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C5D41" w14:textId="77777777" w:rsidR="00FD23B8" w:rsidRDefault="001A3FC5">
      <w:pPr>
        <w:pStyle w:val="Heading1"/>
        <w:spacing w:before="69" w:line="366" w:lineRule="exact"/>
        <w:ind w:left="245" w:right="0"/>
      </w:pPr>
      <w:bookmarkStart w:id="0" w:name="A"/>
      <w:bookmarkEnd w:id="0"/>
      <w:r>
        <w:t>A</w:t>
      </w:r>
    </w:p>
    <w:p w14:paraId="62B263AC" w14:textId="77777777" w:rsidR="00FD23B8" w:rsidRDefault="001A3FC5">
      <w:pPr>
        <w:spacing w:line="242" w:lineRule="auto"/>
        <w:ind w:left="2968" w:right="2736"/>
        <w:jc w:val="center"/>
        <w:rPr>
          <w:b/>
          <w:sz w:val="32"/>
        </w:rPr>
      </w:pPr>
      <w:r>
        <w:rPr>
          <w:b/>
          <w:sz w:val="32"/>
        </w:rPr>
        <w:t>MST Practical Activity Report</w:t>
      </w:r>
      <w:r>
        <w:rPr>
          <w:b/>
          <w:spacing w:val="-78"/>
          <w:sz w:val="32"/>
        </w:rPr>
        <w:t xml:space="preserve"> </w:t>
      </w:r>
      <w:r>
        <w:rPr>
          <w:b/>
          <w:sz w:val="32"/>
        </w:rPr>
        <w:t>Submitted</w:t>
      </w:r>
      <w:r>
        <w:rPr>
          <w:b/>
          <w:spacing w:val="-1"/>
          <w:sz w:val="32"/>
        </w:rPr>
        <w:t xml:space="preserve"> </w:t>
      </w:r>
      <w:r>
        <w:rPr>
          <w:b/>
          <w:sz w:val="32"/>
        </w:rPr>
        <w:t>for</w:t>
      </w:r>
    </w:p>
    <w:p w14:paraId="70A6AE40" w14:textId="77777777" w:rsidR="00FD23B8" w:rsidRDefault="00FD23B8">
      <w:pPr>
        <w:pStyle w:val="BodyText"/>
        <w:spacing w:before="3"/>
        <w:rPr>
          <w:b/>
          <w:sz w:val="31"/>
        </w:rPr>
      </w:pPr>
    </w:p>
    <w:p w14:paraId="4577B540" w14:textId="77777777" w:rsidR="00FD23B8" w:rsidRDefault="001A3FC5">
      <w:pPr>
        <w:pStyle w:val="Heading1"/>
      </w:pPr>
      <w:r>
        <w:t>ENGINEERING</w:t>
      </w:r>
      <w:r>
        <w:rPr>
          <w:spacing w:val="-2"/>
        </w:rPr>
        <w:t xml:space="preserve"> </w:t>
      </w:r>
      <w:r>
        <w:t>DESIGN-II</w:t>
      </w:r>
      <w:r>
        <w:rPr>
          <w:spacing w:val="-6"/>
        </w:rPr>
        <w:t xml:space="preserve"> </w:t>
      </w:r>
      <w:r>
        <w:t>(UTA024)</w:t>
      </w:r>
    </w:p>
    <w:p w14:paraId="1C713696" w14:textId="77777777" w:rsidR="00FD23B8" w:rsidRDefault="00FD23B8">
      <w:pPr>
        <w:pStyle w:val="BodyText"/>
        <w:rPr>
          <w:b/>
          <w:sz w:val="36"/>
        </w:rPr>
      </w:pPr>
    </w:p>
    <w:p w14:paraId="3E47E645" w14:textId="77777777" w:rsidR="00FD23B8" w:rsidRDefault="00FD23B8">
      <w:pPr>
        <w:pStyle w:val="BodyText"/>
        <w:spacing w:before="2"/>
        <w:rPr>
          <w:b/>
          <w:sz w:val="36"/>
        </w:rPr>
      </w:pPr>
    </w:p>
    <w:p w14:paraId="6759AD5F" w14:textId="77777777" w:rsidR="00FD23B8" w:rsidRDefault="001A3FC5">
      <w:pPr>
        <w:pStyle w:val="Heading3"/>
        <w:ind w:left="2941" w:right="2736"/>
        <w:jc w:val="center"/>
      </w:pPr>
      <w:bookmarkStart w:id="1" w:name="Submitted_by:"/>
      <w:bookmarkEnd w:id="1"/>
      <w:r>
        <w:t>Submitted</w:t>
      </w:r>
      <w:r>
        <w:rPr>
          <w:spacing w:val="-7"/>
        </w:rPr>
        <w:t xml:space="preserve"> </w:t>
      </w:r>
      <w:r>
        <w:t>by:</w:t>
      </w:r>
    </w:p>
    <w:p w14:paraId="765CFA36" w14:textId="77777777" w:rsidR="00FD23B8" w:rsidRDefault="00FD23B8">
      <w:pPr>
        <w:pStyle w:val="BodyText"/>
        <w:spacing w:before="4" w:after="1"/>
        <w:rPr>
          <w:b/>
          <w:sz w:val="22"/>
        </w:rPr>
      </w:pPr>
    </w:p>
    <w:tbl>
      <w:tblPr>
        <w:tblW w:w="0" w:type="auto"/>
        <w:tblInd w:w="37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5"/>
        <w:gridCol w:w="2703"/>
      </w:tblGrid>
      <w:tr w:rsidR="00FD23B8" w14:paraId="1E6685A2" w14:textId="77777777">
        <w:trPr>
          <w:trHeight w:val="392"/>
        </w:trPr>
        <w:tc>
          <w:tcPr>
            <w:tcW w:w="1565" w:type="dxa"/>
          </w:tcPr>
          <w:p w14:paraId="67F7EE9D" w14:textId="77777777" w:rsidR="00FD23B8" w:rsidRDefault="001A3FC5">
            <w:pPr>
              <w:pStyle w:val="TableParagraph"/>
              <w:spacing w:line="266" w:lineRule="exact"/>
              <w:ind w:right="121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(102103393)</w:t>
            </w:r>
          </w:p>
        </w:tc>
        <w:tc>
          <w:tcPr>
            <w:tcW w:w="2703" w:type="dxa"/>
          </w:tcPr>
          <w:p w14:paraId="2D89E6C3" w14:textId="77777777" w:rsidR="00FD23B8" w:rsidRDefault="001A3FC5">
            <w:pPr>
              <w:pStyle w:val="TableParagraph"/>
              <w:spacing w:line="266" w:lineRule="exact"/>
              <w:ind w:left="123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Rahul</w:t>
            </w:r>
            <w:r>
              <w:rPr>
                <w:b/>
                <w:spacing w:val="-5"/>
                <w:sz w:val="24"/>
              </w:rPr>
              <w:t xml:space="preserve"> </w:t>
            </w:r>
            <w:proofErr w:type="spellStart"/>
            <w:r>
              <w:rPr>
                <w:b/>
                <w:sz w:val="24"/>
              </w:rPr>
              <w:t>Gurwan</w:t>
            </w:r>
            <w:proofErr w:type="spellEnd"/>
          </w:p>
        </w:tc>
      </w:tr>
      <w:tr w:rsidR="00FD23B8" w14:paraId="0C8335CE" w14:textId="77777777">
        <w:trPr>
          <w:trHeight w:val="518"/>
        </w:trPr>
        <w:tc>
          <w:tcPr>
            <w:tcW w:w="1565" w:type="dxa"/>
          </w:tcPr>
          <w:p w14:paraId="5E215391" w14:textId="77777777" w:rsidR="00FD23B8" w:rsidRDefault="001A3FC5">
            <w:pPr>
              <w:pStyle w:val="TableParagraph"/>
              <w:spacing w:before="116" w:line="240" w:lineRule="auto"/>
              <w:ind w:right="121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(102103394)</w:t>
            </w:r>
          </w:p>
        </w:tc>
        <w:tc>
          <w:tcPr>
            <w:tcW w:w="2703" w:type="dxa"/>
          </w:tcPr>
          <w:p w14:paraId="3F8FD8F6" w14:textId="77777777" w:rsidR="00FD23B8" w:rsidRDefault="001A3FC5">
            <w:pPr>
              <w:pStyle w:val="TableParagraph"/>
              <w:spacing w:before="116" w:line="240" w:lineRule="auto"/>
              <w:ind w:left="123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Pia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Gupta</w:t>
            </w:r>
          </w:p>
        </w:tc>
      </w:tr>
      <w:tr w:rsidR="00FD23B8" w14:paraId="1889217B" w14:textId="77777777">
        <w:trPr>
          <w:trHeight w:val="518"/>
        </w:trPr>
        <w:tc>
          <w:tcPr>
            <w:tcW w:w="1565" w:type="dxa"/>
          </w:tcPr>
          <w:p w14:paraId="20B3CA8C" w14:textId="77777777" w:rsidR="00FD23B8" w:rsidRDefault="001A3FC5">
            <w:pPr>
              <w:pStyle w:val="TableParagraph"/>
              <w:spacing w:before="116" w:line="240" w:lineRule="auto"/>
              <w:ind w:right="121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(102103395)</w:t>
            </w:r>
          </w:p>
        </w:tc>
        <w:tc>
          <w:tcPr>
            <w:tcW w:w="2703" w:type="dxa"/>
          </w:tcPr>
          <w:p w14:paraId="2C6E24DE" w14:textId="77777777" w:rsidR="00FD23B8" w:rsidRDefault="001A3FC5">
            <w:pPr>
              <w:pStyle w:val="TableParagraph"/>
              <w:spacing w:before="116" w:line="240" w:lineRule="auto"/>
              <w:ind w:left="123"/>
              <w:jc w:val="left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Priyanshi</w:t>
            </w:r>
            <w:proofErr w:type="spellEnd"/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Kharbanda</w:t>
            </w:r>
          </w:p>
        </w:tc>
      </w:tr>
      <w:tr w:rsidR="00FD23B8" w14:paraId="0CA8C204" w14:textId="77777777">
        <w:trPr>
          <w:trHeight w:val="528"/>
        </w:trPr>
        <w:tc>
          <w:tcPr>
            <w:tcW w:w="1565" w:type="dxa"/>
          </w:tcPr>
          <w:p w14:paraId="5FD63470" w14:textId="77777777" w:rsidR="00FD23B8" w:rsidRDefault="001A3FC5">
            <w:pPr>
              <w:pStyle w:val="TableParagraph"/>
              <w:spacing w:before="116" w:line="240" w:lineRule="auto"/>
              <w:ind w:right="121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(102103813)</w:t>
            </w:r>
          </w:p>
        </w:tc>
        <w:tc>
          <w:tcPr>
            <w:tcW w:w="2703" w:type="dxa"/>
          </w:tcPr>
          <w:p w14:paraId="37A694D7" w14:textId="77777777" w:rsidR="00FD23B8" w:rsidRDefault="001A3FC5">
            <w:pPr>
              <w:pStyle w:val="TableParagraph"/>
              <w:spacing w:before="116" w:line="240" w:lineRule="auto"/>
              <w:ind w:left="123"/>
              <w:jc w:val="left"/>
              <w:rPr>
                <w:b/>
                <w:sz w:val="24"/>
              </w:rPr>
            </w:pPr>
            <w:proofErr w:type="spellStart"/>
            <w:r>
              <w:rPr>
                <w:b/>
                <w:sz w:val="24"/>
              </w:rPr>
              <w:t>Harshal</w:t>
            </w:r>
            <w:proofErr w:type="spellEnd"/>
            <w:r>
              <w:rPr>
                <w:b/>
                <w:spacing w:val="-5"/>
                <w:sz w:val="24"/>
              </w:rPr>
              <w:t xml:space="preserve"> </w:t>
            </w:r>
            <w:r>
              <w:rPr>
                <w:b/>
                <w:sz w:val="24"/>
              </w:rPr>
              <w:t>Kumar</w:t>
            </w:r>
            <w:r>
              <w:rPr>
                <w:b/>
                <w:spacing w:val="-6"/>
                <w:sz w:val="24"/>
              </w:rPr>
              <w:t xml:space="preserve"> </w:t>
            </w:r>
            <w:r>
              <w:rPr>
                <w:b/>
                <w:sz w:val="24"/>
              </w:rPr>
              <w:t>Mehra</w:t>
            </w:r>
          </w:p>
        </w:tc>
      </w:tr>
      <w:tr w:rsidR="00FD23B8" w14:paraId="3DC92364" w14:textId="77777777">
        <w:trPr>
          <w:trHeight w:val="401"/>
        </w:trPr>
        <w:tc>
          <w:tcPr>
            <w:tcW w:w="1565" w:type="dxa"/>
          </w:tcPr>
          <w:p w14:paraId="4127D8FD" w14:textId="77777777" w:rsidR="00FD23B8" w:rsidRDefault="001A3FC5">
            <w:pPr>
              <w:pStyle w:val="TableParagraph"/>
              <w:spacing w:before="125" w:line="256" w:lineRule="exact"/>
              <w:ind w:right="121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(102103815)</w:t>
            </w:r>
          </w:p>
        </w:tc>
        <w:tc>
          <w:tcPr>
            <w:tcW w:w="2703" w:type="dxa"/>
          </w:tcPr>
          <w:p w14:paraId="30BC2AF7" w14:textId="77777777" w:rsidR="00FD23B8" w:rsidRDefault="001A3FC5">
            <w:pPr>
              <w:pStyle w:val="TableParagraph"/>
              <w:spacing w:before="125" w:line="256" w:lineRule="exact"/>
              <w:ind w:left="123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Radhika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Jasra</w:t>
            </w:r>
          </w:p>
        </w:tc>
      </w:tr>
    </w:tbl>
    <w:p w14:paraId="685F8F1D" w14:textId="77777777" w:rsidR="00FD23B8" w:rsidRDefault="00FD23B8">
      <w:pPr>
        <w:pStyle w:val="BodyText"/>
        <w:spacing w:before="10"/>
        <w:rPr>
          <w:b/>
          <w:sz w:val="21"/>
        </w:rPr>
      </w:pPr>
    </w:p>
    <w:p w14:paraId="350238EE" w14:textId="77777777" w:rsidR="00FD23B8" w:rsidRDefault="001A3FC5">
      <w:pPr>
        <w:spacing w:before="1" w:line="446" w:lineRule="auto"/>
        <w:ind w:left="4468" w:right="3954" w:firstLine="398"/>
        <w:rPr>
          <w:b/>
          <w:sz w:val="24"/>
        </w:rPr>
      </w:pPr>
      <w:r>
        <w:rPr>
          <w:b/>
          <w:sz w:val="24"/>
        </w:rPr>
        <w:t>BE Second Year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Batch: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2COE-14(Group-5)</w:t>
      </w:r>
    </w:p>
    <w:p w14:paraId="314EE3CB" w14:textId="77777777" w:rsidR="00FD23B8" w:rsidRDefault="00FD23B8">
      <w:pPr>
        <w:pStyle w:val="BodyText"/>
        <w:rPr>
          <w:b/>
          <w:sz w:val="26"/>
        </w:rPr>
      </w:pPr>
    </w:p>
    <w:p w14:paraId="3A85BAB6" w14:textId="77777777" w:rsidR="00FD23B8" w:rsidRDefault="001A3FC5">
      <w:pPr>
        <w:pStyle w:val="BodyText"/>
        <w:spacing w:before="215"/>
        <w:ind w:left="2973" w:right="2736"/>
        <w:jc w:val="center"/>
      </w:pPr>
      <w:r>
        <w:t>Submitted</w:t>
      </w:r>
      <w:r>
        <w:rPr>
          <w:spacing w:val="-18"/>
        </w:rPr>
        <w:t xml:space="preserve"> </w:t>
      </w:r>
      <w:r>
        <w:t>to-</w:t>
      </w:r>
    </w:p>
    <w:p w14:paraId="3758BB66" w14:textId="77777777" w:rsidR="00FD23B8" w:rsidRDefault="00FD23B8">
      <w:pPr>
        <w:pStyle w:val="BodyText"/>
        <w:rPr>
          <w:sz w:val="21"/>
        </w:rPr>
      </w:pPr>
    </w:p>
    <w:p w14:paraId="621A0561" w14:textId="77777777" w:rsidR="00FD23B8" w:rsidRDefault="001A3FC5">
      <w:pPr>
        <w:ind w:left="2979" w:right="2736"/>
        <w:jc w:val="center"/>
        <w:rPr>
          <w:sz w:val="20"/>
        </w:rPr>
      </w:pPr>
      <w:proofErr w:type="spellStart"/>
      <w:r>
        <w:rPr>
          <w:spacing w:val="-3"/>
          <w:sz w:val="20"/>
        </w:rPr>
        <w:t>Mr</w:t>
      </w:r>
      <w:proofErr w:type="spellEnd"/>
      <w:r>
        <w:rPr>
          <w:spacing w:val="-9"/>
          <w:sz w:val="20"/>
        </w:rPr>
        <w:t xml:space="preserve"> </w:t>
      </w:r>
      <w:proofErr w:type="spellStart"/>
      <w:r>
        <w:rPr>
          <w:spacing w:val="-3"/>
          <w:sz w:val="20"/>
        </w:rPr>
        <w:t>Divjot</w:t>
      </w:r>
      <w:proofErr w:type="spellEnd"/>
      <w:r>
        <w:rPr>
          <w:spacing w:val="15"/>
          <w:sz w:val="20"/>
        </w:rPr>
        <w:t xml:space="preserve"> </w:t>
      </w:r>
      <w:r>
        <w:rPr>
          <w:spacing w:val="-3"/>
          <w:sz w:val="20"/>
        </w:rPr>
        <w:t>Singh</w:t>
      </w:r>
    </w:p>
    <w:p w14:paraId="1B4D4577" w14:textId="77777777" w:rsidR="00FD23B8" w:rsidRDefault="00FD23B8">
      <w:pPr>
        <w:pStyle w:val="BodyText"/>
        <w:rPr>
          <w:sz w:val="20"/>
        </w:rPr>
      </w:pPr>
    </w:p>
    <w:p w14:paraId="7E6E96EE" w14:textId="77777777" w:rsidR="00FD23B8" w:rsidRDefault="00FD23B8">
      <w:pPr>
        <w:pStyle w:val="BodyText"/>
        <w:rPr>
          <w:sz w:val="20"/>
        </w:rPr>
      </w:pPr>
    </w:p>
    <w:p w14:paraId="73A12B35" w14:textId="77777777" w:rsidR="00FD23B8" w:rsidRDefault="00FD23B8">
      <w:pPr>
        <w:pStyle w:val="BodyText"/>
        <w:rPr>
          <w:sz w:val="20"/>
        </w:rPr>
      </w:pPr>
    </w:p>
    <w:p w14:paraId="09038F1C" w14:textId="77777777" w:rsidR="00FD23B8" w:rsidRDefault="001A3FC5">
      <w:pPr>
        <w:pStyle w:val="BodyText"/>
        <w:spacing w:before="10"/>
        <w:rPr>
          <w:sz w:val="25"/>
        </w:rPr>
      </w:pPr>
      <w:r>
        <w:rPr>
          <w:noProof/>
        </w:rPr>
        <w:drawing>
          <wp:anchor distT="0" distB="0" distL="0" distR="0" simplePos="0" relativeHeight="251651584" behindDoc="0" locked="0" layoutInCell="1" allowOverlap="1" wp14:anchorId="5D476FDD" wp14:editId="189B576A">
            <wp:simplePos x="0" y="0"/>
            <wp:positionH relativeFrom="page">
              <wp:posOffset>2969532</wp:posOffset>
            </wp:positionH>
            <wp:positionV relativeFrom="paragraph">
              <wp:posOffset>213995</wp:posOffset>
            </wp:positionV>
            <wp:extent cx="1921710" cy="931068"/>
            <wp:effectExtent l="0" t="0" r="2540" b="2540"/>
            <wp:wrapTopAndBottom/>
            <wp:docPr id="1" name="image1.png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21710" cy="9310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95EC94" w14:textId="77777777" w:rsidR="00FD23B8" w:rsidRDefault="00FD23B8">
      <w:pPr>
        <w:pStyle w:val="BodyText"/>
        <w:rPr>
          <w:sz w:val="22"/>
        </w:rPr>
      </w:pPr>
    </w:p>
    <w:p w14:paraId="5AA1C793" w14:textId="77777777" w:rsidR="00FD23B8" w:rsidRDefault="00FD23B8">
      <w:pPr>
        <w:pStyle w:val="BodyText"/>
        <w:rPr>
          <w:sz w:val="22"/>
        </w:rPr>
      </w:pPr>
    </w:p>
    <w:p w14:paraId="0B723C21" w14:textId="77777777" w:rsidR="00FD23B8" w:rsidRDefault="00FD23B8">
      <w:pPr>
        <w:pStyle w:val="BodyText"/>
        <w:rPr>
          <w:sz w:val="22"/>
        </w:rPr>
      </w:pPr>
    </w:p>
    <w:p w14:paraId="38797CC7" w14:textId="77777777" w:rsidR="00FD23B8" w:rsidRDefault="00FD23B8">
      <w:pPr>
        <w:pStyle w:val="BodyText"/>
        <w:spacing w:before="6"/>
        <w:rPr>
          <w:sz w:val="17"/>
        </w:rPr>
      </w:pPr>
    </w:p>
    <w:p w14:paraId="27B4C060" w14:textId="77777777" w:rsidR="00FD23B8" w:rsidRDefault="001A3FC5">
      <w:pPr>
        <w:spacing w:before="1" w:line="424" w:lineRule="auto"/>
        <w:ind w:left="2816" w:right="2615"/>
        <w:jc w:val="center"/>
        <w:rPr>
          <w:b/>
          <w:sz w:val="28"/>
        </w:rPr>
      </w:pPr>
      <w:r>
        <w:rPr>
          <w:b/>
          <w:sz w:val="28"/>
        </w:rPr>
        <w:t>Compute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Science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Engineering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Department</w:t>
      </w:r>
      <w:r>
        <w:rPr>
          <w:b/>
          <w:spacing w:val="-67"/>
          <w:sz w:val="28"/>
        </w:rPr>
        <w:t xml:space="preserve"> </w:t>
      </w:r>
      <w:r>
        <w:rPr>
          <w:b/>
          <w:sz w:val="28"/>
        </w:rPr>
        <w:t>TIET,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Patiala</w:t>
      </w:r>
    </w:p>
    <w:p w14:paraId="5C44F3CC" w14:textId="77777777" w:rsidR="00FD23B8" w:rsidRDefault="001A3FC5">
      <w:pPr>
        <w:spacing w:line="268" w:lineRule="exact"/>
        <w:ind w:left="2983" w:right="2736"/>
        <w:jc w:val="center"/>
        <w:rPr>
          <w:b/>
          <w:sz w:val="24"/>
        </w:rPr>
      </w:pPr>
      <w:bookmarkStart w:id="2" w:name="Jan-May_2023"/>
      <w:bookmarkEnd w:id="2"/>
      <w:r>
        <w:rPr>
          <w:b/>
          <w:sz w:val="24"/>
        </w:rPr>
        <w:t>Jan-May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2023</w:t>
      </w:r>
    </w:p>
    <w:p w14:paraId="5C49B98A" w14:textId="77777777" w:rsidR="00FD23B8" w:rsidRDefault="00FD23B8">
      <w:pPr>
        <w:spacing w:line="268" w:lineRule="exact"/>
        <w:jc w:val="center"/>
        <w:rPr>
          <w:sz w:val="24"/>
        </w:rPr>
        <w:sectPr w:rsidR="00FD23B8" w:rsidSect="00334FBE">
          <w:footerReference w:type="default" r:id="rId8"/>
          <w:type w:val="continuous"/>
          <w:pgSz w:w="12240" w:h="15840"/>
          <w:pgMar w:top="1500" w:right="640" w:bottom="1100" w:left="420" w:header="72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pgNumType w:start="1"/>
          <w:cols w:space="720"/>
        </w:sectPr>
      </w:pPr>
    </w:p>
    <w:p w14:paraId="135FDA92" w14:textId="77777777" w:rsidR="00FD23B8" w:rsidRDefault="001A3FC5">
      <w:pPr>
        <w:pStyle w:val="Heading2"/>
        <w:spacing w:before="57"/>
        <w:ind w:left="2975" w:right="2736"/>
        <w:jc w:val="center"/>
      </w:pPr>
      <w:bookmarkStart w:id="3" w:name="Acknowledgment"/>
      <w:bookmarkEnd w:id="3"/>
      <w:r>
        <w:lastRenderedPageBreak/>
        <w:t>Acknowledgment</w:t>
      </w:r>
    </w:p>
    <w:p w14:paraId="5F50DB0B" w14:textId="77777777" w:rsidR="00FD23B8" w:rsidRDefault="001A3FC5">
      <w:pPr>
        <w:pStyle w:val="BodyText"/>
        <w:spacing w:before="248"/>
        <w:ind w:left="924" w:right="607" w:firstLine="10"/>
        <w:jc w:val="center"/>
      </w:pPr>
      <w:r>
        <w:t xml:space="preserve">We would like to thank our teacher Mr. </w:t>
      </w:r>
      <w:proofErr w:type="spellStart"/>
      <w:r>
        <w:t>Divjyot</w:t>
      </w:r>
      <w:proofErr w:type="spellEnd"/>
      <w:r>
        <w:t xml:space="preserve"> Singh and the professors who gave us a chance to</w:t>
      </w:r>
      <w:r>
        <w:rPr>
          <w:spacing w:val="1"/>
        </w:rPr>
        <w:t xml:space="preserve"> </w:t>
      </w:r>
      <w:r>
        <w:t>work</w:t>
      </w:r>
      <w:r>
        <w:rPr>
          <w:spacing w:val="-10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project.</w:t>
      </w:r>
      <w:r>
        <w:rPr>
          <w:spacing w:val="2"/>
        </w:rPr>
        <w:t xml:space="preserve"> </w:t>
      </w:r>
      <w:r>
        <w:t>We</w:t>
      </w:r>
      <w:r>
        <w:rPr>
          <w:spacing w:val="-1"/>
        </w:rPr>
        <w:t xml:space="preserve"> </w:t>
      </w:r>
      <w:r>
        <w:t>are very</w:t>
      </w:r>
      <w:r>
        <w:rPr>
          <w:spacing w:val="-10"/>
        </w:rPr>
        <w:t xml:space="preserve"> </w:t>
      </w:r>
      <w:r>
        <w:t>grateful</w:t>
      </w:r>
      <w:r>
        <w:rPr>
          <w:spacing w:val="-9"/>
        </w:rPr>
        <w:t xml:space="preserve"> </w:t>
      </w:r>
      <w:r>
        <w:t>that they</w:t>
      </w:r>
      <w:r>
        <w:rPr>
          <w:spacing w:val="-9"/>
        </w:rPr>
        <w:t xml:space="preserve"> </w:t>
      </w:r>
      <w:r>
        <w:t>provided</w:t>
      </w:r>
      <w:r>
        <w:rPr>
          <w:spacing w:val="4"/>
        </w:rPr>
        <w:t xml:space="preserve"> </w:t>
      </w:r>
      <w:r>
        <w:t>valuable</w:t>
      </w:r>
      <w:r>
        <w:rPr>
          <w:spacing w:val="-1"/>
        </w:rPr>
        <w:t xml:space="preserve"> </w:t>
      </w:r>
      <w:r>
        <w:t>suggestions</w:t>
      </w:r>
      <w:r>
        <w:rPr>
          <w:spacing w:val="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etterment</w:t>
      </w:r>
      <w:r>
        <w:rPr>
          <w:spacing w:val="-5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ject</w:t>
      </w:r>
      <w:r>
        <w:rPr>
          <w:spacing w:val="7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we greatly</w:t>
      </w:r>
      <w:r>
        <w:rPr>
          <w:spacing w:val="-3"/>
        </w:rPr>
        <w:t xml:space="preserve"> </w:t>
      </w:r>
      <w:r>
        <w:t>appreciate</w:t>
      </w:r>
      <w:r>
        <w:rPr>
          <w:spacing w:val="1"/>
        </w:rPr>
        <w:t xml:space="preserve"> </w:t>
      </w:r>
      <w:r>
        <w:t>them</w:t>
      </w:r>
      <w:r>
        <w:rPr>
          <w:spacing w:val="-4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doing</w:t>
      </w:r>
      <w:r>
        <w:rPr>
          <w:spacing w:val="8"/>
        </w:rPr>
        <w:t xml:space="preserve"> </w:t>
      </w:r>
      <w:r>
        <w:t>so.</w:t>
      </w:r>
    </w:p>
    <w:p w14:paraId="3BF02431" w14:textId="77777777" w:rsidR="00FD23B8" w:rsidRDefault="00FD23B8">
      <w:pPr>
        <w:pStyle w:val="BodyText"/>
        <w:spacing w:before="10"/>
      </w:pPr>
    </w:p>
    <w:p w14:paraId="06A9348F" w14:textId="77777777" w:rsidR="00FD23B8" w:rsidRDefault="001A3FC5">
      <w:pPr>
        <w:pStyle w:val="BodyText"/>
        <w:spacing w:before="1" w:line="242" w:lineRule="auto"/>
        <w:ind w:left="914" w:right="587"/>
        <w:jc w:val="center"/>
      </w:pPr>
      <w:r>
        <w:t>Furthermore, we want to extend special thanks to our college as well because without their resources</w:t>
      </w:r>
      <w:r>
        <w:rPr>
          <w:spacing w:val="-58"/>
        </w:rPr>
        <w:t xml:space="preserve"> </w:t>
      </w:r>
      <w:r>
        <w:t>then none of what is seen now could have been possible in terms of creative or intellectual</w:t>
      </w:r>
      <w:r>
        <w:rPr>
          <w:spacing w:val="1"/>
        </w:rPr>
        <w:t xml:space="preserve"> </w:t>
      </w:r>
      <w:r>
        <w:t>development.</w:t>
      </w:r>
    </w:p>
    <w:p w14:paraId="245213BD" w14:textId="77777777" w:rsidR="00FD23B8" w:rsidRDefault="00FD23B8">
      <w:pPr>
        <w:spacing w:line="242" w:lineRule="auto"/>
        <w:jc w:val="center"/>
        <w:sectPr w:rsidR="00FD23B8" w:rsidSect="00334FBE">
          <w:pgSz w:w="12240" w:h="15840"/>
          <w:pgMar w:top="14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7BCBFF91" w14:textId="77777777" w:rsidR="00FD23B8" w:rsidRDefault="00FD23B8">
      <w:pPr>
        <w:pStyle w:val="BodyText"/>
        <w:spacing w:before="10"/>
        <w:rPr>
          <w:sz w:val="15"/>
        </w:rPr>
      </w:pPr>
    </w:p>
    <w:p w14:paraId="5C184992" w14:textId="77777777" w:rsidR="00FD23B8" w:rsidRDefault="001A3FC5">
      <w:pPr>
        <w:pStyle w:val="Heading2"/>
        <w:spacing w:before="87"/>
        <w:ind w:left="2787" w:right="2736"/>
        <w:jc w:val="center"/>
      </w:pPr>
      <w:r>
        <w:t>Abstract</w:t>
      </w:r>
    </w:p>
    <w:p w14:paraId="2ACB5576" w14:textId="77777777" w:rsidR="00FD23B8" w:rsidRDefault="00FD23B8">
      <w:pPr>
        <w:pStyle w:val="BodyText"/>
        <w:rPr>
          <w:b/>
          <w:sz w:val="30"/>
        </w:rPr>
      </w:pPr>
    </w:p>
    <w:p w14:paraId="559A472A" w14:textId="77777777" w:rsidR="00FD23B8" w:rsidRDefault="001A3FC5">
      <w:pPr>
        <w:pStyle w:val="BodyText"/>
        <w:spacing w:before="239"/>
        <w:ind w:left="155" w:right="178"/>
        <w:jc w:val="center"/>
      </w:pPr>
      <w:r>
        <w:t>This report contains the use of Arduino Uno to perform various experiments. We used Arduino IDE software for</w:t>
      </w:r>
      <w:r>
        <w:rPr>
          <w:spacing w:val="-57"/>
        </w:rPr>
        <w:t xml:space="preserve"> </w:t>
      </w:r>
      <w:r>
        <w:t>writing</w:t>
      </w:r>
      <w:r>
        <w:rPr>
          <w:spacing w:val="-3"/>
        </w:rPr>
        <w:t xml:space="preserve"> </w:t>
      </w:r>
      <w:r>
        <w:t>different</w:t>
      </w:r>
      <w:r>
        <w:rPr>
          <w:spacing w:val="3"/>
        </w:rPr>
        <w:t xml:space="preserve"> </w:t>
      </w:r>
      <w:r>
        <w:t>codes,</w:t>
      </w:r>
      <w:r>
        <w:rPr>
          <w:spacing w:val="-5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used</w:t>
      </w:r>
      <w:r>
        <w:rPr>
          <w:spacing w:val="1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performing</w:t>
      </w:r>
      <w:r>
        <w:rPr>
          <w:spacing w:val="-3"/>
        </w:rPr>
        <w:t xml:space="preserve"> </w:t>
      </w:r>
      <w:r>
        <w:t>various</w:t>
      </w:r>
      <w:r>
        <w:rPr>
          <w:spacing w:val="-4"/>
        </w:rPr>
        <w:t xml:space="preserve"> </w:t>
      </w:r>
      <w:r>
        <w:t>experiments. We</w:t>
      </w:r>
      <w:r>
        <w:rPr>
          <w:spacing w:val="-3"/>
        </w:rPr>
        <w:t xml:space="preserve"> </w:t>
      </w:r>
      <w:r>
        <w:t>used</w:t>
      </w:r>
      <w:r>
        <w:rPr>
          <w:spacing w:val="-2"/>
        </w:rPr>
        <w:t xml:space="preserve"> </w:t>
      </w:r>
      <w:r>
        <w:t>Arduino</w:t>
      </w:r>
      <w:r>
        <w:rPr>
          <w:spacing w:val="1"/>
        </w:rPr>
        <w:t xml:space="preserve"> </w:t>
      </w:r>
      <w:r>
        <w:t>Uno,</w:t>
      </w:r>
      <w:r>
        <w:rPr>
          <w:spacing w:val="-5"/>
        </w:rPr>
        <w:t xml:space="preserve"> </w:t>
      </w:r>
      <w:r>
        <w:t>breadboard,</w:t>
      </w:r>
      <w:r>
        <w:rPr>
          <w:spacing w:val="-57"/>
        </w:rPr>
        <w:t xml:space="preserve"> </w:t>
      </w:r>
      <w:r>
        <w:t>LEDs, probe/connecting wires, and other various components in order to make multiple circuits and execute the</w:t>
      </w:r>
      <w:r>
        <w:rPr>
          <w:spacing w:val="1"/>
        </w:rPr>
        <w:t xml:space="preserve"> </w:t>
      </w:r>
      <w:r>
        <w:t>codes</w:t>
      </w:r>
      <w:r>
        <w:rPr>
          <w:spacing w:val="-6"/>
        </w:rPr>
        <w:t xml:space="preserve"> </w:t>
      </w:r>
      <w:r>
        <w:t>to</w:t>
      </w:r>
      <w:r>
        <w:rPr>
          <w:spacing w:val="7"/>
        </w:rPr>
        <w:t xml:space="preserve"> </w:t>
      </w:r>
      <w:r>
        <w:t>see</w:t>
      </w:r>
      <w:r>
        <w:rPr>
          <w:spacing w:val="-4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results.</w:t>
      </w:r>
    </w:p>
    <w:p w14:paraId="1AA8F20C" w14:textId="77777777" w:rsidR="00FD23B8" w:rsidRDefault="00FD23B8">
      <w:pPr>
        <w:jc w:val="center"/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5E5A7D64" w14:textId="77777777" w:rsidR="00FD23B8" w:rsidRDefault="001A3FC5">
      <w:pPr>
        <w:pStyle w:val="Heading2"/>
        <w:spacing w:before="120"/>
        <w:ind w:left="2726" w:right="2736"/>
        <w:jc w:val="center"/>
      </w:pPr>
      <w:bookmarkStart w:id="4" w:name="DECLARATION"/>
      <w:bookmarkEnd w:id="4"/>
      <w:r>
        <w:lastRenderedPageBreak/>
        <w:t>DECLARATION</w:t>
      </w:r>
    </w:p>
    <w:p w14:paraId="508946A9" w14:textId="77777777" w:rsidR="00FD23B8" w:rsidRDefault="00FD23B8">
      <w:pPr>
        <w:pStyle w:val="BodyText"/>
        <w:rPr>
          <w:b/>
          <w:sz w:val="40"/>
        </w:rPr>
      </w:pPr>
    </w:p>
    <w:p w14:paraId="3D68995C" w14:textId="77777777" w:rsidR="00FD23B8" w:rsidRDefault="001A3FC5">
      <w:pPr>
        <w:pStyle w:val="BodyText"/>
        <w:ind w:left="818" w:right="488" w:hanging="11"/>
        <w:jc w:val="center"/>
      </w:pPr>
      <w:bookmarkStart w:id="5" w:name="We,_the_undersigned_solemnly_declare_tha"/>
      <w:bookmarkEnd w:id="5"/>
      <w:r>
        <w:t>We,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undersigned</w:t>
      </w:r>
      <w:r>
        <w:rPr>
          <w:spacing w:val="2"/>
        </w:rPr>
        <w:t xml:space="preserve"> </w:t>
      </w:r>
      <w:r>
        <w:t>solemnly</w:t>
      </w:r>
      <w:r>
        <w:rPr>
          <w:spacing w:val="-3"/>
        </w:rPr>
        <w:t xml:space="preserve"> </w:t>
      </w:r>
      <w:r>
        <w:t>declare</w:t>
      </w:r>
      <w:r>
        <w:rPr>
          <w:spacing w:val="1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ject</w:t>
      </w:r>
      <w:r>
        <w:rPr>
          <w:spacing w:val="2"/>
        </w:rPr>
        <w:t xml:space="preserve"> </w:t>
      </w:r>
      <w:r>
        <w:t>report</w:t>
      </w:r>
      <w:r>
        <w:rPr>
          <w:spacing w:val="7"/>
        </w:rPr>
        <w:t xml:space="preserve"> </w:t>
      </w:r>
      <w:r>
        <w:t>MST</w:t>
      </w:r>
      <w:r>
        <w:rPr>
          <w:spacing w:val="4"/>
        </w:rPr>
        <w:t xml:space="preserve"> </w:t>
      </w:r>
      <w:r>
        <w:t>PRACTICAL</w:t>
      </w:r>
      <w:r>
        <w:rPr>
          <w:spacing w:val="-1"/>
        </w:rPr>
        <w:t xml:space="preserve"> </w:t>
      </w:r>
      <w:r>
        <w:t>ACTIVITY</w:t>
      </w:r>
      <w:r>
        <w:rPr>
          <w:spacing w:val="1"/>
        </w:rPr>
        <w:t xml:space="preserve"> </w:t>
      </w:r>
      <w:r>
        <w:t>REPORT</w:t>
      </w:r>
      <w:r>
        <w:rPr>
          <w:spacing w:val="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based on</w:t>
      </w:r>
      <w:r>
        <w:rPr>
          <w:spacing w:val="-5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own</w:t>
      </w:r>
      <w:r>
        <w:rPr>
          <w:spacing w:val="-6"/>
        </w:rPr>
        <w:t xml:space="preserve"> </w:t>
      </w:r>
      <w:r>
        <w:t>work carried out during the</w:t>
      </w:r>
      <w:r>
        <w:rPr>
          <w:spacing w:val="-1"/>
        </w:rPr>
        <w:t xml:space="preserve"> </w:t>
      </w:r>
      <w:r>
        <w:t>course</w:t>
      </w:r>
      <w:r>
        <w:rPr>
          <w:spacing w:val="-1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our</w:t>
      </w:r>
      <w:r>
        <w:rPr>
          <w:spacing w:val="1"/>
        </w:rPr>
        <w:t xml:space="preserve"> </w:t>
      </w:r>
      <w:r>
        <w:t>study</w:t>
      </w:r>
      <w:r>
        <w:rPr>
          <w:spacing w:val="-10"/>
        </w:rPr>
        <w:t xml:space="preserve"> </w:t>
      </w:r>
      <w:r>
        <w:t>under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upervision of</w:t>
      </w:r>
      <w:r>
        <w:rPr>
          <w:spacing w:val="-57"/>
        </w:rPr>
        <w:t xml:space="preserve"> </w:t>
      </w:r>
      <w:r>
        <w:t>Mr.</w:t>
      </w:r>
      <w:r>
        <w:rPr>
          <w:spacing w:val="3"/>
        </w:rPr>
        <w:t xml:space="preserve"> </w:t>
      </w:r>
      <w:proofErr w:type="spellStart"/>
      <w:r>
        <w:t>Divjot</w:t>
      </w:r>
      <w:proofErr w:type="spellEnd"/>
      <w:r>
        <w:rPr>
          <w:spacing w:val="7"/>
        </w:rPr>
        <w:t xml:space="preserve"> </w:t>
      </w:r>
      <w:r>
        <w:t>Singh.</w:t>
      </w:r>
    </w:p>
    <w:p w14:paraId="70D041B3" w14:textId="77777777" w:rsidR="00FD23B8" w:rsidRDefault="00FD23B8">
      <w:pPr>
        <w:pStyle w:val="BodyText"/>
        <w:spacing w:before="5"/>
      </w:pPr>
    </w:p>
    <w:p w14:paraId="007563B9" w14:textId="77777777" w:rsidR="00FD23B8" w:rsidRDefault="001A3FC5">
      <w:pPr>
        <w:pStyle w:val="BodyText"/>
        <w:spacing w:line="242" w:lineRule="auto"/>
        <w:ind w:left="1832" w:right="1500"/>
        <w:jc w:val="center"/>
      </w:pPr>
      <w:r>
        <w:t>We assert the statements made and conclusions drawn are an outcome of our own</w:t>
      </w:r>
      <w:r>
        <w:rPr>
          <w:spacing w:val="-57"/>
        </w:rPr>
        <w:t xml:space="preserve"> </w:t>
      </w:r>
      <w:r>
        <w:t>research</w:t>
      </w:r>
      <w:r>
        <w:rPr>
          <w:spacing w:val="-4"/>
        </w:rPr>
        <w:t xml:space="preserve"> </w:t>
      </w:r>
      <w:r>
        <w:t>work.</w:t>
      </w:r>
      <w:r>
        <w:rPr>
          <w:spacing w:val="4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further</w:t>
      </w:r>
      <w:r>
        <w:rPr>
          <w:spacing w:val="3"/>
        </w:rPr>
        <w:t xml:space="preserve"> </w:t>
      </w:r>
      <w:r>
        <w:t>certify</w:t>
      </w:r>
      <w:r>
        <w:rPr>
          <w:spacing w:val="-9"/>
        </w:rPr>
        <w:t xml:space="preserve"> </w:t>
      </w:r>
      <w:r>
        <w:t>that</w:t>
      </w:r>
    </w:p>
    <w:p w14:paraId="327F4EB4" w14:textId="77777777" w:rsidR="00FD23B8" w:rsidRDefault="00FD23B8">
      <w:pPr>
        <w:pStyle w:val="BodyText"/>
        <w:rPr>
          <w:sz w:val="26"/>
        </w:rPr>
      </w:pPr>
    </w:p>
    <w:p w14:paraId="58FB2675" w14:textId="77777777" w:rsidR="00FD23B8" w:rsidRDefault="00FD23B8">
      <w:pPr>
        <w:pStyle w:val="BodyText"/>
        <w:rPr>
          <w:sz w:val="30"/>
        </w:rPr>
      </w:pPr>
    </w:p>
    <w:p w14:paraId="35FF3E65" w14:textId="77777777" w:rsidR="00FD23B8" w:rsidRDefault="001A3FC5">
      <w:pPr>
        <w:pStyle w:val="ListParagraph"/>
        <w:numPr>
          <w:ilvl w:val="0"/>
          <w:numId w:val="8"/>
        </w:numPr>
        <w:tabs>
          <w:tab w:val="left" w:pos="973"/>
        </w:tabs>
        <w:spacing w:before="1" w:line="235" w:lineRule="auto"/>
        <w:ind w:right="1935"/>
        <w:rPr>
          <w:sz w:val="24"/>
        </w:rPr>
      </w:pP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work</w:t>
      </w:r>
      <w:r>
        <w:rPr>
          <w:spacing w:val="-1"/>
          <w:sz w:val="24"/>
        </w:rPr>
        <w:t xml:space="preserve"> </w:t>
      </w:r>
      <w:r>
        <w:rPr>
          <w:sz w:val="24"/>
        </w:rPr>
        <w:t>contained</w:t>
      </w:r>
      <w:r>
        <w:rPr>
          <w:spacing w:val="3"/>
          <w:sz w:val="24"/>
        </w:rPr>
        <w:t xml:space="preserve"> </w:t>
      </w:r>
      <w:r>
        <w:rPr>
          <w:sz w:val="24"/>
        </w:rPr>
        <w:t>in</w:t>
      </w:r>
      <w:r>
        <w:rPr>
          <w:spacing w:val="-6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report</w:t>
      </w:r>
      <w:r>
        <w:rPr>
          <w:spacing w:val="8"/>
          <w:sz w:val="24"/>
        </w:rPr>
        <w:t xml:space="preserve"> </w:t>
      </w:r>
      <w:r>
        <w:rPr>
          <w:sz w:val="24"/>
        </w:rPr>
        <w:t>is</w:t>
      </w:r>
      <w:r>
        <w:rPr>
          <w:spacing w:val="-12"/>
          <w:sz w:val="24"/>
        </w:rPr>
        <w:t xml:space="preserve"> </w:t>
      </w:r>
      <w:r>
        <w:rPr>
          <w:sz w:val="24"/>
        </w:rPr>
        <w:t>original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has</w:t>
      </w:r>
      <w:r>
        <w:rPr>
          <w:spacing w:val="-3"/>
          <w:sz w:val="24"/>
        </w:rPr>
        <w:t xml:space="preserve"> </w:t>
      </w:r>
      <w:r>
        <w:rPr>
          <w:sz w:val="24"/>
        </w:rPr>
        <w:t>been</w:t>
      </w:r>
      <w:r>
        <w:rPr>
          <w:spacing w:val="-6"/>
          <w:sz w:val="24"/>
        </w:rPr>
        <w:t xml:space="preserve"> </w:t>
      </w:r>
      <w:r>
        <w:rPr>
          <w:sz w:val="24"/>
        </w:rPr>
        <w:t>done</w:t>
      </w:r>
      <w:r>
        <w:rPr>
          <w:spacing w:val="-2"/>
          <w:sz w:val="24"/>
        </w:rPr>
        <w:t xml:space="preserve"> </w:t>
      </w:r>
      <w:r>
        <w:rPr>
          <w:sz w:val="24"/>
        </w:rPr>
        <w:t>by</w:t>
      </w:r>
      <w:r>
        <w:rPr>
          <w:spacing w:val="-2"/>
          <w:sz w:val="24"/>
        </w:rPr>
        <w:t xml:space="preserve"> </w:t>
      </w:r>
      <w:r>
        <w:rPr>
          <w:sz w:val="24"/>
        </w:rPr>
        <w:t>us</w:t>
      </w:r>
      <w:r>
        <w:rPr>
          <w:spacing w:val="-12"/>
          <w:sz w:val="24"/>
        </w:rPr>
        <w:t xml:space="preserve"> </w:t>
      </w:r>
      <w:r>
        <w:rPr>
          <w:sz w:val="24"/>
        </w:rPr>
        <w:t>under the</w:t>
      </w:r>
      <w:r>
        <w:rPr>
          <w:spacing w:val="-2"/>
          <w:sz w:val="24"/>
        </w:rPr>
        <w:t xml:space="preserve"> </w:t>
      </w:r>
      <w:r>
        <w:rPr>
          <w:sz w:val="24"/>
        </w:rPr>
        <w:t>general</w:t>
      </w:r>
      <w:r>
        <w:rPr>
          <w:spacing w:val="-57"/>
          <w:sz w:val="24"/>
        </w:rPr>
        <w:t xml:space="preserve"> </w:t>
      </w:r>
      <w:r>
        <w:rPr>
          <w:sz w:val="24"/>
        </w:rPr>
        <w:t>supervision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our</w:t>
      </w:r>
      <w:r>
        <w:rPr>
          <w:spacing w:val="-9"/>
          <w:sz w:val="24"/>
        </w:rPr>
        <w:t xml:space="preserve"> </w:t>
      </w:r>
      <w:r>
        <w:rPr>
          <w:sz w:val="24"/>
        </w:rPr>
        <w:t>supervisor.</w:t>
      </w:r>
    </w:p>
    <w:p w14:paraId="1C09696F" w14:textId="77777777" w:rsidR="00FD23B8" w:rsidRDefault="00FD23B8">
      <w:pPr>
        <w:pStyle w:val="BodyText"/>
        <w:spacing w:before="9"/>
        <w:rPr>
          <w:sz w:val="25"/>
        </w:rPr>
      </w:pPr>
    </w:p>
    <w:p w14:paraId="301E7867" w14:textId="77777777" w:rsidR="00FD23B8" w:rsidRDefault="001A3FC5">
      <w:pPr>
        <w:pStyle w:val="ListParagraph"/>
        <w:numPr>
          <w:ilvl w:val="0"/>
          <w:numId w:val="8"/>
        </w:numPr>
        <w:tabs>
          <w:tab w:val="left" w:pos="973"/>
        </w:tabs>
        <w:spacing w:line="232" w:lineRule="auto"/>
        <w:ind w:right="1883"/>
        <w:rPr>
          <w:sz w:val="24"/>
        </w:rPr>
      </w:pPr>
      <w:r>
        <w:rPr>
          <w:sz w:val="24"/>
        </w:rPr>
        <w:t>The work has not been submitted to any other Institution for any other</w:t>
      </w:r>
      <w:r>
        <w:rPr>
          <w:spacing w:val="1"/>
          <w:sz w:val="24"/>
        </w:rPr>
        <w:t xml:space="preserve"> </w:t>
      </w:r>
      <w:r>
        <w:rPr>
          <w:sz w:val="24"/>
        </w:rPr>
        <w:t>degree/diploma/certificate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5"/>
          <w:sz w:val="24"/>
        </w:rPr>
        <w:t xml:space="preserve"> </w:t>
      </w:r>
      <w:r>
        <w:rPr>
          <w:sz w:val="24"/>
        </w:rPr>
        <w:t>this</w:t>
      </w:r>
      <w:r>
        <w:rPr>
          <w:spacing w:val="-3"/>
          <w:sz w:val="24"/>
        </w:rPr>
        <w:t xml:space="preserve"> </w:t>
      </w:r>
      <w:r>
        <w:rPr>
          <w:sz w:val="24"/>
        </w:rPr>
        <w:t>university</w:t>
      </w:r>
      <w:r>
        <w:rPr>
          <w:spacing w:val="-5"/>
          <w:sz w:val="24"/>
        </w:rPr>
        <w:t xml:space="preserve"> </w:t>
      </w:r>
      <w:r>
        <w:rPr>
          <w:sz w:val="24"/>
        </w:rPr>
        <w:t>or any</w:t>
      </w:r>
      <w:r>
        <w:rPr>
          <w:spacing w:val="-10"/>
          <w:sz w:val="24"/>
        </w:rPr>
        <w:t xml:space="preserve"> </w:t>
      </w:r>
      <w:r>
        <w:rPr>
          <w:sz w:val="24"/>
        </w:rPr>
        <w:t>other</w:t>
      </w:r>
      <w:r>
        <w:rPr>
          <w:spacing w:val="1"/>
          <w:sz w:val="24"/>
        </w:rPr>
        <w:t xml:space="preserve"> </w:t>
      </w:r>
      <w:r>
        <w:rPr>
          <w:sz w:val="24"/>
        </w:rPr>
        <w:t>University</w:t>
      </w:r>
      <w:r>
        <w:rPr>
          <w:spacing w:val="3"/>
          <w:sz w:val="24"/>
        </w:rPr>
        <w:t xml:space="preserve"> </w:t>
      </w:r>
      <w:r>
        <w:rPr>
          <w:sz w:val="24"/>
        </w:rPr>
        <w:t>in India</w:t>
      </w:r>
      <w:r>
        <w:rPr>
          <w:spacing w:val="-1"/>
          <w:sz w:val="24"/>
        </w:rPr>
        <w:t xml:space="preserve"> </w:t>
      </w:r>
      <w:r>
        <w:rPr>
          <w:sz w:val="24"/>
        </w:rPr>
        <w:t>or</w:t>
      </w:r>
      <w:r>
        <w:rPr>
          <w:spacing w:val="1"/>
          <w:sz w:val="24"/>
        </w:rPr>
        <w:t xml:space="preserve"> </w:t>
      </w:r>
      <w:r>
        <w:rPr>
          <w:sz w:val="24"/>
        </w:rPr>
        <w:t>abroad.</w:t>
      </w:r>
    </w:p>
    <w:p w14:paraId="1BFDE049" w14:textId="77777777" w:rsidR="00FD23B8" w:rsidRDefault="00FD23B8">
      <w:pPr>
        <w:pStyle w:val="BodyText"/>
        <w:spacing w:before="6"/>
      </w:pPr>
    </w:p>
    <w:p w14:paraId="75921454" w14:textId="77777777" w:rsidR="00FD23B8" w:rsidRDefault="001A3FC5">
      <w:pPr>
        <w:pStyle w:val="ListParagraph"/>
        <w:numPr>
          <w:ilvl w:val="0"/>
          <w:numId w:val="8"/>
        </w:numPr>
        <w:tabs>
          <w:tab w:val="left" w:pos="973"/>
        </w:tabs>
        <w:spacing w:before="1"/>
        <w:rPr>
          <w:sz w:val="24"/>
        </w:rPr>
      </w:pPr>
      <w:r>
        <w:rPr>
          <w:sz w:val="24"/>
        </w:rPr>
        <w:t>We</w:t>
      </w:r>
      <w:r>
        <w:rPr>
          <w:spacing w:val="2"/>
          <w:sz w:val="24"/>
        </w:rPr>
        <w:t xml:space="preserve"> </w:t>
      </w:r>
      <w:r>
        <w:rPr>
          <w:sz w:val="24"/>
        </w:rPr>
        <w:t>have</w:t>
      </w:r>
      <w:r>
        <w:rPr>
          <w:spacing w:val="2"/>
          <w:sz w:val="24"/>
        </w:rPr>
        <w:t xml:space="preserve"> </w:t>
      </w:r>
      <w:r>
        <w:rPr>
          <w:sz w:val="24"/>
        </w:rPr>
        <w:t>followe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guidelines</w:t>
      </w:r>
      <w:r>
        <w:rPr>
          <w:spacing w:val="-3"/>
          <w:sz w:val="24"/>
        </w:rPr>
        <w:t xml:space="preserve"> </w:t>
      </w:r>
      <w:r>
        <w:rPr>
          <w:sz w:val="24"/>
        </w:rPr>
        <w:t>provided</w:t>
      </w:r>
      <w:r>
        <w:rPr>
          <w:spacing w:val="2"/>
          <w:sz w:val="24"/>
        </w:rPr>
        <w:t xml:space="preserve"> </w:t>
      </w:r>
      <w:r>
        <w:rPr>
          <w:sz w:val="24"/>
        </w:rPr>
        <w:t>by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university</w:t>
      </w:r>
      <w:r>
        <w:rPr>
          <w:spacing w:val="-6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writing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12"/>
          <w:sz w:val="24"/>
        </w:rPr>
        <w:t xml:space="preserve"> </w:t>
      </w:r>
      <w:r>
        <w:rPr>
          <w:sz w:val="24"/>
        </w:rPr>
        <w:t>report.</w:t>
      </w:r>
    </w:p>
    <w:p w14:paraId="0022C31F" w14:textId="77777777" w:rsidR="00FD23B8" w:rsidRDefault="00FD23B8">
      <w:pPr>
        <w:pStyle w:val="BodyText"/>
        <w:spacing w:before="5"/>
        <w:rPr>
          <w:sz w:val="23"/>
        </w:rPr>
      </w:pPr>
    </w:p>
    <w:p w14:paraId="50A41F41" w14:textId="77777777" w:rsidR="00FD23B8" w:rsidRDefault="001A3FC5">
      <w:pPr>
        <w:pStyle w:val="ListParagraph"/>
        <w:numPr>
          <w:ilvl w:val="0"/>
          <w:numId w:val="8"/>
        </w:numPr>
        <w:tabs>
          <w:tab w:val="left" w:pos="973"/>
        </w:tabs>
        <w:spacing w:line="235" w:lineRule="auto"/>
        <w:ind w:right="700"/>
        <w:rPr>
          <w:sz w:val="24"/>
        </w:rPr>
      </w:pPr>
      <w:r>
        <w:rPr>
          <w:sz w:val="24"/>
        </w:rPr>
        <w:t>Whenever</w:t>
      </w:r>
      <w:r>
        <w:rPr>
          <w:spacing w:val="-1"/>
          <w:sz w:val="24"/>
        </w:rPr>
        <w:t xml:space="preserve"> </w:t>
      </w:r>
      <w:r>
        <w:rPr>
          <w:sz w:val="24"/>
        </w:rPr>
        <w:t>we</w:t>
      </w:r>
      <w:r>
        <w:rPr>
          <w:spacing w:val="-2"/>
          <w:sz w:val="24"/>
        </w:rPr>
        <w:t xml:space="preserve"> </w:t>
      </w:r>
      <w:r>
        <w:rPr>
          <w:sz w:val="24"/>
        </w:rPr>
        <w:t>have</w:t>
      </w:r>
      <w:r>
        <w:rPr>
          <w:spacing w:val="-3"/>
          <w:sz w:val="24"/>
        </w:rPr>
        <w:t xml:space="preserve"> </w:t>
      </w:r>
      <w:r>
        <w:rPr>
          <w:sz w:val="24"/>
        </w:rPr>
        <w:t>used</w:t>
      </w:r>
      <w:r>
        <w:rPr>
          <w:spacing w:val="2"/>
          <w:sz w:val="24"/>
        </w:rPr>
        <w:t xml:space="preserve"> </w:t>
      </w:r>
      <w:r>
        <w:rPr>
          <w:sz w:val="24"/>
        </w:rPr>
        <w:t>materials</w:t>
      </w:r>
      <w:r>
        <w:rPr>
          <w:spacing w:val="-3"/>
          <w:sz w:val="24"/>
        </w:rPr>
        <w:t xml:space="preserve"> </w:t>
      </w:r>
      <w:r>
        <w:rPr>
          <w:sz w:val="24"/>
        </w:rPr>
        <w:t>(data,</w:t>
      </w:r>
      <w:r>
        <w:rPr>
          <w:spacing w:val="-9"/>
          <w:sz w:val="24"/>
        </w:rPr>
        <w:t xml:space="preserve"> </w:t>
      </w:r>
      <w:r>
        <w:rPr>
          <w:sz w:val="24"/>
        </w:rPr>
        <w:t>theoretical</w:t>
      </w:r>
      <w:r>
        <w:rPr>
          <w:spacing w:val="-6"/>
          <w:sz w:val="24"/>
        </w:rPr>
        <w:t xml:space="preserve"> </w:t>
      </w:r>
      <w:r>
        <w:rPr>
          <w:sz w:val="24"/>
        </w:rPr>
        <w:t>analysis, and</w:t>
      </w:r>
      <w:r>
        <w:rPr>
          <w:spacing w:val="-2"/>
          <w:sz w:val="24"/>
        </w:rPr>
        <w:t xml:space="preserve"> </w:t>
      </w:r>
      <w:r>
        <w:rPr>
          <w:sz w:val="24"/>
        </w:rPr>
        <w:t>text)</w:t>
      </w:r>
      <w:r>
        <w:rPr>
          <w:spacing w:val="-4"/>
          <w:sz w:val="24"/>
        </w:rPr>
        <w:t xml:space="preserve"> </w:t>
      </w:r>
      <w:r>
        <w:rPr>
          <w:sz w:val="24"/>
        </w:rPr>
        <w:t>from</w:t>
      </w:r>
      <w:r>
        <w:rPr>
          <w:spacing w:val="-11"/>
          <w:sz w:val="24"/>
        </w:rPr>
        <w:t xml:space="preserve"> </w:t>
      </w:r>
      <w:r>
        <w:rPr>
          <w:sz w:val="24"/>
        </w:rPr>
        <w:t>other sources, we</w:t>
      </w:r>
      <w:r>
        <w:rPr>
          <w:spacing w:val="-4"/>
          <w:sz w:val="24"/>
        </w:rPr>
        <w:t xml:space="preserve"> </w:t>
      </w:r>
      <w:r>
        <w:rPr>
          <w:sz w:val="24"/>
        </w:rPr>
        <w:t>have</w:t>
      </w:r>
      <w:r>
        <w:rPr>
          <w:spacing w:val="-57"/>
          <w:sz w:val="24"/>
        </w:rPr>
        <w:t xml:space="preserve"> </w:t>
      </w:r>
      <w:r>
        <w:rPr>
          <w:sz w:val="24"/>
        </w:rPr>
        <w:t>given</w:t>
      </w:r>
      <w:r>
        <w:rPr>
          <w:spacing w:val="-4"/>
          <w:sz w:val="24"/>
        </w:rPr>
        <w:t xml:space="preserve"> </w:t>
      </w:r>
      <w:r>
        <w:rPr>
          <w:sz w:val="24"/>
        </w:rPr>
        <w:t>due credit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2"/>
          <w:sz w:val="24"/>
        </w:rPr>
        <w:t xml:space="preserve"> </w:t>
      </w:r>
      <w:r>
        <w:rPr>
          <w:sz w:val="24"/>
        </w:rPr>
        <w:t>them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the text</w:t>
      </w:r>
      <w:r>
        <w:rPr>
          <w:spacing w:val="2"/>
          <w:sz w:val="24"/>
        </w:rPr>
        <w:t xml:space="preserve"> </w:t>
      </w:r>
      <w:r>
        <w:rPr>
          <w:sz w:val="24"/>
        </w:rPr>
        <w:t>of</w:t>
      </w:r>
      <w:r>
        <w:rPr>
          <w:spacing w:val="-7"/>
          <w:sz w:val="24"/>
        </w:rPr>
        <w:t xml:space="preserve"> </w:t>
      </w:r>
      <w:r>
        <w:rPr>
          <w:sz w:val="24"/>
        </w:rPr>
        <w:t>the report</w:t>
      </w:r>
      <w:r>
        <w:rPr>
          <w:spacing w:val="2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 w:rsidR="00665B11">
        <w:rPr>
          <w:sz w:val="24"/>
        </w:rPr>
        <w:t>given their</w:t>
      </w:r>
      <w:r>
        <w:rPr>
          <w:spacing w:val="2"/>
          <w:sz w:val="24"/>
        </w:rPr>
        <w:t xml:space="preserve"> </w:t>
      </w:r>
      <w:r>
        <w:rPr>
          <w:sz w:val="24"/>
        </w:rPr>
        <w:t>details</w:t>
      </w:r>
      <w:r>
        <w:rPr>
          <w:spacing w:val="3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references.</w:t>
      </w:r>
    </w:p>
    <w:p w14:paraId="434FD3C9" w14:textId="77777777" w:rsidR="00FD23B8" w:rsidRDefault="00FD23B8">
      <w:pPr>
        <w:pStyle w:val="BodyText"/>
        <w:rPr>
          <w:sz w:val="20"/>
        </w:rPr>
      </w:pPr>
    </w:p>
    <w:p w14:paraId="687C9FB5" w14:textId="77777777" w:rsidR="00FD23B8" w:rsidRDefault="00FD23B8">
      <w:pPr>
        <w:pStyle w:val="BodyText"/>
        <w:rPr>
          <w:sz w:val="20"/>
        </w:rPr>
      </w:pPr>
    </w:p>
    <w:p w14:paraId="1007CCDB" w14:textId="77777777" w:rsidR="00FD23B8" w:rsidRDefault="00FD23B8">
      <w:pPr>
        <w:pStyle w:val="BodyText"/>
        <w:spacing w:before="10" w:after="1"/>
        <w:rPr>
          <w:sz w:val="21"/>
        </w:rPr>
      </w:pPr>
    </w:p>
    <w:tbl>
      <w:tblPr>
        <w:tblW w:w="0" w:type="auto"/>
        <w:tblInd w:w="377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63"/>
        <w:gridCol w:w="2416"/>
      </w:tblGrid>
      <w:tr w:rsidR="00FD23B8" w14:paraId="0EA2A693" w14:textId="77777777">
        <w:trPr>
          <w:trHeight w:val="354"/>
        </w:trPr>
        <w:tc>
          <w:tcPr>
            <w:tcW w:w="1463" w:type="dxa"/>
          </w:tcPr>
          <w:p w14:paraId="164AA8D4" w14:textId="77777777" w:rsidR="00FD23B8" w:rsidRDefault="001A3FC5">
            <w:pPr>
              <w:pStyle w:val="TableParagraph"/>
              <w:spacing w:line="223" w:lineRule="exact"/>
              <w:ind w:left="182" w:right="206"/>
              <w:rPr>
                <w:b/>
                <w:sz w:val="20"/>
              </w:rPr>
            </w:pPr>
            <w:r>
              <w:rPr>
                <w:b/>
                <w:sz w:val="20"/>
              </w:rPr>
              <w:t>(102103393)</w:t>
            </w:r>
          </w:p>
        </w:tc>
        <w:tc>
          <w:tcPr>
            <w:tcW w:w="2416" w:type="dxa"/>
          </w:tcPr>
          <w:p w14:paraId="493B9A7E" w14:textId="77777777" w:rsidR="00FD23B8" w:rsidRDefault="001A3FC5">
            <w:pPr>
              <w:pStyle w:val="TableParagraph"/>
              <w:spacing w:line="223" w:lineRule="exact"/>
              <w:ind w:left="225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Rahul </w:t>
            </w:r>
            <w:proofErr w:type="spellStart"/>
            <w:r>
              <w:rPr>
                <w:b/>
                <w:sz w:val="20"/>
              </w:rPr>
              <w:t>Gurwan</w:t>
            </w:r>
            <w:proofErr w:type="spellEnd"/>
          </w:p>
        </w:tc>
      </w:tr>
      <w:tr w:rsidR="00FD23B8" w14:paraId="755ED49B" w14:textId="77777777">
        <w:trPr>
          <w:trHeight w:val="501"/>
        </w:trPr>
        <w:tc>
          <w:tcPr>
            <w:tcW w:w="1463" w:type="dxa"/>
          </w:tcPr>
          <w:p w14:paraId="10DCFDDE" w14:textId="77777777" w:rsidR="00FD23B8" w:rsidRDefault="001A3FC5">
            <w:pPr>
              <w:pStyle w:val="TableParagraph"/>
              <w:spacing w:before="123" w:line="240" w:lineRule="auto"/>
              <w:ind w:left="182" w:right="206"/>
              <w:rPr>
                <w:b/>
                <w:sz w:val="20"/>
              </w:rPr>
            </w:pPr>
            <w:r>
              <w:rPr>
                <w:b/>
                <w:sz w:val="20"/>
              </w:rPr>
              <w:t>(102103394)</w:t>
            </w:r>
          </w:p>
        </w:tc>
        <w:tc>
          <w:tcPr>
            <w:tcW w:w="2416" w:type="dxa"/>
          </w:tcPr>
          <w:p w14:paraId="0903E46D" w14:textId="77777777" w:rsidR="00FD23B8" w:rsidRDefault="001A3FC5">
            <w:pPr>
              <w:pStyle w:val="TableParagraph"/>
              <w:spacing w:before="123" w:line="240" w:lineRule="auto"/>
              <w:ind w:left="225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Pia Gupta</w:t>
            </w:r>
          </w:p>
        </w:tc>
      </w:tr>
      <w:tr w:rsidR="00FD23B8" w14:paraId="63BADDED" w14:textId="77777777">
        <w:trPr>
          <w:trHeight w:val="518"/>
        </w:trPr>
        <w:tc>
          <w:tcPr>
            <w:tcW w:w="1463" w:type="dxa"/>
          </w:tcPr>
          <w:p w14:paraId="520F2230" w14:textId="77777777" w:rsidR="00FD23B8" w:rsidRDefault="001A3FC5">
            <w:pPr>
              <w:pStyle w:val="TableParagraph"/>
              <w:spacing w:before="140" w:line="240" w:lineRule="auto"/>
              <w:ind w:left="182" w:right="206"/>
              <w:rPr>
                <w:b/>
                <w:sz w:val="20"/>
              </w:rPr>
            </w:pPr>
            <w:r>
              <w:rPr>
                <w:b/>
                <w:sz w:val="20"/>
              </w:rPr>
              <w:t>(102103395)</w:t>
            </w:r>
          </w:p>
        </w:tc>
        <w:tc>
          <w:tcPr>
            <w:tcW w:w="2416" w:type="dxa"/>
          </w:tcPr>
          <w:p w14:paraId="299F6A39" w14:textId="77777777" w:rsidR="00FD23B8" w:rsidRDefault="001A3FC5">
            <w:pPr>
              <w:pStyle w:val="TableParagraph"/>
              <w:spacing w:before="140" w:line="240" w:lineRule="auto"/>
              <w:ind w:left="225"/>
              <w:jc w:val="left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Priyanshi</w:t>
            </w:r>
            <w:proofErr w:type="spellEnd"/>
            <w:r>
              <w:rPr>
                <w:b/>
                <w:spacing w:val="-1"/>
                <w:sz w:val="20"/>
              </w:rPr>
              <w:t xml:space="preserve"> </w:t>
            </w:r>
            <w:r>
              <w:rPr>
                <w:b/>
                <w:sz w:val="20"/>
              </w:rPr>
              <w:t>Kharbanda</w:t>
            </w:r>
          </w:p>
        </w:tc>
      </w:tr>
      <w:tr w:rsidR="00FD23B8" w14:paraId="670D1504" w14:textId="77777777">
        <w:trPr>
          <w:trHeight w:val="547"/>
        </w:trPr>
        <w:tc>
          <w:tcPr>
            <w:tcW w:w="1463" w:type="dxa"/>
          </w:tcPr>
          <w:p w14:paraId="12E0C968" w14:textId="77777777" w:rsidR="00FD23B8" w:rsidRDefault="001A3FC5">
            <w:pPr>
              <w:pStyle w:val="TableParagraph"/>
              <w:spacing w:before="140" w:line="240" w:lineRule="auto"/>
              <w:ind w:left="182" w:right="206"/>
              <w:rPr>
                <w:b/>
                <w:sz w:val="20"/>
              </w:rPr>
            </w:pPr>
            <w:r>
              <w:rPr>
                <w:b/>
                <w:sz w:val="20"/>
              </w:rPr>
              <w:t>(102103813)</w:t>
            </w:r>
          </w:p>
        </w:tc>
        <w:tc>
          <w:tcPr>
            <w:tcW w:w="2416" w:type="dxa"/>
          </w:tcPr>
          <w:p w14:paraId="549B5B5E" w14:textId="77777777" w:rsidR="00FD23B8" w:rsidRDefault="001A3FC5">
            <w:pPr>
              <w:pStyle w:val="TableParagraph"/>
              <w:spacing w:before="140" w:line="240" w:lineRule="auto"/>
              <w:ind w:left="225"/>
              <w:jc w:val="left"/>
              <w:rPr>
                <w:b/>
                <w:sz w:val="20"/>
              </w:rPr>
            </w:pPr>
            <w:proofErr w:type="spellStart"/>
            <w:r>
              <w:rPr>
                <w:b/>
                <w:sz w:val="20"/>
              </w:rPr>
              <w:t>Harshal</w:t>
            </w:r>
            <w:proofErr w:type="spellEnd"/>
            <w:r>
              <w:rPr>
                <w:b/>
                <w:spacing w:val="-7"/>
                <w:sz w:val="20"/>
              </w:rPr>
              <w:t xml:space="preserve"> </w:t>
            </w:r>
            <w:r>
              <w:rPr>
                <w:b/>
                <w:sz w:val="20"/>
              </w:rPr>
              <w:t>Kumar</w:t>
            </w:r>
            <w:r>
              <w:rPr>
                <w:b/>
                <w:spacing w:val="3"/>
                <w:sz w:val="20"/>
              </w:rPr>
              <w:t xml:space="preserve"> </w:t>
            </w:r>
            <w:r>
              <w:rPr>
                <w:b/>
                <w:sz w:val="20"/>
              </w:rPr>
              <w:t>Mehra</w:t>
            </w:r>
          </w:p>
        </w:tc>
      </w:tr>
      <w:tr w:rsidR="00FD23B8" w14:paraId="50CEFA3B" w14:textId="77777777">
        <w:trPr>
          <w:trHeight w:val="399"/>
        </w:trPr>
        <w:tc>
          <w:tcPr>
            <w:tcW w:w="1463" w:type="dxa"/>
          </w:tcPr>
          <w:p w14:paraId="7BEC1B8F" w14:textId="77777777" w:rsidR="00FD23B8" w:rsidRDefault="001A3FC5">
            <w:pPr>
              <w:pStyle w:val="TableParagraph"/>
              <w:spacing w:before="169" w:line="210" w:lineRule="exact"/>
              <w:ind w:left="182" w:right="206"/>
              <w:rPr>
                <w:b/>
                <w:sz w:val="20"/>
              </w:rPr>
            </w:pPr>
            <w:r>
              <w:rPr>
                <w:b/>
                <w:sz w:val="20"/>
              </w:rPr>
              <w:t>(102103815)</w:t>
            </w:r>
          </w:p>
        </w:tc>
        <w:tc>
          <w:tcPr>
            <w:tcW w:w="2416" w:type="dxa"/>
          </w:tcPr>
          <w:p w14:paraId="2BEA2660" w14:textId="77777777" w:rsidR="00FD23B8" w:rsidRDefault="001A3FC5">
            <w:pPr>
              <w:pStyle w:val="TableParagraph"/>
              <w:spacing w:before="169" w:line="210" w:lineRule="exact"/>
              <w:ind w:left="225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Radhika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Jasra</w:t>
            </w:r>
          </w:p>
        </w:tc>
      </w:tr>
    </w:tbl>
    <w:p w14:paraId="2F627C9B" w14:textId="77777777" w:rsidR="00FD23B8" w:rsidRDefault="00FD23B8">
      <w:pPr>
        <w:spacing w:line="210" w:lineRule="exact"/>
        <w:rPr>
          <w:sz w:val="20"/>
        </w:rPr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7053119C" w14:textId="77777777" w:rsidR="009B1415" w:rsidRDefault="009B1415">
      <w:pPr>
        <w:pStyle w:val="BodyText"/>
        <w:spacing w:before="7"/>
        <w:rPr>
          <w:b/>
          <w:sz w:val="28"/>
        </w:rPr>
      </w:pPr>
      <w:r>
        <w:rPr>
          <w:b/>
          <w:sz w:val="28"/>
        </w:rPr>
        <w:lastRenderedPageBreak/>
        <w:t xml:space="preserve">                                                                         INDEX</w:t>
      </w:r>
    </w:p>
    <w:tbl>
      <w:tblPr>
        <w:tblW w:w="0" w:type="auto"/>
        <w:tblInd w:w="814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45"/>
        <w:gridCol w:w="5814"/>
        <w:gridCol w:w="1133"/>
        <w:gridCol w:w="1397"/>
      </w:tblGrid>
      <w:tr w:rsidR="00FD23B8" w14:paraId="64146DFD" w14:textId="77777777">
        <w:trPr>
          <w:trHeight w:val="907"/>
        </w:trPr>
        <w:tc>
          <w:tcPr>
            <w:tcW w:w="845" w:type="dxa"/>
            <w:tcBorders>
              <w:bottom w:val="single" w:sz="12" w:space="0" w:color="666666"/>
            </w:tcBorders>
          </w:tcPr>
          <w:p w14:paraId="3DD77C91" w14:textId="77777777" w:rsidR="00FD23B8" w:rsidRDefault="001A3FC5">
            <w:pPr>
              <w:pStyle w:val="TableParagraph"/>
              <w:spacing w:line="262" w:lineRule="exact"/>
              <w:ind w:left="22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.</w:t>
            </w:r>
          </w:p>
          <w:p w14:paraId="0ED299ED" w14:textId="77777777" w:rsidR="00FD23B8" w:rsidRDefault="001A3FC5">
            <w:pPr>
              <w:pStyle w:val="TableParagraph"/>
              <w:spacing w:line="275" w:lineRule="exact"/>
              <w:ind w:left="22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No.</w:t>
            </w:r>
          </w:p>
        </w:tc>
        <w:tc>
          <w:tcPr>
            <w:tcW w:w="5814" w:type="dxa"/>
            <w:tcBorders>
              <w:bottom w:val="single" w:sz="12" w:space="0" w:color="666666"/>
            </w:tcBorders>
          </w:tcPr>
          <w:p w14:paraId="4067C502" w14:textId="77777777" w:rsidR="00FD23B8" w:rsidRDefault="001A3FC5">
            <w:pPr>
              <w:pStyle w:val="TableParagraph"/>
              <w:ind w:left="1963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Experiments</w:t>
            </w:r>
          </w:p>
        </w:tc>
        <w:tc>
          <w:tcPr>
            <w:tcW w:w="1133" w:type="dxa"/>
            <w:tcBorders>
              <w:bottom w:val="single" w:sz="12" w:space="0" w:color="666666"/>
            </w:tcBorders>
          </w:tcPr>
          <w:p w14:paraId="67FDA222" w14:textId="77777777" w:rsidR="00FD23B8" w:rsidRDefault="001A3FC5">
            <w:pPr>
              <w:pStyle w:val="TableParagraph"/>
              <w:spacing w:line="235" w:lineRule="auto"/>
              <w:ind w:left="221" w:right="392"/>
              <w:jc w:val="left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Page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No.</w:t>
            </w:r>
          </w:p>
        </w:tc>
        <w:tc>
          <w:tcPr>
            <w:tcW w:w="1397" w:type="dxa"/>
            <w:tcBorders>
              <w:bottom w:val="single" w:sz="12" w:space="0" w:color="666666"/>
            </w:tcBorders>
          </w:tcPr>
          <w:p w14:paraId="0841EC57" w14:textId="77777777" w:rsidR="00FD23B8" w:rsidRDefault="001A3FC5">
            <w:pPr>
              <w:pStyle w:val="TableParagraph"/>
              <w:ind w:left="221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Remarks</w:t>
            </w:r>
          </w:p>
        </w:tc>
      </w:tr>
      <w:tr w:rsidR="00FD23B8" w14:paraId="136A24A4" w14:textId="77777777">
        <w:trPr>
          <w:trHeight w:val="901"/>
        </w:trPr>
        <w:tc>
          <w:tcPr>
            <w:tcW w:w="845" w:type="dxa"/>
            <w:tcBorders>
              <w:top w:val="single" w:sz="12" w:space="0" w:color="666666"/>
            </w:tcBorders>
          </w:tcPr>
          <w:p w14:paraId="7ECC7F70" w14:textId="77777777" w:rsidR="00FD23B8" w:rsidRDefault="001A3FC5" w:rsidP="0067653F">
            <w:pPr>
              <w:pStyle w:val="TableParagraph"/>
              <w:spacing w:line="267" w:lineRule="exact"/>
              <w:ind w:right="302"/>
              <w:rPr>
                <w:b/>
                <w:sz w:val="24"/>
              </w:rPr>
            </w:pPr>
            <w:r>
              <w:rPr>
                <w:b/>
                <w:sz w:val="24"/>
              </w:rPr>
              <w:t>1.</w:t>
            </w:r>
          </w:p>
        </w:tc>
        <w:tc>
          <w:tcPr>
            <w:tcW w:w="5814" w:type="dxa"/>
            <w:tcBorders>
              <w:top w:val="single" w:sz="12" w:space="0" w:color="666666"/>
            </w:tcBorders>
          </w:tcPr>
          <w:p w14:paraId="0641E78C" w14:textId="77777777" w:rsidR="0067653F" w:rsidRDefault="0067653F" w:rsidP="0067653F">
            <w:pPr>
              <w:pStyle w:val="TableParagraph"/>
              <w:spacing w:line="249" w:lineRule="exact"/>
              <w:ind w:left="220"/>
              <w:jc w:val="left"/>
            </w:pPr>
          </w:p>
          <w:p w14:paraId="295CA314" w14:textId="77777777" w:rsidR="00FD23B8" w:rsidRDefault="001A3FC5" w:rsidP="0067653F">
            <w:pPr>
              <w:pStyle w:val="TableParagraph"/>
              <w:spacing w:line="249" w:lineRule="exact"/>
              <w:ind w:left="220"/>
              <w:jc w:val="left"/>
            </w:pPr>
            <w:r>
              <w:t>Introduction</w:t>
            </w:r>
            <w:r>
              <w:rPr>
                <w:spacing w:val="-6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Arduino</w:t>
            </w:r>
            <w:r>
              <w:rPr>
                <w:spacing w:val="-5"/>
              </w:rPr>
              <w:t xml:space="preserve"> </w:t>
            </w:r>
            <w:r>
              <w:t>Microcontroller.</w:t>
            </w:r>
          </w:p>
        </w:tc>
        <w:tc>
          <w:tcPr>
            <w:tcW w:w="1133" w:type="dxa"/>
            <w:tcBorders>
              <w:top w:val="single" w:sz="12" w:space="0" w:color="666666"/>
            </w:tcBorders>
          </w:tcPr>
          <w:p w14:paraId="61E8F91A" w14:textId="77777777" w:rsidR="00FD23B8" w:rsidRDefault="001A3FC5" w:rsidP="0067653F">
            <w:pPr>
              <w:pStyle w:val="TableParagraph"/>
              <w:spacing w:line="249" w:lineRule="exact"/>
              <w:ind w:right="356"/>
            </w:pPr>
            <w:r>
              <w:t>9-10</w:t>
            </w:r>
          </w:p>
        </w:tc>
        <w:tc>
          <w:tcPr>
            <w:tcW w:w="1397" w:type="dxa"/>
            <w:tcBorders>
              <w:top w:val="single" w:sz="12" w:space="0" w:color="666666"/>
            </w:tcBorders>
          </w:tcPr>
          <w:p w14:paraId="41A9352F" w14:textId="77777777" w:rsidR="00FD23B8" w:rsidRDefault="00FD23B8" w:rsidP="0067653F">
            <w:pPr>
              <w:pStyle w:val="TableParagraph"/>
              <w:spacing w:line="240" w:lineRule="auto"/>
              <w:jc w:val="left"/>
            </w:pPr>
          </w:p>
        </w:tc>
      </w:tr>
      <w:tr w:rsidR="00FD23B8" w14:paraId="3C76835D" w14:textId="77777777">
        <w:trPr>
          <w:trHeight w:val="902"/>
        </w:trPr>
        <w:tc>
          <w:tcPr>
            <w:tcW w:w="845" w:type="dxa"/>
          </w:tcPr>
          <w:p w14:paraId="6A0C75E0" w14:textId="77777777" w:rsidR="00FD23B8" w:rsidRDefault="001A3FC5" w:rsidP="0067653F">
            <w:pPr>
              <w:pStyle w:val="TableParagraph"/>
              <w:ind w:right="307"/>
              <w:rPr>
                <w:b/>
                <w:sz w:val="24"/>
              </w:rPr>
            </w:pPr>
            <w:r>
              <w:rPr>
                <w:b/>
                <w:sz w:val="24"/>
              </w:rPr>
              <w:t>2.</w:t>
            </w:r>
          </w:p>
        </w:tc>
        <w:tc>
          <w:tcPr>
            <w:tcW w:w="5814" w:type="dxa"/>
          </w:tcPr>
          <w:p w14:paraId="7B130B75" w14:textId="77777777" w:rsidR="0067653F" w:rsidRDefault="0067653F" w:rsidP="0067653F">
            <w:pPr>
              <w:pStyle w:val="TableParagraph"/>
              <w:spacing w:line="249" w:lineRule="exact"/>
              <w:ind w:left="220"/>
              <w:jc w:val="left"/>
            </w:pPr>
          </w:p>
          <w:p w14:paraId="24AB75BA" w14:textId="77777777" w:rsidR="00FD23B8" w:rsidRDefault="001A3FC5" w:rsidP="0067653F">
            <w:pPr>
              <w:pStyle w:val="TableParagraph"/>
              <w:spacing w:line="249" w:lineRule="exact"/>
              <w:ind w:left="220"/>
              <w:jc w:val="left"/>
            </w:pPr>
            <w:r>
              <w:t>Write</w:t>
            </w:r>
            <w:r>
              <w:rPr>
                <w:spacing w:val="-6"/>
              </w:rPr>
              <w:t xml:space="preserve"> </w:t>
            </w:r>
            <w:r>
              <w:t>a</w:t>
            </w:r>
            <w:r>
              <w:rPr>
                <w:spacing w:val="4"/>
              </w:rPr>
              <w:t xml:space="preserve"> </w:t>
            </w:r>
            <w:r>
              <w:t>program</w:t>
            </w:r>
            <w:r>
              <w:rPr>
                <w:spacing w:val="-8"/>
              </w:rPr>
              <w:t xml:space="preserve"> </w:t>
            </w:r>
            <w:r>
              <w:t>(WAP)</w:t>
            </w:r>
            <w:r>
              <w:rPr>
                <w:spacing w:val="-1"/>
              </w:rPr>
              <w:t xml:space="preserve"> </w:t>
            </w:r>
            <w:r>
              <w:t>to blink</w:t>
            </w:r>
            <w:r>
              <w:rPr>
                <w:spacing w:val="-4"/>
              </w:rPr>
              <w:t xml:space="preserve"> </w:t>
            </w:r>
            <w:r>
              <w:t>a</w:t>
            </w:r>
            <w:r>
              <w:rPr>
                <w:spacing w:val="4"/>
              </w:rPr>
              <w:t xml:space="preserve"> </w:t>
            </w:r>
            <w:r>
              <w:t>single</w:t>
            </w:r>
            <w:r>
              <w:rPr>
                <w:spacing w:val="-6"/>
              </w:rPr>
              <w:t xml:space="preserve"> </w:t>
            </w:r>
            <w:r>
              <w:t>LED.</w:t>
            </w:r>
          </w:p>
        </w:tc>
        <w:tc>
          <w:tcPr>
            <w:tcW w:w="1133" w:type="dxa"/>
          </w:tcPr>
          <w:p w14:paraId="60D01B8A" w14:textId="77777777" w:rsidR="00FD23B8" w:rsidRDefault="001A3FC5" w:rsidP="0067653F">
            <w:pPr>
              <w:pStyle w:val="TableParagraph"/>
              <w:spacing w:line="249" w:lineRule="exact"/>
              <w:ind w:right="303"/>
            </w:pPr>
            <w:r>
              <w:t>11-14</w:t>
            </w:r>
          </w:p>
        </w:tc>
        <w:tc>
          <w:tcPr>
            <w:tcW w:w="1397" w:type="dxa"/>
          </w:tcPr>
          <w:p w14:paraId="2ABD551A" w14:textId="77777777" w:rsidR="00FD23B8" w:rsidRDefault="00FD23B8" w:rsidP="0067653F">
            <w:pPr>
              <w:pStyle w:val="TableParagraph"/>
              <w:spacing w:line="240" w:lineRule="auto"/>
              <w:jc w:val="left"/>
            </w:pPr>
          </w:p>
        </w:tc>
      </w:tr>
      <w:tr w:rsidR="00FD23B8" w14:paraId="025C1F69" w14:textId="77777777">
        <w:trPr>
          <w:trHeight w:val="1171"/>
        </w:trPr>
        <w:tc>
          <w:tcPr>
            <w:tcW w:w="845" w:type="dxa"/>
          </w:tcPr>
          <w:p w14:paraId="299A541D" w14:textId="77777777" w:rsidR="00FD23B8" w:rsidRDefault="001A3FC5" w:rsidP="0067653F">
            <w:pPr>
              <w:pStyle w:val="TableParagraph"/>
              <w:ind w:right="302"/>
              <w:rPr>
                <w:b/>
                <w:sz w:val="24"/>
              </w:rPr>
            </w:pPr>
            <w:r>
              <w:rPr>
                <w:b/>
                <w:sz w:val="24"/>
              </w:rPr>
              <w:t>3.</w:t>
            </w:r>
          </w:p>
        </w:tc>
        <w:tc>
          <w:tcPr>
            <w:tcW w:w="5814" w:type="dxa"/>
          </w:tcPr>
          <w:p w14:paraId="2099A166" w14:textId="77777777" w:rsidR="0067653F" w:rsidRDefault="0067653F" w:rsidP="0067653F">
            <w:pPr>
              <w:pStyle w:val="TableParagraph"/>
              <w:spacing w:line="249" w:lineRule="exact"/>
              <w:ind w:left="220"/>
              <w:jc w:val="left"/>
            </w:pPr>
          </w:p>
          <w:p w14:paraId="40D176C2" w14:textId="77777777" w:rsidR="00FD23B8" w:rsidRDefault="001A3FC5" w:rsidP="0067653F">
            <w:pPr>
              <w:pStyle w:val="TableParagraph"/>
              <w:spacing w:line="249" w:lineRule="exact"/>
              <w:ind w:left="220"/>
              <w:jc w:val="left"/>
            </w:pPr>
            <w:r>
              <w:t>WAP</w:t>
            </w:r>
            <w:r>
              <w:rPr>
                <w:spacing w:val="1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blink multiple</w:t>
            </w:r>
            <w:r>
              <w:rPr>
                <w:spacing w:val="-7"/>
              </w:rPr>
              <w:t xml:space="preserve"> </w:t>
            </w:r>
            <w:r>
              <w:t>LEDs using</w:t>
            </w:r>
          </w:p>
          <w:p w14:paraId="3EC5CCDD" w14:textId="77777777" w:rsidR="00FD23B8" w:rsidRDefault="001A3FC5" w:rsidP="0067653F">
            <w:pPr>
              <w:pStyle w:val="TableParagraph"/>
              <w:numPr>
                <w:ilvl w:val="0"/>
                <w:numId w:val="7"/>
              </w:numPr>
              <w:tabs>
                <w:tab w:val="left" w:pos="452"/>
                <w:tab w:val="left" w:pos="2573"/>
              </w:tabs>
              <w:spacing w:before="35" w:line="240" w:lineRule="auto"/>
              <w:ind w:hanging="232"/>
            </w:pPr>
            <w:r>
              <w:t>for</w:t>
            </w:r>
            <w:r>
              <w:tab/>
              <w:t>d)</w:t>
            </w:r>
            <w:r>
              <w:rPr>
                <w:spacing w:val="-9"/>
              </w:rPr>
              <w:t xml:space="preserve"> </w:t>
            </w:r>
            <w:r>
              <w:t>switch</w:t>
            </w:r>
            <w:r>
              <w:rPr>
                <w:spacing w:val="-3"/>
              </w:rPr>
              <w:t xml:space="preserve"> </w:t>
            </w:r>
            <w:r>
              <w:t>case</w:t>
            </w:r>
          </w:p>
          <w:p w14:paraId="455112B3" w14:textId="77777777" w:rsidR="00FD23B8" w:rsidRDefault="001A3FC5" w:rsidP="0067653F">
            <w:pPr>
              <w:pStyle w:val="TableParagraph"/>
              <w:numPr>
                <w:ilvl w:val="0"/>
                <w:numId w:val="7"/>
              </w:numPr>
              <w:tabs>
                <w:tab w:val="left" w:pos="461"/>
                <w:tab w:val="left" w:pos="2597"/>
              </w:tabs>
              <w:spacing w:before="40" w:line="240" w:lineRule="auto"/>
              <w:ind w:left="460" w:hanging="241"/>
            </w:pPr>
            <w:r>
              <w:t>while</w:t>
            </w:r>
            <w:r>
              <w:tab/>
              <w:t>e)</w:t>
            </w:r>
            <w:r>
              <w:rPr>
                <w:spacing w:val="-8"/>
              </w:rPr>
              <w:t xml:space="preserve"> </w:t>
            </w:r>
            <w:r>
              <w:t>function</w:t>
            </w:r>
          </w:p>
          <w:p w14:paraId="524743C1" w14:textId="77777777" w:rsidR="00FD23B8" w:rsidRDefault="001A3FC5" w:rsidP="0067653F">
            <w:pPr>
              <w:pStyle w:val="TableParagraph"/>
              <w:numPr>
                <w:ilvl w:val="0"/>
                <w:numId w:val="7"/>
              </w:numPr>
              <w:tabs>
                <w:tab w:val="left" w:pos="447"/>
              </w:tabs>
              <w:spacing w:before="40" w:line="240" w:lineRule="auto"/>
              <w:ind w:left="446" w:hanging="222"/>
            </w:pPr>
            <w:r>
              <w:t>array</w:t>
            </w:r>
          </w:p>
          <w:p w14:paraId="12FF1E14" w14:textId="77777777" w:rsidR="0067653F" w:rsidRDefault="0067653F" w:rsidP="0067653F">
            <w:pPr>
              <w:pStyle w:val="TableParagraph"/>
              <w:tabs>
                <w:tab w:val="left" w:pos="447"/>
              </w:tabs>
              <w:spacing w:before="40" w:line="240" w:lineRule="auto"/>
              <w:jc w:val="left"/>
            </w:pPr>
          </w:p>
        </w:tc>
        <w:tc>
          <w:tcPr>
            <w:tcW w:w="1133" w:type="dxa"/>
          </w:tcPr>
          <w:p w14:paraId="6031AC5F" w14:textId="77777777" w:rsidR="00FD23B8" w:rsidRDefault="001A3FC5" w:rsidP="0067653F">
            <w:pPr>
              <w:pStyle w:val="TableParagraph"/>
              <w:spacing w:line="249" w:lineRule="exact"/>
              <w:ind w:right="303"/>
            </w:pPr>
            <w:r>
              <w:t>15-19</w:t>
            </w:r>
          </w:p>
        </w:tc>
        <w:tc>
          <w:tcPr>
            <w:tcW w:w="1397" w:type="dxa"/>
          </w:tcPr>
          <w:p w14:paraId="6CAEA0CF" w14:textId="77777777" w:rsidR="00FD23B8" w:rsidRDefault="00FD23B8" w:rsidP="0067653F">
            <w:pPr>
              <w:pStyle w:val="TableParagraph"/>
              <w:spacing w:line="240" w:lineRule="auto"/>
              <w:jc w:val="left"/>
            </w:pPr>
          </w:p>
        </w:tc>
      </w:tr>
      <w:tr w:rsidR="00FD23B8" w14:paraId="14E16E7D" w14:textId="77777777">
        <w:trPr>
          <w:trHeight w:val="1468"/>
        </w:trPr>
        <w:tc>
          <w:tcPr>
            <w:tcW w:w="845" w:type="dxa"/>
          </w:tcPr>
          <w:p w14:paraId="232DBC83" w14:textId="77777777" w:rsidR="00FD23B8" w:rsidRDefault="001A3FC5" w:rsidP="0067653F">
            <w:pPr>
              <w:pStyle w:val="TableParagraph"/>
              <w:ind w:right="307"/>
              <w:rPr>
                <w:b/>
                <w:sz w:val="24"/>
              </w:rPr>
            </w:pPr>
            <w:r>
              <w:rPr>
                <w:b/>
                <w:sz w:val="24"/>
              </w:rPr>
              <w:t>4.</w:t>
            </w:r>
          </w:p>
        </w:tc>
        <w:tc>
          <w:tcPr>
            <w:tcW w:w="5814" w:type="dxa"/>
          </w:tcPr>
          <w:p w14:paraId="2CA5BE5E" w14:textId="77777777" w:rsidR="0067653F" w:rsidRDefault="0067653F" w:rsidP="0067653F">
            <w:pPr>
              <w:pStyle w:val="TableParagraph"/>
              <w:spacing w:line="278" w:lineRule="auto"/>
              <w:ind w:left="220"/>
              <w:jc w:val="left"/>
            </w:pPr>
          </w:p>
          <w:p w14:paraId="6D84DF48" w14:textId="77777777" w:rsidR="00FD23B8" w:rsidRDefault="001A3FC5" w:rsidP="0067653F">
            <w:pPr>
              <w:pStyle w:val="TableParagraph"/>
              <w:spacing w:line="278" w:lineRule="auto"/>
              <w:ind w:left="220"/>
              <w:jc w:val="left"/>
            </w:pPr>
            <w:r>
              <w:t>WAP to design an odd-even pattern and then perform the</w:t>
            </w:r>
            <w:r>
              <w:rPr>
                <w:spacing w:val="1"/>
              </w:rPr>
              <w:t xml:space="preserve"> </w:t>
            </w:r>
            <w:r>
              <w:t>reverse</w:t>
            </w:r>
            <w:r>
              <w:rPr>
                <w:spacing w:val="-2"/>
              </w:rPr>
              <w:t xml:space="preserve"> </w:t>
            </w:r>
            <w:r>
              <w:t>operation</w:t>
            </w:r>
            <w:r>
              <w:rPr>
                <w:spacing w:val="-5"/>
              </w:rPr>
              <w:t xml:space="preserve"> </w:t>
            </w:r>
            <w:r>
              <w:t>also.</w:t>
            </w:r>
            <w:r>
              <w:rPr>
                <w:spacing w:val="2"/>
              </w:rPr>
              <w:t xml:space="preserve"> </w:t>
            </w:r>
            <w:r>
              <w:t>For</w:t>
            </w:r>
            <w:r>
              <w:rPr>
                <w:spacing w:val="2"/>
              </w:rPr>
              <w:t xml:space="preserve"> </w:t>
            </w:r>
            <w:r>
              <w:t>example-</w:t>
            </w:r>
            <w:r>
              <w:rPr>
                <w:spacing w:val="-1"/>
              </w:rPr>
              <w:t xml:space="preserve"> </w:t>
            </w:r>
            <w:r>
              <w:t>Sequence</w:t>
            </w:r>
            <w:r>
              <w:rPr>
                <w:spacing w:val="-6"/>
              </w:rPr>
              <w:t xml:space="preserve"> </w:t>
            </w:r>
            <w:r>
              <w:t>=</w:t>
            </w:r>
            <w:r>
              <w:rPr>
                <w:spacing w:val="-1"/>
              </w:rPr>
              <w:t xml:space="preserve"> </w:t>
            </w:r>
            <w:r>
              <w:t>1 3 5</w:t>
            </w:r>
            <w:r>
              <w:rPr>
                <w:spacing w:val="-9"/>
              </w:rPr>
              <w:t xml:space="preserve"> </w:t>
            </w:r>
            <w:r>
              <w:t>2 4</w:t>
            </w:r>
            <w:r>
              <w:rPr>
                <w:spacing w:val="2"/>
              </w:rPr>
              <w:t xml:space="preserve"> </w:t>
            </w:r>
            <w:r>
              <w:t>---</w:t>
            </w:r>
          </w:p>
          <w:p w14:paraId="1D76C3C5" w14:textId="77777777" w:rsidR="00FD23B8" w:rsidRDefault="001A3FC5" w:rsidP="0067653F">
            <w:pPr>
              <w:pStyle w:val="TableParagraph"/>
              <w:spacing w:line="247" w:lineRule="exact"/>
              <w:ind w:left="220"/>
              <w:jc w:val="left"/>
            </w:pPr>
            <w:r>
              <w:t>4</w:t>
            </w:r>
            <w:r>
              <w:rPr>
                <w:spacing w:val="2"/>
              </w:rPr>
              <w:t xml:space="preserve"> </w:t>
            </w:r>
            <w:r>
              <w:t>2</w:t>
            </w:r>
            <w:r>
              <w:rPr>
                <w:spacing w:val="2"/>
              </w:rPr>
              <w:t xml:space="preserve"> </w:t>
            </w:r>
            <w:r>
              <w:t>5</w:t>
            </w:r>
            <w:r>
              <w:rPr>
                <w:spacing w:val="-2"/>
              </w:rPr>
              <w:t xml:space="preserve"> </w:t>
            </w:r>
            <w:r>
              <w:t>3</w:t>
            </w:r>
            <w:r>
              <w:rPr>
                <w:spacing w:val="-3"/>
              </w:rPr>
              <w:t xml:space="preserve"> </w:t>
            </w:r>
            <w:r>
              <w:t>1</w:t>
            </w:r>
          </w:p>
        </w:tc>
        <w:tc>
          <w:tcPr>
            <w:tcW w:w="1133" w:type="dxa"/>
          </w:tcPr>
          <w:p w14:paraId="704124B8" w14:textId="77777777" w:rsidR="00FD23B8" w:rsidRDefault="001A3FC5" w:rsidP="0067653F">
            <w:pPr>
              <w:pStyle w:val="TableParagraph"/>
              <w:spacing w:line="249" w:lineRule="exact"/>
              <w:ind w:right="303"/>
            </w:pPr>
            <w:r>
              <w:t>20-23</w:t>
            </w:r>
          </w:p>
        </w:tc>
        <w:tc>
          <w:tcPr>
            <w:tcW w:w="1397" w:type="dxa"/>
          </w:tcPr>
          <w:p w14:paraId="0E2AA3FA" w14:textId="77777777" w:rsidR="00FD23B8" w:rsidRDefault="00FD23B8" w:rsidP="0067653F">
            <w:pPr>
              <w:pStyle w:val="TableParagraph"/>
              <w:spacing w:line="240" w:lineRule="auto"/>
              <w:jc w:val="left"/>
            </w:pPr>
          </w:p>
        </w:tc>
      </w:tr>
      <w:tr w:rsidR="00FD23B8" w14:paraId="0FA363DB" w14:textId="77777777" w:rsidTr="0067653F">
        <w:trPr>
          <w:trHeight w:val="800"/>
        </w:trPr>
        <w:tc>
          <w:tcPr>
            <w:tcW w:w="845" w:type="dxa"/>
          </w:tcPr>
          <w:p w14:paraId="27585B86" w14:textId="77777777" w:rsidR="00FD23B8" w:rsidRDefault="001A3FC5" w:rsidP="0067653F">
            <w:pPr>
              <w:pStyle w:val="TableParagraph"/>
              <w:ind w:right="302"/>
              <w:rPr>
                <w:b/>
                <w:sz w:val="24"/>
              </w:rPr>
            </w:pPr>
            <w:r>
              <w:rPr>
                <w:b/>
                <w:sz w:val="24"/>
              </w:rPr>
              <w:t>5.</w:t>
            </w:r>
          </w:p>
        </w:tc>
        <w:tc>
          <w:tcPr>
            <w:tcW w:w="5814" w:type="dxa"/>
          </w:tcPr>
          <w:p w14:paraId="03BBDA4E" w14:textId="77777777" w:rsidR="0067653F" w:rsidRDefault="0067653F" w:rsidP="0067653F">
            <w:pPr>
              <w:pStyle w:val="TableParagraph"/>
              <w:spacing w:line="249" w:lineRule="exact"/>
              <w:ind w:left="220"/>
              <w:jc w:val="left"/>
            </w:pPr>
          </w:p>
          <w:p w14:paraId="58B2A5C5" w14:textId="77777777" w:rsidR="00FD23B8" w:rsidRDefault="001A3FC5" w:rsidP="0067653F">
            <w:pPr>
              <w:pStyle w:val="TableParagraph"/>
              <w:tabs>
                <w:tab w:val="left" w:pos="4894"/>
              </w:tabs>
              <w:spacing w:line="249" w:lineRule="exact"/>
              <w:ind w:left="220"/>
              <w:jc w:val="left"/>
            </w:pPr>
            <w:r>
              <w:t>WAP</w:t>
            </w:r>
            <w:r>
              <w:rPr>
                <w:spacing w:val="3"/>
              </w:rPr>
              <w:t xml:space="preserve"> </w:t>
            </w:r>
            <w:r>
              <w:t>to</w:t>
            </w:r>
            <w:r>
              <w:rPr>
                <w:spacing w:val="-4"/>
              </w:rPr>
              <w:t xml:space="preserve"> </w:t>
            </w:r>
            <w:r>
              <w:t>show</w:t>
            </w:r>
            <w:r>
              <w:rPr>
                <w:spacing w:val="-4"/>
              </w:rPr>
              <w:t xml:space="preserve"> </w:t>
            </w:r>
            <w:r>
              <w:t>binary</w:t>
            </w:r>
            <w:r>
              <w:rPr>
                <w:spacing w:val="-4"/>
              </w:rPr>
              <w:t xml:space="preserve"> </w:t>
            </w:r>
            <w:r>
              <w:t>inputs</w:t>
            </w:r>
            <w:r>
              <w:rPr>
                <w:spacing w:val="1"/>
              </w:rPr>
              <w:t xml:space="preserve"> </w:t>
            </w:r>
            <w:proofErr w:type="spellStart"/>
            <w:r>
              <w:t>upto</w:t>
            </w:r>
            <w:proofErr w:type="spellEnd"/>
            <w:r>
              <w:rPr>
                <w:spacing w:val="-3"/>
              </w:rPr>
              <w:t xml:space="preserve"> </w:t>
            </w:r>
            <w:r>
              <w:t>2^5</w:t>
            </w:r>
            <w:r>
              <w:rPr>
                <w:spacing w:val="-4"/>
              </w:rPr>
              <w:t xml:space="preserve"> </w:t>
            </w:r>
            <w:r>
              <w:t>on</w:t>
            </w:r>
            <w:r>
              <w:rPr>
                <w:spacing w:val="-4"/>
              </w:rPr>
              <w:t xml:space="preserve"> </w:t>
            </w:r>
            <w:r>
              <w:t>LEDs.</w:t>
            </w:r>
          </w:p>
        </w:tc>
        <w:tc>
          <w:tcPr>
            <w:tcW w:w="1133" w:type="dxa"/>
          </w:tcPr>
          <w:p w14:paraId="588E62B0" w14:textId="77777777" w:rsidR="00FD23B8" w:rsidRDefault="001A3FC5" w:rsidP="0067653F">
            <w:pPr>
              <w:pStyle w:val="TableParagraph"/>
              <w:spacing w:line="249" w:lineRule="exact"/>
              <w:ind w:right="303"/>
            </w:pPr>
            <w:r>
              <w:t>24-26</w:t>
            </w:r>
          </w:p>
        </w:tc>
        <w:tc>
          <w:tcPr>
            <w:tcW w:w="1397" w:type="dxa"/>
          </w:tcPr>
          <w:p w14:paraId="696CD7E5" w14:textId="77777777" w:rsidR="00FD23B8" w:rsidRDefault="00FD23B8" w:rsidP="0067653F">
            <w:pPr>
              <w:pStyle w:val="TableParagraph"/>
              <w:spacing w:line="240" w:lineRule="auto"/>
              <w:jc w:val="left"/>
            </w:pPr>
          </w:p>
        </w:tc>
      </w:tr>
      <w:tr w:rsidR="00FD23B8" w14:paraId="79D3A874" w14:textId="77777777">
        <w:trPr>
          <w:trHeight w:val="1151"/>
        </w:trPr>
        <w:tc>
          <w:tcPr>
            <w:tcW w:w="845" w:type="dxa"/>
          </w:tcPr>
          <w:p w14:paraId="0A3A7F1C" w14:textId="77777777" w:rsidR="00FD23B8" w:rsidRDefault="001A3FC5" w:rsidP="0067653F">
            <w:pPr>
              <w:pStyle w:val="TableParagraph"/>
              <w:ind w:right="302"/>
              <w:rPr>
                <w:b/>
                <w:sz w:val="24"/>
              </w:rPr>
            </w:pPr>
            <w:r>
              <w:rPr>
                <w:b/>
                <w:sz w:val="24"/>
              </w:rPr>
              <w:t>6.</w:t>
            </w:r>
          </w:p>
        </w:tc>
        <w:tc>
          <w:tcPr>
            <w:tcW w:w="5814" w:type="dxa"/>
          </w:tcPr>
          <w:p w14:paraId="012B11A5" w14:textId="77777777" w:rsidR="0067653F" w:rsidRDefault="0067653F" w:rsidP="0067653F">
            <w:pPr>
              <w:pStyle w:val="TableParagraph"/>
              <w:spacing w:line="278" w:lineRule="auto"/>
              <w:ind w:left="220" w:right="1256"/>
              <w:jc w:val="left"/>
            </w:pPr>
          </w:p>
          <w:p w14:paraId="6C508A74" w14:textId="77777777" w:rsidR="00FD23B8" w:rsidRDefault="001A3FC5" w:rsidP="0067653F">
            <w:pPr>
              <w:pStyle w:val="TableParagraph"/>
              <w:spacing w:line="278" w:lineRule="auto"/>
              <w:ind w:left="220" w:right="1256"/>
              <w:jc w:val="left"/>
            </w:pPr>
            <w:r>
              <w:t>WAP to</w:t>
            </w:r>
            <w:r>
              <w:rPr>
                <w:spacing w:val="-7"/>
              </w:rPr>
              <w:t xml:space="preserve"> </w:t>
            </w:r>
            <w:r>
              <w:t>blink</w:t>
            </w:r>
            <w:r>
              <w:rPr>
                <w:spacing w:val="-1"/>
              </w:rPr>
              <w:t xml:space="preserve"> </w:t>
            </w:r>
            <w:r>
              <w:t>multiple</w:t>
            </w:r>
            <w:r>
              <w:rPr>
                <w:spacing w:val="-9"/>
              </w:rPr>
              <w:t xml:space="preserve"> </w:t>
            </w:r>
            <w:r>
              <w:t>LEDs</w:t>
            </w:r>
            <w:r>
              <w:rPr>
                <w:spacing w:val="-1"/>
              </w:rPr>
              <w:t xml:space="preserve"> </w:t>
            </w:r>
            <w:r>
              <w:t>for</w:t>
            </w:r>
            <w:r>
              <w:rPr>
                <w:spacing w:val="1"/>
              </w:rPr>
              <w:t xml:space="preserve"> </w:t>
            </w:r>
            <w:r>
              <w:t>exactly</w:t>
            </w:r>
            <w:r>
              <w:rPr>
                <w:spacing w:val="-7"/>
              </w:rPr>
              <w:t xml:space="preserve"> </w:t>
            </w:r>
            <w:r>
              <w:t>3</w:t>
            </w:r>
            <w:r>
              <w:rPr>
                <w:spacing w:val="-1"/>
              </w:rPr>
              <w:t xml:space="preserve"> </w:t>
            </w:r>
            <w:r>
              <w:t>times.</w:t>
            </w:r>
            <w:r>
              <w:rPr>
                <w:spacing w:val="-52"/>
              </w:rPr>
              <w:t xml:space="preserve"> </w:t>
            </w:r>
            <w:r>
              <w:t>(Avoid</w:t>
            </w:r>
            <w:r>
              <w:rPr>
                <w:spacing w:val="-4"/>
              </w:rPr>
              <w:t xml:space="preserve"> </w:t>
            </w:r>
            <w:r>
              <w:t>writing</w:t>
            </w:r>
            <w:r>
              <w:rPr>
                <w:spacing w:val="-4"/>
              </w:rPr>
              <w:t xml:space="preserve"> </w:t>
            </w:r>
            <w:r>
              <w:t>the whole</w:t>
            </w:r>
            <w:r>
              <w:rPr>
                <w:spacing w:val="-6"/>
              </w:rPr>
              <w:t xml:space="preserve"> </w:t>
            </w:r>
            <w:r>
              <w:t>code in</w:t>
            </w:r>
            <w:r>
              <w:rPr>
                <w:spacing w:val="-4"/>
              </w:rPr>
              <w:t xml:space="preserve"> </w:t>
            </w:r>
            <w:r>
              <w:t>void</w:t>
            </w:r>
            <w:r>
              <w:rPr>
                <w:spacing w:val="-3"/>
              </w:rPr>
              <w:t xml:space="preserve"> </w:t>
            </w:r>
            <w:r>
              <w:t>setup).</w:t>
            </w:r>
          </w:p>
        </w:tc>
        <w:tc>
          <w:tcPr>
            <w:tcW w:w="1133" w:type="dxa"/>
          </w:tcPr>
          <w:p w14:paraId="68DC8817" w14:textId="77777777" w:rsidR="00FD23B8" w:rsidRDefault="001A3FC5" w:rsidP="0067653F">
            <w:pPr>
              <w:pStyle w:val="TableParagraph"/>
              <w:spacing w:line="249" w:lineRule="exact"/>
              <w:ind w:right="303"/>
            </w:pPr>
            <w:r>
              <w:t>27-28</w:t>
            </w:r>
          </w:p>
        </w:tc>
        <w:tc>
          <w:tcPr>
            <w:tcW w:w="1397" w:type="dxa"/>
          </w:tcPr>
          <w:p w14:paraId="6F5DBAC9" w14:textId="77777777" w:rsidR="00FD23B8" w:rsidRDefault="00FD23B8" w:rsidP="0067653F">
            <w:pPr>
              <w:pStyle w:val="TableParagraph"/>
              <w:spacing w:line="240" w:lineRule="auto"/>
              <w:jc w:val="left"/>
            </w:pPr>
          </w:p>
        </w:tc>
      </w:tr>
      <w:tr w:rsidR="00FD23B8" w14:paraId="1C4564EE" w14:textId="77777777">
        <w:trPr>
          <w:trHeight w:val="873"/>
        </w:trPr>
        <w:tc>
          <w:tcPr>
            <w:tcW w:w="845" w:type="dxa"/>
          </w:tcPr>
          <w:p w14:paraId="47F258A9" w14:textId="77777777" w:rsidR="00FD23B8" w:rsidRDefault="001A3FC5" w:rsidP="0067653F">
            <w:pPr>
              <w:pStyle w:val="TableParagraph"/>
              <w:ind w:right="302"/>
              <w:rPr>
                <w:b/>
                <w:sz w:val="24"/>
              </w:rPr>
            </w:pPr>
            <w:r>
              <w:rPr>
                <w:b/>
                <w:sz w:val="24"/>
              </w:rPr>
              <w:t>7.</w:t>
            </w:r>
          </w:p>
        </w:tc>
        <w:tc>
          <w:tcPr>
            <w:tcW w:w="5814" w:type="dxa"/>
          </w:tcPr>
          <w:p w14:paraId="3740223D" w14:textId="77777777" w:rsidR="0067653F" w:rsidRDefault="0067653F" w:rsidP="0067653F">
            <w:pPr>
              <w:pStyle w:val="TableParagraph"/>
              <w:spacing w:line="249" w:lineRule="exact"/>
              <w:ind w:left="220"/>
              <w:jc w:val="left"/>
            </w:pPr>
          </w:p>
          <w:p w14:paraId="326E45A5" w14:textId="77777777" w:rsidR="00FD23B8" w:rsidRDefault="001A3FC5" w:rsidP="0067653F">
            <w:pPr>
              <w:pStyle w:val="TableParagraph"/>
              <w:spacing w:line="249" w:lineRule="exact"/>
              <w:ind w:left="220"/>
              <w:jc w:val="left"/>
              <w:rPr>
                <w:b/>
                <w:sz w:val="28"/>
              </w:rPr>
            </w:pPr>
            <w:r>
              <w:t>WAP</w:t>
            </w:r>
            <w:r>
              <w:rPr>
                <w:spacing w:val="2"/>
              </w:rPr>
              <w:t xml:space="preserve"> </w:t>
            </w:r>
            <w:r>
              <w:t>to</w:t>
            </w:r>
            <w:r>
              <w:rPr>
                <w:spacing w:val="-5"/>
              </w:rPr>
              <w:t xml:space="preserve"> </w:t>
            </w:r>
            <w:r>
              <w:t>send</w:t>
            </w:r>
            <w:r>
              <w:rPr>
                <w:spacing w:val="-5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data</w:t>
            </w:r>
            <w:r>
              <w:rPr>
                <w:spacing w:val="3"/>
              </w:rPr>
              <w:t xml:space="preserve"> </w:t>
            </w:r>
            <w:r>
              <w:t>using</w:t>
            </w:r>
            <w:r>
              <w:rPr>
                <w:spacing w:val="-5"/>
              </w:rPr>
              <w:t xml:space="preserve"> </w:t>
            </w:r>
            <w:r>
              <w:t>serial</w:t>
            </w:r>
            <w:r>
              <w:rPr>
                <w:spacing w:val="-4"/>
              </w:rPr>
              <w:t xml:space="preserve"> </w:t>
            </w:r>
            <w:r>
              <w:t>communication</w:t>
            </w:r>
          </w:p>
          <w:p w14:paraId="4B72895B" w14:textId="77777777" w:rsidR="00FD23B8" w:rsidRDefault="001A3FC5" w:rsidP="0067653F">
            <w:pPr>
              <w:pStyle w:val="TableParagraph"/>
              <w:tabs>
                <w:tab w:val="left" w:pos="2126"/>
                <w:tab w:val="left" w:pos="3788"/>
              </w:tabs>
              <w:spacing w:before="1" w:line="240" w:lineRule="auto"/>
              <w:ind w:left="220"/>
              <w:jc w:val="left"/>
            </w:pPr>
            <w:r>
              <w:t>a)</w:t>
            </w:r>
            <w:r>
              <w:rPr>
                <w:spacing w:val="-5"/>
              </w:rPr>
              <w:t xml:space="preserve"> </w:t>
            </w:r>
            <w:r>
              <w:t>print</w:t>
            </w:r>
            <w:r>
              <w:tab/>
              <w:t>b)</w:t>
            </w:r>
            <w:r>
              <w:rPr>
                <w:spacing w:val="-4"/>
              </w:rPr>
              <w:t xml:space="preserve"> </w:t>
            </w:r>
            <w:r>
              <w:t>read</w:t>
            </w:r>
            <w:r>
              <w:tab/>
              <w:t>c) write</w:t>
            </w:r>
          </w:p>
          <w:p w14:paraId="040C4DAA" w14:textId="77777777" w:rsidR="0067653F" w:rsidRDefault="0067653F" w:rsidP="0067653F">
            <w:pPr>
              <w:pStyle w:val="TableParagraph"/>
              <w:tabs>
                <w:tab w:val="left" w:pos="2126"/>
                <w:tab w:val="left" w:pos="3788"/>
              </w:tabs>
              <w:spacing w:before="1" w:line="240" w:lineRule="auto"/>
              <w:ind w:left="220"/>
              <w:jc w:val="left"/>
            </w:pPr>
          </w:p>
        </w:tc>
        <w:tc>
          <w:tcPr>
            <w:tcW w:w="1133" w:type="dxa"/>
          </w:tcPr>
          <w:p w14:paraId="670C31EC" w14:textId="77777777" w:rsidR="00FD23B8" w:rsidRDefault="001A3FC5" w:rsidP="0067653F">
            <w:pPr>
              <w:pStyle w:val="TableParagraph"/>
              <w:spacing w:line="249" w:lineRule="exact"/>
              <w:ind w:right="303"/>
            </w:pPr>
            <w:r>
              <w:t>29-31</w:t>
            </w:r>
          </w:p>
        </w:tc>
        <w:tc>
          <w:tcPr>
            <w:tcW w:w="1397" w:type="dxa"/>
          </w:tcPr>
          <w:p w14:paraId="59E4094B" w14:textId="77777777" w:rsidR="00FD23B8" w:rsidRDefault="00FD23B8" w:rsidP="0067653F">
            <w:pPr>
              <w:pStyle w:val="TableParagraph"/>
              <w:spacing w:line="240" w:lineRule="auto"/>
              <w:jc w:val="left"/>
            </w:pPr>
          </w:p>
        </w:tc>
      </w:tr>
      <w:tr w:rsidR="00FD23B8" w14:paraId="7F025FF7" w14:textId="77777777">
        <w:trPr>
          <w:trHeight w:val="2328"/>
        </w:trPr>
        <w:tc>
          <w:tcPr>
            <w:tcW w:w="845" w:type="dxa"/>
            <w:tcBorders>
              <w:bottom w:val="double" w:sz="1" w:space="0" w:color="666666"/>
            </w:tcBorders>
          </w:tcPr>
          <w:p w14:paraId="2D3DBA68" w14:textId="77777777" w:rsidR="00FD23B8" w:rsidRDefault="001A3FC5" w:rsidP="0067653F">
            <w:pPr>
              <w:pStyle w:val="TableParagraph"/>
              <w:ind w:right="307"/>
              <w:rPr>
                <w:b/>
                <w:sz w:val="24"/>
              </w:rPr>
            </w:pPr>
            <w:r>
              <w:rPr>
                <w:b/>
                <w:sz w:val="24"/>
              </w:rPr>
              <w:t>8.</w:t>
            </w:r>
          </w:p>
        </w:tc>
        <w:tc>
          <w:tcPr>
            <w:tcW w:w="5814" w:type="dxa"/>
            <w:tcBorders>
              <w:bottom w:val="double" w:sz="1" w:space="0" w:color="666666"/>
            </w:tcBorders>
          </w:tcPr>
          <w:p w14:paraId="3424E73F" w14:textId="77777777" w:rsidR="0067653F" w:rsidRDefault="0067653F" w:rsidP="0067653F">
            <w:pPr>
              <w:pStyle w:val="TableParagraph"/>
              <w:spacing w:line="250" w:lineRule="exact"/>
              <w:ind w:left="220"/>
              <w:jc w:val="left"/>
            </w:pPr>
          </w:p>
          <w:p w14:paraId="06C82FF6" w14:textId="77777777" w:rsidR="00FD23B8" w:rsidRDefault="001A3FC5" w:rsidP="0067653F">
            <w:pPr>
              <w:pStyle w:val="TableParagraph"/>
              <w:spacing w:line="250" w:lineRule="exact"/>
              <w:ind w:left="220"/>
              <w:jc w:val="left"/>
            </w:pPr>
            <w:r>
              <w:t>8.</w:t>
            </w:r>
            <w:r>
              <w:rPr>
                <w:spacing w:val="1"/>
              </w:rPr>
              <w:t xml:space="preserve"> </w:t>
            </w:r>
            <w:r>
              <w:t>WAP</w:t>
            </w:r>
            <w:r>
              <w:rPr>
                <w:spacing w:val="1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print the</w:t>
            </w:r>
            <w:r>
              <w:rPr>
                <w:spacing w:val="-7"/>
              </w:rPr>
              <w:t xml:space="preserve"> </w:t>
            </w:r>
            <w:r>
              <w:t>following</w:t>
            </w:r>
            <w:r>
              <w:rPr>
                <w:spacing w:val="-5"/>
              </w:rPr>
              <w:t xml:space="preserve"> </w:t>
            </w:r>
            <w:r>
              <w:t>pattern:</w:t>
            </w:r>
          </w:p>
          <w:p w14:paraId="48E49C33" w14:textId="77777777" w:rsidR="00FD23B8" w:rsidRDefault="001A3FC5" w:rsidP="0067653F">
            <w:pPr>
              <w:pStyle w:val="TableParagraph"/>
              <w:spacing w:before="35" w:line="273" w:lineRule="auto"/>
              <w:ind w:left="220" w:right="1179"/>
              <w:jc w:val="left"/>
            </w:pPr>
            <w:r>
              <w:t>****************************************</w:t>
            </w:r>
            <w:r>
              <w:rPr>
                <w:spacing w:val="-52"/>
              </w:rPr>
              <w:t xml:space="preserve"> </w:t>
            </w:r>
            <w:r>
              <w:t>Name-</w:t>
            </w:r>
          </w:p>
          <w:p w14:paraId="05493456" w14:textId="77777777" w:rsidR="00FD23B8" w:rsidRDefault="001A3FC5" w:rsidP="0067653F">
            <w:pPr>
              <w:pStyle w:val="TableParagraph"/>
              <w:spacing w:before="4" w:line="278" w:lineRule="auto"/>
              <w:ind w:left="220" w:right="1510"/>
              <w:jc w:val="left"/>
            </w:pPr>
            <w:r>
              <w:t>*************************************</w:t>
            </w:r>
            <w:r>
              <w:rPr>
                <w:spacing w:val="-52"/>
              </w:rPr>
              <w:t xml:space="preserve"> </w:t>
            </w:r>
            <w:r>
              <w:t>Class-</w:t>
            </w:r>
          </w:p>
          <w:p w14:paraId="6469789E" w14:textId="77777777" w:rsidR="00FD23B8" w:rsidRDefault="001A3FC5" w:rsidP="0067653F">
            <w:pPr>
              <w:pStyle w:val="TableParagraph"/>
              <w:spacing w:line="278" w:lineRule="auto"/>
              <w:ind w:left="220" w:right="1952"/>
              <w:jc w:val="left"/>
            </w:pPr>
            <w:r>
              <w:t>********************************* Department-</w:t>
            </w:r>
          </w:p>
          <w:p w14:paraId="3D453A23" w14:textId="77777777" w:rsidR="00FD23B8" w:rsidRDefault="001A3FC5" w:rsidP="0067653F">
            <w:pPr>
              <w:pStyle w:val="TableParagraph"/>
              <w:spacing w:line="247" w:lineRule="exact"/>
              <w:ind w:left="220"/>
              <w:jc w:val="left"/>
            </w:pPr>
            <w:r>
              <w:t>******************************</w:t>
            </w:r>
          </w:p>
          <w:p w14:paraId="23D42A68" w14:textId="77777777" w:rsidR="0067653F" w:rsidRDefault="0067653F" w:rsidP="0067653F">
            <w:pPr>
              <w:pStyle w:val="TableParagraph"/>
              <w:spacing w:line="247" w:lineRule="exact"/>
              <w:ind w:left="220"/>
              <w:jc w:val="left"/>
            </w:pPr>
          </w:p>
        </w:tc>
        <w:tc>
          <w:tcPr>
            <w:tcW w:w="1133" w:type="dxa"/>
            <w:tcBorders>
              <w:bottom w:val="double" w:sz="1" w:space="0" w:color="666666"/>
            </w:tcBorders>
          </w:tcPr>
          <w:p w14:paraId="1D6B9B85" w14:textId="77777777" w:rsidR="00FD23B8" w:rsidRDefault="001A3FC5" w:rsidP="0067653F">
            <w:pPr>
              <w:pStyle w:val="TableParagraph"/>
              <w:spacing w:line="250" w:lineRule="exact"/>
              <w:ind w:right="303"/>
            </w:pPr>
            <w:r>
              <w:t>32-33</w:t>
            </w:r>
          </w:p>
        </w:tc>
        <w:tc>
          <w:tcPr>
            <w:tcW w:w="1397" w:type="dxa"/>
            <w:tcBorders>
              <w:bottom w:val="double" w:sz="1" w:space="0" w:color="666666"/>
            </w:tcBorders>
          </w:tcPr>
          <w:p w14:paraId="4439F896" w14:textId="77777777" w:rsidR="00FD23B8" w:rsidRDefault="00FD23B8" w:rsidP="0067653F">
            <w:pPr>
              <w:pStyle w:val="TableParagraph"/>
              <w:spacing w:line="240" w:lineRule="auto"/>
              <w:jc w:val="left"/>
            </w:pPr>
          </w:p>
        </w:tc>
      </w:tr>
      <w:tr w:rsidR="00FD23B8" w14:paraId="15BA4166" w14:textId="77777777">
        <w:trPr>
          <w:trHeight w:val="853"/>
        </w:trPr>
        <w:tc>
          <w:tcPr>
            <w:tcW w:w="845" w:type="dxa"/>
            <w:tcBorders>
              <w:top w:val="double" w:sz="1" w:space="0" w:color="666666"/>
            </w:tcBorders>
          </w:tcPr>
          <w:p w14:paraId="19287FE4" w14:textId="77777777" w:rsidR="00FD23B8" w:rsidRDefault="001A3FC5" w:rsidP="0067653F">
            <w:pPr>
              <w:pStyle w:val="TableParagraph"/>
              <w:spacing w:line="258" w:lineRule="exact"/>
              <w:ind w:right="307"/>
              <w:rPr>
                <w:b/>
                <w:sz w:val="24"/>
              </w:rPr>
            </w:pPr>
            <w:r>
              <w:rPr>
                <w:b/>
                <w:sz w:val="24"/>
              </w:rPr>
              <w:t>9.</w:t>
            </w:r>
          </w:p>
        </w:tc>
        <w:tc>
          <w:tcPr>
            <w:tcW w:w="5814" w:type="dxa"/>
            <w:tcBorders>
              <w:top w:val="double" w:sz="1" w:space="0" w:color="666666"/>
            </w:tcBorders>
          </w:tcPr>
          <w:p w14:paraId="41BF1CBA" w14:textId="77777777" w:rsidR="0067653F" w:rsidRDefault="0067653F" w:rsidP="0067653F">
            <w:pPr>
              <w:pStyle w:val="TableParagraph"/>
              <w:spacing w:line="239" w:lineRule="exact"/>
              <w:ind w:left="220"/>
              <w:jc w:val="left"/>
            </w:pPr>
          </w:p>
          <w:p w14:paraId="5BBDEFAC" w14:textId="77777777" w:rsidR="00FD23B8" w:rsidRDefault="001A3FC5" w:rsidP="0067653F">
            <w:pPr>
              <w:pStyle w:val="TableParagraph"/>
              <w:spacing w:line="239" w:lineRule="exact"/>
              <w:ind w:left="220"/>
              <w:jc w:val="left"/>
            </w:pPr>
            <w:r>
              <w:t>9. WAP to</w:t>
            </w:r>
            <w:r>
              <w:rPr>
                <w:spacing w:val="-7"/>
              </w:rPr>
              <w:t xml:space="preserve"> </w:t>
            </w:r>
            <w:r>
              <w:t>perform</w:t>
            </w:r>
            <w:r>
              <w:rPr>
                <w:spacing w:val="-10"/>
              </w:rPr>
              <w:t xml:space="preserve"> </w:t>
            </w:r>
            <w:r>
              <w:t>dimmer</w:t>
            </w:r>
            <w:r>
              <w:rPr>
                <w:spacing w:val="6"/>
              </w:rPr>
              <w:t xml:space="preserve"> </w:t>
            </w:r>
            <w:r>
              <w:t>effect</w:t>
            </w:r>
            <w:r>
              <w:rPr>
                <w:spacing w:val="-1"/>
              </w:rPr>
              <w:t xml:space="preserve"> </w:t>
            </w:r>
            <w:r>
              <w:t>for</w:t>
            </w:r>
            <w:r>
              <w:rPr>
                <w:spacing w:val="6"/>
              </w:rPr>
              <w:t xml:space="preserve"> </w:t>
            </w:r>
            <w:r>
              <w:t>multiple</w:t>
            </w:r>
            <w:r>
              <w:rPr>
                <w:spacing w:val="-3"/>
              </w:rPr>
              <w:t xml:space="preserve"> </w:t>
            </w:r>
            <w:r>
              <w:t>LEDs:</w:t>
            </w:r>
          </w:p>
          <w:p w14:paraId="20A08D1A" w14:textId="77777777" w:rsidR="00FD23B8" w:rsidRDefault="001A3FC5" w:rsidP="0067653F">
            <w:pPr>
              <w:pStyle w:val="TableParagraph"/>
              <w:tabs>
                <w:tab w:val="left" w:pos="3159"/>
              </w:tabs>
              <w:spacing w:before="35" w:line="240" w:lineRule="auto"/>
              <w:ind w:left="220"/>
              <w:jc w:val="left"/>
            </w:pPr>
            <w:r>
              <w:t>a)</w:t>
            </w:r>
            <w:r>
              <w:rPr>
                <w:spacing w:val="-4"/>
              </w:rPr>
              <w:t xml:space="preserve"> </w:t>
            </w:r>
            <w:r>
              <w:t>Using</w:t>
            </w:r>
            <w:r>
              <w:rPr>
                <w:spacing w:val="-10"/>
              </w:rPr>
              <w:t xml:space="preserve"> </w:t>
            </w:r>
            <w:r>
              <w:t>for</w:t>
            </w:r>
            <w:r>
              <w:rPr>
                <w:spacing w:val="7"/>
              </w:rPr>
              <w:t xml:space="preserve"> </w:t>
            </w:r>
            <w:r>
              <w:t>loop</w:t>
            </w:r>
            <w:r>
              <w:tab/>
              <w:t>b)</w:t>
            </w:r>
            <w:r>
              <w:rPr>
                <w:spacing w:val="-3"/>
              </w:rPr>
              <w:t xml:space="preserve"> </w:t>
            </w:r>
            <w:r>
              <w:t>Using</w:t>
            </w:r>
            <w:r>
              <w:rPr>
                <w:spacing w:val="-5"/>
              </w:rPr>
              <w:t xml:space="preserve"> </w:t>
            </w:r>
            <w:r>
              <w:t>user</w:t>
            </w:r>
            <w:r>
              <w:rPr>
                <w:spacing w:val="2"/>
              </w:rPr>
              <w:t xml:space="preserve"> </w:t>
            </w:r>
            <w:r>
              <w:t>input</w:t>
            </w:r>
          </w:p>
          <w:p w14:paraId="4A51DC56" w14:textId="77777777" w:rsidR="0067653F" w:rsidRDefault="0067653F" w:rsidP="0067653F">
            <w:pPr>
              <w:pStyle w:val="TableParagraph"/>
              <w:tabs>
                <w:tab w:val="left" w:pos="3159"/>
              </w:tabs>
              <w:spacing w:before="35" w:line="240" w:lineRule="auto"/>
              <w:ind w:left="220"/>
              <w:jc w:val="left"/>
            </w:pPr>
          </w:p>
        </w:tc>
        <w:tc>
          <w:tcPr>
            <w:tcW w:w="1133" w:type="dxa"/>
            <w:tcBorders>
              <w:top w:val="double" w:sz="1" w:space="0" w:color="666666"/>
            </w:tcBorders>
          </w:tcPr>
          <w:p w14:paraId="417EAA6E" w14:textId="77777777" w:rsidR="00FD23B8" w:rsidRDefault="001A3FC5" w:rsidP="0067653F">
            <w:pPr>
              <w:pStyle w:val="TableParagraph"/>
              <w:spacing w:line="239" w:lineRule="exact"/>
              <w:ind w:right="303"/>
            </w:pPr>
            <w:r>
              <w:t>34-37</w:t>
            </w:r>
          </w:p>
        </w:tc>
        <w:tc>
          <w:tcPr>
            <w:tcW w:w="1397" w:type="dxa"/>
            <w:tcBorders>
              <w:top w:val="double" w:sz="1" w:space="0" w:color="666666"/>
            </w:tcBorders>
          </w:tcPr>
          <w:p w14:paraId="335D19F9" w14:textId="77777777" w:rsidR="00FD23B8" w:rsidRDefault="00FD23B8" w:rsidP="0067653F">
            <w:pPr>
              <w:pStyle w:val="TableParagraph"/>
              <w:spacing w:line="240" w:lineRule="auto"/>
              <w:jc w:val="left"/>
            </w:pPr>
          </w:p>
        </w:tc>
      </w:tr>
    </w:tbl>
    <w:p w14:paraId="256B94A9" w14:textId="77777777" w:rsidR="00FD23B8" w:rsidRDefault="00FD23B8" w:rsidP="0067653F">
      <w:pPr>
        <w:pStyle w:val="BodyText"/>
        <w:rPr>
          <w:b/>
          <w:sz w:val="20"/>
        </w:rPr>
      </w:pPr>
    </w:p>
    <w:p w14:paraId="2B32F07C" w14:textId="77777777" w:rsidR="00FD23B8" w:rsidRDefault="00FD23B8">
      <w:pPr>
        <w:rPr>
          <w:sz w:val="12"/>
        </w:rPr>
        <w:sectPr w:rsidR="00FD23B8" w:rsidSect="00334FBE">
          <w:pgSz w:w="12240" w:h="15840"/>
          <w:pgMar w:top="13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5C409DC3" w14:textId="77777777" w:rsidR="00FD23B8" w:rsidRDefault="00FD23B8">
      <w:pPr>
        <w:pStyle w:val="BodyText"/>
        <w:rPr>
          <w:b/>
          <w:sz w:val="20"/>
        </w:rPr>
      </w:pPr>
    </w:p>
    <w:p w14:paraId="35F11E14" w14:textId="77777777" w:rsidR="00FD23B8" w:rsidRDefault="00FD23B8">
      <w:pPr>
        <w:pStyle w:val="BodyText"/>
        <w:rPr>
          <w:b/>
          <w:sz w:val="20"/>
        </w:rPr>
      </w:pPr>
    </w:p>
    <w:p w14:paraId="7E1BAFBE" w14:textId="77777777" w:rsidR="00FD23B8" w:rsidRDefault="00FD23B8">
      <w:pPr>
        <w:pStyle w:val="BodyText"/>
        <w:spacing w:before="8"/>
        <w:rPr>
          <w:b/>
          <w:sz w:val="15"/>
        </w:rPr>
      </w:pPr>
    </w:p>
    <w:tbl>
      <w:tblPr>
        <w:tblW w:w="0" w:type="auto"/>
        <w:tblInd w:w="780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9"/>
        <w:gridCol w:w="5815"/>
        <w:gridCol w:w="1134"/>
        <w:gridCol w:w="1403"/>
      </w:tblGrid>
      <w:tr w:rsidR="00FD23B8" w14:paraId="4BD89996" w14:textId="77777777">
        <w:trPr>
          <w:trHeight w:val="907"/>
        </w:trPr>
        <w:tc>
          <w:tcPr>
            <w:tcW w:w="879" w:type="dxa"/>
            <w:tcBorders>
              <w:bottom w:val="single" w:sz="12" w:space="0" w:color="666666"/>
            </w:tcBorders>
          </w:tcPr>
          <w:p w14:paraId="0731FAFF" w14:textId="77777777" w:rsidR="00FD23B8" w:rsidRDefault="001A3FC5">
            <w:pPr>
              <w:pStyle w:val="TableParagraph"/>
              <w:spacing w:line="262" w:lineRule="exact"/>
              <w:ind w:left="22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.</w:t>
            </w:r>
          </w:p>
          <w:p w14:paraId="2376BC90" w14:textId="77777777" w:rsidR="00FD23B8" w:rsidRDefault="001A3FC5">
            <w:pPr>
              <w:pStyle w:val="TableParagraph"/>
              <w:spacing w:line="275" w:lineRule="exact"/>
              <w:ind w:left="22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No.</w:t>
            </w:r>
          </w:p>
        </w:tc>
        <w:tc>
          <w:tcPr>
            <w:tcW w:w="5815" w:type="dxa"/>
            <w:tcBorders>
              <w:bottom w:val="single" w:sz="12" w:space="0" w:color="666666"/>
            </w:tcBorders>
          </w:tcPr>
          <w:p w14:paraId="1D2CB56F" w14:textId="77777777" w:rsidR="00FD23B8" w:rsidRDefault="001A3FC5">
            <w:pPr>
              <w:pStyle w:val="TableParagraph"/>
              <w:ind w:left="1963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Experiments</w:t>
            </w:r>
          </w:p>
        </w:tc>
        <w:tc>
          <w:tcPr>
            <w:tcW w:w="1134" w:type="dxa"/>
            <w:tcBorders>
              <w:bottom w:val="single" w:sz="12" w:space="0" w:color="666666"/>
            </w:tcBorders>
          </w:tcPr>
          <w:p w14:paraId="573923FC" w14:textId="77777777" w:rsidR="00FD23B8" w:rsidRDefault="001A3FC5">
            <w:pPr>
              <w:pStyle w:val="TableParagraph"/>
              <w:spacing w:line="235" w:lineRule="auto"/>
              <w:ind w:left="224" w:right="390"/>
              <w:jc w:val="left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>Page</w:t>
            </w:r>
            <w:r>
              <w:rPr>
                <w:b/>
                <w:spacing w:val="-57"/>
                <w:sz w:val="24"/>
              </w:rPr>
              <w:t xml:space="preserve"> </w:t>
            </w:r>
            <w:r>
              <w:rPr>
                <w:b/>
                <w:sz w:val="24"/>
              </w:rPr>
              <w:t>No.</w:t>
            </w:r>
          </w:p>
        </w:tc>
        <w:tc>
          <w:tcPr>
            <w:tcW w:w="1403" w:type="dxa"/>
            <w:tcBorders>
              <w:bottom w:val="single" w:sz="12" w:space="0" w:color="666666"/>
            </w:tcBorders>
          </w:tcPr>
          <w:p w14:paraId="46267162" w14:textId="77777777" w:rsidR="00FD23B8" w:rsidRDefault="001A3FC5">
            <w:pPr>
              <w:pStyle w:val="TableParagraph"/>
              <w:ind w:left="224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Remarks</w:t>
            </w:r>
          </w:p>
        </w:tc>
      </w:tr>
      <w:tr w:rsidR="00FD23B8" w14:paraId="095D968A" w14:textId="77777777">
        <w:trPr>
          <w:trHeight w:val="1746"/>
        </w:trPr>
        <w:tc>
          <w:tcPr>
            <w:tcW w:w="879" w:type="dxa"/>
            <w:tcBorders>
              <w:top w:val="single" w:sz="12" w:space="0" w:color="666666"/>
              <w:bottom w:val="double" w:sz="1" w:space="0" w:color="666666"/>
            </w:tcBorders>
          </w:tcPr>
          <w:p w14:paraId="4F88F94A" w14:textId="77777777" w:rsidR="00FD23B8" w:rsidRDefault="001A3FC5">
            <w:pPr>
              <w:pStyle w:val="TableParagraph"/>
              <w:spacing w:line="272" w:lineRule="exact"/>
              <w:ind w:left="272" w:right="247"/>
              <w:rPr>
                <w:b/>
                <w:sz w:val="24"/>
              </w:rPr>
            </w:pPr>
            <w:r>
              <w:rPr>
                <w:b/>
                <w:sz w:val="24"/>
              </w:rPr>
              <w:t>10.</w:t>
            </w:r>
          </w:p>
        </w:tc>
        <w:tc>
          <w:tcPr>
            <w:tcW w:w="5815" w:type="dxa"/>
            <w:tcBorders>
              <w:top w:val="single" w:sz="12" w:space="0" w:color="666666"/>
              <w:bottom w:val="double" w:sz="1" w:space="0" w:color="666666"/>
            </w:tcBorders>
          </w:tcPr>
          <w:p w14:paraId="54D07801" w14:textId="77777777" w:rsidR="0067653F" w:rsidRDefault="0067653F">
            <w:pPr>
              <w:pStyle w:val="TableParagraph"/>
              <w:spacing w:line="276" w:lineRule="auto"/>
              <w:ind w:left="220" w:right="1793"/>
              <w:jc w:val="left"/>
            </w:pPr>
          </w:p>
          <w:p w14:paraId="5C989C52" w14:textId="77777777" w:rsidR="00FD23B8" w:rsidRDefault="001A3FC5">
            <w:pPr>
              <w:pStyle w:val="TableParagraph"/>
              <w:spacing w:line="276" w:lineRule="auto"/>
              <w:ind w:left="220" w:right="1793"/>
              <w:jc w:val="left"/>
            </w:pPr>
            <w:r>
              <w:t>WAP to show the dimmer effect where</w:t>
            </w:r>
            <w:r>
              <w:rPr>
                <w:spacing w:val="1"/>
              </w:rPr>
              <w:t xml:space="preserve"> </w:t>
            </w:r>
            <w:r>
              <w:t>LED</w:t>
            </w:r>
            <w:r>
              <w:rPr>
                <w:spacing w:val="-2"/>
              </w:rPr>
              <w:t xml:space="preserve"> </w:t>
            </w:r>
            <w:r>
              <w:t>1 should</w:t>
            </w:r>
            <w:r>
              <w:rPr>
                <w:spacing w:val="-5"/>
              </w:rPr>
              <w:t xml:space="preserve"> </w:t>
            </w:r>
            <w:r>
              <w:t>display</w:t>
            </w:r>
            <w:r>
              <w:rPr>
                <w:spacing w:val="-4"/>
              </w:rPr>
              <w:t xml:space="preserve"> </w:t>
            </w:r>
            <w:r>
              <w:t>values</w:t>
            </w:r>
            <w:r>
              <w:rPr>
                <w:spacing w:val="-1"/>
              </w:rPr>
              <w:t xml:space="preserve"> </w:t>
            </w:r>
            <w:r>
              <w:t>between</w:t>
            </w:r>
            <w:r>
              <w:rPr>
                <w:spacing w:val="-5"/>
              </w:rPr>
              <w:t xml:space="preserve"> </w:t>
            </w:r>
            <w:r>
              <w:t>0-50</w:t>
            </w:r>
            <w:r>
              <w:rPr>
                <w:spacing w:val="-52"/>
              </w:rPr>
              <w:t xml:space="preserve"> </w:t>
            </w:r>
            <w:r>
              <w:t>LED 2</w:t>
            </w:r>
            <w:r>
              <w:rPr>
                <w:spacing w:val="2"/>
              </w:rPr>
              <w:t xml:space="preserve"> </w:t>
            </w:r>
            <w:r>
              <w:t>=</w:t>
            </w:r>
            <w:r>
              <w:rPr>
                <w:spacing w:val="-3"/>
              </w:rPr>
              <w:t xml:space="preserve"> </w:t>
            </w:r>
            <w:r>
              <w:t>51-</w:t>
            </w:r>
            <w:r>
              <w:rPr>
                <w:spacing w:val="1"/>
              </w:rPr>
              <w:t xml:space="preserve"> </w:t>
            </w:r>
            <w:r>
              <w:t>100</w:t>
            </w:r>
          </w:p>
          <w:p w14:paraId="65B1ED73" w14:textId="77777777" w:rsidR="00FD23B8" w:rsidRDefault="001A3FC5">
            <w:pPr>
              <w:pStyle w:val="TableParagraph"/>
              <w:spacing w:line="240" w:lineRule="auto"/>
              <w:ind w:left="220"/>
              <w:jc w:val="left"/>
            </w:pPr>
            <w:r>
              <w:t>LED3</w:t>
            </w:r>
            <w:r>
              <w:rPr>
                <w:spacing w:val="1"/>
              </w:rPr>
              <w:t xml:space="preserve"> </w:t>
            </w:r>
            <w:r>
              <w:t>=</w:t>
            </w:r>
            <w:r>
              <w:rPr>
                <w:spacing w:val="1"/>
              </w:rPr>
              <w:t xml:space="preserve"> </w:t>
            </w:r>
            <w:r>
              <w:t>101- 150</w:t>
            </w:r>
          </w:p>
          <w:p w14:paraId="75EF31AF" w14:textId="77777777" w:rsidR="00FD23B8" w:rsidRDefault="001A3FC5">
            <w:pPr>
              <w:pStyle w:val="TableParagraph"/>
              <w:spacing w:before="32" w:line="240" w:lineRule="auto"/>
              <w:ind w:left="220"/>
              <w:jc w:val="left"/>
            </w:pPr>
            <w:r>
              <w:t>LED4</w:t>
            </w:r>
            <w:r>
              <w:rPr>
                <w:spacing w:val="1"/>
              </w:rPr>
              <w:t xml:space="preserve"> </w:t>
            </w:r>
            <w:r>
              <w:t>=</w:t>
            </w:r>
            <w:r>
              <w:rPr>
                <w:spacing w:val="1"/>
              </w:rPr>
              <w:t xml:space="preserve"> </w:t>
            </w:r>
            <w:r>
              <w:t>151- 200</w:t>
            </w:r>
          </w:p>
          <w:p w14:paraId="74520FC4" w14:textId="77777777" w:rsidR="00FD23B8" w:rsidRDefault="001A3FC5">
            <w:pPr>
              <w:pStyle w:val="TableParagraph"/>
              <w:spacing w:before="39" w:line="240" w:lineRule="auto"/>
              <w:ind w:left="220"/>
              <w:jc w:val="left"/>
            </w:pPr>
            <w:r>
              <w:t>LED</w:t>
            </w:r>
            <w:r>
              <w:rPr>
                <w:spacing w:val="-1"/>
              </w:rPr>
              <w:t xml:space="preserve"> </w:t>
            </w:r>
            <w:r>
              <w:t>5</w:t>
            </w:r>
            <w:r>
              <w:rPr>
                <w:spacing w:val="1"/>
              </w:rPr>
              <w:t xml:space="preserve"> </w:t>
            </w:r>
            <w:r>
              <w:t>=</w:t>
            </w:r>
            <w:r>
              <w:rPr>
                <w:spacing w:val="2"/>
              </w:rPr>
              <w:t xml:space="preserve"> </w:t>
            </w:r>
            <w:r>
              <w:t>201-255</w:t>
            </w:r>
          </w:p>
          <w:p w14:paraId="0B33C286" w14:textId="77777777" w:rsidR="0067653F" w:rsidRDefault="0067653F">
            <w:pPr>
              <w:pStyle w:val="TableParagraph"/>
              <w:spacing w:before="39" w:line="240" w:lineRule="auto"/>
              <w:ind w:left="220"/>
              <w:jc w:val="left"/>
            </w:pPr>
          </w:p>
        </w:tc>
        <w:tc>
          <w:tcPr>
            <w:tcW w:w="1134" w:type="dxa"/>
            <w:tcBorders>
              <w:top w:val="single" w:sz="12" w:space="0" w:color="666666"/>
              <w:bottom w:val="double" w:sz="1" w:space="0" w:color="666666"/>
            </w:tcBorders>
          </w:tcPr>
          <w:p w14:paraId="5BBA4CF2" w14:textId="77777777" w:rsidR="00FD23B8" w:rsidRDefault="001A3FC5">
            <w:pPr>
              <w:pStyle w:val="TableParagraph"/>
              <w:spacing w:line="249" w:lineRule="exact"/>
              <w:ind w:left="306"/>
              <w:jc w:val="left"/>
            </w:pPr>
            <w:r>
              <w:t>38-41</w:t>
            </w:r>
          </w:p>
        </w:tc>
        <w:tc>
          <w:tcPr>
            <w:tcW w:w="1403" w:type="dxa"/>
            <w:tcBorders>
              <w:top w:val="single" w:sz="12" w:space="0" w:color="666666"/>
              <w:bottom w:val="double" w:sz="1" w:space="0" w:color="666666"/>
            </w:tcBorders>
          </w:tcPr>
          <w:p w14:paraId="1526B795" w14:textId="77777777" w:rsidR="00FD23B8" w:rsidRDefault="00FD23B8">
            <w:pPr>
              <w:pStyle w:val="TableParagraph"/>
              <w:spacing w:line="240" w:lineRule="auto"/>
              <w:jc w:val="left"/>
            </w:pPr>
          </w:p>
        </w:tc>
      </w:tr>
      <w:tr w:rsidR="00FD23B8" w14:paraId="7061A182" w14:textId="77777777" w:rsidTr="00A25B3C">
        <w:trPr>
          <w:trHeight w:val="2035"/>
        </w:trPr>
        <w:tc>
          <w:tcPr>
            <w:tcW w:w="879" w:type="dxa"/>
            <w:tcBorders>
              <w:top w:val="double" w:sz="1" w:space="0" w:color="666666"/>
              <w:bottom w:val="double" w:sz="1" w:space="0" w:color="666666"/>
            </w:tcBorders>
          </w:tcPr>
          <w:p w14:paraId="6664E394" w14:textId="77777777" w:rsidR="00FD23B8" w:rsidRDefault="001A3FC5">
            <w:pPr>
              <w:pStyle w:val="TableParagraph"/>
              <w:spacing w:line="258" w:lineRule="exact"/>
              <w:ind w:left="268" w:right="252"/>
              <w:rPr>
                <w:b/>
                <w:sz w:val="24"/>
              </w:rPr>
            </w:pPr>
            <w:r>
              <w:rPr>
                <w:b/>
                <w:sz w:val="24"/>
              </w:rPr>
              <w:t>11.</w:t>
            </w:r>
          </w:p>
        </w:tc>
        <w:tc>
          <w:tcPr>
            <w:tcW w:w="5815" w:type="dxa"/>
            <w:tcBorders>
              <w:top w:val="double" w:sz="1" w:space="0" w:color="666666"/>
              <w:bottom w:val="double" w:sz="1" w:space="0" w:color="666666"/>
            </w:tcBorders>
          </w:tcPr>
          <w:p w14:paraId="477B8E7D" w14:textId="77777777" w:rsidR="0067653F" w:rsidRDefault="0067653F">
            <w:pPr>
              <w:pStyle w:val="TableParagraph"/>
              <w:spacing w:line="239" w:lineRule="exact"/>
              <w:ind w:left="220"/>
              <w:jc w:val="left"/>
            </w:pPr>
          </w:p>
          <w:p w14:paraId="6A163690" w14:textId="77777777" w:rsidR="00FD23B8" w:rsidRDefault="001A3FC5">
            <w:pPr>
              <w:pStyle w:val="TableParagraph"/>
              <w:spacing w:line="239" w:lineRule="exact"/>
              <w:ind w:left="220"/>
              <w:jc w:val="left"/>
            </w:pPr>
            <w:r>
              <w:t>WAP</w:t>
            </w:r>
            <w:r>
              <w:rPr>
                <w:spacing w:val="2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perform</w:t>
            </w:r>
            <w:r>
              <w:rPr>
                <w:spacing w:val="-8"/>
              </w:rPr>
              <w:t xml:space="preserve"> </w:t>
            </w:r>
            <w:r>
              <w:t>the</w:t>
            </w:r>
            <w:r>
              <w:rPr>
                <w:spacing w:val="-6"/>
              </w:rPr>
              <w:t xml:space="preserve"> </w:t>
            </w:r>
            <w:r>
              <w:t>following</w:t>
            </w:r>
            <w:r>
              <w:rPr>
                <w:spacing w:val="1"/>
              </w:rPr>
              <w:t xml:space="preserve"> </w:t>
            </w:r>
            <w:r>
              <w:t>movements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Robo</w:t>
            </w:r>
            <w:r>
              <w:rPr>
                <w:spacing w:val="-4"/>
              </w:rPr>
              <w:t xml:space="preserve"> </w:t>
            </w:r>
            <w:r>
              <w:t>Car</w:t>
            </w:r>
          </w:p>
          <w:p w14:paraId="71381464" w14:textId="77777777" w:rsidR="00FD23B8" w:rsidRDefault="001A3FC5">
            <w:pPr>
              <w:pStyle w:val="TableParagraph"/>
              <w:spacing w:before="1" w:line="240" w:lineRule="auto"/>
              <w:ind w:left="220"/>
              <w:jc w:val="left"/>
            </w:pPr>
            <w:r>
              <w:t>(Buggy)</w:t>
            </w:r>
            <w:r>
              <w:rPr>
                <w:spacing w:val="-3"/>
              </w:rPr>
              <w:t xml:space="preserve"> </w:t>
            </w:r>
            <w:r>
              <w:t>using</w:t>
            </w:r>
            <w:r>
              <w:rPr>
                <w:spacing w:val="-5"/>
              </w:rPr>
              <w:t xml:space="preserve"> </w:t>
            </w:r>
            <w:r>
              <w:t>function:</w:t>
            </w:r>
          </w:p>
          <w:p w14:paraId="0F73379E" w14:textId="77777777" w:rsidR="00FD23B8" w:rsidRDefault="001A3FC5">
            <w:pPr>
              <w:pStyle w:val="TableParagraph"/>
              <w:numPr>
                <w:ilvl w:val="0"/>
                <w:numId w:val="6"/>
              </w:numPr>
              <w:tabs>
                <w:tab w:val="left" w:pos="504"/>
              </w:tabs>
              <w:spacing w:before="2" w:line="240" w:lineRule="auto"/>
            </w:pPr>
            <w:r>
              <w:t>Forward</w:t>
            </w:r>
          </w:p>
          <w:p w14:paraId="52296278" w14:textId="77777777" w:rsidR="00FD23B8" w:rsidRDefault="001A3FC5">
            <w:pPr>
              <w:pStyle w:val="TableParagraph"/>
              <w:numPr>
                <w:ilvl w:val="0"/>
                <w:numId w:val="6"/>
              </w:numPr>
              <w:tabs>
                <w:tab w:val="left" w:pos="495"/>
              </w:tabs>
              <w:spacing w:before="1" w:line="240" w:lineRule="auto"/>
              <w:ind w:left="494" w:hanging="275"/>
            </w:pPr>
            <w:r>
              <w:t>Reverse</w:t>
            </w:r>
          </w:p>
          <w:p w14:paraId="18B366AB" w14:textId="77777777" w:rsidR="00FD23B8" w:rsidRDefault="001A3FC5">
            <w:pPr>
              <w:pStyle w:val="TableParagraph"/>
              <w:numPr>
                <w:ilvl w:val="0"/>
                <w:numId w:val="6"/>
              </w:numPr>
              <w:tabs>
                <w:tab w:val="left" w:pos="499"/>
              </w:tabs>
              <w:spacing w:before="2" w:line="240" w:lineRule="auto"/>
              <w:ind w:left="498" w:hanging="279"/>
            </w:pPr>
            <w:r>
              <w:t>Left</w:t>
            </w:r>
          </w:p>
          <w:p w14:paraId="35767621" w14:textId="77777777" w:rsidR="00FD23B8" w:rsidRDefault="001A3FC5">
            <w:pPr>
              <w:pStyle w:val="TableParagraph"/>
              <w:numPr>
                <w:ilvl w:val="0"/>
                <w:numId w:val="6"/>
              </w:numPr>
              <w:tabs>
                <w:tab w:val="left" w:pos="509"/>
              </w:tabs>
              <w:spacing w:before="1" w:line="240" w:lineRule="auto"/>
              <w:ind w:left="508" w:hanging="289"/>
            </w:pPr>
            <w:r>
              <w:t>Right</w:t>
            </w:r>
          </w:p>
          <w:p w14:paraId="1C9E98D2" w14:textId="77777777" w:rsidR="00FD23B8" w:rsidRDefault="001A3FC5">
            <w:pPr>
              <w:pStyle w:val="TableParagraph"/>
              <w:numPr>
                <w:ilvl w:val="0"/>
                <w:numId w:val="6"/>
              </w:numPr>
              <w:tabs>
                <w:tab w:val="left" w:pos="485"/>
              </w:tabs>
              <w:spacing w:before="2" w:line="251" w:lineRule="exact"/>
              <w:ind w:left="484" w:hanging="265"/>
            </w:pPr>
            <w:r>
              <w:t>Clockwise</w:t>
            </w:r>
          </w:p>
          <w:p w14:paraId="0B59790C" w14:textId="77777777" w:rsidR="00FD23B8" w:rsidRDefault="001A3FC5">
            <w:pPr>
              <w:pStyle w:val="TableParagraph"/>
              <w:numPr>
                <w:ilvl w:val="0"/>
                <w:numId w:val="6"/>
              </w:numPr>
              <w:tabs>
                <w:tab w:val="left" w:pos="475"/>
              </w:tabs>
              <w:spacing w:line="251" w:lineRule="exact"/>
              <w:ind w:left="474" w:hanging="255"/>
            </w:pPr>
            <w:r>
              <w:t>Anti</w:t>
            </w:r>
            <w:r>
              <w:rPr>
                <w:spacing w:val="-7"/>
              </w:rPr>
              <w:t xml:space="preserve"> </w:t>
            </w:r>
            <w:r>
              <w:t>Clockwise</w:t>
            </w:r>
          </w:p>
          <w:p w14:paraId="02858327" w14:textId="77777777" w:rsidR="0067653F" w:rsidRDefault="0067653F" w:rsidP="0067653F">
            <w:pPr>
              <w:pStyle w:val="TableParagraph"/>
              <w:tabs>
                <w:tab w:val="left" w:pos="475"/>
              </w:tabs>
              <w:spacing w:line="251" w:lineRule="exact"/>
              <w:jc w:val="left"/>
            </w:pPr>
          </w:p>
        </w:tc>
        <w:tc>
          <w:tcPr>
            <w:tcW w:w="1134" w:type="dxa"/>
            <w:tcBorders>
              <w:top w:val="double" w:sz="1" w:space="0" w:color="666666"/>
              <w:bottom w:val="double" w:sz="1" w:space="0" w:color="666666"/>
            </w:tcBorders>
          </w:tcPr>
          <w:p w14:paraId="57050EB6" w14:textId="77777777" w:rsidR="00FD23B8" w:rsidRDefault="001A3FC5">
            <w:pPr>
              <w:pStyle w:val="TableParagraph"/>
              <w:spacing w:line="239" w:lineRule="exact"/>
              <w:ind w:left="306"/>
              <w:jc w:val="left"/>
            </w:pPr>
            <w:r>
              <w:t>41-44</w:t>
            </w:r>
          </w:p>
        </w:tc>
        <w:tc>
          <w:tcPr>
            <w:tcW w:w="1403" w:type="dxa"/>
            <w:tcBorders>
              <w:top w:val="double" w:sz="1" w:space="0" w:color="666666"/>
              <w:bottom w:val="double" w:sz="1" w:space="0" w:color="666666"/>
            </w:tcBorders>
          </w:tcPr>
          <w:p w14:paraId="78124803" w14:textId="77777777" w:rsidR="00FD23B8" w:rsidRDefault="00FD23B8">
            <w:pPr>
              <w:pStyle w:val="TableParagraph"/>
              <w:spacing w:line="240" w:lineRule="auto"/>
              <w:jc w:val="left"/>
            </w:pPr>
          </w:p>
        </w:tc>
      </w:tr>
      <w:tr w:rsidR="00A25B3C" w14:paraId="25B9E782" w14:textId="77777777" w:rsidTr="0067653F">
        <w:trPr>
          <w:trHeight w:val="1115"/>
        </w:trPr>
        <w:tc>
          <w:tcPr>
            <w:tcW w:w="879" w:type="dxa"/>
            <w:tcBorders>
              <w:top w:val="double" w:sz="1" w:space="0" w:color="666666"/>
              <w:bottom w:val="double" w:sz="1" w:space="0" w:color="666666"/>
            </w:tcBorders>
          </w:tcPr>
          <w:p w14:paraId="6C7DF355" w14:textId="77777777" w:rsidR="00A25B3C" w:rsidRDefault="00B72161">
            <w:pPr>
              <w:pStyle w:val="TableParagraph"/>
              <w:spacing w:line="258" w:lineRule="exact"/>
              <w:ind w:left="268" w:right="252"/>
              <w:rPr>
                <w:b/>
                <w:sz w:val="24"/>
              </w:rPr>
            </w:pPr>
            <w:r>
              <w:rPr>
                <w:b/>
                <w:sz w:val="24"/>
              </w:rPr>
              <w:t>12.</w:t>
            </w:r>
          </w:p>
        </w:tc>
        <w:tc>
          <w:tcPr>
            <w:tcW w:w="5815" w:type="dxa"/>
            <w:tcBorders>
              <w:top w:val="double" w:sz="1" w:space="0" w:color="666666"/>
              <w:bottom w:val="double" w:sz="1" w:space="0" w:color="666666"/>
            </w:tcBorders>
          </w:tcPr>
          <w:p w14:paraId="36ECEE81" w14:textId="77777777" w:rsidR="0067653F" w:rsidRPr="0067653F" w:rsidRDefault="0067653F" w:rsidP="0067653F">
            <w:pPr>
              <w:pStyle w:val="BodyText"/>
              <w:spacing w:before="208"/>
              <w:ind w:left="189" w:right="11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read values of IR sensor using analog and digital read and convert buggy into normal line follower robot car.</w:t>
            </w:r>
          </w:p>
        </w:tc>
        <w:tc>
          <w:tcPr>
            <w:tcW w:w="1134" w:type="dxa"/>
            <w:tcBorders>
              <w:top w:val="double" w:sz="1" w:space="0" w:color="666666"/>
              <w:bottom w:val="double" w:sz="1" w:space="0" w:color="666666"/>
            </w:tcBorders>
          </w:tcPr>
          <w:p w14:paraId="3A86909F" w14:textId="77777777" w:rsidR="00A25B3C" w:rsidRDefault="004B0880">
            <w:pPr>
              <w:pStyle w:val="TableParagraph"/>
              <w:spacing w:line="239" w:lineRule="exact"/>
              <w:ind w:left="306"/>
              <w:jc w:val="left"/>
            </w:pPr>
            <w:r>
              <w:t>45-47</w:t>
            </w:r>
          </w:p>
        </w:tc>
        <w:tc>
          <w:tcPr>
            <w:tcW w:w="1403" w:type="dxa"/>
            <w:tcBorders>
              <w:top w:val="double" w:sz="1" w:space="0" w:color="666666"/>
              <w:bottom w:val="double" w:sz="1" w:space="0" w:color="666666"/>
            </w:tcBorders>
          </w:tcPr>
          <w:p w14:paraId="576701B8" w14:textId="77777777" w:rsidR="00A25B3C" w:rsidRDefault="00A25B3C">
            <w:pPr>
              <w:pStyle w:val="TableParagraph"/>
              <w:spacing w:line="240" w:lineRule="auto"/>
              <w:jc w:val="left"/>
            </w:pPr>
          </w:p>
        </w:tc>
      </w:tr>
      <w:tr w:rsidR="00A25B3C" w14:paraId="41907BBE" w14:textId="77777777" w:rsidTr="0067653F">
        <w:trPr>
          <w:trHeight w:val="1131"/>
        </w:trPr>
        <w:tc>
          <w:tcPr>
            <w:tcW w:w="879" w:type="dxa"/>
            <w:tcBorders>
              <w:top w:val="double" w:sz="1" w:space="0" w:color="666666"/>
              <w:bottom w:val="double" w:sz="1" w:space="0" w:color="666666"/>
            </w:tcBorders>
          </w:tcPr>
          <w:p w14:paraId="67F31CC6" w14:textId="77777777" w:rsidR="00A25B3C" w:rsidRDefault="00B72161">
            <w:pPr>
              <w:pStyle w:val="TableParagraph"/>
              <w:spacing w:line="258" w:lineRule="exact"/>
              <w:ind w:left="268" w:right="252"/>
              <w:rPr>
                <w:b/>
                <w:sz w:val="24"/>
              </w:rPr>
            </w:pPr>
            <w:r>
              <w:rPr>
                <w:b/>
                <w:sz w:val="24"/>
              </w:rPr>
              <w:t>13.</w:t>
            </w:r>
          </w:p>
        </w:tc>
        <w:tc>
          <w:tcPr>
            <w:tcW w:w="5815" w:type="dxa"/>
            <w:tcBorders>
              <w:top w:val="double" w:sz="1" w:space="0" w:color="666666"/>
              <w:bottom w:val="double" w:sz="1" w:space="0" w:color="666666"/>
            </w:tcBorders>
          </w:tcPr>
          <w:p w14:paraId="74A3BAC2" w14:textId="77777777" w:rsidR="00B72161" w:rsidRPr="0067653F" w:rsidRDefault="00B72161" w:rsidP="0067653F">
            <w:pPr>
              <w:pStyle w:val="BodyText"/>
              <w:spacing w:before="156"/>
              <w:ind w:left="189" w:right="678"/>
              <w:rPr>
                <w:sz w:val="22"/>
                <w:szCs w:val="22"/>
              </w:rPr>
            </w:pPr>
            <w:r w:rsidRPr="0067653F">
              <w:rPr>
                <w:sz w:val="22"/>
                <w:szCs w:val="22"/>
              </w:rPr>
              <w:t xml:space="preserve">To demonstrate the use of ultrasonic sensor by integrating line follower </w:t>
            </w:r>
            <w:proofErr w:type="spellStart"/>
            <w:r w:rsidRPr="0067653F">
              <w:rPr>
                <w:sz w:val="22"/>
                <w:szCs w:val="22"/>
              </w:rPr>
              <w:t>robo</w:t>
            </w:r>
            <w:proofErr w:type="spellEnd"/>
            <w:r w:rsidRPr="0067653F">
              <w:rPr>
                <w:sz w:val="22"/>
                <w:szCs w:val="22"/>
              </w:rPr>
              <w:t xml:space="preserve"> car with obstacle</w:t>
            </w:r>
            <w:r w:rsidRPr="0067653F">
              <w:rPr>
                <w:spacing w:val="1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avoidance</w:t>
            </w:r>
            <w:r w:rsidRPr="0067653F">
              <w:rPr>
                <w:spacing w:val="-2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capability.</w:t>
            </w:r>
          </w:p>
          <w:p w14:paraId="484094B8" w14:textId="77777777" w:rsidR="00A25B3C" w:rsidRPr="0067653F" w:rsidRDefault="00A25B3C" w:rsidP="0067653F">
            <w:pPr>
              <w:pStyle w:val="TableParagraph"/>
              <w:spacing w:line="239" w:lineRule="exact"/>
              <w:ind w:left="220"/>
              <w:jc w:val="left"/>
            </w:pPr>
          </w:p>
        </w:tc>
        <w:tc>
          <w:tcPr>
            <w:tcW w:w="1134" w:type="dxa"/>
            <w:tcBorders>
              <w:top w:val="double" w:sz="1" w:space="0" w:color="666666"/>
              <w:bottom w:val="double" w:sz="1" w:space="0" w:color="666666"/>
            </w:tcBorders>
          </w:tcPr>
          <w:p w14:paraId="70963494" w14:textId="77777777" w:rsidR="00A25B3C" w:rsidRDefault="004B0880">
            <w:pPr>
              <w:pStyle w:val="TableParagraph"/>
              <w:spacing w:line="239" w:lineRule="exact"/>
              <w:ind w:left="306"/>
              <w:jc w:val="left"/>
            </w:pPr>
            <w:r>
              <w:t>48-51</w:t>
            </w:r>
          </w:p>
        </w:tc>
        <w:tc>
          <w:tcPr>
            <w:tcW w:w="1403" w:type="dxa"/>
            <w:tcBorders>
              <w:top w:val="double" w:sz="1" w:space="0" w:color="666666"/>
              <w:bottom w:val="double" w:sz="1" w:space="0" w:color="666666"/>
            </w:tcBorders>
          </w:tcPr>
          <w:p w14:paraId="4D6BF485" w14:textId="77777777" w:rsidR="00A25B3C" w:rsidRDefault="00A25B3C">
            <w:pPr>
              <w:pStyle w:val="TableParagraph"/>
              <w:spacing w:line="240" w:lineRule="auto"/>
              <w:jc w:val="left"/>
            </w:pPr>
          </w:p>
        </w:tc>
      </w:tr>
      <w:tr w:rsidR="00A25B3C" w14:paraId="254DD7AC" w14:textId="77777777" w:rsidTr="00B72161">
        <w:trPr>
          <w:trHeight w:val="1844"/>
        </w:trPr>
        <w:tc>
          <w:tcPr>
            <w:tcW w:w="879" w:type="dxa"/>
            <w:tcBorders>
              <w:top w:val="double" w:sz="1" w:space="0" w:color="666666"/>
              <w:bottom w:val="double" w:sz="1" w:space="0" w:color="666666"/>
            </w:tcBorders>
          </w:tcPr>
          <w:p w14:paraId="5EE7F14D" w14:textId="77777777" w:rsidR="00A25B3C" w:rsidRDefault="00B72161">
            <w:pPr>
              <w:pStyle w:val="TableParagraph"/>
              <w:spacing w:line="258" w:lineRule="exact"/>
              <w:ind w:left="268" w:right="252"/>
              <w:rPr>
                <w:b/>
                <w:sz w:val="24"/>
              </w:rPr>
            </w:pPr>
            <w:r>
              <w:rPr>
                <w:b/>
                <w:sz w:val="24"/>
              </w:rPr>
              <w:t>14.</w:t>
            </w:r>
          </w:p>
        </w:tc>
        <w:tc>
          <w:tcPr>
            <w:tcW w:w="5815" w:type="dxa"/>
            <w:tcBorders>
              <w:top w:val="double" w:sz="1" w:space="0" w:color="666666"/>
              <w:bottom w:val="double" w:sz="1" w:space="0" w:color="666666"/>
            </w:tcBorders>
          </w:tcPr>
          <w:p w14:paraId="0321098B" w14:textId="77777777" w:rsidR="0067653F" w:rsidRDefault="0067653F" w:rsidP="0067653F">
            <w:pPr>
              <w:pStyle w:val="TableParagraph"/>
              <w:spacing w:line="239" w:lineRule="exact"/>
              <w:ind w:left="220"/>
              <w:jc w:val="left"/>
            </w:pPr>
          </w:p>
          <w:p w14:paraId="2577C28F" w14:textId="77777777" w:rsidR="00A25B3C" w:rsidRPr="0067653F" w:rsidRDefault="00B72161" w:rsidP="0067653F">
            <w:pPr>
              <w:pStyle w:val="TableParagraph"/>
              <w:spacing w:line="239" w:lineRule="exact"/>
              <w:ind w:left="220"/>
              <w:jc w:val="left"/>
            </w:pPr>
            <w:r w:rsidRPr="0067653F">
              <w:t xml:space="preserve">a) Write a program to read the pulse width of gantry transmitter and trigger </w:t>
            </w:r>
            <w:proofErr w:type="spellStart"/>
            <w:r w:rsidRPr="0067653F">
              <w:t>stop_buggy</w:t>
            </w:r>
            <w:proofErr w:type="spellEnd"/>
            <w:r w:rsidRPr="0067653F">
              <w:t xml:space="preserve"> function by</w:t>
            </w:r>
            <w:r w:rsidRPr="0067653F">
              <w:rPr>
                <w:spacing w:val="1"/>
              </w:rPr>
              <w:t xml:space="preserve"> </w:t>
            </w:r>
            <w:r w:rsidRPr="0067653F">
              <w:t>detecting</w:t>
            </w:r>
            <w:r w:rsidRPr="0067653F">
              <w:rPr>
                <w:spacing w:val="-2"/>
              </w:rPr>
              <w:t xml:space="preserve"> </w:t>
            </w:r>
            <w:r w:rsidRPr="0067653F">
              <w:t>individual</w:t>
            </w:r>
            <w:r w:rsidRPr="0067653F">
              <w:rPr>
                <w:spacing w:val="-1"/>
              </w:rPr>
              <w:t xml:space="preserve"> </w:t>
            </w:r>
            <w:r w:rsidRPr="0067653F">
              <w:t>gantry.</w:t>
            </w:r>
          </w:p>
          <w:p w14:paraId="7E6FB01B" w14:textId="77777777" w:rsidR="00B72161" w:rsidRPr="0067653F" w:rsidRDefault="00B72161" w:rsidP="0067653F">
            <w:pPr>
              <w:pStyle w:val="BodyText"/>
              <w:ind w:left="189"/>
              <w:rPr>
                <w:sz w:val="22"/>
                <w:szCs w:val="22"/>
              </w:rPr>
            </w:pPr>
            <w:r w:rsidRPr="0067653F">
              <w:rPr>
                <w:sz w:val="22"/>
                <w:szCs w:val="22"/>
              </w:rPr>
              <w:t>b) Write</w:t>
            </w:r>
            <w:r w:rsidRPr="0067653F">
              <w:rPr>
                <w:spacing w:val="-8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configuration</w:t>
            </w:r>
            <w:r w:rsidRPr="0067653F">
              <w:rPr>
                <w:spacing w:val="-8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program</w:t>
            </w:r>
            <w:r w:rsidRPr="0067653F">
              <w:rPr>
                <w:spacing w:val="-8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to</w:t>
            </w:r>
            <w:r w:rsidRPr="0067653F">
              <w:rPr>
                <w:spacing w:val="-8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demonstrate</w:t>
            </w:r>
            <w:r w:rsidRPr="0067653F">
              <w:rPr>
                <w:spacing w:val="-8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67653F">
              <w:rPr>
                <w:sz w:val="22"/>
                <w:szCs w:val="22"/>
              </w:rPr>
              <w:t>Xbee</w:t>
            </w:r>
            <w:proofErr w:type="spellEnd"/>
            <w:r w:rsidRPr="0067653F">
              <w:rPr>
                <w:spacing w:val="-9"/>
                <w:sz w:val="22"/>
                <w:szCs w:val="22"/>
              </w:rPr>
              <w:t xml:space="preserve">  </w:t>
            </w:r>
            <w:r w:rsidRPr="0067653F">
              <w:rPr>
                <w:sz w:val="22"/>
                <w:szCs w:val="22"/>
              </w:rPr>
              <w:t>module</w:t>
            </w:r>
            <w:proofErr w:type="gramEnd"/>
            <w:r w:rsidRPr="0067653F">
              <w:rPr>
                <w:spacing w:val="-8"/>
                <w:sz w:val="22"/>
                <w:szCs w:val="22"/>
              </w:rPr>
              <w:t xml:space="preserve"> </w:t>
            </w:r>
            <w:r w:rsidR="0067653F">
              <w:rPr>
                <w:spacing w:val="-8"/>
                <w:sz w:val="22"/>
                <w:szCs w:val="22"/>
              </w:rPr>
              <w:t xml:space="preserve">   </w:t>
            </w:r>
            <w:r w:rsidRPr="0067653F">
              <w:rPr>
                <w:sz w:val="22"/>
                <w:szCs w:val="22"/>
              </w:rPr>
              <w:t>communication</w:t>
            </w:r>
            <w:r w:rsidRPr="0067653F">
              <w:rPr>
                <w:spacing w:val="-8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between</w:t>
            </w:r>
            <w:r w:rsidRPr="0067653F">
              <w:rPr>
                <w:spacing w:val="-8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two</w:t>
            </w:r>
            <w:r w:rsidRPr="0067653F">
              <w:rPr>
                <w:spacing w:val="-8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PC’s</w:t>
            </w:r>
            <w:r w:rsidRPr="0067653F">
              <w:rPr>
                <w:spacing w:val="-8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using</w:t>
            </w:r>
            <w:r w:rsidRPr="0067653F">
              <w:rPr>
                <w:spacing w:val="1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XCTU.</w:t>
            </w:r>
          </w:p>
          <w:p w14:paraId="1DC3E995" w14:textId="77777777" w:rsidR="00B72161" w:rsidRPr="0067653F" w:rsidRDefault="00B72161" w:rsidP="0067653F">
            <w:pPr>
              <w:pStyle w:val="TableParagraph"/>
              <w:spacing w:line="239" w:lineRule="exact"/>
              <w:ind w:left="220"/>
              <w:jc w:val="left"/>
            </w:pPr>
          </w:p>
        </w:tc>
        <w:tc>
          <w:tcPr>
            <w:tcW w:w="1134" w:type="dxa"/>
            <w:tcBorders>
              <w:top w:val="double" w:sz="1" w:space="0" w:color="666666"/>
              <w:bottom w:val="double" w:sz="1" w:space="0" w:color="666666"/>
            </w:tcBorders>
          </w:tcPr>
          <w:p w14:paraId="7FE4B0A6" w14:textId="77777777" w:rsidR="00A25B3C" w:rsidRDefault="004B0880">
            <w:pPr>
              <w:pStyle w:val="TableParagraph"/>
              <w:spacing w:line="239" w:lineRule="exact"/>
              <w:ind w:left="306"/>
              <w:jc w:val="left"/>
            </w:pPr>
            <w:r>
              <w:t>52-59</w:t>
            </w:r>
          </w:p>
        </w:tc>
        <w:tc>
          <w:tcPr>
            <w:tcW w:w="1403" w:type="dxa"/>
            <w:tcBorders>
              <w:top w:val="double" w:sz="1" w:space="0" w:color="666666"/>
              <w:bottom w:val="double" w:sz="1" w:space="0" w:color="666666"/>
            </w:tcBorders>
          </w:tcPr>
          <w:p w14:paraId="0359C100" w14:textId="77777777" w:rsidR="00A25B3C" w:rsidRDefault="00A25B3C">
            <w:pPr>
              <w:pStyle w:val="TableParagraph"/>
              <w:spacing w:line="240" w:lineRule="auto"/>
              <w:jc w:val="left"/>
            </w:pPr>
          </w:p>
        </w:tc>
      </w:tr>
      <w:tr w:rsidR="00A25B3C" w14:paraId="6F21FDBD" w14:textId="77777777" w:rsidTr="0067653F">
        <w:trPr>
          <w:trHeight w:val="820"/>
        </w:trPr>
        <w:tc>
          <w:tcPr>
            <w:tcW w:w="879" w:type="dxa"/>
            <w:tcBorders>
              <w:top w:val="double" w:sz="1" w:space="0" w:color="666666"/>
            </w:tcBorders>
          </w:tcPr>
          <w:p w14:paraId="36579D94" w14:textId="77777777" w:rsidR="00A25B3C" w:rsidRDefault="00B72161">
            <w:pPr>
              <w:pStyle w:val="TableParagraph"/>
              <w:spacing w:line="258" w:lineRule="exact"/>
              <w:ind w:left="268" w:right="252"/>
              <w:rPr>
                <w:b/>
                <w:sz w:val="24"/>
              </w:rPr>
            </w:pPr>
            <w:r>
              <w:rPr>
                <w:b/>
                <w:sz w:val="24"/>
              </w:rPr>
              <w:t>15.</w:t>
            </w:r>
          </w:p>
        </w:tc>
        <w:tc>
          <w:tcPr>
            <w:tcW w:w="5815" w:type="dxa"/>
            <w:tcBorders>
              <w:top w:val="double" w:sz="1" w:space="0" w:color="666666"/>
            </w:tcBorders>
          </w:tcPr>
          <w:p w14:paraId="5A45042A" w14:textId="77777777" w:rsidR="00B72161" w:rsidRPr="0067653F" w:rsidRDefault="00B72161" w:rsidP="0067653F">
            <w:pPr>
              <w:pStyle w:val="BodyText"/>
              <w:rPr>
                <w:sz w:val="22"/>
                <w:szCs w:val="22"/>
              </w:rPr>
            </w:pPr>
            <w:r w:rsidRPr="0067653F">
              <w:rPr>
                <w:sz w:val="22"/>
                <w:szCs w:val="22"/>
              </w:rPr>
              <w:t xml:space="preserve">  </w:t>
            </w:r>
          </w:p>
          <w:p w14:paraId="24BDB173" w14:textId="77777777" w:rsidR="00B72161" w:rsidRPr="0067653F" w:rsidRDefault="00B72161" w:rsidP="0067653F">
            <w:pPr>
              <w:pStyle w:val="BodyText"/>
              <w:ind w:left="189"/>
              <w:rPr>
                <w:sz w:val="22"/>
                <w:szCs w:val="22"/>
              </w:rPr>
            </w:pPr>
            <w:r w:rsidRPr="0067653F">
              <w:rPr>
                <w:sz w:val="22"/>
                <w:szCs w:val="22"/>
              </w:rPr>
              <w:t xml:space="preserve"> Write</w:t>
            </w:r>
            <w:r w:rsidRPr="0067653F">
              <w:rPr>
                <w:spacing w:val="-7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a program</w:t>
            </w:r>
            <w:r w:rsidRPr="0067653F">
              <w:rPr>
                <w:spacing w:val="-6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to</w:t>
            </w:r>
            <w:r w:rsidRPr="0067653F">
              <w:rPr>
                <w:spacing w:val="-6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demonstrate</w:t>
            </w:r>
            <w:r w:rsidRPr="0067653F">
              <w:rPr>
                <w:spacing w:val="-6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the</w:t>
            </w:r>
            <w:r w:rsidRPr="0067653F">
              <w:rPr>
                <w:spacing w:val="-6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full</w:t>
            </w:r>
            <w:r w:rsidRPr="0067653F">
              <w:rPr>
                <w:spacing w:val="-6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bronze</w:t>
            </w:r>
            <w:r w:rsidRPr="0067653F">
              <w:rPr>
                <w:spacing w:val="-7"/>
                <w:sz w:val="22"/>
                <w:szCs w:val="22"/>
              </w:rPr>
              <w:t xml:space="preserve"> </w:t>
            </w:r>
            <w:r w:rsidRPr="0067653F">
              <w:rPr>
                <w:sz w:val="22"/>
                <w:szCs w:val="22"/>
              </w:rPr>
              <w:t>challenge.</w:t>
            </w:r>
          </w:p>
          <w:p w14:paraId="1C4D5BBA" w14:textId="77777777" w:rsidR="00B72161" w:rsidRPr="0067653F" w:rsidRDefault="00B72161" w:rsidP="0067653F">
            <w:pPr>
              <w:pStyle w:val="BodyText"/>
              <w:rPr>
                <w:sz w:val="22"/>
                <w:szCs w:val="22"/>
              </w:rPr>
            </w:pPr>
          </w:p>
          <w:p w14:paraId="5EC4A4F7" w14:textId="77777777" w:rsidR="00A25B3C" w:rsidRPr="0067653F" w:rsidRDefault="00A25B3C" w:rsidP="0067653F">
            <w:pPr>
              <w:pStyle w:val="TableParagraph"/>
              <w:spacing w:line="239" w:lineRule="exact"/>
              <w:ind w:left="220"/>
              <w:jc w:val="left"/>
            </w:pPr>
          </w:p>
        </w:tc>
        <w:tc>
          <w:tcPr>
            <w:tcW w:w="1134" w:type="dxa"/>
            <w:tcBorders>
              <w:top w:val="double" w:sz="1" w:space="0" w:color="666666"/>
            </w:tcBorders>
          </w:tcPr>
          <w:p w14:paraId="38F992FD" w14:textId="77777777" w:rsidR="00A25B3C" w:rsidRDefault="004B0880">
            <w:pPr>
              <w:pStyle w:val="TableParagraph"/>
              <w:spacing w:line="239" w:lineRule="exact"/>
              <w:ind w:left="306"/>
              <w:jc w:val="left"/>
            </w:pPr>
            <w:r>
              <w:t>60-68</w:t>
            </w:r>
          </w:p>
        </w:tc>
        <w:tc>
          <w:tcPr>
            <w:tcW w:w="1403" w:type="dxa"/>
            <w:tcBorders>
              <w:top w:val="double" w:sz="1" w:space="0" w:color="666666"/>
            </w:tcBorders>
          </w:tcPr>
          <w:p w14:paraId="5988C608" w14:textId="77777777" w:rsidR="00A25B3C" w:rsidRDefault="00A25B3C">
            <w:pPr>
              <w:pStyle w:val="TableParagraph"/>
              <w:spacing w:line="240" w:lineRule="auto"/>
              <w:jc w:val="left"/>
            </w:pPr>
          </w:p>
        </w:tc>
      </w:tr>
    </w:tbl>
    <w:p w14:paraId="06103DE4" w14:textId="77777777" w:rsidR="00FD23B8" w:rsidRDefault="00FD23B8">
      <w:pPr>
        <w:sectPr w:rsidR="00FD23B8" w:rsidSect="00334FBE">
          <w:pgSz w:w="12240" w:h="15840"/>
          <w:pgMar w:top="1500" w:right="640" w:bottom="110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3822FB9E" w14:textId="77777777" w:rsidR="00FD23B8" w:rsidRDefault="001A3FC5">
      <w:pPr>
        <w:pStyle w:val="Heading1"/>
        <w:spacing w:before="77"/>
        <w:ind w:left="2440"/>
      </w:pPr>
      <w:r>
        <w:lastRenderedPageBreak/>
        <w:t>COMPONENT</w:t>
      </w:r>
      <w:r>
        <w:rPr>
          <w:spacing w:val="-3"/>
        </w:rPr>
        <w:t xml:space="preserve"> </w:t>
      </w:r>
      <w:r>
        <w:t>TABLE</w:t>
      </w:r>
    </w:p>
    <w:p w14:paraId="311BA12F" w14:textId="77777777" w:rsidR="00FD23B8" w:rsidRDefault="00FD23B8">
      <w:pPr>
        <w:pStyle w:val="BodyText"/>
        <w:rPr>
          <w:b/>
          <w:sz w:val="20"/>
        </w:rPr>
      </w:pPr>
    </w:p>
    <w:p w14:paraId="0C03582D" w14:textId="77777777" w:rsidR="00FD23B8" w:rsidRDefault="00FD23B8">
      <w:pPr>
        <w:pStyle w:val="BodyText"/>
        <w:rPr>
          <w:b/>
          <w:sz w:val="20"/>
        </w:rPr>
      </w:pPr>
    </w:p>
    <w:p w14:paraId="775A707D" w14:textId="77777777" w:rsidR="00FD23B8" w:rsidRDefault="00FD23B8">
      <w:pPr>
        <w:pStyle w:val="BodyText"/>
        <w:spacing w:before="2"/>
        <w:rPr>
          <w:b/>
          <w:sz w:val="26"/>
        </w:rPr>
      </w:pPr>
    </w:p>
    <w:tbl>
      <w:tblPr>
        <w:tblW w:w="0" w:type="auto"/>
        <w:tblInd w:w="632" w:type="dxa"/>
        <w:tblBorders>
          <w:top w:val="single" w:sz="4" w:space="0" w:color="BEBEBE"/>
          <w:left w:val="single" w:sz="4" w:space="0" w:color="BEBEBE"/>
          <w:bottom w:val="single" w:sz="4" w:space="0" w:color="BEBEBE"/>
          <w:right w:val="single" w:sz="4" w:space="0" w:color="BEBEBE"/>
          <w:insideH w:val="single" w:sz="4" w:space="0" w:color="BEBEBE"/>
          <w:insideV w:val="single" w:sz="4" w:space="0" w:color="BEBEB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313"/>
        <w:gridCol w:w="3309"/>
        <w:gridCol w:w="3319"/>
      </w:tblGrid>
      <w:tr w:rsidR="00FD23B8" w14:paraId="19C9E2B2" w14:textId="77777777">
        <w:trPr>
          <w:trHeight w:val="249"/>
        </w:trPr>
        <w:tc>
          <w:tcPr>
            <w:tcW w:w="3313" w:type="dxa"/>
          </w:tcPr>
          <w:p w14:paraId="639A69D0" w14:textId="77777777" w:rsidR="00FD23B8" w:rsidRDefault="001A3FC5">
            <w:pPr>
              <w:pStyle w:val="TableParagraph"/>
              <w:spacing w:line="229" w:lineRule="exact"/>
              <w:ind w:left="643" w:right="534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xperiment</w:t>
            </w:r>
            <w:r>
              <w:rPr>
                <w:rFonts w:ascii="Arial"/>
                <w:b/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Number</w:t>
            </w:r>
          </w:p>
        </w:tc>
        <w:tc>
          <w:tcPr>
            <w:tcW w:w="3309" w:type="dxa"/>
          </w:tcPr>
          <w:p w14:paraId="35DA3AE3" w14:textId="77777777" w:rsidR="00FD23B8" w:rsidRDefault="001A3FC5">
            <w:pPr>
              <w:pStyle w:val="TableParagraph"/>
              <w:spacing w:line="229" w:lineRule="exact"/>
              <w:ind w:left="933" w:right="833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Caption</w:t>
            </w:r>
          </w:p>
        </w:tc>
        <w:tc>
          <w:tcPr>
            <w:tcW w:w="3319" w:type="dxa"/>
          </w:tcPr>
          <w:p w14:paraId="1011E6A4" w14:textId="77777777" w:rsidR="00FD23B8" w:rsidRDefault="001A3FC5">
            <w:pPr>
              <w:pStyle w:val="TableParagraph"/>
              <w:spacing w:line="229" w:lineRule="exact"/>
              <w:ind w:left="978" w:right="876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Page</w:t>
            </w:r>
            <w:r>
              <w:rPr>
                <w:rFonts w:ascii="Arial"/>
                <w:b/>
                <w:spacing w:val="-5"/>
              </w:rPr>
              <w:t xml:space="preserve"> </w:t>
            </w:r>
            <w:r>
              <w:rPr>
                <w:rFonts w:ascii="Arial"/>
                <w:b/>
              </w:rPr>
              <w:t>Number</w:t>
            </w:r>
          </w:p>
        </w:tc>
      </w:tr>
      <w:tr w:rsidR="00FD23B8" w14:paraId="11EFDE29" w14:textId="77777777">
        <w:trPr>
          <w:trHeight w:val="249"/>
        </w:trPr>
        <w:tc>
          <w:tcPr>
            <w:tcW w:w="3313" w:type="dxa"/>
          </w:tcPr>
          <w:p w14:paraId="710A7438" w14:textId="77777777" w:rsidR="00FD23B8" w:rsidRDefault="001A3FC5">
            <w:pPr>
              <w:pStyle w:val="TableParagraph"/>
              <w:spacing w:line="229" w:lineRule="exact"/>
              <w:ind w:left="643" w:right="526"/>
              <w:rPr>
                <w:rFonts w:ascii="Arial MT"/>
              </w:rPr>
            </w:pPr>
            <w:r>
              <w:rPr>
                <w:rFonts w:ascii="Arial MT"/>
              </w:rPr>
              <w:t>2.1</w:t>
            </w:r>
          </w:p>
        </w:tc>
        <w:tc>
          <w:tcPr>
            <w:tcW w:w="3309" w:type="dxa"/>
          </w:tcPr>
          <w:p w14:paraId="391972F8" w14:textId="77777777" w:rsidR="00FD23B8" w:rsidRDefault="001A3FC5">
            <w:pPr>
              <w:pStyle w:val="TableParagraph"/>
              <w:spacing w:line="229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205C59DB" w14:textId="77777777" w:rsidR="00FD23B8" w:rsidRDefault="001A3FC5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13</w:t>
            </w:r>
          </w:p>
        </w:tc>
      </w:tr>
      <w:tr w:rsidR="00FD23B8" w14:paraId="500D3457" w14:textId="77777777">
        <w:trPr>
          <w:trHeight w:val="253"/>
        </w:trPr>
        <w:tc>
          <w:tcPr>
            <w:tcW w:w="3313" w:type="dxa"/>
          </w:tcPr>
          <w:p w14:paraId="3A2A75D4" w14:textId="77777777" w:rsidR="00FD23B8" w:rsidRDefault="001A3FC5">
            <w:pPr>
              <w:pStyle w:val="TableParagraph"/>
              <w:spacing w:line="234" w:lineRule="exact"/>
              <w:ind w:left="643" w:right="526"/>
              <w:rPr>
                <w:rFonts w:ascii="Arial MT"/>
              </w:rPr>
            </w:pPr>
            <w:r>
              <w:rPr>
                <w:rFonts w:ascii="Arial MT"/>
              </w:rPr>
              <w:t>3.1</w:t>
            </w:r>
          </w:p>
        </w:tc>
        <w:tc>
          <w:tcPr>
            <w:tcW w:w="3309" w:type="dxa"/>
          </w:tcPr>
          <w:p w14:paraId="09F722EE" w14:textId="77777777" w:rsidR="00FD23B8" w:rsidRDefault="001A3FC5">
            <w:pPr>
              <w:pStyle w:val="TableParagraph"/>
              <w:spacing w:line="234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6903C0ED" w14:textId="77777777" w:rsidR="00FD23B8" w:rsidRDefault="001A3FC5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17</w:t>
            </w:r>
          </w:p>
        </w:tc>
      </w:tr>
      <w:tr w:rsidR="00FD23B8" w14:paraId="35F0DAF7" w14:textId="77777777">
        <w:trPr>
          <w:trHeight w:val="254"/>
        </w:trPr>
        <w:tc>
          <w:tcPr>
            <w:tcW w:w="3313" w:type="dxa"/>
          </w:tcPr>
          <w:p w14:paraId="259DCB31" w14:textId="77777777" w:rsidR="00FD23B8" w:rsidRDefault="001A3FC5">
            <w:pPr>
              <w:pStyle w:val="TableParagraph"/>
              <w:spacing w:line="234" w:lineRule="exact"/>
              <w:ind w:left="643" w:right="526"/>
              <w:rPr>
                <w:rFonts w:ascii="Arial MT"/>
              </w:rPr>
            </w:pPr>
            <w:r>
              <w:rPr>
                <w:rFonts w:ascii="Arial MT"/>
              </w:rPr>
              <w:t>4.1</w:t>
            </w:r>
          </w:p>
        </w:tc>
        <w:tc>
          <w:tcPr>
            <w:tcW w:w="3309" w:type="dxa"/>
          </w:tcPr>
          <w:p w14:paraId="3188EB9F" w14:textId="77777777" w:rsidR="00FD23B8" w:rsidRDefault="001A3FC5">
            <w:pPr>
              <w:pStyle w:val="TableParagraph"/>
              <w:spacing w:line="234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6CC3FDEA" w14:textId="77777777" w:rsidR="00FD23B8" w:rsidRDefault="001A3FC5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22</w:t>
            </w:r>
          </w:p>
        </w:tc>
      </w:tr>
      <w:tr w:rsidR="00FD23B8" w14:paraId="4B1BDE0F" w14:textId="77777777">
        <w:trPr>
          <w:trHeight w:val="254"/>
        </w:trPr>
        <w:tc>
          <w:tcPr>
            <w:tcW w:w="3313" w:type="dxa"/>
          </w:tcPr>
          <w:p w14:paraId="740D115D" w14:textId="77777777" w:rsidR="00FD23B8" w:rsidRDefault="001A3FC5">
            <w:pPr>
              <w:pStyle w:val="TableParagraph"/>
              <w:spacing w:line="234" w:lineRule="exact"/>
              <w:ind w:left="643" w:right="526"/>
              <w:rPr>
                <w:rFonts w:ascii="Arial MT"/>
              </w:rPr>
            </w:pPr>
            <w:r>
              <w:rPr>
                <w:rFonts w:ascii="Arial MT"/>
              </w:rPr>
              <w:t>5.1</w:t>
            </w:r>
          </w:p>
        </w:tc>
        <w:tc>
          <w:tcPr>
            <w:tcW w:w="3309" w:type="dxa"/>
          </w:tcPr>
          <w:p w14:paraId="3460229C" w14:textId="77777777" w:rsidR="00FD23B8" w:rsidRDefault="001A3FC5">
            <w:pPr>
              <w:pStyle w:val="TableParagraph"/>
              <w:spacing w:line="234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671C7E08" w14:textId="77777777" w:rsidR="00FD23B8" w:rsidRDefault="001A3FC5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26</w:t>
            </w:r>
          </w:p>
        </w:tc>
      </w:tr>
      <w:tr w:rsidR="00FD23B8" w14:paraId="2C153E5A" w14:textId="77777777">
        <w:trPr>
          <w:trHeight w:val="249"/>
        </w:trPr>
        <w:tc>
          <w:tcPr>
            <w:tcW w:w="3313" w:type="dxa"/>
          </w:tcPr>
          <w:p w14:paraId="0722C789" w14:textId="77777777" w:rsidR="00FD23B8" w:rsidRDefault="001A3FC5">
            <w:pPr>
              <w:pStyle w:val="TableParagraph"/>
              <w:spacing w:line="230" w:lineRule="exact"/>
              <w:ind w:left="643" w:right="526"/>
              <w:rPr>
                <w:rFonts w:ascii="Arial MT"/>
              </w:rPr>
            </w:pPr>
            <w:r>
              <w:rPr>
                <w:rFonts w:ascii="Arial MT"/>
              </w:rPr>
              <w:t>6.1</w:t>
            </w:r>
          </w:p>
        </w:tc>
        <w:tc>
          <w:tcPr>
            <w:tcW w:w="3309" w:type="dxa"/>
          </w:tcPr>
          <w:p w14:paraId="5C4D7D54" w14:textId="77777777" w:rsidR="00FD23B8" w:rsidRDefault="001A3FC5">
            <w:pPr>
              <w:pStyle w:val="TableParagraph"/>
              <w:spacing w:line="230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23CDDFF3" w14:textId="77777777" w:rsidR="00FD23B8" w:rsidRDefault="001A3FC5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29</w:t>
            </w:r>
          </w:p>
        </w:tc>
      </w:tr>
      <w:tr w:rsidR="00FD23B8" w14:paraId="688E0204" w14:textId="77777777">
        <w:trPr>
          <w:trHeight w:val="253"/>
        </w:trPr>
        <w:tc>
          <w:tcPr>
            <w:tcW w:w="3313" w:type="dxa"/>
          </w:tcPr>
          <w:p w14:paraId="4605CAB4" w14:textId="77777777" w:rsidR="00FD23B8" w:rsidRDefault="001A3FC5">
            <w:pPr>
              <w:pStyle w:val="TableParagraph"/>
              <w:spacing w:line="234" w:lineRule="exact"/>
              <w:ind w:left="643" w:right="526"/>
              <w:rPr>
                <w:rFonts w:ascii="Arial MT"/>
              </w:rPr>
            </w:pPr>
            <w:r>
              <w:rPr>
                <w:rFonts w:ascii="Arial MT"/>
              </w:rPr>
              <w:t>7.1</w:t>
            </w:r>
          </w:p>
        </w:tc>
        <w:tc>
          <w:tcPr>
            <w:tcW w:w="3309" w:type="dxa"/>
          </w:tcPr>
          <w:p w14:paraId="673E2438" w14:textId="77777777" w:rsidR="00FD23B8" w:rsidRDefault="001A3FC5">
            <w:pPr>
              <w:pStyle w:val="TableParagraph"/>
              <w:spacing w:line="234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56006776" w14:textId="77777777" w:rsidR="00FD23B8" w:rsidRDefault="001A3FC5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31</w:t>
            </w:r>
          </w:p>
        </w:tc>
      </w:tr>
      <w:tr w:rsidR="00FD23B8" w14:paraId="5466C7F2" w14:textId="77777777">
        <w:trPr>
          <w:trHeight w:val="254"/>
        </w:trPr>
        <w:tc>
          <w:tcPr>
            <w:tcW w:w="3313" w:type="dxa"/>
          </w:tcPr>
          <w:p w14:paraId="2AF03FBA" w14:textId="77777777" w:rsidR="00FD23B8" w:rsidRDefault="001A3FC5">
            <w:pPr>
              <w:pStyle w:val="TableParagraph"/>
              <w:spacing w:line="234" w:lineRule="exact"/>
              <w:ind w:left="643" w:right="526"/>
              <w:rPr>
                <w:rFonts w:ascii="Arial MT"/>
              </w:rPr>
            </w:pPr>
            <w:r>
              <w:rPr>
                <w:rFonts w:ascii="Arial MT"/>
              </w:rPr>
              <w:t>8.1</w:t>
            </w:r>
          </w:p>
        </w:tc>
        <w:tc>
          <w:tcPr>
            <w:tcW w:w="3309" w:type="dxa"/>
          </w:tcPr>
          <w:p w14:paraId="5DC9881A" w14:textId="77777777" w:rsidR="00FD23B8" w:rsidRDefault="001A3FC5">
            <w:pPr>
              <w:pStyle w:val="TableParagraph"/>
              <w:spacing w:line="234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17773CDE" w14:textId="77777777" w:rsidR="00FD23B8" w:rsidRDefault="001A3FC5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34</w:t>
            </w:r>
          </w:p>
        </w:tc>
      </w:tr>
      <w:tr w:rsidR="00FD23B8" w14:paraId="472E34A4" w14:textId="77777777">
        <w:trPr>
          <w:trHeight w:val="254"/>
        </w:trPr>
        <w:tc>
          <w:tcPr>
            <w:tcW w:w="3313" w:type="dxa"/>
          </w:tcPr>
          <w:p w14:paraId="06116AB5" w14:textId="77777777" w:rsidR="00FD23B8" w:rsidRDefault="001A3FC5">
            <w:pPr>
              <w:pStyle w:val="TableParagraph"/>
              <w:spacing w:line="234" w:lineRule="exact"/>
              <w:ind w:left="643" w:right="526"/>
              <w:rPr>
                <w:rFonts w:ascii="Arial MT"/>
              </w:rPr>
            </w:pPr>
            <w:r>
              <w:rPr>
                <w:rFonts w:ascii="Arial MT"/>
              </w:rPr>
              <w:t>9.1</w:t>
            </w:r>
          </w:p>
        </w:tc>
        <w:tc>
          <w:tcPr>
            <w:tcW w:w="3309" w:type="dxa"/>
          </w:tcPr>
          <w:p w14:paraId="6537426C" w14:textId="77777777" w:rsidR="00FD23B8" w:rsidRDefault="001A3FC5">
            <w:pPr>
              <w:pStyle w:val="TableParagraph"/>
              <w:spacing w:line="234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13FC0A92" w14:textId="77777777" w:rsidR="00FD23B8" w:rsidRDefault="001A3FC5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36</w:t>
            </w:r>
          </w:p>
        </w:tc>
      </w:tr>
      <w:tr w:rsidR="00FD23B8" w14:paraId="21C8E43E" w14:textId="77777777">
        <w:trPr>
          <w:trHeight w:val="249"/>
        </w:trPr>
        <w:tc>
          <w:tcPr>
            <w:tcW w:w="3313" w:type="dxa"/>
          </w:tcPr>
          <w:p w14:paraId="52A65ADB" w14:textId="77777777" w:rsidR="00FD23B8" w:rsidRDefault="001A3FC5">
            <w:pPr>
              <w:pStyle w:val="TableParagraph"/>
              <w:spacing w:line="229" w:lineRule="exact"/>
              <w:ind w:left="643" w:right="531"/>
              <w:rPr>
                <w:rFonts w:ascii="Arial MT"/>
              </w:rPr>
            </w:pPr>
            <w:r>
              <w:rPr>
                <w:rFonts w:ascii="Arial MT"/>
              </w:rPr>
              <w:t>10.1</w:t>
            </w:r>
          </w:p>
        </w:tc>
        <w:tc>
          <w:tcPr>
            <w:tcW w:w="3309" w:type="dxa"/>
          </w:tcPr>
          <w:p w14:paraId="52F8773F" w14:textId="77777777" w:rsidR="00FD23B8" w:rsidRDefault="001A3FC5">
            <w:pPr>
              <w:pStyle w:val="TableParagraph"/>
              <w:spacing w:line="229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2103971C" w14:textId="77777777" w:rsidR="00FD23B8" w:rsidRDefault="001A3FC5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40</w:t>
            </w:r>
          </w:p>
        </w:tc>
      </w:tr>
      <w:tr w:rsidR="00FD23B8" w14:paraId="3EEBFC7F" w14:textId="77777777">
        <w:trPr>
          <w:trHeight w:val="254"/>
        </w:trPr>
        <w:tc>
          <w:tcPr>
            <w:tcW w:w="3313" w:type="dxa"/>
          </w:tcPr>
          <w:p w14:paraId="32E8D48C" w14:textId="77777777" w:rsidR="00FD23B8" w:rsidRDefault="001A3FC5">
            <w:pPr>
              <w:pStyle w:val="TableParagraph"/>
              <w:spacing w:line="234" w:lineRule="exact"/>
              <w:ind w:left="643" w:right="531"/>
              <w:rPr>
                <w:rFonts w:ascii="Arial MT"/>
              </w:rPr>
            </w:pPr>
            <w:r>
              <w:rPr>
                <w:rFonts w:ascii="Arial MT"/>
              </w:rPr>
              <w:t>11.1</w:t>
            </w:r>
          </w:p>
        </w:tc>
        <w:tc>
          <w:tcPr>
            <w:tcW w:w="3309" w:type="dxa"/>
          </w:tcPr>
          <w:p w14:paraId="292ED747" w14:textId="77777777" w:rsidR="00FD23B8" w:rsidRDefault="001A3FC5">
            <w:pPr>
              <w:pStyle w:val="TableParagraph"/>
              <w:spacing w:line="234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05057F29" w14:textId="77777777" w:rsidR="00FD23B8" w:rsidRDefault="001A3FC5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44</w:t>
            </w:r>
          </w:p>
        </w:tc>
      </w:tr>
      <w:tr w:rsidR="004B0880" w14:paraId="57EC5ECA" w14:textId="77777777" w:rsidTr="004B0880">
        <w:trPr>
          <w:trHeight w:val="295"/>
        </w:trPr>
        <w:tc>
          <w:tcPr>
            <w:tcW w:w="3313" w:type="dxa"/>
          </w:tcPr>
          <w:p w14:paraId="7E425B3D" w14:textId="77777777" w:rsidR="004B0880" w:rsidRDefault="004B0880" w:rsidP="004B0880">
            <w:pPr>
              <w:pStyle w:val="TableParagraph"/>
              <w:spacing w:line="234" w:lineRule="exact"/>
              <w:ind w:right="531"/>
              <w:jc w:val="left"/>
              <w:rPr>
                <w:rFonts w:ascii="Arial MT"/>
              </w:rPr>
            </w:pPr>
            <w:r>
              <w:rPr>
                <w:rFonts w:ascii="Arial MT"/>
              </w:rPr>
              <w:t xml:space="preserve">                        12.1</w:t>
            </w:r>
          </w:p>
        </w:tc>
        <w:tc>
          <w:tcPr>
            <w:tcW w:w="3309" w:type="dxa"/>
          </w:tcPr>
          <w:p w14:paraId="52B341D3" w14:textId="77777777" w:rsidR="004B0880" w:rsidRDefault="004B0880" w:rsidP="004B0880">
            <w:pPr>
              <w:pStyle w:val="TableParagraph"/>
              <w:spacing w:line="234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41F10F7F" w14:textId="77777777" w:rsidR="004B0880" w:rsidRDefault="004B0880" w:rsidP="004B0880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47</w:t>
            </w:r>
          </w:p>
        </w:tc>
      </w:tr>
      <w:tr w:rsidR="004B0880" w14:paraId="6F047A23" w14:textId="77777777">
        <w:trPr>
          <w:trHeight w:val="254"/>
        </w:trPr>
        <w:tc>
          <w:tcPr>
            <w:tcW w:w="3313" w:type="dxa"/>
          </w:tcPr>
          <w:p w14:paraId="21FD5B8D" w14:textId="77777777" w:rsidR="004B0880" w:rsidRDefault="004B0880" w:rsidP="004B0880">
            <w:pPr>
              <w:pStyle w:val="TableParagraph"/>
              <w:spacing w:line="234" w:lineRule="exact"/>
              <w:ind w:left="643" w:right="531"/>
              <w:rPr>
                <w:rFonts w:ascii="Arial MT"/>
              </w:rPr>
            </w:pPr>
            <w:r>
              <w:rPr>
                <w:rFonts w:ascii="Arial MT"/>
              </w:rPr>
              <w:t>13.1</w:t>
            </w:r>
          </w:p>
        </w:tc>
        <w:tc>
          <w:tcPr>
            <w:tcW w:w="3309" w:type="dxa"/>
          </w:tcPr>
          <w:p w14:paraId="0FAE06D8" w14:textId="77777777" w:rsidR="004B0880" w:rsidRDefault="004B0880" w:rsidP="004B0880">
            <w:pPr>
              <w:pStyle w:val="TableParagraph"/>
              <w:spacing w:line="234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22493F0C" w14:textId="77777777" w:rsidR="004B0880" w:rsidRDefault="004B0880" w:rsidP="004B0880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51</w:t>
            </w:r>
          </w:p>
        </w:tc>
      </w:tr>
      <w:tr w:rsidR="004B0880" w14:paraId="5819270E" w14:textId="77777777">
        <w:trPr>
          <w:trHeight w:val="254"/>
        </w:trPr>
        <w:tc>
          <w:tcPr>
            <w:tcW w:w="3313" w:type="dxa"/>
          </w:tcPr>
          <w:p w14:paraId="19CE7532" w14:textId="77777777" w:rsidR="004B0880" w:rsidRDefault="004B0880" w:rsidP="004B0880">
            <w:pPr>
              <w:pStyle w:val="TableParagraph"/>
              <w:spacing w:line="234" w:lineRule="exact"/>
              <w:ind w:left="643" w:right="531"/>
              <w:rPr>
                <w:rFonts w:ascii="Arial MT"/>
              </w:rPr>
            </w:pPr>
            <w:r>
              <w:rPr>
                <w:rFonts w:ascii="Arial MT"/>
              </w:rPr>
              <w:t>14.1</w:t>
            </w:r>
          </w:p>
        </w:tc>
        <w:tc>
          <w:tcPr>
            <w:tcW w:w="3309" w:type="dxa"/>
          </w:tcPr>
          <w:p w14:paraId="2072C8F8" w14:textId="77777777" w:rsidR="004B0880" w:rsidRDefault="004B0880" w:rsidP="004B0880">
            <w:pPr>
              <w:pStyle w:val="TableParagraph"/>
              <w:spacing w:line="234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6E94A8B5" w14:textId="77777777" w:rsidR="004B0880" w:rsidRDefault="004B0880" w:rsidP="004B0880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59</w:t>
            </w:r>
          </w:p>
        </w:tc>
      </w:tr>
      <w:tr w:rsidR="004B0880" w14:paraId="50D3B87E" w14:textId="77777777">
        <w:trPr>
          <w:trHeight w:val="254"/>
        </w:trPr>
        <w:tc>
          <w:tcPr>
            <w:tcW w:w="3313" w:type="dxa"/>
          </w:tcPr>
          <w:p w14:paraId="57FC354D" w14:textId="77777777" w:rsidR="004B0880" w:rsidRDefault="004B0880" w:rsidP="004B0880">
            <w:pPr>
              <w:pStyle w:val="TableParagraph"/>
              <w:spacing w:line="234" w:lineRule="exact"/>
              <w:ind w:left="643" w:right="531"/>
              <w:rPr>
                <w:rFonts w:ascii="Arial MT"/>
              </w:rPr>
            </w:pPr>
            <w:r>
              <w:rPr>
                <w:rFonts w:ascii="Arial MT"/>
              </w:rPr>
              <w:t>15.1</w:t>
            </w:r>
          </w:p>
        </w:tc>
        <w:tc>
          <w:tcPr>
            <w:tcW w:w="3309" w:type="dxa"/>
          </w:tcPr>
          <w:p w14:paraId="0195B66D" w14:textId="77777777" w:rsidR="004B0880" w:rsidRDefault="004B0880" w:rsidP="004B0880">
            <w:pPr>
              <w:pStyle w:val="TableParagraph"/>
              <w:spacing w:line="234" w:lineRule="exact"/>
              <w:ind w:left="938" w:right="833"/>
              <w:rPr>
                <w:rFonts w:ascii="Arial MT"/>
              </w:rPr>
            </w:pPr>
            <w:r>
              <w:rPr>
                <w:rFonts w:ascii="Arial MT"/>
              </w:rPr>
              <w:t>Hardware</w:t>
            </w:r>
            <w:r>
              <w:rPr>
                <w:rFonts w:ascii="Arial MT"/>
                <w:spacing w:val="-4"/>
              </w:rPr>
              <w:t xml:space="preserve"> </w:t>
            </w:r>
            <w:r>
              <w:rPr>
                <w:rFonts w:ascii="Arial MT"/>
              </w:rPr>
              <w:t>used</w:t>
            </w:r>
          </w:p>
        </w:tc>
        <w:tc>
          <w:tcPr>
            <w:tcW w:w="3319" w:type="dxa"/>
          </w:tcPr>
          <w:p w14:paraId="678412D7" w14:textId="77777777" w:rsidR="004B0880" w:rsidRDefault="004B0880" w:rsidP="004B0880">
            <w:pPr>
              <w:pStyle w:val="TableParagraph"/>
              <w:spacing w:line="202" w:lineRule="exact"/>
              <w:ind w:left="878" w:right="876"/>
              <w:rPr>
                <w:sz w:val="18"/>
              </w:rPr>
            </w:pPr>
            <w:r>
              <w:rPr>
                <w:sz w:val="18"/>
              </w:rPr>
              <w:t>66</w:t>
            </w:r>
          </w:p>
        </w:tc>
      </w:tr>
    </w:tbl>
    <w:p w14:paraId="65599EC6" w14:textId="77777777" w:rsidR="00FD23B8" w:rsidRDefault="00FD23B8">
      <w:pPr>
        <w:spacing w:line="202" w:lineRule="exact"/>
        <w:rPr>
          <w:sz w:val="18"/>
        </w:rPr>
        <w:sectPr w:rsidR="00FD23B8" w:rsidSect="00334FBE">
          <w:pgSz w:w="12240" w:h="15840"/>
          <w:pgMar w:top="1420" w:right="640" w:bottom="110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3A2D0C70" w14:textId="77777777" w:rsidR="00FD23B8" w:rsidRDefault="001A3FC5" w:rsidP="009B1415">
      <w:pPr>
        <w:spacing w:before="77"/>
        <w:ind w:left="2552" w:right="2519"/>
        <w:jc w:val="center"/>
        <w:rPr>
          <w:b/>
          <w:sz w:val="32"/>
        </w:rPr>
      </w:pPr>
      <w:bookmarkStart w:id="6" w:name="LIST_OF_FIGURES"/>
      <w:bookmarkEnd w:id="6"/>
      <w:r>
        <w:rPr>
          <w:b/>
          <w:sz w:val="32"/>
        </w:rPr>
        <w:lastRenderedPageBreak/>
        <w:t>LIST</w:t>
      </w:r>
      <w:r>
        <w:rPr>
          <w:b/>
          <w:spacing w:val="-1"/>
          <w:sz w:val="32"/>
        </w:rPr>
        <w:t xml:space="preserve"> </w:t>
      </w:r>
      <w:r>
        <w:rPr>
          <w:b/>
          <w:sz w:val="32"/>
        </w:rPr>
        <w:t>OF</w:t>
      </w:r>
      <w:r>
        <w:rPr>
          <w:b/>
          <w:spacing w:val="2"/>
          <w:sz w:val="32"/>
        </w:rPr>
        <w:t xml:space="preserve"> </w:t>
      </w:r>
      <w:r>
        <w:rPr>
          <w:b/>
          <w:sz w:val="32"/>
        </w:rPr>
        <w:t>FIGURES</w:t>
      </w:r>
    </w:p>
    <w:p w14:paraId="6D42FDDA" w14:textId="77777777" w:rsidR="00FD23B8" w:rsidRDefault="00FD23B8">
      <w:pPr>
        <w:pStyle w:val="BodyText"/>
        <w:rPr>
          <w:b/>
          <w:sz w:val="20"/>
        </w:rPr>
      </w:pPr>
    </w:p>
    <w:p w14:paraId="3E1173E1" w14:textId="77777777" w:rsidR="00FD23B8" w:rsidRDefault="009B1415">
      <w:pPr>
        <w:pStyle w:val="BodyText"/>
        <w:spacing w:before="3"/>
        <w:rPr>
          <w:b/>
          <w:sz w:val="20"/>
        </w:rPr>
      </w:pPr>
      <w:r>
        <w:rPr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A754717" wp14:editId="2034FF12">
                <wp:simplePos x="0" y="0"/>
                <wp:positionH relativeFrom="column">
                  <wp:posOffset>446314</wp:posOffset>
                </wp:positionH>
                <wp:positionV relativeFrom="paragraph">
                  <wp:posOffset>139245</wp:posOffset>
                </wp:positionV>
                <wp:extent cx="0" cy="3026229"/>
                <wp:effectExtent l="0" t="0" r="38100" b="22225"/>
                <wp:wrapNone/>
                <wp:docPr id="25985478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2622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054E48" id="Straight Connector 1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.15pt,10.95pt" to="35.15pt,24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" strokecolor="black [3040]"/>
            </w:pict>
          </mc:Fallback>
        </mc:AlternateContent>
      </w:r>
    </w:p>
    <w:tbl>
      <w:tblPr>
        <w:tblW w:w="0" w:type="auto"/>
        <w:tblInd w:w="7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34"/>
        <w:gridCol w:w="3314"/>
        <w:gridCol w:w="3314"/>
      </w:tblGrid>
      <w:tr w:rsidR="00FD23B8" w14:paraId="75C2B207" w14:textId="77777777" w:rsidTr="009B1415">
        <w:trPr>
          <w:trHeight w:val="249"/>
        </w:trPr>
        <w:tc>
          <w:tcPr>
            <w:tcW w:w="3434" w:type="dxa"/>
            <w:tcBorders>
              <w:left w:val="nil"/>
            </w:tcBorders>
          </w:tcPr>
          <w:p w14:paraId="3E9756EE" w14:textId="77777777" w:rsidR="00FD23B8" w:rsidRDefault="001A3FC5">
            <w:pPr>
              <w:pStyle w:val="TableParagraph"/>
              <w:spacing w:line="230" w:lineRule="exact"/>
              <w:ind w:left="1070"/>
              <w:jc w:val="left"/>
              <w:rPr>
                <w:b/>
                <w:sz w:val="28"/>
              </w:rPr>
            </w:pPr>
            <w:r>
              <w:rPr>
                <w:b/>
                <w:sz w:val="28"/>
              </w:rPr>
              <w:t>Figure</w:t>
            </w:r>
            <w:r>
              <w:rPr>
                <w:b/>
                <w:spacing w:val="-4"/>
                <w:sz w:val="28"/>
              </w:rPr>
              <w:t xml:space="preserve"> </w:t>
            </w:r>
            <w:r>
              <w:rPr>
                <w:b/>
                <w:sz w:val="28"/>
              </w:rPr>
              <w:t>No.</w:t>
            </w:r>
          </w:p>
        </w:tc>
        <w:tc>
          <w:tcPr>
            <w:tcW w:w="3314" w:type="dxa"/>
          </w:tcPr>
          <w:p w14:paraId="4EEEBA48" w14:textId="77777777" w:rsidR="00FD23B8" w:rsidRDefault="001A3FC5">
            <w:pPr>
              <w:pStyle w:val="TableParagraph"/>
              <w:spacing w:line="230" w:lineRule="exact"/>
              <w:ind w:left="865" w:right="761"/>
              <w:rPr>
                <w:b/>
                <w:sz w:val="28"/>
              </w:rPr>
            </w:pPr>
            <w:r>
              <w:rPr>
                <w:b/>
                <w:sz w:val="28"/>
              </w:rPr>
              <w:t>Caption</w:t>
            </w:r>
          </w:p>
        </w:tc>
        <w:tc>
          <w:tcPr>
            <w:tcW w:w="3314" w:type="dxa"/>
          </w:tcPr>
          <w:p w14:paraId="376D437C" w14:textId="77777777" w:rsidR="00FD23B8" w:rsidRDefault="001A3FC5">
            <w:pPr>
              <w:pStyle w:val="TableParagraph"/>
              <w:spacing w:line="230" w:lineRule="exact"/>
              <w:ind w:left="865" w:right="767"/>
              <w:rPr>
                <w:b/>
                <w:sz w:val="28"/>
              </w:rPr>
            </w:pPr>
            <w:r>
              <w:rPr>
                <w:b/>
                <w:sz w:val="28"/>
              </w:rPr>
              <w:t>Page</w:t>
            </w:r>
            <w:r>
              <w:rPr>
                <w:b/>
                <w:spacing w:val="-2"/>
                <w:sz w:val="28"/>
              </w:rPr>
              <w:t xml:space="preserve"> </w:t>
            </w:r>
            <w:r>
              <w:rPr>
                <w:b/>
                <w:sz w:val="28"/>
              </w:rPr>
              <w:t>No.</w:t>
            </w:r>
          </w:p>
        </w:tc>
      </w:tr>
      <w:tr w:rsidR="00FD23B8" w14:paraId="299DAB21" w14:textId="77777777" w:rsidTr="009B1415">
        <w:trPr>
          <w:trHeight w:val="254"/>
        </w:trPr>
        <w:tc>
          <w:tcPr>
            <w:tcW w:w="3434" w:type="dxa"/>
            <w:tcBorders>
              <w:left w:val="nil"/>
            </w:tcBorders>
          </w:tcPr>
          <w:p w14:paraId="4934A968" w14:textId="77777777" w:rsidR="00FD23B8" w:rsidRDefault="001A3FC5">
            <w:pPr>
              <w:pStyle w:val="TableParagraph"/>
              <w:spacing w:line="234" w:lineRule="exact"/>
              <w:ind w:left="865" w:right="745"/>
              <w:rPr>
                <w:sz w:val="24"/>
              </w:rPr>
            </w:pPr>
            <w:r>
              <w:rPr>
                <w:sz w:val="24"/>
              </w:rPr>
              <w:t>1.1</w:t>
            </w:r>
          </w:p>
        </w:tc>
        <w:tc>
          <w:tcPr>
            <w:tcW w:w="3314" w:type="dxa"/>
          </w:tcPr>
          <w:p w14:paraId="0453E628" w14:textId="77777777" w:rsidR="00FD23B8" w:rsidRDefault="001A3FC5">
            <w:pPr>
              <w:pStyle w:val="TableParagraph"/>
              <w:spacing w:line="234" w:lineRule="exact"/>
              <w:ind w:left="865" w:right="767"/>
              <w:rPr>
                <w:sz w:val="24"/>
              </w:rPr>
            </w:pPr>
            <w:r>
              <w:rPr>
                <w:sz w:val="24"/>
              </w:rPr>
              <w:t>Arduin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o</w:t>
            </w:r>
          </w:p>
        </w:tc>
        <w:tc>
          <w:tcPr>
            <w:tcW w:w="3314" w:type="dxa"/>
          </w:tcPr>
          <w:p w14:paraId="21B14B2C" w14:textId="77777777" w:rsidR="00FD23B8" w:rsidRDefault="001A3FC5">
            <w:pPr>
              <w:pStyle w:val="TableParagraph"/>
              <w:spacing w:line="234" w:lineRule="exact"/>
              <w:ind w:left="865" w:right="763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</w:tr>
      <w:tr w:rsidR="00FD23B8" w14:paraId="60569FEA" w14:textId="77777777" w:rsidTr="009B1415">
        <w:trPr>
          <w:trHeight w:val="253"/>
        </w:trPr>
        <w:tc>
          <w:tcPr>
            <w:tcW w:w="3434" w:type="dxa"/>
            <w:tcBorders>
              <w:left w:val="nil"/>
            </w:tcBorders>
          </w:tcPr>
          <w:p w14:paraId="20BAEA28" w14:textId="77777777" w:rsidR="00FD23B8" w:rsidRDefault="001A3FC5">
            <w:pPr>
              <w:pStyle w:val="TableParagraph"/>
              <w:spacing w:line="234" w:lineRule="exact"/>
              <w:ind w:left="865" w:right="745"/>
              <w:rPr>
                <w:sz w:val="24"/>
              </w:rPr>
            </w:pPr>
            <w:r>
              <w:rPr>
                <w:sz w:val="24"/>
              </w:rPr>
              <w:t>2.1</w:t>
            </w:r>
          </w:p>
        </w:tc>
        <w:tc>
          <w:tcPr>
            <w:tcW w:w="3314" w:type="dxa"/>
          </w:tcPr>
          <w:p w14:paraId="3DB5B9DA" w14:textId="77777777" w:rsidR="00FD23B8" w:rsidRDefault="001A3FC5">
            <w:pPr>
              <w:pStyle w:val="TableParagraph"/>
              <w:spacing w:line="234" w:lineRule="exact"/>
              <w:ind w:left="865" w:right="751"/>
              <w:rPr>
                <w:sz w:val="24"/>
              </w:rPr>
            </w:pPr>
            <w:r>
              <w:rPr>
                <w:sz w:val="24"/>
              </w:rPr>
              <w:t>Resistors</w:t>
            </w:r>
          </w:p>
        </w:tc>
        <w:tc>
          <w:tcPr>
            <w:tcW w:w="3314" w:type="dxa"/>
          </w:tcPr>
          <w:p w14:paraId="7FA7B84F" w14:textId="77777777" w:rsidR="00FD23B8" w:rsidRDefault="001A3FC5">
            <w:pPr>
              <w:pStyle w:val="TableParagraph"/>
              <w:spacing w:line="234" w:lineRule="exact"/>
              <w:ind w:left="865" w:right="763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</w:tr>
      <w:tr w:rsidR="00FD23B8" w14:paraId="7581D86E" w14:textId="77777777" w:rsidTr="009B1415">
        <w:trPr>
          <w:trHeight w:val="278"/>
        </w:trPr>
        <w:tc>
          <w:tcPr>
            <w:tcW w:w="3434" w:type="dxa"/>
            <w:tcBorders>
              <w:left w:val="nil"/>
            </w:tcBorders>
          </w:tcPr>
          <w:p w14:paraId="7641BF87" w14:textId="77777777" w:rsidR="00FD23B8" w:rsidRDefault="001A3FC5">
            <w:pPr>
              <w:pStyle w:val="TableParagraph"/>
              <w:spacing w:line="258" w:lineRule="exact"/>
              <w:ind w:left="865" w:right="851"/>
              <w:rPr>
                <w:sz w:val="24"/>
              </w:rPr>
            </w:pPr>
            <w:r>
              <w:rPr>
                <w:sz w:val="24"/>
              </w:rPr>
              <w:t>2.2</w:t>
            </w:r>
          </w:p>
        </w:tc>
        <w:tc>
          <w:tcPr>
            <w:tcW w:w="3314" w:type="dxa"/>
          </w:tcPr>
          <w:p w14:paraId="535D90FB" w14:textId="77777777" w:rsidR="00FD23B8" w:rsidRDefault="001A3FC5">
            <w:pPr>
              <w:pStyle w:val="TableParagraph"/>
              <w:spacing w:line="258" w:lineRule="exact"/>
              <w:ind w:left="865" w:right="862"/>
              <w:rPr>
                <w:sz w:val="24"/>
              </w:rPr>
            </w:pPr>
            <w:r>
              <w:rPr>
                <w:sz w:val="24"/>
              </w:rPr>
              <w:t>LED</w:t>
            </w:r>
          </w:p>
        </w:tc>
        <w:tc>
          <w:tcPr>
            <w:tcW w:w="3314" w:type="dxa"/>
          </w:tcPr>
          <w:p w14:paraId="478FDF99" w14:textId="77777777" w:rsidR="00FD23B8" w:rsidRDefault="001A3FC5">
            <w:pPr>
              <w:pStyle w:val="TableParagraph"/>
              <w:spacing w:line="258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14</w:t>
            </w:r>
          </w:p>
        </w:tc>
      </w:tr>
      <w:tr w:rsidR="00FD23B8" w14:paraId="30FFC0C4" w14:textId="77777777" w:rsidTr="009B1415">
        <w:trPr>
          <w:trHeight w:val="273"/>
        </w:trPr>
        <w:tc>
          <w:tcPr>
            <w:tcW w:w="3434" w:type="dxa"/>
            <w:tcBorders>
              <w:left w:val="nil"/>
            </w:tcBorders>
          </w:tcPr>
          <w:p w14:paraId="1158EABA" w14:textId="77777777" w:rsidR="00FD23B8" w:rsidRDefault="001A3FC5">
            <w:pPr>
              <w:pStyle w:val="TableParagraph"/>
              <w:spacing w:line="253" w:lineRule="exact"/>
              <w:ind w:left="865" w:right="851"/>
              <w:rPr>
                <w:sz w:val="24"/>
              </w:rPr>
            </w:pPr>
            <w:r>
              <w:rPr>
                <w:sz w:val="24"/>
              </w:rPr>
              <w:t>2.3</w:t>
            </w:r>
          </w:p>
        </w:tc>
        <w:tc>
          <w:tcPr>
            <w:tcW w:w="3314" w:type="dxa"/>
          </w:tcPr>
          <w:p w14:paraId="1B31914D" w14:textId="77777777" w:rsidR="00FD23B8" w:rsidRDefault="00665B11">
            <w:pPr>
              <w:pStyle w:val="TableParagraph"/>
              <w:spacing w:line="253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Arduino UNO</w:t>
            </w:r>
          </w:p>
        </w:tc>
        <w:tc>
          <w:tcPr>
            <w:tcW w:w="3314" w:type="dxa"/>
          </w:tcPr>
          <w:p w14:paraId="57A0057F" w14:textId="77777777" w:rsidR="00FD23B8" w:rsidRDefault="001A3FC5">
            <w:pPr>
              <w:pStyle w:val="TableParagraph"/>
              <w:spacing w:line="253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</w:tr>
      <w:tr w:rsidR="00FD23B8" w14:paraId="11F2CEB3" w14:textId="77777777" w:rsidTr="009B1415">
        <w:trPr>
          <w:trHeight w:val="278"/>
        </w:trPr>
        <w:tc>
          <w:tcPr>
            <w:tcW w:w="3434" w:type="dxa"/>
            <w:tcBorders>
              <w:left w:val="nil"/>
            </w:tcBorders>
          </w:tcPr>
          <w:p w14:paraId="5E92DAB2" w14:textId="77777777" w:rsidR="00FD23B8" w:rsidRDefault="001A3FC5">
            <w:pPr>
              <w:pStyle w:val="TableParagraph"/>
              <w:spacing w:line="258" w:lineRule="exact"/>
              <w:ind w:left="865" w:right="851"/>
              <w:rPr>
                <w:sz w:val="24"/>
              </w:rPr>
            </w:pPr>
            <w:r>
              <w:rPr>
                <w:sz w:val="24"/>
              </w:rPr>
              <w:t>2.4</w:t>
            </w:r>
          </w:p>
        </w:tc>
        <w:tc>
          <w:tcPr>
            <w:tcW w:w="3314" w:type="dxa"/>
          </w:tcPr>
          <w:p w14:paraId="42DCC10C" w14:textId="77777777" w:rsidR="00FD23B8" w:rsidRDefault="001A3FC5">
            <w:pPr>
              <w:pStyle w:val="TableParagraph"/>
              <w:spacing w:line="258" w:lineRule="exact"/>
              <w:ind w:left="865" w:right="863"/>
              <w:rPr>
                <w:sz w:val="24"/>
              </w:rPr>
            </w:pPr>
            <w:r>
              <w:rPr>
                <w:sz w:val="24"/>
              </w:rPr>
              <w:t>Breadboard</w:t>
            </w:r>
          </w:p>
        </w:tc>
        <w:tc>
          <w:tcPr>
            <w:tcW w:w="3314" w:type="dxa"/>
          </w:tcPr>
          <w:p w14:paraId="29E6AFCB" w14:textId="77777777" w:rsidR="00FD23B8" w:rsidRDefault="001A3FC5">
            <w:pPr>
              <w:pStyle w:val="TableParagraph"/>
              <w:spacing w:line="258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</w:tr>
      <w:tr w:rsidR="00FD23B8" w14:paraId="7F8C6E73" w14:textId="77777777" w:rsidTr="009B1415">
        <w:trPr>
          <w:trHeight w:val="273"/>
        </w:trPr>
        <w:tc>
          <w:tcPr>
            <w:tcW w:w="3434" w:type="dxa"/>
            <w:tcBorders>
              <w:left w:val="nil"/>
            </w:tcBorders>
          </w:tcPr>
          <w:p w14:paraId="2AF0553D" w14:textId="77777777" w:rsidR="00FD23B8" w:rsidRDefault="001A3FC5">
            <w:pPr>
              <w:pStyle w:val="TableParagraph"/>
              <w:spacing w:line="254" w:lineRule="exact"/>
              <w:ind w:left="865" w:right="851"/>
              <w:rPr>
                <w:sz w:val="24"/>
              </w:rPr>
            </w:pPr>
            <w:r>
              <w:rPr>
                <w:sz w:val="24"/>
              </w:rPr>
              <w:t>2.5</w:t>
            </w:r>
          </w:p>
        </w:tc>
        <w:tc>
          <w:tcPr>
            <w:tcW w:w="3314" w:type="dxa"/>
          </w:tcPr>
          <w:p w14:paraId="6102BF14" w14:textId="77777777" w:rsidR="00FD23B8" w:rsidRDefault="001A3FC5">
            <w:pPr>
              <w:pStyle w:val="TableParagraph"/>
              <w:spacing w:line="254" w:lineRule="exact"/>
              <w:ind w:left="865" w:right="871"/>
              <w:rPr>
                <w:sz w:val="24"/>
              </w:rPr>
            </w:pPr>
            <w:r>
              <w:rPr>
                <w:sz w:val="24"/>
              </w:rPr>
              <w:t>Physica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ircuit</w:t>
            </w:r>
          </w:p>
        </w:tc>
        <w:tc>
          <w:tcPr>
            <w:tcW w:w="3314" w:type="dxa"/>
          </w:tcPr>
          <w:p w14:paraId="41694BC4" w14:textId="77777777" w:rsidR="00FD23B8" w:rsidRDefault="001A3FC5">
            <w:pPr>
              <w:pStyle w:val="TableParagraph"/>
              <w:spacing w:line="254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</w:tr>
      <w:tr w:rsidR="00FD23B8" w14:paraId="614FE13A" w14:textId="77777777" w:rsidTr="009B1415">
        <w:trPr>
          <w:trHeight w:val="278"/>
        </w:trPr>
        <w:tc>
          <w:tcPr>
            <w:tcW w:w="3434" w:type="dxa"/>
            <w:tcBorders>
              <w:left w:val="nil"/>
            </w:tcBorders>
          </w:tcPr>
          <w:p w14:paraId="49762039" w14:textId="77777777" w:rsidR="00FD23B8" w:rsidRDefault="001A3FC5">
            <w:pPr>
              <w:pStyle w:val="TableParagraph"/>
              <w:spacing w:line="258" w:lineRule="exact"/>
              <w:ind w:left="865" w:right="851"/>
              <w:rPr>
                <w:sz w:val="24"/>
              </w:rPr>
            </w:pPr>
            <w:r>
              <w:rPr>
                <w:sz w:val="24"/>
              </w:rPr>
              <w:t>3.1</w:t>
            </w:r>
          </w:p>
        </w:tc>
        <w:tc>
          <w:tcPr>
            <w:tcW w:w="3314" w:type="dxa"/>
          </w:tcPr>
          <w:p w14:paraId="53BEFAA8" w14:textId="77777777" w:rsidR="00FD23B8" w:rsidRDefault="001A3FC5">
            <w:pPr>
              <w:pStyle w:val="TableParagraph"/>
              <w:spacing w:line="258" w:lineRule="exact"/>
              <w:ind w:left="865" w:right="871"/>
              <w:rPr>
                <w:sz w:val="24"/>
              </w:rPr>
            </w:pPr>
            <w:r>
              <w:rPr>
                <w:sz w:val="24"/>
              </w:rPr>
              <w:t>Physica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ircuit</w:t>
            </w:r>
          </w:p>
        </w:tc>
        <w:tc>
          <w:tcPr>
            <w:tcW w:w="3314" w:type="dxa"/>
          </w:tcPr>
          <w:p w14:paraId="60A2D19A" w14:textId="77777777" w:rsidR="00FD23B8" w:rsidRDefault="001A3FC5">
            <w:pPr>
              <w:pStyle w:val="TableParagraph"/>
              <w:spacing w:line="258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18</w:t>
            </w:r>
          </w:p>
        </w:tc>
      </w:tr>
      <w:tr w:rsidR="00FD23B8" w14:paraId="03352588" w14:textId="77777777" w:rsidTr="009B1415">
        <w:trPr>
          <w:trHeight w:val="273"/>
        </w:trPr>
        <w:tc>
          <w:tcPr>
            <w:tcW w:w="3434" w:type="dxa"/>
            <w:tcBorders>
              <w:left w:val="nil"/>
            </w:tcBorders>
          </w:tcPr>
          <w:p w14:paraId="50805792" w14:textId="77777777" w:rsidR="00FD23B8" w:rsidRDefault="001A3FC5">
            <w:pPr>
              <w:pStyle w:val="TableParagraph"/>
              <w:spacing w:line="253" w:lineRule="exact"/>
              <w:ind w:left="865" w:right="851"/>
              <w:rPr>
                <w:sz w:val="24"/>
              </w:rPr>
            </w:pPr>
            <w:r>
              <w:rPr>
                <w:sz w:val="24"/>
              </w:rPr>
              <w:t>3.2</w:t>
            </w:r>
          </w:p>
        </w:tc>
        <w:tc>
          <w:tcPr>
            <w:tcW w:w="3314" w:type="dxa"/>
          </w:tcPr>
          <w:p w14:paraId="66AC4C49" w14:textId="77777777" w:rsidR="00FD23B8" w:rsidRDefault="001A3FC5">
            <w:pPr>
              <w:pStyle w:val="TableParagraph"/>
              <w:spacing w:line="253" w:lineRule="exact"/>
              <w:ind w:left="865" w:right="871"/>
              <w:rPr>
                <w:sz w:val="24"/>
              </w:rPr>
            </w:pPr>
            <w:r>
              <w:rPr>
                <w:sz w:val="24"/>
              </w:rPr>
              <w:t>Physica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ircuit</w:t>
            </w:r>
          </w:p>
        </w:tc>
        <w:tc>
          <w:tcPr>
            <w:tcW w:w="3314" w:type="dxa"/>
          </w:tcPr>
          <w:p w14:paraId="7AF77AF6" w14:textId="77777777" w:rsidR="00FD23B8" w:rsidRDefault="001A3FC5">
            <w:pPr>
              <w:pStyle w:val="TableParagraph"/>
              <w:spacing w:line="253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18</w:t>
            </w:r>
          </w:p>
        </w:tc>
      </w:tr>
      <w:tr w:rsidR="00FD23B8" w14:paraId="1EB1EFF3" w14:textId="77777777" w:rsidTr="009B1415">
        <w:trPr>
          <w:trHeight w:val="277"/>
        </w:trPr>
        <w:tc>
          <w:tcPr>
            <w:tcW w:w="3434" w:type="dxa"/>
            <w:tcBorders>
              <w:left w:val="nil"/>
            </w:tcBorders>
          </w:tcPr>
          <w:p w14:paraId="28ED971E" w14:textId="77777777" w:rsidR="00FD23B8" w:rsidRDefault="001A3FC5">
            <w:pPr>
              <w:pStyle w:val="TableParagraph"/>
              <w:spacing w:line="258" w:lineRule="exact"/>
              <w:ind w:left="865" w:right="851"/>
              <w:rPr>
                <w:sz w:val="24"/>
              </w:rPr>
            </w:pPr>
            <w:r>
              <w:rPr>
                <w:sz w:val="24"/>
              </w:rPr>
              <w:t>4.1</w:t>
            </w:r>
          </w:p>
        </w:tc>
        <w:tc>
          <w:tcPr>
            <w:tcW w:w="3314" w:type="dxa"/>
          </w:tcPr>
          <w:p w14:paraId="3DCB2308" w14:textId="77777777" w:rsidR="00FD23B8" w:rsidRDefault="001A3FC5">
            <w:pPr>
              <w:pStyle w:val="TableParagraph"/>
              <w:spacing w:line="258" w:lineRule="exact"/>
              <w:ind w:left="865" w:right="871"/>
              <w:rPr>
                <w:sz w:val="24"/>
              </w:rPr>
            </w:pPr>
            <w:r>
              <w:rPr>
                <w:sz w:val="24"/>
              </w:rPr>
              <w:t>Physica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ircuit</w:t>
            </w:r>
          </w:p>
        </w:tc>
        <w:tc>
          <w:tcPr>
            <w:tcW w:w="3314" w:type="dxa"/>
          </w:tcPr>
          <w:p w14:paraId="350BBF2D" w14:textId="77777777" w:rsidR="00FD23B8" w:rsidRDefault="001A3FC5">
            <w:pPr>
              <w:pStyle w:val="TableParagraph"/>
              <w:spacing w:line="258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</w:tr>
      <w:tr w:rsidR="00FD23B8" w14:paraId="67747F89" w14:textId="77777777" w:rsidTr="009B1415">
        <w:trPr>
          <w:trHeight w:val="278"/>
        </w:trPr>
        <w:tc>
          <w:tcPr>
            <w:tcW w:w="3434" w:type="dxa"/>
            <w:tcBorders>
              <w:left w:val="nil"/>
            </w:tcBorders>
          </w:tcPr>
          <w:p w14:paraId="2B4F0583" w14:textId="77777777" w:rsidR="00FD23B8" w:rsidRDefault="001A3FC5">
            <w:pPr>
              <w:pStyle w:val="TableParagraph"/>
              <w:spacing w:line="258" w:lineRule="exact"/>
              <w:ind w:left="865" w:right="851"/>
              <w:rPr>
                <w:sz w:val="24"/>
              </w:rPr>
            </w:pPr>
            <w:r>
              <w:rPr>
                <w:sz w:val="24"/>
              </w:rPr>
              <w:t>6.1</w:t>
            </w:r>
          </w:p>
        </w:tc>
        <w:tc>
          <w:tcPr>
            <w:tcW w:w="3314" w:type="dxa"/>
          </w:tcPr>
          <w:p w14:paraId="119329F7" w14:textId="77777777" w:rsidR="00FD23B8" w:rsidRDefault="001A3FC5">
            <w:pPr>
              <w:pStyle w:val="TableParagraph"/>
              <w:spacing w:line="258" w:lineRule="exact"/>
              <w:ind w:left="865" w:right="871"/>
              <w:rPr>
                <w:sz w:val="24"/>
              </w:rPr>
            </w:pPr>
            <w:r>
              <w:rPr>
                <w:sz w:val="24"/>
              </w:rPr>
              <w:t>Physica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ircuit</w:t>
            </w:r>
          </w:p>
        </w:tc>
        <w:tc>
          <w:tcPr>
            <w:tcW w:w="3314" w:type="dxa"/>
          </w:tcPr>
          <w:p w14:paraId="55BDA51F" w14:textId="77777777" w:rsidR="00FD23B8" w:rsidRDefault="001A3FC5">
            <w:pPr>
              <w:pStyle w:val="TableParagraph"/>
              <w:spacing w:line="258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29</w:t>
            </w:r>
          </w:p>
        </w:tc>
      </w:tr>
      <w:tr w:rsidR="00FD23B8" w14:paraId="452E77CF" w14:textId="77777777" w:rsidTr="009B1415">
        <w:trPr>
          <w:trHeight w:val="273"/>
        </w:trPr>
        <w:tc>
          <w:tcPr>
            <w:tcW w:w="3434" w:type="dxa"/>
            <w:tcBorders>
              <w:left w:val="nil"/>
            </w:tcBorders>
          </w:tcPr>
          <w:p w14:paraId="7B4D8C79" w14:textId="77777777" w:rsidR="00FD23B8" w:rsidRDefault="001A3FC5">
            <w:pPr>
              <w:pStyle w:val="TableParagraph"/>
              <w:spacing w:line="253" w:lineRule="exact"/>
              <w:ind w:left="865" w:right="851"/>
              <w:rPr>
                <w:sz w:val="24"/>
              </w:rPr>
            </w:pPr>
            <w:r>
              <w:rPr>
                <w:sz w:val="24"/>
              </w:rPr>
              <w:t>6.2</w:t>
            </w:r>
          </w:p>
        </w:tc>
        <w:tc>
          <w:tcPr>
            <w:tcW w:w="3314" w:type="dxa"/>
          </w:tcPr>
          <w:p w14:paraId="6912F8C3" w14:textId="77777777" w:rsidR="00FD23B8" w:rsidRDefault="001A3FC5">
            <w:pPr>
              <w:pStyle w:val="TableParagraph"/>
              <w:spacing w:line="253" w:lineRule="exact"/>
              <w:ind w:left="865" w:right="871"/>
              <w:rPr>
                <w:sz w:val="24"/>
              </w:rPr>
            </w:pPr>
            <w:r>
              <w:rPr>
                <w:sz w:val="24"/>
              </w:rPr>
              <w:t>Physica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ircuit</w:t>
            </w:r>
          </w:p>
        </w:tc>
        <w:tc>
          <w:tcPr>
            <w:tcW w:w="3314" w:type="dxa"/>
          </w:tcPr>
          <w:p w14:paraId="17DE45F5" w14:textId="77777777" w:rsidR="00FD23B8" w:rsidRDefault="001A3FC5">
            <w:pPr>
              <w:pStyle w:val="TableParagraph"/>
              <w:spacing w:line="253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29</w:t>
            </w:r>
          </w:p>
        </w:tc>
      </w:tr>
      <w:tr w:rsidR="00FD23B8" w14:paraId="3F0C6209" w14:textId="77777777" w:rsidTr="009B1415">
        <w:trPr>
          <w:trHeight w:val="278"/>
        </w:trPr>
        <w:tc>
          <w:tcPr>
            <w:tcW w:w="3434" w:type="dxa"/>
            <w:tcBorders>
              <w:left w:val="nil"/>
            </w:tcBorders>
          </w:tcPr>
          <w:p w14:paraId="22B715B2" w14:textId="77777777" w:rsidR="00FD23B8" w:rsidRDefault="001A3FC5">
            <w:pPr>
              <w:pStyle w:val="TableParagraph"/>
              <w:spacing w:line="259" w:lineRule="exact"/>
              <w:ind w:left="865" w:right="856"/>
              <w:rPr>
                <w:sz w:val="24"/>
              </w:rPr>
            </w:pPr>
            <w:r>
              <w:rPr>
                <w:sz w:val="24"/>
              </w:rPr>
              <w:t>10.1</w:t>
            </w:r>
          </w:p>
        </w:tc>
        <w:tc>
          <w:tcPr>
            <w:tcW w:w="3314" w:type="dxa"/>
          </w:tcPr>
          <w:p w14:paraId="64C80ACE" w14:textId="77777777" w:rsidR="00FD23B8" w:rsidRDefault="001A3FC5">
            <w:pPr>
              <w:pStyle w:val="TableParagraph"/>
              <w:spacing w:line="259" w:lineRule="exact"/>
              <w:ind w:left="865" w:right="871"/>
              <w:rPr>
                <w:sz w:val="24"/>
              </w:rPr>
            </w:pPr>
            <w:r>
              <w:rPr>
                <w:sz w:val="24"/>
              </w:rPr>
              <w:t>Physica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ircuit</w:t>
            </w:r>
          </w:p>
        </w:tc>
        <w:tc>
          <w:tcPr>
            <w:tcW w:w="3314" w:type="dxa"/>
          </w:tcPr>
          <w:p w14:paraId="69536311" w14:textId="77777777" w:rsidR="00FD23B8" w:rsidRDefault="001A3FC5">
            <w:pPr>
              <w:pStyle w:val="TableParagraph"/>
              <w:spacing w:line="259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42</w:t>
            </w:r>
          </w:p>
        </w:tc>
      </w:tr>
      <w:tr w:rsidR="00FD23B8" w14:paraId="517138AF" w14:textId="77777777" w:rsidTr="009B1415">
        <w:trPr>
          <w:trHeight w:val="273"/>
        </w:trPr>
        <w:tc>
          <w:tcPr>
            <w:tcW w:w="3434" w:type="dxa"/>
            <w:tcBorders>
              <w:left w:val="nil"/>
            </w:tcBorders>
          </w:tcPr>
          <w:p w14:paraId="5919CB75" w14:textId="77777777" w:rsidR="00FD23B8" w:rsidRDefault="001A3FC5">
            <w:pPr>
              <w:pStyle w:val="TableParagraph"/>
              <w:spacing w:line="253" w:lineRule="exact"/>
              <w:ind w:left="865" w:right="856"/>
              <w:rPr>
                <w:sz w:val="24"/>
              </w:rPr>
            </w:pPr>
            <w:r>
              <w:rPr>
                <w:sz w:val="24"/>
              </w:rPr>
              <w:t>11.1</w:t>
            </w:r>
          </w:p>
        </w:tc>
        <w:tc>
          <w:tcPr>
            <w:tcW w:w="3314" w:type="dxa"/>
          </w:tcPr>
          <w:p w14:paraId="4D9F3FB0" w14:textId="77777777" w:rsidR="00FD23B8" w:rsidRDefault="001A3FC5">
            <w:pPr>
              <w:pStyle w:val="TableParagraph"/>
              <w:spacing w:line="253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NVI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obocar</w:t>
            </w:r>
          </w:p>
        </w:tc>
        <w:tc>
          <w:tcPr>
            <w:tcW w:w="3314" w:type="dxa"/>
          </w:tcPr>
          <w:p w14:paraId="715B2A43" w14:textId="77777777" w:rsidR="00FD23B8" w:rsidRDefault="001A3FC5">
            <w:pPr>
              <w:pStyle w:val="TableParagraph"/>
              <w:spacing w:line="253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44</w:t>
            </w:r>
          </w:p>
        </w:tc>
      </w:tr>
      <w:tr w:rsidR="004B0880" w14:paraId="3C9F288B" w14:textId="77777777" w:rsidTr="009B1415">
        <w:trPr>
          <w:trHeight w:val="273"/>
        </w:trPr>
        <w:tc>
          <w:tcPr>
            <w:tcW w:w="3434" w:type="dxa"/>
            <w:tcBorders>
              <w:left w:val="nil"/>
            </w:tcBorders>
          </w:tcPr>
          <w:p w14:paraId="7F988496" w14:textId="77777777" w:rsidR="004B0880" w:rsidRDefault="004B0880">
            <w:pPr>
              <w:pStyle w:val="TableParagraph"/>
              <w:spacing w:line="253" w:lineRule="exact"/>
              <w:ind w:left="865" w:right="856"/>
              <w:rPr>
                <w:sz w:val="24"/>
              </w:rPr>
            </w:pPr>
            <w:r>
              <w:rPr>
                <w:sz w:val="24"/>
              </w:rPr>
              <w:t>13.1</w:t>
            </w:r>
          </w:p>
        </w:tc>
        <w:tc>
          <w:tcPr>
            <w:tcW w:w="3314" w:type="dxa"/>
          </w:tcPr>
          <w:p w14:paraId="192367BB" w14:textId="77777777" w:rsidR="004B0880" w:rsidRDefault="004B0880">
            <w:pPr>
              <w:pStyle w:val="TableParagraph"/>
              <w:spacing w:line="253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Ultrasonic Sensor</w:t>
            </w:r>
          </w:p>
        </w:tc>
        <w:tc>
          <w:tcPr>
            <w:tcW w:w="3314" w:type="dxa"/>
          </w:tcPr>
          <w:p w14:paraId="7E4F2082" w14:textId="77777777" w:rsidR="004B0880" w:rsidRDefault="004B0880">
            <w:pPr>
              <w:pStyle w:val="TableParagraph"/>
              <w:spacing w:line="253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51</w:t>
            </w:r>
          </w:p>
        </w:tc>
      </w:tr>
      <w:tr w:rsidR="004B0880" w14:paraId="258ECF7C" w14:textId="77777777" w:rsidTr="009B1415">
        <w:trPr>
          <w:trHeight w:val="273"/>
        </w:trPr>
        <w:tc>
          <w:tcPr>
            <w:tcW w:w="3434" w:type="dxa"/>
            <w:tcBorders>
              <w:left w:val="nil"/>
            </w:tcBorders>
          </w:tcPr>
          <w:p w14:paraId="40E32627" w14:textId="77777777" w:rsidR="004B0880" w:rsidRDefault="004B0880">
            <w:pPr>
              <w:pStyle w:val="TableParagraph"/>
              <w:spacing w:line="253" w:lineRule="exact"/>
              <w:ind w:left="865" w:right="856"/>
              <w:rPr>
                <w:sz w:val="24"/>
              </w:rPr>
            </w:pPr>
            <w:r>
              <w:rPr>
                <w:sz w:val="24"/>
              </w:rPr>
              <w:t>14.1</w:t>
            </w:r>
          </w:p>
        </w:tc>
        <w:tc>
          <w:tcPr>
            <w:tcW w:w="3314" w:type="dxa"/>
          </w:tcPr>
          <w:p w14:paraId="653B6ED9" w14:textId="77777777" w:rsidR="004B0880" w:rsidRDefault="004B0880">
            <w:pPr>
              <w:pStyle w:val="TableParagraph"/>
              <w:spacing w:line="253" w:lineRule="exact"/>
              <w:ind w:left="865" w:right="865"/>
              <w:rPr>
                <w:sz w:val="24"/>
              </w:rPr>
            </w:pPr>
            <w:proofErr w:type="spellStart"/>
            <w:r>
              <w:rPr>
                <w:sz w:val="24"/>
              </w:rPr>
              <w:t>Xbee</w:t>
            </w:r>
            <w:proofErr w:type="spellEnd"/>
          </w:p>
        </w:tc>
        <w:tc>
          <w:tcPr>
            <w:tcW w:w="3314" w:type="dxa"/>
          </w:tcPr>
          <w:p w14:paraId="34185C04" w14:textId="77777777" w:rsidR="004B0880" w:rsidRDefault="004B0880">
            <w:pPr>
              <w:pStyle w:val="TableParagraph"/>
              <w:spacing w:line="253" w:lineRule="exact"/>
              <w:ind w:left="865" w:right="865"/>
              <w:rPr>
                <w:sz w:val="24"/>
              </w:rPr>
            </w:pPr>
            <w:r>
              <w:rPr>
                <w:sz w:val="24"/>
              </w:rPr>
              <w:t>58</w:t>
            </w:r>
          </w:p>
        </w:tc>
      </w:tr>
    </w:tbl>
    <w:p w14:paraId="72BA8D34" w14:textId="77777777" w:rsidR="00FD23B8" w:rsidRDefault="00FD23B8">
      <w:pPr>
        <w:spacing w:line="253" w:lineRule="exact"/>
        <w:rPr>
          <w:sz w:val="24"/>
        </w:rPr>
        <w:sectPr w:rsidR="00FD23B8" w:rsidSect="00334FBE">
          <w:pgSz w:w="12240" w:h="15840"/>
          <w:pgMar w:top="142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79C7F6D4" w14:textId="77777777" w:rsidR="00FD23B8" w:rsidRDefault="00FD23B8" w:rsidP="009B1415">
      <w:pPr>
        <w:pStyle w:val="BodyText"/>
        <w:spacing w:before="7"/>
        <w:ind w:left="567"/>
        <w:rPr>
          <w:b/>
          <w:sz w:val="19"/>
        </w:rPr>
      </w:pPr>
    </w:p>
    <w:p w14:paraId="0755156F" w14:textId="77777777" w:rsidR="00FD23B8" w:rsidRDefault="009B1415" w:rsidP="009B1415">
      <w:pPr>
        <w:pStyle w:val="Heading1"/>
        <w:spacing w:before="88"/>
        <w:ind w:left="2744"/>
        <w:jc w:val="left"/>
      </w:pPr>
      <w:r>
        <w:t xml:space="preserve">                   </w:t>
      </w:r>
      <w:r>
        <w:tab/>
        <w:t xml:space="preserve">    Experiment:</w:t>
      </w:r>
      <w:r>
        <w:rPr>
          <w:spacing w:val="-4"/>
        </w:rPr>
        <w:t xml:space="preserve"> </w:t>
      </w:r>
      <w:r>
        <w:t>1</w:t>
      </w:r>
    </w:p>
    <w:p w14:paraId="662404E2" w14:textId="77777777" w:rsidR="00FD23B8" w:rsidRDefault="00FD23B8">
      <w:pPr>
        <w:pStyle w:val="BodyText"/>
        <w:spacing w:before="6"/>
        <w:rPr>
          <w:b/>
          <w:sz w:val="20"/>
        </w:rPr>
      </w:pPr>
    </w:p>
    <w:p w14:paraId="0EDC4FD6" w14:textId="77777777" w:rsidR="00FD23B8" w:rsidRDefault="001A3FC5" w:rsidP="009B1415">
      <w:pPr>
        <w:pStyle w:val="Heading2"/>
        <w:spacing w:before="87"/>
        <w:ind w:left="567"/>
      </w:pPr>
      <w:r>
        <w:t>Objective:</w:t>
      </w:r>
    </w:p>
    <w:p w14:paraId="34EF7047" w14:textId="77777777" w:rsidR="00FD23B8" w:rsidRDefault="00FD23B8" w:rsidP="009B1415">
      <w:pPr>
        <w:pStyle w:val="BodyText"/>
        <w:spacing w:before="2"/>
        <w:ind w:left="567"/>
        <w:rPr>
          <w:b/>
          <w:sz w:val="28"/>
        </w:rPr>
      </w:pPr>
    </w:p>
    <w:p w14:paraId="60B31BB9" w14:textId="77777777" w:rsidR="00FD23B8" w:rsidRDefault="001A3FC5" w:rsidP="009B1415">
      <w:pPr>
        <w:ind w:left="567"/>
      </w:pPr>
      <w:r>
        <w:t>Introduction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rduino</w:t>
      </w:r>
      <w:r>
        <w:rPr>
          <w:spacing w:val="-5"/>
        </w:rPr>
        <w:t xml:space="preserve"> </w:t>
      </w:r>
      <w:r>
        <w:t>Microcontroller.</w:t>
      </w:r>
    </w:p>
    <w:p w14:paraId="523B706E" w14:textId="77777777" w:rsidR="00FD23B8" w:rsidRDefault="00FD23B8" w:rsidP="009B1415">
      <w:pPr>
        <w:pStyle w:val="BodyText"/>
        <w:spacing w:before="5"/>
        <w:ind w:left="567"/>
        <w:rPr>
          <w:sz w:val="19"/>
        </w:rPr>
      </w:pPr>
    </w:p>
    <w:p w14:paraId="4D551F33" w14:textId="77777777" w:rsidR="00FD23B8" w:rsidRDefault="001A3FC5" w:rsidP="009B1415">
      <w:pPr>
        <w:pStyle w:val="Heading2"/>
        <w:ind w:left="567"/>
      </w:pPr>
      <w:bookmarkStart w:id="7" w:name="Hardware_Used:"/>
      <w:bookmarkEnd w:id="7"/>
      <w:r>
        <w:t>Hardware</w:t>
      </w:r>
      <w:r>
        <w:rPr>
          <w:spacing w:val="-12"/>
        </w:rPr>
        <w:t xml:space="preserve"> </w:t>
      </w:r>
      <w:r>
        <w:t>Used:</w:t>
      </w:r>
    </w:p>
    <w:p w14:paraId="559ACF4D" w14:textId="77777777" w:rsidR="00FD23B8" w:rsidRDefault="00FD23B8" w:rsidP="009B1415">
      <w:pPr>
        <w:pStyle w:val="BodyText"/>
        <w:ind w:left="567"/>
        <w:rPr>
          <w:b/>
          <w:sz w:val="25"/>
        </w:rPr>
      </w:pPr>
    </w:p>
    <w:p w14:paraId="2F0FACC4" w14:textId="77777777" w:rsidR="00665B11" w:rsidRDefault="001A3FC5" w:rsidP="009B1415">
      <w:pPr>
        <w:pStyle w:val="BodyText"/>
        <w:ind w:left="567" w:right="8639"/>
        <w:rPr>
          <w:spacing w:val="1"/>
        </w:rPr>
      </w:pPr>
      <w:r>
        <w:t>Microcontroller</w:t>
      </w:r>
      <w:r w:rsidR="00665B11">
        <w:rPr>
          <w:spacing w:val="2"/>
        </w:rPr>
        <w:t xml:space="preserve"> </w:t>
      </w:r>
      <w:r>
        <w:t>model</w:t>
      </w:r>
      <w:r>
        <w:rPr>
          <w:spacing w:val="1"/>
        </w:rPr>
        <w:t xml:space="preserve"> </w:t>
      </w:r>
    </w:p>
    <w:p w14:paraId="0763B558" w14:textId="77777777" w:rsidR="00665B11" w:rsidRDefault="001A3FC5" w:rsidP="00665B11">
      <w:pPr>
        <w:pStyle w:val="BodyText"/>
        <w:ind w:left="567" w:right="7352"/>
        <w:rPr>
          <w:spacing w:val="-57"/>
        </w:rPr>
      </w:pPr>
      <w:proofErr w:type="spellStart"/>
      <w:r>
        <w:t>Csed</w:t>
      </w:r>
      <w:proofErr w:type="spellEnd"/>
      <w:r>
        <w:rPr>
          <w:spacing w:val="-4"/>
        </w:rPr>
        <w:t xml:space="preserve"> </w:t>
      </w:r>
      <w:r>
        <w:t>lab-</w:t>
      </w:r>
      <w:r>
        <w:rPr>
          <w:spacing w:val="-6"/>
        </w:rPr>
        <w:t xml:space="preserve"> </w:t>
      </w:r>
      <w:r>
        <w:t>ATmega328p</w:t>
      </w:r>
      <w:r>
        <w:rPr>
          <w:spacing w:val="-57"/>
        </w:rPr>
        <w:t xml:space="preserve"> </w:t>
      </w:r>
    </w:p>
    <w:p w14:paraId="1730B827" w14:textId="77777777" w:rsidR="00FD23B8" w:rsidRDefault="001A3FC5" w:rsidP="009B1415">
      <w:pPr>
        <w:pStyle w:val="BodyText"/>
        <w:ind w:left="567" w:right="8639"/>
      </w:pPr>
      <w:proofErr w:type="spellStart"/>
      <w:r>
        <w:t>Eced</w:t>
      </w:r>
      <w:proofErr w:type="spellEnd"/>
      <w:r>
        <w:rPr>
          <w:spacing w:val="-1"/>
        </w:rPr>
        <w:t xml:space="preserve"> </w:t>
      </w:r>
      <w:r>
        <w:t>lab-</w:t>
      </w:r>
      <w:r>
        <w:rPr>
          <w:spacing w:val="5"/>
        </w:rPr>
        <w:t xml:space="preserve"> </w:t>
      </w:r>
      <w:r>
        <w:t>ATtiny85</w:t>
      </w:r>
    </w:p>
    <w:p w14:paraId="43157913" w14:textId="77777777" w:rsidR="00FD23B8" w:rsidRDefault="00FD23B8" w:rsidP="009B1415">
      <w:pPr>
        <w:pStyle w:val="BodyText"/>
        <w:spacing w:before="4"/>
        <w:ind w:left="567"/>
        <w:rPr>
          <w:sz w:val="20"/>
        </w:rPr>
      </w:pPr>
    </w:p>
    <w:p w14:paraId="29D29DA1" w14:textId="77777777" w:rsidR="00FD23B8" w:rsidRDefault="001A3FC5" w:rsidP="009B1415">
      <w:pPr>
        <w:pStyle w:val="Heading2"/>
        <w:ind w:left="567"/>
      </w:pPr>
      <w:r>
        <w:t>Software</w:t>
      </w:r>
      <w:r>
        <w:rPr>
          <w:spacing w:val="-3"/>
        </w:rPr>
        <w:t xml:space="preserve"> </w:t>
      </w:r>
      <w:r>
        <w:t>Used:</w:t>
      </w:r>
    </w:p>
    <w:p w14:paraId="0FF5E728" w14:textId="77777777" w:rsidR="00FD23B8" w:rsidRDefault="001A3FC5" w:rsidP="009B1415">
      <w:pPr>
        <w:spacing w:before="220"/>
        <w:ind w:left="567"/>
      </w:pPr>
      <w:r>
        <w:rPr>
          <w:sz w:val="24"/>
        </w:rPr>
        <w:t>Arduino</w:t>
      </w:r>
      <w:r>
        <w:rPr>
          <w:spacing w:val="3"/>
          <w:sz w:val="24"/>
        </w:rPr>
        <w:t xml:space="preserve"> </w:t>
      </w:r>
      <w:r>
        <w:rPr>
          <w:sz w:val="24"/>
        </w:rPr>
        <w:t>Software-</w:t>
      </w:r>
      <w:r>
        <w:rPr>
          <w:spacing w:val="-3"/>
          <w:sz w:val="24"/>
        </w:rPr>
        <w:t xml:space="preserve"> </w:t>
      </w:r>
      <w:r>
        <w:rPr>
          <w:sz w:val="24"/>
        </w:rPr>
        <w:t>(</w:t>
      </w:r>
      <w:r>
        <w:t>Arduino</w:t>
      </w:r>
      <w:r>
        <w:rPr>
          <w:spacing w:val="-5"/>
        </w:rPr>
        <w:t xml:space="preserve"> </w:t>
      </w:r>
      <w:r>
        <w:t>IDE 2.0.3)</w:t>
      </w:r>
    </w:p>
    <w:p w14:paraId="67B1AFD0" w14:textId="77777777" w:rsidR="00FD23B8" w:rsidRDefault="001A3FC5" w:rsidP="009B1415">
      <w:pPr>
        <w:pStyle w:val="Heading2"/>
        <w:spacing w:before="224"/>
        <w:ind w:left="567"/>
      </w:pPr>
      <w:bookmarkStart w:id="8" w:name="Theory:"/>
      <w:bookmarkEnd w:id="8"/>
      <w:r>
        <w:t>Theory:</w:t>
      </w:r>
    </w:p>
    <w:p w14:paraId="26B2A6F1" w14:textId="77777777" w:rsidR="00FD23B8" w:rsidRDefault="001A3FC5" w:rsidP="009B1415">
      <w:pPr>
        <w:spacing w:before="231" w:after="11" w:line="232" w:lineRule="auto"/>
        <w:ind w:left="567" w:right="651"/>
      </w:pPr>
      <w:r>
        <w:rPr>
          <w:b/>
          <w:sz w:val="24"/>
        </w:rPr>
        <w:t>Definition</w:t>
      </w:r>
      <w:r>
        <w:t>-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microcontroller</w:t>
      </w:r>
      <w:r>
        <w:rPr>
          <w:spacing w:val="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ompact integrated</w:t>
      </w:r>
      <w:r>
        <w:rPr>
          <w:spacing w:val="-1"/>
        </w:rPr>
        <w:t xml:space="preserve"> </w:t>
      </w:r>
      <w:r>
        <w:t>circuit</w:t>
      </w:r>
      <w:r>
        <w:rPr>
          <w:spacing w:val="-1"/>
        </w:rPr>
        <w:t xml:space="preserve"> </w:t>
      </w:r>
      <w:r>
        <w:t>designed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govern</w:t>
      </w:r>
      <w:r>
        <w:rPr>
          <w:spacing w:val="-6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specific</w:t>
      </w:r>
      <w:r>
        <w:rPr>
          <w:spacing w:val="-3"/>
        </w:rPr>
        <w:t xml:space="preserve"> </w:t>
      </w:r>
      <w:r>
        <w:t>operation</w:t>
      </w:r>
      <w:r>
        <w:rPr>
          <w:spacing w:val="-1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n</w:t>
      </w:r>
      <w:r>
        <w:rPr>
          <w:spacing w:val="-52"/>
        </w:rPr>
        <w:t xml:space="preserve"> </w:t>
      </w:r>
      <w:r>
        <w:t>embedded</w:t>
      </w:r>
      <w:r>
        <w:rPr>
          <w:spacing w:val="-4"/>
        </w:rPr>
        <w:t xml:space="preserve"> </w:t>
      </w:r>
      <w:r>
        <w:t>system</w:t>
      </w:r>
    </w:p>
    <w:p w14:paraId="2EBB2001" w14:textId="77777777" w:rsidR="009B1415" w:rsidRDefault="009B1415" w:rsidP="009B1415">
      <w:pPr>
        <w:spacing w:before="231" w:after="11" w:line="232" w:lineRule="auto"/>
        <w:ind w:left="567" w:right="651"/>
      </w:pPr>
    </w:p>
    <w:p w14:paraId="5BC77F88" w14:textId="77777777" w:rsidR="00FD23B8" w:rsidRDefault="001A3FC5" w:rsidP="009B1415">
      <w:pPr>
        <w:pStyle w:val="BodyText"/>
        <w:ind w:left="4111"/>
        <w:rPr>
          <w:sz w:val="20"/>
        </w:rPr>
      </w:pPr>
      <w:r>
        <w:rPr>
          <w:noProof/>
          <w:sz w:val="20"/>
        </w:rPr>
        <w:drawing>
          <wp:inline distT="0" distB="0" distL="0" distR="0" wp14:anchorId="2C2A147B" wp14:editId="65607C56">
            <wp:extent cx="2164777" cy="1444752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64777" cy="1444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474F4" w14:textId="77777777" w:rsidR="00FD23B8" w:rsidRDefault="009B1415">
      <w:pPr>
        <w:spacing w:before="20"/>
        <w:ind w:left="2988" w:right="2309"/>
        <w:jc w:val="center"/>
        <w:rPr>
          <w:sz w:val="20"/>
        </w:rPr>
      </w:pPr>
      <w:r>
        <w:rPr>
          <w:sz w:val="20"/>
        </w:rPr>
        <w:t xml:space="preserve">    Fig.1.1</w:t>
      </w:r>
      <w:r>
        <w:rPr>
          <w:spacing w:val="-1"/>
          <w:sz w:val="20"/>
        </w:rPr>
        <w:t xml:space="preserve"> </w:t>
      </w:r>
      <w:r>
        <w:rPr>
          <w:sz w:val="20"/>
        </w:rPr>
        <w:t>Arduino</w:t>
      </w:r>
      <w:r>
        <w:rPr>
          <w:spacing w:val="-2"/>
          <w:sz w:val="20"/>
        </w:rPr>
        <w:t xml:space="preserve"> </w:t>
      </w:r>
      <w:r>
        <w:rPr>
          <w:sz w:val="20"/>
        </w:rPr>
        <w:t>Uno</w:t>
      </w:r>
    </w:p>
    <w:p w14:paraId="01B76160" w14:textId="77777777" w:rsidR="00FD23B8" w:rsidRDefault="00FD23B8">
      <w:pPr>
        <w:pStyle w:val="BodyText"/>
        <w:rPr>
          <w:sz w:val="22"/>
        </w:rPr>
      </w:pPr>
    </w:p>
    <w:p w14:paraId="731F6435" w14:textId="77777777" w:rsidR="00FD23B8" w:rsidRDefault="00FD23B8">
      <w:pPr>
        <w:pStyle w:val="BodyText"/>
        <w:spacing w:before="10"/>
        <w:rPr>
          <w:sz w:val="19"/>
        </w:rPr>
      </w:pPr>
    </w:p>
    <w:p w14:paraId="16543846" w14:textId="77777777" w:rsidR="00FD23B8" w:rsidRDefault="001A3FC5" w:rsidP="009B1415">
      <w:pPr>
        <w:pStyle w:val="Heading3"/>
        <w:spacing w:line="275" w:lineRule="exact"/>
        <w:ind w:left="709"/>
        <w:rPr>
          <w:b w:val="0"/>
          <w:sz w:val="22"/>
        </w:rPr>
      </w:pPr>
      <w:bookmarkStart w:id="9" w:name="Working-"/>
      <w:bookmarkEnd w:id="9"/>
      <w:r>
        <w:t>Working</w:t>
      </w:r>
      <w:r>
        <w:rPr>
          <w:b w:val="0"/>
          <w:sz w:val="22"/>
        </w:rPr>
        <w:t>-</w:t>
      </w:r>
    </w:p>
    <w:p w14:paraId="37FF98F1" w14:textId="77777777" w:rsidR="00FD23B8" w:rsidRDefault="001A3FC5" w:rsidP="009B1415">
      <w:pPr>
        <w:ind w:left="709" w:right="390"/>
      </w:pPr>
      <w:r>
        <w:t>The inputs and outputs of a microcontroller system are voltages that we can use to determine the state of external</w:t>
      </w:r>
      <w:r>
        <w:rPr>
          <w:spacing w:val="1"/>
        </w:rPr>
        <w:t xml:space="preserve"> </w:t>
      </w:r>
      <w:r>
        <w:t>devices.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icrocontroller</w:t>
      </w:r>
      <w:r>
        <w:rPr>
          <w:spacing w:val="2"/>
        </w:rPr>
        <w:t xml:space="preserve"> </w:t>
      </w:r>
      <w:r>
        <w:t>reads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voltages</w:t>
      </w:r>
      <w:r>
        <w:rPr>
          <w:spacing w:val="-1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input device</w:t>
      </w:r>
      <w:r>
        <w:rPr>
          <w:spacing w:val="-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uses</w:t>
      </w:r>
      <w:r>
        <w:rPr>
          <w:spacing w:val="-1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to decide</w:t>
      </w:r>
      <w:r>
        <w:rPr>
          <w:spacing w:val="-3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rrect</w:t>
      </w:r>
      <w:r>
        <w:rPr>
          <w:spacing w:val="-52"/>
        </w:rPr>
        <w:t xml:space="preserve"> </w:t>
      </w:r>
      <w:r>
        <w:t>voltage</w:t>
      </w:r>
      <w:r>
        <w:rPr>
          <w:spacing w:val="-5"/>
        </w:rPr>
        <w:t xml:space="preserve"> </w:t>
      </w:r>
      <w:r>
        <w:t>to</w:t>
      </w:r>
      <w:r>
        <w:rPr>
          <w:spacing w:val="-3"/>
        </w:rPr>
        <w:t xml:space="preserve"> </w:t>
      </w:r>
      <w:r w:rsidR="00665B11">
        <w:rPr>
          <w:spacing w:val="-3"/>
        </w:rPr>
        <w:t xml:space="preserve">the </w:t>
      </w:r>
      <w:r>
        <w:t>output.</w:t>
      </w:r>
    </w:p>
    <w:p w14:paraId="639B2247" w14:textId="77777777" w:rsidR="00FD23B8" w:rsidRDefault="00FD23B8" w:rsidP="009B1415">
      <w:pPr>
        <w:pStyle w:val="BodyText"/>
        <w:spacing w:before="5"/>
        <w:ind w:left="709"/>
        <w:rPr>
          <w:sz w:val="22"/>
        </w:rPr>
      </w:pPr>
    </w:p>
    <w:p w14:paraId="517ED7A2" w14:textId="77777777" w:rsidR="00FD23B8" w:rsidRDefault="001A3FC5" w:rsidP="009B1415">
      <w:pPr>
        <w:pStyle w:val="Heading3"/>
        <w:spacing w:line="275" w:lineRule="exact"/>
        <w:ind w:left="709"/>
      </w:pPr>
      <w:bookmarkStart w:id="10" w:name="Programming_Microcontrollers-"/>
      <w:bookmarkEnd w:id="10"/>
      <w:r>
        <w:rPr>
          <w:spacing w:val="-1"/>
        </w:rPr>
        <w:t>Programming</w:t>
      </w:r>
      <w:r>
        <w:rPr>
          <w:spacing w:val="-5"/>
        </w:rPr>
        <w:t xml:space="preserve"> </w:t>
      </w:r>
      <w:r>
        <w:t>Microcontrollers-</w:t>
      </w:r>
    </w:p>
    <w:p w14:paraId="0A233387" w14:textId="77777777" w:rsidR="00FD23B8" w:rsidRDefault="001A3FC5" w:rsidP="009B1415">
      <w:pPr>
        <w:spacing w:before="1" w:line="237" w:lineRule="auto"/>
        <w:ind w:left="709" w:right="651"/>
      </w:pPr>
      <w:r>
        <w:t>Some</w:t>
      </w:r>
      <w:r>
        <w:rPr>
          <w:spacing w:val="-4"/>
        </w:rPr>
        <w:t xml:space="preserve"> </w:t>
      </w:r>
      <w:r>
        <w:t>microcontrollers</w:t>
      </w:r>
      <w:r>
        <w:rPr>
          <w:spacing w:val="-1"/>
        </w:rPr>
        <w:t xml:space="preserve"> </w:t>
      </w:r>
      <w:r>
        <w:t>like</w:t>
      </w:r>
      <w:r>
        <w:rPr>
          <w:spacing w:val="-9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rd</w:t>
      </w:r>
      <w:r w:rsidR="009B1415">
        <w:t>u</w:t>
      </w:r>
      <w:r>
        <w:t>ino</w:t>
      </w:r>
      <w:r>
        <w:rPr>
          <w:spacing w:val="-6"/>
        </w:rPr>
        <w:t xml:space="preserve"> </w:t>
      </w:r>
      <w:r>
        <w:t>have</w:t>
      </w:r>
      <w:r>
        <w:rPr>
          <w:spacing w:val="-8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own</w:t>
      </w:r>
      <w:r>
        <w:rPr>
          <w:spacing w:val="-2"/>
        </w:rPr>
        <w:t xml:space="preserve"> </w:t>
      </w:r>
      <w:r>
        <w:t>integrated</w:t>
      </w:r>
      <w:r>
        <w:rPr>
          <w:spacing w:val="-6"/>
        </w:rPr>
        <w:t xml:space="preserve"> </w:t>
      </w:r>
      <w:r>
        <w:t>development</w:t>
      </w:r>
      <w:r>
        <w:rPr>
          <w:spacing w:val="4"/>
        </w:rPr>
        <w:t xml:space="preserve"> </w:t>
      </w:r>
      <w:r>
        <w:t>environment (IDE). In</w:t>
      </w:r>
      <w:r>
        <w:rPr>
          <w:spacing w:val="-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rduino</w:t>
      </w:r>
      <w:r>
        <w:rPr>
          <w:spacing w:val="-52"/>
        </w:rPr>
        <w:t xml:space="preserve"> </w:t>
      </w:r>
      <w:r>
        <w:t>IDE,</w:t>
      </w:r>
      <w:r>
        <w:rPr>
          <w:spacing w:val="3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write</w:t>
      </w:r>
      <w:r>
        <w:rPr>
          <w:spacing w:val="-5"/>
        </w:rPr>
        <w:t xml:space="preserve"> </w:t>
      </w:r>
      <w:r w:rsidR="00665B11">
        <w:t>and upload the code</w:t>
      </w:r>
      <w:r>
        <w:rPr>
          <w:spacing w:val="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icrocontroller</w:t>
      </w:r>
      <w:r>
        <w:rPr>
          <w:spacing w:val="4"/>
        </w:rPr>
        <w:t xml:space="preserve"> </w:t>
      </w:r>
      <w:r>
        <w:t>via</w:t>
      </w:r>
      <w:r>
        <w:rPr>
          <w:spacing w:val="5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USB</w:t>
      </w:r>
      <w:r>
        <w:rPr>
          <w:spacing w:val="-2"/>
        </w:rPr>
        <w:t xml:space="preserve"> </w:t>
      </w:r>
      <w:r>
        <w:t>cable.</w:t>
      </w:r>
    </w:p>
    <w:p w14:paraId="037C7513" w14:textId="77777777" w:rsidR="00FD23B8" w:rsidRDefault="00FD23B8" w:rsidP="009B1415">
      <w:pPr>
        <w:pStyle w:val="BodyText"/>
        <w:spacing w:before="8"/>
        <w:ind w:left="709"/>
        <w:rPr>
          <w:sz w:val="22"/>
        </w:rPr>
      </w:pPr>
    </w:p>
    <w:p w14:paraId="58A401C3" w14:textId="77777777" w:rsidR="00FD23B8" w:rsidRDefault="001A3FC5" w:rsidP="009B1415">
      <w:pPr>
        <w:pStyle w:val="Heading3"/>
        <w:spacing w:line="272" w:lineRule="exact"/>
        <w:ind w:left="709"/>
      </w:pPr>
      <w:bookmarkStart w:id="11" w:name="ATmega328p-"/>
      <w:bookmarkEnd w:id="11"/>
      <w:r>
        <w:t>ATmega328p-</w:t>
      </w:r>
    </w:p>
    <w:p w14:paraId="26E487F5" w14:textId="77777777" w:rsidR="00FD23B8" w:rsidRDefault="001A3FC5" w:rsidP="009B1415">
      <w:pPr>
        <w:spacing w:line="242" w:lineRule="auto"/>
        <w:ind w:left="709" w:right="590"/>
        <w:jc w:val="both"/>
      </w:pPr>
      <w:r>
        <w:t xml:space="preserve">An ATmega328P-based microcontroller board is the Arduino UNO. It contains 6 </w:t>
      </w:r>
      <w:r w:rsidR="00665B11">
        <w:t>analog</w:t>
      </w:r>
      <w:r>
        <w:t xml:space="preserve"> inputs, a 16 MHz ceramic</w:t>
      </w:r>
      <w:r>
        <w:rPr>
          <w:spacing w:val="-52"/>
        </w:rPr>
        <w:t xml:space="preserve"> </w:t>
      </w:r>
      <w:r>
        <w:t>resonator, a USB port, a power jack, an ICSP header, and a reset button. It also has 14 digital input/output pins, six of</w:t>
      </w:r>
      <w:r>
        <w:rPr>
          <w:spacing w:val="-53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can</w:t>
      </w:r>
      <w:r>
        <w:rPr>
          <w:spacing w:val="-3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as</w:t>
      </w:r>
      <w:r>
        <w:rPr>
          <w:spacing w:val="2"/>
        </w:rPr>
        <w:t xml:space="preserve"> </w:t>
      </w:r>
      <w:r>
        <w:t>PWM</w:t>
      </w:r>
      <w:r>
        <w:rPr>
          <w:spacing w:val="-2"/>
        </w:rPr>
        <w:t xml:space="preserve"> </w:t>
      </w:r>
      <w:r>
        <w:t>outputs.</w:t>
      </w:r>
    </w:p>
    <w:p w14:paraId="28408DFC" w14:textId="77777777" w:rsidR="00FD23B8" w:rsidRDefault="00FD23B8">
      <w:pPr>
        <w:spacing w:line="242" w:lineRule="auto"/>
        <w:jc w:val="both"/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4F93B711" w14:textId="77777777" w:rsidR="00FD23B8" w:rsidRDefault="001A3FC5" w:rsidP="009B1415">
      <w:pPr>
        <w:pStyle w:val="Heading3"/>
        <w:spacing w:before="79" w:line="275" w:lineRule="exact"/>
        <w:ind w:left="709"/>
      </w:pPr>
      <w:bookmarkStart w:id="12" w:name="Purpose_of_Microcontroller_in_the_buggy-"/>
      <w:bookmarkEnd w:id="12"/>
      <w:r>
        <w:lastRenderedPageBreak/>
        <w:t>Purpose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Microcontroller</w:t>
      </w:r>
      <w:r>
        <w:rPr>
          <w:spacing w:val="-6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665B11">
        <w:t>Buggy</w:t>
      </w:r>
      <w:r>
        <w:t>-</w:t>
      </w:r>
    </w:p>
    <w:p w14:paraId="70E2DBB1" w14:textId="77777777" w:rsidR="00FD23B8" w:rsidRDefault="001A3FC5" w:rsidP="009B1415">
      <w:pPr>
        <w:spacing w:before="1" w:line="237" w:lineRule="auto"/>
        <w:ind w:left="709" w:right="651"/>
      </w:pPr>
      <w:r>
        <w:t>Reading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output is</w:t>
      </w:r>
      <w:r>
        <w:rPr>
          <w:spacing w:val="-1"/>
        </w:rPr>
        <w:t xml:space="preserve"> </w:t>
      </w:r>
      <w:r w:rsidR="00665B11">
        <w:t>simple</w:t>
      </w:r>
      <w:r>
        <w:rPr>
          <w:spacing w:val="-2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microcontroller</w:t>
      </w:r>
      <w:r>
        <w:rPr>
          <w:spacing w:val="2"/>
        </w:rPr>
        <w:t xml:space="preserve"> </w:t>
      </w:r>
      <w:r>
        <w:t>like</w:t>
      </w:r>
      <w:r>
        <w:rPr>
          <w:spacing w:val="-8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Tmega328</w:t>
      </w:r>
      <w:r>
        <w:rPr>
          <w:spacing w:val="-1"/>
        </w:rPr>
        <w:t xml:space="preserve"> </w:t>
      </w:r>
      <w:r>
        <w:t>that has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 w:rsidR="00665B11">
        <w:t>built-in</w:t>
      </w:r>
      <w:r>
        <w:rPr>
          <w:spacing w:val="11"/>
        </w:rPr>
        <w:t xml:space="preserve"> </w:t>
      </w:r>
      <w:r>
        <w:t>ADC</w:t>
      </w:r>
      <w:r>
        <w:rPr>
          <w:spacing w:val="-9"/>
        </w:rPr>
        <w:t xml:space="preserve"> </w:t>
      </w:r>
      <w:r>
        <w:t>because</w:t>
      </w:r>
      <w:r>
        <w:rPr>
          <w:spacing w:val="-2"/>
        </w:rPr>
        <w:t xml:space="preserve"> </w:t>
      </w:r>
      <w:r>
        <w:t>it</w:t>
      </w:r>
      <w:r>
        <w:rPr>
          <w:spacing w:val="-52"/>
        </w:rPr>
        <w:t xml:space="preserve"> </w:t>
      </w:r>
      <w:r>
        <w:t>outputs</w:t>
      </w:r>
      <w:r>
        <w:rPr>
          <w:spacing w:val="1"/>
        </w:rPr>
        <w:t xml:space="preserve"> </w:t>
      </w:r>
      <w:r>
        <w:t>a voltage.</w:t>
      </w:r>
    </w:p>
    <w:p w14:paraId="4A13114F" w14:textId="77777777" w:rsidR="00FD23B8" w:rsidRDefault="00FD23B8" w:rsidP="009B1415">
      <w:pPr>
        <w:pStyle w:val="BodyText"/>
        <w:ind w:left="709"/>
      </w:pPr>
    </w:p>
    <w:p w14:paraId="588BCEDA" w14:textId="77777777" w:rsidR="00FD23B8" w:rsidRDefault="00FD23B8" w:rsidP="009B1415">
      <w:pPr>
        <w:pStyle w:val="BodyText"/>
        <w:spacing w:before="5"/>
        <w:ind w:left="709"/>
        <w:rPr>
          <w:sz w:val="20"/>
        </w:rPr>
      </w:pPr>
    </w:p>
    <w:p w14:paraId="068B6228" w14:textId="77777777" w:rsidR="00FD23B8" w:rsidRDefault="001A3FC5" w:rsidP="009B1415">
      <w:pPr>
        <w:pStyle w:val="Heading3"/>
        <w:spacing w:line="275" w:lineRule="exact"/>
        <w:ind w:left="709"/>
      </w:pPr>
      <w:bookmarkStart w:id="13" w:name="Discussion:"/>
      <w:bookmarkEnd w:id="13"/>
      <w:r>
        <w:t>Discussion:</w:t>
      </w:r>
    </w:p>
    <w:p w14:paraId="2C414DA8" w14:textId="77777777" w:rsidR="00FD23B8" w:rsidRDefault="001A3FC5" w:rsidP="009B1415">
      <w:pPr>
        <w:ind w:left="709" w:right="865"/>
        <w:jc w:val="both"/>
      </w:pPr>
      <w:r>
        <w:t>In</w:t>
      </w:r>
      <w:r>
        <w:rPr>
          <w:spacing w:val="-6"/>
        </w:rPr>
        <w:t xml:space="preserve"> </w:t>
      </w:r>
      <w:r>
        <w:t>this</w:t>
      </w:r>
      <w:r>
        <w:rPr>
          <w:spacing w:val="5"/>
        </w:rPr>
        <w:t xml:space="preserve"> </w:t>
      </w:r>
      <w:r>
        <w:t>experiment,</w:t>
      </w:r>
      <w:r>
        <w:rPr>
          <w:spacing w:val="1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came</w:t>
      </w:r>
      <w:r>
        <w:rPr>
          <w:spacing w:val="-7"/>
        </w:rPr>
        <w:t xml:space="preserve"> </w:t>
      </w:r>
      <w:r>
        <w:t>across the</w:t>
      </w:r>
      <w:r>
        <w:rPr>
          <w:spacing w:val="-7"/>
        </w:rPr>
        <w:t xml:space="preserve"> </w:t>
      </w:r>
      <w:r>
        <w:t>concept</w:t>
      </w:r>
      <w:r>
        <w:rPr>
          <w:spacing w:val="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rduino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unctionalities involved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it.</w:t>
      </w:r>
      <w:r>
        <w:rPr>
          <w:spacing w:val="2"/>
        </w:rPr>
        <w:t xml:space="preserve"> </w:t>
      </w:r>
      <w:r>
        <w:t>We</w:t>
      </w:r>
      <w:r>
        <w:rPr>
          <w:spacing w:val="-7"/>
        </w:rPr>
        <w:t xml:space="preserve"> </w:t>
      </w:r>
      <w:r>
        <w:t>dealt with the</w:t>
      </w:r>
      <w:r>
        <w:rPr>
          <w:spacing w:val="-53"/>
        </w:rPr>
        <w:t xml:space="preserve"> </w:t>
      </w:r>
      <w:r>
        <w:t xml:space="preserve">concept of pins and </w:t>
      </w:r>
      <w:r w:rsidR="00665B11">
        <w:t xml:space="preserve">the </w:t>
      </w:r>
      <w:r>
        <w:t>basics of this Arduino Uno board, its different miniature analogies</w:t>
      </w:r>
      <w:r w:rsidR="00665B11">
        <w:t>,</w:t>
      </w:r>
      <w:r>
        <w:t xml:space="preserve"> and how it basically works</w:t>
      </w:r>
      <w:r>
        <w:rPr>
          <w:spacing w:val="-52"/>
        </w:rPr>
        <w:t xml:space="preserve"> </w:t>
      </w:r>
      <w:r>
        <w:t>(surface</w:t>
      </w:r>
      <w:r>
        <w:rPr>
          <w:spacing w:val="-6"/>
        </w:rPr>
        <w:t xml:space="preserve"> </w:t>
      </w:r>
      <w:r>
        <w:t>approach).</w:t>
      </w:r>
    </w:p>
    <w:p w14:paraId="604CF78D" w14:textId="77777777" w:rsidR="00FD23B8" w:rsidRDefault="00FD23B8" w:rsidP="009B1415">
      <w:pPr>
        <w:pStyle w:val="BodyText"/>
        <w:ind w:left="709"/>
      </w:pPr>
    </w:p>
    <w:p w14:paraId="03C1CE0B" w14:textId="77777777" w:rsidR="00FD23B8" w:rsidRDefault="00FD23B8">
      <w:pPr>
        <w:pStyle w:val="BodyText"/>
      </w:pPr>
    </w:p>
    <w:p w14:paraId="3D0A2C1A" w14:textId="77777777" w:rsidR="00FD23B8" w:rsidRDefault="00FD23B8">
      <w:pPr>
        <w:pStyle w:val="BodyText"/>
      </w:pPr>
    </w:p>
    <w:p w14:paraId="4A4AAC73" w14:textId="77777777" w:rsidR="00FD23B8" w:rsidRDefault="00FD23B8">
      <w:pPr>
        <w:pStyle w:val="BodyText"/>
      </w:pPr>
    </w:p>
    <w:p w14:paraId="2DC68ACD" w14:textId="77777777" w:rsidR="00FD23B8" w:rsidRDefault="00FD23B8">
      <w:pPr>
        <w:pStyle w:val="BodyText"/>
      </w:pPr>
    </w:p>
    <w:p w14:paraId="34C797D7" w14:textId="77777777" w:rsidR="00FD23B8" w:rsidRDefault="00FD23B8">
      <w:pPr>
        <w:pStyle w:val="BodyText"/>
      </w:pPr>
    </w:p>
    <w:p w14:paraId="6818E3E0" w14:textId="77777777" w:rsidR="00FD23B8" w:rsidRDefault="00FD23B8">
      <w:pPr>
        <w:pStyle w:val="BodyText"/>
      </w:pPr>
    </w:p>
    <w:p w14:paraId="1DEB013D" w14:textId="77777777" w:rsidR="00FD23B8" w:rsidRDefault="00FD23B8">
      <w:pPr>
        <w:pStyle w:val="BodyText"/>
      </w:pPr>
    </w:p>
    <w:p w14:paraId="5B9B341C" w14:textId="77777777" w:rsidR="00FD23B8" w:rsidRDefault="00FD23B8">
      <w:pPr>
        <w:pStyle w:val="BodyText"/>
      </w:pPr>
    </w:p>
    <w:p w14:paraId="6C2B03CA" w14:textId="77777777" w:rsidR="00FD23B8" w:rsidRDefault="00FD23B8">
      <w:pPr>
        <w:pStyle w:val="BodyText"/>
      </w:pPr>
    </w:p>
    <w:p w14:paraId="493D529F" w14:textId="77777777" w:rsidR="00FD23B8" w:rsidRDefault="00FD23B8">
      <w:pPr>
        <w:pStyle w:val="BodyText"/>
      </w:pPr>
    </w:p>
    <w:p w14:paraId="50976983" w14:textId="77777777" w:rsidR="00FD23B8" w:rsidRDefault="00FD23B8">
      <w:pPr>
        <w:pStyle w:val="BodyText"/>
      </w:pPr>
    </w:p>
    <w:p w14:paraId="5BB7B8EE" w14:textId="77777777" w:rsidR="00FD23B8" w:rsidRDefault="00FD23B8">
      <w:pPr>
        <w:pStyle w:val="BodyText"/>
      </w:pPr>
    </w:p>
    <w:p w14:paraId="323E6358" w14:textId="77777777" w:rsidR="00FD23B8" w:rsidRDefault="00FD23B8">
      <w:pPr>
        <w:pStyle w:val="BodyText"/>
      </w:pPr>
    </w:p>
    <w:p w14:paraId="1E75FB7E" w14:textId="77777777" w:rsidR="00FD23B8" w:rsidRDefault="00FD23B8">
      <w:pPr>
        <w:pStyle w:val="BodyText"/>
      </w:pPr>
    </w:p>
    <w:p w14:paraId="2F3DC00E" w14:textId="77777777" w:rsidR="00FD23B8" w:rsidRDefault="00FD23B8">
      <w:pPr>
        <w:pStyle w:val="BodyText"/>
      </w:pPr>
    </w:p>
    <w:p w14:paraId="6EFDA429" w14:textId="77777777" w:rsidR="00FD23B8" w:rsidRDefault="00FD23B8">
      <w:pPr>
        <w:pStyle w:val="BodyText"/>
      </w:pPr>
    </w:p>
    <w:p w14:paraId="138FB940" w14:textId="77777777" w:rsidR="00FD23B8" w:rsidRDefault="00FD23B8">
      <w:pPr>
        <w:pStyle w:val="BodyText"/>
      </w:pPr>
    </w:p>
    <w:p w14:paraId="0BC28593" w14:textId="77777777" w:rsidR="00FD23B8" w:rsidRDefault="00FD23B8">
      <w:pPr>
        <w:pStyle w:val="BodyText"/>
      </w:pPr>
    </w:p>
    <w:p w14:paraId="408B0A28" w14:textId="77777777" w:rsidR="00FD23B8" w:rsidRDefault="00FD23B8">
      <w:pPr>
        <w:pStyle w:val="BodyText"/>
      </w:pPr>
    </w:p>
    <w:p w14:paraId="31116B63" w14:textId="77777777" w:rsidR="00FD23B8" w:rsidRDefault="00FD23B8">
      <w:pPr>
        <w:pStyle w:val="BodyText"/>
      </w:pPr>
    </w:p>
    <w:p w14:paraId="04517A0D" w14:textId="77777777" w:rsidR="00FD23B8" w:rsidRDefault="00FD23B8">
      <w:pPr>
        <w:pStyle w:val="BodyText"/>
      </w:pPr>
    </w:p>
    <w:p w14:paraId="44C40A55" w14:textId="77777777" w:rsidR="00FD23B8" w:rsidRDefault="00FD23B8">
      <w:pPr>
        <w:pStyle w:val="BodyText"/>
      </w:pPr>
    </w:p>
    <w:p w14:paraId="2FCD2EE7" w14:textId="77777777" w:rsidR="00FD23B8" w:rsidRDefault="00FD23B8">
      <w:pPr>
        <w:pStyle w:val="BodyText"/>
      </w:pPr>
    </w:p>
    <w:p w14:paraId="6D8D2D74" w14:textId="77777777" w:rsidR="00FD23B8" w:rsidRDefault="00FD23B8">
      <w:pPr>
        <w:pStyle w:val="BodyText"/>
      </w:pPr>
    </w:p>
    <w:p w14:paraId="5C15BDAA" w14:textId="77777777" w:rsidR="00FD23B8" w:rsidRDefault="00FD23B8">
      <w:pPr>
        <w:pStyle w:val="BodyText"/>
      </w:pPr>
    </w:p>
    <w:p w14:paraId="491A0CC8" w14:textId="77777777" w:rsidR="00FD23B8" w:rsidRDefault="00FD23B8">
      <w:pPr>
        <w:pStyle w:val="BodyText"/>
      </w:pPr>
    </w:p>
    <w:p w14:paraId="07692F53" w14:textId="77777777" w:rsidR="00FD23B8" w:rsidRDefault="00FD23B8">
      <w:pPr>
        <w:pStyle w:val="BodyText"/>
      </w:pPr>
    </w:p>
    <w:p w14:paraId="69492E62" w14:textId="77777777" w:rsidR="00FD23B8" w:rsidRDefault="00FD23B8">
      <w:pPr>
        <w:pStyle w:val="BodyText"/>
      </w:pPr>
    </w:p>
    <w:p w14:paraId="37855E63" w14:textId="77777777" w:rsidR="00FD23B8" w:rsidRDefault="00FD23B8">
      <w:pPr>
        <w:pStyle w:val="BodyText"/>
      </w:pPr>
    </w:p>
    <w:p w14:paraId="1282CE50" w14:textId="77777777" w:rsidR="00FD23B8" w:rsidRDefault="00FD23B8">
      <w:pPr>
        <w:pStyle w:val="BodyText"/>
      </w:pPr>
    </w:p>
    <w:p w14:paraId="3F319E71" w14:textId="77777777" w:rsidR="00FD23B8" w:rsidRDefault="00FD23B8">
      <w:pPr>
        <w:pStyle w:val="BodyText"/>
      </w:pPr>
    </w:p>
    <w:p w14:paraId="6D98248C" w14:textId="77777777" w:rsidR="00FD23B8" w:rsidRDefault="00FD23B8">
      <w:pPr>
        <w:pStyle w:val="BodyText"/>
      </w:pPr>
    </w:p>
    <w:p w14:paraId="00BF045A" w14:textId="77777777" w:rsidR="00FD23B8" w:rsidRDefault="00FD23B8">
      <w:pPr>
        <w:pStyle w:val="BodyText"/>
      </w:pPr>
    </w:p>
    <w:p w14:paraId="3B169CFB" w14:textId="77777777" w:rsidR="00FD23B8" w:rsidRDefault="00FD23B8">
      <w:pPr>
        <w:pStyle w:val="BodyText"/>
      </w:pPr>
    </w:p>
    <w:p w14:paraId="6D910A12" w14:textId="77777777" w:rsidR="00FD23B8" w:rsidRDefault="001A3FC5" w:rsidP="00665B11">
      <w:pPr>
        <w:pStyle w:val="Heading2"/>
        <w:spacing w:before="212"/>
        <w:ind w:left="7325" w:hanging="379"/>
      </w:pPr>
      <w:bookmarkStart w:id="14" w:name="Signature_of_Faculty_member"/>
      <w:bookmarkEnd w:id="14"/>
      <w:r>
        <w:t>Signatur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 w:rsidR="00665B11">
        <w:rPr>
          <w:spacing w:val="-7"/>
        </w:rPr>
        <w:t xml:space="preserve">the </w:t>
      </w:r>
      <w:r>
        <w:t>Faculty</w:t>
      </w:r>
      <w:r>
        <w:rPr>
          <w:spacing w:val="-11"/>
        </w:rPr>
        <w:t xml:space="preserve"> </w:t>
      </w:r>
      <w:r>
        <w:t>member</w:t>
      </w:r>
    </w:p>
    <w:p w14:paraId="703C4561" w14:textId="77777777" w:rsidR="00FD23B8" w:rsidRDefault="00FD23B8">
      <w:pPr>
        <w:sectPr w:rsidR="00FD23B8" w:rsidSect="00334FBE">
          <w:pgSz w:w="12240" w:h="15840"/>
          <w:pgMar w:top="142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533E895B" w14:textId="77777777" w:rsidR="00FD23B8" w:rsidRDefault="001A3FC5">
      <w:pPr>
        <w:spacing w:before="67"/>
        <w:ind w:left="2953" w:right="2736"/>
        <w:jc w:val="center"/>
        <w:rPr>
          <w:b/>
          <w:sz w:val="28"/>
        </w:rPr>
      </w:pPr>
      <w:bookmarkStart w:id="15" w:name="Experiment:_2"/>
      <w:bookmarkEnd w:id="15"/>
      <w:r>
        <w:rPr>
          <w:b/>
          <w:sz w:val="28"/>
        </w:rPr>
        <w:lastRenderedPageBreak/>
        <w:t>Experiment:</w:t>
      </w:r>
      <w:r>
        <w:rPr>
          <w:b/>
          <w:spacing w:val="-13"/>
          <w:sz w:val="28"/>
        </w:rPr>
        <w:t xml:space="preserve"> </w:t>
      </w:r>
      <w:r>
        <w:rPr>
          <w:b/>
          <w:sz w:val="28"/>
        </w:rPr>
        <w:t>2</w:t>
      </w:r>
    </w:p>
    <w:p w14:paraId="21285049" w14:textId="77777777" w:rsidR="00FD23B8" w:rsidRDefault="00FD23B8">
      <w:pPr>
        <w:pStyle w:val="BodyText"/>
        <w:rPr>
          <w:b/>
          <w:sz w:val="20"/>
        </w:rPr>
      </w:pPr>
    </w:p>
    <w:p w14:paraId="229CCD66" w14:textId="77777777" w:rsidR="00FD23B8" w:rsidRDefault="001A3FC5">
      <w:pPr>
        <w:pStyle w:val="Heading2"/>
        <w:spacing w:before="246"/>
      </w:pPr>
      <w:r>
        <w:t>Objective:</w:t>
      </w:r>
    </w:p>
    <w:p w14:paraId="74808377" w14:textId="77777777" w:rsidR="00FD23B8" w:rsidRDefault="00FD23B8">
      <w:pPr>
        <w:pStyle w:val="BodyText"/>
        <w:spacing w:before="9"/>
        <w:rPr>
          <w:b/>
          <w:sz w:val="27"/>
        </w:rPr>
      </w:pPr>
    </w:p>
    <w:p w14:paraId="01405C07" w14:textId="77777777" w:rsidR="00FD23B8" w:rsidRDefault="001A3FC5">
      <w:pPr>
        <w:ind w:left="1025"/>
      </w:pPr>
      <w:r>
        <w:t>Write</w:t>
      </w:r>
      <w:r>
        <w:rPr>
          <w:spacing w:val="-6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program</w:t>
      </w:r>
      <w:r>
        <w:rPr>
          <w:spacing w:val="-8"/>
        </w:rPr>
        <w:t xml:space="preserve"> </w:t>
      </w:r>
      <w:r>
        <w:t>(WAP)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link</w:t>
      </w:r>
      <w:r>
        <w:rPr>
          <w:spacing w:val="-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single</w:t>
      </w:r>
      <w:r>
        <w:rPr>
          <w:spacing w:val="-6"/>
        </w:rPr>
        <w:t xml:space="preserve"> </w:t>
      </w:r>
      <w:r>
        <w:t>LED.</w:t>
      </w:r>
    </w:p>
    <w:p w14:paraId="1D172C52" w14:textId="77777777" w:rsidR="00FD23B8" w:rsidRDefault="00FD23B8">
      <w:pPr>
        <w:pStyle w:val="BodyText"/>
        <w:spacing w:before="1"/>
      </w:pPr>
    </w:p>
    <w:p w14:paraId="1D0C0CF9" w14:textId="77777777" w:rsidR="00FD23B8" w:rsidRDefault="001A3FC5">
      <w:pPr>
        <w:pStyle w:val="Heading2"/>
        <w:ind w:left="1044"/>
      </w:pPr>
      <w:r>
        <w:t>Software</w:t>
      </w:r>
      <w:r>
        <w:rPr>
          <w:spacing w:val="-3"/>
        </w:rPr>
        <w:t xml:space="preserve"> </w:t>
      </w:r>
      <w:r>
        <w:t>Used:</w:t>
      </w:r>
    </w:p>
    <w:p w14:paraId="725A80DC" w14:textId="77777777" w:rsidR="00FD23B8" w:rsidRDefault="00FD23B8">
      <w:pPr>
        <w:pStyle w:val="BodyText"/>
        <w:spacing w:before="10"/>
        <w:rPr>
          <w:b/>
          <w:sz w:val="27"/>
        </w:rPr>
      </w:pPr>
    </w:p>
    <w:p w14:paraId="150E7CA9" w14:textId="77777777" w:rsidR="00FD23B8" w:rsidRDefault="001A3FC5">
      <w:pPr>
        <w:pStyle w:val="BodyText"/>
        <w:ind w:left="1044"/>
      </w:pPr>
      <w:r>
        <w:t>Arduino Software</w:t>
      </w:r>
    </w:p>
    <w:p w14:paraId="67D11D82" w14:textId="77777777" w:rsidR="00FD23B8" w:rsidRDefault="00FD23B8">
      <w:pPr>
        <w:pStyle w:val="BodyText"/>
        <w:rPr>
          <w:sz w:val="26"/>
        </w:rPr>
      </w:pPr>
    </w:p>
    <w:p w14:paraId="5C65F451" w14:textId="77777777" w:rsidR="00FD23B8" w:rsidRDefault="001A3FC5">
      <w:pPr>
        <w:pStyle w:val="Heading2"/>
        <w:spacing w:before="175"/>
      </w:pPr>
      <w:bookmarkStart w:id="16" w:name="Hardware_Component_Used:"/>
      <w:bookmarkEnd w:id="16"/>
      <w:r>
        <w:t>Hardware</w:t>
      </w:r>
      <w:r>
        <w:rPr>
          <w:spacing w:val="-8"/>
        </w:rPr>
        <w:t xml:space="preserve"> </w:t>
      </w:r>
      <w:r>
        <w:t>Component</w:t>
      </w:r>
      <w:r>
        <w:rPr>
          <w:spacing w:val="-10"/>
        </w:rPr>
        <w:t xml:space="preserve"> </w:t>
      </w:r>
      <w:r>
        <w:t>Used:</w:t>
      </w:r>
    </w:p>
    <w:p w14:paraId="4E5ABD70" w14:textId="77777777" w:rsidR="00FD23B8" w:rsidRDefault="00FD23B8">
      <w:pPr>
        <w:pStyle w:val="BodyText"/>
        <w:rPr>
          <w:b/>
          <w:sz w:val="20"/>
        </w:rPr>
      </w:pPr>
    </w:p>
    <w:p w14:paraId="0A224EC1" w14:textId="77777777" w:rsidR="00FD23B8" w:rsidRDefault="00FD23B8">
      <w:pPr>
        <w:pStyle w:val="BodyText"/>
        <w:rPr>
          <w:b/>
          <w:sz w:val="20"/>
        </w:rPr>
      </w:pPr>
    </w:p>
    <w:p w14:paraId="6133E627" w14:textId="77777777" w:rsidR="00FD23B8" w:rsidRDefault="00FD23B8">
      <w:pPr>
        <w:pStyle w:val="BodyText"/>
        <w:spacing w:before="8"/>
        <w:rPr>
          <w:b/>
          <w:sz w:val="10"/>
        </w:rPr>
      </w:pPr>
    </w:p>
    <w:tbl>
      <w:tblPr>
        <w:tblW w:w="0" w:type="auto"/>
        <w:tblInd w:w="11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65"/>
        <w:gridCol w:w="4523"/>
        <w:gridCol w:w="3173"/>
      </w:tblGrid>
      <w:tr w:rsidR="00FD23B8" w14:paraId="3482421D" w14:textId="77777777">
        <w:trPr>
          <w:trHeight w:val="777"/>
        </w:trPr>
        <w:tc>
          <w:tcPr>
            <w:tcW w:w="1565" w:type="dxa"/>
          </w:tcPr>
          <w:p w14:paraId="1F114E2C" w14:textId="77777777" w:rsidR="00FD23B8" w:rsidRDefault="001A3FC5">
            <w:pPr>
              <w:pStyle w:val="TableParagraph"/>
              <w:spacing w:line="273" w:lineRule="exact"/>
              <w:ind w:right="386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r.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No</w:t>
            </w:r>
          </w:p>
        </w:tc>
        <w:tc>
          <w:tcPr>
            <w:tcW w:w="4523" w:type="dxa"/>
          </w:tcPr>
          <w:p w14:paraId="75F0A5F4" w14:textId="77777777" w:rsidR="00FD23B8" w:rsidRDefault="001A3FC5">
            <w:pPr>
              <w:pStyle w:val="TableParagraph"/>
              <w:spacing w:line="273" w:lineRule="exact"/>
              <w:ind w:left="646" w:right="540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mponents</w:t>
            </w:r>
          </w:p>
        </w:tc>
        <w:tc>
          <w:tcPr>
            <w:tcW w:w="3173" w:type="dxa"/>
          </w:tcPr>
          <w:p w14:paraId="2C1B75C8" w14:textId="77777777" w:rsidR="00FD23B8" w:rsidRDefault="001A3FC5">
            <w:pPr>
              <w:pStyle w:val="TableParagraph"/>
              <w:spacing w:line="273" w:lineRule="exact"/>
              <w:ind w:left="1471" w:right="1051"/>
              <w:rPr>
                <w:b/>
                <w:sz w:val="24"/>
              </w:rPr>
            </w:pPr>
            <w:r>
              <w:rPr>
                <w:b/>
                <w:sz w:val="24"/>
              </w:rPr>
              <w:t>Value</w:t>
            </w:r>
          </w:p>
        </w:tc>
      </w:tr>
      <w:tr w:rsidR="00FD23B8" w14:paraId="03EF64C7" w14:textId="77777777">
        <w:trPr>
          <w:trHeight w:val="777"/>
        </w:trPr>
        <w:tc>
          <w:tcPr>
            <w:tcW w:w="1565" w:type="dxa"/>
          </w:tcPr>
          <w:p w14:paraId="042F1ED1" w14:textId="77777777" w:rsidR="00FD23B8" w:rsidRDefault="001A3FC5">
            <w:pPr>
              <w:pStyle w:val="TableParagraph"/>
              <w:ind w:right="475"/>
              <w:jc w:val="right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4523" w:type="dxa"/>
          </w:tcPr>
          <w:p w14:paraId="1EBDE7F5" w14:textId="77777777" w:rsidR="00FD23B8" w:rsidRDefault="001A3FC5">
            <w:pPr>
              <w:pStyle w:val="TableParagraph"/>
              <w:ind w:left="647" w:right="540"/>
              <w:rPr>
                <w:sz w:val="24"/>
              </w:rPr>
            </w:pPr>
            <w:r>
              <w:rPr>
                <w:sz w:val="24"/>
              </w:rPr>
              <w:t>Resistors</w:t>
            </w:r>
          </w:p>
        </w:tc>
        <w:tc>
          <w:tcPr>
            <w:tcW w:w="3173" w:type="dxa"/>
          </w:tcPr>
          <w:p w14:paraId="76786609" w14:textId="77777777" w:rsidR="00FD23B8" w:rsidRDefault="001A3FC5">
            <w:pPr>
              <w:pStyle w:val="TableParagraph"/>
              <w:ind w:left="1340"/>
              <w:jc w:val="left"/>
              <w:rPr>
                <w:sz w:val="24"/>
              </w:rPr>
            </w:pPr>
            <w:r>
              <w:rPr>
                <w:sz w:val="24"/>
              </w:rPr>
              <w:t>220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Ω</w:t>
            </w:r>
          </w:p>
        </w:tc>
      </w:tr>
      <w:tr w:rsidR="00FD23B8" w14:paraId="41B77E67" w14:textId="77777777">
        <w:trPr>
          <w:trHeight w:val="777"/>
        </w:trPr>
        <w:tc>
          <w:tcPr>
            <w:tcW w:w="1565" w:type="dxa"/>
          </w:tcPr>
          <w:p w14:paraId="11F9E35D" w14:textId="77777777" w:rsidR="00FD23B8" w:rsidRDefault="001A3FC5">
            <w:pPr>
              <w:pStyle w:val="TableParagraph"/>
              <w:ind w:right="475"/>
              <w:jc w:val="right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4523" w:type="dxa"/>
          </w:tcPr>
          <w:p w14:paraId="3A941BAF" w14:textId="77777777" w:rsidR="00FD23B8" w:rsidRDefault="001A3FC5">
            <w:pPr>
              <w:pStyle w:val="TableParagraph"/>
              <w:ind w:left="649" w:right="540"/>
              <w:rPr>
                <w:sz w:val="24"/>
              </w:rPr>
            </w:pPr>
            <w:r>
              <w:rPr>
                <w:sz w:val="24"/>
              </w:rPr>
              <w:t>LEDs</w:t>
            </w:r>
          </w:p>
        </w:tc>
        <w:tc>
          <w:tcPr>
            <w:tcW w:w="3173" w:type="dxa"/>
          </w:tcPr>
          <w:p w14:paraId="5EF6EB8E" w14:textId="77777777" w:rsidR="00FD23B8" w:rsidRDefault="001A3FC5">
            <w:pPr>
              <w:pStyle w:val="TableParagraph"/>
              <w:ind w:left="1412"/>
              <w:jc w:val="left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64F94BB9" w14:textId="77777777">
        <w:trPr>
          <w:trHeight w:val="825"/>
        </w:trPr>
        <w:tc>
          <w:tcPr>
            <w:tcW w:w="1565" w:type="dxa"/>
            <w:tcBorders>
              <w:bottom w:val="single" w:sz="6" w:space="0" w:color="000000"/>
            </w:tcBorders>
          </w:tcPr>
          <w:p w14:paraId="37790AC3" w14:textId="77777777" w:rsidR="00FD23B8" w:rsidRDefault="001A3FC5">
            <w:pPr>
              <w:pStyle w:val="TableParagraph"/>
              <w:ind w:right="475"/>
              <w:jc w:val="right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4523" w:type="dxa"/>
            <w:tcBorders>
              <w:bottom w:val="single" w:sz="6" w:space="0" w:color="000000"/>
            </w:tcBorders>
          </w:tcPr>
          <w:p w14:paraId="399EB069" w14:textId="77777777" w:rsidR="00FD23B8" w:rsidRDefault="001A3FC5">
            <w:pPr>
              <w:pStyle w:val="TableParagraph"/>
              <w:ind w:left="649" w:right="540"/>
              <w:rPr>
                <w:sz w:val="24"/>
              </w:rPr>
            </w:pPr>
            <w:r>
              <w:rPr>
                <w:sz w:val="24"/>
              </w:rPr>
              <w:t>Jump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r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a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quirement)</w:t>
            </w:r>
          </w:p>
        </w:tc>
        <w:tc>
          <w:tcPr>
            <w:tcW w:w="3173" w:type="dxa"/>
            <w:tcBorders>
              <w:bottom w:val="single" w:sz="6" w:space="0" w:color="000000"/>
            </w:tcBorders>
          </w:tcPr>
          <w:p w14:paraId="17E27042" w14:textId="77777777" w:rsidR="00FD23B8" w:rsidRDefault="001A3FC5">
            <w:pPr>
              <w:pStyle w:val="TableParagraph"/>
              <w:ind w:left="1412"/>
              <w:jc w:val="left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5DE7446F" w14:textId="77777777">
        <w:trPr>
          <w:trHeight w:val="772"/>
        </w:trPr>
        <w:tc>
          <w:tcPr>
            <w:tcW w:w="1565" w:type="dxa"/>
            <w:tcBorders>
              <w:top w:val="single" w:sz="6" w:space="0" w:color="000000"/>
            </w:tcBorders>
          </w:tcPr>
          <w:p w14:paraId="4ADAD771" w14:textId="77777777" w:rsidR="00FD23B8" w:rsidRDefault="001A3FC5">
            <w:pPr>
              <w:pStyle w:val="TableParagraph"/>
              <w:spacing w:line="263" w:lineRule="exact"/>
              <w:ind w:right="475"/>
              <w:jc w:val="right"/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4523" w:type="dxa"/>
            <w:tcBorders>
              <w:top w:val="single" w:sz="6" w:space="0" w:color="000000"/>
            </w:tcBorders>
          </w:tcPr>
          <w:p w14:paraId="4887DEB8" w14:textId="77777777" w:rsidR="00FD23B8" w:rsidRDefault="001A3FC5">
            <w:pPr>
              <w:pStyle w:val="TableParagraph"/>
              <w:spacing w:line="263" w:lineRule="exact"/>
              <w:ind w:left="645" w:right="540"/>
              <w:rPr>
                <w:sz w:val="24"/>
              </w:rPr>
            </w:pPr>
            <w:r>
              <w:rPr>
                <w:sz w:val="24"/>
              </w:rPr>
              <w:t>Arduin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o</w:t>
            </w:r>
          </w:p>
        </w:tc>
        <w:tc>
          <w:tcPr>
            <w:tcW w:w="3173" w:type="dxa"/>
            <w:tcBorders>
              <w:top w:val="single" w:sz="6" w:space="0" w:color="000000"/>
            </w:tcBorders>
          </w:tcPr>
          <w:p w14:paraId="1F781C6D" w14:textId="77777777" w:rsidR="00FD23B8" w:rsidRDefault="001A3FC5">
            <w:pPr>
              <w:pStyle w:val="TableParagraph"/>
              <w:spacing w:line="263" w:lineRule="exact"/>
              <w:ind w:left="1412"/>
              <w:jc w:val="left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131DBEDB" w14:textId="77777777">
        <w:trPr>
          <w:trHeight w:val="777"/>
        </w:trPr>
        <w:tc>
          <w:tcPr>
            <w:tcW w:w="1565" w:type="dxa"/>
          </w:tcPr>
          <w:p w14:paraId="0C393111" w14:textId="77777777" w:rsidR="00FD23B8" w:rsidRDefault="001A3FC5">
            <w:pPr>
              <w:pStyle w:val="TableParagraph"/>
              <w:spacing w:line="263" w:lineRule="exact"/>
              <w:ind w:right="475"/>
              <w:jc w:val="right"/>
              <w:rPr>
                <w:sz w:val="24"/>
              </w:rPr>
            </w:pPr>
            <w:r>
              <w:rPr>
                <w:sz w:val="24"/>
              </w:rPr>
              <w:t>5.</w:t>
            </w:r>
          </w:p>
        </w:tc>
        <w:tc>
          <w:tcPr>
            <w:tcW w:w="4523" w:type="dxa"/>
          </w:tcPr>
          <w:p w14:paraId="091C0B62" w14:textId="77777777" w:rsidR="00FD23B8" w:rsidRDefault="001A3FC5">
            <w:pPr>
              <w:pStyle w:val="TableParagraph"/>
              <w:spacing w:line="263" w:lineRule="exact"/>
              <w:ind w:left="649" w:right="539"/>
              <w:rPr>
                <w:sz w:val="24"/>
              </w:rPr>
            </w:pPr>
            <w:r>
              <w:rPr>
                <w:sz w:val="24"/>
              </w:rPr>
              <w:t>Breadboard</w:t>
            </w:r>
          </w:p>
        </w:tc>
        <w:tc>
          <w:tcPr>
            <w:tcW w:w="3173" w:type="dxa"/>
          </w:tcPr>
          <w:p w14:paraId="13ED568B" w14:textId="77777777" w:rsidR="00FD23B8" w:rsidRDefault="001A3FC5">
            <w:pPr>
              <w:pStyle w:val="TableParagraph"/>
              <w:ind w:left="1412"/>
              <w:jc w:val="left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</w:tbl>
    <w:p w14:paraId="772F9F69" w14:textId="77777777" w:rsidR="00FD23B8" w:rsidRDefault="00FD23B8">
      <w:pPr>
        <w:pStyle w:val="BodyText"/>
        <w:rPr>
          <w:b/>
          <w:sz w:val="20"/>
        </w:rPr>
      </w:pPr>
    </w:p>
    <w:p w14:paraId="790386C3" w14:textId="77777777" w:rsidR="00FD23B8" w:rsidRDefault="001A3FC5">
      <w:pPr>
        <w:spacing w:before="219"/>
        <w:ind w:left="1025"/>
        <w:rPr>
          <w:b/>
          <w:sz w:val="28"/>
        </w:rPr>
      </w:pPr>
      <w:r>
        <w:rPr>
          <w:b/>
          <w:sz w:val="28"/>
        </w:rPr>
        <w:t>Theory:</w:t>
      </w:r>
    </w:p>
    <w:p w14:paraId="1755DE5A" w14:textId="77777777" w:rsidR="00FD23B8" w:rsidRDefault="00FD23B8">
      <w:pPr>
        <w:pStyle w:val="BodyText"/>
        <w:spacing w:before="10"/>
        <w:rPr>
          <w:b/>
          <w:sz w:val="27"/>
        </w:rPr>
      </w:pPr>
    </w:p>
    <w:p w14:paraId="543FF1BE" w14:textId="77777777" w:rsidR="00FD23B8" w:rsidRDefault="001A3FC5">
      <w:pPr>
        <w:pStyle w:val="Heading3"/>
        <w:ind w:left="1116"/>
        <w:rPr>
          <w:b w:val="0"/>
        </w:rPr>
      </w:pPr>
      <w:r>
        <w:t>Resistor</w:t>
      </w:r>
      <w:r>
        <w:rPr>
          <w:b w:val="0"/>
        </w:rPr>
        <w:t>:</w:t>
      </w:r>
    </w:p>
    <w:p w14:paraId="3429F811" w14:textId="77777777" w:rsidR="00FD23B8" w:rsidRDefault="001A3FC5">
      <w:pPr>
        <w:pStyle w:val="BodyText"/>
        <w:spacing w:before="5" w:line="237" w:lineRule="auto"/>
        <w:ind w:left="1116" w:right="390"/>
      </w:pPr>
      <w:r>
        <w:t>A</w:t>
      </w:r>
      <w:r>
        <w:rPr>
          <w:spacing w:val="-7"/>
        </w:rPr>
        <w:t xml:space="preserve"> </w:t>
      </w:r>
      <w:r>
        <w:t>resistor</w:t>
      </w:r>
      <w:r>
        <w:rPr>
          <w:spacing w:val="-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element</w:t>
      </w:r>
      <w:r>
        <w:rPr>
          <w:spacing w:val="-2"/>
        </w:rPr>
        <w:t xml:space="preserve"> </w:t>
      </w:r>
      <w:r>
        <w:t>or component</w:t>
      </w:r>
      <w:r>
        <w:rPr>
          <w:spacing w:val="4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reduce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lectrical</w:t>
      </w:r>
      <w:r>
        <w:rPr>
          <w:spacing w:val="-6"/>
        </w:rPr>
        <w:t xml:space="preserve"> </w:t>
      </w:r>
      <w:r>
        <w:t>current</w:t>
      </w:r>
      <w:r>
        <w:rPr>
          <w:spacing w:val="4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supplies</w:t>
      </w:r>
      <w:r>
        <w:rPr>
          <w:spacing w:val="-2"/>
        </w:rPr>
        <w:t xml:space="preserve"> </w:t>
      </w:r>
      <w:r>
        <w:t>electricity</w:t>
      </w:r>
      <w:r>
        <w:rPr>
          <w:spacing w:val="-11"/>
        </w:rPr>
        <w:t xml:space="preserve"> </w:t>
      </w:r>
      <w:r>
        <w:t>to</w:t>
      </w:r>
      <w:r>
        <w:rPr>
          <w:spacing w:val="-57"/>
        </w:rPr>
        <w:t xml:space="preserve"> </w:t>
      </w:r>
      <w:r>
        <w:t>the electrical</w:t>
      </w:r>
      <w:r>
        <w:rPr>
          <w:spacing w:val="-7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electronic</w:t>
      </w:r>
      <w:r>
        <w:rPr>
          <w:spacing w:val="1"/>
        </w:rPr>
        <w:t xml:space="preserve"> </w:t>
      </w:r>
      <w:r>
        <w:t>goods</w:t>
      </w:r>
      <w:r>
        <w:rPr>
          <w:spacing w:val="4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a controlled</w:t>
      </w:r>
      <w:r>
        <w:rPr>
          <w:spacing w:val="6"/>
        </w:rPr>
        <w:t xml:space="preserve"> </w:t>
      </w:r>
      <w:r>
        <w:t>manner.</w:t>
      </w:r>
    </w:p>
    <w:p w14:paraId="491E692F" w14:textId="77777777" w:rsidR="00FD23B8" w:rsidRDefault="001A3FC5">
      <w:pPr>
        <w:pStyle w:val="BodyText"/>
        <w:spacing w:before="3"/>
        <w:ind w:left="1116"/>
      </w:pPr>
      <w:r>
        <w:rPr>
          <w:spacing w:val="-1"/>
        </w:rPr>
        <w:t>It</w:t>
      </w:r>
      <w:r>
        <w:rPr>
          <w:spacing w:val="3"/>
        </w:rPr>
        <w:t xml:space="preserve"> </w:t>
      </w:r>
      <w:r>
        <w:rPr>
          <w:spacing w:val="-1"/>
        </w:rPr>
        <w:t>also</w:t>
      </w:r>
      <w:r>
        <w:rPr>
          <w:spacing w:val="-2"/>
        </w:rPr>
        <w:t xml:space="preserve"> </w:t>
      </w:r>
      <w:r>
        <w:rPr>
          <w:spacing w:val="-1"/>
        </w:rPr>
        <w:t>saves</w:t>
      </w:r>
      <w:r>
        <w:rPr>
          <w:spacing w:val="-4"/>
        </w:rPr>
        <w:t xml:space="preserve"> </w:t>
      </w:r>
      <w:r>
        <w:rPr>
          <w:spacing w:val="-1"/>
        </w:rPr>
        <w:t>these</w:t>
      </w:r>
      <w:r>
        <w:rPr>
          <w:spacing w:val="-3"/>
        </w:rPr>
        <w:t xml:space="preserve"> </w:t>
      </w:r>
      <w:r>
        <w:rPr>
          <w:spacing w:val="-1"/>
        </w:rPr>
        <w:t>goods</w:t>
      </w:r>
      <w:r>
        <w:rPr>
          <w:spacing w:val="-5"/>
        </w:rPr>
        <w:t xml:space="preserve"> </w:t>
      </w:r>
      <w:r>
        <w:rPr>
          <w:spacing w:val="-1"/>
        </w:rPr>
        <w:t>from</w:t>
      </w:r>
      <w:r>
        <w:rPr>
          <w:spacing w:val="-21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damage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8"/>
        </w:rPr>
        <w:t xml:space="preserve"> </w:t>
      </w:r>
      <w:r>
        <w:rPr>
          <w:spacing w:val="-1"/>
        </w:rPr>
        <w:t>may</w:t>
      </w:r>
      <w:r>
        <w:rPr>
          <w:spacing w:val="-11"/>
        </w:rPr>
        <w:t xml:space="preserve"> </w:t>
      </w:r>
      <w:r>
        <w:rPr>
          <w:spacing w:val="-1"/>
        </w:rPr>
        <w:t>occur</w:t>
      </w:r>
      <w:r>
        <w:rPr>
          <w:spacing w:val="-6"/>
        </w:rPr>
        <w:t xml:space="preserve"> </w:t>
      </w:r>
      <w:r>
        <w:rPr>
          <w:spacing w:val="-1"/>
        </w:rPr>
        <w:t>due</w:t>
      </w:r>
      <w:r>
        <w:rPr>
          <w:spacing w:val="-13"/>
        </w:rPr>
        <w:t xml:space="preserve"> </w:t>
      </w:r>
      <w:r>
        <w:rPr>
          <w:spacing w:val="-1"/>
        </w:rPr>
        <w:t>to</w:t>
      </w:r>
      <w:r>
        <w:rPr>
          <w:spacing w:val="8"/>
        </w:rPr>
        <w:t xml:space="preserve"> </w:t>
      </w:r>
      <w:r>
        <w:rPr>
          <w:spacing w:val="-1"/>
        </w:rPr>
        <w:t>an</w:t>
      </w:r>
      <w:r>
        <w:rPr>
          <w:spacing w:val="-3"/>
        </w:rPr>
        <w:t xml:space="preserve"> </w:t>
      </w:r>
      <w:r>
        <w:rPr>
          <w:spacing w:val="-1"/>
        </w:rPr>
        <w:t>excessive</w:t>
      </w:r>
      <w:r>
        <w:rPr>
          <w:spacing w:val="-3"/>
        </w:rPr>
        <w:t xml:space="preserve"> </w:t>
      </w:r>
      <w:r>
        <w:t>supply</w:t>
      </w:r>
      <w:r>
        <w:rPr>
          <w:spacing w:val="-11"/>
        </w:rPr>
        <w:t xml:space="preserve"> </w:t>
      </w:r>
      <w:r>
        <w:t>of</w:t>
      </w:r>
      <w:r>
        <w:rPr>
          <w:spacing w:val="-20"/>
        </w:rPr>
        <w:t xml:space="preserve"> </w:t>
      </w:r>
      <w:r>
        <w:t>electricity.</w:t>
      </w:r>
    </w:p>
    <w:p w14:paraId="2EB61514" w14:textId="77777777" w:rsidR="00FD23B8" w:rsidRDefault="00FD23B8">
      <w:pPr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1A53746A" w14:textId="77777777" w:rsidR="00FD23B8" w:rsidRDefault="00FD23B8">
      <w:pPr>
        <w:pStyle w:val="BodyText"/>
        <w:rPr>
          <w:sz w:val="20"/>
        </w:rPr>
      </w:pPr>
    </w:p>
    <w:p w14:paraId="0EA5B950" w14:textId="77777777" w:rsidR="00FD23B8" w:rsidRDefault="00FD23B8">
      <w:pPr>
        <w:pStyle w:val="BodyText"/>
        <w:spacing w:before="7"/>
        <w:rPr>
          <w:sz w:val="26"/>
        </w:rPr>
      </w:pPr>
    </w:p>
    <w:p w14:paraId="06C2EB63" w14:textId="77777777" w:rsidR="00FD23B8" w:rsidRDefault="001A3FC5">
      <w:pPr>
        <w:pStyle w:val="BodyText"/>
        <w:ind w:left="4460"/>
        <w:rPr>
          <w:sz w:val="20"/>
        </w:rPr>
      </w:pPr>
      <w:r>
        <w:rPr>
          <w:noProof/>
          <w:sz w:val="20"/>
        </w:rPr>
        <w:drawing>
          <wp:inline distT="0" distB="0" distL="0" distR="0" wp14:anchorId="418EDE49" wp14:editId="20F277B4">
            <wp:extent cx="1571625" cy="1508759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508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CE6B7" w14:textId="77777777" w:rsidR="00FD23B8" w:rsidRDefault="001A3FC5">
      <w:pPr>
        <w:spacing w:before="154"/>
        <w:ind w:left="2988" w:right="2260"/>
        <w:jc w:val="center"/>
        <w:rPr>
          <w:sz w:val="20"/>
        </w:rPr>
      </w:pPr>
      <w:r>
        <w:rPr>
          <w:sz w:val="20"/>
        </w:rPr>
        <w:t>Fig.</w:t>
      </w:r>
      <w:r>
        <w:rPr>
          <w:spacing w:val="-3"/>
          <w:sz w:val="20"/>
        </w:rPr>
        <w:t xml:space="preserve"> </w:t>
      </w:r>
      <w:r>
        <w:rPr>
          <w:sz w:val="20"/>
        </w:rPr>
        <w:t>2.1</w:t>
      </w:r>
      <w:r>
        <w:rPr>
          <w:spacing w:val="-1"/>
          <w:sz w:val="20"/>
        </w:rPr>
        <w:t xml:space="preserve"> </w:t>
      </w:r>
      <w:r>
        <w:rPr>
          <w:sz w:val="20"/>
        </w:rPr>
        <w:t>Resistor</w:t>
      </w:r>
    </w:p>
    <w:p w14:paraId="15BBEBB3" w14:textId="77777777" w:rsidR="00FD23B8" w:rsidRDefault="00FD23B8">
      <w:pPr>
        <w:pStyle w:val="BodyText"/>
        <w:rPr>
          <w:sz w:val="22"/>
        </w:rPr>
      </w:pPr>
    </w:p>
    <w:p w14:paraId="654DF72F" w14:textId="77777777" w:rsidR="00FD23B8" w:rsidRDefault="00FD23B8">
      <w:pPr>
        <w:pStyle w:val="BodyText"/>
        <w:rPr>
          <w:sz w:val="22"/>
        </w:rPr>
      </w:pPr>
    </w:p>
    <w:p w14:paraId="7B10B903" w14:textId="77777777" w:rsidR="00FD23B8" w:rsidRDefault="001A3FC5">
      <w:pPr>
        <w:pStyle w:val="BodyText"/>
        <w:spacing w:before="153" w:line="276" w:lineRule="auto"/>
        <w:ind w:left="972" w:right="789"/>
        <w:jc w:val="both"/>
      </w:pPr>
      <w:r>
        <w:rPr>
          <w:b/>
        </w:rPr>
        <w:t xml:space="preserve">LED- </w:t>
      </w:r>
      <w:r>
        <w:t>A light-emitting diode (LED) is a semiconductor device that emits light when an electric</w:t>
      </w:r>
      <w:r>
        <w:rPr>
          <w:spacing w:val="1"/>
        </w:rPr>
        <w:t xml:space="preserve"> </w:t>
      </w:r>
      <w:r>
        <w:t>current</w:t>
      </w:r>
      <w:r>
        <w:rPr>
          <w:spacing w:val="4"/>
        </w:rPr>
        <w:t xml:space="preserve"> </w:t>
      </w:r>
      <w:r>
        <w:t>flows</w:t>
      </w:r>
      <w:r>
        <w:rPr>
          <w:spacing w:val="-9"/>
        </w:rPr>
        <w:t xml:space="preserve"> </w:t>
      </w:r>
      <w:r>
        <w:t>through</w:t>
      </w:r>
      <w:r>
        <w:rPr>
          <w:spacing w:val="-10"/>
        </w:rPr>
        <w:t xml:space="preserve"> </w:t>
      </w:r>
      <w:r>
        <w:t>it.</w:t>
      </w:r>
      <w:r>
        <w:rPr>
          <w:spacing w:val="-3"/>
        </w:rPr>
        <w:t xml:space="preserve"> </w:t>
      </w:r>
      <w:r>
        <w:t>When</w:t>
      </w:r>
      <w:r>
        <w:rPr>
          <w:spacing w:val="-10"/>
        </w:rPr>
        <w:t xml:space="preserve"> </w:t>
      </w:r>
      <w:r>
        <w:t>current</w:t>
      </w:r>
      <w:r>
        <w:rPr>
          <w:spacing w:val="4"/>
        </w:rPr>
        <w:t xml:space="preserve"> </w:t>
      </w:r>
      <w:r>
        <w:t>passes</w:t>
      </w:r>
      <w:r>
        <w:rPr>
          <w:spacing w:val="-9"/>
        </w:rPr>
        <w:t xml:space="preserve"> </w:t>
      </w:r>
      <w:r>
        <w:t>through</w:t>
      </w:r>
      <w:r>
        <w:rPr>
          <w:spacing w:val="-10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LED,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lectrons</w:t>
      </w:r>
      <w:r>
        <w:rPr>
          <w:spacing w:val="-4"/>
        </w:rPr>
        <w:t xml:space="preserve"> </w:t>
      </w:r>
      <w:r>
        <w:t>recombine</w:t>
      </w:r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holes</w:t>
      </w:r>
      <w:r>
        <w:rPr>
          <w:spacing w:val="-57"/>
        </w:rPr>
        <w:t xml:space="preserve"> </w:t>
      </w:r>
      <w:r>
        <w:t>emitting light in the process. LEDs allow the current to flow in the forward direction and blocks</w:t>
      </w:r>
      <w:r>
        <w:rPr>
          <w:spacing w:val="1"/>
        </w:rPr>
        <w:t xml:space="preserve"> </w:t>
      </w:r>
      <w:r>
        <w:t>the current</w:t>
      </w:r>
      <w:r>
        <w:rPr>
          <w:spacing w:val="9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he reverse</w:t>
      </w:r>
      <w:r>
        <w:rPr>
          <w:spacing w:val="7"/>
        </w:rPr>
        <w:t xml:space="preserve"> </w:t>
      </w:r>
      <w:r>
        <w:t>direction.</w:t>
      </w:r>
    </w:p>
    <w:p w14:paraId="4B969A5B" w14:textId="77777777" w:rsidR="00FD23B8" w:rsidRDefault="00FD23B8">
      <w:pPr>
        <w:pStyle w:val="BodyText"/>
        <w:rPr>
          <w:sz w:val="20"/>
        </w:rPr>
      </w:pPr>
    </w:p>
    <w:p w14:paraId="6BAC6F0C" w14:textId="77777777" w:rsidR="00FD23B8" w:rsidRDefault="00FD23B8">
      <w:pPr>
        <w:pStyle w:val="BodyText"/>
        <w:rPr>
          <w:sz w:val="20"/>
        </w:rPr>
      </w:pPr>
    </w:p>
    <w:p w14:paraId="512CFEF8" w14:textId="77777777" w:rsidR="00FD23B8" w:rsidRDefault="001A3FC5">
      <w:pPr>
        <w:pStyle w:val="BodyText"/>
        <w:spacing w:before="4"/>
        <w:rPr>
          <w:sz w:val="22"/>
        </w:rPr>
      </w:pPr>
      <w:r>
        <w:rPr>
          <w:noProof/>
        </w:rPr>
        <w:drawing>
          <wp:anchor distT="0" distB="0" distL="0" distR="0" simplePos="0" relativeHeight="251649024" behindDoc="0" locked="0" layoutInCell="1" allowOverlap="1" wp14:anchorId="10E6FE6C" wp14:editId="08BB3A66">
            <wp:simplePos x="0" y="0"/>
            <wp:positionH relativeFrom="page">
              <wp:posOffset>3641090</wp:posOffset>
            </wp:positionH>
            <wp:positionV relativeFrom="paragraph">
              <wp:posOffset>188346</wp:posOffset>
            </wp:positionV>
            <wp:extent cx="863208" cy="1462182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3208" cy="14621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3E413E" w14:textId="77777777" w:rsidR="00FD23B8" w:rsidRDefault="001A3FC5">
      <w:pPr>
        <w:spacing w:before="141"/>
        <w:ind w:left="2988" w:right="2148"/>
        <w:jc w:val="center"/>
        <w:rPr>
          <w:sz w:val="20"/>
        </w:rPr>
      </w:pPr>
      <w:r>
        <w:rPr>
          <w:sz w:val="20"/>
        </w:rPr>
        <w:t>Fig.2.2</w:t>
      </w:r>
      <w:r>
        <w:rPr>
          <w:spacing w:val="-2"/>
          <w:sz w:val="20"/>
        </w:rPr>
        <w:t xml:space="preserve"> </w:t>
      </w:r>
      <w:r>
        <w:rPr>
          <w:sz w:val="20"/>
        </w:rPr>
        <w:t>LED</w:t>
      </w:r>
    </w:p>
    <w:p w14:paraId="5D59B67F" w14:textId="77777777" w:rsidR="00FD23B8" w:rsidRDefault="00FD23B8">
      <w:pPr>
        <w:pStyle w:val="BodyText"/>
        <w:rPr>
          <w:sz w:val="22"/>
        </w:rPr>
      </w:pPr>
    </w:p>
    <w:p w14:paraId="55BB1135" w14:textId="77777777" w:rsidR="00FD23B8" w:rsidRDefault="00FD23B8">
      <w:pPr>
        <w:pStyle w:val="BodyText"/>
        <w:rPr>
          <w:sz w:val="22"/>
        </w:rPr>
      </w:pPr>
    </w:p>
    <w:p w14:paraId="04900DC0" w14:textId="77777777" w:rsidR="00FD23B8" w:rsidRDefault="00FD23B8">
      <w:pPr>
        <w:pStyle w:val="BodyText"/>
        <w:rPr>
          <w:sz w:val="22"/>
        </w:rPr>
      </w:pPr>
    </w:p>
    <w:p w14:paraId="256C3D04" w14:textId="6809ADBD" w:rsidR="00FD23B8" w:rsidRDefault="001A3FC5">
      <w:pPr>
        <w:pStyle w:val="BodyText"/>
        <w:spacing w:before="131" w:line="276" w:lineRule="auto"/>
        <w:ind w:left="972" w:right="1003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11BC0145" wp14:editId="28E4AE91">
                <wp:simplePos x="0" y="0"/>
                <wp:positionH relativeFrom="page">
                  <wp:posOffset>1756410</wp:posOffset>
                </wp:positionH>
                <wp:positionV relativeFrom="paragraph">
                  <wp:posOffset>228600</wp:posOffset>
                </wp:positionV>
                <wp:extent cx="48895" cy="21590"/>
                <wp:effectExtent l="0" t="0" r="0" b="0"/>
                <wp:wrapNone/>
                <wp:docPr id="48" name="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895" cy="215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9C56D5" id="Rectangle 22" o:spid="_x0000_s1026" style="position:absolute;margin-left:138.3pt;margin-top:18pt;width:3.85pt;height:1.7pt;z-index:-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" fillcolor="black" stroked="f">
                <w10:wrap anchorx="page"/>
              </v:rect>
            </w:pict>
          </mc:Fallback>
        </mc:AlternateContent>
      </w:r>
      <w:r>
        <w:rPr>
          <w:b/>
        </w:rPr>
        <w:t xml:space="preserve">Arduino Uno: </w:t>
      </w:r>
      <w:r>
        <w:t>Arduino UNO is</w:t>
      </w:r>
      <w:r>
        <w:rPr>
          <w:spacing w:val="60"/>
        </w:rPr>
        <w:t xml:space="preserve"> </w:t>
      </w:r>
      <w:r>
        <w:t>a</w:t>
      </w:r>
      <w:r>
        <w:rPr>
          <w:spacing w:val="60"/>
        </w:rPr>
        <w:t xml:space="preserve"> </w:t>
      </w:r>
      <w:r>
        <w:t xml:space="preserve">microcontroller   board based on the </w:t>
      </w:r>
      <w:r>
        <w:rPr>
          <w:b/>
        </w:rPr>
        <w:t xml:space="preserve">ATmega328P. </w:t>
      </w:r>
      <w:r>
        <w:t>It has</w:t>
      </w:r>
      <w:r>
        <w:rPr>
          <w:spacing w:val="1"/>
        </w:rPr>
        <w:t xml:space="preserve"> </w:t>
      </w:r>
      <w:r>
        <w:t>14 digital input/output pins (of which 6 can be used as PWM outputs), 6 analog inputs, a 16</w:t>
      </w:r>
      <w:r>
        <w:rPr>
          <w:spacing w:val="1"/>
        </w:rPr>
        <w:t xml:space="preserve"> </w:t>
      </w:r>
      <w:r>
        <w:t>MHz</w:t>
      </w:r>
      <w:r>
        <w:rPr>
          <w:spacing w:val="-4"/>
        </w:rPr>
        <w:t xml:space="preserve"> </w:t>
      </w:r>
      <w:r>
        <w:t>ceramic</w:t>
      </w:r>
      <w:r>
        <w:rPr>
          <w:spacing w:val="-3"/>
        </w:rPr>
        <w:t xml:space="preserve"> </w:t>
      </w:r>
      <w:r>
        <w:t>resonator, a</w:t>
      </w:r>
      <w:r>
        <w:rPr>
          <w:spacing w:val="-3"/>
        </w:rPr>
        <w:t xml:space="preserve"> </w:t>
      </w:r>
      <w:r>
        <w:t>USB</w:t>
      </w:r>
      <w:r>
        <w:rPr>
          <w:spacing w:val="-7"/>
        </w:rPr>
        <w:t xml:space="preserve"> </w:t>
      </w:r>
      <w:r>
        <w:t>connection, a</w:t>
      </w:r>
      <w:r>
        <w:rPr>
          <w:spacing w:val="-3"/>
        </w:rPr>
        <w:t xml:space="preserve"> </w:t>
      </w:r>
      <w:r>
        <w:t>power</w:t>
      </w:r>
      <w:r>
        <w:rPr>
          <w:spacing w:val="10"/>
        </w:rPr>
        <w:t xml:space="preserve"> </w:t>
      </w:r>
      <w:r>
        <w:t>jack,</w:t>
      </w:r>
      <w:r>
        <w:rPr>
          <w:spacing w:val="-8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t>ICSP</w:t>
      </w:r>
      <w:r>
        <w:rPr>
          <w:spacing w:val="-2"/>
        </w:rPr>
        <w:t xml:space="preserve"> </w:t>
      </w:r>
      <w:r>
        <w:t>header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eset</w:t>
      </w:r>
      <w:r>
        <w:rPr>
          <w:spacing w:val="3"/>
        </w:rPr>
        <w:t xml:space="preserve"> </w:t>
      </w:r>
      <w:r>
        <w:t>button.</w:t>
      </w:r>
    </w:p>
    <w:p w14:paraId="446D9A1F" w14:textId="77777777" w:rsidR="00FD23B8" w:rsidRDefault="001A3FC5">
      <w:pPr>
        <w:pStyle w:val="BodyText"/>
        <w:spacing w:before="8" w:line="276" w:lineRule="auto"/>
        <w:ind w:left="972" w:right="1005"/>
        <w:jc w:val="both"/>
      </w:pPr>
      <w:r>
        <w:t>It contains everything needed to suppor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icrocontroller;</w:t>
      </w:r>
      <w:r>
        <w:rPr>
          <w:spacing w:val="1"/>
        </w:rPr>
        <w:t xml:space="preserve"> </w:t>
      </w:r>
      <w:r>
        <w:t>simply connect it to a computer</w:t>
      </w:r>
      <w:r>
        <w:rPr>
          <w:spacing w:val="1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a USB</w:t>
      </w:r>
      <w:r>
        <w:rPr>
          <w:spacing w:val="-1"/>
        </w:rPr>
        <w:t xml:space="preserve"> </w:t>
      </w:r>
      <w:r>
        <w:t>cable or</w:t>
      </w:r>
      <w:r>
        <w:rPr>
          <w:spacing w:val="2"/>
        </w:rPr>
        <w:t xml:space="preserve"> </w:t>
      </w:r>
      <w:r>
        <w:t>power</w:t>
      </w:r>
      <w:r>
        <w:rPr>
          <w:spacing w:val="1"/>
        </w:rPr>
        <w:t xml:space="preserve"> </w:t>
      </w:r>
      <w:r>
        <w:t>it</w:t>
      </w:r>
      <w:r>
        <w:rPr>
          <w:spacing w:val="54"/>
        </w:rPr>
        <w:t xml:space="preserve"> </w:t>
      </w:r>
      <w:r>
        <w:t>with</w:t>
      </w:r>
      <w:r>
        <w:rPr>
          <w:spacing w:val="57"/>
        </w:rPr>
        <w:t xml:space="preserve"> </w:t>
      </w:r>
      <w:r w:rsidR="00665B11">
        <w:t>an</w:t>
      </w:r>
      <w:r>
        <w:rPr>
          <w:spacing w:val="2"/>
        </w:rPr>
        <w:t xml:space="preserve"> </w:t>
      </w:r>
      <w:r>
        <w:t>AC-to-DC</w:t>
      </w:r>
      <w:r>
        <w:rPr>
          <w:spacing w:val="-1"/>
        </w:rPr>
        <w:t xml:space="preserve"> </w:t>
      </w:r>
      <w:r>
        <w:t>adapter</w:t>
      </w:r>
      <w:r>
        <w:rPr>
          <w:spacing w:val="-7"/>
        </w:rPr>
        <w:t xml:space="preserve"> </w:t>
      </w:r>
      <w:r>
        <w:t>or</w:t>
      </w:r>
      <w:r>
        <w:rPr>
          <w:spacing w:val="2"/>
        </w:rPr>
        <w:t xml:space="preserve"> </w:t>
      </w:r>
      <w:r>
        <w:t>battery</w:t>
      </w:r>
      <w:r>
        <w:rPr>
          <w:spacing w:val="-9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get</w:t>
      </w:r>
      <w:r>
        <w:rPr>
          <w:spacing w:val="10"/>
        </w:rPr>
        <w:t xml:space="preserve"> </w:t>
      </w:r>
      <w:r>
        <w:t>started.</w:t>
      </w:r>
    </w:p>
    <w:p w14:paraId="3BBE5EAB" w14:textId="77777777" w:rsidR="00FD23B8" w:rsidRDefault="00FD23B8">
      <w:pPr>
        <w:spacing w:line="276" w:lineRule="auto"/>
        <w:jc w:val="both"/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1142A3EF" w14:textId="77777777" w:rsidR="00FD23B8" w:rsidRDefault="001A3FC5">
      <w:pPr>
        <w:pStyle w:val="BodyText"/>
        <w:ind w:left="427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4897FF7" wp14:editId="59FF2702">
            <wp:extent cx="1896491" cy="1264157"/>
            <wp:effectExtent l="0" t="0" r="0" b="0"/>
            <wp:docPr id="9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96491" cy="1264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7CB2F" w14:textId="77777777" w:rsidR="00FD23B8" w:rsidRDefault="00FD23B8">
      <w:pPr>
        <w:pStyle w:val="BodyText"/>
        <w:spacing w:before="9"/>
        <w:rPr>
          <w:sz w:val="17"/>
        </w:rPr>
      </w:pPr>
    </w:p>
    <w:p w14:paraId="0E5AAF3B" w14:textId="77777777" w:rsidR="00FD23B8" w:rsidRDefault="001A3FC5">
      <w:pPr>
        <w:spacing w:before="93"/>
        <w:ind w:right="4507"/>
        <w:jc w:val="right"/>
        <w:rPr>
          <w:sz w:val="20"/>
        </w:rPr>
      </w:pPr>
      <w:r>
        <w:rPr>
          <w:sz w:val="20"/>
        </w:rPr>
        <w:t>Fig.2.3</w:t>
      </w:r>
      <w:r>
        <w:rPr>
          <w:spacing w:val="-2"/>
          <w:sz w:val="20"/>
        </w:rPr>
        <w:t xml:space="preserve"> </w:t>
      </w:r>
      <w:r>
        <w:rPr>
          <w:sz w:val="20"/>
        </w:rPr>
        <w:t>Arduino</w:t>
      </w:r>
      <w:r>
        <w:rPr>
          <w:spacing w:val="-2"/>
          <w:sz w:val="20"/>
        </w:rPr>
        <w:t xml:space="preserve"> </w:t>
      </w:r>
      <w:r>
        <w:rPr>
          <w:sz w:val="20"/>
        </w:rPr>
        <w:t>Uno</w:t>
      </w:r>
    </w:p>
    <w:p w14:paraId="48012627" w14:textId="77777777" w:rsidR="00FD23B8" w:rsidRDefault="00FD23B8">
      <w:pPr>
        <w:pStyle w:val="BodyText"/>
        <w:rPr>
          <w:sz w:val="22"/>
        </w:rPr>
      </w:pPr>
    </w:p>
    <w:p w14:paraId="6F217717" w14:textId="77777777" w:rsidR="00FD23B8" w:rsidRDefault="001A3FC5">
      <w:pPr>
        <w:pStyle w:val="BodyText"/>
        <w:spacing w:before="176" w:line="276" w:lineRule="auto"/>
        <w:ind w:left="833" w:right="1012"/>
        <w:jc w:val="both"/>
      </w:pPr>
      <w:r>
        <w:rPr>
          <w:b/>
        </w:rPr>
        <w:t xml:space="preserve">Breadboard: </w:t>
      </w:r>
      <w:r>
        <w:t xml:space="preserve">A breadboard is a solderless device for temporary </w:t>
      </w:r>
      <w:r w:rsidR="00665B11">
        <w:t>prototypes</w:t>
      </w:r>
      <w:r>
        <w:t xml:space="preserve"> with electronics and</w:t>
      </w:r>
      <w:r>
        <w:rPr>
          <w:spacing w:val="1"/>
        </w:rPr>
        <w:t xml:space="preserve"> </w:t>
      </w:r>
      <w:r>
        <w:t>test circuit designs. Most electronic components in electronic circuits can be interconnected by</w:t>
      </w:r>
      <w:r>
        <w:rPr>
          <w:spacing w:val="1"/>
        </w:rPr>
        <w:t xml:space="preserve"> </w:t>
      </w:r>
      <w:r>
        <w:t>inserting their</w:t>
      </w:r>
      <w:r>
        <w:rPr>
          <w:spacing w:val="60"/>
        </w:rPr>
        <w:t xml:space="preserve"> </w:t>
      </w:r>
      <w:r>
        <w:t>leads or terminals into the holes and then making connections through wires</w:t>
      </w:r>
      <w:r>
        <w:rPr>
          <w:spacing w:val="1"/>
        </w:rPr>
        <w:t xml:space="preserve"> </w:t>
      </w:r>
      <w:r>
        <w:t xml:space="preserve">where appropriate. The breadboard has strips of metal underneath the board </w:t>
      </w:r>
      <w:r w:rsidR="00665B11">
        <w:t>and connects</w:t>
      </w:r>
      <w:r>
        <w:t xml:space="preserve"> the</w:t>
      </w:r>
      <w:r>
        <w:rPr>
          <w:spacing w:val="1"/>
        </w:rPr>
        <w:t xml:space="preserve"> </w:t>
      </w:r>
      <w:r>
        <w:t>holes on</w:t>
      </w:r>
      <w:r>
        <w:rPr>
          <w:spacing w:val="-8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op</w:t>
      </w:r>
      <w:r>
        <w:rPr>
          <w:spacing w:val="-8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oard.</w:t>
      </w:r>
    </w:p>
    <w:p w14:paraId="71E28DC9" w14:textId="77777777" w:rsidR="00FD23B8" w:rsidRDefault="00FD23B8">
      <w:pPr>
        <w:pStyle w:val="BodyText"/>
        <w:rPr>
          <w:sz w:val="20"/>
        </w:rPr>
      </w:pPr>
    </w:p>
    <w:p w14:paraId="1B664F88" w14:textId="77777777" w:rsidR="00FD23B8" w:rsidRDefault="00FD23B8">
      <w:pPr>
        <w:pStyle w:val="BodyText"/>
        <w:rPr>
          <w:sz w:val="20"/>
        </w:rPr>
      </w:pPr>
    </w:p>
    <w:p w14:paraId="3F05E375" w14:textId="77777777" w:rsidR="00FD23B8" w:rsidRDefault="001A3FC5">
      <w:pPr>
        <w:pStyle w:val="BodyText"/>
        <w:spacing w:before="1"/>
        <w:rPr>
          <w:sz w:val="16"/>
        </w:rPr>
      </w:pPr>
      <w:r>
        <w:rPr>
          <w:noProof/>
        </w:rPr>
        <w:drawing>
          <wp:anchor distT="0" distB="0" distL="0" distR="0" simplePos="0" relativeHeight="251650048" behindDoc="0" locked="0" layoutInCell="1" allowOverlap="1" wp14:anchorId="2C88505E" wp14:editId="047FFB6C">
            <wp:simplePos x="0" y="0"/>
            <wp:positionH relativeFrom="page">
              <wp:posOffset>2985770</wp:posOffset>
            </wp:positionH>
            <wp:positionV relativeFrom="paragraph">
              <wp:posOffset>142640</wp:posOffset>
            </wp:positionV>
            <wp:extent cx="1868978" cy="685800"/>
            <wp:effectExtent l="0" t="0" r="0" b="0"/>
            <wp:wrapTopAndBottom/>
            <wp:docPr id="11" name="image5.png" descr="Breadboard (Full Size) 840 Tie Points - buy online in India - Circuit Unc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5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68978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F3CB2E" w14:textId="77777777" w:rsidR="00FD23B8" w:rsidRDefault="001A3FC5">
      <w:pPr>
        <w:spacing w:before="42"/>
        <w:ind w:right="4492"/>
        <w:jc w:val="right"/>
        <w:rPr>
          <w:sz w:val="20"/>
        </w:rPr>
      </w:pPr>
      <w:r>
        <w:rPr>
          <w:sz w:val="20"/>
        </w:rPr>
        <w:t>Fig.</w:t>
      </w:r>
      <w:r>
        <w:rPr>
          <w:spacing w:val="-2"/>
          <w:sz w:val="20"/>
        </w:rPr>
        <w:t xml:space="preserve"> </w:t>
      </w:r>
      <w:r>
        <w:rPr>
          <w:sz w:val="20"/>
        </w:rPr>
        <w:t>2.4</w:t>
      </w:r>
      <w:r>
        <w:rPr>
          <w:spacing w:val="1"/>
          <w:sz w:val="20"/>
        </w:rPr>
        <w:t xml:space="preserve"> </w:t>
      </w:r>
      <w:r>
        <w:rPr>
          <w:sz w:val="20"/>
        </w:rPr>
        <w:t>Breadboard</w:t>
      </w:r>
    </w:p>
    <w:p w14:paraId="26C68F16" w14:textId="77777777" w:rsidR="00FD23B8" w:rsidRDefault="00FD23B8">
      <w:pPr>
        <w:pStyle w:val="BodyText"/>
        <w:rPr>
          <w:sz w:val="22"/>
        </w:rPr>
      </w:pPr>
    </w:p>
    <w:p w14:paraId="2A6BFDA2" w14:textId="77777777" w:rsidR="00FD23B8" w:rsidRDefault="00FD23B8">
      <w:pPr>
        <w:pStyle w:val="BodyText"/>
        <w:rPr>
          <w:sz w:val="22"/>
        </w:rPr>
      </w:pPr>
    </w:p>
    <w:p w14:paraId="0BEE0400" w14:textId="77777777" w:rsidR="00FD23B8" w:rsidRDefault="00FD23B8">
      <w:pPr>
        <w:pStyle w:val="BodyText"/>
        <w:spacing w:before="10"/>
        <w:rPr>
          <w:sz w:val="20"/>
        </w:rPr>
      </w:pPr>
    </w:p>
    <w:p w14:paraId="451C26CD" w14:textId="77777777" w:rsidR="00FD23B8" w:rsidRDefault="001A3FC5">
      <w:pPr>
        <w:pStyle w:val="Heading2"/>
        <w:ind w:left="833"/>
        <w:jc w:val="both"/>
      </w:pPr>
      <w:bookmarkStart w:id="17" w:name="Logical_Circuit_diagram_:"/>
      <w:bookmarkEnd w:id="17"/>
      <w:r>
        <w:t>Logical</w:t>
      </w:r>
      <w:r>
        <w:rPr>
          <w:spacing w:val="-3"/>
        </w:rPr>
        <w:t xml:space="preserve"> </w:t>
      </w:r>
      <w:r>
        <w:t>Circuit</w:t>
      </w:r>
      <w:r>
        <w:rPr>
          <w:spacing w:val="-4"/>
        </w:rPr>
        <w:t xml:space="preserve"> </w:t>
      </w:r>
      <w:proofErr w:type="gramStart"/>
      <w:r>
        <w:t>diagram</w:t>
      </w:r>
      <w:r>
        <w:rPr>
          <w:spacing w:val="-3"/>
        </w:rPr>
        <w:t xml:space="preserve"> </w:t>
      </w:r>
      <w:r>
        <w:t>:</w:t>
      </w:r>
      <w:proofErr w:type="gramEnd"/>
    </w:p>
    <w:p w14:paraId="64096627" w14:textId="77777777" w:rsidR="00FD23B8" w:rsidRDefault="00FD23B8">
      <w:pPr>
        <w:pStyle w:val="BodyText"/>
        <w:rPr>
          <w:b/>
          <w:sz w:val="20"/>
        </w:rPr>
      </w:pPr>
    </w:p>
    <w:p w14:paraId="57A0E4A5" w14:textId="77777777" w:rsidR="00FD23B8" w:rsidRDefault="001A3FC5">
      <w:pPr>
        <w:pStyle w:val="BodyText"/>
        <w:spacing w:before="2"/>
        <w:rPr>
          <w:b/>
          <w:sz w:val="10"/>
        </w:rPr>
      </w:pPr>
      <w:r>
        <w:rPr>
          <w:noProof/>
        </w:rPr>
        <w:drawing>
          <wp:anchor distT="0" distB="0" distL="0" distR="0" simplePos="0" relativeHeight="251651072" behindDoc="0" locked="0" layoutInCell="1" allowOverlap="1" wp14:anchorId="3CDD0679" wp14:editId="064E1831">
            <wp:simplePos x="0" y="0"/>
            <wp:positionH relativeFrom="page">
              <wp:posOffset>1603375</wp:posOffset>
            </wp:positionH>
            <wp:positionV relativeFrom="paragraph">
              <wp:posOffset>99116</wp:posOffset>
            </wp:positionV>
            <wp:extent cx="4927074" cy="2784824"/>
            <wp:effectExtent l="0" t="0" r="0" b="0"/>
            <wp:wrapTopAndBottom/>
            <wp:docPr id="13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6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27074" cy="2784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707F28" w14:textId="77777777" w:rsidR="00FD23B8" w:rsidRDefault="001A3FC5">
      <w:pPr>
        <w:spacing w:before="182"/>
        <w:ind w:right="4491"/>
        <w:jc w:val="right"/>
        <w:rPr>
          <w:sz w:val="20"/>
        </w:rPr>
      </w:pPr>
      <w:r>
        <w:rPr>
          <w:sz w:val="20"/>
        </w:rPr>
        <w:t>Fig.2.5</w:t>
      </w:r>
      <w:r>
        <w:rPr>
          <w:spacing w:val="-4"/>
          <w:sz w:val="20"/>
        </w:rPr>
        <w:t xml:space="preserve"> </w:t>
      </w:r>
      <w:r>
        <w:rPr>
          <w:sz w:val="20"/>
        </w:rPr>
        <w:t>Blinking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LED</w:t>
      </w:r>
    </w:p>
    <w:p w14:paraId="40CB0CFB" w14:textId="77777777" w:rsidR="00FD23B8" w:rsidRDefault="00FD23B8">
      <w:pPr>
        <w:jc w:val="right"/>
        <w:rPr>
          <w:sz w:val="20"/>
        </w:rPr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48BDBECB" w14:textId="77777777" w:rsidR="00FD23B8" w:rsidRDefault="001A3FC5">
      <w:pPr>
        <w:pStyle w:val="Heading2"/>
        <w:spacing w:before="75"/>
        <w:ind w:left="689"/>
      </w:pPr>
      <w:bookmarkStart w:id="18" w:name="Code:"/>
      <w:bookmarkEnd w:id="18"/>
      <w:r>
        <w:lastRenderedPageBreak/>
        <w:t>Code:</w:t>
      </w:r>
    </w:p>
    <w:p w14:paraId="324D41C5" w14:textId="6C261912" w:rsidR="00FD23B8" w:rsidRDefault="001A3FC5">
      <w:pPr>
        <w:pStyle w:val="BodyText"/>
        <w:spacing w:before="6"/>
        <w:rPr>
          <w:b/>
          <w:sz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0800" behindDoc="1" locked="0" layoutInCell="1" allowOverlap="1" wp14:anchorId="7D02C72B" wp14:editId="1233E6B3">
                <wp:simplePos x="0" y="0"/>
                <wp:positionH relativeFrom="page">
                  <wp:posOffset>685800</wp:posOffset>
                </wp:positionH>
                <wp:positionV relativeFrom="paragraph">
                  <wp:posOffset>208915</wp:posOffset>
                </wp:positionV>
                <wp:extent cx="6613525" cy="1628775"/>
                <wp:effectExtent l="0" t="0" r="0" b="0"/>
                <wp:wrapTopAndBottom/>
                <wp:docPr id="4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13525" cy="1628775"/>
                        </a:xfrm>
                        <a:prstGeom prst="rect">
                          <a:avLst/>
                        </a:prstGeom>
                        <a:solidFill>
                          <a:srgbClr val="1E1E1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9679B3" w14:textId="77777777" w:rsidR="00FD23B8" w:rsidRDefault="001A3FC5">
                            <w:pPr>
                              <w:spacing w:before="37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void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tup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71C7A250" w14:textId="77777777" w:rsidR="00FD23B8" w:rsidRDefault="001A3FC5">
                            <w:pPr>
                              <w:spacing w:before="38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{</w:t>
                            </w:r>
                          </w:p>
                          <w:p w14:paraId="12AAD28C" w14:textId="77777777" w:rsidR="00FD23B8" w:rsidRDefault="001A3FC5">
                            <w:pPr>
                              <w:spacing w:before="42"/>
                              <w:ind w:left="259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pinMod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13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09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OUTPUT)</w:t>
                            </w:r>
                          </w:p>
                          <w:p w14:paraId="3E5C0586" w14:textId="77777777" w:rsidR="00FD23B8" w:rsidRDefault="001A3FC5">
                            <w:pPr>
                              <w:spacing w:before="37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  <w:p w14:paraId="6B4CB626" w14:textId="77777777" w:rsidR="00FD23B8" w:rsidRDefault="001A3FC5">
                            <w:pPr>
                              <w:spacing w:before="38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void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loop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78F4D327" w14:textId="77777777" w:rsidR="00FD23B8" w:rsidRDefault="001A3FC5">
                            <w:pPr>
                              <w:spacing w:before="42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{</w:t>
                            </w:r>
                          </w:p>
                          <w:p w14:paraId="6355690A" w14:textId="77777777" w:rsidR="00FD23B8" w:rsidRDefault="001A3FC5">
                            <w:pPr>
                              <w:spacing w:before="37"/>
                              <w:ind w:left="259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igitalWrit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13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09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HIGH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elay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1000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igitalWrit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13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LOW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elay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1000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5EAB97CC" w14:textId="77777777" w:rsidR="00FD23B8" w:rsidRDefault="001A3FC5">
                            <w:pPr>
                              <w:spacing w:before="38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02C72B"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26" type="#_x0000_t202" style="position:absolute;margin-left:54pt;margin-top:16.45pt;width:520.75pt;height:128.25pt;z-index:-2516556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" fillcolor="#1e1e1e" stroked="f">
                <v:textbox inset="0,0,0,0">
                  <w:txbxContent>
                    <w:p w14:paraId="529679B3" w14:textId="77777777" w:rsidR="00FD23B8" w:rsidRDefault="001A3FC5">
                      <w:pPr>
                        <w:spacing w:before="37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void</w:t>
                      </w:r>
                      <w:r>
                        <w:rPr>
                          <w:rFonts w:ascii="Consolas"/>
                          <w:color w:val="D3D3D3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tup()</w:t>
                      </w:r>
                    </w:p>
                    <w:p w14:paraId="71C7A250" w14:textId="77777777" w:rsidR="00FD23B8" w:rsidRDefault="001A3FC5">
                      <w:pPr>
                        <w:spacing w:before="38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{</w:t>
                      </w:r>
                    </w:p>
                    <w:p w14:paraId="12AAD28C" w14:textId="77777777" w:rsidR="00FD23B8" w:rsidRDefault="001A3FC5">
                      <w:pPr>
                        <w:spacing w:before="42"/>
                        <w:ind w:left="25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pinMode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13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,</w:t>
                      </w:r>
                      <w:r>
                        <w:rPr>
                          <w:rFonts w:ascii="Consolas"/>
                          <w:color w:val="D3D3D3"/>
                          <w:spacing w:val="109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OUTPUT)</w:t>
                      </w:r>
                    </w:p>
                    <w:p w14:paraId="3E5C0586" w14:textId="77777777" w:rsidR="00FD23B8" w:rsidRDefault="001A3FC5">
                      <w:pPr>
                        <w:spacing w:before="37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  <w:p w14:paraId="6B4CB626" w14:textId="77777777" w:rsidR="00FD23B8" w:rsidRDefault="001A3FC5">
                      <w:pPr>
                        <w:spacing w:before="38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void</w:t>
                      </w:r>
                      <w:r>
                        <w:rPr>
                          <w:rFonts w:ascii="Consolas"/>
                          <w:color w:val="D3D3D3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loop()</w:t>
                      </w:r>
                    </w:p>
                    <w:p w14:paraId="78F4D327" w14:textId="77777777" w:rsidR="00FD23B8" w:rsidRDefault="001A3FC5">
                      <w:pPr>
                        <w:spacing w:before="42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{</w:t>
                      </w:r>
                    </w:p>
                    <w:p w14:paraId="6355690A" w14:textId="77777777" w:rsidR="00FD23B8" w:rsidRDefault="001A3FC5">
                      <w:pPr>
                        <w:spacing w:before="37"/>
                        <w:ind w:left="25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igitalWrite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13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,</w:t>
                      </w:r>
                      <w:r>
                        <w:rPr>
                          <w:rFonts w:ascii="Consolas"/>
                          <w:color w:val="D3D3D3"/>
                          <w:spacing w:val="109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HIGH)</w:t>
                      </w:r>
                      <w:r>
                        <w:rPr>
                          <w:rFonts w:ascii="Consolas"/>
                          <w:color w:val="D3D3D3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elay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1000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  <w:r>
                        <w:rPr>
                          <w:rFonts w:ascii="Consolas"/>
                          <w:color w:val="D3D3D3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igitalWrite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13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,</w:t>
                      </w:r>
                      <w:r>
                        <w:rPr>
                          <w:rFonts w:ascii="Consolas"/>
                          <w:color w:val="D3D3D3"/>
                          <w:spacing w:val="110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LOW)</w:t>
                      </w:r>
                      <w:r>
                        <w:rPr>
                          <w:rFonts w:ascii="Consolas"/>
                          <w:color w:val="D3D3D3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elay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1000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</w:p>
                    <w:p w14:paraId="5EAB97CC" w14:textId="77777777" w:rsidR="00FD23B8" w:rsidRDefault="001A3FC5">
                      <w:pPr>
                        <w:spacing w:before="38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8E0FC1B" w14:textId="77777777" w:rsidR="00FD23B8" w:rsidRDefault="00FD23B8">
      <w:pPr>
        <w:pStyle w:val="BodyText"/>
        <w:spacing w:before="8"/>
        <w:rPr>
          <w:b/>
          <w:sz w:val="19"/>
        </w:rPr>
      </w:pPr>
    </w:p>
    <w:p w14:paraId="4A3473F8" w14:textId="77777777" w:rsidR="00FD23B8" w:rsidRDefault="001A3FC5">
      <w:pPr>
        <w:spacing w:before="87"/>
        <w:ind w:left="689"/>
        <w:jc w:val="both"/>
        <w:rPr>
          <w:b/>
          <w:sz w:val="28"/>
        </w:rPr>
      </w:pPr>
      <w:r>
        <w:rPr>
          <w:b/>
          <w:sz w:val="28"/>
        </w:rPr>
        <w:t>Result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Analysis:</w:t>
      </w:r>
    </w:p>
    <w:p w14:paraId="5951DAF7" w14:textId="77777777" w:rsidR="00FD23B8" w:rsidRDefault="001A3FC5">
      <w:pPr>
        <w:pStyle w:val="BodyText"/>
        <w:spacing w:before="239" w:line="276" w:lineRule="auto"/>
        <w:ind w:left="689" w:right="1005"/>
        <w:jc w:val="both"/>
      </w:pPr>
      <w:r>
        <w:t>In this experiment, we have learnt how to blink an LED using breadboard and Arduino. First, we</w:t>
      </w:r>
      <w:r>
        <w:rPr>
          <w:spacing w:val="1"/>
        </w:rPr>
        <w:t xml:space="preserve"> </w:t>
      </w:r>
      <w:r>
        <w:t>connected the positive terminal of resistor with 13</w:t>
      </w:r>
      <w:r>
        <w:rPr>
          <w:vertAlign w:val="superscript"/>
        </w:rPr>
        <w:t>th</w:t>
      </w:r>
      <w:r>
        <w:t xml:space="preserve"> pin and negative terminal of resistor with</w:t>
      </w:r>
      <w:r>
        <w:rPr>
          <w:spacing w:val="1"/>
        </w:rPr>
        <w:t xml:space="preserve"> </w:t>
      </w:r>
      <w:r>
        <w:t>ground.</w:t>
      </w:r>
    </w:p>
    <w:p w14:paraId="344A28D2" w14:textId="77777777" w:rsidR="00FD23B8" w:rsidRDefault="001A3FC5">
      <w:pPr>
        <w:pStyle w:val="BodyText"/>
        <w:spacing w:before="200" w:line="276" w:lineRule="auto"/>
        <w:ind w:left="689" w:right="1026"/>
        <w:jc w:val="both"/>
      </w:pPr>
      <w:r>
        <w:t>Then using USB, we connected the board of Arduino to battery and led started blinking when the</w:t>
      </w:r>
      <w:r>
        <w:rPr>
          <w:spacing w:val="1"/>
        </w:rPr>
        <w:t xml:space="preserve"> </w:t>
      </w:r>
      <w:r>
        <w:t>code was uploaded</w:t>
      </w:r>
      <w:r>
        <w:rPr>
          <w:spacing w:val="6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Arduino</w:t>
      </w:r>
      <w:r>
        <w:rPr>
          <w:spacing w:val="6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the help</w:t>
      </w:r>
      <w:r>
        <w:rPr>
          <w:spacing w:val="2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software.</w:t>
      </w:r>
    </w:p>
    <w:p w14:paraId="1C0CDA21" w14:textId="77777777" w:rsidR="00FD23B8" w:rsidRDefault="00FD23B8">
      <w:pPr>
        <w:pStyle w:val="BodyText"/>
        <w:rPr>
          <w:sz w:val="26"/>
        </w:rPr>
      </w:pPr>
    </w:p>
    <w:p w14:paraId="3418F5A9" w14:textId="77777777" w:rsidR="00FD23B8" w:rsidRDefault="00FD23B8">
      <w:pPr>
        <w:pStyle w:val="BodyText"/>
        <w:rPr>
          <w:sz w:val="26"/>
        </w:rPr>
      </w:pPr>
    </w:p>
    <w:p w14:paraId="3C952DC9" w14:textId="77777777" w:rsidR="00FD23B8" w:rsidRDefault="00FD23B8">
      <w:pPr>
        <w:pStyle w:val="BodyText"/>
        <w:rPr>
          <w:sz w:val="26"/>
        </w:rPr>
      </w:pPr>
    </w:p>
    <w:p w14:paraId="420A463F" w14:textId="77777777" w:rsidR="00FD23B8" w:rsidRDefault="00FD23B8">
      <w:pPr>
        <w:pStyle w:val="BodyText"/>
        <w:rPr>
          <w:sz w:val="26"/>
        </w:rPr>
      </w:pPr>
    </w:p>
    <w:p w14:paraId="1F35AAA4" w14:textId="77777777" w:rsidR="00FD23B8" w:rsidRDefault="00FD23B8">
      <w:pPr>
        <w:pStyle w:val="BodyText"/>
        <w:rPr>
          <w:sz w:val="26"/>
        </w:rPr>
      </w:pPr>
    </w:p>
    <w:p w14:paraId="68E0218E" w14:textId="77777777" w:rsidR="00FD23B8" w:rsidRDefault="00FD23B8">
      <w:pPr>
        <w:pStyle w:val="BodyText"/>
        <w:rPr>
          <w:sz w:val="26"/>
        </w:rPr>
      </w:pPr>
    </w:p>
    <w:p w14:paraId="79742577" w14:textId="77777777" w:rsidR="00FD23B8" w:rsidRDefault="00FD23B8">
      <w:pPr>
        <w:pStyle w:val="BodyText"/>
        <w:rPr>
          <w:sz w:val="26"/>
        </w:rPr>
      </w:pPr>
    </w:p>
    <w:p w14:paraId="77CE411C" w14:textId="77777777" w:rsidR="00FD23B8" w:rsidRDefault="00FD23B8">
      <w:pPr>
        <w:pStyle w:val="BodyText"/>
        <w:rPr>
          <w:sz w:val="26"/>
        </w:rPr>
      </w:pPr>
    </w:p>
    <w:p w14:paraId="3EA4CB2E" w14:textId="77777777" w:rsidR="00FD23B8" w:rsidRDefault="00FD23B8">
      <w:pPr>
        <w:pStyle w:val="BodyText"/>
        <w:rPr>
          <w:sz w:val="26"/>
        </w:rPr>
      </w:pPr>
    </w:p>
    <w:p w14:paraId="53136EDD" w14:textId="77777777" w:rsidR="00FD23B8" w:rsidRDefault="00FD23B8">
      <w:pPr>
        <w:pStyle w:val="BodyText"/>
        <w:rPr>
          <w:sz w:val="26"/>
        </w:rPr>
      </w:pPr>
    </w:p>
    <w:p w14:paraId="2B90F53E" w14:textId="77777777" w:rsidR="00FD23B8" w:rsidRDefault="00FD23B8">
      <w:pPr>
        <w:pStyle w:val="BodyText"/>
        <w:rPr>
          <w:sz w:val="26"/>
        </w:rPr>
      </w:pPr>
    </w:p>
    <w:p w14:paraId="731D2702" w14:textId="77777777" w:rsidR="00FD23B8" w:rsidRDefault="00FD23B8">
      <w:pPr>
        <w:pStyle w:val="BodyText"/>
        <w:rPr>
          <w:sz w:val="26"/>
        </w:rPr>
      </w:pPr>
    </w:p>
    <w:p w14:paraId="406E6F9D" w14:textId="77777777" w:rsidR="00FD23B8" w:rsidRDefault="00FD23B8">
      <w:pPr>
        <w:pStyle w:val="BodyText"/>
        <w:rPr>
          <w:sz w:val="26"/>
        </w:rPr>
      </w:pPr>
    </w:p>
    <w:p w14:paraId="67BCA57C" w14:textId="77777777" w:rsidR="00FD23B8" w:rsidRDefault="00FD23B8">
      <w:pPr>
        <w:pStyle w:val="BodyText"/>
        <w:rPr>
          <w:sz w:val="26"/>
        </w:rPr>
      </w:pPr>
    </w:p>
    <w:p w14:paraId="4B2582E1" w14:textId="77777777" w:rsidR="00FD23B8" w:rsidRDefault="00FD23B8">
      <w:pPr>
        <w:pStyle w:val="BodyText"/>
        <w:rPr>
          <w:sz w:val="26"/>
        </w:rPr>
      </w:pPr>
    </w:p>
    <w:p w14:paraId="791ABCBD" w14:textId="77777777" w:rsidR="00FD23B8" w:rsidRDefault="00FD23B8">
      <w:pPr>
        <w:pStyle w:val="BodyText"/>
        <w:rPr>
          <w:sz w:val="26"/>
        </w:rPr>
      </w:pPr>
    </w:p>
    <w:p w14:paraId="11C7980C" w14:textId="77777777" w:rsidR="00FD23B8" w:rsidRDefault="00FD23B8">
      <w:pPr>
        <w:pStyle w:val="BodyText"/>
        <w:rPr>
          <w:sz w:val="26"/>
        </w:rPr>
      </w:pPr>
    </w:p>
    <w:p w14:paraId="3120C1BA" w14:textId="77777777" w:rsidR="00FD23B8" w:rsidRDefault="00FD23B8">
      <w:pPr>
        <w:pStyle w:val="BodyText"/>
        <w:rPr>
          <w:sz w:val="26"/>
        </w:rPr>
      </w:pPr>
    </w:p>
    <w:p w14:paraId="50B4CD58" w14:textId="77777777" w:rsidR="00FD23B8" w:rsidRDefault="00FD23B8">
      <w:pPr>
        <w:pStyle w:val="BodyText"/>
        <w:spacing w:before="8"/>
        <w:rPr>
          <w:sz w:val="29"/>
        </w:rPr>
      </w:pPr>
    </w:p>
    <w:p w14:paraId="43367B77" w14:textId="77777777" w:rsidR="00FD23B8" w:rsidRDefault="001A3FC5" w:rsidP="00665B11">
      <w:pPr>
        <w:pStyle w:val="Heading2"/>
        <w:spacing w:before="1"/>
        <w:ind w:left="7445" w:hanging="357"/>
      </w:pPr>
      <w:bookmarkStart w:id="19" w:name="Signature_of_Faculty_member_(1)"/>
      <w:bookmarkEnd w:id="19"/>
      <w:r>
        <w:t>Signature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 w:rsidR="00665B11">
        <w:rPr>
          <w:spacing w:val="-9"/>
        </w:rPr>
        <w:t xml:space="preserve">the </w:t>
      </w:r>
      <w:r>
        <w:t>Faculty</w:t>
      </w:r>
      <w:r>
        <w:rPr>
          <w:spacing w:val="-11"/>
        </w:rPr>
        <w:t xml:space="preserve"> </w:t>
      </w:r>
      <w:r>
        <w:t>member</w:t>
      </w:r>
    </w:p>
    <w:p w14:paraId="1C2B5D8C" w14:textId="77777777" w:rsidR="00FD23B8" w:rsidRDefault="00FD23B8">
      <w:pPr>
        <w:sectPr w:rsidR="00FD23B8" w:rsidSect="00334FBE">
          <w:pgSz w:w="12240" w:h="15840"/>
          <w:pgMar w:top="142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46B08B1E" w14:textId="77777777" w:rsidR="00FD23B8" w:rsidRDefault="001A3FC5">
      <w:pPr>
        <w:spacing w:before="58"/>
        <w:ind w:left="2963" w:right="2736"/>
        <w:jc w:val="center"/>
        <w:rPr>
          <w:b/>
          <w:sz w:val="28"/>
        </w:rPr>
      </w:pPr>
      <w:r>
        <w:rPr>
          <w:b/>
          <w:sz w:val="28"/>
        </w:rPr>
        <w:lastRenderedPageBreak/>
        <w:t>Experiment: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3</w:t>
      </w:r>
    </w:p>
    <w:p w14:paraId="7DD5CDC5" w14:textId="77777777" w:rsidR="00FD23B8" w:rsidRDefault="00FD23B8">
      <w:pPr>
        <w:pStyle w:val="BodyText"/>
        <w:rPr>
          <w:b/>
          <w:sz w:val="20"/>
        </w:rPr>
      </w:pPr>
    </w:p>
    <w:p w14:paraId="0E43F089" w14:textId="77777777" w:rsidR="00FD23B8" w:rsidRDefault="00FD23B8">
      <w:pPr>
        <w:pStyle w:val="BodyText"/>
        <w:rPr>
          <w:b/>
          <w:sz w:val="20"/>
        </w:rPr>
      </w:pPr>
    </w:p>
    <w:p w14:paraId="5F6F75E2" w14:textId="77777777" w:rsidR="00FD23B8" w:rsidRDefault="00FD23B8">
      <w:pPr>
        <w:pStyle w:val="BodyText"/>
        <w:spacing w:before="5"/>
        <w:rPr>
          <w:b/>
          <w:sz w:val="23"/>
        </w:rPr>
      </w:pPr>
    </w:p>
    <w:p w14:paraId="520A4F32" w14:textId="77777777" w:rsidR="00FD23B8" w:rsidRDefault="001A3FC5">
      <w:pPr>
        <w:pStyle w:val="Heading2"/>
        <w:spacing w:before="87"/>
      </w:pPr>
      <w:r>
        <w:t>Objective:</w:t>
      </w:r>
    </w:p>
    <w:p w14:paraId="708D00CF" w14:textId="77777777" w:rsidR="00665B11" w:rsidRDefault="00665B11" w:rsidP="00665B11">
      <w:pPr>
        <w:pStyle w:val="Heading2"/>
        <w:spacing w:before="87"/>
        <w:ind w:firstLine="109"/>
      </w:pPr>
    </w:p>
    <w:p w14:paraId="6C65089F" w14:textId="77777777" w:rsidR="00FD23B8" w:rsidRDefault="001A3FC5">
      <w:pPr>
        <w:spacing w:before="3"/>
        <w:ind w:left="1082"/>
      </w:pPr>
      <w:r>
        <w:t>WAP</w:t>
      </w:r>
      <w:r>
        <w:rPr>
          <w:spacing w:val="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blink multiple</w:t>
      </w:r>
      <w:r>
        <w:rPr>
          <w:spacing w:val="-7"/>
        </w:rPr>
        <w:t xml:space="preserve"> </w:t>
      </w:r>
      <w:r>
        <w:t>LEDs using</w:t>
      </w:r>
    </w:p>
    <w:p w14:paraId="7B08ACAD" w14:textId="77777777" w:rsidR="00FD23B8" w:rsidRDefault="001A3FC5">
      <w:pPr>
        <w:pStyle w:val="ListParagraph"/>
        <w:numPr>
          <w:ilvl w:val="0"/>
          <w:numId w:val="5"/>
        </w:numPr>
        <w:tabs>
          <w:tab w:val="left" w:pos="1314"/>
          <w:tab w:val="left" w:pos="3440"/>
        </w:tabs>
        <w:spacing w:before="35"/>
        <w:ind w:hanging="232"/>
      </w:pPr>
      <w:r>
        <w:t>for</w:t>
      </w:r>
      <w:r>
        <w:tab/>
        <w:t>d)</w:t>
      </w:r>
      <w:r>
        <w:rPr>
          <w:spacing w:val="-9"/>
        </w:rPr>
        <w:t xml:space="preserve"> </w:t>
      </w:r>
      <w:r>
        <w:t>switch</w:t>
      </w:r>
      <w:r>
        <w:rPr>
          <w:spacing w:val="-3"/>
        </w:rPr>
        <w:t xml:space="preserve"> </w:t>
      </w:r>
      <w:r>
        <w:t>case</w:t>
      </w:r>
    </w:p>
    <w:p w14:paraId="16D55EDD" w14:textId="77777777" w:rsidR="00FD23B8" w:rsidRDefault="001A3FC5">
      <w:pPr>
        <w:pStyle w:val="ListParagraph"/>
        <w:numPr>
          <w:ilvl w:val="0"/>
          <w:numId w:val="5"/>
        </w:numPr>
        <w:tabs>
          <w:tab w:val="left" w:pos="1323"/>
          <w:tab w:val="left" w:pos="3464"/>
        </w:tabs>
        <w:spacing w:before="39"/>
        <w:ind w:left="1322" w:hanging="241"/>
      </w:pPr>
      <w:r>
        <w:t>while</w:t>
      </w:r>
      <w:r>
        <w:tab/>
        <w:t>e)</w:t>
      </w:r>
      <w:r>
        <w:rPr>
          <w:spacing w:val="-8"/>
        </w:rPr>
        <w:t xml:space="preserve"> </w:t>
      </w:r>
      <w:r>
        <w:t>function</w:t>
      </w:r>
    </w:p>
    <w:p w14:paraId="12A4FB10" w14:textId="77777777" w:rsidR="00FD23B8" w:rsidRDefault="001A3FC5">
      <w:pPr>
        <w:pStyle w:val="ListParagraph"/>
        <w:numPr>
          <w:ilvl w:val="0"/>
          <w:numId w:val="5"/>
        </w:numPr>
        <w:tabs>
          <w:tab w:val="left" w:pos="1352"/>
        </w:tabs>
        <w:spacing w:before="36"/>
        <w:ind w:left="1351" w:hanging="250"/>
        <w:rPr>
          <w:sz w:val="24"/>
        </w:rPr>
      </w:pPr>
      <w:r>
        <w:rPr>
          <w:sz w:val="24"/>
        </w:rPr>
        <w:t>array</w:t>
      </w:r>
    </w:p>
    <w:p w14:paraId="5E403FD2" w14:textId="77777777" w:rsidR="00FD23B8" w:rsidRDefault="00FD23B8">
      <w:pPr>
        <w:pStyle w:val="BodyText"/>
        <w:rPr>
          <w:sz w:val="26"/>
        </w:rPr>
      </w:pPr>
    </w:p>
    <w:p w14:paraId="61DD3F2B" w14:textId="77777777" w:rsidR="00665B11" w:rsidRDefault="001A3FC5">
      <w:pPr>
        <w:spacing w:before="180"/>
        <w:ind w:left="1025"/>
        <w:rPr>
          <w:b/>
          <w:spacing w:val="-2"/>
          <w:sz w:val="28"/>
        </w:rPr>
      </w:pPr>
      <w:r>
        <w:rPr>
          <w:b/>
          <w:sz w:val="28"/>
        </w:rPr>
        <w:t>Software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Used:</w:t>
      </w:r>
      <w:r>
        <w:rPr>
          <w:b/>
          <w:spacing w:val="-2"/>
          <w:sz w:val="28"/>
        </w:rPr>
        <w:t xml:space="preserve"> </w:t>
      </w:r>
    </w:p>
    <w:p w14:paraId="7FCD3354" w14:textId="77777777" w:rsidR="00FD23B8" w:rsidRDefault="001A3FC5">
      <w:pPr>
        <w:spacing w:before="180"/>
        <w:ind w:left="1025"/>
        <w:rPr>
          <w:sz w:val="24"/>
        </w:rPr>
      </w:pPr>
      <w:r>
        <w:rPr>
          <w:sz w:val="24"/>
        </w:rPr>
        <w:t>Arduino</w:t>
      </w:r>
      <w:r>
        <w:rPr>
          <w:spacing w:val="1"/>
          <w:sz w:val="24"/>
        </w:rPr>
        <w:t xml:space="preserve"> </w:t>
      </w:r>
      <w:r>
        <w:rPr>
          <w:sz w:val="24"/>
        </w:rPr>
        <w:t>Software</w:t>
      </w:r>
    </w:p>
    <w:p w14:paraId="7E370E21" w14:textId="77777777" w:rsidR="00FD23B8" w:rsidRDefault="00FD23B8">
      <w:pPr>
        <w:pStyle w:val="BodyText"/>
        <w:spacing w:before="3"/>
        <w:rPr>
          <w:sz w:val="41"/>
        </w:rPr>
      </w:pPr>
    </w:p>
    <w:p w14:paraId="2126087E" w14:textId="77777777" w:rsidR="00FD23B8" w:rsidRDefault="001A3FC5">
      <w:pPr>
        <w:pStyle w:val="Heading2"/>
      </w:pPr>
      <w:bookmarkStart w:id="20" w:name="Hardware_Component_Used:_(1)"/>
      <w:bookmarkEnd w:id="20"/>
      <w:r>
        <w:t>Hardware</w:t>
      </w:r>
      <w:r>
        <w:rPr>
          <w:spacing w:val="-8"/>
        </w:rPr>
        <w:t xml:space="preserve"> </w:t>
      </w:r>
      <w:r>
        <w:t>Component</w:t>
      </w:r>
      <w:r>
        <w:rPr>
          <w:spacing w:val="-10"/>
        </w:rPr>
        <w:t xml:space="preserve"> </w:t>
      </w:r>
      <w:r>
        <w:t>Used:</w:t>
      </w:r>
    </w:p>
    <w:p w14:paraId="4B209108" w14:textId="77777777" w:rsidR="00665B11" w:rsidRDefault="00665B11">
      <w:pPr>
        <w:pStyle w:val="Heading2"/>
      </w:pPr>
    </w:p>
    <w:p w14:paraId="3B68AFC8" w14:textId="77777777" w:rsidR="00FD23B8" w:rsidRDefault="00FD23B8">
      <w:pPr>
        <w:pStyle w:val="BodyText"/>
        <w:spacing w:before="4"/>
        <w:rPr>
          <w:b/>
          <w:sz w:val="22"/>
        </w:rPr>
      </w:pPr>
    </w:p>
    <w:tbl>
      <w:tblPr>
        <w:tblW w:w="0" w:type="auto"/>
        <w:tblInd w:w="9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86"/>
        <w:gridCol w:w="4581"/>
        <w:gridCol w:w="3207"/>
      </w:tblGrid>
      <w:tr w:rsidR="00FD23B8" w14:paraId="515FE88E" w14:textId="77777777">
        <w:trPr>
          <w:trHeight w:val="705"/>
        </w:trPr>
        <w:tc>
          <w:tcPr>
            <w:tcW w:w="1786" w:type="dxa"/>
          </w:tcPr>
          <w:p w14:paraId="3A2C5742" w14:textId="77777777" w:rsidR="00FD23B8" w:rsidRDefault="001A3FC5">
            <w:pPr>
              <w:pStyle w:val="TableParagraph"/>
              <w:spacing w:line="273" w:lineRule="exact"/>
              <w:ind w:left="129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r.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No</w:t>
            </w:r>
          </w:p>
        </w:tc>
        <w:tc>
          <w:tcPr>
            <w:tcW w:w="4581" w:type="dxa"/>
          </w:tcPr>
          <w:p w14:paraId="521C6361" w14:textId="77777777" w:rsidR="00FD23B8" w:rsidRDefault="001A3FC5">
            <w:pPr>
              <w:pStyle w:val="TableParagraph"/>
              <w:spacing w:line="273" w:lineRule="exact"/>
              <w:ind w:left="11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mponents</w:t>
            </w:r>
          </w:p>
        </w:tc>
        <w:tc>
          <w:tcPr>
            <w:tcW w:w="3207" w:type="dxa"/>
          </w:tcPr>
          <w:p w14:paraId="261D695D" w14:textId="77777777" w:rsidR="00FD23B8" w:rsidRDefault="001A3FC5">
            <w:pPr>
              <w:pStyle w:val="TableParagraph"/>
              <w:spacing w:line="273" w:lineRule="exact"/>
              <w:ind w:left="1333" w:right="919"/>
              <w:rPr>
                <w:b/>
                <w:sz w:val="24"/>
              </w:rPr>
            </w:pPr>
            <w:r>
              <w:rPr>
                <w:b/>
                <w:sz w:val="24"/>
              </w:rPr>
              <w:t>Value</w:t>
            </w:r>
          </w:p>
        </w:tc>
      </w:tr>
      <w:tr w:rsidR="00FD23B8" w14:paraId="33C45A6F" w14:textId="77777777">
        <w:trPr>
          <w:trHeight w:val="710"/>
        </w:trPr>
        <w:tc>
          <w:tcPr>
            <w:tcW w:w="1786" w:type="dxa"/>
          </w:tcPr>
          <w:p w14:paraId="67696C45" w14:textId="77777777" w:rsidR="00FD23B8" w:rsidRDefault="001A3FC5">
            <w:pPr>
              <w:pStyle w:val="TableParagraph"/>
              <w:spacing w:line="263" w:lineRule="exact"/>
              <w:ind w:left="426"/>
              <w:jc w:val="left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4581" w:type="dxa"/>
          </w:tcPr>
          <w:p w14:paraId="526B875B" w14:textId="77777777" w:rsidR="00FD23B8" w:rsidRDefault="001A3FC5">
            <w:pPr>
              <w:pStyle w:val="TableParagraph"/>
              <w:spacing w:line="263" w:lineRule="exact"/>
              <w:ind w:left="235"/>
              <w:jc w:val="left"/>
              <w:rPr>
                <w:sz w:val="24"/>
              </w:rPr>
            </w:pPr>
            <w:r>
              <w:rPr>
                <w:sz w:val="24"/>
              </w:rPr>
              <w:t>Resistor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5)</w:t>
            </w:r>
          </w:p>
        </w:tc>
        <w:tc>
          <w:tcPr>
            <w:tcW w:w="3207" w:type="dxa"/>
          </w:tcPr>
          <w:p w14:paraId="0234844E" w14:textId="77777777" w:rsidR="00FD23B8" w:rsidRDefault="001A3FC5">
            <w:pPr>
              <w:pStyle w:val="TableParagraph"/>
              <w:spacing w:line="263" w:lineRule="exact"/>
              <w:ind w:left="1201" w:right="1071"/>
              <w:rPr>
                <w:sz w:val="24"/>
              </w:rPr>
            </w:pPr>
            <w:r>
              <w:rPr>
                <w:sz w:val="24"/>
              </w:rPr>
              <w:t>220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Ω</w:t>
            </w:r>
          </w:p>
        </w:tc>
      </w:tr>
      <w:tr w:rsidR="00FD23B8" w14:paraId="6B631DDB" w14:textId="77777777">
        <w:trPr>
          <w:trHeight w:val="710"/>
        </w:trPr>
        <w:tc>
          <w:tcPr>
            <w:tcW w:w="1786" w:type="dxa"/>
          </w:tcPr>
          <w:p w14:paraId="0ECE33B7" w14:textId="77777777" w:rsidR="00FD23B8" w:rsidRDefault="001A3FC5">
            <w:pPr>
              <w:pStyle w:val="TableParagraph"/>
              <w:spacing w:line="263" w:lineRule="exact"/>
              <w:ind w:left="426"/>
              <w:jc w:val="left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4581" w:type="dxa"/>
          </w:tcPr>
          <w:p w14:paraId="17A2A05E" w14:textId="77777777" w:rsidR="00FD23B8" w:rsidRDefault="001A3FC5">
            <w:pPr>
              <w:pStyle w:val="TableParagraph"/>
              <w:spacing w:line="263" w:lineRule="exact"/>
              <w:ind w:left="110"/>
              <w:jc w:val="left"/>
              <w:rPr>
                <w:sz w:val="24"/>
              </w:rPr>
            </w:pPr>
            <w:r>
              <w:rPr>
                <w:sz w:val="24"/>
              </w:rPr>
              <w:t>LED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5)</w:t>
            </w:r>
          </w:p>
        </w:tc>
        <w:tc>
          <w:tcPr>
            <w:tcW w:w="3207" w:type="dxa"/>
          </w:tcPr>
          <w:p w14:paraId="54EEE20E" w14:textId="77777777" w:rsidR="00FD23B8" w:rsidRDefault="001A3FC5">
            <w:pPr>
              <w:pStyle w:val="TableParagraph"/>
              <w:ind w:left="1081" w:right="1071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4C835894" w14:textId="77777777">
        <w:trPr>
          <w:trHeight w:val="753"/>
        </w:trPr>
        <w:tc>
          <w:tcPr>
            <w:tcW w:w="1786" w:type="dxa"/>
          </w:tcPr>
          <w:p w14:paraId="547D548A" w14:textId="77777777" w:rsidR="00FD23B8" w:rsidRDefault="001A3FC5">
            <w:pPr>
              <w:pStyle w:val="TableParagraph"/>
              <w:spacing w:line="263" w:lineRule="exact"/>
              <w:ind w:left="426"/>
              <w:jc w:val="left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4581" w:type="dxa"/>
          </w:tcPr>
          <w:p w14:paraId="6721273E" w14:textId="77777777" w:rsidR="00FD23B8" w:rsidRDefault="001A3FC5">
            <w:pPr>
              <w:pStyle w:val="TableParagraph"/>
              <w:spacing w:line="263" w:lineRule="exact"/>
              <w:ind w:left="110"/>
              <w:jc w:val="left"/>
              <w:rPr>
                <w:sz w:val="24"/>
              </w:rPr>
            </w:pPr>
            <w:r>
              <w:rPr>
                <w:sz w:val="24"/>
              </w:rPr>
              <w:t>Jump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r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a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quirement)</w:t>
            </w:r>
          </w:p>
        </w:tc>
        <w:tc>
          <w:tcPr>
            <w:tcW w:w="3207" w:type="dxa"/>
          </w:tcPr>
          <w:p w14:paraId="7DEB720D" w14:textId="77777777" w:rsidR="00FD23B8" w:rsidRDefault="001A3FC5">
            <w:pPr>
              <w:pStyle w:val="TableParagraph"/>
              <w:ind w:left="1081" w:right="1071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40F20BFD" w14:textId="77777777">
        <w:trPr>
          <w:trHeight w:val="710"/>
        </w:trPr>
        <w:tc>
          <w:tcPr>
            <w:tcW w:w="1786" w:type="dxa"/>
          </w:tcPr>
          <w:p w14:paraId="65EA0958" w14:textId="77777777" w:rsidR="00FD23B8" w:rsidRDefault="001A3FC5">
            <w:pPr>
              <w:pStyle w:val="TableParagraph"/>
              <w:spacing w:line="263" w:lineRule="exact"/>
              <w:ind w:left="426"/>
              <w:jc w:val="left"/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4581" w:type="dxa"/>
          </w:tcPr>
          <w:p w14:paraId="5E755E2B" w14:textId="77777777" w:rsidR="00FD23B8" w:rsidRDefault="001A3FC5">
            <w:pPr>
              <w:pStyle w:val="TableParagraph"/>
              <w:spacing w:line="263" w:lineRule="exact"/>
              <w:ind w:left="110"/>
              <w:jc w:val="left"/>
              <w:rPr>
                <w:sz w:val="24"/>
              </w:rPr>
            </w:pPr>
            <w:r>
              <w:rPr>
                <w:sz w:val="24"/>
              </w:rPr>
              <w:t>Arduin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o</w:t>
            </w:r>
          </w:p>
        </w:tc>
        <w:tc>
          <w:tcPr>
            <w:tcW w:w="3207" w:type="dxa"/>
          </w:tcPr>
          <w:p w14:paraId="57AA725C" w14:textId="77777777" w:rsidR="00FD23B8" w:rsidRDefault="001A3FC5">
            <w:pPr>
              <w:pStyle w:val="TableParagraph"/>
              <w:ind w:left="1081" w:right="1071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2A78CA20" w14:textId="77777777">
        <w:trPr>
          <w:trHeight w:val="709"/>
        </w:trPr>
        <w:tc>
          <w:tcPr>
            <w:tcW w:w="1786" w:type="dxa"/>
          </w:tcPr>
          <w:p w14:paraId="20C2B736" w14:textId="77777777" w:rsidR="00FD23B8" w:rsidRDefault="001A3FC5">
            <w:pPr>
              <w:pStyle w:val="TableParagraph"/>
              <w:spacing w:line="263" w:lineRule="exact"/>
              <w:ind w:left="426"/>
              <w:jc w:val="left"/>
              <w:rPr>
                <w:sz w:val="24"/>
              </w:rPr>
            </w:pPr>
            <w:r>
              <w:rPr>
                <w:sz w:val="24"/>
              </w:rPr>
              <w:t>5.</w:t>
            </w:r>
          </w:p>
        </w:tc>
        <w:tc>
          <w:tcPr>
            <w:tcW w:w="4581" w:type="dxa"/>
          </w:tcPr>
          <w:p w14:paraId="68FB6556" w14:textId="77777777" w:rsidR="00FD23B8" w:rsidRDefault="001A3FC5">
            <w:pPr>
              <w:pStyle w:val="TableParagraph"/>
              <w:spacing w:line="263" w:lineRule="exact"/>
              <w:ind w:left="110"/>
              <w:jc w:val="left"/>
              <w:rPr>
                <w:sz w:val="24"/>
              </w:rPr>
            </w:pPr>
            <w:r>
              <w:rPr>
                <w:sz w:val="24"/>
              </w:rPr>
              <w:t>Breadboard</w:t>
            </w:r>
          </w:p>
        </w:tc>
        <w:tc>
          <w:tcPr>
            <w:tcW w:w="3207" w:type="dxa"/>
          </w:tcPr>
          <w:p w14:paraId="0F6B8277" w14:textId="77777777" w:rsidR="00FD23B8" w:rsidRDefault="001A3FC5">
            <w:pPr>
              <w:pStyle w:val="TableParagraph"/>
              <w:ind w:left="1081" w:right="1071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</w:tbl>
    <w:p w14:paraId="76EEFE9F" w14:textId="77777777" w:rsidR="00FD23B8" w:rsidRDefault="00FD23B8">
      <w:pPr>
        <w:rPr>
          <w:sz w:val="24"/>
        </w:rPr>
        <w:sectPr w:rsidR="00FD23B8" w:rsidSect="00334FBE">
          <w:pgSz w:w="12240" w:h="15840"/>
          <w:pgMar w:top="138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49AB012A" w14:textId="77777777" w:rsidR="00FD23B8" w:rsidRDefault="001A3FC5">
      <w:pPr>
        <w:spacing w:before="58"/>
        <w:ind w:left="1025"/>
        <w:rPr>
          <w:b/>
          <w:sz w:val="28"/>
        </w:rPr>
      </w:pPr>
      <w:r>
        <w:rPr>
          <w:b/>
          <w:sz w:val="28"/>
        </w:rPr>
        <w:lastRenderedPageBreak/>
        <w:t>Logical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Circuit</w:t>
      </w:r>
      <w:r>
        <w:rPr>
          <w:b/>
          <w:spacing w:val="-3"/>
          <w:sz w:val="28"/>
        </w:rPr>
        <w:t xml:space="preserve"> </w:t>
      </w:r>
      <w:proofErr w:type="gramStart"/>
      <w:r>
        <w:rPr>
          <w:b/>
          <w:sz w:val="28"/>
        </w:rPr>
        <w:t>diagram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:</w:t>
      </w:r>
      <w:proofErr w:type="gramEnd"/>
    </w:p>
    <w:p w14:paraId="40587536" w14:textId="77777777" w:rsidR="00FD23B8" w:rsidRDefault="00FD23B8">
      <w:pPr>
        <w:pStyle w:val="BodyText"/>
        <w:rPr>
          <w:b/>
          <w:sz w:val="20"/>
        </w:rPr>
      </w:pPr>
    </w:p>
    <w:p w14:paraId="1C956100" w14:textId="77777777" w:rsidR="00FD23B8" w:rsidRDefault="001A3FC5">
      <w:pPr>
        <w:pStyle w:val="BodyText"/>
        <w:spacing w:before="8"/>
        <w:rPr>
          <w:b/>
          <w:sz w:val="17"/>
        </w:rPr>
      </w:pPr>
      <w:r>
        <w:rPr>
          <w:noProof/>
        </w:rPr>
        <w:drawing>
          <wp:anchor distT="0" distB="0" distL="0" distR="0" simplePos="0" relativeHeight="251652096" behindDoc="0" locked="0" layoutInCell="1" allowOverlap="1" wp14:anchorId="6E9FC5BD" wp14:editId="0271CD17">
            <wp:simplePos x="0" y="0"/>
            <wp:positionH relativeFrom="page">
              <wp:posOffset>2065020</wp:posOffset>
            </wp:positionH>
            <wp:positionV relativeFrom="paragraph">
              <wp:posOffset>154334</wp:posOffset>
            </wp:positionV>
            <wp:extent cx="4092881" cy="2173604"/>
            <wp:effectExtent l="0" t="0" r="0" b="0"/>
            <wp:wrapTopAndBottom/>
            <wp:docPr id="15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7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92881" cy="21736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B7024F" w14:textId="77777777" w:rsidR="00FD23B8" w:rsidRDefault="00FD23B8">
      <w:pPr>
        <w:pStyle w:val="BodyText"/>
        <w:spacing w:before="10"/>
        <w:rPr>
          <w:b/>
          <w:sz w:val="14"/>
        </w:rPr>
      </w:pPr>
    </w:p>
    <w:p w14:paraId="6CE06B36" w14:textId="77777777" w:rsidR="00FD23B8" w:rsidRDefault="001A3FC5">
      <w:pPr>
        <w:spacing w:before="93"/>
        <w:ind w:left="4166"/>
        <w:rPr>
          <w:sz w:val="20"/>
        </w:rPr>
      </w:pPr>
      <w:r>
        <w:rPr>
          <w:sz w:val="20"/>
        </w:rPr>
        <w:t>Fig</w:t>
      </w:r>
      <w:r>
        <w:rPr>
          <w:spacing w:val="-7"/>
          <w:sz w:val="20"/>
        </w:rPr>
        <w:t xml:space="preserve"> </w:t>
      </w:r>
      <w:r>
        <w:rPr>
          <w:sz w:val="20"/>
        </w:rPr>
        <w:t>3.1-</w:t>
      </w:r>
      <w:r>
        <w:rPr>
          <w:spacing w:val="-3"/>
          <w:sz w:val="20"/>
        </w:rPr>
        <w:t xml:space="preserve"> </w:t>
      </w:r>
      <w:r>
        <w:rPr>
          <w:sz w:val="20"/>
        </w:rPr>
        <w:t>Multiple</w:t>
      </w:r>
      <w:r>
        <w:rPr>
          <w:spacing w:val="-5"/>
          <w:sz w:val="20"/>
        </w:rPr>
        <w:t xml:space="preserve"> </w:t>
      </w:r>
      <w:r>
        <w:rPr>
          <w:sz w:val="20"/>
        </w:rPr>
        <w:t>LED</w:t>
      </w:r>
      <w:r>
        <w:rPr>
          <w:spacing w:val="-3"/>
          <w:sz w:val="20"/>
        </w:rPr>
        <w:t xml:space="preserve"> </w:t>
      </w:r>
      <w:r>
        <w:rPr>
          <w:sz w:val="20"/>
        </w:rPr>
        <w:t>physical connection</w:t>
      </w:r>
    </w:p>
    <w:p w14:paraId="787DE0A3" w14:textId="77777777" w:rsidR="00FD23B8" w:rsidRDefault="00FD23B8">
      <w:pPr>
        <w:pStyle w:val="BodyText"/>
        <w:rPr>
          <w:sz w:val="20"/>
        </w:rPr>
      </w:pPr>
    </w:p>
    <w:p w14:paraId="101FCE52" w14:textId="77777777" w:rsidR="00FD23B8" w:rsidRDefault="001A3FC5">
      <w:pPr>
        <w:pStyle w:val="BodyText"/>
        <w:spacing w:before="10"/>
        <w:rPr>
          <w:sz w:val="29"/>
        </w:rPr>
      </w:pPr>
      <w:r>
        <w:rPr>
          <w:noProof/>
        </w:rPr>
        <w:drawing>
          <wp:anchor distT="0" distB="0" distL="0" distR="0" simplePos="0" relativeHeight="251653120" behindDoc="0" locked="0" layoutInCell="1" allowOverlap="1" wp14:anchorId="62D58E58" wp14:editId="35C2BF81">
            <wp:simplePos x="0" y="0"/>
            <wp:positionH relativeFrom="page">
              <wp:posOffset>2395220</wp:posOffset>
            </wp:positionH>
            <wp:positionV relativeFrom="paragraph">
              <wp:posOffset>243238</wp:posOffset>
            </wp:positionV>
            <wp:extent cx="3160395" cy="3853815"/>
            <wp:effectExtent l="0" t="0" r="0" b="0"/>
            <wp:wrapTopAndBottom/>
            <wp:docPr id="17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8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60395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3AD211" w14:textId="77777777" w:rsidR="00FD23B8" w:rsidRDefault="00FD23B8">
      <w:pPr>
        <w:pStyle w:val="BodyText"/>
        <w:rPr>
          <w:sz w:val="20"/>
        </w:rPr>
      </w:pPr>
    </w:p>
    <w:p w14:paraId="7E99AB71" w14:textId="77777777" w:rsidR="00FD23B8" w:rsidRDefault="00FD23B8">
      <w:pPr>
        <w:pStyle w:val="BodyText"/>
        <w:spacing w:before="2"/>
        <w:rPr>
          <w:sz w:val="22"/>
        </w:rPr>
      </w:pPr>
    </w:p>
    <w:p w14:paraId="68530303" w14:textId="77777777" w:rsidR="00FD23B8" w:rsidRDefault="001A3FC5">
      <w:pPr>
        <w:spacing w:before="93"/>
        <w:ind w:left="2671" w:right="2736"/>
        <w:jc w:val="center"/>
        <w:rPr>
          <w:sz w:val="20"/>
        </w:rPr>
      </w:pPr>
      <w:r>
        <w:rPr>
          <w:sz w:val="20"/>
        </w:rPr>
        <w:t>Fig 3.2-</w:t>
      </w:r>
      <w:r>
        <w:rPr>
          <w:spacing w:val="-4"/>
          <w:sz w:val="20"/>
        </w:rPr>
        <w:t xml:space="preserve"> </w:t>
      </w:r>
      <w:r>
        <w:rPr>
          <w:sz w:val="20"/>
        </w:rPr>
        <w:t>Multiple</w:t>
      </w:r>
      <w:r>
        <w:rPr>
          <w:spacing w:val="-3"/>
          <w:sz w:val="20"/>
        </w:rPr>
        <w:t xml:space="preserve"> </w:t>
      </w:r>
      <w:r>
        <w:rPr>
          <w:sz w:val="20"/>
        </w:rPr>
        <w:t>LED</w:t>
      </w:r>
      <w:r>
        <w:rPr>
          <w:spacing w:val="-6"/>
          <w:sz w:val="20"/>
        </w:rPr>
        <w:t xml:space="preserve"> </w:t>
      </w:r>
      <w:r>
        <w:rPr>
          <w:sz w:val="20"/>
        </w:rPr>
        <w:t>physical</w:t>
      </w:r>
      <w:r>
        <w:rPr>
          <w:spacing w:val="2"/>
          <w:sz w:val="20"/>
        </w:rPr>
        <w:t xml:space="preserve"> </w:t>
      </w:r>
      <w:r>
        <w:rPr>
          <w:sz w:val="20"/>
        </w:rPr>
        <w:t>connection</w:t>
      </w:r>
    </w:p>
    <w:p w14:paraId="53A778C2" w14:textId="77777777" w:rsidR="00FD23B8" w:rsidRDefault="00FD23B8">
      <w:pPr>
        <w:jc w:val="center"/>
        <w:rPr>
          <w:sz w:val="20"/>
        </w:rPr>
        <w:sectPr w:rsidR="00FD23B8" w:rsidSect="00334FBE">
          <w:pgSz w:w="12240" w:h="15840"/>
          <w:pgMar w:top="138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5AD08F2E" w14:textId="77777777" w:rsidR="00FD23B8" w:rsidRDefault="001A3FC5">
      <w:pPr>
        <w:pStyle w:val="Heading2"/>
        <w:spacing w:before="87"/>
        <w:ind w:left="122"/>
      </w:pPr>
      <w:r>
        <w:lastRenderedPageBreak/>
        <w:t>Code:</w:t>
      </w:r>
    </w:p>
    <w:p w14:paraId="0E11B659" w14:textId="77777777" w:rsidR="00FD23B8" w:rsidRDefault="001A3FC5">
      <w:pPr>
        <w:pStyle w:val="ListParagraph"/>
        <w:numPr>
          <w:ilvl w:val="0"/>
          <w:numId w:val="4"/>
        </w:numPr>
        <w:tabs>
          <w:tab w:val="left" w:pos="1386"/>
        </w:tabs>
        <w:spacing w:before="86"/>
        <w:ind w:hanging="361"/>
        <w:jc w:val="left"/>
        <w:rPr>
          <w:b/>
          <w:sz w:val="28"/>
        </w:rPr>
      </w:pPr>
      <w:r>
        <w:rPr>
          <w:b/>
          <w:sz w:val="28"/>
        </w:rPr>
        <w:t>for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loop</w:t>
      </w:r>
    </w:p>
    <w:p w14:paraId="588D379E" w14:textId="155D5ED2" w:rsidR="00FD23B8" w:rsidRDefault="001A3FC5">
      <w:pPr>
        <w:pStyle w:val="BodyText"/>
        <w:ind w:left="943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0B399A2C" wp14:editId="2F20B8C6">
                <wp:extent cx="6433820" cy="3439795"/>
                <wp:effectExtent l="0" t="4445" r="0" b="3810"/>
                <wp:docPr id="44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3820" cy="3439795"/>
                        </a:xfrm>
                        <a:prstGeom prst="rect">
                          <a:avLst/>
                        </a:prstGeom>
                        <a:solidFill>
                          <a:srgbClr val="1E1E1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18FDED" w14:textId="77777777" w:rsidR="00FD23B8" w:rsidRDefault="001A3FC5">
                            <w:pPr>
                              <w:spacing w:before="37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void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tup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6ED22092" w14:textId="77777777" w:rsidR="00FD23B8" w:rsidRDefault="001A3FC5">
                            <w:pPr>
                              <w:spacing w:before="38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{</w:t>
                            </w:r>
                          </w:p>
                          <w:p w14:paraId="0E387914" w14:textId="77777777" w:rsidR="00FD23B8" w:rsidRDefault="001A3FC5">
                            <w:pPr>
                              <w:spacing w:before="42" w:line="276" w:lineRule="auto"/>
                              <w:ind w:left="28" w:firstLine="460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pinMod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6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OUTPUT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pinMod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5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1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OUTPUT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pinMod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4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1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OUTPUT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pinMod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3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1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OUTPUT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113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pinMod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2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OUTPUT)</w:t>
                            </w:r>
                          </w:p>
                          <w:p w14:paraId="2789A772" w14:textId="77777777" w:rsidR="00FD23B8" w:rsidRDefault="001A3FC5">
                            <w:pPr>
                              <w:spacing w:before="1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  <w:p w14:paraId="66E97636" w14:textId="77777777" w:rsidR="00FD23B8" w:rsidRDefault="00FD23B8">
                            <w:pPr>
                              <w:pStyle w:val="BodyText"/>
                              <w:spacing w:before="9"/>
                              <w:rPr>
                                <w:rFonts w:ascii="Consolas"/>
                                <w:sz w:val="27"/>
                              </w:rPr>
                            </w:pPr>
                          </w:p>
                          <w:p w14:paraId="2568DF7E" w14:textId="77777777" w:rsidR="00FD23B8" w:rsidRDefault="001A3FC5">
                            <w:pPr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void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loop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4352B180" w14:textId="77777777" w:rsidR="00FD23B8" w:rsidRDefault="001A3FC5">
                            <w:pPr>
                              <w:spacing w:before="42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{</w:t>
                            </w:r>
                          </w:p>
                          <w:p w14:paraId="56705557" w14:textId="77777777" w:rsidR="00FD23B8" w:rsidRDefault="001A3FC5">
                            <w:pPr>
                              <w:spacing w:before="38"/>
                              <w:ind w:left="489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C585C0"/>
                                <w:sz w:val="21"/>
                              </w:rPr>
                              <w:t>for</w:t>
                            </w:r>
                            <w:r>
                              <w:rPr>
                                <w:rFonts w:ascii="Consolas"/>
                                <w:color w:val="C585C0"/>
                                <w:spacing w:val="-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4EC8AF"/>
                                <w:sz w:val="21"/>
                              </w:rPr>
                              <w:t>int</w:t>
                            </w:r>
                            <w:r>
                              <w:rPr>
                                <w:rFonts w:ascii="Consolas"/>
                                <w:color w:val="4EC8AF"/>
                                <w:spacing w:val="-2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=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2</w:t>
                            </w:r>
                          </w:p>
                          <w:p w14:paraId="2E86BC47" w14:textId="77777777" w:rsidR="00FD23B8" w:rsidRDefault="001A3FC5">
                            <w:pPr>
                              <w:spacing w:before="37"/>
                              <w:ind w:left="1066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pacing w:val="-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&lt;=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 xml:space="preserve">6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F44646"/>
                                <w:sz w:val="21"/>
                              </w:rPr>
                              <w:t>++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01F1C930" w14:textId="77777777" w:rsidR="00FD23B8" w:rsidRDefault="001A3FC5">
                            <w:pPr>
                              <w:spacing w:before="42"/>
                              <w:ind w:left="489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{</w:t>
                            </w:r>
                          </w:p>
                          <w:p w14:paraId="33BFDE4D" w14:textId="77777777" w:rsidR="00FD23B8" w:rsidRDefault="001A3FC5">
                            <w:pPr>
                              <w:spacing w:before="37"/>
                              <w:ind w:left="950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igitalWrit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9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HIGH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elay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1000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igitalWrit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LOW)</w:t>
                            </w:r>
                          </w:p>
                          <w:p w14:paraId="62BFFBBA" w14:textId="77777777" w:rsidR="00FD23B8" w:rsidRDefault="001A3FC5">
                            <w:pPr>
                              <w:spacing w:before="38"/>
                              <w:ind w:left="489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  <w:p w14:paraId="7A28F18C" w14:textId="77777777" w:rsidR="00FD23B8" w:rsidRDefault="001A3FC5">
                            <w:pPr>
                              <w:spacing w:before="42"/>
                              <w:ind w:left="489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elay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1000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C585C0"/>
                                <w:sz w:val="21"/>
                              </w:rPr>
                              <w:t>for</w:t>
                            </w:r>
                            <w:r>
                              <w:rPr>
                                <w:rFonts w:ascii="Consolas"/>
                                <w:color w:val="C585C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4EC8AF"/>
                                <w:sz w:val="21"/>
                              </w:rPr>
                              <w:t>int</w:t>
                            </w:r>
                            <w:r>
                              <w:rPr>
                                <w:rFonts w:ascii="Consolas"/>
                                <w:color w:val="4EC8AF"/>
                                <w:spacing w:val="112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=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6</w:t>
                            </w:r>
                          </w:p>
                          <w:p w14:paraId="0FC7860B" w14:textId="77777777" w:rsidR="00FD23B8" w:rsidRDefault="001A3FC5">
                            <w:pPr>
                              <w:spacing w:before="38"/>
                              <w:ind w:left="2448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pacing w:val="-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&gt;=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1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2</w:t>
                            </w:r>
                          </w:p>
                          <w:p w14:paraId="746E02F9" w14:textId="77777777" w:rsidR="00FD23B8" w:rsidRDefault="001A3FC5">
                            <w:pPr>
                              <w:spacing w:before="42"/>
                              <w:ind w:left="2448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/>
                                <w:color w:val="F44646"/>
                                <w:sz w:val="21"/>
                              </w:rPr>
                              <w:t>--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{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igitalWrit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HIGH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elay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1000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igitalWrit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LOW)</w:t>
                            </w:r>
                          </w:p>
                          <w:p w14:paraId="3B750664" w14:textId="77777777" w:rsidR="00FD23B8" w:rsidRDefault="001A3FC5">
                            <w:pPr>
                              <w:spacing w:before="37"/>
                              <w:ind w:left="3024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  <w:p w14:paraId="1382EE97" w14:textId="77777777" w:rsidR="00FD23B8" w:rsidRDefault="001A3FC5">
                            <w:pPr>
                              <w:spacing w:before="37"/>
                              <w:ind w:left="489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elay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1000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2107DC8A" w14:textId="77777777" w:rsidR="00FD23B8" w:rsidRDefault="001A3FC5">
                            <w:pPr>
                              <w:spacing w:before="43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399A2C" id="Text Box 28" o:spid="_x0000_s1027" type="#_x0000_t202" style="width:506.6pt;height:270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" fillcolor="#1e1e1e" stroked="f">
                <v:textbox inset="0,0,0,0">
                  <w:txbxContent>
                    <w:p w14:paraId="1918FDED" w14:textId="77777777" w:rsidR="00FD23B8" w:rsidRDefault="001A3FC5">
                      <w:pPr>
                        <w:spacing w:before="37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void</w:t>
                      </w:r>
                      <w:r>
                        <w:rPr>
                          <w:rFonts w:ascii="Consolas"/>
                          <w:color w:val="D3D3D3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tup()</w:t>
                      </w:r>
                    </w:p>
                    <w:p w14:paraId="6ED22092" w14:textId="77777777" w:rsidR="00FD23B8" w:rsidRDefault="001A3FC5">
                      <w:pPr>
                        <w:spacing w:before="38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{</w:t>
                      </w:r>
                    </w:p>
                    <w:p w14:paraId="0E387914" w14:textId="77777777" w:rsidR="00FD23B8" w:rsidRDefault="001A3FC5">
                      <w:pPr>
                        <w:spacing w:before="42" w:line="276" w:lineRule="auto"/>
                        <w:ind w:left="28" w:firstLine="460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pinMode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6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,</w:t>
                      </w:r>
                      <w:r>
                        <w:rPr>
                          <w:rFonts w:ascii="Consolas"/>
                          <w:color w:val="D3D3D3"/>
                          <w:spacing w:val="110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OUTPUT)</w:t>
                      </w:r>
                      <w:r>
                        <w:rPr>
                          <w:rFonts w:ascii="Consolas"/>
                          <w:color w:val="D3D3D3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pinMode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5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,</w:t>
                      </w:r>
                      <w:r>
                        <w:rPr>
                          <w:rFonts w:ascii="Consolas"/>
                          <w:color w:val="D3D3D3"/>
                          <w:spacing w:val="11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OUTPUT)</w:t>
                      </w:r>
                      <w:r>
                        <w:rPr>
                          <w:rFonts w:ascii="Consolas"/>
                          <w:color w:val="D3D3D3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pinMode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4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,</w:t>
                      </w:r>
                      <w:r>
                        <w:rPr>
                          <w:rFonts w:ascii="Consolas"/>
                          <w:color w:val="D3D3D3"/>
                          <w:spacing w:val="11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OUTPUT)</w:t>
                      </w:r>
                      <w:r>
                        <w:rPr>
                          <w:rFonts w:ascii="Consolas"/>
                          <w:color w:val="D3D3D3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pinMode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3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,</w:t>
                      </w:r>
                      <w:r>
                        <w:rPr>
                          <w:rFonts w:ascii="Consolas"/>
                          <w:color w:val="D3D3D3"/>
                          <w:spacing w:val="11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OUTPUT)</w:t>
                      </w:r>
                      <w:r>
                        <w:rPr>
                          <w:rFonts w:ascii="Consolas"/>
                          <w:color w:val="D3D3D3"/>
                          <w:spacing w:val="-11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pinMode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2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,</w:t>
                      </w:r>
                      <w:r>
                        <w:rPr>
                          <w:rFonts w:ascii="Consolas"/>
                          <w:color w:val="D3D3D3"/>
                          <w:spacing w:val="11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OUTPUT)</w:t>
                      </w:r>
                    </w:p>
                    <w:p w14:paraId="2789A772" w14:textId="77777777" w:rsidR="00FD23B8" w:rsidRDefault="001A3FC5">
                      <w:pPr>
                        <w:spacing w:before="1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  <w:p w14:paraId="66E97636" w14:textId="77777777" w:rsidR="00FD23B8" w:rsidRDefault="00FD23B8">
                      <w:pPr>
                        <w:pStyle w:val="BodyText"/>
                        <w:spacing w:before="9"/>
                        <w:rPr>
                          <w:rFonts w:ascii="Consolas"/>
                          <w:sz w:val="27"/>
                        </w:rPr>
                      </w:pPr>
                    </w:p>
                    <w:p w14:paraId="2568DF7E" w14:textId="77777777" w:rsidR="00FD23B8" w:rsidRDefault="001A3FC5">
                      <w:pPr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void</w:t>
                      </w:r>
                      <w:r>
                        <w:rPr>
                          <w:rFonts w:ascii="Consolas"/>
                          <w:color w:val="D3D3D3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loop()</w:t>
                      </w:r>
                    </w:p>
                    <w:p w14:paraId="4352B180" w14:textId="77777777" w:rsidR="00FD23B8" w:rsidRDefault="001A3FC5">
                      <w:pPr>
                        <w:spacing w:before="42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{</w:t>
                      </w:r>
                    </w:p>
                    <w:p w14:paraId="56705557" w14:textId="77777777" w:rsidR="00FD23B8" w:rsidRDefault="001A3FC5">
                      <w:pPr>
                        <w:spacing w:before="38"/>
                        <w:ind w:left="48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C585C0"/>
                          <w:sz w:val="21"/>
                        </w:rPr>
                        <w:t>for</w:t>
                      </w:r>
                      <w:r>
                        <w:rPr>
                          <w:rFonts w:ascii="Consolas"/>
                          <w:color w:val="C585C0"/>
                          <w:spacing w:val="-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(</w:t>
                      </w:r>
                      <w:r>
                        <w:rPr>
                          <w:rFonts w:ascii="Consolas"/>
                          <w:color w:val="4EC8AF"/>
                          <w:sz w:val="21"/>
                        </w:rPr>
                        <w:t>int</w:t>
                      </w:r>
                      <w:r>
                        <w:rPr>
                          <w:rFonts w:ascii="Consolas"/>
                          <w:color w:val="4EC8AF"/>
                          <w:spacing w:val="-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=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2</w:t>
                      </w:r>
                    </w:p>
                    <w:p w14:paraId="2E86BC47" w14:textId="77777777" w:rsidR="00FD23B8" w:rsidRDefault="001A3FC5">
                      <w:pPr>
                        <w:spacing w:before="37"/>
                        <w:ind w:left="1066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D3D3D3"/>
                          <w:spacing w:val="-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&lt;=</w:t>
                      </w:r>
                      <w:r>
                        <w:rPr>
                          <w:rFonts w:ascii="Consolas"/>
                          <w:color w:val="D3D3D3"/>
                          <w:spacing w:val="-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 xml:space="preserve">6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F44646"/>
                          <w:sz w:val="21"/>
                        </w:rPr>
                        <w:t>++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</w:p>
                    <w:p w14:paraId="01F1C930" w14:textId="77777777" w:rsidR="00FD23B8" w:rsidRDefault="001A3FC5">
                      <w:pPr>
                        <w:spacing w:before="42"/>
                        <w:ind w:left="48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{</w:t>
                      </w:r>
                    </w:p>
                    <w:p w14:paraId="33BFDE4D" w14:textId="77777777" w:rsidR="00FD23B8" w:rsidRDefault="001A3FC5">
                      <w:pPr>
                        <w:spacing w:before="37"/>
                        <w:ind w:left="950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igitalWrite(i,</w:t>
                      </w:r>
                      <w:r>
                        <w:rPr>
                          <w:rFonts w:ascii="Consolas"/>
                          <w:color w:val="D3D3D3"/>
                          <w:spacing w:val="-9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HIGH)</w:t>
                      </w:r>
                      <w:r>
                        <w:rPr>
                          <w:rFonts w:ascii="Consolas"/>
                          <w:color w:val="D3D3D3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elay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1000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  <w:r>
                        <w:rPr>
                          <w:rFonts w:ascii="Consolas"/>
                          <w:color w:val="D3D3D3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igitalWrite(i,</w:t>
                      </w:r>
                      <w:r>
                        <w:rPr>
                          <w:rFonts w:ascii="Consolas"/>
                          <w:color w:val="D3D3D3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LOW)</w:t>
                      </w:r>
                    </w:p>
                    <w:p w14:paraId="62BFFBBA" w14:textId="77777777" w:rsidR="00FD23B8" w:rsidRDefault="001A3FC5">
                      <w:pPr>
                        <w:spacing w:before="38"/>
                        <w:ind w:left="48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  <w:p w14:paraId="7A28F18C" w14:textId="77777777" w:rsidR="00FD23B8" w:rsidRDefault="001A3FC5">
                      <w:pPr>
                        <w:spacing w:before="42"/>
                        <w:ind w:left="48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elay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1000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  <w:r>
                        <w:rPr>
                          <w:rFonts w:ascii="Consolas"/>
                          <w:color w:val="D3D3D3"/>
                          <w:spacing w:val="-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C585C0"/>
                          <w:sz w:val="21"/>
                        </w:rPr>
                        <w:t>for</w:t>
                      </w:r>
                      <w:r>
                        <w:rPr>
                          <w:rFonts w:ascii="Consolas"/>
                          <w:color w:val="C585C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(</w:t>
                      </w:r>
                      <w:r>
                        <w:rPr>
                          <w:rFonts w:ascii="Consolas"/>
                          <w:color w:val="4EC8AF"/>
                          <w:sz w:val="21"/>
                        </w:rPr>
                        <w:t>int</w:t>
                      </w:r>
                      <w:r>
                        <w:rPr>
                          <w:rFonts w:ascii="Consolas"/>
                          <w:color w:val="4EC8AF"/>
                          <w:spacing w:val="11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=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6</w:t>
                      </w:r>
                    </w:p>
                    <w:p w14:paraId="0FC7860B" w14:textId="77777777" w:rsidR="00FD23B8" w:rsidRDefault="001A3FC5">
                      <w:pPr>
                        <w:spacing w:before="38"/>
                        <w:ind w:left="244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D3D3D3"/>
                          <w:spacing w:val="-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&gt;=</w:t>
                      </w:r>
                      <w:r>
                        <w:rPr>
                          <w:rFonts w:ascii="Consolas"/>
                          <w:color w:val="D3D3D3"/>
                          <w:spacing w:val="-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2</w:t>
                      </w:r>
                    </w:p>
                    <w:p w14:paraId="746E02F9" w14:textId="77777777" w:rsidR="00FD23B8" w:rsidRDefault="001A3FC5">
                      <w:pPr>
                        <w:spacing w:before="42"/>
                        <w:ind w:left="244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F44646"/>
                          <w:sz w:val="21"/>
                        </w:rPr>
                        <w:t>--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{digitalWrite(i,</w:t>
                      </w:r>
                      <w:r>
                        <w:rPr>
                          <w:rFonts w:ascii="Consolas"/>
                          <w:color w:val="D3D3D3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HIGH)</w:t>
                      </w:r>
                      <w:r>
                        <w:rPr>
                          <w:rFonts w:ascii="Consolas"/>
                          <w:color w:val="D3D3D3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elay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1000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  <w:r>
                        <w:rPr>
                          <w:rFonts w:ascii="Consolas"/>
                          <w:color w:val="D3D3D3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igitalWrite(i,</w:t>
                      </w:r>
                      <w:r>
                        <w:rPr>
                          <w:rFonts w:ascii="Consolas"/>
                          <w:color w:val="D3D3D3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LOW)</w:t>
                      </w:r>
                    </w:p>
                    <w:p w14:paraId="3B750664" w14:textId="77777777" w:rsidR="00FD23B8" w:rsidRDefault="001A3FC5">
                      <w:pPr>
                        <w:spacing w:before="37"/>
                        <w:ind w:left="3024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  <w:p w14:paraId="1382EE97" w14:textId="77777777" w:rsidR="00FD23B8" w:rsidRDefault="001A3FC5">
                      <w:pPr>
                        <w:spacing w:before="37"/>
                        <w:ind w:left="48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elay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1000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</w:p>
                    <w:p w14:paraId="2107DC8A" w14:textId="77777777" w:rsidR="00FD23B8" w:rsidRDefault="001A3FC5">
                      <w:pPr>
                        <w:spacing w:before="43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C9B8695" w14:textId="77777777" w:rsidR="00FD23B8" w:rsidRDefault="001A3FC5">
      <w:pPr>
        <w:pStyle w:val="Heading2"/>
        <w:numPr>
          <w:ilvl w:val="0"/>
          <w:numId w:val="4"/>
        </w:numPr>
        <w:tabs>
          <w:tab w:val="left" w:pos="1386"/>
        </w:tabs>
        <w:spacing w:before="55" w:after="2"/>
        <w:ind w:hanging="361"/>
        <w:jc w:val="left"/>
      </w:pPr>
      <w:r>
        <w:t>while</w:t>
      </w:r>
      <w:r>
        <w:rPr>
          <w:spacing w:val="-3"/>
        </w:rPr>
        <w:t xml:space="preserve"> </w:t>
      </w:r>
      <w:r>
        <w:t>loop</w:t>
      </w:r>
    </w:p>
    <w:p w14:paraId="3586E855" w14:textId="136A8D3C" w:rsidR="00FD23B8" w:rsidRDefault="001A3FC5">
      <w:pPr>
        <w:pStyle w:val="BodyText"/>
        <w:ind w:left="943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0CFA94DA" wp14:editId="6050B632">
                <wp:extent cx="6433820" cy="1991360"/>
                <wp:effectExtent l="0" t="0" r="0" b="635"/>
                <wp:docPr id="42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3820" cy="1991360"/>
                        </a:xfrm>
                        <a:prstGeom prst="rect">
                          <a:avLst/>
                        </a:prstGeom>
                        <a:solidFill>
                          <a:srgbClr val="1E1E1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94AE0B" w14:textId="77777777" w:rsidR="00FD23B8" w:rsidRDefault="001A3FC5">
                            <w:pPr>
                              <w:spacing w:before="37" w:line="278" w:lineRule="auto"/>
                              <w:ind w:left="259" w:right="8644" w:hanging="159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void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18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loop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{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11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4EC8AF"/>
                                <w:sz w:val="21"/>
                              </w:rPr>
                              <w:t xml:space="preserve">int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9CDCFD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=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2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C585C0"/>
                                <w:sz w:val="21"/>
                              </w:rPr>
                              <w:t>while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&lt;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7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72E5B888" w14:textId="77777777" w:rsidR="00FD23B8" w:rsidRDefault="001A3FC5">
                            <w:pPr>
                              <w:spacing w:line="245" w:lineRule="exact"/>
                              <w:ind w:left="259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{</w:t>
                            </w:r>
                          </w:p>
                          <w:p w14:paraId="71E51FC1" w14:textId="77777777" w:rsidR="00FD23B8" w:rsidRDefault="001A3FC5">
                            <w:pPr>
                              <w:spacing w:before="42" w:line="278" w:lineRule="auto"/>
                              <w:ind w:left="489" w:right="7219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pacing w:val="-1"/>
                                <w:sz w:val="21"/>
                              </w:rPr>
                              <w:t>digitalWrit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pacing w:val="-1"/>
                                <w:sz w:val="21"/>
                              </w:rPr>
                              <w:t>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pacing w:val="-1"/>
                                <w:sz w:val="21"/>
                              </w:rPr>
                              <w:t>i,HIG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/>
                                <w:color w:val="D3D3D3"/>
                                <w:spacing w:val="-1"/>
                                <w:sz w:val="21"/>
                              </w:rPr>
                              <w:t>)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11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elay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500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igitalWrit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,LOW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11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elay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500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;</w:t>
                            </w:r>
                          </w:p>
                          <w:p w14:paraId="7E00341C" w14:textId="77777777" w:rsidR="00FD23B8" w:rsidRDefault="001A3FC5">
                            <w:pPr>
                              <w:spacing w:line="243" w:lineRule="exact"/>
                              <w:ind w:left="489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F44646"/>
                                <w:sz w:val="21"/>
                              </w:rPr>
                              <w:t>++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;</w:t>
                            </w:r>
                          </w:p>
                          <w:p w14:paraId="68DBFFE5" w14:textId="77777777" w:rsidR="00FD23B8" w:rsidRDefault="001A3FC5">
                            <w:pPr>
                              <w:spacing w:before="43"/>
                              <w:ind w:left="259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  <w:p w14:paraId="5AF4D96B" w14:textId="77777777" w:rsidR="00FD23B8" w:rsidRDefault="001A3FC5">
                            <w:pPr>
                              <w:spacing w:before="37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FA94DA" id="Text Box 27" o:spid="_x0000_s1028" type="#_x0000_t202" style="width:506.6pt;height:15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" fillcolor="#1e1e1e" stroked="f">
                <v:textbox inset="0,0,0,0">
                  <w:txbxContent>
                    <w:p w14:paraId="5094AE0B" w14:textId="77777777" w:rsidR="00FD23B8" w:rsidRDefault="001A3FC5">
                      <w:pPr>
                        <w:spacing w:before="37" w:line="278" w:lineRule="auto"/>
                        <w:ind w:left="259" w:right="8644" w:hanging="15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void</w:t>
                      </w:r>
                      <w:r>
                        <w:rPr>
                          <w:rFonts w:ascii="Consolas"/>
                          <w:color w:val="D3D3D3"/>
                          <w:spacing w:val="-1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loop(){</w:t>
                      </w:r>
                      <w:r>
                        <w:rPr>
                          <w:rFonts w:ascii="Consolas"/>
                          <w:color w:val="D3D3D3"/>
                          <w:spacing w:val="-11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4EC8AF"/>
                          <w:sz w:val="21"/>
                        </w:rPr>
                        <w:t xml:space="preserve">int </w:t>
                      </w:r>
                      <w:r>
                        <w:rPr>
                          <w:rFonts w:ascii="Consolas"/>
                          <w:color w:val="9CDCFD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=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2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;</w:t>
                      </w:r>
                      <w:r>
                        <w:rPr>
                          <w:rFonts w:ascii="Consolas"/>
                          <w:color w:val="D3D3D3"/>
                          <w:spacing w:val="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C585C0"/>
                          <w:sz w:val="21"/>
                        </w:rPr>
                        <w:t>while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(i&lt;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7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</w:p>
                    <w:p w14:paraId="72E5B888" w14:textId="77777777" w:rsidR="00FD23B8" w:rsidRDefault="001A3FC5">
                      <w:pPr>
                        <w:spacing w:line="245" w:lineRule="exact"/>
                        <w:ind w:left="25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{</w:t>
                      </w:r>
                    </w:p>
                    <w:p w14:paraId="71E51FC1" w14:textId="77777777" w:rsidR="00FD23B8" w:rsidRDefault="001A3FC5">
                      <w:pPr>
                        <w:spacing w:before="42" w:line="278" w:lineRule="auto"/>
                        <w:ind w:left="489" w:right="721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pacing w:val="-1"/>
                          <w:sz w:val="21"/>
                        </w:rPr>
                        <w:t>digitalWrite(i,HIGH);</w:t>
                      </w:r>
                      <w:r>
                        <w:rPr>
                          <w:rFonts w:ascii="Consolas"/>
                          <w:color w:val="D3D3D3"/>
                          <w:spacing w:val="-11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elay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500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;</w:t>
                      </w:r>
                      <w:r>
                        <w:rPr>
                          <w:rFonts w:ascii="Consolas"/>
                          <w:color w:val="D3D3D3"/>
                          <w:spacing w:val="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igitalWrite(i,LOW);</w:t>
                      </w:r>
                      <w:r>
                        <w:rPr>
                          <w:rFonts w:ascii="Consolas"/>
                          <w:color w:val="D3D3D3"/>
                          <w:spacing w:val="-11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elay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500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;</w:t>
                      </w:r>
                    </w:p>
                    <w:p w14:paraId="7E00341C" w14:textId="77777777" w:rsidR="00FD23B8" w:rsidRDefault="001A3FC5">
                      <w:pPr>
                        <w:spacing w:line="243" w:lineRule="exact"/>
                        <w:ind w:left="48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F44646"/>
                          <w:sz w:val="21"/>
                        </w:rPr>
                        <w:t>++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;</w:t>
                      </w:r>
                    </w:p>
                    <w:p w14:paraId="68DBFFE5" w14:textId="77777777" w:rsidR="00FD23B8" w:rsidRDefault="001A3FC5">
                      <w:pPr>
                        <w:spacing w:before="43"/>
                        <w:ind w:left="25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  <w:p w14:paraId="5AF4D96B" w14:textId="77777777" w:rsidR="00FD23B8" w:rsidRDefault="001A3FC5">
                      <w:pPr>
                        <w:spacing w:before="37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38BD56E" w14:textId="77777777" w:rsidR="00FD23B8" w:rsidRDefault="001A3FC5">
      <w:pPr>
        <w:pStyle w:val="ListParagraph"/>
        <w:numPr>
          <w:ilvl w:val="0"/>
          <w:numId w:val="4"/>
        </w:numPr>
        <w:tabs>
          <w:tab w:val="left" w:pos="1186"/>
        </w:tabs>
        <w:spacing w:before="54" w:after="7"/>
        <w:ind w:left="1185" w:hanging="219"/>
        <w:jc w:val="left"/>
        <w:rPr>
          <w:b/>
          <w:sz w:val="28"/>
        </w:rPr>
      </w:pPr>
      <w:r>
        <w:rPr>
          <w:b/>
          <w:sz w:val="28"/>
        </w:rPr>
        <w:t>Array</w:t>
      </w:r>
    </w:p>
    <w:p w14:paraId="76879A8D" w14:textId="318631A5" w:rsidR="00FD23B8" w:rsidRDefault="001A3FC5">
      <w:pPr>
        <w:pStyle w:val="BodyText"/>
        <w:ind w:left="943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5172BF59" wp14:editId="3A3F82B5">
                <wp:extent cx="6433820" cy="1808480"/>
                <wp:effectExtent l="0" t="4445" r="0" b="0"/>
                <wp:docPr id="40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3820" cy="1808480"/>
                        </a:xfrm>
                        <a:prstGeom prst="rect">
                          <a:avLst/>
                        </a:prstGeom>
                        <a:solidFill>
                          <a:srgbClr val="1E1E1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ED1889" w14:textId="77777777" w:rsidR="00FD23B8" w:rsidRDefault="001A3FC5">
                            <w:pPr>
                              <w:spacing w:before="37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const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4EC8AF"/>
                                <w:sz w:val="21"/>
                              </w:rPr>
                              <w:t>int</w:t>
                            </w:r>
                            <w:r>
                              <w:rPr>
                                <w:rFonts w:ascii="Consolas"/>
                                <w:color w:val="4EC8AF"/>
                                <w:spacing w:val="112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pins[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5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]={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2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3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7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4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5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6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void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tup()</w:t>
                            </w:r>
                          </w:p>
                          <w:p w14:paraId="03D320A8" w14:textId="77777777" w:rsidR="00FD23B8" w:rsidRDefault="001A3FC5">
                            <w:pPr>
                              <w:spacing w:before="37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{</w:t>
                            </w:r>
                          </w:p>
                          <w:p w14:paraId="55987B30" w14:textId="77777777" w:rsidR="00FD23B8" w:rsidRDefault="001A3FC5">
                            <w:pPr>
                              <w:spacing w:before="38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gramStart"/>
                            <w:r>
                              <w:rPr>
                                <w:rFonts w:ascii="Consolas"/>
                                <w:color w:val="C585C0"/>
                                <w:sz w:val="21"/>
                              </w:rPr>
                              <w:t>for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4EC8AF"/>
                                <w:sz w:val="21"/>
                              </w:rPr>
                              <w:t>int</w:t>
                            </w:r>
                            <w:r>
                              <w:rPr>
                                <w:rFonts w:ascii="Consolas"/>
                                <w:color w:val="4EC8AF"/>
                                <w:spacing w:val="114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=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0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3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pacing w:val="11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&lt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5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5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F44646"/>
                                <w:sz w:val="21"/>
                              </w:rPr>
                              <w:t>++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2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pinMod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Pins[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]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OUTPUT);</w:t>
                            </w:r>
                          </w:p>
                          <w:p w14:paraId="55BAB614" w14:textId="77777777" w:rsidR="00FD23B8" w:rsidRDefault="001A3FC5">
                            <w:pPr>
                              <w:spacing w:before="42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  <w:p w14:paraId="76E80EB4" w14:textId="77777777" w:rsidR="00FD23B8" w:rsidRDefault="001A3FC5">
                            <w:pPr>
                              <w:spacing w:before="37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void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loop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3F890FBE" w14:textId="77777777" w:rsidR="00FD23B8" w:rsidRDefault="001A3FC5">
                            <w:pPr>
                              <w:spacing w:before="38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{</w:t>
                            </w:r>
                          </w:p>
                          <w:p w14:paraId="082DCBB6" w14:textId="77777777" w:rsidR="00FD23B8" w:rsidRDefault="001A3FC5">
                            <w:pPr>
                              <w:spacing w:before="42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4EC8AF"/>
                                <w:sz w:val="21"/>
                              </w:rPr>
                              <w:t>int</w:t>
                            </w:r>
                            <w:r>
                              <w:rPr>
                                <w:rFonts w:ascii="Consolas"/>
                                <w:color w:val="4EC8AF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;</w:t>
                            </w:r>
                          </w:p>
                          <w:p w14:paraId="5FECB6DE" w14:textId="77777777" w:rsidR="00FD23B8" w:rsidRDefault="001A3FC5">
                            <w:pPr>
                              <w:spacing w:before="37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gramStart"/>
                            <w:r>
                              <w:rPr>
                                <w:rFonts w:ascii="Consolas"/>
                                <w:color w:val="C585C0"/>
                                <w:sz w:val="21"/>
                              </w:rPr>
                              <w:t>for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=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0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3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pacing w:val="11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&lt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5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13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F44646"/>
                                <w:sz w:val="21"/>
                              </w:rPr>
                              <w:t>++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173053DE" w14:textId="77777777" w:rsidR="00FD23B8" w:rsidRDefault="001A3FC5">
                            <w:pPr>
                              <w:spacing w:before="43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{</w:t>
                            </w:r>
                          </w:p>
                          <w:p w14:paraId="340E30BC" w14:textId="77777777" w:rsidR="00FD23B8" w:rsidRDefault="001A3FC5">
                            <w:pPr>
                              <w:spacing w:before="37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igitalWrit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Pins[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]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HIGH)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elay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500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igitalWrite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Pins[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],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0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LOW)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delay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500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;}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72BF59" id="Text Box 26" o:spid="_x0000_s1029" type="#_x0000_t202" style="width:506.6pt;height:14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" fillcolor="#1e1e1e" stroked="f">
                <v:textbox inset="0,0,0,0">
                  <w:txbxContent>
                    <w:p w14:paraId="55ED1889" w14:textId="77777777" w:rsidR="00FD23B8" w:rsidRDefault="001A3FC5">
                      <w:pPr>
                        <w:spacing w:before="37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const</w:t>
                      </w:r>
                      <w:r>
                        <w:rPr>
                          <w:rFonts w:ascii="Consolas"/>
                          <w:color w:val="D3D3D3"/>
                          <w:spacing w:val="11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4EC8AF"/>
                          <w:sz w:val="21"/>
                        </w:rPr>
                        <w:t>int</w:t>
                      </w:r>
                      <w:r>
                        <w:rPr>
                          <w:rFonts w:ascii="Consolas"/>
                          <w:color w:val="4EC8AF"/>
                          <w:spacing w:val="11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pins[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5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]={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2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,</w:t>
                      </w:r>
                      <w:r>
                        <w:rPr>
                          <w:rFonts w:ascii="Consolas"/>
                          <w:color w:val="D3D3D3"/>
                          <w:spacing w:val="11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3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,</w:t>
                      </w:r>
                      <w:r>
                        <w:rPr>
                          <w:rFonts w:ascii="Consolas"/>
                          <w:color w:val="D3D3D3"/>
                          <w:spacing w:val="117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4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,</w:t>
                      </w:r>
                      <w:r>
                        <w:rPr>
                          <w:rFonts w:ascii="Consolas"/>
                          <w:color w:val="D3D3D3"/>
                          <w:spacing w:val="11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5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,</w:t>
                      </w:r>
                      <w:r>
                        <w:rPr>
                          <w:rFonts w:ascii="Consolas"/>
                          <w:color w:val="D3D3D3"/>
                          <w:spacing w:val="11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6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;</w:t>
                      </w:r>
                      <w:r>
                        <w:rPr>
                          <w:rFonts w:ascii="Consolas"/>
                          <w:color w:val="D3D3D3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void</w:t>
                      </w:r>
                      <w:r>
                        <w:rPr>
                          <w:rFonts w:ascii="Consolas"/>
                          <w:color w:val="D3D3D3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tup()</w:t>
                      </w:r>
                    </w:p>
                    <w:p w14:paraId="03D320A8" w14:textId="77777777" w:rsidR="00FD23B8" w:rsidRDefault="001A3FC5">
                      <w:pPr>
                        <w:spacing w:before="37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{</w:t>
                      </w:r>
                    </w:p>
                    <w:p w14:paraId="55987B30" w14:textId="77777777" w:rsidR="00FD23B8" w:rsidRDefault="001A3FC5">
                      <w:pPr>
                        <w:spacing w:before="38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C585C0"/>
                          <w:sz w:val="21"/>
                        </w:rPr>
                        <w:t>for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(</w:t>
                      </w:r>
                      <w:r>
                        <w:rPr>
                          <w:rFonts w:ascii="Consolas"/>
                          <w:color w:val="4EC8AF"/>
                          <w:sz w:val="21"/>
                        </w:rPr>
                        <w:t>int</w:t>
                      </w:r>
                      <w:r>
                        <w:rPr>
                          <w:rFonts w:ascii="Consolas"/>
                          <w:color w:val="4EC8AF"/>
                          <w:spacing w:val="11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=i=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0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;</w:t>
                      </w:r>
                      <w:r>
                        <w:rPr>
                          <w:rFonts w:ascii="Consolas"/>
                          <w:color w:val="D3D3D3"/>
                          <w:spacing w:val="11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D3D3D3"/>
                          <w:spacing w:val="11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&lt;</w:t>
                      </w:r>
                      <w:r>
                        <w:rPr>
                          <w:rFonts w:ascii="Consolas"/>
                          <w:color w:val="D3D3D3"/>
                          <w:spacing w:val="11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5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;</w:t>
                      </w:r>
                      <w:r>
                        <w:rPr>
                          <w:rFonts w:ascii="Consolas"/>
                          <w:color w:val="D3D3D3"/>
                          <w:spacing w:val="115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F44646"/>
                          <w:sz w:val="21"/>
                        </w:rPr>
                        <w:t>++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  <w:r>
                        <w:rPr>
                          <w:rFonts w:ascii="Consolas"/>
                          <w:color w:val="D3D3D3"/>
                          <w:spacing w:val="-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pinMode(Pins[i],</w:t>
                      </w:r>
                      <w:r>
                        <w:rPr>
                          <w:rFonts w:ascii="Consolas"/>
                          <w:color w:val="D3D3D3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OUTPUT);</w:t>
                      </w:r>
                    </w:p>
                    <w:p w14:paraId="55BAB614" w14:textId="77777777" w:rsidR="00FD23B8" w:rsidRDefault="001A3FC5">
                      <w:pPr>
                        <w:spacing w:before="42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  <w:p w14:paraId="76E80EB4" w14:textId="77777777" w:rsidR="00FD23B8" w:rsidRDefault="001A3FC5">
                      <w:pPr>
                        <w:spacing w:before="37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void</w:t>
                      </w:r>
                      <w:r>
                        <w:rPr>
                          <w:rFonts w:ascii="Consolas"/>
                          <w:color w:val="D3D3D3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loop()</w:t>
                      </w:r>
                    </w:p>
                    <w:p w14:paraId="3F890FBE" w14:textId="77777777" w:rsidR="00FD23B8" w:rsidRDefault="001A3FC5">
                      <w:pPr>
                        <w:spacing w:before="38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{</w:t>
                      </w:r>
                    </w:p>
                    <w:p w14:paraId="082DCBB6" w14:textId="77777777" w:rsidR="00FD23B8" w:rsidRDefault="001A3FC5">
                      <w:pPr>
                        <w:spacing w:before="42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4EC8AF"/>
                          <w:sz w:val="21"/>
                        </w:rPr>
                        <w:t>int</w:t>
                      </w:r>
                      <w:r>
                        <w:rPr>
                          <w:rFonts w:ascii="Consolas"/>
                          <w:color w:val="4EC8AF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;</w:t>
                      </w:r>
                    </w:p>
                    <w:p w14:paraId="5FECB6DE" w14:textId="77777777" w:rsidR="00FD23B8" w:rsidRDefault="001A3FC5">
                      <w:pPr>
                        <w:spacing w:before="37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C585C0"/>
                          <w:sz w:val="21"/>
                        </w:rPr>
                        <w:t>for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(i=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0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;</w:t>
                      </w:r>
                      <w:r>
                        <w:rPr>
                          <w:rFonts w:ascii="Consolas"/>
                          <w:color w:val="D3D3D3"/>
                          <w:spacing w:val="11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D3D3D3"/>
                          <w:spacing w:val="11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&lt;</w:t>
                      </w:r>
                      <w:r>
                        <w:rPr>
                          <w:rFonts w:ascii="Consolas"/>
                          <w:color w:val="D3D3D3"/>
                          <w:spacing w:val="11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5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;</w:t>
                      </w:r>
                      <w:r>
                        <w:rPr>
                          <w:rFonts w:ascii="Consolas"/>
                          <w:color w:val="D3D3D3"/>
                          <w:spacing w:val="11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F44646"/>
                          <w:sz w:val="21"/>
                        </w:rPr>
                        <w:t>++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</w:p>
                    <w:p w14:paraId="173053DE" w14:textId="77777777" w:rsidR="00FD23B8" w:rsidRDefault="001A3FC5">
                      <w:pPr>
                        <w:spacing w:before="43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{</w:t>
                      </w:r>
                    </w:p>
                    <w:p w14:paraId="340E30BC" w14:textId="77777777" w:rsidR="00FD23B8" w:rsidRDefault="001A3FC5">
                      <w:pPr>
                        <w:spacing w:before="37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igitalWrite(Pins[i],</w:t>
                      </w:r>
                      <w:r>
                        <w:rPr>
                          <w:rFonts w:ascii="Consolas"/>
                          <w:color w:val="D3D3D3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HIGH);</w:t>
                      </w:r>
                      <w:r>
                        <w:rPr>
                          <w:rFonts w:ascii="Consolas"/>
                          <w:color w:val="D3D3D3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elay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500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;</w:t>
                      </w:r>
                      <w:r>
                        <w:rPr>
                          <w:rFonts w:ascii="Consolas"/>
                          <w:color w:val="D3D3D3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igitalWrite(Pins[i],</w:t>
                      </w:r>
                      <w:r>
                        <w:rPr>
                          <w:rFonts w:ascii="Consolas"/>
                          <w:color w:val="D3D3D3"/>
                          <w:spacing w:val="105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LOW);</w:t>
                      </w:r>
                      <w:r>
                        <w:rPr>
                          <w:rFonts w:ascii="Consolas"/>
                          <w:color w:val="D3D3D3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delay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500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;}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40F8E6" w14:textId="77777777" w:rsidR="00FD23B8" w:rsidRDefault="00FD23B8">
      <w:pPr>
        <w:rPr>
          <w:sz w:val="20"/>
        </w:rPr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16997C21" w14:textId="77777777" w:rsidR="00FD23B8" w:rsidRDefault="001A3FC5">
      <w:pPr>
        <w:pStyle w:val="Heading2"/>
        <w:numPr>
          <w:ilvl w:val="0"/>
          <w:numId w:val="4"/>
        </w:numPr>
        <w:tabs>
          <w:tab w:val="left" w:pos="1115"/>
        </w:tabs>
        <w:spacing w:before="60" w:after="2"/>
        <w:ind w:left="1114" w:hanging="253"/>
        <w:jc w:val="left"/>
      </w:pPr>
      <w:r>
        <w:lastRenderedPageBreak/>
        <w:t>Switch</w:t>
      </w:r>
    </w:p>
    <w:p w14:paraId="193BB909" w14:textId="77777777" w:rsidR="00FD23B8" w:rsidRDefault="001A3FC5">
      <w:pPr>
        <w:pStyle w:val="BodyText"/>
        <w:ind w:left="800"/>
        <w:rPr>
          <w:sz w:val="20"/>
        </w:rPr>
      </w:pPr>
      <w:r>
        <w:rPr>
          <w:noProof/>
          <w:sz w:val="20"/>
        </w:rPr>
        <w:drawing>
          <wp:inline distT="0" distB="0" distL="0" distR="0" wp14:anchorId="01815448" wp14:editId="598B017B">
            <wp:extent cx="5506310" cy="7973282"/>
            <wp:effectExtent l="0" t="0" r="0" b="0"/>
            <wp:docPr id="19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9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6310" cy="7973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646D8" w14:textId="77777777" w:rsidR="00FD23B8" w:rsidRDefault="00FD23B8">
      <w:pPr>
        <w:rPr>
          <w:sz w:val="20"/>
        </w:rPr>
        <w:sectPr w:rsidR="00FD23B8" w:rsidSect="00334FBE">
          <w:pgSz w:w="12240" w:h="15840"/>
          <w:pgMar w:top="144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74488543" w14:textId="77777777" w:rsidR="00FD23B8" w:rsidRDefault="00FD23B8">
      <w:pPr>
        <w:pStyle w:val="BodyText"/>
        <w:spacing w:before="8"/>
        <w:rPr>
          <w:b/>
          <w:sz w:val="27"/>
        </w:rPr>
      </w:pPr>
    </w:p>
    <w:p w14:paraId="1D2D4F68" w14:textId="63501E18" w:rsidR="00FD23B8" w:rsidRDefault="001A3FC5">
      <w:pPr>
        <w:pStyle w:val="BodyText"/>
        <w:ind w:left="770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44C4B5C9" wp14:editId="338DD5CE">
                <wp:extent cx="6351905" cy="4860290"/>
                <wp:effectExtent l="3175" t="1905" r="0" b="0"/>
                <wp:docPr id="3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1905" cy="4860290"/>
                        </a:xfrm>
                        <a:prstGeom prst="rect">
                          <a:avLst/>
                        </a:prstGeom>
                        <a:solidFill>
                          <a:srgbClr val="1E1E1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568D14E" w14:textId="77777777" w:rsidR="00FD23B8" w:rsidRDefault="001A3FC5">
                            <w:pPr>
                              <w:spacing w:before="20"/>
                              <w:ind w:left="29"/>
                              <w:rPr>
                                <w:rFonts w:ascii="Arial MT"/>
                              </w:rPr>
                            </w:pPr>
                            <w:r>
                              <w:rPr>
                                <w:rFonts w:ascii="Arial MT"/>
                                <w:color w:val="549CD4"/>
                                <w:w w:val="195"/>
                              </w:rPr>
                              <w:t>//</w:t>
                            </w:r>
                            <w:proofErr w:type="gramStart"/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95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165"/>
                              </w:rPr>
                              <w:t>r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3"/>
                                <w:w w:val="95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1"/>
                                <w:w w:val="95"/>
                              </w:rPr>
                              <w:t>g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3"/>
                                <w:w w:val="165"/>
                              </w:rPr>
                              <w:t>r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95"/>
                              </w:rPr>
                              <w:t>a</w:t>
                            </w:r>
                            <w:r>
                              <w:rPr>
                                <w:rFonts w:ascii="Arial MT"/>
                                <w:color w:val="549CD4"/>
                                <w:w w:val="65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549CD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5"/>
                                <w:w w:val="195"/>
                              </w:rPr>
                              <w:t>f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3"/>
                                <w:w w:val="95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65"/>
                              </w:rPr>
                              <w:t>r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549CD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95"/>
                              </w:rPr>
                              <w:t>b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1"/>
                                <w:w w:val="245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9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9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110"/>
                              </w:rPr>
                              <w:t>k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1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3"/>
                                <w:w w:val="9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549CD4"/>
                                <w:w w:val="95"/>
                              </w:rPr>
                              <w:t>g</w:t>
                            </w:r>
                            <w:r>
                              <w:rPr>
                                <w:rFonts w:ascii="Arial MT"/>
                                <w:color w:val="549CD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w w:val="65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9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1"/>
                                <w:w w:val="245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95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5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95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4"/>
                                <w:w w:val="245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549CD4"/>
                                <w:w w:val="95"/>
                              </w:rPr>
                              <w:t>e</w:t>
                            </w:r>
                            <w:r>
                              <w:rPr>
                                <w:rFonts w:ascii="Arial MT"/>
                                <w:color w:val="549CD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8"/>
                                <w:w w:val="95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3"/>
                                <w:w w:val="80"/>
                              </w:rPr>
                              <w:t>E</w:t>
                            </w:r>
                            <w:r>
                              <w:rPr>
                                <w:rFonts w:ascii="Arial MT"/>
                                <w:color w:val="549CD4"/>
                                <w:w w:val="75"/>
                              </w:rPr>
                              <w:t>D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 MT"/>
                                <w:color w:val="549CD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3"/>
                                <w:w w:val="9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9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3"/>
                                <w:w w:val="9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549CD4"/>
                                <w:w w:val="95"/>
                              </w:rPr>
                              <w:t>g</w:t>
                            </w:r>
                            <w:r>
                              <w:rPr>
                                <w:rFonts w:ascii="Arial MT"/>
                                <w:color w:val="549CD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3"/>
                                <w:w w:val="95"/>
                              </w:rPr>
                              <w:t>e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65"/>
                              </w:rPr>
                              <w:t>)</w:t>
                            </w:r>
                            <w:r>
                              <w:rPr>
                                <w:rFonts w:ascii="Arial MT"/>
                                <w:color w:val="549CD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5"/>
                                <w:w w:val="195"/>
                              </w:rPr>
                              <w:t>f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3"/>
                                <w:w w:val="9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9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110"/>
                              </w:rPr>
                              <w:t>c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95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4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3"/>
                                <w:w w:val="95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549CD4"/>
                                <w:w w:val="95"/>
                              </w:rPr>
                              <w:t>n</w:t>
                            </w:r>
                          </w:p>
                          <w:p w14:paraId="113276E1" w14:textId="77777777" w:rsidR="00FD23B8" w:rsidRDefault="00FD23B8">
                            <w:pPr>
                              <w:pStyle w:val="BodyText"/>
                              <w:spacing w:before="8"/>
                              <w:rPr>
                                <w:rFonts w:ascii="Arial MT"/>
                                <w:sz w:val="27"/>
                              </w:rPr>
                            </w:pPr>
                          </w:p>
                          <w:p w14:paraId="58074B89" w14:textId="77777777" w:rsidR="00FD23B8" w:rsidRDefault="001A3FC5">
                            <w:pPr>
                              <w:ind w:left="29"/>
                              <w:rPr>
                                <w:rFonts w:ascii="Arial MT"/>
                              </w:rPr>
                            </w:pPr>
                            <w:proofErr w:type="gramStart"/>
                            <w:r>
                              <w:rPr>
                                <w:rFonts w:ascii="Arial MT"/>
                                <w:color w:val="549CD4"/>
                                <w:spacing w:val="-3"/>
                                <w:w w:val="120"/>
                              </w:rPr>
                              <w:t>v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4"/>
                                <w:w w:val="120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120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20"/>
                              </w:rPr>
                              <w:t>d</w:t>
                            </w:r>
                            <w:r>
                              <w:rPr>
                                <w:rFonts w:ascii="Arial MT"/>
                                <w:color w:val="549CD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w w:val="65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245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DCDCAA"/>
                                <w:w w:val="195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9"/>
                                <w:w w:val="245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e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_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b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245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9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110"/>
                              </w:rPr>
                              <w:t>k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g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65"/>
                              </w:rPr>
                              <w:t>()</w:t>
                            </w:r>
                          </w:p>
                          <w:p w14:paraId="2AE9B0A5" w14:textId="77777777" w:rsidR="00FD23B8" w:rsidRDefault="001A3FC5">
                            <w:pPr>
                              <w:spacing w:before="30"/>
                              <w:ind w:left="29"/>
                              <w:rPr>
                                <w:rFonts w:ascii="Arial MT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5"/>
                              </w:rPr>
                              <w:t>{</w:t>
                            </w:r>
                          </w:p>
                          <w:p w14:paraId="622A76AB" w14:textId="77777777" w:rsidR="00FD23B8" w:rsidRDefault="00FD23B8">
                            <w:pPr>
                              <w:pStyle w:val="BodyText"/>
                              <w:spacing w:before="8"/>
                              <w:rPr>
                                <w:rFonts w:ascii="Arial MT"/>
                                <w:sz w:val="27"/>
                              </w:rPr>
                            </w:pPr>
                          </w:p>
                          <w:p w14:paraId="121757F7" w14:textId="77777777" w:rsidR="00FD23B8" w:rsidRDefault="001A3FC5">
                            <w:pPr>
                              <w:ind w:left="509"/>
                              <w:rPr>
                                <w:rFonts w:ascii="Arial MT"/>
                              </w:rPr>
                            </w:pPr>
                            <w:proofErr w:type="gramStart"/>
                            <w:r>
                              <w:rPr>
                                <w:rFonts w:ascii="Arial MT"/>
                                <w:color w:val="C585C0"/>
                                <w:w w:val="140"/>
                              </w:rPr>
                              <w:t>f</w:t>
                            </w:r>
                            <w:r>
                              <w:rPr>
                                <w:rFonts w:ascii="Arial MT"/>
                                <w:color w:val="C585C0"/>
                                <w:spacing w:val="-4"/>
                                <w:w w:val="140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C585C0"/>
                                <w:spacing w:val="2"/>
                                <w:w w:val="140"/>
                              </w:rPr>
                              <w:t>r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65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549CD4"/>
                                <w:w w:val="15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4"/>
                                <w:w w:val="15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55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549CD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3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135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35"/>
                              </w:rPr>
                              <w:t>=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-2"/>
                                <w:w w:val="95"/>
                              </w:rPr>
                              <w:t>1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>;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5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90"/>
                              </w:rPr>
                              <w:t>&lt;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-2"/>
                                <w:w w:val="95"/>
                              </w:rPr>
                              <w:t>6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>;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90"/>
                              </w:rPr>
                              <w:t>++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65"/>
                              </w:rPr>
                              <w:t>)</w:t>
                            </w:r>
                          </w:p>
                          <w:p w14:paraId="24964A0B" w14:textId="77777777" w:rsidR="00FD23B8" w:rsidRDefault="001A3FC5">
                            <w:pPr>
                              <w:spacing w:before="30"/>
                              <w:ind w:left="509"/>
                              <w:rPr>
                                <w:rFonts w:ascii="Arial MT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5"/>
                              </w:rPr>
                              <w:t>{</w:t>
                            </w:r>
                          </w:p>
                          <w:p w14:paraId="34A33B06" w14:textId="77777777" w:rsidR="00FD23B8" w:rsidRDefault="001A3FC5">
                            <w:pPr>
                              <w:spacing w:before="35" w:line="268" w:lineRule="auto"/>
                              <w:ind w:left="995" w:right="6473"/>
                              <w:rPr>
                                <w:rFonts w:ascii="Arial MT"/>
                              </w:rPr>
                            </w:pP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g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4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5"/>
                                <w:w w:val="195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a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245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DCDCAA"/>
                                <w:w w:val="55"/>
                              </w:rPr>
                              <w:t>W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165"/>
                              </w:rPr>
                              <w:t>r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5"/>
                                <w:w w:val="195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65"/>
                              </w:rPr>
                              <w:t>(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5"/>
                                <w:w w:val="195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w w:val="75"/>
                              </w:rPr>
                              <w:t>H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70"/>
                              </w:rPr>
                              <w:t>G</w:t>
                            </w:r>
                            <w:r>
                              <w:rPr>
                                <w:rFonts w:ascii="Arial MT"/>
                                <w:color w:val="D2D2D2"/>
                                <w:w w:val="75"/>
                              </w:rPr>
                              <w:t>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165"/>
                              </w:rPr>
                              <w:t>)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 xml:space="preserve">; 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e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245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a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110"/>
                              </w:rPr>
                              <w:t>y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65"/>
                              </w:rPr>
                              <w:t>(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-2"/>
                                <w:w w:val="95"/>
                              </w:rPr>
                              <w:t>5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3"/>
                                <w:w w:val="95"/>
                              </w:rPr>
                              <w:t>00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3"/>
                                <w:w w:val="180"/>
                              </w:rPr>
                              <w:t>);</w:t>
                            </w:r>
                          </w:p>
                          <w:p w14:paraId="751C2367" w14:textId="77777777" w:rsidR="00FD23B8" w:rsidRDefault="001A3FC5">
                            <w:pPr>
                              <w:ind w:left="509"/>
                              <w:rPr>
                                <w:rFonts w:ascii="Arial MT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5"/>
                              </w:rPr>
                              <w:t>}</w:t>
                            </w:r>
                          </w:p>
                          <w:p w14:paraId="53871888" w14:textId="77777777" w:rsidR="00FD23B8" w:rsidRDefault="00FD23B8">
                            <w:pPr>
                              <w:pStyle w:val="BodyText"/>
                              <w:spacing w:before="3"/>
                              <w:rPr>
                                <w:rFonts w:ascii="Arial MT"/>
                                <w:sz w:val="27"/>
                              </w:rPr>
                            </w:pPr>
                          </w:p>
                          <w:p w14:paraId="00C50BD3" w14:textId="77777777" w:rsidR="00FD23B8" w:rsidRDefault="001A3FC5">
                            <w:pPr>
                              <w:ind w:left="29"/>
                              <w:rPr>
                                <w:rFonts w:ascii="Arial MT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5"/>
                              </w:rPr>
                              <w:t>}</w:t>
                            </w:r>
                          </w:p>
                          <w:p w14:paraId="22635F24" w14:textId="77777777" w:rsidR="00FD23B8" w:rsidRDefault="00FD23B8">
                            <w:pPr>
                              <w:pStyle w:val="BodyText"/>
                              <w:spacing w:before="8"/>
                              <w:rPr>
                                <w:rFonts w:ascii="Arial MT"/>
                                <w:sz w:val="27"/>
                              </w:rPr>
                            </w:pPr>
                          </w:p>
                          <w:p w14:paraId="5945B87A" w14:textId="77777777" w:rsidR="00FD23B8" w:rsidRDefault="001A3FC5">
                            <w:pPr>
                              <w:ind w:left="29"/>
                              <w:rPr>
                                <w:rFonts w:ascii="Arial MT"/>
                              </w:rPr>
                            </w:pPr>
                            <w:proofErr w:type="gramStart"/>
                            <w:r>
                              <w:rPr>
                                <w:rFonts w:ascii="Arial MT"/>
                                <w:color w:val="549CD4"/>
                                <w:spacing w:val="-3"/>
                                <w:w w:val="120"/>
                              </w:rPr>
                              <w:t>v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4"/>
                                <w:w w:val="120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120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20"/>
                              </w:rPr>
                              <w:t>d</w:t>
                            </w:r>
                            <w:r>
                              <w:rPr>
                                <w:rFonts w:ascii="Arial MT"/>
                                <w:color w:val="549CD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110"/>
                              </w:rPr>
                              <w:t>s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e</w:t>
                            </w:r>
                            <w:r>
                              <w:rPr>
                                <w:rFonts w:ascii="Arial MT"/>
                                <w:color w:val="DCDCAA"/>
                                <w:w w:val="195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CDCAA"/>
                                <w:w w:val="95"/>
                              </w:rPr>
                              <w:t>p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DCDCAA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65"/>
                              </w:rPr>
                              <w:t>()</w:t>
                            </w:r>
                          </w:p>
                          <w:p w14:paraId="62C301D6" w14:textId="77777777" w:rsidR="00FD23B8" w:rsidRDefault="001A3FC5">
                            <w:pPr>
                              <w:spacing w:before="31"/>
                              <w:ind w:left="29"/>
                              <w:rPr>
                                <w:rFonts w:ascii="Arial MT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5"/>
                              </w:rPr>
                              <w:t>{</w:t>
                            </w:r>
                          </w:p>
                          <w:p w14:paraId="6E2A6B45" w14:textId="77777777" w:rsidR="00FD23B8" w:rsidRDefault="001A3FC5">
                            <w:pPr>
                              <w:spacing w:before="40" w:line="266" w:lineRule="auto"/>
                              <w:ind w:left="509" w:right="7335"/>
                              <w:jc w:val="both"/>
                              <w:rPr>
                                <w:rFonts w:ascii="Arial MT"/>
                              </w:rPr>
                            </w:pP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CDCAA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5"/>
                                <w:w w:val="65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o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65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Arial MT"/>
                                <w:color w:val="B5CEA8"/>
                                <w:spacing w:val="-2"/>
                                <w:w w:val="95"/>
                              </w:rPr>
                              <w:t>1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70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D2D2D2"/>
                                <w:w w:val="7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3"/>
                                <w:w w:val="80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2D2D2"/>
                                <w:w w:val="7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90"/>
                              </w:rPr>
                              <w:t>T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65"/>
                              </w:rPr>
                              <w:t>)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CDCAA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5"/>
                                <w:w w:val="65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o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65"/>
                              </w:rPr>
                              <w:t>(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-2"/>
                                <w:w w:val="95"/>
                              </w:rPr>
                              <w:t>2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70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D2D2D2"/>
                                <w:w w:val="7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3"/>
                                <w:w w:val="80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2D2D2"/>
                                <w:w w:val="7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65"/>
                              </w:rPr>
                              <w:t>)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CDCAA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5"/>
                                <w:w w:val="65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o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65"/>
                              </w:rPr>
                              <w:t>(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-2"/>
                                <w:w w:val="95"/>
                              </w:rPr>
                              <w:t>3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70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D2D2D2"/>
                                <w:w w:val="7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3"/>
                                <w:w w:val="80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2D2D2"/>
                                <w:w w:val="7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65"/>
                              </w:rPr>
                              <w:t>)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CDCAA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5"/>
                                <w:w w:val="65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o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65"/>
                              </w:rPr>
                              <w:t>(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-2"/>
                                <w:w w:val="95"/>
                              </w:rPr>
                              <w:t>4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70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D2D2D2"/>
                                <w:w w:val="7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3"/>
                                <w:w w:val="80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2D2D2"/>
                                <w:w w:val="7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65"/>
                              </w:rPr>
                              <w:t>)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CDCAA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5"/>
                                <w:w w:val="65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o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65"/>
                              </w:rPr>
                              <w:t>(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-2"/>
                                <w:w w:val="95"/>
                              </w:rPr>
                              <w:t>5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70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D2D2D2"/>
                                <w:w w:val="7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3"/>
                                <w:w w:val="80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2D2D2"/>
                                <w:w w:val="7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90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65"/>
                              </w:rPr>
                              <w:t>)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>;</w:t>
                            </w:r>
                          </w:p>
                          <w:p w14:paraId="6C6231EC" w14:textId="77777777" w:rsidR="00FD23B8" w:rsidRDefault="001A3FC5">
                            <w:pPr>
                              <w:spacing w:before="17"/>
                              <w:ind w:left="29"/>
                              <w:rPr>
                                <w:rFonts w:ascii="Arial MT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5"/>
                              </w:rPr>
                              <w:t>}</w:t>
                            </w:r>
                          </w:p>
                          <w:p w14:paraId="0E220E51" w14:textId="77777777" w:rsidR="00FD23B8" w:rsidRDefault="00FD23B8">
                            <w:pPr>
                              <w:pStyle w:val="BodyText"/>
                              <w:rPr>
                                <w:rFonts w:ascii="Arial MT"/>
                              </w:rPr>
                            </w:pPr>
                          </w:p>
                          <w:p w14:paraId="4B8BFC56" w14:textId="77777777" w:rsidR="00FD23B8" w:rsidRDefault="00FD23B8">
                            <w:pPr>
                              <w:pStyle w:val="BodyText"/>
                              <w:spacing w:before="1"/>
                              <w:rPr>
                                <w:rFonts w:ascii="Arial MT"/>
                              </w:rPr>
                            </w:pPr>
                          </w:p>
                          <w:p w14:paraId="545C50F3" w14:textId="77777777" w:rsidR="00FD23B8" w:rsidRDefault="001A3FC5">
                            <w:pPr>
                              <w:ind w:left="29"/>
                              <w:rPr>
                                <w:rFonts w:ascii="Arial MT"/>
                              </w:rPr>
                            </w:pPr>
                            <w:proofErr w:type="gramStart"/>
                            <w:r>
                              <w:rPr>
                                <w:rFonts w:ascii="Arial MT"/>
                                <w:color w:val="549CD4"/>
                                <w:spacing w:val="-3"/>
                                <w:w w:val="120"/>
                              </w:rPr>
                              <w:t>v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4"/>
                                <w:w w:val="120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2"/>
                                <w:w w:val="120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20"/>
                              </w:rPr>
                              <w:t>d</w:t>
                            </w:r>
                            <w:r>
                              <w:rPr>
                                <w:rFonts w:ascii="Arial MT"/>
                                <w:color w:val="549CD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-6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CDCAA"/>
                                <w:w w:val="245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8"/>
                                <w:w w:val="95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DCDCAA"/>
                                <w:w w:val="95"/>
                              </w:rPr>
                              <w:t>p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DCDCAA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4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65"/>
                              </w:rPr>
                              <w:t>(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65"/>
                              </w:rPr>
                              <w:t>)</w:t>
                            </w:r>
                          </w:p>
                          <w:p w14:paraId="749A4EB8" w14:textId="77777777" w:rsidR="00FD23B8" w:rsidRDefault="001A3FC5">
                            <w:pPr>
                              <w:spacing w:before="35"/>
                              <w:ind w:left="29"/>
                              <w:rPr>
                                <w:rFonts w:ascii="Arial MT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5"/>
                              </w:rPr>
                              <w:t>{</w:t>
                            </w:r>
                          </w:p>
                          <w:p w14:paraId="5ECADDE1" w14:textId="77777777" w:rsidR="00FD23B8" w:rsidRDefault="001A3FC5">
                            <w:pPr>
                              <w:spacing w:before="30"/>
                              <w:ind w:left="509"/>
                              <w:rPr>
                                <w:rFonts w:ascii="Arial MT"/>
                              </w:rPr>
                            </w:pP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w w:val="65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95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4"/>
                                <w:w w:val="245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DCDCAA"/>
                                <w:w w:val="195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245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8"/>
                                <w:w w:val="95"/>
                              </w:rPr>
                              <w:t>e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_</w:t>
                            </w:r>
                            <w:proofErr w:type="gramStart"/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b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245"/>
                              </w:rPr>
                              <w:t>l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110"/>
                              </w:rPr>
                              <w:t>k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4"/>
                                <w:w w:val="245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95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95"/>
                              </w:rPr>
                              <w:t>g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65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65"/>
                              </w:rPr>
                              <w:t>)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</w:rPr>
                              <w:t>;</w:t>
                            </w:r>
                          </w:p>
                          <w:p w14:paraId="27AEF674" w14:textId="77777777" w:rsidR="00FD23B8" w:rsidRDefault="001A3FC5">
                            <w:pPr>
                              <w:spacing w:before="45"/>
                              <w:ind w:left="29"/>
                              <w:rPr>
                                <w:rFonts w:ascii="Arial MT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5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4C4B5C9" id="Text Box 25" o:spid="_x0000_s1030" type="#_x0000_t202" style="width:500.15pt;height:38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" fillcolor="#1e1e1e" stroked="f">
                <v:textbox inset="0,0,0,0">
                  <w:txbxContent>
                    <w:p w14:paraId="3568D14E" w14:textId="77777777" w:rsidR="00FD23B8" w:rsidRDefault="001A3FC5">
                      <w:pPr>
                        <w:spacing w:before="20"/>
                        <w:ind w:left="2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549CD4"/>
                          <w:w w:val="195"/>
                        </w:rPr>
                        <w:t>//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95"/>
                        </w:rPr>
                        <w:t>p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165"/>
                        </w:rPr>
                        <w:t>r</w:t>
                      </w:r>
                      <w:r>
                        <w:rPr>
                          <w:rFonts w:ascii="Arial MT"/>
                          <w:color w:val="549CD4"/>
                          <w:spacing w:val="3"/>
                          <w:w w:val="95"/>
                        </w:rPr>
                        <w:t>o</w:t>
                      </w:r>
                      <w:r>
                        <w:rPr>
                          <w:rFonts w:ascii="Arial MT"/>
                          <w:color w:val="549CD4"/>
                          <w:spacing w:val="-1"/>
                          <w:w w:val="95"/>
                        </w:rPr>
                        <w:t>g</w:t>
                      </w:r>
                      <w:r>
                        <w:rPr>
                          <w:rFonts w:ascii="Arial MT"/>
                          <w:color w:val="549CD4"/>
                          <w:spacing w:val="3"/>
                          <w:w w:val="165"/>
                        </w:rPr>
                        <w:t>r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95"/>
                        </w:rPr>
                        <w:t>a</w:t>
                      </w:r>
                      <w:r>
                        <w:rPr>
                          <w:rFonts w:ascii="Arial MT"/>
                          <w:color w:val="549CD4"/>
                          <w:w w:val="65"/>
                        </w:rPr>
                        <w:t>m</w:t>
                      </w:r>
                      <w:r>
                        <w:rPr>
                          <w:rFonts w:ascii="Arial MT"/>
                          <w:color w:val="549CD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-2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5"/>
                          <w:w w:val="195"/>
                        </w:rPr>
                        <w:t>f</w:t>
                      </w:r>
                      <w:r>
                        <w:rPr>
                          <w:rFonts w:ascii="Arial MT"/>
                          <w:color w:val="549CD4"/>
                          <w:spacing w:val="3"/>
                          <w:w w:val="95"/>
                        </w:rPr>
                        <w:t>o</w:t>
                      </w:r>
                      <w:r>
                        <w:rPr>
                          <w:rFonts w:ascii="Arial MT"/>
                          <w:color w:val="549CD4"/>
                          <w:w w:val="165"/>
                        </w:rPr>
                        <w:t>r</w:t>
                      </w:r>
                      <w:r>
                        <w:rPr>
                          <w:rFonts w:ascii="Arial MT"/>
                          <w:color w:val="549CD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-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95"/>
                        </w:rPr>
                        <w:t>b</w:t>
                      </w:r>
                      <w:r>
                        <w:rPr>
                          <w:rFonts w:ascii="Arial MT"/>
                          <w:color w:val="549CD4"/>
                          <w:spacing w:val="-1"/>
                          <w:w w:val="245"/>
                        </w:rPr>
                        <w:t>l</w:t>
                      </w:r>
                      <w:r>
                        <w:rPr>
                          <w:rFonts w:ascii="Arial MT"/>
                          <w:color w:val="549CD4"/>
                          <w:spacing w:val="9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95"/>
                        </w:rPr>
                        <w:t>n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110"/>
                        </w:rPr>
                        <w:t>k</w:t>
                      </w:r>
                      <w:r>
                        <w:rPr>
                          <w:rFonts w:ascii="Arial MT"/>
                          <w:color w:val="549CD4"/>
                          <w:spacing w:val="-1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549CD4"/>
                          <w:spacing w:val="3"/>
                          <w:w w:val="95"/>
                        </w:rPr>
                        <w:t>n</w:t>
                      </w:r>
                      <w:r>
                        <w:rPr>
                          <w:rFonts w:ascii="Arial MT"/>
                          <w:color w:val="549CD4"/>
                          <w:w w:val="95"/>
                        </w:rPr>
                        <w:t>g</w:t>
                      </w:r>
                      <w:r>
                        <w:rPr>
                          <w:rFonts w:ascii="Arial MT"/>
                          <w:color w:val="549CD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w w:val="65"/>
                        </w:rPr>
                        <w:t>m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95"/>
                        </w:rPr>
                        <w:t>u</w:t>
                      </w:r>
                      <w:r>
                        <w:rPr>
                          <w:rFonts w:ascii="Arial MT"/>
                          <w:color w:val="549CD4"/>
                          <w:spacing w:val="-1"/>
                          <w:w w:val="245"/>
                        </w:rPr>
                        <w:t>l</w:t>
                      </w:r>
                      <w:r>
                        <w:rPr>
                          <w:rFonts w:ascii="Arial MT"/>
                          <w:color w:val="549CD4"/>
                          <w:w w:val="195"/>
                        </w:rPr>
                        <w:t>t</w:t>
                      </w:r>
                      <w:r>
                        <w:rPr>
                          <w:rFonts w:ascii="Arial MT"/>
                          <w:color w:val="549CD4"/>
                          <w:spacing w:val="5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95"/>
                        </w:rPr>
                        <w:t>p</w:t>
                      </w:r>
                      <w:r>
                        <w:rPr>
                          <w:rFonts w:ascii="Arial MT"/>
                          <w:color w:val="549CD4"/>
                          <w:spacing w:val="4"/>
                          <w:w w:val="245"/>
                        </w:rPr>
                        <w:t>l</w:t>
                      </w:r>
                      <w:r>
                        <w:rPr>
                          <w:rFonts w:ascii="Arial MT"/>
                          <w:color w:val="549CD4"/>
                          <w:w w:val="95"/>
                        </w:rPr>
                        <w:t>e</w:t>
                      </w:r>
                      <w:r>
                        <w:rPr>
                          <w:rFonts w:ascii="Arial MT"/>
                          <w:color w:val="549CD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8"/>
                          <w:w w:val="95"/>
                        </w:rPr>
                        <w:t>L</w:t>
                      </w:r>
                      <w:r>
                        <w:rPr>
                          <w:rFonts w:ascii="Arial MT"/>
                          <w:color w:val="549CD4"/>
                          <w:spacing w:val="-3"/>
                          <w:w w:val="80"/>
                        </w:rPr>
                        <w:t>E</w:t>
                      </w:r>
                      <w:r>
                        <w:rPr>
                          <w:rFonts w:ascii="Arial MT"/>
                          <w:color w:val="549CD4"/>
                          <w:w w:val="75"/>
                        </w:rPr>
                        <w:t>D</w:t>
                      </w:r>
                      <w:r>
                        <w:rPr>
                          <w:rFonts w:ascii="Arial MT"/>
                          <w:color w:val="549CD4"/>
                          <w:w w:val="110"/>
                        </w:rPr>
                        <w:t>s</w:t>
                      </w:r>
                      <w:r>
                        <w:rPr>
                          <w:rFonts w:ascii="Arial MT"/>
                          <w:color w:val="549CD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-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3"/>
                          <w:w w:val="95"/>
                        </w:rPr>
                        <w:t>u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110"/>
                        </w:rPr>
                        <w:t>s</w:t>
                      </w:r>
                      <w:r>
                        <w:rPr>
                          <w:rFonts w:ascii="Arial MT"/>
                          <w:color w:val="549CD4"/>
                          <w:spacing w:val="9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549CD4"/>
                          <w:spacing w:val="3"/>
                          <w:w w:val="95"/>
                        </w:rPr>
                        <w:t>n</w:t>
                      </w:r>
                      <w:r>
                        <w:rPr>
                          <w:rFonts w:ascii="Arial MT"/>
                          <w:color w:val="549CD4"/>
                          <w:w w:val="95"/>
                        </w:rPr>
                        <w:t>g</w:t>
                      </w:r>
                      <w:r>
                        <w:rPr>
                          <w:rFonts w:ascii="Arial MT"/>
                          <w:color w:val="549CD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-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3"/>
                          <w:w w:val="95"/>
                        </w:rPr>
                        <w:t>e</w:t>
                      </w:r>
                      <w:r>
                        <w:rPr>
                          <w:rFonts w:ascii="Arial MT"/>
                          <w:color w:val="549CD4"/>
                          <w:w w:val="165"/>
                        </w:rPr>
                        <w:t>)</w:t>
                      </w:r>
                      <w:r>
                        <w:rPr>
                          <w:rFonts w:ascii="Arial MT"/>
                          <w:color w:val="549CD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-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5"/>
                          <w:w w:val="195"/>
                        </w:rPr>
                        <w:t>f</w:t>
                      </w:r>
                      <w:r>
                        <w:rPr>
                          <w:rFonts w:ascii="Arial MT"/>
                          <w:color w:val="549CD4"/>
                          <w:spacing w:val="3"/>
                          <w:w w:val="95"/>
                        </w:rPr>
                        <w:t>u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95"/>
                        </w:rPr>
                        <w:t>n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110"/>
                        </w:rPr>
                        <w:t>c</w:t>
                      </w:r>
                      <w:r>
                        <w:rPr>
                          <w:rFonts w:ascii="Arial MT"/>
                          <w:color w:val="549CD4"/>
                          <w:w w:val="195"/>
                        </w:rPr>
                        <w:t>t</w:t>
                      </w:r>
                      <w:r>
                        <w:rPr>
                          <w:rFonts w:ascii="Arial MT"/>
                          <w:color w:val="549CD4"/>
                          <w:spacing w:val="4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549CD4"/>
                          <w:spacing w:val="3"/>
                          <w:w w:val="95"/>
                        </w:rPr>
                        <w:t>o</w:t>
                      </w:r>
                      <w:r>
                        <w:rPr>
                          <w:rFonts w:ascii="Arial MT"/>
                          <w:color w:val="549CD4"/>
                          <w:w w:val="95"/>
                        </w:rPr>
                        <w:t>n</w:t>
                      </w:r>
                    </w:p>
                    <w:p w14:paraId="113276E1" w14:textId="77777777" w:rsidR="00FD23B8" w:rsidRDefault="00FD23B8">
                      <w:pPr>
                        <w:pStyle w:val="BodyText"/>
                        <w:spacing w:before="8"/>
                        <w:rPr>
                          <w:rFonts w:ascii="Arial MT"/>
                          <w:sz w:val="27"/>
                        </w:rPr>
                      </w:pPr>
                    </w:p>
                    <w:p w14:paraId="58074B89" w14:textId="77777777" w:rsidR="00FD23B8" w:rsidRDefault="001A3FC5">
                      <w:pPr>
                        <w:ind w:left="2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549CD4"/>
                          <w:spacing w:val="-3"/>
                          <w:w w:val="120"/>
                        </w:rPr>
                        <w:t>v</w:t>
                      </w:r>
                      <w:r>
                        <w:rPr>
                          <w:rFonts w:ascii="Arial MT"/>
                          <w:color w:val="549CD4"/>
                          <w:spacing w:val="-4"/>
                          <w:w w:val="120"/>
                        </w:rPr>
                        <w:t>o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120"/>
                        </w:rPr>
                        <w:t>i</w:t>
                      </w:r>
                      <w:r>
                        <w:rPr>
                          <w:rFonts w:ascii="Arial MT"/>
                          <w:color w:val="549CD4"/>
                          <w:w w:val="120"/>
                        </w:rPr>
                        <w:t>d</w:t>
                      </w:r>
                      <w:r>
                        <w:rPr>
                          <w:rFonts w:ascii="Arial MT"/>
                          <w:color w:val="549CD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-6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CDCAA"/>
                          <w:w w:val="65"/>
                        </w:rPr>
                        <w:t>m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u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245"/>
                        </w:rPr>
                        <w:t>l</w:t>
                      </w:r>
                      <w:r>
                        <w:rPr>
                          <w:rFonts w:ascii="Arial MT"/>
                          <w:color w:val="DCDCAA"/>
                          <w:w w:val="195"/>
                        </w:rPr>
                        <w:t>t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  <w:spacing w:val="9"/>
                          <w:w w:val="245"/>
                        </w:rPr>
                        <w:t>l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e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_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b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245"/>
                        </w:rPr>
                        <w:t>l</w:t>
                      </w:r>
                      <w:r>
                        <w:rPr>
                          <w:rFonts w:ascii="Arial MT"/>
                          <w:color w:val="DCDCAA"/>
                          <w:spacing w:val="9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110"/>
                        </w:rPr>
                        <w:t>k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g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165"/>
                        </w:rPr>
                        <w:t>()</w:t>
                      </w:r>
                    </w:p>
                    <w:p w14:paraId="2AE9B0A5" w14:textId="77777777" w:rsidR="00FD23B8" w:rsidRDefault="001A3FC5">
                      <w:pPr>
                        <w:spacing w:before="30"/>
                        <w:ind w:left="2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D2D2D2"/>
                          <w:w w:val="165"/>
                        </w:rPr>
                        <w:t>{</w:t>
                      </w:r>
                    </w:p>
                    <w:p w14:paraId="622A76AB" w14:textId="77777777" w:rsidR="00FD23B8" w:rsidRDefault="00FD23B8">
                      <w:pPr>
                        <w:pStyle w:val="BodyText"/>
                        <w:spacing w:before="8"/>
                        <w:rPr>
                          <w:rFonts w:ascii="Arial MT"/>
                          <w:sz w:val="27"/>
                        </w:rPr>
                      </w:pPr>
                    </w:p>
                    <w:p w14:paraId="121757F7" w14:textId="77777777" w:rsidR="00FD23B8" w:rsidRDefault="001A3FC5">
                      <w:pPr>
                        <w:ind w:left="50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C585C0"/>
                          <w:w w:val="140"/>
                        </w:rPr>
                        <w:t>f</w:t>
                      </w:r>
                      <w:r>
                        <w:rPr>
                          <w:rFonts w:ascii="Arial MT"/>
                          <w:color w:val="C585C0"/>
                          <w:spacing w:val="-4"/>
                          <w:w w:val="140"/>
                        </w:rPr>
                        <w:t>o</w:t>
                      </w:r>
                      <w:r>
                        <w:rPr>
                          <w:rFonts w:ascii="Arial MT"/>
                          <w:color w:val="C585C0"/>
                          <w:spacing w:val="2"/>
                          <w:w w:val="140"/>
                        </w:rPr>
                        <w:t>r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65"/>
                        </w:rPr>
                        <w:t>(</w:t>
                      </w:r>
                      <w:r>
                        <w:rPr>
                          <w:rFonts w:ascii="Arial MT"/>
                          <w:color w:val="549CD4"/>
                          <w:w w:val="155"/>
                        </w:rPr>
                        <w:t>i</w:t>
                      </w:r>
                      <w:r>
                        <w:rPr>
                          <w:rFonts w:ascii="Arial MT"/>
                          <w:color w:val="549CD4"/>
                          <w:spacing w:val="-4"/>
                          <w:w w:val="155"/>
                        </w:rPr>
                        <w:t>n</w:t>
                      </w:r>
                      <w:r>
                        <w:rPr>
                          <w:rFonts w:ascii="Arial MT"/>
                          <w:color w:val="549CD4"/>
                          <w:w w:val="155"/>
                        </w:rPr>
                        <w:t>t</w:t>
                      </w:r>
                      <w:r>
                        <w:rPr>
                          <w:rFonts w:ascii="Arial MT"/>
                          <w:color w:val="549CD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3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135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35"/>
                        </w:rPr>
                        <w:t>=</w:t>
                      </w:r>
                      <w:r>
                        <w:rPr>
                          <w:rFonts w:ascii="Arial MT"/>
                          <w:color w:val="B5CEA8"/>
                          <w:spacing w:val="-2"/>
                          <w:w w:val="95"/>
                        </w:rPr>
                        <w:t>1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>;</w:t>
                      </w:r>
                      <w:r>
                        <w:rPr>
                          <w:rFonts w:ascii="Arial MT"/>
                          <w:color w:val="D2D2D2"/>
                          <w:spacing w:val="5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90"/>
                        </w:rPr>
                        <w:t>&lt;</w:t>
                      </w:r>
                      <w:r>
                        <w:rPr>
                          <w:rFonts w:ascii="Arial MT"/>
                          <w:color w:val="B5CEA8"/>
                          <w:spacing w:val="-2"/>
                          <w:w w:val="95"/>
                        </w:rPr>
                        <w:t>6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>;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90"/>
                        </w:rPr>
                        <w:t>++</w:t>
                      </w:r>
                      <w:r>
                        <w:rPr>
                          <w:rFonts w:ascii="Arial MT"/>
                          <w:color w:val="D2D2D2"/>
                          <w:w w:val="165"/>
                        </w:rPr>
                        <w:t>)</w:t>
                      </w:r>
                    </w:p>
                    <w:p w14:paraId="24964A0B" w14:textId="77777777" w:rsidR="00FD23B8" w:rsidRDefault="001A3FC5">
                      <w:pPr>
                        <w:spacing w:before="30"/>
                        <w:ind w:left="50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D2D2D2"/>
                          <w:w w:val="165"/>
                        </w:rPr>
                        <w:t>{</w:t>
                      </w:r>
                    </w:p>
                    <w:p w14:paraId="34A33B06" w14:textId="77777777" w:rsidR="00FD23B8" w:rsidRDefault="001A3FC5">
                      <w:pPr>
                        <w:spacing w:before="35" w:line="268" w:lineRule="auto"/>
                        <w:ind w:left="995" w:right="6473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d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g</w:t>
                      </w:r>
                      <w:r>
                        <w:rPr>
                          <w:rFonts w:ascii="Arial MT"/>
                          <w:color w:val="DCDCAA"/>
                          <w:spacing w:val="4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5"/>
                          <w:w w:val="195"/>
                        </w:rPr>
                        <w:t>t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a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245"/>
                        </w:rPr>
                        <w:t>l</w:t>
                      </w:r>
                      <w:r>
                        <w:rPr>
                          <w:rFonts w:ascii="Arial MT"/>
                          <w:color w:val="DCDCAA"/>
                          <w:w w:val="55"/>
                        </w:rPr>
                        <w:t>W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165"/>
                        </w:rPr>
                        <w:t>r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5"/>
                          <w:w w:val="195"/>
                        </w:rPr>
                        <w:t>t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65"/>
                        </w:rPr>
                        <w:t>(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spacing w:val="5"/>
                          <w:w w:val="195"/>
                        </w:rPr>
                        <w:t>,</w:t>
                      </w:r>
                      <w:r>
                        <w:rPr>
                          <w:rFonts w:ascii="Arial MT"/>
                          <w:color w:val="D2D2D2"/>
                          <w:w w:val="75"/>
                        </w:rPr>
                        <w:t>H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70"/>
                        </w:rPr>
                        <w:t>G</w:t>
                      </w:r>
                      <w:r>
                        <w:rPr>
                          <w:rFonts w:ascii="Arial MT"/>
                          <w:color w:val="D2D2D2"/>
                          <w:w w:val="75"/>
                        </w:rPr>
                        <w:t>H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165"/>
                        </w:rPr>
                        <w:t>)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 xml:space="preserve">; 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d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e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245"/>
                        </w:rPr>
                        <w:t>l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a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110"/>
                        </w:rPr>
                        <w:t>y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165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spacing w:val="-2"/>
                          <w:w w:val="95"/>
                        </w:rPr>
                        <w:t>5</w:t>
                      </w:r>
                      <w:r>
                        <w:rPr>
                          <w:rFonts w:ascii="Arial MT"/>
                          <w:color w:val="B5CEA8"/>
                          <w:spacing w:val="3"/>
                          <w:w w:val="95"/>
                        </w:rPr>
                        <w:t>00</w:t>
                      </w:r>
                      <w:r>
                        <w:rPr>
                          <w:rFonts w:ascii="Arial MT"/>
                          <w:color w:val="D2D2D2"/>
                          <w:spacing w:val="-3"/>
                          <w:w w:val="180"/>
                        </w:rPr>
                        <w:t>);</w:t>
                      </w:r>
                    </w:p>
                    <w:p w14:paraId="751C2367" w14:textId="77777777" w:rsidR="00FD23B8" w:rsidRDefault="001A3FC5">
                      <w:pPr>
                        <w:ind w:left="50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D2D2D2"/>
                          <w:w w:val="165"/>
                        </w:rPr>
                        <w:t>}</w:t>
                      </w:r>
                    </w:p>
                    <w:p w14:paraId="53871888" w14:textId="77777777" w:rsidR="00FD23B8" w:rsidRDefault="00FD23B8">
                      <w:pPr>
                        <w:pStyle w:val="BodyText"/>
                        <w:spacing w:before="3"/>
                        <w:rPr>
                          <w:rFonts w:ascii="Arial MT"/>
                          <w:sz w:val="27"/>
                        </w:rPr>
                      </w:pPr>
                    </w:p>
                    <w:p w14:paraId="00C50BD3" w14:textId="77777777" w:rsidR="00FD23B8" w:rsidRDefault="001A3FC5">
                      <w:pPr>
                        <w:ind w:left="2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D2D2D2"/>
                          <w:w w:val="165"/>
                        </w:rPr>
                        <w:t>}</w:t>
                      </w:r>
                    </w:p>
                    <w:p w14:paraId="22635F24" w14:textId="77777777" w:rsidR="00FD23B8" w:rsidRDefault="00FD23B8">
                      <w:pPr>
                        <w:pStyle w:val="BodyText"/>
                        <w:spacing w:before="8"/>
                        <w:rPr>
                          <w:rFonts w:ascii="Arial MT"/>
                          <w:sz w:val="27"/>
                        </w:rPr>
                      </w:pPr>
                    </w:p>
                    <w:p w14:paraId="5945B87A" w14:textId="77777777" w:rsidR="00FD23B8" w:rsidRDefault="001A3FC5">
                      <w:pPr>
                        <w:ind w:left="2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549CD4"/>
                          <w:spacing w:val="-3"/>
                          <w:w w:val="120"/>
                        </w:rPr>
                        <w:t>v</w:t>
                      </w:r>
                      <w:r>
                        <w:rPr>
                          <w:rFonts w:ascii="Arial MT"/>
                          <w:color w:val="549CD4"/>
                          <w:spacing w:val="-4"/>
                          <w:w w:val="120"/>
                        </w:rPr>
                        <w:t>o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120"/>
                        </w:rPr>
                        <w:t>i</w:t>
                      </w:r>
                      <w:r>
                        <w:rPr>
                          <w:rFonts w:ascii="Arial MT"/>
                          <w:color w:val="549CD4"/>
                          <w:w w:val="120"/>
                        </w:rPr>
                        <w:t>d</w:t>
                      </w:r>
                      <w:r>
                        <w:rPr>
                          <w:rFonts w:ascii="Arial MT"/>
                          <w:color w:val="549CD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-6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110"/>
                        </w:rPr>
                        <w:t>s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e</w:t>
                      </w:r>
                      <w:r>
                        <w:rPr>
                          <w:rFonts w:ascii="Arial MT"/>
                          <w:color w:val="DCDCAA"/>
                          <w:w w:val="195"/>
                        </w:rPr>
                        <w:t>t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u</w:t>
                      </w:r>
                      <w:r>
                        <w:rPr>
                          <w:rFonts w:ascii="Arial MT"/>
                          <w:color w:val="DCDCAA"/>
                          <w:w w:val="95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CDCAA"/>
                          <w:spacing w:val="-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165"/>
                        </w:rPr>
                        <w:t>()</w:t>
                      </w:r>
                    </w:p>
                    <w:p w14:paraId="62C301D6" w14:textId="77777777" w:rsidR="00FD23B8" w:rsidRDefault="001A3FC5">
                      <w:pPr>
                        <w:spacing w:before="31"/>
                        <w:ind w:left="2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D2D2D2"/>
                          <w:w w:val="165"/>
                        </w:rPr>
                        <w:t>{</w:t>
                      </w:r>
                    </w:p>
                    <w:p w14:paraId="6E2A6B45" w14:textId="77777777" w:rsidR="00FD23B8" w:rsidRDefault="001A3FC5">
                      <w:pPr>
                        <w:spacing w:before="40" w:line="266" w:lineRule="auto"/>
                        <w:ind w:left="509" w:right="7335"/>
                        <w:jc w:val="both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5"/>
                          <w:w w:val="65"/>
                        </w:rPr>
                        <w:t>M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od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165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spacing w:val="-2"/>
                          <w:w w:val="95"/>
                        </w:rPr>
                        <w:t>1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>,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70"/>
                        </w:rPr>
                        <w:t>O</w:t>
                      </w:r>
                      <w:r>
                        <w:rPr>
                          <w:rFonts w:ascii="Arial MT"/>
                          <w:color w:val="D2D2D2"/>
                          <w:w w:val="75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90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-3"/>
                          <w:w w:val="80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w w:val="75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90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65"/>
                        </w:rPr>
                        <w:t>)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 xml:space="preserve">; 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5"/>
                          <w:w w:val="65"/>
                        </w:rPr>
                        <w:t>M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od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165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spacing w:val="-2"/>
                          <w:w w:val="95"/>
                        </w:rPr>
                        <w:t>2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>,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70"/>
                        </w:rPr>
                        <w:t>O</w:t>
                      </w:r>
                      <w:r>
                        <w:rPr>
                          <w:rFonts w:ascii="Arial MT"/>
                          <w:color w:val="D2D2D2"/>
                          <w:w w:val="75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90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-3"/>
                          <w:w w:val="80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w w:val="75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90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65"/>
                        </w:rPr>
                        <w:t>)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 xml:space="preserve">; 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5"/>
                          <w:w w:val="65"/>
                        </w:rPr>
                        <w:t>M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od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165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spacing w:val="-2"/>
                          <w:w w:val="95"/>
                        </w:rPr>
                        <w:t>3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>,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70"/>
                        </w:rPr>
                        <w:t>O</w:t>
                      </w:r>
                      <w:r>
                        <w:rPr>
                          <w:rFonts w:ascii="Arial MT"/>
                          <w:color w:val="D2D2D2"/>
                          <w:w w:val="75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90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-3"/>
                          <w:w w:val="80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w w:val="75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90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65"/>
                        </w:rPr>
                        <w:t>)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 xml:space="preserve">; 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5"/>
                          <w:w w:val="65"/>
                        </w:rPr>
                        <w:t>M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od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165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spacing w:val="-2"/>
                          <w:w w:val="95"/>
                        </w:rPr>
                        <w:t>4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>,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70"/>
                        </w:rPr>
                        <w:t>O</w:t>
                      </w:r>
                      <w:r>
                        <w:rPr>
                          <w:rFonts w:ascii="Arial MT"/>
                          <w:color w:val="D2D2D2"/>
                          <w:w w:val="75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90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-3"/>
                          <w:w w:val="80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w w:val="75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90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65"/>
                        </w:rPr>
                        <w:t>)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 xml:space="preserve">; 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5"/>
                          <w:w w:val="65"/>
                        </w:rPr>
                        <w:t>M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od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165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spacing w:val="-2"/>
                          <w:w w:val="95"/>
                        </w:rPr>
                        <w:t>5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>,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70"/>
                        </w:rPr>
                        <w:t>O</w:t>
                      </w:r>
                      <w:r>
                        <w:rPr>
                          <w:rFonts w:ascii="Arial MT"/>
                          <w:color w:val="D2D2D2"/>
                          <w:w w:val="75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90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-3"/>
                          <w:w w:val="80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w w:val="75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90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65"/>
                        </w:rPr>
                        <w:t>)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>;</w:t>
                      </w:r>
                    </w:p>
                    <w:p w14:paraId="6C6231EC" w14:textId="77777777" w:rsidR="00FD23B8" w:rsidRDefault="001A3FC5">
                      <w:pPr>
                        <w:spacing w:before="17"/>
                        <w:ind w:left="2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D2D2D2"/>
                          <w:w w:val="165"/>
                        </w:rPr>
                        <w:t>}</w:t>
                      </w:r>
                    </w:p>
                    <w:p w14:paraId="0E220E51" w14:textId="77777777" w:rsidR="00FD23B8" w:rsidRDefault="00FD23B8">
                      <w:pPr>
                        <w:pStyle w:val="BodyText"/>
                        <w:rPr>
                          <w:rFonts w:ascii="Arial MT"/>
                        </w:rPr>
                      </w:pPr>
                    </w:p>
                    <w:p w14:paraId="4B8BFC56" w14:textId="77777777" w:rsidR="00FD23B8" w:rsidRDefault="00FD23B8">
                      <w:pPr>
                        <w:pStyle w:val="BodyText"/>
                        <w:spacing w:before="1"/>
                        <w:rPr>
                          <w:rFonts w:ascii="Arial MT"/>
                        </w:rPr>
                      </w:pPr>
                    </w:p>
                    <w:p w14:paraId="545C50F3" w14:textId="77777777" w:rsidR="00FD23B8" w:rsidRDefault="001A3FC5">
                      <w:pPr>
                        <w:ind w:left="2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549CD4"/>
                          <w:spacing w:val="-3"/>
                          <w:w w:val="120"/>
                        </w:rPr>
                        <w:t>v</w:t>
                      </w:r>
                      <w:r>
                        <w:rPr>
                          <w:rFonts w:ascii="Arial MT"/>
                          <w:color w:val="549CD4"/>
                          <w:spacing w:val="-4"/>
                          <w:w w:val="120"/>
                        </w:rPr>
                        <w:t>o</w:t>
                      </w:r>
                      <w:r>
                        <w:rPr>
                          <w:rFonts w:ascii="Arial MT"/>
                          <w:color w:val="549CD4"/>
                          <w:spacing w:val="-2"/>
                          <w:w w:val="120"/>
                        </w:rPr>
                        <w:t>i</w:t>
                      </w:r>
                      <w:r>
                        <w:rPr>
                          <w:rFonts w:ascii="Arial MT"/>
                          <w:color w:val="549CD4"/>
                          <w:w w:val="120"/>
                        </w:rPr>
                        <w:t>d</w:t>
                      </w:r>
                      <w:r>
                        <w:rPr>
                          <w:rFonts w:ascii="Arial MT"/>
                          <w:color w:val="549CD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spacing w:val="-6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CDCAA"/>
                          <w:w w:val="245"/>
                        </w:rPr>
                        <w:t>l</w:t>
                      </w:r>
                      <w:r>
                        <w:rPr>
                          <w:rFonts w:ascii="Arial MT"/>
                          <w:color w:val="DCDCAA"/>
                          <w:spacing w:val="8"/>
                          <w:w w:val="95"/>
                        </w:rPr>
                        <w:t>o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o</w:t>
                      </w:r>
                      <w:r>
                        <w:rPr>
                          <w:rFonts w:ascii="Arial MT"/>
                          <w:color w:val="DCDCAA"/>
                          <w:w w:val="95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CDCAA"/>
                          <w:spacing w:val="-4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65"/>
                        </w:rPr>
                        <w:t>(</w:t>
                      </w:r>
                      <w:r>
                        <w:rPr>
                          <w:rFonts w:ascii="Arial MT"/>
                          <w:color w:val="D2D2D2"/>
                          <w:w w:val="165"/>
                        </w:rPr>
                        <w:t>)</w:t>
                      </w:r>
                    </w:p>
                    <w:p w14:paraId="749A4EB8" w14:textId="77777777" w:rsidR="00FD23B8" w:rsidRDefault="001A3FC5">
                      <w:pPr>
                        <w:spacing w:before="35"/>
                        <w:ind w:left="2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D2D2D2"/>
                          <w:w w:val="165"/>
                        </w:rPr>
                        <w:t>{</w:t>
                      </w:r>
                    </w:p>
                    <w:p w14:paraId="5ECADDE1" w14:textId="77777777" w:rsidR="00FD23B8" w:rsidRDefault="001A3FC5">
                      <w:pPr>
                        <w:spacing w:before="30"/>
                        <w:ind w:left="50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DCDCAA"/>
                          <w:w w:val="65"/>
                        </w:rPr>
                        <w:t>m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95"/>
                        </w:rPr>
                        <w:t>u</w:t>
                      </w:r>
                      <w:r>
                        <w:rPr>
                          <w:rFonts w:ascii="Arial MT"/>
                          <w:color w:val="DCDCAA"/>
                          <w:spacing w:val="4"/>
                          <w:w w:val="245"/>
                        </w:rPr>
                        <w:t>l</w:t>
                      </w:r>
                      <w:r>
                        <w:rPr>
                          <w:rFonts w:ascii="Arial MT"/>
                          <w:color w:val="DCDCAA"/>
                          <w:w w:val="195"/>
                        </w:rPr>
                        <w:t>t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245"/>
                        </w:rPr>
                        <w:t>l</w:t>
                      </w:r>
                      <w:r>
                        <w:rPr>
                          <w:rFonts w:ascii="Arial MT"/>
                          <w:color w:val="DCDCAA"/>
                          <w:spacing w:val="8"/>
                          <w:w w:val="95"/>
                        </w:rPr>
                        <w:t>e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_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b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245"/>
                        </w:rPr>
                        <w:t>li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110"/>
                        </w:rPr>
                        <w:t>k</w:t>
                      </w:r>
                      <w:r>
                        <w:rPr>
                          <w:rFonts w:ascii="Arial MT"/>
                          <w:color w:val="DCDCAA"/>
                          <w:spacing w:val="4"/>
                          <w:w w:val="245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95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95"/>
                        </w:rPr>
                        <w:t>g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65"/>
                        </w:rPr>
                        <w:t>(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165"/>
                        </w:rPr>
                        <w:t>)</w:t>
                      </w:r>
                      <w:r>
                        <w:rPr>
                          <w:rFonts w:ascii="Arial MT"/>
                          <w:color w:val="D2D2D2"/>
                          <w:w w:val="195"/>
                        </w:rPr>
                        <w:t>;</w:t>
                      </w:r>
                    </w:p>
                    <w:p w14:paraId="27AEF674" w14:textId="77777777" w:rsidR="00FD23B8" w:rsidRDefault="001A3FC5">
                      <w:pPr>
                        <w:spacing w:before="45"/>
                        <w:ind w:left="29"/>
                        <w:rPr>
                          <w:rFonts w:ascii="Arial MT"/>
                        </w:rPr>
                      </w:pPr>
                      <w:r>
                        <w:rPr>
                          <w:rFonts w:ascii="Arial MT"/>
                          <w:color w:val="D2D2D2"/>
                          <w:w w:val="165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4C0A31" w14:textId="77777777" w:rsidR="00FD23B8" w:rsidRDefault="00FD23B8">
      <w:pPr>
        <w:pStyle w:val="BodyText"/>
        <w:spacing w:before="4"/>
        <w:rPr>
          <w:b/>
          <w:sz w:val="23"/>
        </w:rPr>
      </w:pPr>
    </w:p>
    <w:p w14:paraId="762FE997" w14:textId="77777777" w:rsidR="00FD23B8" w:rsidRDefault="001A3FC5">
      <w:pPr>
        <w:spacing w:before="87"/>
        <w:ind w:left="799"/>
        <w:jc w:val="both"/>
        <w:rPr>
          <w:b/>
          <w:sz w:val="28"/>
        </w:rPr>
      </w:pPr>
      <w:r>
        <w:rPr>
          <w:b/>
          <w:sz w:val="28"/>
        </w:rPr>
        <w:t>Result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Analysis:</w:t>
      </w:r>
    </w:p>
    <w:p w14:paraId="2721465C" w14:textId="77777777" w:rsidR="00FD23B8" w:rsidRDefault="001A3FC5">
      <w:pPr>
        <w:pStyle w:val="BodyText"/>
        <w:spacing w:before="239" w:line="276" w:lineRule="auto"/>
        <w:ind w:left="689" w:right="784"/>
        <w:jc w:val="both"/>
      </w:pPr>
      <w:r>
        <w:t>In this experiment, we have learnt how to represent a Sequential series on a circuit using resistors,</w:t>
      </w:r>
      <w:r>
        <w:rPr>
          <w:spacing w:val="1"/>
        </w:rPr>
        <w:t xml:space="preserve"> </w:t>
      </w:r>
      <w:r>
        <w:t>LEDs,</w:t>
      </w:r>
      <w:r>
        <w:rPr>
          <w:spacing w:val="1"/>
        </w:rPr>
        <w:t xml:space="preserve"> </w:t>
      </w:r>
      <w:r>
        <w:t>breadboard and connecting</w:t>
      </w:r>
      <w:r>
        <w:rPr>
          <w:spacing w:val="-1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circuit</w:t>
      </w:r>
      <w:r>
        <w:rPr>
          <w:spacing w:val="4"/>
        </w:rPr>
        <w:t xml:space="preserve"> </w:t>
      </w:r>
      <w:r>
        <w:t>with Arduino</w:t>
      </w:r>
      <w:r>
        <w:rPr>
          <w:spacing w:val="4"/>
        </w:rPr>
        <w:t xml:space="preserve"> </w:t>
      </w:r>
      <w:r>
        <w:t>uno</w:t>
      </w:r>
      <w:r>
        <w:rPr>
          <w:spacing w:val="3"/>
        </w:rPr>
        <w:t xml:space="preserve"> </w:t>
      </w:r>
      <w:r>
        <w:t>using</w:t>
      </w:r>
      <w:r>
        <w:rPr>
          <w:spacing w:val="13"/>
        </w:rPr>
        <w:t xml:space="preserve"> </w:t>
      </w:r>
      <w:r>
        <w:t>jumper</w:t>
      </w:r>
      <w:r>
        <w:rPr>
          <w:spacing w:val="16"/>
        </w:rPr>
        <w:t xml:space="preserve"> </w:t>
      </w:r>
      <w:r>
        <w:t>wires.</w:t>
      </w:r>
    </w:p>
    <w:p w14:paraId="4294FEAE" w14:textId="77777777" w:rsidR="00FD23B8" w:rsidRDefault="001A3FC5">
      <w:pPr>
        <w:pStyle w:val="BodyText"/>
        <w:spacing w:before="196" w:line="276" w:lineRule="auto"/>
        <w:ind w:left="689" w:right="783"/>
        <w:jc w:val="both"/>
      </w:pPr>
      <w:r>
        <w:t>In this experiment, we first connected the positive leg of the LEDs with the resistor as shown in the</w:t>
      </w:r>
      <w:r>
        <w:rPr>
          <w:spacing w:val="1"/>
        </w:rPr>
        <w:t xml:space="preserve"> </w:t>
      </w:r>
      <w:r>
        <w:t>above circuit snapshot and those resistors are further connected to the ground of Arduino. After this</w:t>
      </w:r>
      <w:r>
        <w:rPr>
          <w:spacing w:val="1"/>
        </w:rPr>
        <w:t xml:space="preserve"> </w:t>
      </w:r>
      <w:r>
        <w:t>the negative legs of the LEDs are connected to 13</w:t>
      </w:r>
      <w:r>
        <w:rPr>
          <w:vertAlign w:val="superscript"/>
        </w:rPr>
        <w:t>th</w:t>
      </w:r>
      <w:r>
        <w:t>,12</w:t>
      </w:r>
      <w:r>
        <w:rPr>
          <w:vertAlign w:val="superscript"/>
        </w:rPr>
        <w:t>th</w:t>
      </w:r>
      <w:r>
        <w:t>,11</w:t>
      </w:r>
      <w:r>
        <w:rPr>
          <w:vertAlign w:val="superscript"/>
        </w:rPr>
        <w:t>th</w:t>
      </w:r>
      <w:r>
        <w:t>,10</w:t>
      </w:r>
      <w:r>
        <w:rPr>
          <w:vertAlign w:val="superscript"/>
        </w:rPr>
        <w:t>th</w:t>
      </w:r>
      <w:r>
        <w:t xml:space="preserve"> and 9</w:t>
      </w:r>
      <w:r>
        <w:rPr>
          <w:vertAlign w:val="superscript"/>
        </w:rPr>
        <w:t>th</w:t>
      </w:r>
      <w:r>
        <w:t xml:space="preserve"> pins respectively of Arduino</w:t>
      </w:r>
      <w:r>
        <w:rPr>
          <w:spacing w:val="-57"/>
        </w:rPr>
        <w:t xml:space="preserve"> </w:t>
      </w:r>
      <w:r>
        <w:t>using jumper wires. Then the board was connected to the battery using the USB and the respective</w:t>
      </w:r>
      <w:r>
        <w:rPr>
          <w:spacing w:val="1"/>
        </w:rPr>
        <w:t xml:space="preserve"> </w:t>
      </w:r>
      <w:r>
        <w:t>code was uploaded on Arduino using the same software on computer resulting in the success of the</w:t>
      </w:r>
      <w:r>
        <w:rPr>
          <w:spacing w:val="1"/>
        </w:rPr>
        <w:t xml:space="preserve"> </w:t>
      </w:r>
      <w:r>
        <w:t>experiment.</w:t>
      </w:r>
    </w:p>
    <w:p w14:paraId="68FB2915" w14:textId="77777777" w:rsidR="00FD23B8" w:rsidRDefault="00FD23B8">
      <w:pPr>
        <w:pStyle w:val="BodyText"/>
        <w:rPr>
          <w:sz w:val="26"/>
        </w:rPr>
      </w:pPr>
    </w:p>
    <w:p w14:paraId="0663FC99" w14:textId="77777777" w:rsidR="00FD23B8" w:rsidRDefault="001A3FC5" w:rsidP="00665B11">
      <w:pPr>
        <w:pStyle w:val="Heading2"/>
        <w:spacing w:before="232"/>
        <w:ind w:left="7282" w:hanging="194"/>
      </w:pPr>
      <w:bookmarkStart w:id="21" w:name="Signature_of_Faculty_member_(2)"/>
      <w:bookmarkEnd w:id="21"/>
      <w:r>
        <w:t>Signatur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 w:rsidR="00665B11">
        <w:rPr>
          <w:spacing w:val="-7"/>
        </w:rPr>
        <w:t xml:space="preserve">the </w:t>
      </w:r>
      <w:r>
        <w:t>Faculty</w:t>
      </w:r>
      <w:r>
        <w:rPr>
          <w:spacing w:val="-11"/>
        </w:rPr>
        <w:t xml:space="preserve"> </w:t>
      </w:r>
      <w:r>
        <w:t>member</w:t>
      </w:r>
    </w:p>
    <w:p w14:paraId="44DE379F" w14:textId="77777777" w:rsidR="00FD23B8" w:rsidRDefault="00FD23B8">
      <w:pPr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1C08B7E3" w14:textId="77777777" w:rsidR="00FD23B8" w:rsidRDefault="001A3FC5">
      <w:pPr>
        <w:spacing w:before="58"/>
        <w:ind w:left="2988" w:right="2356"/>
        <w:jc w:val="center"/>
        <w:rPr>
          <w:b/>
          <w:sz w:val="36"/>
        </w:rPr>
      </w:pPr>
      <w:r>
        <w:rPr>
          <w:b/>
          <w:sz w:val="36"/>
        </w:rPr>
        <w:lastRenderedPageBreak/>
        <w:t>Experiment:</w:t>
      </w:r>
      <w:r>
        <w:rPr>
          <w:b/>
          <w:spacing w:val="-4"/>
          <w:sz w:val="36"/>
        </w:rPr>
        <w:t xml:space="preserve"> </w:t>
      </w:r>
      <w:r>
        <w:rPr>
          <w:b/>
          <w:sz w:val="36"/>
        </w:rPr>
        <w:t>4</w:t>
      </w:r>
    </w:p>
    <w:p w14:paraId="1583533D" w14:textId="77777777" w:rsidR="00FD23B8" w:rsidRDefault="00FD23B8">
      <w:pPr>
        <w:pStyle w:val="BodyText"/>
        <w:rPr>
          <w:b/>
          <w:sz w:val="20"/>
        </w:rPr>
      </w:pPr>
    </w:p>
    <w:p w14:paraId="6A1D017B" w14:textId="77777777" w:rsidR="00FD23B8" w:rsidRDefault="001A3FC5">
      <w:pPr>
        <w:pStyle w:val="Heading2"/>
        <w:spacing w:before="237"/>
        <w:ind w:left="833"/>
      </w:pPr>
      <w:bookmarkStart w:id="22" w:name="Objective:"/>
      <w:bookmarkEnd w:id="22"/>
      <w:r>
        <w:t>Objective:</w:t>
      </w:r>
    </w:p>
    <w:p w14:paraId="75CEBFF8" w14:textId="77777777" w:rsidR="00FD23B8" w:rsidRDefault="00FD23B8">
      <w:pPr>
        <w:pStyle w:val="BodyText"/>
        <w:spacing w:before="5"/>
        <w:rPr>
          <w:b/>
          <w:sz w:val="27"/>
        </w:rPr>
      </w:pPr>
    </w:p>
    <w:p w14:paraId="17A789B4" w14:textId="77777777" w:rsidR="00FD23B8" w:rsidRDefault="001A3FC5">
      <w:pPr>
        <w:pStyle w:val="BodyText"/>
        <w:spacing w:line="272" w:lineRule="exact"/>
        <w:ind w:left="833"/>
      </w:pPr>
      <w:r>
        <w:t>WAP</w:t>
      </w:r>
      <w:r>
        <w:rPr>
          <w:spacing w:val="-1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design</w:t>
      </w:r>
      <w:r>
        <w:rPr>
          <w:spacing w:val="-5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odd-even</w:t>
      </w:r>
      <w:r>
        <w:rPr>
          <w:spacing w:val="-5"/>
        </w:rPr>
        <w:t xml:space="preserve"> </w:t>
      </w:r>
      <w:r>
        <w:t>pattern</w:t>
      </w:r>
      <w:r>
        <w:rPr>
          <w:spacing w:val="-5"/>
        </w:rPr>
        <w:t xml:space="preserve"> </w:t>
      </w:r>
      <w:r>
        <w:t>and then</w:t>
      </w:r>
      <w:r>
        <w:rPr>
          <w:spacing w:val="-5"/>
        </w:rPr>
        <w:t xml:space="preserve"> </w:t>
      </w:r>
      <w:r>
        <w:t>perform</w:t>
      </w:r>
      <w:r>
        <w:rPr>
          <w:spacing w:val="-9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verse</w:t>
      </w:r>
      <w:r>
        <w:rPr>
          <w:spacing w:val="-1"/>
        </w:rPr>
        <w:t xml:space="preserve"> </w:t>
      </w:r>
      <w:r>
        <w:t>operation</w:t>
      </w:r>
      <w:r>
        <w:rPr>
          <w:spacing w:val="-5"/>
        </w:rPr>
        <w:t xml:space="preserve"> </w:t>
      </w:r>
      <w:r>
        <w:t>also.</w:t>
      </w:r>
      <w:r>
        <w:rPr>
          <w:spacing w:val="10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example-</w:t>
      </w:r>
      <w:r>
        <w:rPr>
          <w:spacing w:val="2"/>
        </w:rPr>
        <w:t xml:space="preserve"> </w:t>
      </w:r>
      <w:r>
        <w:t>Sequence</w:t>
      </w:r>
    </w:p>
    <w:p w14:paraId="115A7491" w14:textId="77777777" w:rsidR="00FD23B8" w:rsidRDefault="001A3FC5">
      <w:pPr>
        <w:pStyle w:val="BodyText"/>
        <w:spacing w:line="272" w:lineRule="exact"/>
        <w:ind w:left="833"/>
      </w:pPr>
      <w:r>
        <w:t>= 1</w:t>
      </w:r>
      <w:r>
        <w:rPr>
          <w:spacing w:val="2"/>
        </w:rPr>
        <w:t xml:space="preserve"> </w:t>
      </w:r>
      <w:r>
        <w:t>3</w:t>
      </w:r>
      <w:r>
        <w:rPr>
          <w:spacing w:val="2"/>
        </w:rPr>
        <w:t xml:space="preserve"> </w:t>
      </w:r>
      <w:r>
        <w:t>5</w:t>
      </w:r>
      <w:r>
        <w:rPr>
          <w:spacing w:val="-3"/>
        </w:rPr>
        <w:t xml:space="preserve"> </w:t>
      </w:r>
      <w:r>
        <w:t>2</w:t>
      </w:r>
      <w:r>
        <w:rPr>
          <w:spacing w:val="1"/>
        </w:rPr>
        <w:t xml:space="preserve"> </w:t>
      </w:r>
      <w:r>
        <w:t>4</w:t>
      </w:r>
      <w:r>
        <w:rPr>
          <w:spacing w:val="-1"/>
        </w:rPr>
        <w:t xml:space="preserve"> </w:t>
      </w:r>
      <w:r>
        <w:t>---</w:t>
      </w:r>
      <w:r>
        <w:rPr>
          <w:spacing w:val="4"/>
        </w:rPr>
        <w:t xml:space="preserve"> </w:t>
      </w:r>
      <w:r>
        <w:t>4</w:t>
      </w:r>
      <w:r>
        <w:rPr>
          <w:spacing w:val="-3"/>
        </w:rPr>
        <w:t xml:space="preserve"> </w:t>
      </w:r>
      <w:r>
        <w:t>2</w:t>
      </w:r>
      <w:r>
        <w:rPr>
          <w:spacing w:val="1"/>
        </w:rPr>
        <w:t xml:space="preserve"> </w:t>
      </w:r>
      <w:r>
        <w:t>5</w:t>
      </w:r>
      <w:r>
        <w:rPr>
          <w:spacing w:val="-3"/>
        </w:rPr>
        <w:t xml:space="preserve"> </w:t>
      </w:r>
      <w:r>
        <w:t>3</w:t>
      </w:r>
      <w:r>
        <w:rPr>
          <w:spacing w:val="2"/>
        </w:rPr>
        <w:t xml:space="preserve"> </w:t>
      </w:r>
      <w:r>
        <w:t>1</w:t>
      </w:r>
    </w:p>
    <w:p w14:paraId="56369EAA" w14:textId="77777777" w:rsidR="00665B11" w:rsidRDefault="00665B11">
      <w:pPr>
        <w:pStyle w:val="BodyText"/>
        <w:spacing w:line="272" w:lineRule="exact"/>
        <w:ind w:left="833"/>
      </w:pPr>
    </w:p>
    <w:p w14:paraId="0871BE3F" w14:textId="77777777" w:rsidR="00665B11" w:rsidRDefault="00665B11">
      <w:pPr>
        <w:pStyle w:val="BodyText"/>
        <w:spacing w:line="272" w:lineRule="exact"/>
        <w:ind w:left="833"/>
      </w:pPr>
    </w:p>
    <w:p w14:paraId="0E9C2C3D" w14:textId="77777777" w:rsidR="00FD23B8" w:rsidRDefault="001A3FC5">
      <w:pPr>
        <w:pStyle w:val="Heading2"/>
        <w:spacing w:before="181"/>
        <w:ind w:left="833"/>
      </w:pPr>
      <w:r>
        <w:t>Software</w:t>
      </w:r>
      <w:r>
        <w:rPr>
          <w:spacing w:val="-3"/>
        </w:rPr>
        <w:t xml:space="preserve"> </w:t>
      </w:r>
      <w:r>
        <w:t>Used:</w:t>
      </w:r>
    </w:p>
    <w:p w14:paraId="1859E03A" w14:textId="77777777" w:rsidR="00FD23B8" w:rsidRDefault="001A3FC5">
      <w:pPr>
        <w:pStyle w:val="BodyText"/>
        <w:spacing w:before="172"/>
        <w:ind w:left="833"/>
      </w:pPr>
      <w:r>
        <w:t>Arduino Software</w:t>
      </w:r>
    </w:p>
    <w:p w14:paraId="4AFBD029" w14:textId="77777777" w:rsidR="00665B11" w:rsidRDefault="00665B11">
      <w:pPr>
        <w:pStyle w:val="BodyText"/>
        <w:spacing w:before="172"/>
        <w:ind w:left="833"/>
      </w:pPr>
    </w:p>
    <w:p w14:paraId="396D8C7D" w14:textId="77777777" w:rsidR="00FD23B8" w:rsidRDefault="00FD23B8">
      <w:pPr>
        <w:pStyle w:val="BodyText"/>
        <w:spacing w:before="3"/>
        <w:rPr>
          <w:sz w:val="28"/>
        </w:rPr>
      </w:pPr>
    </w:p>
    <w:p w14:paraId="3AB357D9" w14:textId="77777777" w:rsidR="00FD23B8" w:rsidRDefault="001A3FC5">
      <w:pPr>
        <w:pStyle w:val="Heading2"/>
        <w:ind w:left="833"/>
      </w:pPr>
      <w:bookmarkStart w:id="23" w:name="Hardware_Component_Used:_(2)"/>
      <w:bookmarkEnd w:id="23"/>
      <w:r>
        <w:t>Hardware</w:t>
      </w:r>
      <w:r>
        <w:rPr>
          <w:spacing w:val="-8"/>
        </w:rPr>
        <w:t xml:space="preserve"> </w:t>
      </w:r>
      <w:r>
        <w:t>Component</w:t>
      </w:r>
      <w:r>
        <w:rPr>
          <w:spacing w:val="-10"/>
        </w:rPr>
        <w:t xml:space="preserve"> </w:t>
      </w:r>
      <w:r>
        <w:t>Used:</w:t>
      </w:r>
    </w:p>
    <w:p w14:paraId="0D3E01C4" w14:textId="77777777" w:rsidR="00FD23B8" w:rsidRDefault="00FD23B8">
      <w:pPr>
        <w:pStyle w:val="BodyText"/>
        <w:spacing w:before="8"/>
        <w:rPr>
          <w:b/>
          <w:sz w:val="22"/>
        </w:rPr>
      </w:pPr>
    </w:p>
    <w:tbl>
      <w:tblPr>
        <w:tblW w:w="0" w:type="auto"/>
        <w:tblInd w:w="9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86"/>
        <w:gridCol w:w="4581"/>
        <w:gridCol w:w="3207"/>
      </w:tblGrid>
      <w:tr w:rsidR="00FD23B8" w14:paraId="56BC33F8" w14:textId="77777777">
        <w:trPr>
          <w:trHeight w:val="705"/>
        </w:trPr>
        <w:tc>
          <w:tcPr>
            <w:tcW w:w="1786" w:type="dxa"/>
          </w:tcPr>
          <w:p w14:paraId="1ED67F31" w14:textId="77777777" w:rsidR="00FD23B8" w:rsidRDefault="001A3FC5">
            <w:pPr>
              <w:pStyle w:val="TableParagraph"/>
              <w:spacing w:line="273" w:lineRule="exact"/>
              <w:ind w:right="497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r.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No</w:t>
            </w:r>
          </w:p>
        </w:tc>
        <w:tc>
          <w:tcPr>
            <w:tcW w:w="4581" w:type="dxa"/>
          </w:tcPr>
          <w:p w14:paraId="25DA3D1D" w14:textId="77777777" w:rsidR="00FD23B8" w:rsidRDefault="001A3FC5">
            <w:pPr>
              <w:pStyle w:val="TableParagraph"/>
              <w:spacing w:line="273" w:lineRule="exact"/>
              <w:ind w:left="673" w:right="568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mponents</w:t>
            </w:r>
          </w:p>
        </w:tc>
        <w:tc>
          <w:tcPr>
            <w:tcW w:w="3207" w:type="dxa"/>
          </w:tcPr>
          <w:p w14:paraId="406751DC" w14:textId="77777777" w:rsidR="00FD23B8" w:rsidRDefault="001A3FC5">
            <w:pPr>
              <w:pStyle w:val="TableParagraph"/>
              <w:spacing w:line="273" w:lineRule="exact"/>
              <w:ind w:left="1333" w:right="919"/>
              <w:rPr>
                <w:b/>
                <w:sz w:val="24"/>
              </w:rPr>
            </w:pPr>
            <w:r>
              <w:rPr>
                <w:b/>
                <w:sz w:val="24"/>
              </w:rPr>
              <w:t>Value</w:t>
            </w:r>
          </w:p>
        </w:tc>
      </w:tr>
      <w:tr w:rsidR="00FD23B8" w14:paraId="74AADBC2" w14:textId="77777777">
        <w:trPr>
          <w:trHeight w:val="710"/>
        </w:trPr>
        <w:tc>
          <w:tcPr>
            <w:tcW w:w="1786" w:type="dxa"/>
          </w:tcPr>
          <w:p w14:paraId="0D22A323" w14:textId="77777777" w:rsidR="00FD23B8" w:rsidRDefault="001A3FC5">
            <w:pPr>
              <w:pStyle w:val="TableParagraph"/>
              <w:ind w:right="580"/>
              <w:jc w:val="right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4581" w:type="dxa"/>
          </w:tcPr>
          <w:p w14:paraId="04D93ABA" w14:textId="77777777" w:rsidR="00FD23B8" w:rsidRDefault="001A3FC5">
            <w:pPr>
              <w:pStyle w:val="TableParagraph"/>
              <w:ind w:left="673" w:right="566"/>
              <w:rPr>
                <w:sz w:val="24"/>
              </w:rPr>
            </w:pPr>
            <w:r>
              <w:rPr>
                <w:sz w:val="24"/>
              </w:rPr>
              <w:t>Resistors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(5)</w:t>
            </w:r>
          </w:p>
        </w:tc>
        <w:tc>
          <w:tcPr>
            <w:tcW w:w="3207" w:type="dxa"/>
          </w:tcPr>
          <w:p w14:paraId="1CAEB036" w14:textId="77777777" w:rsidR="00FD23B8" w:rsidRDefault="001A3FC5">
            <w:pPr>
              <w:pStyle w:val="TableParagraph"/>
              <w:ind w:left="1182" w:right="1071"/>
              <w:rPr>
                <w:sz w:val="24"/>
              </w:rPr>
            </w:pPr>
            <w:r>
              <w:rPr>
                <w:sz w:val="24"/>
              </w:rPr>
              <w:t>220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Ω</w:t>
            </w:r>
          </w:p>
        </w:tc>
      </w:tr>
      <w:tr w:rsidR="00FD23B8" w14:paraId="667955F4" w14:textId="77777777">
        <w:trPr>
          <w:trHeight w:val="710"/>
        </w:trPr>
        <w:tc>
          <w:tcPr>
            <w:tcW w:w="1786" w:type="dxa"/>
          </w:tcPr>
          <w:p w14:paraId="59BDA101" w14:textId="77777777" w:rsidR="00FD23B8" w:rsidRDefault="001A3FC5">
            <w:pPr>
              <w:pStyle w:val="TableParagraph"/>
              <w:ind w:right="580"/>
              <w:jc w:val="right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4581" w:type="dxa"/>
          </w:tcPr>
          <w:p w14:paraId="5AD68332" w14:textId="77777777" w:rsidR="00FD23B8" w:rsidRDefault="001A3FC5">
            <w:pPr>
              <w:pStyle w:val="TableParagraph"/>
              <w:ind w:left="673" w:right="560"/>
              <w:rPr>
                <w:sz w:val="24"/>
              </w:rPr>
            </w:pPr>
            <w:r>
              <w:rPr>
                <w:sz w:val="24"/>
              </w:rPr>
              <w:t>LED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(5)</w:t>
            </w:r>
          </w:p>
        </w:tc>
        <w:tc>
          <w:tcPr>
            <w:tcW w:w="3207" w:type="dxa"/>
          </w:tcPr>
          <w:p w14:paraId="7273FB37" w14:textId="77777777" w:rsidR="00FD23B8" w:rsidRDefault="001A3FC5">
            <w:pPr>
              <w:pStyle w:val="TableParagraph"/>
              <w:ind w:left="1081" w:right="1071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464BDEE2" w14:textId="77777777">
        <w:trPr>
          <w:trHeight w:val="753"/>
        </w:trPr>
        <w:tc>
          <w:tcPr>
            <w:tcW w:w="1786" w:type="dxa"/>
          </w:tcPr>
          <w:p w14:paraId="57E35DE9" w14:textId="77777777" w:rsidR="00FD23B8" w:rsidRDefault="001A3FC5">
            <w:pPr>
              <w:pStyle w:val="TableParagraph"/>
              <w:ind w:right="580"/>
              <w:jc w:val="right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4581" w:type="dxa"/>
          </w:tcPr>
          <w:p w14:paraId="48969F8B" w14:textId="77777777" w:rsidR="00FD23B8" w:rsidRDefault="001A3FC5">
            <w:pPr>
              <w:pStyle w:val="TableParagraph"/>
              <w:ind w:left="673" w:right="574"/>
              <w:rPr>
                <w:sz w:val="24"/>
              </w:rPr>
            </w:pPr>
            <w:r>
              <w:rPr>
                <w:sz w:val="24"/>
              </w:rPr>
              <w:t>Jump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r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a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quirement)</w:t>
            </w:r>
          </w:p>
        </w:tc>
        <w:tc>
          <w:tcPr>
            <w:tcW w:w="3207" w:type="dxa"/>
          </w:tcPr>
          <w:p w14:paraId="5573608D" w14:textId="77777777" w:rsidR="00FD23B8" w:rsidRDefault="001A3FC5">
            <w:pPr>
              <w:pStyle w:val="TableParagraph"/>
              <w:ind w:left="1081" w:right="1071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45707E94" w14:textId="77777777">
        <w:trPr>
          <w:trHeight w:val="710"/>
        </w:trPr>
        <w:tc>
          <w:tcPr>
            <w:tcW w:w="1786" w:type="dxa"/>
          </w:tcPr>
          <w:p w14:paraId="67B25FE3" w14:textId="77777777" w:rsidR="00FD23B8" w:rsidRDefault="001A3FC5">
            <w:pPr>
              <w:pStyle w:val="TableParagraph"/>
              <w:ind w:right="580"/>
              <w:jc w:val="right"/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4581" w:type="dxa"/>
          </w:tcPr>
          <w:p w14:paraId="411574DC" w14:textId="77777777" w:rsidR="00FD23B8" w:rsidRDefault="001A3FC5">
            <w:pPr>
              <w:pStyle w:val="TableParagraph"/>
              <w:ind w:left="673" w:right="568"/>
              <w:rPr>
                <w:sz w:val="24"/>
              </w:rPr>
            </w:pPr>
            <w:r>
              <w:rPr>
                <w:sz w:val="24"/>
              </w:rPr>
              <w:t>Arduin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o</w:t>
            </w:r>
          </w:p>
        </w:tc>
        <w:tc>
          <w:tcPr>
            <w:tcW w:w="3207" w:type="dxa"/>
          </w:tcPr>
          <w:p w14:paraId="6F30FD40" w14:textId="77777777" w:rsidR="00FD23B8" w:rsidRDefault="001A3FC5">
            <w:pPr>
              <w:pStyle w:val="TableParagraph"/>
              <w:ind w:left="1081" w:right="1071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1E3F7195" w14:textId="77777777">
        <w:trPr>
          <w:trHeight w:val="710"/>
        </w:trPr>
        <w:tc>
          <w:tcPr>
            <w:tcW w:w="1786" w:type="dxa"/>
          </w:tcPr>
          <w:p w14:paraId="07B4D733" w14:textId="77777777" w:rsidR="00FD23B8" w:rsidRDefault="001A3FC5">
            <w:pPr>
              <w:pStyle w:val="TableParagraph"/>
              <w:ind w:right="580"/>
              <w:jc w:val="right"/>
              <w:rPr>
                <w:sz w:val="24"/>
              </w:rPr>
            </w:pPr>
            <w:r>
              <w:rPr>
                <w:sz w:val="24"/>
              </w:rPr>
              <w:t>5.</w:t>
            </w:r>
          </w:p>
        </w:tc>
        <w:tc>
          <w:tcPr>
            <w:tcW w:w="4581" w:type="dxa"/>
          </w:tcPr>
          <w:p w14:paraId="3FB0746D" w14:textId="77777777" w:rsidR="00FD23B8" w:rsidRDefault="001A3FC5">
            <w:pPr>
              <w:pStyle w:val="TableParagraph"/>
              <w:ind w:left="673" w:right="563"/>
              <w:rPr>
                <w:sz w:val="24"/>
              </w:rPr>
            </w:pPr>
            <w:r>
              <w:rPr>
                <w:sz w:val="24"/>
              </w:rPr>
              <w:t>Breadboard</w:t>
            </w:r>
          </w:p>
        </w:tc>
        <w:tc>
          <w:tcPr>
            <w:tcW w:w="3207" w:type="dxa"/>
          </w:tcPr>
          <w:p w14:paraId="6F6F5C93" w14:textId="77777777" w:rsidR="00FD23B8" w:rsidRDefault="001A3FC5">
            <w:pPr>
              <w:pStyle w:val="TableParagraph"/>
              <w:ind w:left="1081" w:right="1071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</w:tbl>
    <w:p w14:paraId="02F5367A" w14:textId="77777777" w:rsidR="00FD23B8" w:rsidRDefault="00FD23B8">
      <w:pPr>
        <w:pStyle w:val="BodyText"/>
        <w:spacing w:before="9"/>
        <w:rPr>
          <w:b/>
          <w:sz w:val="29"/>
        </w:rPr>
      </w:pPr>
    </w:p>
    <w:p w14:paraId="14379587" w14:textId="77777777" w:rsidR="00665B11" w:rsidRDefault="00665B11">
      <w:pPr>
        <w:pStyle w:val="BodyText"/>
        <w:spacing w:before="9"/>
        <w:rPr>
          <w:b/>
          <w:sz w:val="29"/>
        </w:rPr>
      </w:pPr>
    </w:p>
    <w:p w14:paraId="33702028" w14:textId="77777777" w:rsidR="00FD23B8" w:rsidRDefault="001A3FC5">
      <w:pPr>
        <w:spacing w:before="1"/>
        <w:ind w:left="756"/>
        <w:rPr>
          <w:b/>
          <w:sz w:val="28"/>
        </w:rPr>
      </w:pPr>
      <w:r>
        <w:rPr>
          <w:b/>
          <w:sz w:val="28"/>
        </w:rPr>
        <w:t>Theory:</w:t>
      </w:r>
    </w:p>
    <w:p w14:paraId="6F8E6D47" w14:textId="77777777" w:rsidR="00FD23B8" w:rsidRDefault="00FD23B8">
      <w:pPr>
        <w:pStyle w:val="BodyText"/>
        <w:spacing w:before="5"/>
        <w:rPr>
          <w:b/>
          <w:sz w:val="27"/>
        </w:rPr>
      </w:pPr>
    </w:p>
    <w:p w14:paraId="46033953" w14:textId="77777777" w:rsidR="00FD23B8" w:rsidRDefault="001A3FC5">
      <w:pPr>
        <w:pStyle w:val="BodyText"/>
        <w:ind w:left="799" w:right="38"/>
      </w:pPr>
      <w:r>
        <w:t>In this experiment</w:t>
      </w:r>
      <w:r w:rsidR="00665B11">
        <w:t>,</w:t>
      </w:r>
      <w:r>
        <w:t xml:space="preserve"> we use the </w:t>
      </w:r>
      <w:proofErr w:type="gramStart"/>
      <w:r>
        <w:t>delay(</w:t>
      </w:r>
      <w:proofErr w:type="gramEnd"/>
      <w:r>
        <w:t xml:space="preserve">) function and for() loop to </w:t>
      </w:r>
      <w:r w:rsidR="00665B11">
        <w:t xml:space="preserve">simulate the </w:t>
      </w:r>
      <w:r>
        <w:t xml:space="preserve"> blinking of multi-colored LEDs.</w:t>
      </w:r>
      <w:r>
        <w:rPr>
          <w:spacing w:val="1"/>
        </w:rPr>
        <w:t xml:space="preserve"> </w:t>
      </w:r>
      <w:r>
        <w:t>But</w:t>
      </w:r>
      <w:r>
        <w:rPr>
          <w:spacing w:val="3"/>
        </w:rPr>
        <w:t xml:space="preserve"> </w:t>
      </w:r>
      <w:r>
        <w:t>given</w:t>
      </w:r>
      <w:r>
        <w:rPr>
          <w:spacing w:val="-5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there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no</w:t>
      </w:r>
      <w:r>
        <w:rPr>
          <w:spacing w:val="3"/>
        </w:rPr>
        <w:t xml:space="preserve"> </w:t>
      </w:r>
      <w:r>
        <w:t>fixed</w:t>
      </w:r>
      <w:r>
        <w:rPr>
          <w:spacing w:val="-1"/>
        </w:rPr>
        <w:t xml:space="preserve"> </w:t>
      </w:r>
      <w:r>
        <w:t>pattern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blinking</w:t>
      </w:r>
      <w:r>
        <w:rPr>
          <w:spacing w:val="-1"/>
        </w:rPr>
        <w:t xml:space="preserve"> </w:t>
      </w:r>
      <w:r>
        <w:t>(increment</w:t>
      </w:r>
      <w:r>
        <w:rPr>
          <w:spacing w:val="-1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decrement) we</w:t>
      </w:r>
      <w:r>
        <w:rPr>
          <w:spacing w:val="-3"/>
        </w:rPr>
        <w:t xml:space="preserve"> </w:t>
      </w:r>
      <w:r>
        <w:t>use</w:t>
      </w:r>
      <w:r>
        <w:rPr>
          <w:spacing w:val="-7"/>
        </w:rPr>
        <w:t xml:space="preserve"> </w:t>
      </w:r>
      <w:r>
        <w:t>the</w:t>
      </w:r>
      <w:r>
        <w:rPr>
          <w:spacing w:val="-2"/>
        </w:rPr>
        <w:t xml:space="preserve"> </w:t>
      </w:r>
      <w:proofErr w:type="gramStart"/>
      <w:r>
        <w:t>Switch</w:t>
      </w:r>
      <w:r>
        <w:rPr>
          <w:spacing w:val="-5"/>
        </w:rPr>
        <w:t xml:space="preserve"> </w:t>
      </w:r>
      <w:r>
        <w:t>:</w:t>
      </w:r>
      <w:proofErr w:type="gramEnd"/>
      <w:r>
        <w:rPr>
          <w:spacing w:val="-1"/>
        </w:rPr>
        <w:t xml:space="preserve"> </w:t>
      </w:r>
      <w:r>
        <w:t>statement</w:t>
      </w:r>
      <w:r>
        <w:rPr>
          <w:spacing w:val="-57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inculcate</w:t>
      </w:r>
      <w:r>
        <w:rPr>
          <w:spacing w:val="-4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sired</w:t>
      </w:r>
      <w:r>
        <w:rPr>
          <w:spacing w:val="6"/>
        </w:rPr>
        <w:t xml:space="preserve"> </w:t>
      </w:r>
      <w:r>
        <w:t>blinking</w:t>
      </w:r>
      <w:r>
        <w:rPr>
          <w:spacing w:val="2"/>
        </w:rPr>
        <w:t xml:space="preserve"> </w:t>
      </w:r>
      <w:r>
        <w:t>pattern.</w:t>
      </w:r>
    </w:p>
    <w:p w14:paraId="04BAFACD" w14:textId="77777777" w:rsidR="00FD23B8" w:rsidRDefault="00FD23B8">
      <w:pPr>
        <w:sectPr w:rsidR="00FD23B8" w:rsidSect="00334FBE">
          <w:pgSz w:w="12240" w:h="15840"/>
          <w:pgMar w:top="144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14342F31" w14:textId="77777777" w:rsidR="00FD23B8" w:rsidRDefault="001A3FC5">
      <w:pPr>
        <w:pStyle w:val="Heading2"/>
        <w:spacing w:before="58"/>
        <w:ind w:left="799"/>
      </w:pPr>
      <w:bookmarkStart w:id="24" w:name="Code:_(1)"/>
      <w:bookmarkEnd w:id="24"/>
      <w:r>
        <w:lastRenderedPageBreak/>
        <w:t>Code:</w:t>
      </w:r>
    </w:p>
    <w:p w14:paraId="31031E6D" w14:textId="77777777" w:rsidR="00FD23B8" w:rsidRDefault="001A3FC5">
      <w:pPr>
        <w:pStyle w:val="BodyText"/>
        <w:spacing w:before="9"/>
        <w:rPr>
          <w:b/>
          <w:sz w:val="29"/>
        </w:rPr>
      </w:pPr>
      <w:r>
        <w:rPr>
          <w:noProof/>
        </w:rPr>
        <w:drawing>
          <wp:anchor distT="0" distB="0" distL="0" distR="0" simplePos="0" relativeHeight="251654144" behindDoc="0" locked="0" layoutInCell="1" allowOverlap="1" wp14:anchorId="1ACFFF93" wp14:editId="388C6C7D">
            <wp:simplePos x="0" y="0"/>
            <wp:positionH relativeFrom="page">
              <wp:posOffset>774700</wp:posOffset>
            </wp:positionH>
            <wp:positionV relativeFrom="paragraph">
              <wp:posOffset>242612</wp:posOffset>
            </wp:positionV>
            <wp:extent cx="3698103" cy="7485507"/>
            <wp:effectExtent l="0" t="0" r="0" b="0"/>
            <wp:wrapTopAndBottom/>
            <wp:docPr id="21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0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98103" cy="74855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B31B34" w14:textId="77777777" w:rsidR="00FD23B8" w:rsidRDefault="00FD23B8">
      <w:pPr>
        <w:rPr>
          <w:sz w:val="29"/>
        </w:rPr>
        <w:sectPr w:rsidR="00FD23B8" w:rsidSect="00334FBE">
          <w:pgSz w:w="12240" w:h="15840"/>
          <w:pgMar w:top="138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75279166" w14:textId="77777777" w:rsidR="00FD23B8" w:rsidRDefault="001A3FC5">
      <w:pPr>
        <w:pStyle w:val="BodyText"/>
        <w:ind w:left="80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E2AD930" wp14:editId="4CDB0836">
            <wp:extent cx="4204368" cy="7677150"/>
            <wp:effectExtent l="0" t="0" r="0" b="0"/>
            <wp:docPr id="23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1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04368" cy="767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1EB65" w14:textId="77777777" w:rsidR="00FD23B8" w:rsidRDefault="00FD23B8">
      <w:pPr>
        <w:rPr>
          <w:sz w:val="20"/>
        </w:rPr>
        <w:sectPr w:rsidR="00FD23B8" w:rsidSect="00334FBE">
          <w:pgSz w:w="12240" w:h="15840"/>
          <w:pgMar w:top="1440" w:right="640" w:bottom="110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06B0468E" w14:textId="77777777" w:rsidR="00FD23B8" w:rsidRDefault="001A3FC5">
      <w:pPr>
        <w:pStyle w:val="BodyText"/>
        <w:ind w:left="80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09D6F08A" wp14:editId="15D68759">
            <wp:extent cx="2169804" cy="1709927"/>
            <wp:effectExtent l="0" t="0" r="0" b="0"/>
            <wp:docPr id="25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2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69804" cy="1709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F664A" w14:textId="77777777" w:rsidR="00FD23B8" w:rsidRDefault="00FD23B8">
      <w:pPr>
        <w:pStyle w:val="BodyText"/>
        <w:rPr>
          <w:b/>
          <w:sz w:val="20"/>
        </w:rPr>
      </w:pPr>
    </w:p>
    <w:p w14:paraId="1F540146" w14:textId="77777777" w:rsidR="00FD23B8" w:rsidRDefault="001A3FC5">
      <w:pPr>
        <w:spacing w:before="225"/>
        <w:ind w:left="799"/>
        <w:rPr>
          <w:b/>
          <w:sz w:val="28"/>
        </w:rPr>
      </w:pPr>
      <w:r>
        <w:rPr>
          <w:b/>
          <w:sz w:val="28"/>
        </w:rPr>
        <w:t>Logical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Circuit</w:t>
      </w:r>
      <w:r>
        <w:rPr>
          <w:b/>
          <w:spacing w:val="-3"/>
          <w:sz w:val="28"/>
        </w:rPr>
        <w:t xml:space="preserve"> </w:t>
      </w:r>
      <w:proofErr w:type="gramStart"/>
      <w:r>
        <w:rPr>
          <w:b/>
          <w:sz w:val="28"/>
        </w:rPr>
        <w:t>diagram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:</w:t>
      </w:r>
      <w:proofErr w:type="gramEnd"/>
    </w:p>
    <w:p w14:paraId="74C18C7B" w14:textId="77777777" w:rsidR="00FD23B8" w:rsidRDefault="00FD23B8">
      <w:pPr>
        <w:pStyle w:val="BodyText"/>
        <w:spacing w:before="5"/>
        <w:rPr>
          <w:b/>
          <w:sz w:val="14"/>
        </w:rPr>
      </w:pPr>
    </w:p>
    <w:p w14:paraId="40373169" w14:textId="77777777" w:rsidR="00FD23B8" w:rsidRDefault="001A3FC5">
      <w:pPr>
        <w:pStyle w:val="BodyText"/>
        <w:ind w:left="3771"/>
        <w:rPr>
          <w:sz w:val="20"/>
        </w:rPr>
      </w:pPr>
      <w:r>
        <w:rPr>
          <w:noProof/>
          <w:sz w:val="20"/>
        </w:rPr>
        <w:drawing>
          <wp:inline distT="0" distB="0" distL="0" distR="0" wp14:anchorId="6213110F" wp14:editId="10826157">
            <wp:extent cx="3161134" cy="3853815"/>
            <wp:effectExtent l="0" t="0" r="0" b="0"/>
            <wp:docPr id="27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8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61134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F642F" w14:textId="77777777" w:rsidR="00FD23B8" w:rsidRDefault="00FD23B8">
      <w:pPr>
        <w:rPr>
          <w:sz w:val="20"/>
        </w:rPr>
        <w:sectPr w:rsidR="00FD23B8" w:rsidSect="00334FBE">
          <w:pgSz w:w="12240" w:h="15840"/>
          <w:pgMar w:top="1440" w:right="640" w:bottom="110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6C632D26" w14:textId="77777777" w:rsidR="00FD23B8" w:rsidRDefault="00FD23B8">
      <w:pPr>
        <w:pStyle w:val="BodyText"/>
        <w:spacing w:before="9"/>
        <w:rPr>
          <w:b/>
          <w:sz w:val="39"/>
        </w:rPr>
      </w:pPr>
    </w:p>
    <w:p w14:paraId="33C7EEFC" w14:textId="77777777" w:rsidR="00FD23B8" w:rsidRDefault="001A3FC5">
      <w:pPr>
        <w:pStyle w:val="Heading2"/>
        <w:spacing w:line="321" w:lineRule="exact"/>
        <w:ind w:left="799"/>
      </w:pPr>
      <w:r>
        <w:t>Result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nalysis:</w:t>
      </w:r>
    </w:p>
    <w:p w14:paraId="18280DD8" w14:textId="77777777" w:rsidR="00FD23B8" w:rsidRDefault="001A3FC5">
      <w:pPr>
        <w:spacing w:line="230" w:lineRule="exact"/>
        <w:ind w:left="1969"/>
        <w:rPr>
          <w:sz w:val="20"/>
        </w:rPr>
      </w:pPr>
      <w:r>
        <w:br w:type="column"/>
      </w:r>
      <w:r>
        <w:rPr>
          <w:sz w:val="20"/>
        </w:rPr>
        <w:t>Fig</w:t>
      </w:r>
      <w:r>
        <w:rPr>
          <w:spacing w:val="-8"/>
          <w:sz w:val="20"/>
        </w:rPr>
        <w:t xml:space="preserve"> </w:t>
      </w:r>
      <w:r>
        <w:rPr>
          <w:sz w:val="20"/>
        </w:rPr>
        <w:t>4.1</w:t>
      </w:r>
      <w:r>
        <w:rPr>
          <w:spacing w:val="-4"/>
          <w:sz w:val="20"/>
        </w:rPr>
        <w:t xml:space="preserve"> </w:t>
      </w:r>
      <w:r>
        <w:rPr>
          <w:sz w:val="20"/>
        </w:rPr>
        <w:t>Physical</w:t>
      </w:r>
      <w:r>
        <w:rPr>
          <w:spacing w:val="-3"/>
          <w:sz w:val="20"/>
        </w:rPr>
        <w:t xml:space="preserve"> </w:t>
      </w:r>
      <w:r>
        <w:rPr>
          <w:sz w:val="20"/>
        </w:rPr>
        <w:t>Connection</w:t>
      </w:r>
    </w:p>
    <w:p w14:paraId="53A7D835" w14:textId="77777777" w:rsidR="00FD23B8" w:rsidRDefault="00FD23B8">
      <w:pPr>
        <w:spacing w:line="230" w:lineRule="exact"/>
        <w:rPr>
          <w:sz w:val="20"/>
        </w:rPr>
        <w:sectPr w:rsidR="00FD23B8" w:rsidSect="00334FBE">
          <w:type w:val="continuous"/>
          <w:pgSz w:w="12240" w:h="15840"/>
          <w:pgMar w:top="1500" w:right="640" w:bottom="1100" w:left="4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 w:equalWidth="0">
            <w:col w:w="3252" w:space="40"/>
            <w:col w:w="7888"/>
          </w:cols>
        </w:sectPr>
      </w:pPr>
    </w:p>
    <w:p w14:paraId="691E40B1" w14:textId="77777777" w:rsidR="00FD23B8" w:rsidRDefault="001A3FC5">
      <w:pPr>
        <w:pStyle w:val="BodyText"/>
        <w:spacing w:line="232" w:lineRule="auto"/>
        <w:ind w:left="799" w:right="1316"/>
      </w:pPr>
      <w:r>
        <w:t>In</w:t>
      </w:r>
      <w:r>
        <w:rPr>
          <w:spacing w:val="-5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experiment</w:t>
      </w:r>
      <w:r>
        <w:rPr>
          <w:spacing w:val="5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wrote</w:t>
      </w:r>
      <w:r>
        <w:rPr>
          <w:spacing w:val="-6"/>
        </w:rPr>
        <w:t xml:space="preserve"> </w:t>
      </w:r>
      <w:r>
        <w:t>an</w:t>
      </w:r>
      <w:r>
        <w:rPr>
          <w:spacing w:val="-5"/>
        </w:rPr>
        <w:t xml:space="preserve"> </w:t>
      </w:r>
      <w:proofErr w:type="spellStart"/>
      <w:r>
        <w:t>arduino</w:t>
      </w:r>
      <w:proofErr w:type="spellEnd"/>
      <w:r>
        <w:rPr>
          <w:spacing w:val="4"/>
        </w:rPr>
        <w:t xml:space="preserve"> </w:t>
      </w:r>
      <w:r>
        <w:t>program</w:t>
      </w:r>
      <w:r>
        <w:rPr>
          <w:spacing w:val="-9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esign</w:t>
      </w:r>
      <w:r>
        <w:rPr>
          <w:spacing w:val="-5"/>
        </w:rPr>
        <w:t xml:space="preserve"> </w:t>
      </w:r>
      <w:r>
        <w:t>and simulate</w:t>
      </w:r>
      <w:r>
        <w:rPr>
          <w:spacing w:val="-1"/>
        </w:rPr>
        <w:t xml:space="preserve"> </w:t>
      </w:r>
      <w:r>
        <w:t>both</w:t>
      </w:r>
      <w:r>
        <w:rPr>
          <w:spacing w:val="-5"/>
        </w:rPr>
        <w:t xml:space="preserve"> </w:t>
      </w:r>
      <w:r>
        <w:t>forward</w:t>
      </w:r>
      <w:r>
        <w:rPr>
          <w:spacing w:val="-57"/>
        </w:rPr>
        <w:t xml:space="preserve"> </w:t>
      </w:r>
      <w:r>
        <w:t>(1,3,5,2,</w:t>
      </w:r>
      <w:proofErr w:type="gramStart"/>
      <w:r>
        <w:t>4)and</w:t>
      </w:r>
      <w:proofErr w:type="gramEnd"/>
      <w:r>
        <w:t xml:space="preserve"> reverse</w:t>
      </w:r>
      <w:r>
        <w:rPr>
          <w:spacing w:val="-1"/>
        </w:rPr>
        <w:t xml:space="preserve"> </w:t>
      </w:r>
      <w:r>
        <w:t>pattern</w:t>
      </w:r>
      <w:r>
        <w:rPr>
          <w:spacing w:val="-5"/>
        </w:rPr>
        <w:t xml:space="preserve"> </w:t>
      </w:r>
      <w:r>
        <w:t>(4,2,5,3,1)</w:t>
      </w:r>
      <w:r>
        <w:rPr>
          <w:spacing w:val="1"/>
        </w:rPr>
        <w:t xml:space="preserve"> </w:t>
      </w:r>
      <w:r>
        <w:t>sequences</w:t>
      </w:r>
      <w:r>
        <w:rPr>
          <w:spacing w:val="2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different</w:t>
      </w:r>
      <w:r>
        <w:rPr>
          <w:spacing w:val="5"/>
        </w:rPr>
        <w:t xml:space="preserve"> </w:t>
      </w:r>
      <w:r>
        <w:t>color</w:t>
      </w:r>
      <w:r>
        <w:rPr>
          <w:spacing w:val="1"/>
        </w:rPr>
        <w:t xml:space="preserve"> </w:t>
      </w:r>
      <w:r>
        <w:t>LEDs</w:t>
      </w:r>
    </w:p>
    <w:p w14:paraId="48A4C587" w14:textId="77777777" w:rsidR="00FD23B8" w:rsidRDefault="001A3FC5">
      <w:pPr>
        <w:pStyle w:val="BodyText"/>
        <w:spacing w:before="2"/>
        <w:ind w:left="799"/>
      </w:pPr>
      <w:r>
        <w:t>using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unction.</w:t>
      </w:r>
    </w:p>
    <w:p w14:paraId="743AB637" w14:textId="77777777" w:rsidR="00FD23B8" w:rsidRDefault="00FD23B8">
      <w:pPr>
        <w:pStyle w:val="BodyText"/>
        <w:rPr>
          <w:sz w:val="26"/>
        </w:rPr>
      </w:pPr>
    </w:p>
    <w:p w14:paraId="0B6D4495" w14:textId="77777777" w:rsidR="00FD23B8" w:rsidRDefault="00FD23B8">
      <w:pPr>
        <w:pStyle w:val="BodyText"/>
        <w:rPr>
          <w:sz w:val="26"/>
        </w:rPr>
      </w:pPr>
    </w:p>
    <w:p w14:paraId="79ECD17B" w14:textId="77777777" w:rsidR="00FD23B8" w:rsidRDefault="00FD23B8">
      <w:pPr>
        <w:pStyle w:val="BodyText"/>
        <w:rPr>
          <w:sz w:val="26"/>
        </w:rPr>
      </w:pPr>
    </w:p>
    <w:p w14:paraId="0D2D5539" w14:textId="77777777" w:rsidR="00FD23B8" w:rsidRDefault="00FD23B8">
      <w:pPr>
        <w:pStyle w:val="BodyText"/>
        <w:rPr>
          <w:sz w:val="25"/>
        </w:rPr>
      </w:pPr>
    </w:p>
    <w:p w14:paraId="1F2B10CD" w14:textId="77777777" w:rsidR="00FD23B8" w:rsidRDefault="001A3FC5">
      <w:pPr>
        <w:ind w:left="7114"/>
        <w:rPr>
          <w:b/>
          <w:sz w:val="28"/>
        </w:rPr>
      </w:pPr>
      <w:bookmarkStart w:id="25" w:name="Signature_of_Faculty_member_(3)"/>
      <w:bookmarkEnd w:id="25"/>
      <w:r>
        <w:rPr>
          <w:b/>
          <w:sz w:val="28"/>
        </w:rPr>
        <w:t>Signature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7"/>
          <w:sz w:val="28"/>
        </w:rPr>
        <w:t xml:space="preserve"> </w:t>
      </w:r>
      <w:r w:rsidR="00665B11">
        <w:rPr>
          <w:b/>
          <w:spacing w:val="-7"/>
          <w:sz w:val="28"/>
        </w:rPr>
        <w:t xml:space="preserve">the </w:t>
      </w:r>
      <w:r>
        <w:rPr>
          <w:b/>
          <w:sz w:val="28"/>
        </w:rPr>
        <w:t>Faculty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member</w:t>
      </w:r>
    </w:p>
    <w:p w14:paraId="52303893" w14:textId="77777777" w:rsidR="00FD23B8" w:rsidRDefault="00FD23B8">
      <w:pPr>
        <w:rPr>
          <w:sz w:val="28"/>
        </w:rPr>
        <w:sectPr w:rsidR="00FD23B8" w:rsidSect="00334FBE">
          <w:type w:val="continuous"/>
          <w:pgSz w:w="12240" w:h="15840"/>
          <w:pgMar w:top="1500" w:right="640" w:bottom="1100" w:left="4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1EF750C5" w14:textId="77777777" w:rsidR="00FD23B8" w:rsidRDefault="001A3FC5">
      <w:pPr>
        <w:pStyle w:val="Heading1"/>
        <w:spacing w:before="83"/>
        <w:ind w:left="2965"/>
      </w:pPr>
      <w:r>
        <w:lastRenderedPageBreak/>
        <w:t>Experiment:</w:t>
      </w:r>
      <w:r>
        <w:rPr>
          <w:spacing w:val="-4"/>
        </w:rPr>
        <w:t xml:space="preserve"> </w:t>
      </w:r>
      <w:r>
        <w:t>5</w:t>
      </w:r>
    </w:p>
    <w:p w14:paraId="10E26897" w14:textId="77777777" w:rsidR="00FD23B8" w:rsidRDefault="00FD23B8">
      <w:pPr>
        <w:pStyle w:val="BodyText"/>
        <w:rPr>
          <w:b/>
          <w:sz w:val="20"/>
        </w:rPr>
      </w:pPr>
    </w:p>
    <w:p w14:paraId="58D32638" w14:textId="77777777" w:rsidR="00FD23B8" w:rsidRDefault="00FD23B8">
      <w:pPr>
        <w:pStyle w:val="BodyText"/>
        <w:rPr>
          <w:b/>
          <w:sz w:val="20"/>
        </w:rPr>
      </w:pPr>
    </w:p>
    <w:p w14:paraId="376E297B" w14:textId="77777777" w:rsidR="00FD23B8" w:rsidRDefault="00FD23B8">
      <w:pPr>
        <w:pStyle w:val="BodyText"/>
        <w:spacing w:before="4"/>
        <w:rPr>
          <w:b/>
        </w:rPr>
      </w:pPr>
    </w:p>
    <w:p w14:paraId="183A262F" w14:textId="77777777" w:rsidR="00FD23B8" w:rsidRDefault="001A3FC5">
      <w:pPr>
        <w:pStyle w:val="Heading2"/>
        <w:spacing w:before="87"/>
        <w:ind w:left="833"/>
      </w:pPr>
      <w:r>
        <w:t>Objective:</w:t>
      </w:r>
    </w:p>
    <w:p w14:paraId="09D78C07" w14:textId="77777777" w:rsidR="00FD23B8" w:rsidRDefault="00FD23B8">
      <w:pPr>
        <w:pStyle w:val="BodyText"/>
        <w:spacing w:before="4"/>
        <w:rPr>
          <w:b/>
          <w:sz w:val="27"/>
        </w:rPr>
      </w:pPr>
    </w:p>
    <w:p w14:paraId="2D23AFCD" w14:textId="77777777" w:rsidR="00665B11" w:rsidRDefault="001A3FC5" w:rsidP="00665B11">
      <w:pPr>
        <w:spacing w:before="1" w:line="511" w:lineRule="auto"/>
        <w:ind w:left="828" w:right="4801" w:firstLine="4"/>
        <w:rPr>
          <w:b/>
          <w:spacing w:val="2"/>
          <w:sz w:val="28"/>
        </w:rPr>
      </w:pPr>
      <w:r>
        <w:rPr>
          <w:sz w:val="24"/>
        </w:rPr>
        <w:t>WAP</w:t>
      </w:r>
      <w:r>
        <w:rPr>
          <w:spacing w:val="-1"/>
          <w:sz w:val="24"/>
        </w:rPr>
        <w:t xml:space="preserve"> </w:t>
      </w:r>
      <w:r>
        <w:rPr>
          <w:sz w:val="24"/>
        </w:rPr>
        <w:t>to</w:t>
      </w:r>
      <w:r>
        <w:rPr>
          <w:spacing w:val="4"/>
          <w:sz w:val="24"/>
        </w:rPr>
        <w:t xml:space="preserve"> </w:t>
      </w:r>
      <w:r>
        <w:rPr>
          <w:sz w:val="24"/>
        </w:rPr>
        <w:t>show</w:t>
      </w:r>
      <w:r>
        <w:rPr>
          <w:spacing w:val="-1"/>
          <w:sz w:val="24"/>
        </w:rPr>
        <w:t xml:space="preserve"> </w:t>
      </w:r>
      <w:r>
        <w:rPr>
          <w:sz w:val="24"/>
        </w:rPr>
        <w:t>binary</w:t>
      </w:r>
      <w:r>
        <w:rPr>
          <w:spacing w:val="-6"/>
          <w:sz w:val="24"/>
        </w:rPr>
        <w:t xml:space="preserve"> </w:t>
      </w:r>
      <w:r>
        <w:rPr>
          <w:sz w:val="24"/>
        </w:rPr>
        <w:t>inputs</w:t>
      </w:r>
      <w:r>
        <w:rPr>
          <w:spacing w:val="-2"/>
          <w:sz w:val="24"/>
        </w:rPr>
        <w:t xml:space="preserve"> </w:t>
      </w:r>
      <w:r w:rsidR="00665B11">
        <w:rPr>
          <w:sz w:val="24"/>
        </w:rPr>
        <w:t>up to</w:t>
      </w:r>
      <w:r>
        <w:rPr>
          <w:spacing w:val="-1"/>
          <w:sz w:val="24"/>
        </w:rPr>
        <w:t xml:space="preserve"> </w:t>
      </w:r>
      <w:r>
        <w:rPr>
          <w:sz w:val="24"/>
        </w:rPr>
        <w:t>2^5</w:t>
      </w:r>
      <w:r>
        <w:rPr>
          <w:spacing w:val="-5"/>
          <w:sz w:val="24"/>
        </w:rPr>
        <w:t xml:space="preserve"> </w:t>
      </w:r>
      <w:r>
        <w:rPr>
          <w:sz w:val="24"/>
        </w:rPr>
        <w:t>on</w:t>
      </w:r>
      <w:r>
        <w:rPr>
          <w:spacing w:val="-5"/>
          <w:sz w:val="24"/>
        </w:rPr>
        <w:t xml:space="preserve"> </w:t>
      </w:r>
      <w:r>
        <w:rPr>
          <w:sz w:val="24"/>
        </w:rPr>
        <w:t>LEDs.</w:t>
      </w:r>
      <w:r>
        <w:rPr>
          <w:spacing w:val="-57"/>
          <w:sz w:val="24"/>
        </w:rPr>
        <w:t xml:space="preserve"> </w:t>
      </w:r>
      <w:r>
        <w:rPr>
          <w:b/>
          <w:sz w:val="28"/>
        </w:rPr>
        <w:t>Software Used:</w:t>
      </w:r>
      <w:r>
        <w:rPr>
          <w:b/>
          <w:spacing w:val="2"/>
          <w:sz w:val="28"/>
        </w:rPr>
        <w:t xml:space="preserve"> </w:t>
      </w:r>
    </w:p>
    <w:p w14:paraId="4D1C1B59" w14:textId="77777777" w:rsidR="00665B11" w:rsidRDefault="001A3FC5">
      <w:pPr>
        <w:spacing w:before="1" w:line="511" w:lineRule="auto"/>
        <w:ind w:left="828" w:right="5799" w:firstLine="4"/>
        <w:rPr>
          <w:spacing w:val="1"/>
          <w:sz w:val="24"/>
        </w:rPr>
      </w:pPr>
      <w:r>
        <w:rPr>
          <w:sz w:val="24"/>
        </w:rPr>
        <w:t>Arduino</w:t>
      </w:r>
      <w:r>
        <w:rPr>
          <w:spacing w:val="4"/>
          <w:sz w:val="24"/>
        </w:rPr>
        <w:t xml:space="preserve"> </w:t>
      </w:r>
      <w:r>
        <w:rPr>
          <w:sz w:val="24"/>
        </w:rPr>
        <w:t>Software</w:t>
      </w:r>
      <w:r>
        <w:rPr>
          <w:spacing w:val="1"/>
          <w:sz w:val="24"/>
        </w:rPr>
        <w:t xml:space="preserve"> </w:t>
      </w:r>
      <w:bookmarkStart w:id="26" w:name="Hardware_Component_Used:_(3)"/>
      <w:bookmarkEnd w:id="26"/>
    </w:p>
    <w:p w14:paraId="4A51F0EF" w14:textId="77777777" w:rsidR="00FD23B8" w:rsidRDefault="001A3FC5">
      <w:pPr>
        <w:spacing w:before="1" w:line="511" w:lineRule="auto"/>
        <w:ind w:left="828" w:right="5799" w:firstLine="4"/>
        <w:rPr>
          <w:b/>
          <w:sz w:val="28"/>
        </w:rPr>
      </w:pPr>
      <w:r>
        <w:rPr>
          <w:b/>
          <w:sz w:val="28"/>
        </w:rPr>
        <w:t>Hardware Component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Used:</w:t>
      </w:r>
    </w:p>
    <w:p w14:paraId="4494E53A" w14:textId="77777777" w:rsidR="00FD23B8" w:rsidRDefault="00FD23B8">
      <w:pPr>
        <w:pStyle w:val="BodyText"/>
        <w:spacing w:before="3" w:after="1"/>
        <w:rPr>
          <w:b/>
          <w:sz w:val="12"/>
        </w:rPr>
      </w:pPr>
    </w:p>
    <w:tbl>
      <w:tblPr>
        <w:tblW w:w="0" w:type="auto"/>
        <w:tblInd w:w="9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10"/>
        <w:gridCol w:w="4653"/>
        <w:gridCol w:w="3261"/>
      </w:tblGrid>
      <w:tr w:rsidR="00FD23B8" w14:paraId="42ABD884" w14:textId="77777777">
        <w:trPr>
          <w:trHeight w:val="758"/>
        </w:trPr>
        <w:tc>
          <w:tcPr>
            <w:tcW w:w="1810" w:type="dxa"/>
          </w:tcPr>
          <w:p w14:paraId="1F2ACB32" w14:textId="77777777" w:rsidR="00FD23B8" w:rsidRDefault="001A3FC5">
            <w:pPr>
              <w:pStyle w:val="TableParagraph"/>
              <w:spacing w:line="273" w:lineRule="exact"/>
              <w:ind w:right="506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r.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No</w:t>
            </w:r>
          </w:p>
        </w:tc>
        <w:tc>
          <w:tcPr>
            <w:tcW w:w="4653" w:type="dxa"/>
          </w:tcPr>
          <w:p w14:paraId="47C210EF" w14:textId="77777777" w:rsidR="00FD23B8" w:rsidRDefault="001A3FC5">
            <w:pPr>
              <w:pStyle w:val="TableParagraph"/>
              <w:spacing w:line="273" w:lineRule="exact"/>
              <w:ind w:left="711" w:right="601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mponents</w:t>
            </w:r>
          </w:p>
        </w:tc>
        <w:tc>
          <w:tcPr>
            <w:tcW w:w="3261" w:type="dxa"/>
          </w:tcPr>
          <w:p w14:paraId="7B107D82" w14:textId="77777777" w:rsidR="00FD23B8" w:rsidRDefault="001A3FC5">
            <w:pPr>
              <w:pStyle w:val="TableParagraph"/>
              <w:spacing w:line="273" w:lineRule="exact"/>
              <w:ind w:left="1514" w:right="1097"/>
              <w:rPr>
                <w:b/>
                <w:sz w:val="24"/>
              </w:rPr>
            </w:pPr>
            <w:r>
              <w:rPr>
                <w:b/>
                <w:sz w:val="24"/>
              </w:rPr>
              <w:t>Value</w:t>
            </w:r>
          </w:p>
        </w:tc>
      </w:tr>
      <w:tr w:rsidR="00FD23B8" w14:paraId="2E6C4AD5" w14:textId="77777777">
        <w:trPr>
          <w:trHeight w:val="757"/>
        </w:trPr>
        <w:tc>
          <w:tcPr>
            <w:tcW w:w="1810" w:type="dxa"/>
          </w:tcPr>
          <w:p w14:paraId="559E1632" w14:textId="77777777" w:rsidR="00FD23B8" w:rsidRDefault="001A3FC5">
            <w:pPr>
              <w:pStyle w:val="TableParagraph"/>
              <w:ind w:right="595"/>
              <w:jc w:val="right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4653" w:type="dxa"/>
          </w:tcPr>
          <w:p w14:paraId="2CC658A1" w14:textId="77777777" w:rsidR="00FD23B8" w:rsidRDefault="001A3FC5">
            <w:pPr>
              <w:pStyle w:val="TableParagraph"/>
              <w:ind w:left="711" w:right="608"/>
              <w:rPr>
                <w:sz w:val="24"/>
              </w:rPr>
            </w:pPr>
            <w:r>
              <w:rPr>
                <w:sz w:val="24"/>
              </w:rPr>
              <w:t>BCD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(Binar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ded-Decimal)</w:t>
            </w:r>
          </w:p>
        </w:tc>
        <w:tc>
          <w:tcPr>
            <w:tcW w:w="3261" w:type="dxa"/>
          </w:tcPr>
          <w:p w14:paraId="5042D182" w14:textId="77777777" w:rsidR="00FD23B8" w:rsidRDefault="001A3FC5">
            <w:pPr>
              <w:pStyle w:val="TableParagraph"/>
              <w:ind w:left="1454"/>
              <w:jc w:val="left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7F6D83BF" w14:textId="77777777">
        <w:trPr>
          <w:trHeight w:val="758"/>
        </w:trPr>
        <w:tc>
          <w:tcPr>
            <w:tcW w:w="1810" w:type="dxa"/>
          </w:tcPr>
          <w:p w14:paraId="0B7FA8B8" w14:textId="77777777" w:rsidR="00FD23B8" w:rsidRDefault="001A3FC5">
            <w:pPr>
              <w:pStyle w:val="TableParagraph"/>
              <w:ind w:right="595"/>
              <w:jc w:val="right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4653" w:type="dxa"/>
          </w:tcPr>
          <w:p w14:paraId="3B785E6E" w14:textId="77777777" w:rsidR="00FD23B8" w:rsidRDefault="001A3FC5">
            <w:pPr>
              <w:pStyle w:val="TableParagraph"/>
              <w:ind w:left="711" w:right="597"/>
              <w:rPr>
                <w:sz w:val="24"/>
              </w:rPr>
            </w:pPr>
            <w:r>
              <w:rPr>
                <w:sz w:val="24"/>
              </w:rPr>
              <w:t>Breadboard</w:t>
            </w:r>
          </w:p>
        </w:tc>
        <w:tc>
          <w:tcPr>
            <w:tcW w:w="3261" w:type="dxa"/>
          </w:tcPr>
          <w:p w14:paraId="13CB75A9" w14:textId="77777777" w:rsidR="00FD23B8" w:rsidRDefault="001A3FC5">
            <w:pPr>
              <w:pStyle w:val="TableParagraph"/>
              <w:ind w:left="1454"/>
              <w:jc w:val="left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0F83195B" w14:textId="77777777">
        <w:trPr>
          <w:trHeight w:val="805"/>
        </w:trPr>
        <w:tc>
          <w:tcPr>
            <w:tcW w:w="1810" w:type="dxa"/>
          </w:tcPr>
          <w:p w14:paraId="27642ECC" w14:textId="77777777" w:rsidR="00FD23B8" w:rsidRDefault="001A3FC5">
            <w:pPr>
              <w:pStyle w:val="TableParagraph"/>
              <w:ind w:right="595"/>
              <w:jc w:val="right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4653" w:type="dxa"/>
          </w:tcPr>
          <w:p w14:paraId="49641E0D" w14:textId="77777777" w:rsidR="00FD23B8" w:rsidRDefault="001A3FC5">
            <w:pPr>
              <w:pStyle w:val="TableParagraph"/>
              <w:ind w:left="711" w:right="608"/>
              <w:rPr>
                <w:sz w:val="24"/>
              </w:rPr>
            </w:pPr>
            <w:r>
              <w:rPr>
                <w:sz w:val="24"/>
              </w:rPr>
              <w:t>Jump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r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a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quirement)</w:t>
            </w:r>
          </w:p>
        </w:tc>
        <w:tc>
          <w:tcPr>
            <w:tcW w:w="3261" w:type="dxa"/>
          </w:tcPr>
          <w:p w14:paraId="20E1BFAD" w14:textId="77777777" w:rsidR="00FD23B8" w:rsidRDefault="001A3FC5">
            <w:pPr>
              <w:pStyle w:val="TableParagraph"/>
              <w:ind w:left="1454"/>
              <w:jc w:val="left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7937C117" w14:textId="77777777">
        <w:trPr>
          <w:trHeight w:val="758"/>
        </w:trPr>
        <w:tc>
          <w:tcPr>
            <w:tcW w:w="1810" w:type="dxa"/>
          </w:tcPr>
          <w:p w14:paraId="337072CE" w14:textId="77777777" w:rsidR="00FD23B8" w:rsidRDefault="001A3FC5">
            <w:pPr>
              <w:pStyle w:val="TableParagraph"/>
              <w:ind w:right="595"/>
              <w:jc w:val="right"/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4653" w:type="dxa"/>
          </w:tcPr>
          <w:p w14:paraId="7BF10BE5" w14:textId="77777777" w:rsidR="00FD23B8" w:rsidRDefault="001A3FC5">
            <w:pPr>
              <w:pStyle w:val="TableParagraph"/>
              <w:ind w:left="711" w:right="602"/>
              <w:rPr>
                <w:sz w:val="24"/>
              </w:rPr>
            </w:pPr>
            <w:r>
              <w:rPr>
                <w:sz w:val="24"/>
              </w:rPr>
              <w:t>Arduin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o</w:t>
            </w:r>
          </w:p>
        </w:tc>
        <w:tc>
          <w:tcPr>
            <w:tcW w:w="3261" w:type="dxa"/>
          </w:tcPr>
          <w:p w14:paraId="69623FD5" w14:textId="77777777" w:rsidR="00FD23B8" w:rsidRDefault="001A3FC5">
            <w:pPr>
              <w:pStyle w:val="TableParagraph"/>
              <w:ind w:left="1454"/>
              <w:jc w:val="left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</w:tbl>
    <w:p w14:paraId="6AF79314" w14:textId="77777777" w:rsidR="00FD23B8" w:rsidRDefault="00FD23B8">
      <w:pPr>
        <w:rPr>
          <w:sz w:val="24"/>
        </w:rPr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36D24CB2" w14:textId="77777777" w:rsidR="00FD23B8" w:rsidRDefault="00FD23B8">
      <w:pPr>
        <w:pStyle w:val="BodyText"/>
        <w:spacing w:before="7"/>
        <w:rPr>
          <w:b/>
          <w:sz w:val="14"/>
        </w:rPr>
      </w:pPr>
    </w:p>
    <w:p w14:paraId="3CD507D4" w14:textId="77777777" w:rsidR="00FD23B8" w:rsidRDefault="001A3FC5">
      <w:pPr>
        <w:pStyle w:val="Heading2"/>
        <w:spacing w:before="87"/>
      </w:pPr>
      <w:r>
        <w:t>Code:</w:t>
      </w:r>
    </w:p>
    <w:p w14:paraId="539A2E93" w14:textId="77777777" w:rsidR="00FD23B8" w:rsidRDefault="001A3FC5">
      <w:pPr>
        <w:pStyle w:val="BodyText"/>
        <w:spacing w:before="1"/>
        <w:rPr>
          <w:b/>
          <w:sz w:val="25"/>
        </w:rPr>
      </w:pPr>
      <w:r>
        <w:rPr>
          <w:noProof/>
        </w:rPr>
        <w:drawing>
          <wp:anchor distT="0" distB="0" distL="0" distR="0" simplePos="0" relativeHeight="251655168" behindDoc="0" locked="0" layoutInCell="1" allowOverlap="1" wp14:anchorId="74DD07DD" wp14:editId="5E83B181">
            <wp:simplePos x="0" y="0"/>
            <wp:positionH relativeFrom="page">
              <wp:posOffset>914400</wp:posOffset>
            </wp:positionH>
            <wp:positionV relativeFrom="paragraph">
              <wp:posOffset>208306</wp:posOffset>
            </wp:positionV>
            <wp:extent cx="5694981" cy="6629971"/>
            <wp:effectExtent l="0" t="0" r="0" b="0"/>
            <wp:wrapTopAndBottom/>
            <wp:docPr id="29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3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4981" cy="66299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F9A015" w14:textId="77777777" w:rsidR="00FD23B8" w:rsidRDefault="00FD23B8">
      <w:pPr>
        <w:rPr>
          <w:sz w:val="25"/>
        </w:rPr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6F7F27EF" w14:textId="77777777" w:rsidR="00FD23B8" w:rsidRDefault="001A3FC5">
      <w:pPr>
        <w:pStyle w:val="BodyText"/>
        <w:ind w:left="10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D3D8464" wp14:editId="3C0CEB10">
            <wp:extent cx="3884785" cy="6038850"/>
            <wp:effectExtent l="0" t="0" r="0" b="0"/>
            <wp:docPr id="31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4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4785" cy="603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BE1A6" w14:textId="77777777" w:rsidR="00FD23B8" w:rsidRDefault="00FD23B8">
      <w:pPr>
        <w:pStyle w:val="BodyText"/>
        <w:spacing w:before="9"/>
        <w:rPr>
          <w:b/>
          <w:sz w:val="20"/>
        </w:rPr>
      </w:pPr>
    </w:p>
    <w:p w14:paraId="3A7C97D0" w14:textId="77777777" w:rsidR="00FD23B8" w:rsidRDefault="001A3FC5">
      <w:pPr>
        <w:spacing w:before="87" w:line="319" w:lineRule="exact"/>
        <w:ind w:left="833"/>
        <w:rPr>
          <w:b/>
          <w:sz w:val="28"/>
        </w:rPr>
      </w:pPr>
      <w:r>
        <w:rPr>
          <w:b/>
          <w:sz w:val="28"/>
        </w:rPr>
        <w:t>Result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Analysis:</w:t>
      </w:r>
    </w:p>
    <w:p w14:paraId="58D8DFCD" w14:textId="77777777" w:rsidR="00FD23B8" w:rsidRDefault="001A3FC5">
      <w:pPr>
        <w:spacing w:line="296" w:lineRule="exact"/>
        <w:ind w:left="833"/>
        <w:rPr>
          <w:sz w:val="24"/>
        </w:rPr>
      </w:pPr>
      <w:r>
        <w:rPr>
          <w:sz w:val="26"/>
        </w:rPr>
        <w:t>We were able to show</w:t>
      </w:r>
      <w:r>
        <w:rPr>
          <w:spacing w:val="-1"/>
          <w:sz w:val="26"/>
        </w:rPr>
        <w:t xml:space="preserve"> </w:t>
      </w:r>
      <w:r>
        <w:rPr>
          <w:sz w:val="26"/>
        </w:rPr>
        <w:t>binary inputs</w:t>
      </w:r>
      <w:r>
        <w:rPr>
          <w:spacing w:val="-1"/>
          <w:sz w:val="26"/>
        </w:rPr>
        <w:t xml:space="preserve"> </w:t>
      </w:r>
      <w:proofErr w:type="spellStart"/>
      <w:r>
        <w:rPr>
          <w:sz w:val="26"/>
        </w:rPr>
        <w:t>upto</w:t>
      </w:r>
      <w:proofErr w:type="spellEnd"/>
      <w:r>
        <w:rPr>
          <w:spacing w:val="-1"/>
          <w:sz w:val="26"/>
        </w:rPr>
        <w:t xml:space="preserve"> </w:t>
      </w:r>
      <w:r>
        <w:rPr>
          <w:sz w:val="24"/>
        </w:rPr>
        <w:t>2^5</w:t>
      </w:r>
      <w:r>
        <w:rPr>
          <w:spacing w:val="-5"/>
          <w:sz w:val="24"/>
        </w:rPr>
        <w:t xml:space="preserve"> </w:t>
      </w:r>
      <w:r>
        <w:rPr>
          <w:sz w:val="24"/>
        </w:rPr>
        <w:t>on</w:t>
      </w:r>
      <w:r>
        <w:rPr>
          <w:spacing w:val="-4"/>
          <w:sz w:val="24"/>
        </w:rPr>
        <w:t xml:space="preserve"> </w:t>
      </w:r>
      <w:r>
        <w:rPr>
          <w:sz w:val="24"/>
        </w:rPr>
        <w:t>LEDs.</w:t>
      </w:r>
    </w:p>
    <w:p w14:paraId="130EA221" w14:textId="77777777" w:rsidR="00FD23B8" w:rsidRDefault="00FD23B8">
      <w:pPr>
        <w:pStyle w:val="BodyText"/>
        <w:rPr>
          <w:sz w:val="20"/>
        </w:rPr>
      </w:pPr>
    </w:p>
    <w:p w14:paraId="336E799F" w14:textId="77777777" w:rsidR="00FD23B8" w:rsidRDefault="00FD23B8">
      <w:pPr>
        <w:pStyle w:val="BodyText"/>
        <w:rPr>
          <w:sz w:val="20"/>
        </w:rPr>
      </w:pPr>
    </w:p>
    <w:p w14:paraId="303C93FE" w14:textId="77777777" w:rsidR="00FD23B8" w:rsidRDefault="00FD23B8">
      <w:pPr>
        <w:pStyle w:val="BodyText"/>
        <w:rPr>
          <w:sz w:val="20"/>
        </w:rPr>
      </w:pPr>
    </w:p>
    <w:p w14:paraId="1F0638D7" w14:textId="77777777" w:rsidR="00FD23B8" w:rsidRDefault="00FD23B8">
      <w:pPr>
        <w:pStyle w:val="BodyText"/>
        <w:rPr>
          <w:sz w:val="20"/>
        </w:rPr>
      </w:pPr>
    </w:p>
    <w:p w14:paraId="4CBF411C" w14:textId="77777777" w:rsidR="00FD23B8" w:rsidRDefault="00FD23B8">
      <w:pPr>
        <w:pStyle w:val="BodyText"/>
        <w:rPr>
          <w:sz w:val="20"/>
        </w:rPr>
      </w:pPr>
    </w:p>
    <w:p w14:paraId="6031A111" w14:textId="77777777" w:rsidR="00FD23B8" w:rsidRDefault="00FD23B8">
      <w:pPr>
        <w:pStyle w:val="BodyText"/>
        <w:rPr>
          <w:sz w:val="20"/>
        </w:rPr>
      </w:pPr>
    </w:p>
    <w:p w14:paraId="6AFCF778" w14:textId="77777777" w:rsidR="00FD23B8" w:rsidRDefault="00FD23B8">
      <w:pPr>
        <w:pStyle w:val="BodyText"/>
        <w:spacing w:before="1"/>
        <w:rPr>
          <w:sz w:val="28"/>
        </w:rPr>
      </w:pPr>
    </w:p>
    <w:p w14:paraId="05AE9ED3" w14:textId="77777777" w:rsidR="00FD23B8" w:rsidRDefault="001A3FC5">
      <w:pPr>
        <w:pStyle w:val="Heading2"/>
        <w:spacing w:before="87"/>
        <w:ind w:left="7253"/>
      </w:pPr>
      <w:bookmarkStart w:id="27" w:name="Signature_of_Faculty_member_(4)"/>
      <w:bookmarkEnd w:id="27"/>
      <w:r>
        <w:t>Signatur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 w:rsidR="00665B11">
        <w:rPr>
          <w:spacing w:val="-7"/>
        </w:rPr>
        <w:t xml:space="preserve">the </w:t>
      </w:r>
      <w:r>
        <w:t>Faculty</w:t>
      </w:r>
      <w:r>
        <w:rPr>
          <w:spacing w:val="-11"/>
        </w:rPr>
        <w:t xml:space="preserve"> </w:t>
      </w:r>
      <w:r>
        <w:t>member</w:t>
      </w:r>
    </w:p>
    <w:p w14:paraId="170FAB3E" w14:textId="77777777" w:rsidR="00FD23B8" w:rsidRDefault="00FD23B8">
      <w:pPr>
        <w:sectPr w:rsidR="00FD23B8" w:rsidSect="00334FBE">
          <w:pgSz w:w="12240" w:h="15840"/>
          <w:pgMar w:top="144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4F2931E7" w14:textId="77777777" w:rsidR="00FD23B8" w:rsidRDefault="001A3FC5">
      <w:pPr>
        <w:spacing w:before="87"/>
        <w:ind w:left="2988" w:right="2684"/>
        <w:jc w:val="center"/>
        <w:rPr>
          <w:b/>
          <w:sz w:val="28"/>
        </w:rPr>
      </w:pPr>
      <w:r>
        <w:rPr>
          <w:b/>
          <w:sz w:val="28"/>
        </w:rPr>
        <w:lastRenderedPageBreak/>
        <w:t>Experiment: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6</w:t>
      </w:r>
    </w:p>
    <w:p w14:paraId="7A6C5696" w14:textId="77777777" w:rsidR="00FD23B8" w:rsidRDefault="00FD23B8">
      <w:pPr>
        <w:pStyle w:val="BodyText"/>
        <w:spacing w:before="7"/>
        <w:rPr>
          <w:b/>
          <w:sz w:val="29"/>
        </w:rPr>
      </w:pPr>
    </w:p>
    <w:p w14:paraId="2942B95F" w14:textId="77777777" w:rsidR="00FD23B8" w:rsidRDefault="001A3FC5">
      <w:pPr>
        <w:pStyle w:val="Heading2"/>
        <w:spacing w:line="321" w:lineRule="exact"/>
        <w:ind w:left="972"/>
      </w:pPr>
      <w:r>
        <w:t>Objective:</w:t>
      </w:r>
    </w:p>
    <w:p w14:paraId="7FCE352B" w14:textId="77777777" w:rsidR="00FD23B8" w:rsidRDefault="001A3FC5">
      <w:pPr>
        <w:pStyle w:val="BodyText"/>
        <w:spacing w:line="275" w:lineRule="exact"/>
        <w:ind w:left="967"/>
      </w:pPr>
      <w:r>
        <w:t>WAP</w:t>
      </w:r>
      <w:r>
        <w:rPr>
          <w:spacing w:val="-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blink</w:t>
      </w:r>
      <w:r>
        <w:rPr>
          <w:spacing w:val="2"/>
        </w:rPr>
        <w:t xml:space="preserve"> </w:t>
      </w:r>
      <w:r>
        <w:t>multiple</w:t>
      </w:r>
      <w:r>
        <w:rPr>
          <w:spacing w:val="-4"/>
        </w:rPr>
        <w:t xml:space="preserve"> </w:t>
      </w:r>
      <w:r>
        <w:t>LEDs for</w:t>
      </w:r>
      <w:r>
        <w:rPr>
          <w:spacing w:val="-2"/>
        </w:rPr>
        <w:t xml:space="preserve"> </w:t>
      </w:r>
      <w:r>
        <w:t>exactly</w:t>
      </w:r>
      <w:r>
        <w:rPr>
          <w:spacing w:val="-7"/>
        </w:rPr>
        <w:t xml:space="preserve"> </w:t>
      </w:r>
      <w:r>
        <w:t>3</w:t>
      </w:r>
      <w:r>
        <w:rPr>
          <w:spacing w:val="-7"/>
        </w:rPr>
        <w:t xml:space="preserve"> </w:t>
      </w:r>
      <w:r>
        <w:t>times. (Avoid</w:t>
      </w:r>
      <w:r>
        <w:rPr>
          <w:spacing w:val="-3"/>
        </w:rPr>
        <w:t xml:space="preserve"> </w:t>
      </w:r>
      <w:r>
        <w:t>writing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whole</w:t>
      </w:r>
      <w:r>
        <w:rPr>
          <w:spacing w:val="-3"/>
        </w:rPr>
        <w:t xml:space="preserve"> </w:t>
      </w:r>
      <w:r>
        <w:t>code</w:t>
      </w:r>
      <w:r>
        <w:rPr>
          <w:spacing w:val="-4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void</w:t>
      </w:r>
      <w:r>
        <w:rPr>
          <w:spacing w:val="-2"/>
        </w:rPr>
        <w:t xml:space="preserve"> </w:t>
      </w:r>
      <w:r>
        <w:t>setup).</w:t>
      </w:r>
    </w:p>
    <w:p w14:paraId="24DAB3A6" w14:textId="77777777" w:rsidR="00FD23B8" w:rsidRDefault="00FD23B8">
      <w:pPr>
        <w:pStyle w:val="BodyText"/>
        <w:spacing w:before="7"/>
        <w:rPr>
          <w:sz w:val="36"/>
        </w:rPr>
      </w:pPr>
    </w:p>
    <w:p w14:paraId="752AB90C" w14:textId="77777777" w:rsidR="00FD23B8" w:rsidRDefault="001A3FC5">
      <w:pPr>
        <w:pStyle w:val="Heading2"/>
        <w:ind w:left="972"/>
      </w:pPr>
      <w:r>
        <w:t>Software</w:t>
      </w:r>
      <w:r>
        <w:rPr>
          <w:spacing w:val="-3"/>
        </w:rPr>
        <w:t xml:space="preserve"> </w:t>
      </w:r>
      <w:r>
        <w:t>Used:</w:t>
      </w:r>
    </w:p>
    <w:p w14:paraId="030A0816" w14:textId="77777777" w:rsidR="00FD23B8" w:rsidRDefault="001A3FC5">
      <w:pPr>
        <w:pStyle w:val="BodyText"/>
        <w:spacing w:before="42"/>
        <w:ind w:left="905"/>
      </w:pPr>
      <w:r>
        <w:t>Arduino</w:t>
      </w:r>
      <w:r>
        <w:rPr>
          <w:spacing w:val="1"/>
        </w:rPr>
        <w:t xml:space="preserve"> </w:t>
      </w:r>
      <w:r>
        <w:t>IDE</w:t>
      </w:r>
      <w:r>
        <w:rPr>
          <w:spacing w:val="-5"/>
        </w:rPr>
        <w:t xml:space="preserve"> </w:t>
      </w:r>
      <w:r>
        <w:t>Software</w:t>
      </w:r>
    </w:p>
    <w:p w14:paraId="32E4D7E2" w14:textId="77777777" w:rsidR="00FD23B8" w:rsidRDefault="00FD23B8">
      <w:pPr>
        <w:pStyle w:val="BodyText"/>
        <w:spacing w:before="8"/>
        <w:rPr>
          <w:sz w:val="28"/>
        </w:rPr>
      </w:pPr>
    </w:p>
    <w:p w14:paraId="103AD32C" w14:textId="77777777" w:rsidR="00FD23B8" w:rsidRDefault="001A3FC5">
      <w:pPr>
        <w:pStyle w:val="Heading2"/>
        <w:spacing w:after="3"/>
        <w:ind w:left="972"/>
      </w:pPr>
      <w:bookmarkStart w:id="28" w:name="Hardware_Component_Used:_(4)"/>
      <w:bookmarkEnd w:id="28"/>
      <w:r>
        <w:t>Hardware</w:t>
      </w:r>
      <w:r>
        <w:rPr>
          <w:spacing w:val="-8"/>
        </w:rPr>
        <w:t xml:space="preserve"> </w:t>
      </w:r>
      <w:r>
        <w:t>Component</w:t>
      </w:r>
      <w:r>
        <w:rPr>
          <w:spacing w:val="-10"/>
        </w:rPr>
        <w:t xml:space="preserve"> </w:t>
      </w:r>
      <w:r>
        <w:t>Used:</w:t>
      </w:r>
    </w:p>
    <w:tbl>
      <w:tblPr>
        <w:tblW w:w="0" w:type="auto"/>
        <w:tblInd w:w="92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62"/>
        <w:gridCol w:w="4523"/>
        <w:gridCol w:w="3173"/>
      </w:tblGrid>
      <w:tr w:rsidR="00FD23B8" w14:paraId="024030D0" w14:textId="77777777">
        <w:trPr>
          <w:trHeight w:val="777"/>
        </w:trPr>
        <w:tc>
          <w:tcPr>
            <w:tcW w:w="1762" w:type="dxa"/>
          </w:tcPr>
          <w:p w14:paraId="3BC3EFD7" w14:textId="77777777" w:rsidR="00FD23B8" w:rsidRDefault="001A3FC5">
            <w:pPr>
              <w:pStyle w:val="TableParagraph"/>
              <w:spacing w:line="273" w:lineRule="exact"/>
              <w:ind w:left="129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Sr.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No</w:t>
            </w:r>
          </w:p>
        </w:tc>
        <w:tc>
          <w:tcPr>
            <w:tcW w:w="4523" w:type="dxa"/>
          </w:tcPr>
          <w:p w14:paraId="66D4CF10" w14:textId="77777777" w:rsidR="00FD23B8" w:rsidRDefault="001A3FC5">
            <w:pPr>
              <w:pStyle w:val="TableParagraph"/>
              <w:spacing w:line="273" w:lineRule="exact"/>
              <w:ind w:left="115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mponents</w:t>
            </w:r>
          </w:p>
        </w:tc>
        <w:tc>
          <w:tcPr>
            <w:tcW w:w="3173" w:type="dxa"/>
          </w:tcPr>
          <w:p w14:paraId="0D188F5A" w14:textId="77777777" w:rsidR="00FD23B8" w:rsidRDefault="001A3FC5">
            <w:pPr>
              <w:pStyle w:val="TableParagraph"/>
              <w:spacing w:line="273" w:lineRule="exact"/>
              <w:ind w:left="422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Value</w:t>
            </w:r>
          </w:p>
        </w:tc>
      </w:tr>
      <w:tr w:rsidR="00FD23B8" w14:paraId="1A234F27" w14:textId="77777777">
        <w:trPr>
          <w:trHeight w:val="777"/>
        </w:trPr>
        <w:tc>
          <w:tcPr>
            <w:tcW w:w="1762" w:type="dxa"/>
          </w:tcPr>
          <w:p w14:paraId="739D491E" w14:textId="77777777" w:rsidR="00FD23B8" w:rsidRDefault="001A3FC5">
            <w:pPr>
              <w:pStyle w:val="TableParagraph"/>
              <w:ind w:left="426"/>
              <w:jc w:val="left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4523" w:type="dxa"/>
          </w:tcPr>
          <w:p w14:paraId="740AEE85" w14:textId="77777777" w:rsidR="00FD23B8" w:rsidRDefault="001A3FC5">
            <w:pPr>
              <w:pStyle w:val="TableParagraph"/>
              <w:ind w:left="105"/>
              <w:jc w:val="left"/>
              <w:rPr>
                <w:sz w:val="24"/>
              </w:rPr>
            </w:pPr>
            <w:r>
              <w:rPr>
                <w:sz w:val="24"/>
              </w:rPr>
              <w:t>Resistors</w:t>
            </w:r>
          </w:p>
        </w:tc>
        <w:tc>
          <w:tcPr>
            <w:tcW w:w="3173" w:type="dxa"/>
          </w:tcPr>
          <w:p w14:paraId="626D675D" w14:textId="77777777" w:rsidR="00FD23B8" w:rsidRDefault="001A3FC5">
            <w:pPr>
              <w:pStyle w:val="TableParagraph"/>
              <w:ind w:left="120"/>
              <w:jc w:val="left"/>
              <w:rPr>
                <w:sz w:val="24"/>
              </w:rPr>
            </w:pPr>
            <w:r>
              <w:rPr>
                <w:sz w:val="24"/>
              </w:rPr>
              <w:t>220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Ω</w:t>
            </w:r>
          </w:p>
        </w:tc>
      </w:tr>
      <w:tr w:rsidR="00FD23B8" w14:paraId="2FA875F3" w14:textId="77777777">
        <w:trPr>
          <w:trHeight w:val="781"/>
        </w:trPr>
        <w:tc>
          <w:tcPr>
            <w:tcW w:w="1762" w:type="dxa"/>
          </w:tcPr>
          <w:p w14:paraId="57A04204" w14:textId="77777777" w:rsidR="00FD23B8" w:rsidRDefault="001A3FC5">
            <w:pPr>
              <w:pStyle w:val="TableParagraph"/>
              <w:ind w:left="426"/>
              <w:jc w:val="left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4523" w:type="dxa"/>
          </w:tcPr>
          <w:p w14:paraId="3A116BCB" w14:textId="77777777" w:rsidR="00FD23B8" w:rsidRDefault="001A3FC5">
            <w:pPr>
              <w:pStyle w:val="TableParagraph"/>
              <w:ind w:left="115"/>
              <w:jc w:val="left"/>
              <w:rPr>
                <w:sz w:val="24"/>
              </w:rPr>
            </w:pPr>
            <w:r>
              <w:rPr>
                <w:sz w:val="24"/>
              </w:rPr>
              <w:t>LEDs</w:t>
            </w:r>
          </w:p>
        </w:tc>
        <w:tc>
          <w:tcPr>
            <w:tcW w:w="3173" w:type="dxa"/>
          </w:tcPr>
          <w:p w14:paraId="49612A81" w14:textId="77777777" w:rsidR="00FD23B8" w:rsidRDefault="001A3FC5">
            <w:pPr>
              <w:pStyle w:val="TableParagraph"/>
              <w:ind w:left="9"/>
              <w:jc w:val="left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6EAE8159" w14:textId="77777777">
        <w:trPr>
          <w:trHeight w:val="825"/>
        </w:trPr>
        <w:tc>
          <w:tcPr>
            <w:tcW w:w="1762" w:type="dxa"/>
          </w:tcPr>
          <w:p w14:paraId="6CC1B202" w14:textId="77777777" w:rsidR="00FD23B8" w:rsidRDefault="001A3FC5">
            <w:pPr>
              <w:pStyle w:val="TableParagraph"/>
              <w:ind w:left="426"/>
              <w:jc w:val="left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4523" w:type="dxa"/>
          </w:tcPr>
          <w:p w14:paraId="5DD6E28C" w14:textId="77777777" w:rsidR="00FD23B8" w:rsidRDefault="001A3FC5">
            <w:pPr>
              <w:pStyle w:val="TableParagraph"/>
              <w:ind w:left="115"/>
              <w:jc w:val="left"/>
              <w:rPr>
                <w:sz w:val="24"/>
              </w:rPr>
            </w:pPr>
            <w:r>
              <w:rPr>
                <w:sz w:val="24"/>
              </w:rPr>
              <w:t>Jump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r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a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quirement)</w:t>
            </w:r>
          </w:p>
        </w:tc>
        <w:tc>
          <w:tcPr>
            <w:tcW w:w="3173" w:type="dxa"/>
          </w:tcPr>
          <w:p w14:paraId="17BDFD63" w14:textId="77777777" w:rsidR="00FD23B8" w:rsidRDefault="001A3FC5">
            <w:pPr>
              <w:pStyle w:val="TableParagraph"/>
              <w:ind w:left="9"/>
              <w:jc w:val="left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60B90845" w14:textId="77777777">
        <w:trPr>
          <w:trHeight w:val="777"/>
        </w:trPr>
        <w:tc>
          <w:tcPr>
            <w:tcW w:w="1762" w:type="dxa"/>
          </w:tcPr>
          <w:p w14:paraId="37A530FD" w14:textId="77777777" w:rsidR="00FD23B8" w:rsidRDefault="001A3FC5">
            <w:pPr>
              <w:pStyle w:val="TableParagraph"/>
              <w:ind w:left="426"/>
              <w:jc w:val="left"/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4523" w:type="dxa"/>
          </w:tcPr>
          <w:p w14:paraId="575524EA" w14:textId="77777777" w:rsidR="00FD23B8" w:rsidRDefault="001A3FC5">
            <w:pPr>
              <w:pStyle w:val="TableParagraph"/>
              <w:ind w:left="115"/>
              <w:jc w:val="left"/>
              <w:rPr>
                <w:sz w:val="24"/>
              </w:rPr>
            </w:pPr>
            <w:r>
              <w:rPr>
                <w:sz w:val="24"/>
              </w:rPr>
              <w:t>Arduin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o</w:t>
            </w:r>
          </w:p>
        </w:tc>
        <w:tc>
          <w:tcPr>
            <w:tcW w:w="3173" w:type="dxa"/>
          </w:tcPr>
          <w:p w14:paraId="7875F806" w14:textId="77777777" w:rsidR="00FD23B8" w:rsidRDefault="001A3FC5">
            <w:pPr>
              <w:pStyle w:val="TableParagraph"/>
              <w:ind w:left="9"/>
              <w:jc w:val="left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2130C7B1" w14:textId="77777777">
        <w:trPr>
          <w:trHeight w:val="777"/>
        </w:trPr>
        <w:tc>
          <w:tcPr>
            <w:tcW w:w="1762" w:type="dxa"/>
          </w:tcPr>
          <w:p w14:paraId="357F3647" w14:textId="77777777" w:rsidR="00FD23B8" w:rsidRDefault="001A3FC5">
            <w:pPr>
              <w:pStyle w:val="TableParagraph"/>
              <w:ind w:left="426"/>
              <w:jc w:val="left"/>
              <w:rPr>
                <w:sz w:val="24"/>
              </w:rPr>
            </w:pPr>
            <w:r>
              <w:rPr>
                <w:sz w:val="24"/>
              </w:rPr>
              <w:t>5.</w:t>
            </w:r>
          </w:p>
        </w:tc>
        <w:tc>
          <w:tcPr>
            <w:tcW w:w="4523" w:type="dxa"/>
          </w:tcPr>
          <w:p w14:paraId="6C521B41" w14:textId="77777777" w:rsidR="00FD23B8" w:rsidRDefault="001A3FC5">
            <w:pPr>
              <w:pStyle w:val="TableParagraph"/>
              <w:ind w:left="115"/>
              <w:jc w:val="left"/>
              <w:rPr>
                <w:sz w:val="24"/>
              </w:rPr>
            </w:pPr>
            <w:r>
              <w:rPr>
                <w:sz w:val="24"/>
              </w:rPr>
              <w:t>Breadboard</w:t>
            </w:r>
          </w:p>
        </w:tc>
        <w:tc>
          <w:tcPr>
            <w:tcW w:w="3173" w:type="dxa"/>
          </w:tcPr>
          <w:p w14:paraId="24EC882C" w14:textId="77777777" w:rsidR="00FD23B8" w:rsidRDefault="001A3FC5">
            <w:pPr>
              <w:pStyle w:val="TableParagraph"/>
              <w:ind w:left="9"/>
              <w:jc w:val="left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</w:tbl>
    <w:p w14:paraId="6769A49E" w14:textId="77777777" w:rsidR="00FD23B8" w:rsidRDefault="00FD23B8">
      <w:pPr>
        <w:pStyle w:val="BodyText"/>
        <w:spacing w:before="5"/>
        <w:rPr>
          <w:b/>
          <w:sz w:val="29"/>
        </w:rPr>
      </w:pPr>
    </w:p>
    <w:p w14:paraId="5ADD4100" w14:textId="77777777" w:rsidR="00FD23B8" w:rsidRDefault="001A3FC5">
      <w:pPr>
        <w:ind w:left="799"/>
        <w:rPr>
          <w:b/>
          <w:sz w:val="28"/>
        </w:rPr>
      </w:pPr>
      <w:r>
        <w:rPr>
          <w:b/>
          <w:sz w:val="28"/>
        </w:rPr>
        <w:t>Logical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Circuit</w:t>
      </w:r>
      <w:r>
        <w:rPr>
          <w:b/>
          <w:spacing w:val="-3"/>
          <w:sz w:val="28"/>
        </w:rPr>
        <w:t xml:space="preserve"> </w:t>
      </w:r>
      <w:proofErr w:type="gramStart"/>
      <w:r>
        <w:rPr>
          <w:b/>
          <w:sz w:val="28"/>
        </w:rPr>
        <w:t>diagram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:</w:t>
      </w:r>
      <w:proofErr w:type="gramEnd"/>
    </w:p>
    <w:p w14:paraId="751383A6" w14:textId="77777777" w:rsidR="00FD23B8" w:rsidRDefault="001A3FC5">
      <w:pPr>
        <w:pStyle w:val="BodyText"/>
        <w:spacing w:before="9"/>
        <w:rPr>
          <w:b/>
          <w:sz w:val="28"/>
        </w:rPr>
      </w:pPr>
      <w:r>
        <w:rPr>
          <w:noProof/>
        </w:rPr>
        <w:drawing>
          <wp:anchor distT="0" distB="0" distL="0" distR="0" simplePos="0" relativeHeight="251656192" behindDoc="0" locked="0" layoutInCell="1" allowOverlap="1" wp14:anchorId="56A28CAB" wp14:editId="34FB5D61">
            <wp:simplePos x="0" y="0"/>
            <wp:positionH relativeFrom="page">
              <wp:posOffset>2706370</wp:posOffset>
            </wp:positionH>
            <wp:positionV relativeFrom="paragraph">
              <wp:posOffset>235048</wp:posOffset>
            </wp:positionV>
            <wp:extent cx="2531825" cy="2092070"/>
            <wp:effectExtent l="0" t="0" r="0" b="0"/>
            <wp:wrapTopAndBottom/>
            <wp:docPr id="33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8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1825" cy="209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AE71AB" w14:textId="77777777" w:rsidR="00FD23B8" w:rsidRDefault="00FD23B8">
      <w:pPr>
        <w:pStyle w:val="BodyText"/>
        <w:spacing w:before="6"/>
        <w:rPr>
          <w:b/>
          <w:sz w:val="25"/>
        </w:rPr>
      </w:pPr>
    </w:p>
    <w:p w14:paraId="274B5210" w14:textId="77777777" w:rsidR="00FD23B8" w:rsidRDefault="001A3FC5">
      <w:pPr>
        <w:ind w:left="2988" w:right="2644"/>
        <w:jc w:val="center"/>
        <w:rPr>
          <w:sz w:val="20"/>
        </w:rPr>
      </w:pPr>
      <w:r>
        <w:rPr>
          <w:sz w:val="20"/>
        </w:rPr>
        <w:t>Fig 6.1</w:t>
      </w:r>
      <w:r>
        <w:rPr>
          <w:spacing w:val="-5"/>
          <w:sz w:val="20"/>
        </w:rPr>
        <w:t xml:space="preserve"> </w:t>
      </w:r>
      <w:r>
        <w:rPr>
          <w:sz w:val="20"/>
        </w:rPr>
        <w:t>blinking LED</w:t>
      </w:r>
    </w:p>
    <w:p w14:paraId="0F97F859" w14:textId="77777777" w:rsidR="00FD23B8" w:rsidRDefault="00FD23B8">
      <w:pPr>
        <w:jc w:val="center"/>
        <w:rPr>
          <w:sz w:val="20"/>
        </w:rPr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541F1B37" w14:textId="77777777" w:rsidR="00FD23B8" w:rsidRDefault="001A3FC5">
      <w:pPr>
        <w:pStyle w:val="Heading2"/>
        <w:spacing w:before="75"/>
        <w:ind w:left="799"/>
      </w:pPr>
      <w:r>
        <w:lastRenderedPageBreak/>
        <w:t>Code:</w:t>
      </w:r>
    </w:p>
    <w:p w14:paraId="4863DF40" w14:textId="393D548D" w:rsidR="00FD23B8" w:rsidRDefault="001A3FC5">
      <w:pPr>
        <w:pStyle w:val="BodyText"/>
        <w:spacing w:before="10"/>
        <w:rPr>
          <w:b/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824" behindDoc="1" locked="0" layoutInCell="1" allowOverlap="1" wp14:anchorId="2A3A233D" wp14:editId="0EFDCA0F">
                <wp:simplePos x="0" y="0"/>
                <wp:positionH relativeFrom="page">
                  <wp:posOffset>756285</wp:posOffset>
                </wp:positionH>
                <wp:positionV relativeFrom="paragraph">
                  <wp:posOffset>153035</wp:posOffset>
                </wp:positionV>
                <wp:extent cx="6351905" cy="6336030"/>
                <wp:effectExtent l="0" t="0" r="0" b="0"/>
                <wp:wrapTopAndBottom/>
                <wp:docPr id="3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1905" cy="6336030"/>
                        </a:xfrm>
                        <a:prstGeom prst="rect">
                          <a:avLst/>
                        </a:prstGeom>
                        <a:solidFill>
                          <a:srgbClr val="1E1E1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3B4E67" w14:textId="77777777" w:rsidR="00FD23B8" w:rsidRDefault="001A3FC5">
                            <w:pPr>
                              <w:spacing w:before="35" w:line="278" w:lineRule="auto"/>
                              <w:ind w:left="28" w:right="7754"/>
                              <w:rPr>
                                <w:rFonts w:ascii="Arial MT"/>
                                <w:sz w:val="21"/>
                              </w:rPr>
                            </w:pPr>
                            <w:proofErr w:type="gramStart"/>
                            <w:r>
                              <w:rPr>
                                <w:rFonts w:ascii="Arial MT"/>
                                <w:color w:val="549CD4"/>
                                <w:w w:val="153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3"/>
                                <w:w w:val="153"/>
                                <w:sz w:val="21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53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549CD4"/>
                                <w:sz w:val="21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116"/>
                                <w:sz w:val="21"/>
                              </w:rPr>
                              <w:t>s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16"/>
                                <w:sz w:val="21"/>
                              </w:rPr>
                              <w:t>w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16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116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116"/>
                                <w:sz w:val="21"/>
                              </w:rPr>
                              <w:t>ch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5"/>
                                <w:w w:val="116"/>
                                <w:sz w:val="21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16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16"/>
                                <w:sz w:val="21"/>
                              </w:rPr>
                              <w:t>n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89"/>
                                <w:sz w:val="21"/>
                              </w:rPr>
                              <w:t>=</w:t>
                            </w:r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-3"/>
                                <w:w w:val="95"/>
                                <w:sz w:val="21"/>
                              </w:rPr>
                              <w:t>6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6"/>
                                <w:w w:val="195"/>
                                <w:sz w:val="21"/>
                              </w:rPr>
                              <w:t>;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30"/>
                                <w:sz w:val="21"/>
                              </w:rPr>
                              <w:t xml:space="preserve">int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2D2D2"/>
                                <w:w w:val="130"/>
                                <w:sz w:val="21"/>
                              </w:rPr>
                              <w:t>switchValu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30"/>
                                <w:sz w:val="21"/>
                              </w:rPr>
                              <w:t>;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13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53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3"/>
                                <w:w w:val="153"/>
                                <w:sz w:val="21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53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549CD4"/>
                                <w:sz w:val="21"/>
                              </w:rPr>
                              <w:t xml:space="preserve"> 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3"/>
                                <w:w w:val="116"/>
                                <w:sz w:val="21"/>
                              </w:rPr>
                              <w:t>c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116"/>
                                <w:sz w:val="21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16"/>
                                <w:sz w:val="21"/>
                              </w:rPr>
                              <w:t>un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116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16"/>
                                <w:sz w:val="21"/>
                              </w:rPr>
                              <w:t>e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16"/>
                                <w:sz w:val="21"/>
                              </w:rPr>
                              <w:t>r</w:t>
                            </w:r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89"/>
                                <w:sz w:val="21"/>
                              </w:rPr>
                              <w:t>=</w:t>
                            </w:r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3"/>
                                <w:w w:val="95"/>
                                <w:sz w:val="21"/>
                              </w:rPr>
                              <w:t>0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;</w:t>
                            </w:r>
                          </w:p>
                          <w:p w14:paraId="1A3BABFF" w14:textId="77777777" w:rsidR="00FD23B8" w:rsidRDefault="001A3FC5">
                            <w:pPr>
                              <w:spacing w:before="5"/>
                              <w:ind w:left="28"/>
                              <w:rPr>
                                <w:rFonts w:ascii="Arial MT"/>
                                <w:sz w:val="21"/>
                              </w:rPr>
                            </w:pPr>
                            <w:r>
                              <w:rPr>
                                <w:rFonts w:ascii="Arial MT"/>
                                <w:color w:val="6A9953"/>
                                <w:w w:val="135"/>
                                <w:sz w:val="21"/>
                              </w:rPr>
                              <w:t>//int</w:t>
                            </w:r>
                            <w:r>
                              <w:rPr>
                                <w:rFonts w:ascii="Arial MT"/>
                                <w:color w:val="6A9953"/>
                                <w:spacing w:val="31"/>
                                <w:w w:val="135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6A9953"/>
                                <w:w w:val="135"/>
                                <w:sz w:val="21"/>
                              </w:rPr>
                              <w:t>counterValu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6A9953"/>
                                <w:w w:val="135"/>
                                <w:sz w:val="21"/>
                              </w:rPr>
                              <w:t>;</w:t>
                            </w:r>
                          </w:p>
                          <w:p w14:paraId="7E4222A9" w14:textId="77777777" w:rsidR="00FD23B8" w:rsidRDefault="00FD23B8">
                            <w:pPr>
                              <w:pStyle w:val="BodyText"/>
                              <w:spacing w:before="7"/>
                              <w:rPr>
                                <w:rFonts w:ascii="Arial MT"/>
                                <w:sz w:val="28"/>
                              </w:rPr>
                            </w:pPr>
                          </w:p>
                          <w:p w14:paraId="4A38A31B" w14:textId="77777777" w:rsidR="00FD23B8" w:rsidRDefault="001A3FC5">
                            <w:pPr>
                              <w:spacing w:before="1"/>
                              <w:ind w:left="28"/>
                              <w:rPr>
                                <w:rFonts w:ascii="Arial MT"/>
                                <w:sz w:val="21"/>
                              </w:rPr>
                            </w:pPr>
                            <w:r>
                              <w:rPr>
                                <w:rFonts w:ascii="Arial MT"/>
                                <w:color w:val="549CD4"/>
                                <w:w w:val="120"/>
                                <w:sz w:val="21"/>
                              </w:rPr>
                              <w:t>void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29"/>
                                <w:w w:val="120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rial MT"/>
                                <w:color w:val="DCDCAA"/>
                                <w:w w:val="120"/>
                                <w:sz w:val="21"/>
                              </w:rPr>
                              <w:t>setup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)</w:t>
                            </w:r>
                          </w:p>
                          <w:p w14:paraId="79D62A6E" w14:textId="77777777" w:rsidR="00FD23B8" w:rsidRDefault="001A3FC5">
                            <w:pPr>
                              <w:spacing w:before="46"/>
                              <w:ind w:left="28"/>
                              <w:rPr>
                                <w:rFonts w:ascii="Arial MT"/>
                                <w:sz w:val="21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{</w:t>
                            </w:r>
                          </w:p>
                          <w:p w14:paraId="2826C62F" w14:textId="77777777" w:rsidR="00FD23B8" w:rsidRDefault="001A3FC5">
                            <w:pPr>
                              <w:spacing w:before="42" w:line="283" w:lineRule="auto"/>
                              <w:ind w:left="28" w:right="6736"/>
                              <w:rPr>
                                <w:rFonts w:ascii="Arial MT"/>
                                <w:sz w:val="2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MT"/>
                                <w:color w:val="DCDCAA"/>
                                <w:spacing w:val="2"/>
                                <w:sz w:val="21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CDCAA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3"/>
                                <w:sz w:val="21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1"/>
                                <w:sz w:val="21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3"/>
                                <w:sz w:val="21"/>
                              </w:rPr>
                              <w:t>o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sz w:val="21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B5CEA8"/>
                                <w:spacing w:val="3"/>
                                <w:w w:val="95"/>
                                <w:sz w:val="21"/>
                              </w:rPr>
                              <w:t>1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90"/>
                                <w:sz w:val="21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89"/>
                                <w:sz w:val="21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90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89"/>
                                <w:sz w:val="21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89"/>
                                <w:sz w:val="21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90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w w:val="90"/>
                                <w:sz w:val="21"/>
                              </w:rPr>
                              <w:t xml:space="preserve">);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spacing w:val="2"/>
                                <w:sz w:val="21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CDCAA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3"/>
                                <w:sz w:val="21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1"/>
                                <w:sz w:val="21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3"/>
                                <w:sz w:val="21"/>
                              </w:rPr>
                              <w:t>o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sz w:val="21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3"/>
                                <w:w w:val="95"/>
                                <w:sz w:val="21"/>
                              </w:rPr>
                              <w:t>2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90"/>
                                <w:sz w:val="21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89"/>
                                <w:sz w:val="21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90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89"/>
                                <w:sz w:val="21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89"/>
                                <w:sz w:val="21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90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w w:val="90"/>
                                <w:sz w:val="21"/>
                              </w:rPr>
                              <w:t xml:space="preserve">);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spacing w:val="2"/>
                                <w:sz w:val="21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CDCAA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3"/>
                                <w:sz w:val="21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1"/>
                                <w:sz w:val="21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3"/>
                                <w:sz w:val="21"/>
                              </w:rPr>
                              <w:t>o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sz w:val="21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3"/>
                                <w:w w:val="95"/>
                                <w:sz w:val="21"/>
                              </w:rPr>
                              <w:t>3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90"/>
                                <w:sz w:val="21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89"/>
                                <w:sz w:val="21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90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89"/>
                                <w:sz w:val="21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89"/>
                                <w:sz w:val="21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90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w w:val="90"/>
                                <w:sz w:val="21"/>
                              </w:rPr>
                              <w:t xml:space="preserve">);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spacing w:val="2"/>
                                <w:sz w:val="21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CDCAA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3"/>
                                <w:sz w:val="21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1"/>
                                <w:sz w:val="21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3"/>
                                <w:sz w:val="21"/>
                              </w:rPr>
                              <w:t>o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sz w:val="21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3"/>
                                <w:w w:val="95"/>
                                <w:sz w:val="21"/>
                              </w:rPr>
                              <w:t>4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90"/>
                                <w:sz w:val="21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89"/>
                                <w:sz w:val="21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90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89"/>
                                <w:sz w:val="21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89"/>
                                <w:sz w:val="21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90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w w:val="90"/>
                                <w:sz w:val="21"/>
                              </w:rPr>
                              <w:t xml:space="preserve">);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spacing w:val="2"/>
                                <w:sz w:val="21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CDCAA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3"/>
                                <w:sz w:val="21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1"/>
                                <w:sz w:val="21"/>
                              </w:rPr>
                              <w:t>M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3"/>
                                <w:sz w:val="21"/>
                              </w:rPr>
                              <w:t>o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sz w:val="21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3"/>
                                <w:w w:val="95"/>
                                <w:sz w:val="21"/>
                              </w:rPr>
                              <w:t>5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90"/>
                                <w:sz w:val="21"/>
                              </w:rPr>
                              <w:t>O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89"/>
                                <w:sz w:val="21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90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89"/>
                                <w:sz w:val="21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89"/>
                                <w:sz w:val="21"/>
                              </w:rPr>
                              <w:t>U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90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w w:val="90"/>
                                <w:sz w:val="21"/>
                              </w:rPr>
                              <w:t xml:space="preserve">);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w w:val="105"/>
                                <w:sz w:val="21"/>
                              </w:rPr>
                              <w:t>pinMod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05"/>
                                <w:sz w:val="21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2D2D2"/>
                                <w:w w:val="105"/>
                                <w:sz w:val="21"/>
                              </w:rPr>
                              <w:t>switchPin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05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1"/>
                                <w:w w:val="10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05"/>
                                <w:sz w:val="21"/>
                              </w:rPr>
                              <w:t>INPUT);</w:t>
                            </w:r>
                          </w:p>
                          <w:p w14:paraId="728DB53D" w14:textId="77777777" w:rsidR="00FD23B8" w:rsidRDefault="001A3FC5">
                            <w:pPr>
                              <w:spacing w:line="241" w:lineRule="exact"/>
                              <w:ind w:left="28"/>
                              <w:rPr>
                                <w:rFonts w:ascii="Arial MT"/>
                                <w:sz w:val="2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MT"/>
                                <w:color w:val="DCDCAA"/>
                                <w:spacing w:val="-6"/>
                                <w:w w:val="132"/>
                                <w:sz w:val="21"/>
                              </w:rPr>
                              <w:t>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5"/>
                                <w:w w:val="132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6"/>
                                <w:w w:val="132"/>
                                <w:sz w:val="21"/>
                              </w:rPr>
                              <w:t>g</w:t>
                            </w:r>
                            <w:r>
                              <w:rPr>
                                <w:rFonts w:ascii="Arial MT"/>
                                <w:color w:val="DCDCAA"/>
                                <w:w w:val="132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4"/>
                                <w:w w:val="132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132"/>
                                <w:sz w:val="21"/>
                              </w:rPr>
                              <w:t>a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5"/>
                                <w:w w:val="132"/>
                                <w:sz w:val="21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4"/>
                                <w:w w:val="132"/>
                                <w:sz w:val="21"/>
                              </w:rPr>
                              <w:t>W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2"/>
                                <w:w w:val="132"/>
                                <w:sz w:val="21"/>
                              </w:rPr>
                              <w:t>r</w:t>
                            </w:r>
                            <w:r>
                              <w:rPr>
                                <w:rFonts w:ascii="Arial MT"/>
                                <w:color w:val="DCDCAA"/>
                                <w:w w:val="132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4"/>
                                <w:w w:val="132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CDCAA"/>
                                <w:w w:val="132"/>
                                <w:sz w:val="21"/>
                              </w:rPr>
                              <w:t>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121"/>
                                <w:sz w:val="21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121"/>
                                <w:sz w:val="21"/>
                              </w:rPr>
                              <w:t>s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121"/>
                                <w:sz w:val="21"/>
                              </w:rPr>
                              <w:t>w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5"/>
                                <w:w w:val="121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1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121"/>
                                <w:sz w:val="21"/>
                              </w:rPr>
                              <w:t>ch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3"/>
                                <w:w w:val="121"/>
                                <w:sz w:val="21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5"/>
                                <w:w w:val="121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121"/>
                                <w:sz w:val="21"/>
                              </w:rPr>
                              <w:t>n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21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95"/>
                                <w:sz w:val="21"/>
                              </w:rPr>
                              <w:t>H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95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95"/>
                                <w:sz w:val="21"/>
                              </w:rPr>
                              <w:t>G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6"/>
                                <w:w w:val="95"/>
                                <w:sz w:val="21"/>
                              </w:rPr>
                              <w:t>H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0"/>
                                <w:w w:val="95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;</w:t>
                            </w:r>
                          </w:p>
                          <w:p w14:paraId="416EDFE5" w14:textId="77777777" w:rsidR="00FD23B8" w:rsidRDefault="001A3FC5">
                            <w:pPr>
                              <w:spacing w:before="42"/>
                              <w:ind w:left="28"/>
                              <w:rPr>
                                <w:rFonts w:ascii="Arial MT"/>
                                <w:sz w:val="21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}</w:t>
                            </w:r>
                          </w:p>
                          <w:p w14:paraId="55901C0C" w14:textId="77777777" w:rsidR="00FD23B8" w:rsidRDefault="00FD23B8">
                            <w:pPr>
                              <w:pStyle w:val="BodyText"/>
                              <w:spacing w:before="7"/>
                              <w:rPr>
                                <w:rFonts w:ascii="Arial MT"/>
                                <w:sz w:val="28"/>
                              </w:rPr>
                            </w:pPr>
                          </w:p>
                          <w:p w14:paraId="1490D99F" w14:textId="77777777" w:rsidR="00FD23B8" w:rsidRDefault="001A3FC5">
                            <w:pPr>
                              <w:spacing w:before="1"/>
                              <w:ind w:left="28"/>
                              <w:rPr>
                                <w:rFonts w:ascii="Arial MT"/>
                                <w:sz w:val="21"/>
                              </w:rPr>
                            </w:pPr>
                            <w:r>
                              <w:rPr>
                                <w:rFonts w:ascii="Arial MT"/>
                                <w:color w:val="549CD4"/>
                                <w:w w:val="125"/>
                                <w:sz w:val="21"/>
                              </w:rPr>
                              <w:t>void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24"/>
                                <w:w w:val="125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rial MT"/>
                                <w:color w:val="DCDCAA"/>
                                <w:w w:val="125"/>
                                <w:sz w:val="21"/>
                              </w:rPr>
                              <w:t>loop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5"/>
                                <w:sz w:val="21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D2D2D2"/>
                                <w:w w:val="125"/>
                                <w:sz w:val="21"/>
                              </w:rPr>
                              <w:t>)</w:t>
                            </w:r>
                          </w:p>
                          <w:p w14:paraId="13F95366" w14:textId="77777777" w:rsidR="00FD23B8" w:rsidRDefault="001A3FC5">
                            <w:pPr>
                              <w:spacing w:before="46"/>
                              <w:ind w:left="28"/>
                              <w:rPr>
                                <w:rFonts w:ascii="Arial MT"/>
                                <w:sz w:val="21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{</w:t>
                            </w:r>
                          </w:p>
                          <w:p w14:paraId="5F013117" w14:textId="77777777" w:rsidR="00FD23B8" w:rsidRDefault="001A3FC5">
                            <w:pPr>
                              <w:spacing w:before="42"/>
                              <w:ind w:left="489"/>
                              <w:rPr>
                                <w:rFonts w:ascii="Arial MT"/>
                                <w:sz w:val="21"/>
                              </w:rPr>
                            </w:pPr>
                            <w:proofErr w:type="gramStart"/>
                            <w:r>
                              <w:rPr>
                                <w:rFonts w:ascii="Arial MT"/>
                                <w:color w:val="549CD4"/>
                                <w:w w:val="153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3"/>
                                <w:w w:val="153"/>
                                <w:sz w:val="21"/>
                              </w:rPr>
                              <w:t>n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53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549CD4"/>
                                <w:sz w:val="21"/>
                              </w:rPr>
                              <w:t xml:space="preserve"> 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132"/>
                                <w:sz w:val="21"/>
                              </w:rPr>
                              <w:t>p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D2D2D2"/>
                                <w:w w:val="132"/>
                                <w:sz w:val="21"/>
                              </w:rPr>
                              <w:t>[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32"/>
                                <w:sz w:val="21"/>
                              </w:rPr>
                              <w:t>]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32"/>
                                <w:sz w:val="21"/>
                              </w:rPr>
                              <w:t>=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32"/>
                                <w:sz w:val="21"/>
                              </w:rPr>
                              <w:t>{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3"/>
                                <w:w w:val="95"/>
                                <w:sz w:val="21"/>
                              </w:rPr>
                              <w:t>1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3"/>
                                <w:w w:val="95"/>
                                <w:sz w:val="21"/>
                              </w:rPr>
                              <w:t>2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4"/>
                                <w:w w:val="95"/>
                                <w:sz w:val="21"/>
                              </w:rPr>
                              <w:t>3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3"/>
                                <w:w w:val="95"/>
                                <w:sz w:val="21"/>
                              </w:rPr>
                              <w:t>4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-1"/>
                                <w:w w:val="95"/>
                                <w:sz w:val="21"/>
                              </w:rPr>
                              <w:t>5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80"/>
                                <w:sz w:val="21"/>
                              </w:rPr>
                              <w:t>};</w:t>
                            </w:r>
                          </w:p>
                          <w:p w14:paraId="4BC532AB" w14:textId="77777777" w:rsidR="00FD23B8" w:rsidRDefault="001A3FC5">
                            <w:pPr>
                              <w:spacing w:before="47" w:line="280" w:lineRule="auto"/>
                              <w:ind w:left="28" w:right="5703"/>
                              <w:rPr>
                                <w:rFonts w:ascii="Arial MT"/>
                                <w:sz w:val="21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11"/>
                                <w:sz w:val="21"/>
                              </w:rPr>
                              <w:t>s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6"/>
                                <w:w w:val="111"/>
                                <w:sz w:val="21"/>
                              </w:rPr>
                              <w:t>w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5"/>
                                <w:w w:val="111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111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111"/>
                                <w:sz w:val="21"/>
                              </w:rPr>
                              <w:t>c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11"/>
                                <w:sz w:val="21"/>
                              </w:rPr>
                              <w:t>h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111"/>
                                <w:sz w:val="21"/>
                              </w:rPr>
                              <w:t>V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11"/>
                                <w:sz w:val="21"/>
                              </w:rPr>
                              <w:t>a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5"/>
                                <w:w w:val="111"/>
                                <w:sz w:val="21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11"/>
                                <w:sz w:val="21"/>
                              </w:rPr>
                              <w:t>u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89"/>
                                <w:sz w:val="21"/>
                              </w:rPr>
                              <w:t>=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spacing w:val="2"/>
                                <w:w w:val="116"/>
                                <w:sz w:val="21"/>
                              </w:rPr>
                              <w:t>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116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2"/>
                                <w:w w:val="116"/>
                                <w:sz w:val="21"/>
                              </w:rPr>
                              <w:t>g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116"/>
                                <w:sz w:val="21"/>
                              </w:rPr>
                              <w:t>it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2"/>
                                <w:w w:val="116"/>
                                <w:sz w:val="21"/>
                              </w:rPr>
                              <w:t>a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7"/>
                                <w:w w:val="116"/>
                                <w:sz w:val="21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DCDCAA"/>
                                <w:w w:val="116"/>
                                <w:sz w:val="21"/>
                              </w:rPr>
                              <w:t>R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2"/>
                                <w:w w:val="116"/>
                                <w:sz w:val="21"/>
                              </w:rPr>
                              <w:t>e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7"/>
                                <w:w w:val="116"/>
                                <w:sz w:val="21"/>
                              </w:rPr>
                              <w:t>a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6"/>
                                <w:w w:val="116"/>
                                <w:sz w:val="21"/>
                              </w:rPr>
                              <w:t>d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105"/>
                                <w:sz w:val="21"/>
                              </w:rPr>
                              <w:t>s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74"/>
                                <w:sz w:val="21"/>
                              </w:rPr>
                              <w:t>w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248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105"/>
                                <w:sz w:val="21"/>
                              </w:rPr>
                              <w:t>c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95"/>
                                <w:sz w:val="21"/>
                              </w:rPr>
                              <w:t>h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79"/>
                                <w:sz w:val="21"/>
                              </w:rPr>
                              <w:t>P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248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w w:val="95"/>
                                <w:sz w:val="21"/>
                              </w:rPr>
                              <w:t>n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 xml:space="preserve">; </w:t>
                            </w:r>
                            <w:r>
                              <w:rPr>
                                <w:rFonts w:ascii="Arial MT"/>
                                <w:color w:val="C585C0"/>
                                <w:w w:val="120"/>
                                <w:sz w:val="21"/>
                              </w:rPr>
                              <w:t>for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Arial MT"/>
                                <w:color w:val="549CD4"/>
                                <w:w w:val="120"/>
                                <w:sz w:val="21"/>
                              </w:rPr>
                              <w:t>int</w:t>
                            </w:r>
                            <w:r>
                              <w:rPr>
                                <w:rFonts w:ascii="Arial MT"/>
                                <w:color w:val="549CD4"/>
                                <w:spacing w:val="15"/>
                                <w:w w:val="120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=</w:t>
                            </w:r>
                            <w:r>
                              <w:rPr>
                                <w:rFonts w:ascii="Arial MT"/>
                                <w:color w:val="B5CEA8"/>
                                <w:w w:val="120"/>
                                <w:sz w:val="21"/>
                              </w:rPr>
                              <w:t>0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;i&lt;</w:t>
                            </w:r>
                            <w:r>
                              <w:rPr>
                                <w:rFonts w:ascii="Arial MT"/>
                                <w:color w:val="B5CEA8"/>
                                <w:w w:val="120"/>
                                <w:sz w:val="21"/>
                              </w:rPr>
                              <w:t>5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;i++){</w:t>
                            </w:r>
                          </w:p>
                          <w:p w14:paraId="6735B8DD" w14:textId="77777777" w:rsidR="00FD23B8" w:rsidRDefault="001A3FC5">
                            <w:pPr>
                              <w:spacing w:before="6" w:line="280" w:lineRule="auto"/>
                              <w:ind w:left="950" w:right="4304" w:hanging="462"/>
                              <w:rPr>
                                <w:rFonts w:ascii="Arial MT"/>
                                <w:sz w:val="21"/>
                              </w:rPr>
                            </w:pPr>
                            <w:r>
                              <w:rPr>
                                <w:rFonts w:ascii="Arial MT"/>
                                <w:color w:val="C585C0"/>
                                <w:w w:val="145"/>
                                <w:sz w:val="21"/>
                              </w:rPr>
                              <w:t>if</w:t>
                            </w:r>
                            <w:r>
                              <w:rPr>
                                <w:rFonts w:ascii="Arial MT"/>
                                <w:color w:val="C585C0"/>
                                <w:spacing w:val="18"/>
                                <w:w w:val="14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((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switchValu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12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==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9"/>
                                <w:w w:val="12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LOW)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9"/>
                                <w:w w:val="12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&amp;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2"/>
                                <w:w w:val="12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&amp;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0"/>
                                <w:w w:val="12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(counter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12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&lt;=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9"/>
                                <w:w w:val="12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B5CEA8"/>
                                <w:w w:val="120"/>
                                <w:sz w:val="21"/>
                              </w:rPr>
                              <w:t>3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))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120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Arial MT"/>
                                <w:color w:val="D2D2D2"/>
                                <w:w w:val="135"/>
                                <w:sz w:val="21"/>
                              </w:rPr>
                              <w:t>{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76"/>
                                <w:w w:val="135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spacing w:val="-1"/>
                                <w:w w:val="132"/>
                                <w:sz w:val="21"/>
                              </w:rPr>
                              <w:t>d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5"/>
                                <w:w w:val="132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6"/>
                                <w:w w:val="132"/>
                                <w:sz w:val="21"/>
                              </w:rPr>
                              <w:t>g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5"/>
                                <w:w w:val="132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4"/>
                                <w:w w:val="132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6"/>
                                <w:w w:val="132"/>
                                <w:sz w:val="21"/>
                              </w:rPr>
                              <w:t>a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5"/>
                                <w:w w:val="132"/>
                                <w:sz w:val="21"/>
                              </w:rPr>
                              <w:t>l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-4"/>
                                <w:w w:val="132"/>
                                <w:sz w:val="21"/>
                              </w:rPr>
                              <w:t>W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3"/>
                                <w:w w:val="132"/>
                                <w:sz w:val="21"/>
                              </w:rPr>
                              <w:t>r</w:t>
                            </w:r>
                            <w:r>
                              <w:rPr>
                                <w:rFonts w:ascii="Arial MT"/>
                                <w:color w:val="DCDCAA"/>
                                <w:w w:val="132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4"/>
                                <w:w w:val="132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CDCAA"/>
                                <w:spacing w:val="1"/>
                                <w:w w:val="132"/>
                                <w:sz w:val="21"/>
                              </w:rPr>
                              <w:t>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195"/>
                                <w:sz w:val="21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2D2D2"/>
                                <w:spacing w:val="4"/>
                                <w:w w:val="195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95"/>
                                <w:sz w:val="21"/>
                              </w:rPr>
                              <w:t>H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95"/>
                                <w:sz w:val="21"/>
                              </w:rPr>
                              <w:t>I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2"/>
                                <w:w w:val="95"/>
                                <w:sz w:val="21"/>
                              </w:rPr>
                              <w:t>G</w:t>
                            </w:r>
                            <w:r>
                              <w:rPr>
                                <w:rFonts w:ascii="Arial MT"/>
                                <w:color w:val="D2D2D2"/>
                                <w:w w:val="95"/>
                                <w:sz w:val="21"/>
                              </w:rPr>
                              <w:t>H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5"/>
                                <w:w w:val="95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>;</w:t>
                            </w:r>
                          </w:p>
                          <w:p w14:paraId="1301E1F6" w14:textId="77777777" w:rsidR="00FD23B8" w:rsidRDefault="001A3FC5">
                            <w:pPr>
                              <w:spacing w:line="283" w:lineRule="auto"/>
                              <w:ind w:left="950" w:right="6641"/>
                              <w:rPr>
                                <w:rFonts w:ascii="Arial MT"/>
                                <w:sz w:val="21"/>
                              </w:rPr>
                            </w:pPr>
                            <w:proofErr w:type="gramStart"/>
                            <w:r>
                              <w:rPr>
                                <w:rFonts w:ascii="Arial MT"/>
                                <w:color w:val="DCDCAA"/>
                                <w:w w:val="125"/>
                                <w:sz w:val="21"/>
                              </w:rPr>
                              <w:t>delay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5"/>
                                <w:sz w:val="21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B5CEA8"/>
                                <w:w w:val="125"/>
                                <w:sz w:val="21"/>
                              </w:rPr>
                              <w:t>200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5"/>
                                <w:sz w:val="21"/>
                              </w:rPr>
                              <w:t>);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125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CDCAA"/>
                                <w:w w:val="125"/>
                                <w:sz w:val="21"/>
                              </w:rPr>
                              <w:t>digitalWrit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25"/>
                                <w:sz w:val="21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2D2D2"/>
                                <w:w w:val="125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w w:val="125"/>
                                <w:sz w:val="21"/>
                              </w:rPr>
                              <w:t>,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43"/>
                                <w:w w:val="12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5"/>
                                <w:sz w:val="21"/>
                              </w:rPr>
                              <w:t>LOW);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70"/>
                                <w:w w:val="12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CDCAA"/>
                                <w:w w:val="125"/>
                                <w:sz w:val="21"/>
                              </w:rPr>
                              <w:t>delay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5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Arial MT"/>
                                <w:color w:val="B5CEA8"/>
                                <w:w w:val="125"/>
                                <w:sz w:val="21"/>
                              </w:rPr>
                              <w:t>200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5"/>
                                <w:sz w:val="21"/>
                              </w:rPr>
                              <w:t>);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"/>
                                <w:w w:val="12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5"/>
                                <w:sz w:val="21"/>
                              </w:rPr>
                              <w:t>counter++;}</w:t>
                            </w:r>
                          </w:p>
                          <w:p w14:paraId="4A464E84" w14:textId="77777777" w:rsidR="00FD23B8" w:rsidRDefault="001A3FC5">
                            <w:pPr>
                              <w:ind w:left="950"/>
                              <w:rPr>
                                <w:rFonts w:ascii="Arial MT"/>
                                <w:sz w:val="21"/>
                              </w:rPr>
                            </w:pPr>
                            <w:r>
                              <w:rPr>
                                <w:rFonts w:ascii="Arial MT"/>
                                <w:color w:val="C585C0"/>
                                <w:w w:val="115"/>
                                <w:sz w:val="21"/>
                              </w:rPr>
                              <w:t>if</w:t>
                            </w:r>
                            <w:r>
                              <w:rPr>
                                <w:rFonts w:ascii="Arial MT"/>
                                <w:color w:val="C585C0"/>
                                <w:spacing w:val="59"/>
                                <w:w w:val="11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15"/>
                                <w:sz w:val="21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Arial MT"/>
                                <w:color w:val="D2D2D2"/>
                                <w:w w:val="115"/>
                                <w:sz w:val="21"/>
                              </w:rPr>
                              <w:t>switchValue</w:t>
                            </w:r>
                            <w:proofErr w:type="spellEnd"/>
                            <w:r>
                              <w:rPr>
                                <w:rFonts w:ascii="Arial MT"/>
                                <w:color w:val="D2D2D2"/>
                                <w:spacing w:val="11"/>
                                <w:w w:val="11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15"/>
                                <w:sz w:val="21"/>
                              </w:rPr>
                              <w:t>==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18"/>
                                <w:w w:val="11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15"/>
                                <w:sz w:val="21"/>
                              </w:rPr>
                              <w:t>HIGH)</w:t>
                            </w:r>
                          </w:p>
                          <w:p w14:paraId="063F07FB" w14:textId="77777777" w:rsidR="00FD23B8" w:rsidRDefault="001A3FC5">
                            <w:pPr>
                              <w:spacing w:before="41"/>
                              <w:ind w:left="1411"/>
                              <w:rPr>
                                <w:rFonts w:ascii="Arial MT"/>
                                <w:sz w:val="21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{</w:t>
                            </w:r>
                          </w:p>
                          <w:p w14:paraId="3B21DC7C" w14:textId="77777777" w:rsidR="00FD23B8" w:rsidRDefault="001A3FC5">
                            <w:pPr>
                              <w:spacing w:before="47" w:line="283" w:lineRule="auto"/>
                              <w:ind w:left="1872" w:right="6736"/>
                              <w:rPr>
                                <w:rFonts w:ascii="Arial MT"/>
                                <w:sz w:val="21"/>
                              </w:rPr>
                            </w:pPr>
                            <w:proofErr w:type="gramStart"/>
                            <w:r>
                              <w:rPr>
                                <w:rFonts w:ascii="Arial MT"/>
                                <w:color w:val="D2D2D2"/>
                                <w:spacing w:val="-3"/>
                                <w:w w:val="116"/>
                                <w:sz w:val="21"/>
                              </w:rPr>
                              <w:t>c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16"/>
                                <w:sz w:val="21"/>
                              </w:rPr>
                              <w:t>oun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1"/>
                                <w:w w:val="116"/>
                                <w:sz w:val="21"/>
                              </w:rPr>
                              <w:t>t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2"/>
                                <w:w w:val="116"/>
                                <w:sz w:val="21"/>
                              </w:rPr>
                              <w:t>e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16"/>
                                <w:sz w:val="21"/>
                              </w:rPr>
                              <w:t>r</w:t>
                            </w:r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w w:val="89"/>
                                <w:sz w:val="21"/>
                              </w:rPr>
                              <w:t>=</w:t>
                            </w:r>
                            <w:proofErr w:type="gramEnd"/>
                            <w:r>
                              <w:rPr>
                                <w:rFonts w:ascii="Arial MT"/>
                                <w:color w:val="D2D2D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B5CEA8"/>
                                <w:spacing w:val="-4"/>
                                <w:w w:val="95"/>
                                <w:sz w:val="21"/>
                              </w:rPr>
                              <w:t>0</w:t>
                            </w:r>
                            <w:r>
                              <w:rPr>
                                <w:rFonts w:ascii="Arial MT"/>
                                <w:color w:val="D2D2D2"/>
                                <w:spacing w:val="-7"/>
                                <w:w w:val="195"/>
                                <w:sz w:val="21"/>
                              </w:rPr>
                              <w:t>;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9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Arial MT"/>
                                <w:color w:val="DCDCAA"/>
                                <w:w w:val="120"/>
                                <w:sz w:val="21"/>
                              </w:rPr>
                              <w:t>delay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Arial MT"/>
                                <w:color w:val="B5CEA8"/>
                                <w:w w:val="120"/>
                                <w:sz w:val="21"/>
                              </w:rPr>
                              <w:t>100</w:t>
                            </w:r>
                            <w:r>
                              <w:rPr>
                                <w:rFonts w:ascii="Arial MT"/>
                                <w:color w:val="D2D2D2"/>
                                <w:w w:val="120"/>
                                <w:sz w:val="21"/>
                              </w:rPr>
                              <w:t>);</w:t>
                            </w:r>
                          </w:p>
                          <w:p w14:paraId="1D1452A5" w14:textId="77777777" w:rsidR="00FD23B8" w:rsidRDefault="001A3FC5">
                            <w:pPr>
                              <w:spacing w:line="239" w:lineRule="exact"/>
                              <w:ind w:left="1872"/>
                              <w:rPr>
                                <w:rFonts w:ascii="Arial MT"/>
                                <w:sz w:val="21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}</w:t>
                            </w:r>
                          </w:p>
                          <w:p w14:paraId="2FB3565D" w14:textId="77777777" w:rsidR="00FD23B8" w:rsidRDefault="00FD23B8">
                            <w:pPr>
                              <w:pStyle w:val="BodyText"/>
                              <w:spacing w:before="7"/>
                              <w:rPr>
                                <w:rFonts w:ascii="Arial MT"/>
                                <w:sz w:val="28"/>
                              </w:rPr>
                            </w:pPr>
                          </w:p>
                          <w:p w14:paraId="0E050022" w14:textId="77777777" w:rsidR="00FD23B8" w:rsidRDefault="001A3FC5">
                            <w:pPr>
                              <w:ind w:left="28"/>
                              <w:rPr>
                                <w:rFonts w:ascii="Arial MT"/>
                                <w:sz w:val="21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}</w:t>
                            </w:r>
                          </w:p>
                          <w:p w14:paraId="70E2E3BA" w14:textId="77777777" w:rsidR="00FD23B8" w:rsidRDefault="001A3FC5">
                            <w:pPr>
                              <w:spacing w:before="47"/>
                              <w:ind w:left="28"/>
                              <w:rPr>
                                <w:rFonts w:ascii="Arial MT"/>
                                <w:sz w:val="21"/>
                              </w:rPr>
                            </w:pPr>
                            <w:r>
                              <w:rPr>
                                <w:rFonts w:ascii="Arial MT"/>
                                <w:color w:val="D2D2D2"/>
                                <w:w w:val="164"/>
                                <w:sz w:val="21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3A233D" id="Text Box 16" o:spid="_x0000_s1031" type="#_x0000_t202" style="position:absolute;margin-left:59.55pt;margin-top:12.05pt;width:500.15pt;height:498.9pt;z-index:-2516546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" fillcolor="#1e1e1e" stroked="f">
                <v:textbox inset="0,0,0,0">
                  <w:txbxContent>
                    <w:p w14:paraId="4C3B4E67" w14:textId="77777777" w:rsidR="00FD23B8" w:rsidRDefault="001A3FC5">
                      <w:pPr>
                        <w:spacing w:before="35" w:line="278" w:lineRule="auto"/>
                        <w:ind w:left="28" w:right="7754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549CD4"/>
                          <w:w w:val="153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549CD4"/>
                          <w:spacing w:val="3"/>
                          <w:w w:val="153"/>
                          <w:sz w:val="21"/>
                        </w:rPr>
                        <w:t>n</w:t>
                      </w:r>
                      <w:r>
                        <w:rPr>
                          <w:rFonts w:ascii="Arial MT"/>
                          <w:color w:val="549CD4"/>
                          <w:w w:val="153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549CD4"/>
                          <w:sz w:val="21"/>
                        </w:rPr>
                        <w:t xml:space="preserve">  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116"/>
                          <w:sz w:val="21"/>
                        </w:rPr>
                        <w:t>s</w:t>
                      </w:r>
                      <w:r>
                        <w:rPr>
                          <w:rFonts w:ascii="Arial MT"/>
                          <w:color w:val="D2D2D2"/>
                          <w:w w:val="116"/>
                          <w:sz w:val="21"/>
                        </w:rPr>
                        <w:t>w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16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116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116"/>
                          <w:sz w:val="21"/>
                        </w:rPr>
                        <w:t>ch</w:t>
                      </w:r>
                      <w:r>
                        <w:rPr>
                          <w:rFonts w:ascii="Arial MT"/>
                          <w:color w:val="D2D2D2"/>
                          <w:spacing w:val="-5"/>
                          <w:w w:val="116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116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w w:val="116"/>
                          <w:sz w:val="21"/>
                        </w:rPr>
                        <w:t>n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89"/>
                          <w:sz w:val="21"/>
                        </w:rPr>
                        <w:t>=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B5CEA8"/>
                          <w:spacing w:val="-3"/>
                          <w:w w:val="95"/>
                          <w:sz w:val="21"/>
                        </w:rPr>
                        <w:t>6</w:t>
                      </w:r>
                      <w:r>
                        <w:rPr>
                          <w:rFonts w:ascii="Arial MT"/>
                          <w:color w:val="D2D2D2"/>
                          <w:spacing w:val="-6"/>
                          <w:w w:val="195"/>
                          <w:sz w:val="21"/>
                        </w:rPr>
                        <w:t>;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w w:val="130"/>
                          <w:sz w:val="21"/>
                        </w:rPr>
                        <w:t xml:space="preserve">int </w:t>
                      </w:r>
                      <w:r>
                        <w:rPr>
                          <w:rFonts w:ascii="Arial MT"/>
                          <w:color w:val="D2D2D2"/>
                          <w:w w:val="130"/>
                          <w:sz w:val="21"/>
                        </w:rPr>
                        <w:t>switchValue;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130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549CD4"/>
                          <w:w w:val="153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549CD4"/>
                          <w:spacing w:val="3"/>
                          <w:w w:val="153"/>
                          <w:sz w:val="21"/>
                        </w:rPr>
                        <w:t>n</w:t>
                      </w:r>
                      <w:r>
                        <w:rPr>
                          <w:rFonts w:ascii="Arial MT"/>
                          <w:color w:val="549CD4"/>
                          <w:w w:val="153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549CD4"/>
                          <w:sz w:val="21"/>
                        </w:rPr>
                        <w:t xml:space="preserve">  </w:t>
                      </w:r>
                      <w:r>
                        <w:rPr>
                          <w:rFonts w:ascii="Arial MT"/>
                          <w:color w:val="D2D2D2"/>
                          <w:spacing w:val="-3"/>
                          <w:w w:val="116"/>
                          <w:sz w:val="21"/>
                        </w:rPr>
                        <w:t>c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116"/>
                          <w:sz w:val="21"/>
                        </w:rPr>
                        <w:t>o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16"/>
                          <w:sz w:val="21"/>
                        </w:rPr>
                        <w:t>un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116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16"/>
                          <w:sz w:val="21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w w:val="116"/>
                          <w:sz w:val="21"/>
                        </w:rPr>
                        <w:t>r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89"/>
                          <w:sz w:val="21"/>
                        </w:rPr>
                        <w:t>=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8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B5CEA8"/>
                          <w:spacing w:val="3"/>
                          <w:w w:val="95"/>
                          <w:sz w:val="21"/>
                        </w:rPr>
                        <w:t>0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;</w:t>
                      </w:r>
                    </w:p>
                    <w:p w14:paraId="1A3BABFF" w14:textId="77777777" w:rsidR="00FD23B8" w:rsidRDefault="001A3FC5">
                      <w:pPr>
                        <w:spacing w:before="5"/>
                        <w:ind w:left="28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6A9953"/>
                          <w:w w:val="135"/>
                          <w:sz w:val="21"/>
                        </w:rPr>
                        <w:t>//int</w:t>
                      </w:r>
                      <w:r>
                        <w:rPr>
                          <w:rFonts w:ascii="Arial MT"/>
                          <w:color w:val="6A9953"/>
                          <w:spacing w:val="31"/>
                          <w:w w:val="13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6A9953"/>
                          <w:w w:val="135"/>
                          <w:sz w:val="21"/>
                        </w:rPr>
                        <w:t>counterValue;</w:t>
                      </w:r>
                    </w:p>
                    <w:p w14:paraId="7E4222A9" w14:textId="77777777" w:rsidR="00FD23B8" w:rsidRDefault="00FD23B8">
                      <w:pPr>
                        <w:pStyle w:val="BodyText"/>
                        <w:spacing w:before="7"/>
                        <w:rPr>
                          <w:rFonts w:ascii="Arial MT"/>
                          <w:sz w:val="28"/>
                        </w:rPr>
                      </w:pPr>
                    </w:p>
                    <w:p w14:paraId="4A38A31B" w14:textId="77777777" w:rsidR="00FD23B8" w:rsidRDefault="001A3FC5">
                      <w:pPr>
                        <w:spacing w:before="1"/>
                        <w:ind w:left="28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549CD4"/>
                          <w:w w:val="120"/>
                          <w:sz w:val="21"/>
                        </w:rPr>
                        <w:t>void</w:t>
                      </w:r>
                      <w:r>
                        <w:rPr>
                          <w:rFonts w:ascii="Arial MT"/>
                          <w:color w:val="549CD4"/>
                          <w:spacing w:val="29"/>
                          <w:w w:val="120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CDCAA"/>
                          <w:w w:val="120"/>
                          <w:sz w:val="21"/>
                        </w:rPr>
                        <w:t>setup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()</w:t>
                      </w:r>
                    </w:p>
                    <w:p w14:paraId="79D62A6E" w14:textId="77777777" w:rsidR="00FD23B8" w:rsidRDefault="001A3FC5">
                      <w:pPr>
                        <w:spacing w:before="46"/>
                        <w:ind w:left="28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{</w:t>
                      </w:r>
                    </w:p>
                    <w:p w14:paraId="2826C62F" w14:textId="77777777" w:rsidR="00FD23B8" w:rsidRDefault="001A3FC5">
                      <w:pPr>
                        <w:spacing w:before="42" w:line="283" w:lineRule="auto"/>
                        <w:ind w:left="28" w:right="6736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DCDCAA"/>
                          <w:spacing w:val="2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-3"/>
                          <w:sz w:val="21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1"/>
                          <w:sz w:val="21"/>
                        </w:rPr>
                        <w:t>M</w:t>
                      </w:r>
                      <w:r>
                        <w:rPr>
                          <w:rFonts w:ascii="Arial MT"/>
                          <w:color w:val="DCDCAA"/>
                          <w:spacing w:val="-3"/>
                          <w:sz w:val="21"/>
                        </w:rPr>
                        <w:t>od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sz w:val="21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spacing w:val="3"/>
                          <w:w w:val="95"/>
                          <w:sz w:val="21"/>
                        </w:rPr>
                        <w:t>1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,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90"/>
                          <w:sz w:val="21"/>
                        </w:rPr>
                        <w:t>O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89"/>
                          <w:sz w:val="21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90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89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89"/>
                          <w:sz w:val="21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90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w w:val="90"/>
                          <w:sz w:val="21"/>
                        </w:rPr>
                        <w:t xml:space="preserve">); </w:t>
                      </w:r>
                      <w:r>
                        <w:rPr>
                          <w:rFonts w:ascii="Arial MT"/>
                          <w:color w:val="DCDCAA"/>
                          <w:spacing w:val="2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-3"/>
                          <w:sz w:val="21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1"/>
                          <w:sz w:val="21"/>
                        </w:rPr>
                        <w:t>M</w:t>
                      </w:r>
                      <w:r>
                        <w:rPr>
                          <w:rFonts w:ascii="Arial MT"/>
                          <w:color w:val="DCDCAA"/>
                          <w:spacing w:val="-3"/>
                          <w:sz w:val="21"/>
                        </w:rPr>
                        <w:t>od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sz w:val="21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spacing w:val="3"/>
                          <w:w w:val="95"/>
                          <w:sz w:val="21"/>
                        </w:rPr>
                        <w:t>2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,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90"/>
                          <w:sz w:val="21"/>
                        </w:rPr>
                        <w:t>O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89"/>
                          <w:sz w:val="21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90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89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89"/>
                          <w:sz w:val="21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90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w w:val="90"/>
                          <w:sz w:val="21"/>
                        </w:rPr>
                        <w:t xml:space="preserve">); </w:t>
                      </w:r>
                      <w:r>
                        <w:rPr>
                          <w:rFonts w:ascii="Arial MT"/>
                          <w:color w:val="DCDCAA"/>
                          <w:spacing w:val="2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-3"/>
                          <w:sz w:val="21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1"/>
                          <w:sz w:val="21"/>
                        </w:rPr>
                        <w:t>M</w:t>
                      </w:r>
                      <w:r>
                        <w:rPr>
                          <w:rFonts w:ascii="Arial MT"/>
                          <w:color w:val="DCDCAA"/>
                          <w:spacing w:val="-3"/>
                          <w:sz w:val="21"/>
                        </w:rPr>
                        <w:t>od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sz w:val="21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spacing w:val="3"/>
                          <w:w w:val="95"/>
                          <w:sz w:val="21"/>
                        </w:rPr>
                        <w:t>3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,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90"/>
                          <w:sz w:val="21"/>
                        </w:rPr>
                        <w:t>O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89"/>
                          <w:sz w:val="21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90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89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89"/>
                          <w:sz w:val="21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90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w w:val="90"/>
                          <w:sz w:val="21"/>
                        </w:rPr>
                        <w:t xml:space="preserve">); </w:t>
                      </w:r>
                      <w:r>
                        <w:rPr>
                          <w:rFonts w:ascii="Arial MT"/>
                          <w:color w:val="DCDCAA"/>
                          <w:spacing w:val="2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-3"/>
                          <w:sz w:val="21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1"/>
                          <w:sz w:val="21"/>
                        </w:rPr>
                        <w:t>M</w:t>
                      </w:r>
                      <w:r>
                        <w:rPr>
                          <w:rFonts w:ascii="Arial MT"/>
                          <w:color w:val="DCDCAA"/>
                          <w:spacing w:val="-3"/>
                          <w:sz w:val="21"/>
                        </w:rPr>
                        <w:t>od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sz w:val="21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spacing w:val="3"/>
                          <w:w w:val="95"/>
                          <w:sz w:val="21"/>
                        </w:rPr>
                        <w:t>4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,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90"/>
                          <w:sz w:val="21"/>
                        </w:rPr>
                        <w:t>O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89"/>
                          <w:sz w:val="21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90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89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89"/>
                          <w:sz w:val="21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90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w w:val="90"/>
                          <w:sz w:val="21"/>
                        </w:rPr>
                        <w:t xml:space="preserve">); </w:t>
                      </w:r>
                      <w:r>
                        <w:rPr>
                          <w:rFonts w:ascii="Arial MT"/>
                          <w:color w:val="DCDCAA"/>
                          <w:spacing w:val="2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CDCAA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-3"/>
                          <w:sz w:val="21"/>
                        </w:rPr>
                        <w:t>n</w:t>
                      </w:r>
                      <w:r>
                        <w:rPr>
                          <w:rFonts w:ascii="Arial MT"/>
                          <w:color w:val="DCDCAA"/>
                          <w:spacing w:val="1"/>
                          <w:sz w:val="21"/>
                        </w:rPr>
                        <w:t>M</w:t>
                      </w:r>
                      <w:r>
                        <w:rPr>
                          <w:rFonts w:ascii="Arial MT"/>
                          <w:color w:val="DCDCAA"/>
                          <w:spacing w:val="-3"/>
                          <w:sz w:val="21"/>
                        </w:rPr>
                        <w:t>od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sz w:val="21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spacing w:val="3"/>
                          <w:w w:val="95"/>
                          <w:sz w:val="21"/>
                        </w:rPr>
                        <w:t>5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,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90"/>
                          <w:sz w:val="21"/>
                        </w:rPr>
                        <w:t>O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89"/>
                          <w:sz w:val="21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90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89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89"/>
                          <w:sz w:val="21"/>
                        </w:rPr>
                        <w:t>U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90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w w:val="90"/>
                          <w:sz w:val="21"/>
                        </w:rPr>
                        <w:t xml:space="preserve">); </w:t>
                      </w:r>
                      <w:r>
                        <w:rPr>
                          <w:rFonts w:ascii="Arial MT"/>
                          <w:color w:val="DCDCAA"/>
                          <w:w w:val="105"/>
                          <w:sz w:val="21"/>
                        </w:rPr>
                        <w:t>pinMode</w:t>
                      </w:r>
                      <w:r>
                        <w:rPr>
                          <w:rFonts w:ascii="Arial MT"/>
                          <w:color w:val="D2D2D2"/>
                          <w:w w:val="105"/>
                          <w:sz w:val="21"/>
                        </w:rPr>
                        <w:t>(switchPin,</w:t>
                      </w:r>
                      <w:r>
                        <w:rPr>
                          <w:rFonts w:ascii="Arial MT"/>
                          <w:color w:val="D2D2D2"/>
                          <w:spacing w:val="31"/>
                          <w:w w:val="10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05"/>
                          <w:sz w:val="21"/>
                        </w:rPr>
                        <w:t>INPUT);</w:t>
                      </w:r>
                    </w:p>
                    <w:p w14:paraId="728DB53D" w14:textId="77777777" w:rsidR="00FD23B8" w:rsidRDefault="001A3FC5">
                      <w:pPr>
                        <w:spacing w:line="241" w:lineRule="exact"/>
                        <w:ind w:left="28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DCDCAA"/>
                          <w:spacing w:val="-6"/>
                          <w:w w:val="132"/>
                          <w:sz w:val="21"/>
                        </w:rPr>
                        <w:t>d</w:t>
                      </w:r>
                      <w:r>
                        <w:rPr>
                          <w:rFonts w:ascii="Arial MT"/>
                          <w:color w:val="DCDCAA"/>
                          <w:spacing w:val="5"/>
                          <w:w w:val="132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-6"/>
                          <w:w w:val="132"/>
                          <w:sz w:val="21"/>
                        </w:rPr>
                        <w:t>g</w:t>
                      </w:r>
                      <w:r>
                        <w:rPr>
                          <w:rFonts w:ascii="Arial MT"/>
                          <w:color w:val="DCDCAA"/>
                          <w:w w:val="132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4"/>
                          <w:w w:val="132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132"/>
                          <w:sz w:val="21"/>
                        </w:rPr>
                        <w:t>a</w:t>
                      </w:r>
                      <w:r>
                        <w:rPr>
                          <w:rFonts w:ascii="Arial MT"/>
                          <w:color w:val="DCDCAA"/>
                          <w:spacing w:val="5"/>
                          <w:w w:val="132"/>
                          <w:sz w:val="21"/>
                        </w:rPr>
                        <w:t>l</w:t>
                      </w:r>
                      <w:r>
                        <w:rPr>
                          <w:rFonts w:ascii="Arial MT"/>
                          <w:color w:val="DCDCAA"/>
                          <w:spacing w:val="-4"/>
                          <w:w w:val="132"/>
                          <w:sz w:val="21"/>
                        </w:rPr>
                        <w:t>W</w:t>
                      </w:r>
                      <w:r>
                        <w:rPr>
                          <w:rFonts w:ascii="Arial MT"/>
                          <w:color w:val="DCDCAA"/>
                          <w:spacing w:val="-2"/>
                          <w:w w:val="132"/>
                          <w:sz w:val="21"/>
                        </w:rPr>
                        <w:t>r</w:t>
                      </w:r>
                      <w:r>
                        <w:rPr>
                          <w:rFonts w:ascii="Arial MT"/>
                          <w:color w:val="DCDCAA"/>
                          <w:w w:val="132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4"/>
                          <w:w w:val="132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CDCAA"/>
                          <w:w w:val="132"/>
                          <w:sz w:val="21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121"/>
                          <w:sz w:val="21"/>
                        </w:rPr>
                        <w:t>(s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121"/>
                          <w:sz w:val="21"/>
                        </w:rPr>
                        <w:t>w</w:t>
                      </w:r>
                      <w:r>
                        <w:rPr>
                          <w:rFonts w:ascii="Arial MT"/>
                          <w:color w:val="D2D2D2"/>
                          <w:spacing w:val="5"/>
                          <w:w w:val="121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w w:val="121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121"/>
                          <w:sz w:val="21"/>
                        </w:rPr>
                        <w:t>ch</w:t>
                      </w:r>
                      <w:r>
                        <w:rPr>
                          <w:rFonts w:ascii="Arial MT"/>
                          <w:color w:val="D2D2D2"/>
                          <w:spacing w:val="-3"/>
                          <w:w w:val="121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spacing w:val="5"/>
                          <w:w w:val="121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121"/>
                          <w:sz w:val="21"/>
                        </w:rPr>
                        <w:t>n</w:t>
                      </w:r>
                      <w:r>
                        <w:rPr>
                          <w:rFonts w:ascii="Arial MT"/>
                          <w:color w:val="D2D2D2"/>
                          <w:w w:val="121"/>
                          <w:sz w:val="21"/>
                        </w:rPr>
                        <w:t>,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95"/>
                          <w:sz w:val="21"/>
                        </w:rPr>
                        <w:t>H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95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95"/>
                          <w:sz w:val="21"/>
                        </w:rPr>
                        <w:t>G</w:t>
                      </w:r>
                      <w:r>
                        <w:rPr>
                          <w:rFonts w:ascii="Arial MT"/>
                          <w:color w:val="D2D2D2"/>
                          <w:spacing w:val="-6"/>
                          <w:w w:val="95"/>
                          <w:sz w:val="21"/>
                        </w:rPr>
                        <w:t>H</w:t>
                      </w:r>
                      <w:r>
                        <w:rPr>
                          <w:rFonts w:ascii="Arial MT"/>
                          <w:color w:val="D2D2D2"/>
                          <w:spacing w:val="10"/>
                          <w:w w:val="95"/>
                          <w:sz w:val="21"/>
                        </w:rPr>
                        <w:t>)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;</w:t>
                      </w:r>
                    </w:p>
                    <w:p w14:paraId="416EDFE5" w14:textId="77777777" w:rsidR="00FD23B8" w:rsidRDefault="001A3FC5">
                      <w:pPr>
                        <w:spacing w:before="42"/>
                        <w:ind w:left="28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}</w:t>
                      </w:r>
                    </w:p>
                    <w:p w14:paraId="55901C0C" w14:textId="77777777" w:rsidR="00FD23B8" w:rsidRDefault="00FD23B8">
                      <w:pPr>
                        <w:pStyle w:val="BodyText"/>
                        <w:spacing w:before="7"/>
                        <w:rPr>
                          <w:rFonts w:ascii="Arial MT"/>
                          <w:sz w:val="28"/>
                        </w:rPr>
                      </w:pPr>
                    </w:p>
                    <w:p w14:paraId="1490D99F" w14:textId="77777777" w:rsidR="00FD23B8" w:rsidRDefault="001A3FC5">
                      <w:pPr>
                        <w:spacing w:before="1"/>
                        <w:ind w:left="28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549CD4"/>
                          <w:w w:val="125"/>
                          <w:sz w:val="21"/>
                        </w:rPr>
                        <w:t>void</w:t>
                      </w:r>
                      <w:r>
                        <w:rPr>
                          <w:rFonts w:ascii="Arial MT"/>
                          <w:color w:val="549CD4"/>
                          <w:spacing w:val="24"/>
                          <w:w w:val="12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CDCAA"/>
                          <w:w w:val="125"/>
                          <w:sz w:val="21"/>
                        </w:rPr>
                        <w:t>loop</w:t>
                      </w:r>
                      <w:r>
                        <w:rPr>
                          <w:rFonts w:ascii="Arial MT"/>
                          <w:color w:val="D2D2D2"/>
                          <w:w w:val="125"/>
                          <w:sz w:val="21"/>
                        </w:rPr>
                        <w:t>()</w:t>
                      </w:r>
                    </w:p>
                    <w:p w14:paraId="13F95366" w14:textId="77777777" w:rsidR="00FD23B8" w:rsidRDefault="001A3FC5">
                      <w:pPr>
                        <w:spacing w:before="46"/>
                        <w:ind w:left="28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{</w:t>
                      </w:r>
                    </w:p>
                    <w:p w14:paraId="5F013117" w14:textId="77777777" w:rsidR="00FD23B8" w:rsidRDefault="001A3FC5">
                      <w:pPr>
                        <w:spacing w:before="42"/>
                        <w:ind w:left="489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549CD4"/>
                          <w:w w:val="153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549CD4"/>
                          <w:spacing w:val="3"/>
                          <w:w w:val="153"/>
                          <w:sz w:val="21"/>
                        </w:rPr>
                        <w:t>n</w:t>
                      </w:r>
                      <w:r>
                        <w:rPr>
                          <w:rFonts w:ascii="Arial MT"/>
                          <w:color w:val="549CD4"/>
                          <w:w w:val="153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549CD4"/>
                          <w:sz w:val="21"/>
                        </w:rPr>
                        <w:t xml:space="preserve">  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132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w w:val="132"/>
                          <w:sz w:val="21"/>
                        </w:rPr>
                        <w:t>[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132"/>
                          <w:sz w:val="21"/>
                        </w:rPr>
                        <w:t>]</w:t>
                      </w:r>
                      <w:r>
                        <w:rPr>
                          <w:rFonts w:ascii="Arial MT"/>
                          <w:color w:val="D2D2D2"/>
                          <w:w w:val="132"/>
                          <w:sz w:val="21"/>
                        </w:rPr>
                        <w:t>=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132"/>
                          <w:sz w:val="21"/>
                        </w:rPr>
                        <w:t>{</w:t>
                      </w:r>
                      <w:r>
                        <w:rPr>
                          <w:rFonts w:ascii="Arial MT"/>
                          <w:color w:val="B5CEA8"/>
                          <w:spacing w:val="3"/>
                          <w:w w:val="95"/>
                          <w:sz w:val="21"/>
                        </w:rPr>
                        <w:t>1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,</w:t>
                      </w:r>
                      <w:r>
                        <w:rPr>
                          <w:rFonts w:ascii="Arial MT"/>
                          <w:color w:val="B5CEA8"/>
                          <w:spacing w:val="3"/>
                          <w:w w:val="95"/>
                          <w:sz w:val="21"/>
                        </w:rPr>
                        <w:t>2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,</w:t>
                      </w:r>
                      <w:r>
                        <w:rPr>
                          <w:rFonts w:ascii="Arial MT"/>
                          <w:color w:val="B5CEA8"/>
                          <w:spacing w:val="4"/>
                          <w:w w:val="95"/>
                          <w:sz w:val="21"/>
                        </w:rPr>
                        <w:t>3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,</w:t>
                      </w:r>
                      <w:r>
                        <w:rPr>
                          <w:rFonts w:ascii="Arial MT"/>
                          <w:color w:val="B5CEA8"/>
                          <w:spacing w:val="3"/>
                          <w:w w:val="95"/>
                          <w:sz w:val="21"/>
                        </w:rPr>
                        <w:t>4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,</w:t>
                      </w:r>
                      <w:r>
                        <w:rPr>
                          <w:rFonts w:ascii="Arial MT"/>
                          <w:color w:val="B5CEA8"/>
                          <w:spacing w:val="-1"/>
                          <w:w w:val="95"/>
                          <w:sz w:val="21"/>
                        </w:rPr>
                        <w:t>5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80"/>
                          <w:sz w:val="21"/>
                        </w:rPr>
                        <w:t>};</w:t>
                      </w:r>
                    </w:p>
                    <w:p w14:paraId="4BC532AB" w14:textId="77777777" w:rsidR="00FD23B8" w:rsidRDefault="001A3FC5">
                      <w:pPr>
                        <w:spacing w:before="47" w:line="280" w:lineRule="auto"/>
                        <w:ind w:left="28" w:right="5703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D2D2D2"/>
                          <w:spacing w:val="3"/>
                          <w:w w:val="111"/>
                          <w:sz w:val="21"/>
                        </w:rPr>
                        <w:t>s</w:t>
                      </w:r>
                      <w:r>
                        <w:rPr>
                          <w:rFonts w:ascii="Arial MT"/>
                          <w:color w:val="D2D2D2"/>
                          <w:spacing w:val="-6"/>
                          <w:w w:val="111"/>
                          <w:sz w:val="21"/>
                        </w:rPr>
                        <w:t>w</w:t>
                      </w:r>
                      <w:r>
                        <w:rPr>
                          <w:rFonts w:ascii="Arial MT"/>
                          <w:color w:val="D2D2D2"/>
                          <w:spacing w:val="5"/>
                          <w:w w:val="111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111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111"/>
                          <w:sz w:val="21"/>
                        </w:rPr>
                        <w:t>c</w:t>
                      </w:r>
                      <w:r>
                        <w:rPr>
                          <w:rFonts w:ascii="Arial MT"/>
                          <w:color w:val="D2D2D2"/>
                          <w:w w:val="111"/>
                          <w:sz w:val="21"/>
                        </w:rPr>
                        <w:t>h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111"/>
                          <w:sz w:val="21"/>
                        </w:rPr>
                        <w:t>V</w:t>
                      </w:r>
                      <w:r>
                        <w:rPr>
                          <w:rFonts w:ascii="Arial MT"/>
                          <w:color w:val="D2D2D2"/>
                          <w:w w:val="111"/>
                          <w:sz w:val="21"/>
                        </w:rPr>
                        <w:t>a</w:t>
                      </w:r>
                      <w:r>
                        <w:rPr>
                          <w:rFonts w:ascii="Arial MT"/>
                          <w:color w:val="D2D2D2"/>
                          <w:spacing w:val="5"/>
                          <w:w w:val="111"/>
                          <w:sz w:val="21"/>
                        </w:rPr>
                        <w:t>l</w:t>
                      </w:r>
                      <w:r>
                        <w:rPr>
                          <w:rFonts w:ascii="Arial MT"/>
                          <w:color w:val="D2D2D2"/>
                          <w:w w:val="111"/>
                          <w:sz w:val="21"/>
                        </w:rPr>
                        <w:t>ue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89"/>
                          <w:sz w:val="21"/>
                        </w:rPr>
                        <w:t>=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CDCAA"/>
                          <w:spacing w:val="2"/>
                          <w:w w:val="116"/>
                          <w:sz w:val="21"/>
                        </w:rPr>
                        <w:t>d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116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2"/>
                          <w:w w:val="116"/>
                          <w:sz w:val="21"/>
                        </w:rPr>
                        <w:t>g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116"/>
                          <w:sz w:val="21"/>
                        </w:rPr>
                        <w:t>it</w:t>
                      </w:r>
                      <w:r>
                        <w:rPr>
                          <w:rFonts w:ascii="Arial MT"/>
                          <w:color w:val="DCDCAA"/>
                          <w:spacing w:val="2"/>
                          <w:w w:val="116"/>
                          <w:sz w:val="21"/>
                        </w:rPr>
                        <w:t>a</w:t>
                      </w:r>
                      <w:r>
                        <w:rPr>
                          <w:rFonts w:ascii="Arial MT"/>
                          <w:color w:val="DCDCAA"/>
                          <w:spacing w:val="7"/>
                          <w:w w:val="116"/>
                          <w:sz w:val="21"/>
                        </w:rPr>
                        <w:t>l</w:t>
                      </w:r>
                      <w:r>
                        <w:rPr>
                          <w:rFonts w:ascii="Arial MT"/>
                          <w:color w:val="DCDCAA"/>
                          <w:w w:val="116"/>
                          <w:sz w:val="21"/>
                        </w:rPr>
                        <w:t>R</w:t>
                      </w:r>
                      <w:r>
                        <w:rPr>
                          <w:rFonts w:ascii="Arial MT"/>
                          <w:color w:val="DCDCAA"/>
                          <w:spacing w:val="2"/>
                          <w:w w:val="116"/>
                          <w:sz w:val="21"/>
                        </w:rPr>
                        <w:t>e</w:t>
                      </w:r>
                      <w:r>
                        <w:rPr>
                          <w:rFonts w:ascii="Arial MT"/>
                          <w:color w:val="DCDCAA"/>
                          <w:spacing w:val="7"/>
                          <w:w w:val="116"/>
                          <w:sz w:val="21"/>
                        </w:rPr>
                        <w:t>a</w:t>
                      </w:r>
                      <w:r>
                        <w:rPr>
                          <w:rFonts w:ascii="Arial MT"/>
                          <w:color w:val="DCDCAA"/>
                          <w:spacing w:val="6"/>
                          <w:w w:val="116"/>
                          <w:sz w:val="21"/>
                        </w:rPr>
                        <w:t>d</w:t>
                      </w: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(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105"/>
                          <w:sz w:val="21"/>
                        </w:rPr>
                        <w:t>s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74"/>
                          <w:sz w:val="21"/>
                        </w:rPr>
                        <w:t>w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248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105"/>
                          <w:sz w:val="21"/>
                        </w:rPr>
                        <w:t>c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95"/>
                          <w:sz w:val="21"/>
                        </w:rPr>
                        <w:t>h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79"/>
                          <w:sz w:val="21"/>
                        </w:rPr>
                        <w:t>P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248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w w:val="95"/>
                          <w:sz w:val="21"/>
                        </w:rPr>
                        <w:t>n</w:t>
                      </w: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)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 xml:space="preserve">; </w:t>
                      </w:r>
                      <w:r>
                        <w:rPr>
                          <w:rFonts w:ascii="Arial MT"/>
                          <w:color w:val="C585C0"/>
                          <w:w w:val="120"/>
                          <w:sz w:val="21"/>
                        </w:rPr>
                        <w:t>for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(</w:t>
                      </w:r>
                      <w:r>
                        <w:rPr>
                          <w:rFonts w:ascii="Arial MT"/>
                          <w:color w:val="549CD4"/>
                          <w:w w:val="120"/>
                          <w:sz w:val="21"/>
                        </w:rPr>
                        <w:t>int</w:t>
                      </w:r>
                      <w:r>
                        <w:rPr>
                          <w:rFonts w:ascii="Arial MT"/>
                          <w:color w:val="549CD4"/>
                          <w:spacing w:val="15"/>
                          <w:w w:val="120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i=</w:t>
                      </w:r>
                      <w:r>
                        <w:rPr>
                          <w:rFonts w:ascii="Arial MT"/>
                          <w:color w:val="B5CEA8"/>
                          <w:w w:val="120"/>
                          <w:sz w:val="21"/>
                        </w:rPr>
                        <w:t>0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;i&lt;</w:t>
                      </w:r>
                      <w:r>
                        <w:rPr>
                          <w:rFonts w:ascii="Arial MT"/>
                          <w:color w:val="B5CEA8"/>
                          <w:w w:val="120"/>
                          <w:sz w:val="21"/>
                        </w:rPr>
                        <w:t>5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;i++){</w:t>
                      </w:r>
                    </w:p>
                    <w:p w14:paraId="6735B8DD" w14:textId="77777777" w:rsidR="00FD23B8" w:rsidRDefault="001A3FC5">
                      <w:pPr>
                        <w:spacing w:before="6" w:line="280" w:lineRule="auto"/>
                        <w:ind w:left="950" w:right="4304" w:hanging="462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C585C0"/>
                          <w:w w:val="145"/>
                          <w:sz w:val="21"/>
                        </w:rPr>
                        <w:t>if</w:t>
                      </w:r>
                      <w:r>
                        <w:rPr>
                          <w:rFonts w:ascii="Arial MT"/>
                          <w:color w:val="C585C0"/>
                          <w:spacing w:val="18"/>
                          <w:w w:val="14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((switchValue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120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==</w:t>
                      </w:r>
                      <w:r>
                        <w:rPr>
                          <w:rFonts w:ascii="Arial MT"/>
                          <w:color w:val="D2D2D2"/>
                          <w:spacing w:val="-9"/>
                          <w:w w:val="120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LOW)</w:t>
                      </w:r>
                      <w:r>
                        <w:rPr>
                          <w:rFonts w:ascii="Arial MT"/>
                          <w:color w:val="D2D2D2"/>
                          <w:spacing w:val="-9"/>
                          <w:w w:val="120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&amp;</w:t>
                      </w:r>
                      <w:r>
                        <w:rPr>
                          <w:rFonts w:ascii="Arial MT"/>
                          <w:color w:val="D2D2D2"/>
                          <w:spacing w:val="-12"/>
                          <w:w w:val="120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&amp;</w:t>
                      </w:r>
                      <w:r>
                        <w:rPr>
                          <w:rFonts w:ascii="Arial MT"/>
                          <w:color w:val="D2D2D2"/>
                          <w:spacing w:val="-10"/>
                          <w:w w:val="120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(counter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120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&lt;=</w:t>
                      </w:r>
                      <w:r>
                        <w:rPr>
                          <w:rFonts w:ascii="Arial MT"/>
                          <w:color w:val="D2D2D2"/>
                          <w:spacing w:val="-9"/>
                          <w:w w:val="120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B5CEA8"/>
                          <w:w w:val="120"/>
                          <w:sz w:val="21"/>
                        </w:rPr>
                        <w:t>3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))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120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35"/>
                          <w:sz w:val="21"/>
                        </w:rPr>
                        <w:t>{</w:t>
                      </w:r>
                      <w:r>
                        <w:rPr>
                          <w:rFonts w:ascii="Arial MT"/>
                          <w:color w:val="D2D2D2"/>
                          <w:spacing w:val="-76"/>
                          <w:w w:val="13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CDCAA"/>
                          <w:spacing w:val="-1"/>
                          <w:w w:val="132"/>
                          <w:sz w:val="21"/>
                        </w:rPr>
                        <w:t>d</w:t>
                      </w:r>
                      <w:r>
                        <w:rPr>
                          <w:rFonts w:ascii="Arial MT"/>
                          <w:color w:val="DCDCAA"/>
                          <w:spacing w:val="5"/>
                          <w:w w:val="132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-6"/>
                          <w:w w:val="132"/>
                          <w:sz w:val="21"/>
                        </w:rPr>
                        <w:t>g</w:t>
                      </w:r>
                      <w:r>
                        <w:rPr>
                          <w:rFonts w:ascii="Arial MT"/>
                          <w:color w:val="DCDCAA"/>
                          <w:spacing w:val="5"/>
                          <w:w w:val="132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4"/>
                          <w:w w:val="132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CDCAA"/>
                          <w:spacing w:val="-6"/>
                          <w:w w:val="132"/>
                          <w:sz w:val="21"/>
                        </w:rPr>
                        <w:t>a</w:t>
                      </w:r>
                      <w:r>
                        <w:rPr>
                          <w:rFonts w:ascii="Arial MT"/>
                          <w:color w:val="DCDCAA"/>
                          <w:spacing w:val="5"/>
                          <w:w w:val="132"/>
                          <w:sz w:val="21"/>
                        </w:rPr>
                        <w:t>l</w:t>
                      </w:r>
                      <w:r>
                        <w:rPr>
                          <w:rFonts w:ascii="Arial MT"/>
                          <w:color w:val="DCDCAA"/>
                          <w:spacing w:val="-4"/>
                          <w:w w:val="132"/>
                          <w:sz w:val="21"/>
                        </w:rPr>
                        <w:t>W</w:t>
                      </w:r>
                      <w:r>
                        <w:rPr>
                          <w:rFonts w:ascii="Arial MT"/>
                          <w:color w:val="DCDCAA"/>
                          <w:spacing w:val="3"/>
                          <w:w w:val="132"/>
                          <w:sz w:val="21"/>
                        </w:rPr>
                        <w:t>r</w:t>
                      </w:r>
                      <w:r>
                        <w:rPr>
                          <w:rFonts w:ascii="Arial MT"/>
                          <w:color w:val="DCDCAA"/>
                          <w:w w:val="132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CDCAA"/>
                          <w:spacing w:val="4"/>
                          <w:w w:val="132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CDCAA"/>
                          <w:spacing w:val="1"/>
                          <w:w w:val="132"/>
                          <w:sz w:val="21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195"/>
                          <w:sz w:val="21"/>
                        </w:rPr>
                        <w:t>(</w:t>
                      </w:r>
                      <w:r>
                        <w:rPr>
                          <w:rFonts w:ascii="Arial MT"/>
                          <w:color w:val="D2D2D2"/>
                          <w:spacing w:val="4"/>
                          <w:w w:val="195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,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95"/>
                          <w:sz w:val="21"/>
                        </w:rPr>
                        <w:t>H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95"/>
                          <w:sz w:val="21"/>
                        </w:rPr>
                        <w:t>I</w:t>
                      </w:r>
                      <w:r>
                        <w:rPr>
                          <w:rFonts w:ascii="Arial MT"/>
                          <w:color w:val="D2D2D2"/>
                          <w:spacing w:val="2"/>
                          <w:w w:val="95"/>
                          <w:sz w:val="21"/>
                        </w:rPr>
                        <w:t>G</w:t>
                      </w:r>
                      <w:r>
                        <w:rPr>
                          <w:rFonts w:ascii="Arial MT"/>
                          <w:color w:val="D2D2D2"/>
                          <w:w w:val="95"/>
                          <w:sz w:val="21"/>
                        </w:rPr>
                        <w:t>H</w:t>
                      </w:r>
                      <w:r>
                        <w:rPr>
                          <w:rFonts w:ascii="Arial MT"/>
                          <w:color w:val="D2D2D2"/>
                          <w:spacing w:val="5"/>
                          <w:w w:val="95"/>
                          <w:sz w:val="21"/>
                        </w:rPr>
                        <w:t>)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>;</w:t>
                      </w:r>
                    </w:p>
                    <w:p w14:paraId="1301E1F6" w14:textId="77777777" w:rsidR="00FD23B8" w:rsidRDefault="001A3FC5">
                      <w:pPr>
                        <w:spacing w:line="283" w:lineRule="auto"/>
                        <w:ind w:left="950" w:right="6641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DCDCAA"/>
                          <w:w w:val="125"/>
                          <w:sz w:val="21"/>
                        </w:rPr>
                        <w:t>delay</w:t>
                      </w:r>
                      <w:r>
                        <w:rPr>
                          <w:rFonts w:ascii="Arial MT"/>
                          <w:color w:val="D2D2D2"/>
                          <w:w w:val="125"/>
                          <w:sz w:val="21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w w:val="125"/>
                          <w:sz w:val="21"/>
                        </w:rPr>
                        <w:t>200</w:t>
                      </w:r>
                      <w:r>
                        <w:rPr>
                          <w:rFonts w:ascii="Arial MT"/>
                          <w:color w:val="D2D2D2"/>
                          <w:w w:val="125"/>
                          <w:sz w:val="21"/>
                        </w:rPr>
                        <w:t>);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12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CDCAA"/>
                          <w:w w:val="125"/>
                          <w:sz w:val="21"/>
                        </w:rPr>
                        <w:t>digitalWrite</w:t>
                      </w:r>
                      <w:r>
                        <w:rPr>
                          <w:rFonts w:ascii="Arial MT"/>
                          <w:color w:val="D2D2D2"/>
                          <w:w w:val="125"/>
                          <w:sz w:val="21"/>
                        </w:rPr>
                        <w:t>(i,</w:t>
                      </w:r>
                      <w:r>
                        <w:rPr>
                          <w:rFonts w:ascii="Arial MT"/>
                          <w:color w:val="D2D2D2"/>
                          <w:spacing w:val="43"/>
                          <w:w w:val="12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25"/>
                          <w:sz w:val="21"/>
                        </w:rPr>
                        <w:t>LOW);</w:t>
                      </w:r>
                      <w:r>
                        <w:rPr>
                          <w:rFonts w:ascii="Arial MT"/>
                          <w:color w:val="D2D2D2"/>
                          <w:spacing w:val="-70"/>
                          <w:w w:val="12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CDCAA"/>
                          <w:w w:val="125"/>
                          <w:sz w:val="21"/>
                        </w:rPr>
                        <w:t>delay</w:t>
                      </w:r>
                      <w:r>
                        <w:rPr>
                          <w:rFonts w:ascii="Arial MT"/>
                          <w:color w:val="D2D2D2"/>
                          <w:w w:val="125"/>
                          <w:sz w:val="21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w w:val="125"/>
                          <w:sz w:val="21"/>
                        </w:rPr>
                        <w:t>200</w:t>
                      </w:r>
                      <w:r>
                        <w:rPr>
                          <w:rFonts w:ascii="Arial MT"/>
                          <w:color w:val="D2D2D2"/>
                          <w:w w:val="125"/>
                          <w:sz w:val="21"/>
                        </w:rPr>
                        <w:t>);</w:t>
                      </w:r>
                      <w:r>
                        <w:rPr>
                          <w:rFonts w:ascii="Arial MT"/>
                          <w:color w:val="D2D2D2"/>
                          <w:spacing w:val="1"/>
                          <w:w w:val="12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25"/>
                          <w:sz w:val="21"/>
                        </w:rPr>
                        <w:t>counter++;}</w:t>
                      </w:r>
                    </w:p>
                    <w:p w14:paraId="4A464E84" w14:textId="77777777" w:rsidR="00FD23B8" w:rsidRDefault="001A3FC5">
                      <w:pPr>
                        <w:ind w:left="950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C585C0"/>
                          <w:w w:val="115"/>
                          <w:sz w:val="21"/>
                        </w:rPr>
                        <w:t>if</w:t>
                      </w:r>
                      <w:r>
                        <w:rPr>
                          <w:rFonts w:ascii="Arial MT"/>
                          <w:color w:val="C585C0"/>
                          <w:spacing w:val="59"/>
                          <w:w w:val="11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15"/>
                          <w:sz w:val="21"/>
                        </w:rPr>
                        <w:t>(switchValue</w:t>
                      </w:r>
                      <w:r>
                        <w:rPr>
                          <w:rFonts w:ascii="Arial MT"/>
                          <w:color w:val="D2D2D2"/>
                          <w:spacing w:val="11"/>
                          <w:w w:val="11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15"/>
                          <w:sz w:val="21"/>
                        </w:rPr>
                        <w:t>==</w:t>
                      </w:r>
                      <w:r>
                        <w:rPr>
                          <w:rFonts w:ascii="Arial MT"/>
                          <w:color w:val="D2D2D2"/>
                          <w:spacing w:val="18"/>
                          <w:w w:val="11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115"/>
                          <w:sz w:val="21"/>
                        </w:rPr>
                        <w:t>HIGH)</w:t>
                      </w:r>
                    </w:p>
                    <w:p w14:paraId="063F07FB" w14:textId="77777777" w:rsidR="00FD23B8" w:rsidRDefault="001A3FC5">
                      <w:pPr>
                        <w:spacing w:before="41"/>
                        <w:ind w:left="1411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{</w:t>
                      </w:r>
                    </w:p>
                    <w:p w14:paraId="3B21DC7C" w14:textId="77777777" w:rsidR="00FD23B8" w:rsidRDefault="001A3FC5">
                      <w:pPr>
                        <w:spacing w:before="47" w:line="283" w:lineRule="auto"/>
                        <w:ind w:left="1872" w:right="6736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D2D2D2"/>
                          <w:spacing w:val="-3"/>
                          <w:w w:val="116"/>
                          <w:sz w:val="21"/>
                        </w:rPr>
                        <w:t>c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16"/>
                          <w:sz w:val="21"/>
                        </w:rPr>
                        <w:t>oun</w:t>
                      </w:r>
                      <w:r>
                        <w:rPr>
                          <w:rFonts w:ascii="Arial MT"/>
                          <w:color w:val="D2D2D2"/>
                          <w:spacing w:val="-1"/>
                          <w:w w:val="116"/>
                          <w:sz w:val="21"/>
                        </w:rPr>
                        <w:t>t</w:t>
                      </w:r>
                      <w:r>
                        <w:rPr>
                          <w:rFonts w:ascii="Arial MT"/>
                          <w:color w:val="D2D2D2"/>
                          <w:spacing w:val="-2"/>
                          <w:w w:val="116"/>
                          <w:sz w:val="21"/>
                        </w:rPr>
                        <w:t>e</w:t>
                      </w:r>
                      <w:r>
                        <w:rPr>
                          <w:rFonts w:ascii="Arial MT"/>
                          <w:color w:val="D2D2D2"/>
                          <w:w w:val="116"/>
                          <w:sz w:val="21"/>
                        </w:rPr>
                        <w:t>r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3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w w:val="89"/>
                          <w:sz w:val="21"/>
                        </w:rPr>
                        <w:t>=</w:t>
                      </w:r>
                      <w:r>
                        <w:rPr>
                          <w:rFonts w:ascii="Arial MT"/>
                          <w:color w:val="D2D2D2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2D2D2"/>
                          <w:spacing w:val="8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B5CEA8"/>
                          <w:spacing w:val="-4"/>
                          <w:w w:val="95"/>
                          <w:sz w:val="21"/>
                        </w:rPr>
                        <w:t>0</w:t>
                      </w:r>
                      <w:r>
                        <w:rPr>
                          <w:rFonts w:ascii="Arial MT"/>
                          <w:color w:val="D2D2D2"/>
                          <w:spacing w:val="-7"/>
                          <w:w w:val="195"/>
                          <w:sz w:val="21"/>
                        </w:rPr>
                        <w:t>;</w:t>
                      </w:r>
                      <w:r>
                        <w:rPr>
                          <w:rFonts w:ascii="Arial MT"/>
                          <w:color w:val="D2D2D2"/>
                          <w:w w:val="195"/>
                          <w:sz w:val="21"/>
                        </w:rPr>
                        <w:t xml:space="preserve"> </w:t>
                      </w:r>
                      <w:r>
                        <w:rPr>
                          <w:rFonts w:ascii="Arial MT"/>
                          <w:color w:val="DCDCAA"/>
                          <w:w w:val="120"/>
                          <w:sz w:val="21"/>
                        </w:rPr>
                        <w:t>delay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(</w:t>
                      </w:r>
                      <w:r>
                        <w:rPr>
                          <w:rFonts w:ascii="Arial MT"/>
                          <w:color w:val="B5CEA8"/>
                          <w:w w:val="120"/>
                          <w:sz w:val="21"/>
                        </w:rPr>
                        <w:t>100</w:t>
                      </w:r>
                      <w:r>
                        <w:rPr>
                          <w:rFonts w:ascii="Arial MT"/>
                          <w:color w:val="D2D2D2"/>
                          <w:w w:val="120"/>
                          <w:sz w:val="21"/>
                        </w:rPr>
                        <w:t>);</w:t>
                      </w:r>
                    </w:p>
                    <w:p w14:paraId="1D1452A5" w14:textId="77777777" w:rsidR="00FD23B8" w:rsidRDefault="001A3FC5">
                      <w:pPr>
                        <w:spacing w:line="239" w:lineRule="exact"/>
                        <w:ind w:left="1872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}</w:t>
                      </w:r>
                    </w:p>
                    <w:p w14:paraId="2FB3565D" w14:textId="77777777" w:rsidR="00FD23B8" w:rsidRDefault="00FD23B8">
                      <w:pPr>
                        <w:pStyle w:val="BodyText"/>
                        <w:spacing w:before="7"/>
                        <w:rPr>
                          <w:rFonts w:ascii="Arial MT"/>
                          <w:sz w:val="28"/>
                        </w:rPr>
                      </w:pPr>
                    </w:p>
                    <w:p w14:paraId="0E050022" w14:textId="77777777" w:rsidR="00FD23B8" w:rsidRDefault="001A3FC5">
                      <w:pPr>
                        <w:ind w:left="28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}</w:t>
                      </w:r>
                    </w:p>
                    <w:p w14:paraId="70E2E3BA" w14:textId="77777777" w:rsidR="00FD23B8" w:rsidRDefault="001A3FC5">
                      <w:pPr>
                        <w:spacing w:before="47"/>
                        <w:ind w:left="28"/>
                        <w:rPr>
                          <w:rFonts w:ascii="Arial MT"/>
                          <w:sz w:val="21"/>
                        </w:rPr>
                      </w:pPr>
                      <w:r>
                        <w:rPr>
                          <w:rFonts w:ascii="Arial MT"/>
                          <w:color w:val="D2D2D2"/>
                          <w:w w:val="164"/>
                          <w:sz w:val="21"/>
                        </w:rPr>
                        <w:t>}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A788506" w14:textId="77777777" w:rsidR="00FD23B8" w:rsidRDefault="00FD23B8">
      <w:pPr>
        <w:pStyle w:val="BodyText"/>
        <w:rPr>
          <w:b/>
          <w:sz w:val="27"/>
        </w:rPr>
      </w:pPr>
    </w:p>
    <w:p w14:paraId="3C940ACD" w14:textId="77777777" w:rsidR="00FD23B8" w:rsidRDefault="001A3FC5">
      <w:pPr>
        <w:ind w:left="689"/>
        <w:rPr>
          <w:b/>
          <w:sz w:val="28"/>
        </w:rPr>
      </w:pPr>
      <w:bookmarkStart w:id="29" w:name="Results_and_Analysis:"/>
      <w:bookmarkEnd w:id="29"/>
      <w:r>
        <w:rPr>
          <w:b/>
          <w:sz w:val="28"/>
        </w:rPr>
        <w:t>Results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Analysis:</w:t>
      </w:r>
    </w:p>
    <w:p w14:paraId="166F293A" w14:textId="77777777" w:rsidR="00FD23B8" w:rsidRDefault="001A3FC5">
      <w:pPr>
        <w:spacing w:before="13"/>
        <w:ind w:left="689"/>
        <w:rPr>
          <w:rFonts w:ascii="Calibri"/>
          <w:sz w:val="21"/>
        </w:rPr>
      </w:pPr>
      <w:r>
        <w:rPr>
          <w:rFonts w:ascii="Calibri"/>
          <w:sz w:val="21"/>
        </w:rPr>
        <w:t>The</w:t>
      </w:r>
      <w:r>
        <w:rPr>
          <w:rFonts w:ascii="Calibri"/>
          <w:spacing w:val="-1"/>
          <w:sz w:val="21"/>
        </w:rPr>
        <w:t xml:space="preserve"> </w:t>
      </w:r>
      <w:r>
        <w:rPr>
          <w:rFonts w:ascii="Calibri"/>
          <w:sz w:val="21"/>
        </w:rPr>
        <w:t>above</w:t>
      </w:r>
      <w:r>
        <w:rPr>
          <w:rFonts w:ascii="Calibri"/>
          <w:spacing w:val="1"/>
          <w:sz w:val="21"/>
        </w:rPr>
        <w:t xml:space="preserve"> </w:t>
      </w:r>
      <w:r>
        <w:rPr>
          <w:rFonts w:ascii="Calibri"/>
          <w:sz w:val="21"/>
        </w:rPr>
        <w:t>written</w:t>
      </w:r>
      <w:r>
        <w:rPr>
          <w:rFonts w:ascii="Calibri"/>
          <w:spacing w:val="-5"/>
          <w:sz w:val="21"/>
        </w:rPr>
        <w:t xml:space="preserve"> </w:t>
      </w:r>
      <w:r>
        <w:rPr>
          <w:rFonts w:ascii="Calibri"/>
          <w:sz w:val="21"/>
        </w:rPr>
        <w:t>code makes</w:t>
      </w:r>
      <w:r>
        <w:rPr>
          <w:rFonts w:ascii="Calibri"/>
          <w:spacing w:val="-6"/>
          <w:sz w:val="21"/>
        </w:rPr>
        <w:t xml:space="preserve"> </w:t>
      </w:r>
      <w:r>
        <w:rPr>
          <w:rFonts w:ascii="Calibri"/>
          <w:sz w:val="21"/>
        </w:rPr>
        <w:t>the same</w:t>
      </w:r>
      <w:r>
        <w:rPr>
          <w:rFonts w:ascii="Calibri"/>
          <w:spacing w:val="-4"/>
          <w:sz w:val="21"/>
        </w:rPr>
        <w:t xml:space="preserve"> </w:t>
      </w:r>
      <w:r>
        <w:rPr>
          <w:rFonts w:ascii="Calibri"/>
          <w:sz w:val="21"/>
        </w:rPr>
        <w:t>LED blink thrice.</w:t>
      </w:r>
      <w:r>
        <w:rPr>
          <w:rFonts w:ascii="Calibri"/>
          <w:spacing w:val="-6"/>
          <w:sz w:val="21"/>
        </w:rPr>
        <w:t xml:space="preserve"> </w:t>
      </w:r>
      <w:r>
        <w:rPr>
          <w:rFonts w:ascii="Calibri"/>
          <w:sz w:val="21"/>
        </w:rPr>
        <w:t>It</w:t>
      </w:r>
      <w:r>
        <w:rPr>
          <w:rFonts w:ascii="Calibri"/>
          <w:spacing w:val="1"/>
          <w:sz w:val="21"/>
        </w:rPr>
        <w:t xml:space="preserve"> </w:t>
      </w:r>
      <w:r>
        <w:rPr>
          <w:rFonts w:ascii="Calibri"/>
          <w:sz w:val="21"/>
        </w:rPr>
        <w:t>works</w:t>
      </w:r>
      <w:r>
        <w:rPr>
          <w:rFonts w:ascii="Calibri"/>
          <w:spacing w:val="-1"/>
          <w:sz w:val="21"/>
        </w:rPr>
        <w:t xml:space="preserve"> </w:t>
      </w:r>
      <w:r>
        <w:rPr>
          <w:rFonts w:ascii="Calibri"/>
          <w:sz w:val="21"/>
        </w:rPr>
        <w:t>on</w:t>
      </w:r>
      <w:r>
        <w:rPr>
          <w:rFonts w:ascii="Calibri"/>
          <w:spacing w:val="-1"/>
          <w:sz w:val="21"/>
        </w:rPr>
        <w:t xml:space="preserve"> </w:t>
      </w:r>
      <w:r>
        <w:rPr>
          <w:rFonts w:ascii="Calibri"/>
          <w:sz w:val="21"/>
        </w:rPr>
        <w:t>2</w:t>
      </w:r>
      <w:r>
        <w:rPr>
          <w:rFonts w:ascii="Calibri"/>
          <w:spacing w:val="2"/>
          <w:sz w:val="21"/>
        </w:rPr>
        <w:t xml:space="preserve"> </w:t>
      </w:r>
      <w:r>
        <w:rPr>
          <w:rFonts w:ascii="Calibri"/>
          <w:sz w:val="21"/>
        </w:rPr>
        <w:t>constraints-</w:t>
      </w:r>
    </w:p>
    <w:p w14:paraId="418D45E0" w14:textId="77777777" w:rsidR="00FD23B8" w:rsidRDefault="001A3FC5">
      <w:pPr>
        <w:pStyle w:val="ListParagraph"/>
        <w:numPr>
          <w:ilvl w:val="0"/>
          <w:numId w:val="3"/>
        </w:numPr>
        <w:tabs>
          <w:tab w:val="left" w:pos="1116"/>
          <w:tab w:val="left" w:pos="1117"/>
        </w:tabs>
        <w:spacing w:before="1"/>
        <w:ind w:hanging="366"/>
        <w:rPr>
          <w:rFonts w:ascii="Calibri" w:hAnsi="Calibri"/>
        </w:rPr>
      </w:pPr>
      <w:r>
        <w:rPr>
          <w:rFonts w:ascii="Calibri" w:hAnsi="Calibri"/>
        </w:rPr>
        <w:t>when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a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switch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is turned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on,</w:t>
      </w:r>
      <w:r>
        <w:rPr>
          <w:rFonts w:ascii="Calibri" w:hAnsi="Calibri"/>
          <w:spacing w:val="-4"/>
        </w:rPr>
        <w:t xml:space="preserve"> </w:t>
      </w:r>
      <w:r>
        <w:rPr>
          <w:rFonts w:ascii="Calibri" w:hAnsi="Calibri"/>
        </w:rPr>
        <w:t>blink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an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LED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</w:rPr>
        <w:t>3</w:t>
      </w:r>
      <w:r>
        <w:rPr>
          <w:rFonts w:ascii="Calibri" w:hAnsi="Calibri"/>
          <w:spacing w:val="2"/>
        </w:rPr>
        <w:t xml:space="preserve"> </w:t>
      </w:r>
      <w:r>
        <w:rPr>
          <w:rFonts w:ascii="Calibri" w:hAnsi="Calibri"/>
        </w:rPr>
        <w:t>times then turn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it</w:t>
      </w:r>
      <w:r>
        <w:rPr>
          <w:rFonts w:ascii="Calibri" w:hAnsi="Calibri"/>
          <w:spacing w:val="-3"/>
        </w:rPr>
        <w:t xml:space="preserve"> </w:t>
      </w:r>
      <w:proofErr w:type="spellStart"/>
      <w:r>
        <w:rPr>
          <w:rFonts w:ascii="Calibri" w:hAnsi="Calibri"/>
        </w:rPr>
        <w:t>offafter</w:t>
      </w:r>
      <w:proofErr w:type="spellEnd"/>
      <w:r>
        <w:rPr>
          <w:rFonts w:ascii="Calibri" w:hAnsi="Calibri"/>
          <w:spacing w:val="5"/>
        </w:rPr>
        <w:t xml:space="preserve"> </w:t>
      </w:r>
      <w:r>
        <w:rPr>
          <w:rFonts w:ascii="Calibri" w:hAnsi="Calibri"/>
        </w:rPr>
        <w:t>that</w:t>
      </w:r>
    </w:p>
    <w:p w14:paraId="63BE77DE" w14:textId="77777777" w:rsidR="00FD23B8" w:rsidRDefault="001A3FC5">
      <w:pPr>
        <w:pStyle w:val="ListParagraph"/>
        <w:numPr>
          <w:ilvl w:val="0"/>
          <w:numId w:val="3"/>
        </w:numPr>
        <w:tabs>
          <w:tab w:val="left" w:pos="1116"/>
          <w:tab w:val="left" w:pos="1117"/>
        </w:tabs>
        <w:spacing w:before="3"/>
        <w:ind w:hanging="366"/>
        <w:rPr>
          <w:rFonts w:ascii="Calibri" w:hAnsi="Calibri"/>
        </w:rPr>
      </w:pPr>
      <w:r>
        <w:rPr>
          <w:rFonts w:ascii="Calibri" w:hAnsi="Calibri"/>
          <w:spacing w:val="-1"/>
        </w:rPr>
        <w:t>when</w:t>
      </w:r>
      <w:r>
        <w:rPr>
          <w:rFonts w:ascii="Calibri" w:hAnsi="Calibri"/>
          <w:spacing w:val="-3"/>
        </w:rPr>
        <w:t xml:space="preserve"> </w:t>
      </w:r>
      <w:r>
        <w:rPr>
          <w:rFonts w:ascii="Calibri" w:hAnsi="Calibri"/>
          <w:spacing w:val="-1"/>
        </w:rPr>
        <w:t>a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  <w:spacing w:val="-1"/>
        </w:rPr>
        <w:t>switch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is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turned</w:t>
      </w:r>
      <w:r>
        <w:rPr>
          <w:rFonts w:ascii="Calibri" w:hAnsi="Calibri"/>
          <w:spacing w:val="-1"/>
        </w:rPr>
        <w:t xml:space="preserve"> </w:t>
      </w:r>
      <w:r>
        <w:rPr>
          <w:rFonts w:ascii="Calibri" w:hAnsi="Calibri"/>
        </w:rPr>
        <w:t>off, turn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and/or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keep</w:t>
      </w:r>
      <w:r>
        <w:rPr>
          <w:rFonts w:ascii="Calibri" w:hAnsi="Calibri"/>
          <w:spacing w:val="3"/>
        </w:rPr>
        <w:t xml:space="preserve"> </w:t>
      </w:r>
      <w:r>
        <w:rPr>
          <w:rFonts w:ascii="Calibri" w:hAnsi="Calibri"/>
        </w:rPr>
        <w:t>the</w:t>
      </w:r>
      <w:r>
        <w:rPr>
          <w:rFonts w:ascii="Calibri" w:hAnsi="Calibri"/>
          <w:spacing w:val="-2"/>
        </w:rPr>
        <w:t xml:space="preserve"> </w:t>
      </w:r>
      <w:r>
        <w:rPr>
          <w:rFonts w:ascii="Calibri" w:hAnsi="Calibri"/>
        </w:rPr>
        <w:t>LED</w:t>
      </w:r>
      <w:r>
        <w:rPr>
          <w:rFonts w:ascii="Calibri" w:hAnsi="Calibri"/>
          <w:spacing w:val="-15"/>
        </w:rPr>
        <w:t xml:space="preserve"> </w:t>
      </w:r>
      <w:r>
        <w:rPr>
          <w:rFonts w:ascii="Calibri" w:hAnsi="Calibri"/>
        </w:rPr>
        <w:t>off.</w:t>
      </w:r>
    </w:p>
    <w:p w14:paraId="1D096328" w14:textId="77777777" w:rsidR="00FD23B8" w:rsidRDefault="00FD23B8">
      <w:pPr>
        <w:pStyle w:val="BodyText"/>
        <w:rPr>
          <w:rFonts w:ascii="Calibri"/>
          <w:sz w:val="28"/>
        </w:rPr>
      </w:pPr>
    </w:p>
    <w:p w14:paraId="0C2DB167" w14:textId="77777777" w:rsidR="00FD23B8" w:rsidRDefault="001A3FC5">
      <w:pPr>
        <w:pStyle w:val="Heading2"/>
        <w:spacing w:before="183"/>
        <w:ind w:left="7282"/>
      </w:pPr>
      <w:bookmarkStart w:id="30" w:name="Signature_of_Faculty_member_(5)"/>
      <w:bookmarkEnd w:id="30"/>
      <w:r>
        <w:t>Signatur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Faculty</w:t>
      </w:r>
      <w:r>
        <w:rPr>
          <w:spacing w:val="-11"/>
        </w:rPr>
        <w:t xml:space="preserve"> </w:t>
      </w:r>
      <w:r>
        <w:t>member</w:t>
      </w:r>
    </w:p>
    <w:p w14:paraId="4FFB74EA" w14:textId="77777777" w:rsidR="00FD23B8" w:rsidRDefault="00FD23B8">
      <w:pPr>
        <w:sectPr w:rsidR="00FD23B8" w:rsidSect="00334FBE">
          <w:pgSz w:w="12240" w:h="15840"/>
          <w:pgMar w:top="142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7CC10D32" w14:textId="77777777" w:rsidR="00FD23B8" w:rsidRDefault="001A3FC5">
      <w:pPr>
        <w:spacing w:before="58"/>
        <w:ind w:left="2963" w:right="2736"/>
        <w:jc w:val="center"/>
        <w:rPr>
          <w:b/>
          <w:sz w:val="28"/>
        </w:rPr>
      </w:pPr>
      <w:r>
        <w:rPr>
          <w:b/>
          <w:sz w:val="28"/>
        </w:rPr>
        <w:lastRenderedPageBreak/>
        <w:t>Experiment: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7</w:t>
      </w:r>
    </w:p>
    <w:p w14:paraId="15242F5A" w14:textId="77777777" w:rsidR="00FD23B8" w:rsidRDefault="00FD23B8">
      <w:pPr>
        <w:pStyle w:val="BodyText"/>
        <w:spacing w:before="7"/>
        <w:rPr>
          <w:b/>
          <w:sz w:val="29"/>
        </w:rPr>
      </w:pPr>
    </w:p>
    <w:p w14:paraId="283950A9" w14:textId="77777777" w:rsidR="00FD23B8" w:rsidRDefault="001A3FC5">
      <w:pPr>
        <w:pStyle w:val="Heading2"/>
        <w:ind w:left="1039"/>
      </w:pPr>
      <w:r>
        <w:t>Objective:</w:t>
      </w:r>
    </w:p>
    <w:p w14:paraId="39D82961" w14:textId="77777777" w:rsidR="00FD23B8" w:rsidRDefault="001A3FC5">
      <w:pPr>
        <w:spacing w:before="3"/>
        <w:ind w:left="1025"/>
      </w:pPr>
      <w:r>
        <w:t>WAP</w:t>
      </w:r>
      <w:r>
        <w:rPr>
          <w:spacing w:val="2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end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a</w:t>
      </w:r>
      <w:r>
        <w:rPr>
          <w:spacing w:val="3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serial</w:t>
      </w:r>
      <w:r>
        <w:rPr>
          <w:spacing w:val="-3"/>
        </w:rPr>
        <w:t xml:space="preserve"> </w:t>
      </w:r>
      <w:r>
        <w:t>communication</w:t>
      </w:r>
      <w:r>
        <w:rPr>
          <w:spacing w:val="-5"/>
        </w:rPr>
        <w:t xml:space="preserve"> </w:t>
      </w:r>
      <w:r>
        <w:t>a)</w:t>
      </w:r>
      <w:r>
        <w:rPr>
          <w:spacing w:val="-2"/>
        </w:rPr>
        <w:t xml:space="preserve"> </w:t>
      </w:r>
      <w:r>
        <w:t>print</w:t>
      </w:r>
      <w:r>
        <w:rPr>
          <w:spacing w:val="2"/>
        </w:rPr>
        <w:t xml:space="preserve"> </w:t>
      </w:r>
      <w:r>
        <w:t>b)</w:t>
      </w:r>
      <w:r>
        <w:rPr>
          <w:spacing w:val="-2"/>
        </w:rPr>
        <w:t xml:space="preserve"> </w:t>
      </w:r>
      <w:r>
        <w:t>read</w:t>
      </w:r>
      <w:r>
        <w:rPr>
          <w:spacing w:val="-5"/>
        </w:rPr>
        <w:t xml:space="preserve"> </w:t>
      </w:r>
      <w:r>
        <w:t>c)</w:t>
      </w:r>
      <w:r>
        <w:rPr>
          <w:spacing w:val="-1"/>
        </w:rPr>
        <w:t xml:space="preserve"> </w:t>
      </w:r>
      <w:r>
        <w:t>write</w:t>
      </w:r>
    </w:p>
    <w:p w14:paraId="34B83ABE" w14:textId="77777777" w:rsidR="00FD23B8" w:rsidRDefault="00FD23B8">
      <w:pPr>
        <w:pStyle w:val="BodyText"/>
        <w:spacing w:before="9"/>
        <w:rPr>
          <w:sz w:val="35"/>
        </w:rPr>
      </w:pPr>
    </w:p>
    <w:p w14:paraId="1AB24FF6" w14:textId="77777777" w:rsidR="00FD23B8" w:rsidRDefault="001A3FC5">
      <w:pPr>
        <w:pStyle w:val="Heading2"/>
      </w:pPr>
      <w:r>
        <w:t>Software</w:t>
      </w:r>
      <w:r>
        <w:rPr>
          <w:spacing w:val="-3"/>
        </w:rPr>
        <w:t xml:space="preserve"> </w:t>
      </w:r>
      <w:r>
        <w:t>Used:</w:t>
      </w:r>
    </w:p>
    <w:p w14:paraId="45B2480A" w14:textId="77777777" w:rsidR="00FD23B8" w:rsidRDefault="001A3FC5">
      <w:pPr>
        <w:pStyle w:val="BodyText"/>
        <w:spacing w:before="138"/>
        <w:ind w:left="1025"/>
      </w:pPr>
      <w:r>
        <w:t>Arduino</w:t>
      </w:r>
      <w:r>
        <w:rPr>
          <w:spacing w:val="1"/>
        </w:rPr>
        <w:t xml:space="preserve"> </w:t>
      </w:r>
      <w:r>
        <w:t>IDE</w:t>
      </w:r>
      <w:r>
        <w:rPr>
          <w:spacing w:val="-1"/>
        </w:rPr>
        <w:t xml:space="preserve"> </w:t>
      </w:r>
      <w:r>
        <w:t>Software</w:t>
      </w:r>
    </w:p>
    <w:p w14:paraId="63827FE6" w14:textId="77777777" w:rsidR="00FD23B8" w:rsidRDefault="00FD23B8">
      <w:pPr>
        <w:pStyle w:val="BodyText"/>
        <w:rPr>
          <w:sz w:val="37"/>
        </w:rPr>
      </w:pPr>
    </w:p>
    <w:p w14:paraId="20717359" w14:textId="77777777" w:rsidR="00FD23B8" w:rsidRDefault="001A3FC5">
      <w:pPr>
        <w:pStyle w:val="Heading2"/>
        <w:spacing w:after="11"/>
      </w:pPr>
      <w:bookmarkStart w:id="31" w:name="Hardware_Component_Used:_(5)"/>
      <w:bookmarkEnd w:id="31"/>
      <w:r>
        <w:t>Hardware</w:t>
      </w:r>
      <w:r>
        <w:rPr>
          <w:spacing w:val="-8"/>
        </w:rPr>
        <w:t xml:space="preserve"> </w:t>
      </w:r>
      <w:r>
        <w:t>Component</w:t>
      </w:r>
      <w:r>
        <w:rPr>
          <w:spacing w:val="-10"/>
        </w:rPr>
        <w:t xml:space="preserve"> </w:t>
      </w:r>
      <w:r>
        <w:t>Used:</w:t>
      </w:r>
    </w:p>
    <w:p w14:paraId="3B62DA2D" w14:textId="77777777" w:rsidR="00FD23B8" w:rsidRDefault="001A3FC5">
      <w:pPr>
        <w:pStyle w:val="BodyText"/>
        <w:ind w:left="1160"/>
        <w:rPr>
          <w:sz w:val="20"/>
        </w:rPr>
      </w:pPr>
      <w:r>
        <w:rPr>
          <w:noProof/>
          <w:sz w:val="20"/>
        </w:rPr>
        <w:drawing>
          <wp:inline distT="0" distB="0" distL="0" distR="0" wp14:anchorId="13669C33" wp14:editId="62831D7A">
            <wp:extent cx="5841669" cy="440054"/>
            <wp:effectExtent l="0" t="0" r="0" b="0"/>
            <wp:docPr id="35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5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41669" cy="44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8B6B4" w14:textId="77777777" w:rsidR="00FD23B8" w:rsidRDefault="00FD23B8">
      <w:pPr>
        <w:pStyle w:val="BodyText"/>
        <w:spacing w:before="5"/>
        <w:rPr>
          <w:b/>
          <w:sz w:val="29"/>
        </w:rPr>
      </w:pPr>
    </w:p>
    <w:p w14:paraId="186606BD" w14:textId="77777777" w:rsidR="00FD23B8" w:rsidRDefault="001A3FC5">
      <w:pPr>
        <w:ind w:left="1025"/>
        <w:rPr>
          <w:b/>
          <w:sz w:val="28"/>
        </w:rPr>
      </w:pPr>
      <w:r>
        <w:rPr>
          <w:b/>
          <w:sz w:val="28"/>
        </w:rPr>
        <w:t>Theory:</w:t>
      </w:r>
    </w:p>
    <w:p w14:paraId="1D1D30FE" w14:textId="77777777" w:rsidR="00FD23B8" w:rsidRDefault="00FD23B8">
      <w:pPr>
        <w:pStyle w:val="BodyText"/>
        <w:spacing w:before="5"/>
        <w:rPr>
          <w:b/>
          <w:sz w:val="27"/>
        </w:rPr>
      </w:pPr>
    </w:p>
    <w:p w14:paraId="03ED39D3" w14:textId="77777777" w:rsidR="00FD23B8" w:rsidRDefault="001A3FC5">
      <w:pPr>
        <w:pStyle w:val="BodyText"/>
        <w:spacing w:line="276" w:lineRule="auto"/>
        <w:ind w:left="972" w:right="894"/>
        <w:jc w:val="both"/>
      </w:pPr>
      <w:r>
        <w:rPr>
          <w:b/>
        </w:rPr>
        <w:t xml:space="preserve">Serial Communication: </w:t>
      </w:r>
      <w:r>
        <w:t>Serial is used for communication between the Arduino board and a</w:t>
      </w:r>
      <w:r>
        <w:rPr>
          <w:spacing w:val="1"/>
        </w:rPr>
        <w:t xml:space="preserve"> </w:t>
      </w:r>
      <w:r>
        <w:t>computer or other devices. Serial data transfer is when we transfer data one bit at a time, one</w:t>
      </w:r>
      <w:r>
        <w:rPr>
          <w:spacing w:val="1"/>
        </w:rPr>
        <w:t xml:space="preserve"> </w:t>
      </w:r>
      <w:r>
        <w:t>right after the other. When you upload the data to the Arduino, the bits are shoved out one at a</w:t>
      </w:r>
      <w:r>
        <w:rPr>
          <w:spacing w:val="1"/>
        </w:rPr>
        <w:t xml:space="preserve"> </w:t>
      </w:r>
      <w:r>
        <w:t>time</w:t>
      </w:r>
      <w:r>
        <w:rPr>
          <w:spacing w:val="-1"/>
        </w:rPr>
        <w:t xml:space="preserve"> </w:t>
      </w:r>
      <w:r>
        <w:t>through</w:t>
      </w:r>
      <w:r>
        <w:rPr>
          <w:spacing w:val="-9"/>
        </w:rPr>
        <w:t xml:space="preserve"> </w:t>
      </w:r>
      <w:r>
        <w:t>the USB</w:t>
      </w:r>
      <w:r>
        <w:rPr>
          <w:spacing w:val="-1"/>
        </w:rPr>
        <w:t xml:space="preserve"> </w:t>
      </w:r>
      <w:r>
        <w:t>cable to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Arduino</w:t>
      </w:r>
      <w:r>
        <w:rPr>
          <w:spacing w:val="5"/>
        </w:rPr>
        <w:t xml:space="preserve"> </w:t>
      </w:r>
      <w:r>
        <w:t>where they</w:t>
      </w:r>
      <w:r>
        <w:rPr>
          <w:spacing w:val="-4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stored</w:t>
      </w:r>
      <w:r>
        <w:rPr>
          <w:spacing w:val="8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main</w:t>
      </w:r>
      <w:r>
        <w:rPr>
          <w:spacing w:val="-8"/>
        </w:rPr>
        <w:t xml:space="preserve"> </w:t>
      </w:r>
      <w:r>
        <w:t>chip.</w:t>
      </w:r>
    </w:p>
    <w:p w14:paraId="3ECFF3F2" w14:textId="77777777" w:rsidR="00FD23B8" w:rsidRDefault="00FD23B8">
      <w:pPr>
        <w:pStyle w:val="BodyText"/>
        <w:spacing w:before="9"/>
        <w:rPr>
          <w:sz w:val="37"/>
        </w:rPr>
      </w:pPr>
    </w:p>
    <w:p w14:paraId="4ACE6FC4" w14:textId="77777777" w:rsidR="00FD23B8" w:rsidRDefault="001A3FC5">
      <w:pPr>
        <w:pStyle w:val="Heading3"/>
        <w:numPr>
          <w:ilvl w:val="0"/>
          <w:numId w:val="2"/>
        </w:numPr>
        <w:tabs>
          <w:tab w:val="left" w:pos="973"/>
        </w:tabs>
        <w:ind w:hanging="361"/>
      </w:pPr>
      <w:bookmarkStart w:id="32" w:name="1._Serial.print();"/>
      <w:bookmarkEnd w:id="32"/>
      <w:proofErr w:type="spellStart"/>
      <w:r>
        <w:t>Serial.print</w:t>
      </w:r>
      <w:proofErr w:type="spellEnd"/>
      <w:r>
        <w:t>();</w:t>
      </w:r>
    </w:p>
    <w:p w14:paraId="6CA29EC6" w14:textId="77777777" w:rsidR="00FD23B8" w:rsidRDefault="001A3FC5">
      <w:pPr>
        <w:pStyle w:val="BodyText"/>
        <w:spacing w:before="224" w:line="280" w:lineRule="auto"/>
        <w:ind w:left="972" w:right="1316"/>
      </w:pPr>
      <w:r>
        <w:t>The</w:t>
      </w:r>
      <w:r>
        <w:rPr>
          <w:spacing w:val="-2"/>
        </w:rPr>
        <w:t xml:space="preserve"> </w:t>
      </w:r>
      <w:proofErr w:type="spellStart"/>
      <w:r>
        <w:t>serial.print</w:t>
      </w:r>
      <w:proofErr w:type="spellEnd"/>
      <w:r>
        <w:rPr>
          <w:spacing w:val="4"/>
        </w:rPr>
        <w:t xml:space="preserve"> </w:t>
      </w:r>
      <w:proofErr w:type="gramStart"/>
      <w:r>
        <w:t>( )</w:t>
      </w:r>
      <w:proofErr w:type="gramEnd"/>
      <w:r>
        <w:rPr>
          <w:spacing w:val="-4"/>
        </w:rPr>
        <w:t xml:space="preserve"> </w:t>
      </w:r>
      <w:r>
        <w:t>in Arduino</w:t>
      </w:r>
      <w:r>
        <w:rPr>
          <w:spacing w:val="3"/>
        </w:rPr>
        <w:t xml:space="preserve"> </w:t>
      </w:r>
      <w:r>
        <w:t>print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ta</w:t>
      </w:r>
      <w:r>
        <w:rPr>
          <w:spacing w:val="-1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erial</w:t>
      </w:r>
      <w:r>
        <w:rPr>
          <w:spacing w:val="-9"/>
        </w:rPr>
        <w:t xml:space="preserve"> </w:t>
      </w:r>
      <w:r>
        <w:t>port.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inted</w:t>
      </w:r>
      <w:r>
        <w:rPr>
          <w:spacing w:val="-1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57"/>
        </w:rPr>
        <w:t xml:space="preserve"> </w:t>
      </w:r>
      <w:r>
        <w:t>visible</w:t>
      </w:r>
      <w:r>
        <w:rPr>
          <w:spacing w:val="5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erial</w:t>
      </w:r>
      <w:r>
        <w:rPr>
          <w:spacing w:val="2"/>
        </w:rPr>
        <w:t xml:space="preserve"> </w:t>
      </w:r>
      <w:r>
        <w:t>monitor.</w:t>
      </w:r>
    </w:p>
    <w:p w14:paraId="35B1F356" w14:textId="77777777" w:rsidR="00FD23B8" w:rsidRDefault="00FD23B8">
      <w:pPr>
        <w:pStyle w:val="BodyText"/>
        <w:rPr>
          <w:sz w:val="26"/>
        </w:rPr>
      </w:pPr>
    </w:p>
    <w:p w14:paraId="06D1092E" w14:textId="77777777" w:rsidR="00FD23B8" w:rsidRDefault="001A3FC5">
      <w:pPr>
        <w:pStyle w:val="Heading3"/>
        <w:numPr>
          <w:ilvl w:val="0"/>
          <w:numId w:val="2"/>
        </w:numPr>
        <w:tabs>
          <w:tab w:val="left" w:pos="973"/>
        </w:tabs>
        <w:spacing w:before="202"/>
        <w:ind w:hanging="361"/>
      </w:pPr>
      <w:bookmarkStart w:id="33" w:name="2._Serial.read();"/>
      <w:bookmarkEnd w:id="33"/>
      <w:proofErr w:type="spellStart"/>
      <w:r>
        <w:t>Serial.read</w:t>
      </w:r>
      <w:proofErr w:type="spellEnd"/>
      <w:r>
        <w:t>();</w:t>
      </w:r>
    </w:p>
    <w:p w14:paraId="1C59E282" w14:textId="77777777" w:rsidR="00FD23B8" w:rsidRDefault="001A3FC5">
      <w:pPr>
        <w:pStyle w:val="BodyText"/>
        <w:spacing w:before="224" w:line="276" w:lineRule="auto"/>
        <w:ind w:left="972" w:right="843"/>
        <w:jc w:val="both"/>
      </w:pPr>
      <w:proofErr w:type="spellStart"/>
      <w:r>
        <w:t>Serial.read</w:t>
      </w:r>
      <w:proofErr w:type="spellEnd"/>
      <w:r>
        <w:t>() is a function of the Serial library. What it does is read out the first available byte</w:t>
      </w:r>
      <w:r>
        <w:rPr>
          <w:spacing w:val="1"/>
        </w:rPr>
        <w:t xml:space="preserve"> </w:t>
      </w:r>
      <w:r>
        <w:t>from the</w:t>
      </w:r>
      <w:r>
        <w:rPr>
          <w:spacing w:val="1"/>
        </w:rPr>
        <w:t xml:space="preserve"> </w:t>
      </w:r>
      <w:r>
        <w:t>serial receive</w:t>
      </w:r>
      <w:r>
        <w:rPr>
          <w:spacing w:val="1"/>
        </w:rPr>
        <w:t xml:space="preserve"> </w:t>
      </w:r>
      <w:r>
        <w:t>buffer. Say you</w:t>
      </w:r>
      <w:r>
        <w:rPr>
          <w:spacing w:val="1"/>
        </w:rPr>
        <w:t xml:space="preserve"> </w:t>
      </w:r>
      <w:r>
        <w:t>had sent the phrase</w:t>
      </w:r>
      <w:r>
        <w:rPr>
          <w:spacing w:val="1"/>
        </w:rPr>
        <w:t xml:space="preserve"> </w:t>
      </w:r>
      <w:r>
        <w:t>“Sub Sandwich” to</w:t>
      </w:r>
      <w:r>
        <w:rPr>
          <w:spacing w:val="60"/>
        </w:rPr>
        <w:t xml:space="preserve"> </w:t>
      </w:r>
      <w:r>
        <w:t>your Arduino.</w:t>
      </w:r>
      <w:r>
        <w:rPr>
          <w:spacing w:val="1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means</w:t>
      </w:r>
      <w:r>
        <w:rPr>
          <w:spacing w:val="3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had</w:t>
      </w:r>
      <w:r>
        <w:rPr>
          <w:spacing w:val="1"/>
        </w:rPr>
        <w:t xml:space="preserve"> </w:t>
      </w:r>
      <w:r>
        <w:t>put</w:t>
      </w:r>
      <w:r>
        <w:rPr>
          <w:spacing w:val="6"/>
        </w:rPr>
        <w:t xml:space="preserve"> </w:t>
      </w:r>
      <w:r>
        <w:t>12</w:t>
      </w:r>
      <w:r>
        <w:rPr>
          <w:spacing w:val="1"/>
        </w:rPr>
        <w:t xml:space="preserve"> </w:t>
      </w:r>
      <w:r>
        <w:t>bytes</w:t>
      </w:r>
      <w:r>
        <w:rPr>
          <w:spacing w:val="3"/>
        </w:rPr>
        <w:t xml:space="preserve"> </w:t>
      </w:r>
      <w:r>
        <w:t>into</w:t>
      </w:r>
      <w:r>
        <w:rPr>
          <w:spacing w:val="6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t>serial</w:t>
      </w:r>
      <w:r>
        <w:rPr>
          <w:spacing w:val="-4"/>
        </w:rPr>
        <w:t xml:space="preserve"> </w:t>
      </w:r>
      <w:r>
        <w:t>receive buffer.</w:t>
      </w:r>
    </w:p>
    <w:p w14:paraId="3F5362ED" w14:textId="77777777" w:rsidR="00FD23B8" w:rsidRDefault="00FD23B8">
      <w:pPr>
        <w:pStyle w:val="BodyText"/>
        <w:rPr>
          <w:sz w:val="27"/>
        </w:rPr>
      </w:pPr>
    </w:p>
    <w:p w14:paraId="7D0705CC" w14:textId="77777777" w:rsidR="00FD23B8" w:rsidRDefault="001A3FC5">
      <w:pPr>
        <w:pStyle w:val="Heading3"/>
        <w:numPr>
          <w:ilvl w:val="0"/>
          <w:numId w:val="2"/>
        </w:numPr>
        <w:tabs>
          <w:tab w:val="left" w:pos="973"/>
        </w:tabs>
        <w:ind w:hanging="361"/>
      </w:pPr>
      <w:bookmarkStart w:id="34" w:name="3._Serial.write();"/>
      <w:bookmarkEnd w:id="34"/>
      <w:proofErr w:type="spellStart"/>
      <w:r>
        <w:t>Serial.write</w:t>
      </w:r>
      <w:proofErr w:type="spellEnd"/>
      <w:r>
        <w:t>();</w:t>
      </w:r>
    </w:p>
    <w:p w14:paraId="11764BF0" w14:textId="77777777" w:rsidR="00FD23B8" w:rsidRDefault="001A3FC5">
      <w:pPr>
        <w:pStyle w:val="BodyText"/>
        <w:spacing w:before="223" w:line="276" w:lineRule="auto"/>
        <w:ind w:left="972" w:right="976"/>
      </w:pPr>
      <w:r>
        <w:t>Writes</w:t>
      </w:r>
      <w:r>
        <w:rPr>
          <w:spacing w:val="1"/>
        </w:rPr>
        <w:t xml:space="preserve"> </w:t>
      </w:r>
      <w:r>
        <w:t>binary</w:t>
      </w:r>
      <w:r>
        <w:rPr>
          <w:spacing w:val="-10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erial</w:t>
      </w:r>
      <w:r>
        <w:rPr>
          <w:spacing w:val="-9"/>
        </w:rPr>
        <w:t xml:space="preserve"> </w:t>
      </w:r>
      <w:r>
        <w:t>port.</w:t>
      </w:r>
      <w:r>
        <w:rPr>
          <w:spacing w:val="2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data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sent</w:t>
      </w:r>
      <w:r>
        <w:rPr>
          <w:spacing w:val="5"/>
        </w:rPr>
        <w:t xml:space="preserve"> </w:t>
      </w:r>
      <w:r>
        <w:t>as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byte</w:t>
      </w:r>
      <w:r>
        <w:rPr>
          <w:spacing w:val="-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series</w:t>
      </w:r>
      <w:r>
        <w:rPr>
          <w:spacing w:val="-2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bytes.</w:t>
      </w:r>
      <w:r>
        <w:rPr>
          <w:spacing w:val="1"/>
        </w:rPr>
        <w:t xml:space="preserve"> </w:t>
      </w:r>
      <w:r>
        <w:t>Let's</w:t>
      </w:r>
      <w:r>
        <w:rPr>
          <w:spacing w:val="-2"/>
        </w:rPr>
        <w:t xml:space="preserve"> </w:t>
      </w:r>
      <w:r>
        <w:t>say you</w:t>
      </w:r>
      <w:r>
        <w:rPr>
          <w:spacing w:val="-57"/>
        </w:rPr>
        <w:t xml:space="preserve"> </w:t>
      </w:r>
      <w:r>
        <w:t>need to send the number 217. The binary (1's and 0's) representation of this number is</w:t>
      </w:r>
      <w:r>
        <w:rPr>
          <w:spacing w:val="1"/>
        </w:rPr>
        <w:t xml:space="preserve"> </w:t>
      </w:r>
      <w:r>
        <w:t xml:space="preserve">11011001. Using the command </w:t>
      </w:r>
      <w:proofErr w:type="spellStart"/>
      <w:r>
        <w:t>Serial.write</w:t>
      </w:r>
      <w:proofErr w:type="spellEnd"/>
      <w:r>
        <w:t>(217) will literally just send 11011001 across the</w:t>
      </w:r>
      <w:r>
        <w:rPr>
          <w:spacing w:val="1"/>
        </w:rPr>
        <w:t xml:space="preserve"> </w:t>
      </w:r>
      <w:r>
        <w:t>line.</w:t>
      </w:r>
    </w:p>
    <w:p w14:paraId="024BEE2A" w14:textId="77777777" w:rsidR="00FD23B8" w:rsidRDefault="00FD23B8">
      <w:pPr>
        <w:spacing w:line="276" w:lineRule="auto"/>
        <w:sectPr w:rsidR="00FD23B8" w:rsidSect="00334FBE">
          <w:pgSz w:w="12240" w:h="15840"/>
          <w:pgMar w:top="138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35FC68AC" w14:textId="77777777" w:rsidR="00FD23B8" w:rsidRDefault="001A3FC5">
      <w:pPr>
        <w:pStyle w:val="Heading2"/>
        <w:spacing w:before="58"/>
        <w:ind w:left="799"/>
      </w:pPr>
      <w:r>
        <w:rPr>
          <w:noProof/>
        </w:rPr>
        <w:lastRenderedPageBreak/>
        <w:drawing>
          <wp:anchor distT="0" distB="0" distL="0" distR="0" simplePos="0" relativeHeight="251657216" behindDoc="0" locked="0" layoutInCell="1" allowOverlap="1" wp14:anchorId="5B0EC010" wp14:editId="5FEB117C">
            <wp:simplePos x="0" y="0"/>
            <wp:positionH relativeFrom="page">
              <wp:posOffset>774700</wp:posOffset>
            </wp:positionH>
            <wp:positionV relativeFrom="paragraph">
              <wp:posOffset>278642</wp:posOffset>
            </wp:positionV>
            <wp:extent cx="5010764" cy="4482560"/>
            <wp:effectExtent l="0" t="0" r="0" b="0"/>
            <wp:wrapTopAndBottom/>
            <wp:docPr id="37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6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10764" cy="4482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8240" behindDoc="0" locked="0" layoutInCell="1" allowOverlap="1" wp14:anchorId="580A9C8F" wp14:editId="2A2503F9">
            <wp:simplePos x="0" y="0"/>
            <wp:positionH relativeFrom="page">
              <wp:posOffset>774700</wp:posOffset>
            </wp:positionH>
            <wp:positionV relativeFrom="paragraph">
              <wp:posOffset>4975102</wp:posOffset>
            </wp:positionV>
            <wp:extent cx="3408402" cy="3175254"/>
            <wp:effectExtent l="0" t="0" r="0" b="0"/>
            <wp:wrapTopAndBottom/>
            <wp:docPr id="39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17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08402" cy="31752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5" w:name="Codes:"/>
      <w:bookmarkEnd w:id="35"/>
      <w:r>
        <w:t>Codes:</w:t>
      </w:r>
    </w:p>
    <w:p w14:paraId="2F4856CB" w14:textId="77777777" w:rsidR="00FD23B8" w:rsidRDefault="00FD23B8">
      <w:pPr>
        <w:pStyle w:val="BodyText"/>
        <w:spacing w:before="4"/>
        <w:rPr>
          <w:b/>
          <w:sz w:val="23"/>
        </w:rPr>
      </w:pPr>
    </w:p>
    <w:p w14:paraId="05367F18" w14:textId="77777777" w:rsidR="00FD23B8" w:rsidRDefault="00FD23B8">
      <w:pPr>
        <w:rPr>
          <w:sz w:val="23"/>
        </w:rPr>
        <w:sectPr w:rsidR="00FD23B8" w:rsidSect="00334FBE">
          <w:pgSz w:w="12240" w:h="15840"/>
          <w:pgMar w:top="138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16B66AED" w14:textId="77777777" w:rsidR="00FD23B8" w:rsidRDefault="00FD23B8">
      <w:pPr>
        <w:pStyle w:val="BodyText"/>
        <w:spacing w:before="8"/>
        <w:rPr>
          <w:b/>
          <w:sz w:val="11"/>
        </w:rPr>
      </w:pPr>
    </w:p>
    <w:p w14:paraId="6F30CA34" w14:textId="77777777" w:rsidR="00FD23B8" w:rsidRDefault="001A3FC5">
      <w:pPr>
        <w:spacing w:before="87"/>
        <w:ind w:left="1025"/>
        <w:jc w:val="both"/>
        <w:rPr>
          <w:b/>
          <w:sz w:val="28"/>
        </w:rPr>
      </w:pPr>
      <w:r>
        <w:rPr>
          <w:b/>
          <w:sz w:val="28"/>
        </w:rPr>
        <w:t>SERIAL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MONITOR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OUTPUT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SCREEN:</w:t>
      </w:r>
    </w:p>
    <w:p w14:paraId="3DCA315D" w14:textId="65E491F6" w:rsidR="00FD23B8" w:rsidRDefault="001A3FC5">
      <w:pPr>
        <w:pStyle w:val="BodyText"/>
        <w:spacing w:before="8"/>
        <w:rPr>
          <w:b/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2848" behindDoc="1" locked="0" layoutInCell="1" allowOverlap="1" wp14:anchorId="6916421E" wp14:editId="29A624F5">
                <wp:simplePos x="0" y="0"/>
                <wp:positionH relativeFrom="page">
                  <wp:posOffset>914400</wp:posOffset>
                </wp:positionH>
                <wp:positionV relativeFrom="paragraph">
                  <wp:posOffset>161925</wp:posOffset>
                </wp:positionV>
                <wp:extent cx="4194175" cy="2673350"/>
                <wp:effectExtent l="0" t="0" r="0" b="0"/>
                <wp:wrapTopAndBottom/>
                <wp:docPr id="30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94175" cy="2673350"/>
                          <a:chOff x="1440" y="255"/>
                          <a:chExt cx="6605" cy="4210"/>
                        </a:xfrm>
                      </wpg:grpSpPr>
                      <pic:pic xmlns:pic="http://schemas.openxmlformats.org/drawingml/2006/picture">
                        <pic:nvPicPr>
                          <pic:cNvPr id="32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40" y="254"/>
                            <a:ext cx="6602" cy="4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1440" y="4445"/>
                            <a:ext cx="6605" cy="19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D4D71D" id="Group 13" o:spid="_x0000_s1026" style="position:absolute;margin-left:1in;margin-top:12.75pt;width:330.25pt;height:210.5pt;z-index:-251653632;mso-wrap-distance-left:0;mso-wrap-distance-right:0;mso-position-horizontal-relative:page" coordorigin="1440,255" coordsize="6605,421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OT+Fv/ACS/wh/2B7P/&#10;ANEpXWVyfwt/5Jf4Q/7A9n/6JSus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Dk/hb/yS/wAIf9gez/8ARKV1lcn8Lf8Akl/hD/sD2f8A6JSus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Dk/hb/yS/wh/wBgez/9EpXWVyfwt/5Jf4Q/7A9n&#10;/wCiUrr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CiiigAooooA5P4W/wDJL/CH&#10;/YHs/wD0SldZXJ/C3/kl/hD/ALA9n/6JSus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Dk/hb/wAkv8If9gez/wDRKV1lcn8Lf+SX+EP+wPZ/+iUrr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5P4W/8kv8ACH/YHs//AESldZXJ/C3/AJJf&#10;4Q/7A9n/AOiUrr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5P4W/&#10;8kv8If8AYHs//RKV1lcn8Lf+SX+EP+wPZ/8AolK6ygAooooA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5" o:spid="_x0000_s1027" type="#_x0000_t75" style="position:absolute;left:1440;top:254;width:6602;height:41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">
                  <v:imagedata r:id="rId26" o:title=""/>
                </v:shape>
                <v:rect id="Rectangle 14" o:spid="_x0000_s1028" style="position:absolute;left:1440;top:4445;width:6605;height: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" fillcolor="black" stroked="f"/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3872" behindDoc="1" locked="0" layoutInCell="1" allowOverlap="1" wp14:anchorId="15F370DD" wp14:editId="6C7982B9">
                <wp:simplePos x="0" y="0"/>
                <wp:positionH relativeFrom="page">
                  <wp:posOffset>973455</wp:posOffset>
                </wp:positionH>
                <wp:positionV relativeFrom="paragraph">
                  <wp:posOffset>2954020</wp:posOffset>
                </wp:positionV>
                <wp:extent cx="3786505" cy="2365375"/>
                <wp:effectExtent l="0" t="0" r="0" b="0"/>
                <wp:wrapTopAndBottom/>
                <wp:docPr id="24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86505" cy="2365375"/>
                          <a:chOff x="1533" y="4652"/>
                          <a:chExt cx="5963" cy="3725"/>
                        </a:xfrm>
                      </wpg:grpSpPr>
                      <pic:pic xmlns:pic="http://schemas.openxmlformats.org/drawingml/2006/picture">
                        <pic:nvPicPr>
                          <pic:cNvPr id="26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33" y="4651"/>
                            <a:ext cx="5961" cy="368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" name="Rectangle 11"/>
                        <wps:cNvSpPr>
                          <a:spLocks noChangeArrowheads="1"/>
                        </wps:cNvSpPr>
                        <wps:spPr bwMode="auto">
                          <a:xfrm>
                            <a:off x="1533" y="8359"/>
                            <a:ext cx="5963" cy="17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FCCC91E" id="Group 10" o:spid="_x0000_s1026" style="position:absolute;margin-left:76.65pt;margin-top:232.6pt;width:298.15pt;height:186.25pt;z-index:-251652608;mso-wrap-distance-left:0;mso-wrap-distance-right:0;mso-position-horizontal-relative:page" coordorigin="1533,4652" coordsize="5963,37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MrwX9sf/kmem/9hiL/ANE3Fe9V4L+2&#10;P/yTPTf+wxF/6JuKAkas3/JVPAX/AF9Xv/pLLXtFeLzf8lU8Bf8AX1e/+kste0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DK8F/bH/wCSZ6b/ANhiL/0TcV71Xgv7Y/8AyTPT&#10;f+wxF/6JuKAkX5/+Sp+BP+vq8/8ASKWvbq8Uf/kq/gX/AK+r3/0llr2u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CiiigAooooAZXgv7Y/8AyTPTf+wxF/6JuK96rwX9sf8A5Jnpv/YYi/8A&#10;RNxQEjSf/kq/gX/r6vf/AEllr2uvEn/5Kl4E/wCvq6/9JZa9t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ACiiigAooooAKKKKAGV4L+2P/AMkz03/sMRf+ibiveq8F/bH/AOSZ6b/2GIv/AETcUBIv&#10;/wDNV/Av/X1e/wDpLLXt1eHf81X8C/8AX1e/+kste40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DK8F/bH/wCSZ6b/ANhiL/0TcV71Xgv7Y/8AyTPTf+wxF/6JuKAkaD/8lS8C&#10;f9fV1/6Sy17bXh6/8lY8C/8AXze/+kste4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DK8F/bH/wCSZ6b/ANhiL/0TcV71Xgv7Y/8AyTPTf+wxF/6JuKAkXE/5K14E/wCu95/6&#10;Sy17jXhif8la8Cf9d73/ANJZa9z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GV4L+2P/yTPTf+wxF/6JuK96rwX9sf/kmem/8AYYi/9E3FASLSf8lY8Cf9d7r/ANJJa9zrwyH/&#10;AJKv4E/673v/AKSy17nQAUUUUAFFFFAB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MrwX9s&#10;f/kmem/9hiL/ANE3Fe9V4L+2P/yTPTf+wxF/6JuKAkWk/wCSteBP+u97/wCkste514Sn/JWvAn/X&#10;e6/9JZa92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GV4L+2P/AMkz03/s&#10;MRf+ibiveq8F/bH/AOSZ6b/2GIv/AETcUBInh/5K34E/673v/pJLXu1eEw/8lb8Cf9d73/0klr3a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ZXgv7Y/8AyTPTf+wxF/6JuK96&#10;rwX9sf8A5Jnpv/YYi/8ARNxQEiW2/wCSteBP+u97/wCkste8V4PD/wAlY8Cf9d7r/wBJJa94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GV4L+2P8A8kz03/sMRf8Aom4r3qvB&#10;f2x/+SZ6b/2GIv8A0TcUBIlh/wCSseBP+u91/wCkkte8V4Naf8lX8C/9d7r/ANJZa95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GV4L+2P/yTPTf+wxF/6JuK96rwX9sf/kme&#10;m/8AYYi/9E3FASJLf/krXgX/AK73X/pLLXvNeCW3/JWvAn/Xe6/9JZa97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GV4L+2P/AMkz03/sMRf+ibiveq8F/bH/AOSZ6b/2GIv/&#10;AETcUBIks/8Akq/gX/rvef8ApLLXvNeC2f8AyVrwL/13vf8A0llr3q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UUUUAMrwX9sf/kmem/8AYYi/9E3Fe9V4L+2P/wAkz03/ALDEX/om4oCQmm/8la8E/wDX&#10;xdf+kste/V4Dpv8AyVzwP/18Xn/pLLXv1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DK8&#10;F/bH/wCSZ6b/ANhiL/0TcV71Xgv7Y/8AyTPTf+wxF/6JuKAkJpv/ACVrwT/18XX/AKSy179Xz/p/&#10;/JXfA/8A13uv/SWWvoC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ZXgv7Y&#10;/wDyTPTf+wxF/wCibiveq8F/bH/5Jnpv/YYi/wDRNxQEhmnf8lc8Ef8AXe6/9JZa+gK+f9N/5K74&#10;H/673v8A6Sy19A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DK8F/bH/wCS&#10;Z6b/ANhiL/0TcV71Xgv7Y/8AyTPTf+wxF/6JuKAkM0//AJK74H/673X/AKSy19AV8/6f/wAld8D/&#10;APXe6/8ASWWvoC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">
                <v:shape id="Picture 12" o:spid="_x0000_s1027" type="#_x0000_t75" style="position:absolute;left:1533;top:4651;width:5961;height:3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">
                  <v:imagedata r:id="rId28" o:title=""/>
                </v:shape>
                <v:rect id="Rectangle 11" o:spid="_x0000_s1028" style="position:absolute;left:1533;top:8359;width:5963;height: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" fillcolor="black" stroked="f"/>
                <w10:wrap type="topAndBottom" anchorx="page"/>
              </v:group>
            </w:pict>
          </mc:Fallback>
        </mc:AlternateContent>
      </w:r>
    </w:p>
    <w:p w14:paraId="10D49C06" w14:textId="77777777" w:rsidR="00FD23B8" w:rsidRDefault="00FD23B8">
      <w:pPr>
        <w:pStyle w:val="BodyText"/>
        <w:spacing w:before="4"/>
        <w:rPr>
          <w:b/>
          <w:sz w:val="10"/>
        </w:rPr>
      </w:pPr>
    </w:p>
    <w:p w14:paraId="4772407C" w14:textId="77777777" w:rsidR="00FD23B8" w:rsidRDefault="001A3FC5">
      <w:pPr>
        <w:pStyle w:val="Heading2"/>
        <w:spacing w:before="256"/>
        <w:ind w:left="799"/>
      </w:pPr>
      <w:r>
        <w:t>Result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nalysis:</w:t>
      </w:r>
    </w:p>
    <w:p w14:paraId="0520B8A1" w14:textId="77777777" w:rsidR="00FD23B8" w:rsidRDefault="001A3FC5">
      <w:pPr>
        <w:pStyle w:val="BodyText"/>
        <w:spacing w:before="234" w:line="276" w:lineRule="auto"/>
        <w:ind w:left="1025" w:right="806"/>
        <w:jc w:val="both"/>
      </w:pP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experiment,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learnt</w:t>
      </w:r>
      <w:r>
        <w:rPr>
          <w:spacing w:val="1"/>
        </w:rPr>
        <w:t xml:space="preserve"> </w:t>
      </w:r>
      <w:r>
        <w:t>how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display</w:t>
      </w:r>
      <w:r>
        <w:rPr>
          <w:spacing w:val="1"/>
        </w:rPr>
        <w:t xml:space="preserve"> </w:t>
      </w:r>
      <w:r>
        <w:t>different</w:t>
      </w:r>
      <w:r>
        <w:rPr>
          <w:spacing w:val="1"/>
        </w:rPr>
        <w:t xml:space="preserve"> </w:t>
      </w:r>
      <w:proofErr w:type="gramStart"/>
      <w:r>
        <w:t>serial(</w:t>
      </w:r>
      <w:proofErr w:type="gramEnd"/>
      <w:r>
        <w:t>)</w:t>
      </w:r>
      <w:r>
        <w:rPr>
          <w:spacing w:val="1"/>
        </w:rPr>
        <w:t xml:space="preserve"> </w:t>
      </w:r>
      <w:r>
        <w:t>output</w:t>
      </w:r>
      <w:r>
        <w:rPr>
          <w:spacing w:val="1"/>
        </w:rPr>
        <w:t xml:space="preserve"> </w:t>
      </w:r>
      <w:r>
        <w:t>operation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proofErr w:type="spellStart"/>
      <w:r>
        <w:t>analogWrite</w:t>
      </w:r>
      <w:proofErr w:type="spellEnd"/>
      <w:r>
        <w:t>() operations on the Serial Monitor Screen in Arduino IDE. The different operations</w:t>
      </w:r>
      <w:r>
        <w:rPr>
          <w:spacing w:val="1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performed</w:t>
      </w:r>
      <w:r>
        <w:rPr>
          <w:spacing w:val="1"/>
        </w:rPr>
        <w:t xml:space="preserve"> </w:t>
      </w:r>
      <w:r>
        <w:t>and output</w:t>
      </w:r>
      <w:r>
        <w:rPr>
          <w:spacing w:val="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received on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creen</w:t>
      </w:r>
      <w:r>
        <w:rPr>
          <w:spacing w:val="-4"/>
        </w:rPr>
        <w:t xml:space="preserve"> </w:t>
      </w:r>
      <w:r>
        <w:t>whose snippet</w:t>
      </w:r>
      <w:r>
        <w:rPr>
          <w:spacing w:val="5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ttached</w:t>
      </w:r>
      <w:r>
        <w:rPr>
          <w:spacing w:val="1"/>
        </w:rPr>
        <w:t xml:space="preserve"> </w:t>
      </w:r>
      <w:r>
        <w:t>above.</w:t>
      </w:r>
    </w:p>
    <w:p w14:paraId="5357BB53" w14:textId="77777777" w:rsidR="00FD23B8" w:rsidRDefault="00FD23B8">
      <w:pPr>
        <w:pStyle w:val="BodyText"/>
        <w:rPr>
          <w:sz w:val="26"/>
        </w:rPr>
      </w:pPr>
    </w:p>
    <w:p w14:paraId="67BA39E3" w14:textId="77777777" w:rsidR="00FD23B8" w:rsidRDefault="00FD23B8">
      <w:pPr>
        <w:pStyle w:val="BodyText"/>
        <w:rPr>
          <w:sz w:val="26"/>
        </w:rPr>
      </w:pPr>
    </w:p>
    <w:p w14:paraId="6E4BB864" w14:textId="77777777" w:rsidR="00FD23B8" w:rsidRDefault="00FD23B8">
      <w:pPr>
        <w:pStyle w:val="BodyText"/>
        <w:rPr>
          <w:sz w:val="26"/>
        </w:rPr>
      </w:pPr>
    </w:p>
    <w:p w14:paraId="69EDC8FD" w14:textId="77777777" w:rsidR="00FD23B8" w:rsidRDefault="00FD23B8">
      <w:pPr>
        <w:pStyle w:val="BodyText"/>
        <w:rPr>
          <w:sz w:val="26"/>
        </w:rPr>
      </w:pPr>
    </w:p>
    <w:p w14:paraId="62448B11" w14:textId="77777777" w:rsidR="00FD23B8" w:rsidRDefault="00FD23B8">
      <w:pPr>
        <w:pStyle w:val="BodyText"/>
        <w:spacing w:before="4"/>
        <w:rPr>
          <w:sz w:val="20"/>
        </w:rPr>
      </w:pPr>
    </w:p>
    <w:p w14:paraId="7A98005C" w14:textId="77777777" w:rsidR="00FD23B8" w:rsidRDefault="001A3FC5">
      <w:pPr>
        <w:pStyle w:val="Heading2"/>
        <w:ind w:left="6878"/>
      </w:pPr>
      <w:bookmarkStart w:id="36" w:name="Signature_of_Faculty_member_(6)"/>
      <w:bookmarkEnd w:id="36"/>
      <w:r>
        <w:t>Signatur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 w:rsidR="006D6E2D">
        <w:rPr>
          <w:spacing w:val="-7"/>
        </w:rPr>
        <w:t xml:space="preserve">the </w:t>
      </w:r>
      <w:r>
        <w:t>Faculty</w:t>
      </w:r>
      <w:r>
        <w:rPr>
          <w:spacing w:val="-11"/>
        </w:rPr>
        <w:t xml:space="preserve"> </w:t>
      </w:r>
      <w:r>
        <w:t>member</w:t>
      </w:r>
    </w:p>
    <w:p w14:paraId="3452CCEC" w14:textId="77777777" w:rsidR="00FD23B8" w:rsidRDefault="00FD23B8">
      <w:pPr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678C4B2E" w14:textId="77777777" w:rsidR="00FD23B8" w:rsidRDefault="001A3FC5">
      <w:pPr>
        <w:spacing w:before="87"/>
        <w:ind w:left="2988" w:right="2282"/>
        <w:jc w:val="center"/>
        <w:rPr>
          <w:b/>
          <w:sz w:val="28"/>
        </w:rPr>
      </w:pPr>
      <w:r>
        <w:rPr>
          <w:b/>
          <w:sz w:val="28"/>
        </w:rPr>
        <w:lastRenderedPageBreak/>
        <w:t>Experiment: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8</w:t>
      </w:r>
    </w:p>
    <w:p w14:paraId="0C2D0E90" w14:textId="77777777" w:rsidR="00FD23B8" w:rsidRDefault="00FD23B8">
      <w:pPr>
        <w:pStyle w:val="BodyText"/>
        <w:spacing w:before="3"/>
        <w:rPr>
          <w:b/>
          <w:sz w:val="41"/>
        </w:rPr>
      </w:pPr>
    </w:p>
    <w:p w14:paraId="37945E8A" w14:textId="77777777" w:rsidR="00FD23B8" w:rsidRDefault="001A3FC5">
      <w:pPr>
        <w:pStyle w:val="Heading2"/>
        <w:spacing w:before="1"/>
      </w:pPr>
      <w:r>
        <w:t>Objective:</w:t>
      </w:r>
    </w:p>
    <w:p w14:paraId="51FB9EC3" w14:textId="77777777" w:rsidR="00FD23B8" w:rsidRDefault="001A3FC5">
      <w:pPr>
        <w:spacing w:before="214"/>
        <w:ind w:left="1025"/>
      </w:pPr>
      <w:r>
        <w:t>.</w:t>
      </w:r>
      <w:r>
        <w:rPr>
          <w:spacing w:val="1"/>
        </w:rPr>
        <w:t xml:space="preserve"> </w:t>
      </w:r>
      <w:r>
        <w:t>WAP</w:t>
      </w:r>
      <w:r>
        <w:rPr>
          <w:spacing w:val="1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print the</w:t>
      </w:r>
      <w:r>
        <w:rPr>
          <w:spacing w:val="-7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pattern:</w:t>
      </w:r>
    </w:p>
    <w:p w14:paraId="3D067562" w14:textId="77777777" w:rsidR="00FD23B8" w:rsidRDefault="00FD23B8">
      <w:pPr>
        <w:pStyle w:val="BodyText"/>
        <w:spacing w:before="8"/>
        <w:rPr>
          <w:sz w:val="19"/>
        </w:rPr>
      </w:pPr>
    </w:p>
    <w:p w14:paraId="3BD20293" w14:textId="77777777" w:rsidR="00FD23B8" w:rsidRDefault="001A3FC5">
      <w:pPr>
        <w:spacing w:line="451" w:lineRule="auto"/>
        <w:ind w:left="1082" w:right="5751" w:hanging="58"/>
      </w:pPr>
      <w:r>
        <w:t>****************************************</w:t>
      </w:r>
      <w:r>
        <w:rPr>
          <w:spacing w:val="-52"/>
        </w:rPr>
        <w:t xml:space="preserve"> </w:t>
      </w:r>
      <w:r>
        <w:t>Name-</w:t>
      </w:r>
    </w:p>
    <w:p w14:paraId="02B9904E" w14:textId="77777777" w:rsidR="00FD23B8" w:rsidRDefault="001A3FC5">
      <w:pPr>
        <w:spacing w:line="451" w:lineRule="auto"/>
        <w:ind w:left="1025" w:right="6029" w:firstLine="52"/>
      </w:pPr>
      <w:r>
        <w:t>*************************************</w:t>
      </w:r>
      <w:r>
        <w:rPr>
          <w:spacing w:val="-52"/>
        </w:rPr>
        <w:t xml:space="preserve"> </w:t>
      </w:r>
      <w:r>
        <w:t>Class-</w:t>
      </w:r>
    </w:p>
    <w:p w14:paraId="23E1BE14" w14:textId="77777777" w:rsidR="00FD23B8" w:rsidRDefault="001A3FC5">
      <w:pPr>
        <w:spacing w:line="451" w:lineRule="auto"/>
        <w:ind w:left="1025" w:right="6471" w:firstLine="52"/>
      </w:pPr>
      <w:r>
        <w:t>********************************* Department-</w:t>
      </w:r>
    </w:p>
    <w:p w14:paraId="2645D285" w14:textId="77777777" w:rsidR="00FD23B8" w:rsidRDefault="001A3FC5">
      <w:pPr>
        <w:spacing w:before="4"/>
        <w:ind w:left="1025"/>
      </w:pPr>
      <w:r>
        <w:t>******************************</w:t>
      </w:r>
    </w:p>
    <w:p w14:paraId="5FAA0D35" w14:textId="77777777" w:rsidR="00FD23B8" w:rsidRDefault="00FD23B8">
      <w:pPr>
        <w:pStyle w:val="BodyText"/>
        <w:rPr>
          <w:sz w:val="19"/>
        </w:rPr>
      </w:pPr>
    </w:p>
    <w:p w14:paraId="19C9A2BE" w14:textId="77777777" w:rsidR="00FD23B8" w:rsidRDefault="001A3FC5">
      <w:pPr>
        <w:pStyle w:val="Heading2"/>
        <w:spacing w:line="319" w:lineRule="exact"/>
      </w:pPr>
      <w:r>
        <w:t>Software</w:t>
      </w:r>
      <w:r>
        <w:rPr>
          <w:spacing w:val="-3"/>
        </w:rPr>
        <w:t xml:space="preserve"> </w:t>
      </w:r>
      <w:r>
        <w:t>Used:</w:t>
      </w:r>
    </w:p>
    <w:p w14:paraId="6775097F" w14:textId="77777777" w:rsidR="00FD23B8" w:rsidRDefault="001A3FC5">
      <w:pPr>
        <w:pStyle w:val="BodyText"/>
        <w:spacing w:line="273" w:lineRule="exact"/>
        <w:ind w:left="1025"/>
      </w:pPr>
      <w:r>
        <w:t>Arduino Software</w:t>
      </w:r>
    </w:p>
    <w:p w14:paraId="0FFA2901" w14:textId="77777777" w:rsidR="00FD23B8" w:rsidRDefault="00FD23B8">
      <w:pPr>
        <w:pStyle w:val="BodyText"/>
        <w:rPr>
          <w:sz w:val="26"/>
        </w:rPr>
      </w:pPr>
    </w:p>
    <w:p w14:paraId="0B03B301" w14:textId="77777777" w:rsidR="00FD23B8" w:rsidRDefault="001A3FC5">
      <w:pPr>
        <w:pStyle w:val="Heading2"/>
        <w:spacing w:before="180"/>
      </w:pPr>
      <w:bookmarkStart w:id="37" w:name="Hardware_Component_Used:_(6)"/>
      <w:bookmarkEnd w:id="37"/>
      <w:r>
        <w:t>Hardware</w:t>
      </w:r>
      <w:r>
        <w:rPr>
          <w:spacing w:val="-8"/>
        </w:rPr>
        <w:t xml:space="preserve"> </w:t>
      </w:r>
      <w:r>
        <w:t>Component</w:t>
      </w:r>
      <w:r>
        <w:rPr>
          <w:spacing w:val="-10"/>
        </w:rPr>
        <w:t xml:space="preserve"> </w:t>
      </w:r>
      <w:r>
        <w:t>Used:</w:t>
      </w:r>
    </w:p>
    <w:p w14:paraId="27F6E436" w14:textId="77777777" w:rsidR="00FD23B8" w:rsidRDefault="001A3FC5">
      <w:pPr>
        <w:pStyle w:val="BodyText"/>
        <w:ind w:left="1160"/>
        <w:rPr>
          <w:sz w:val="20"/>
        </w:rPr>
      </w:pPr>
      <w:r>
        <w:rPr>
          <w:noProof/>
          <w:sz w:val="20"/>
        </w:rPr>
        <w:drawing>
          <wp:inline distT="0" distB="0" distL="0" distR="0" wp14:anchorId="373D7A58" wp14:editId="4C8B5451">
            <wp:extent cx="5890382" cy="446722"/>
            <wp:effectExtent l="0" t="0" r="0" b="0"/>
            <wp:docPr id="41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15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382" cy="446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DC3F5" w14:textId="77777777" w:rsidR="00FD23B8" w:rsidRDefault="00FD23B8">
      <w:pPr>
        <w:pStyle w:val="BodyText"/>
        <w:spacing w:before="4"/>
        <w:rPr>
          <w:b/>
          <w:sz w:val="29"/>
        </w:rPr>
      </w:pPr>
    </w:p>
    <w:p w14:paraId="50736DC3" w14:textId="77777777" w:rsidR="00FD23B8" w:rsidRDefault="001A3FC5">
      <w:pPr>
        <w:spacing w:after="2"/>
        <w:ind w:left="799"/>
        <w:rPr>
          <w:b/>
          <w:sz w:val="28"/>
        </w:rPr>
      </w:pPr>
      <w:r>
        <w:rPr>
          <w:b/>
          <w:sz w:val="28"/>
        </w:rPr>
        <w:t>Code:</w:t>
      </w:r>
    </w:p>
    <w:p w14:paraId="7746B0EC" w14:textId="2A328028" w:rsidR="00FD23B8" w:rsidRDefault="001A3FC5">
      <w:pPr>
        <w:pStyle w:val="BodyText"/>
        <w:ind w:left="804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182E72CE" wp14:editId="364FB07D">
                <wp:extent cx="6522085" cy="3228975"/>
                <wp:effectExtent l="0" t="3175" r="0" b="0"/>
                <wp:docPr id="2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2085" cy="3228975"/>
                        </a:xfrm>
                        <a:prstGeom prst="rect">
                          <a:avLst/>
                        </a:prstGeom>
                        <a:solidFill>
                          <a:srgbClr val="1E1E1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4C0D87" w14:textId="77777777" w:rsidR="00FD23B8" w:rsidRDefault="001A3FC5">
                            <w:pPr>
                              <w:spacing w:before="37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void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tup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rial.begin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9600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C585C0"/>
                                <w:sz w:val="21"/>
                              </w:rPr>
                              <w:t>for</w:t>
                            </w:r>
                            <w:r>
                              <w:rPr>
                                <w:rFonts w:ascii="Consolas"/>
                                <w:color w:val="4EC8AF"/>
                                <w:sz w:val="21"/>
                              </w:rPr>
                              <w:t>(int</w:t>
                            </w:r>
                            <w:r>
                              <w:rPr>
                                <w:rFonts w:ascii="Consolas"/>
                                <w:color w:val="4EC8AF"/>
                                <w:spacing w:val="-1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=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0</w:t>
                            </w:r>
                          </w:p>
                          <w:p w14:paraId="45AFA74B" w14:textId="77777777" w:rsidR="00FD23B8" w:rsidRDefault="001A3FC5">
                            <w:pPr>
                              <w:spacing w:before="37"/>
                              <w:ind w:left="4297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pacing w:val="-1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 xml:space="preserve">&lt; 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55</w:t>
                            </w:r>
                            <w:r>
                              <w:rPr>
                                <w:rFonts w:ascii="Consolas"/>
                                <w:color w:val="B5CEA8"/>
                                <w:spacing w:val="-1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F44646"/>
                                <w:sz w:val="21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F44646"/>
                                <w:sz w:val="21"/>
                              </w:rPr>
                              <w:t>+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{</w:t>
                            </w:r>
                            <w:proofErr w:type="gramEnd"/>
                          </w:p>
                          <w:p w14:paraId="7EB1CB5F" w14:textId="77777777" w:rsidR="00FD23B8" w:rsidRDefault="001A3FC5">
                            <w:pPr>
                              <w:spacing w:before="38"/>
                              <w:ind w:left="489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rial.print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>"*"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05D407A2" w14:textId="77777777" w:rsidR="00FD23B8" w:rsidRDefault="001A3FC5">
                            <w:pPr>
                              <w:spacing w:before="42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  <w:p w14:paraId="323578BE" w14:textId="77777777" w:rsidR="00FD23B8" w:rsidRDefault="001A3FC5">
                            <w:pPr>
                              <w:spacing w:before="38"/>
                              <w:ind w:left="489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rial.println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>"</w:t>
                            </w:r>
                            <w:r>
                              <w:rPr>
                                <w:rFonts w:ascii="Consolas"/>
                                <w:color w:val="CE9178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>"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4865CEEA" w14:textId="77777777" w:rsidR="00FD23B8" w:rsidRDefault="001A3FC5">
                            <w:pPr>
                              <w:spacing w:before="42"/>
                              <w:ind w:left="489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rial.println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>"Roll</w:t>
                            </w:r>
                            <w:r>
                              <w:rPr>
                                <w:rFonts w:ascii="Consolas"/>
                                <w:color w:val="CE9178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>No.</w:t>
                            </w:r>
                            <w:r>
                              <w:rPr>
                                <w:rFonts w:ascii="Consolas"/>
                                <w:color w:val="CE9178"/>
                                <w:spacing w:val="11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>"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2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C585C0"/>
                                <w:sz w:val="21"/>
                              </w:rPr>
                              <w:t>for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4EC8AF"/>
                                <w:sz w:val="21"/>
                              </w:rPr>
                              <w:t>int</w:t>
                            </w:r>
                            <w:r>
                              <w:rPr>
                                <w:rFonts w:ascii="Consolas"/>
                                <w:color w:val="4EC8AF"/>
                                <w:spacing w:val="-2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=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0</w:t>
                            </w:r>
                          </w:p>
                          <w:p w14:paraId="04BFC233" w14:textId="77777777" w:rsidR="00FD23B8" w:rsidRDefault="001A3FC5">
                            <w:pPr>
                              <w:spacing w:before="37"/>
                              <w:ind w:left="4297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pacing w:val="-1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 xml:space="preserve">&lt; 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26</w:t>
                            </w:r>
                            <w:r>
                              <w:rPr>
                                <w:rFonts w:ascii="Consolas"/>
                                <w:color w:val="B5CEA8"/>
                                <w:spacing w:val="-1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F44646"/>
                                <w:sz w:val="21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F44646"/>
                                <w:sz w:val="21"/>
                              </w:rPr>
                              <w:t>+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{</w:t>
                            </w:r>
                            <w:proofErr w:type="gramEnd"/>
                          </w:p>
                          <w:p w14:paraId="4B89D42D" w14:textId="77777777" w:rsidR="00FD23B8" w:rsidRDefault="001A3FC5">
                            <w:pPr>
                              <w:spacing w:before="37"/>
                              <w:ind w:left="489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rial.print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>"*"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019D9E4A" w14:textId="77777777" w:rsidR="00FD23B8" w:rsidRDefault="001A3FC5">
                            <w:pPr>
                              <w:spacing w:before="42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  <w:p w14:paraId="16CE2B7E" w14:textId="77777777" w:rsidR="00FD23B8" w:rsidRDefault="001A3FC5">
                            <w:pPr>
                              <w:tabs>
                                <w:tab w:val="left" w:pos="3255"/>
                              </w:tabs>
                              <w:spacing w:before="38" w:line="276" w:lineRule="auto"/>
                              <w:ind w:left="489" w:right="6776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rial.println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>" "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rial.println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>"Name: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ab/>
                              <w:t>"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7E67337F" w14:textId="77777777" w:rsidR="00FD23B8" w:rsidRDefault="00FD23B8">
                            <w:pPr>
                              <w:pStyle w:val="BodyText"/>
                              <w:rPr>
                                <w:rFonts w:ascii="Consolas"/>
                                <w:sz w:val="20"/>
                              </w:rPr>
                            </w:pPr>
                          </w:p>
                          <w:p w14:paraId="582F99B7" w14:textId="77777777" w:rsidR="00FD23B8" w:rsidRDefault="00FD23B8">
                            <w:pPr>
                              <w:pStyle w:val="BodyText"/>
                              <w:spacing w:before="2"/>
                              <w:rPr>
                                <w:rFonts w:ascii="Consolas"/>
                                <w:sz w:val="25"/>
                              </w:rPr>
                            </w:pPr>
                          </w:p>
                          <w:p w14:paraId="3528EC67" w14:textId="77777777" w:rsidR="00FD23B8" w:rsidRDefault="001A3FC5">
                            <w:pPr>
                              <w:spacing w:line="280" w:lineRule="auto"/>
                              <w:ind w:left="489" w:right="7012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gramStart"/>
                            <w:r>
                              <w:rPr>
                                <w:rFonts w:ascii="Consolas"/>
                                <w:color w:val="C585C0"/>
                                <w:sz w:val="21"/>
                              </w:rPr>
                              <w:t>for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4EC8AF"/>
                                <w:sz w:val="21"/>
                              </w:rPr>
                              <w:t>int</w:t>
                            </w:r>
                            <w:r>
                              <w:rPr>
                                <w:rFonts w:ascii="Consolas"/>
                                <w:color w:val="4EC8AF"/>
                                <w:spacing w:val="-5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=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0</w:t>
                            </w:r>
                            <w:r>
                              <w:rPr>
                                <w:rFonts w:ascii="Consolas"/>
                                <w:color w:val="B5CEA8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pacing w:val="-5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&lt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35</w:t>
                            </w:r>
                            <w:r>
                              <w:rPr>
                                <w:rFonts w:ascii="Consolas"/>
                                <w:color w:val="B5CEA8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F44646"/>
                                <w:sz w:val="21"/>
                              </w:rPr>
                              <w:t>++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{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113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rial.print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>"*"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7E020CF9" w14:textId="77777777" w:rsidR="00FD23B8" w:rsidRDefault="001A3FC5">
                            <w:pPr>
                              <w:spacing w:line="242" w:lineRule="exact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  <w:p w14:paraId="2FB89954" w14:textId="77777777" w:rsidR="00FD23B8" w:rsidRDefault="001A3FC5">
                            <w:pPr>
                              <w:tabs>
                                <w:tab w:val="left" w:pos="3491"/>
                              </w:tabs>
                              <w:spacing w:line="288" w:lineRule="exact"/>
                              <w:ind w:left="489" w:right="5158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rial.println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>" "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1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rial.println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>"Branch: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ab/>
                              <w:t>"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C585C0"/>
                                <w:sz w:val="21"/>
                              </w:rPr>
                              <w:t>for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4EC8AF"/>
                                <w:sz w:val="21"/>
                              </w:rPr>
                              <w:t>int</w:t>
                            </w:r>
                            <w:r>
                              <w:rPr>
                                <w:rFonts w:ascii="Consolas"/>
                                <w:color w:val="4EC8AF"/>
                                <w:spacing w:val="-6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=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2E72CE" id="Text Box 24" o:spid="_x0000_s1032" type="#_x0000_t202" style="width:513.55pt;height:25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" fillcolor="#1e1e1e" stroked="f">
                <v:textbox inset="0,0,0,0">
                  <w:txbxContent>
                    <w:p w14:paraId="094C0D87" w14:textId="77777777" w:rsidR="00FD23B8" w:rsidRDefault="001A3FC5">
                      <w:pPr>
                        <w:spacing w:before="37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void</w:t>
                      </w:r>
                      <w:r>
                        <w:rPr>
                          <w:rFonts w:ascii="Consolas"/>
                          <w:color w:val="D3D3D3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tup()</w:t>
                      </w:r>
                      <w:r>
                        <w:rPr>
                          <w:rFonts w:ascii="Consolas"/>
                          <w:color w:val="D3D3D3"/>
                          <w:spacing w:val="-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{Serial.begin(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9600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  <w:r>
                        <w:rPr>
                          <w:rFonts w:ascii="Consolas"/>
                          <w:color w:val="D3D3D3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C585C0"/>
                          <w:sz w:val="21"/>
                        </w:rPr>
                        <w:t>for</w:t>
                      </w:r>
                      <w:r>
                        <w:rPr>
                          <w:rFonts w:ascii="Consolas"/>
                          <w:color w:val="4EC8AF"/>
                          <w:sz w:val="21"/>
                        </w:rPr>
                        <w:t>(int</w:t>
                      </w:r>
                      <w:r>
                        <w:rPr>
                          <w:rFonts w:ascii="Consolas"/>
                          <w:color w:val="4EC8AF"/>
                          <w:spacing w:val="-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=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0</w:t>
                      </w:r>
                    </w:p>
                    <w:p w14:paraId="45AFA74B" w14:textId="77777777" w:rsidR="00FD23B8" w:rsidRDefault="001A3FC5">
                      <w:pPr>
                        <w:spacing w:before="37"/>
                        <w:ind w:left="4297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D3D3D3"/>
                          <w:spacing w:val="-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 xml:space="preserve">&lt; 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55</w:t>
                      </w:r>
                      <w:r>
                        <w:rPr>
                          <w:rFonts w:ascii="Consolas"/>
                          <w:color w:val="B5CEA8"/>
                          <w:spacing w:val="-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F44646"/>
                          <w:sz w:val="21"/>
                        </w:rPr>
                        <w:t>++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{</w:t>
                      </w:r>
                    </w:p>
                    <w:p w14:paraId="7EB1CB5F" w14:textId="77777777" w:rsidR="00FD23B8" w:rsidRDefault="001A3FC5">
                      <w:pPr>
                        <w:spacing w:before="38"/>
                        <w:ind w:left="48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rial.print(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>"*"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</w:p>
                    <w:p w14:paraId="05D407A2" w14:textId="77777777" w:rsidR="00FD23B8" w:rsidRDefault="001A3FC5">
                      <w:pPr>
                        <w:spacing w:before="42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  <w:p w14:paraId="323578BE" w14:textId="77777777" w:rsidR="00FD23B8" w:rsidRDefault="001A3FC5">
                      <w:pPr>
                        <w:spacing w:before="38"/>
                        <w:ind w:left="48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rial.println(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>"</w:t>
                      </w:r>
                      <w:r>
                        <w:rPr>
                          <w:rFonts w:ascii="Consolas"/>
                          <w:color w:val="CE9178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>"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</w:p>
                    <w:p w14:paraId="4865CEEA" w14:textId="77777777" w:rsidR="00FD23B8" w:rsidRDefault="001A3FC5">
                      <w:pPr>
                        <w:spacing w:before="42"/>
                        <w:ind w:left="48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rial.println(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>"Roll</w:t>
                      </w:r>
                      <w:r>
                        <w:rPr>
                          <w:rFonts w:ascii="Consolas"/>
                          <w:color w:val="CE9178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>No.</w:t>
                      </w:r>
                      <w:r>
                        <w:rPr>
                          <w:rFonts w:ascii="Consolas"/>
                          <w:color w:val="CE9178"/>
                          <w:spacing w:val="11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>"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  <w:r>
                        <w:rPr>
                          <w:rFonts w:ascii="Consolas"/>
                          <w:color w:val="D3D3D3"/>
                          <w:spacing w:val="-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C585C0"/>
                          <w:sz w:val="21"/>
                        </w:rPr>
                        <w:t>for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(</w:t>
                      </w:r>
                      <w:r>
                        <w:rPr>
                          <w:rFonts w:ascii="Consolas"/>
                          <w:color w:val="4EC8AF"/>
                          <w:sz w:val="21"/>
                        </w:rPr>
                        <w:t>int</w:t>
                      </w:r>
                      <w:r>
                        <w:rPr>
                          <w:rFonts w:ascii="Consolas"/>
                          <w:color w:val="4EC8AF"/>
                          <w:spacing w:val="-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=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0</w:t>
                      </w:r>
                    </w:p>
                    <w:p w14:paraId="04BFC233" w14:textId="77777777" w:rsidR="00FD23B8" w:rsidRDefault="001A3FC5">
                      <w:pPr>
                        <w:spacing w:before="37"/>
                        <w:ind w:left="4297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D3D3D3"/>
                          <w:spacing w:val="-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 xml:space="preserve">&lt; 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26</w:t>
                      </w:r>
                      <w:r>
                        <w:rPr>
                          <w:rFonts w:ascii="Consolas"/>
                          <w:color w:val="B5CEA8"/>
                          <w:spacing w:val="-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F44646"/>
                          <w:sz w:val="21"/>
                        </w:rPr>
                        <w:t>++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{</w:t>
                      </w:r>
                    </w:p>
                    <w:p w14:paraId="4B89D42D" w14:textId="77777777" w:rsidR="00FD23B8" w:rsidRDefault="001A3FC5">
                      <w:pPr>
                        <w:spacing w:before="37"/>
                        <w:ind w:left="48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rial.print(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>"*"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</w:p>
                    <w:p w14:paraId="019D9E4A" w14:textId="77777777" w:rsidR="00FD23B8" w:rsidRDefault="001A3FC5">
                      <w:pPr>
                        <w:spacing w:before="42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  <w:p w14:paraId="16CE2B7E" w14:textId="77777777" w:rsidR="00FD23B8" w:rsidRDefault="001A3FC5">
                      <w:pPr>
                        <w:tabs>
                          <w:tab w:val="left" w:pos="3255"/>
                        </w:tabs>
                        <w:spacing w:before="38" w:line="276" w:lineRule="auto"/>
                        <w:ind w:left="489" w:right="6776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rial.println(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>" "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  <w:r>
                        <w:rPr>
                          <w:rFonts w:ascii="Consolas"/>
                          <w:color w:val="D3D3D3"/>
                          <w:spacing w:val="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rial.println(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>"Name: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ab/>
                        <w:t>"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</w:p>
                    <w:p w14:paraId="7E67337F" w14:textId="77777777" w:rsidR="00FD23B8" w:rsidRDefault="00FD23B8">
                      <w:pPr>
                        <w:pStyle w:val="BodyText"/>
                        <w:rPr>
                          <w:rFonts w:ascii="Consolas"/>
                          <w:sz w:val="20"/>
                        </w:rPr>
                      </w:pPr>
                    </w:p>
                    <w:p w14:paraId="582F99B7" w14:textId="77777777" w:rsidR="00FD23B8" w:rsidRDefault="00FD23B8">
                      <w:pPr>
                        <w:pStyle w:val="BodyText"/>
                        <w:spacing w:before="2"/>
                        <w:rPr>
                          <w:rFonts w:ascii="Consolas"/>
                          <w:sz w:val="25"/>
                        </w:rPr>
                      </w:pPr>
                    </w:p>
                    <w:p w14:paraId="3528EC67" w14:textId="77777777" w:rsidR="00FD23B8" w:rsidRDefault="001A3FC5">
                      <w:pPr>
                        <w:spacing w:line="280" w:lineRule="auto"/>
                        <w:ind w:left="489" w:right="7012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C585C0"/>
                          <w:sz w:val="21"/>
                        </w:rPr>
                        <w:t>for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(</w:t>
                      </w:r>
                      <w:r>
                        <w:rPr>
                          <w:rFonts w:ascii="Consolas"/>
                          <w:color w:val="4EC8AF"/>
                          <w:sz w:val="21"/>
                        </w:rPr>
                        <w:t>int</w:t>
                      </w:r>
                      <w:r>
                        <w:rPr>
                          <w:rFonts w:ascii="Consolas"/>
                          <w:color w:val="4EC8AF"/>
                          <w:spacing w:val="-5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=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0</w:t>
                      </w:r>
                      <w:r>
                        <w:rPr>
                          <w:rFonts w:ascii="Consolas"/>
                          <w:color w:val="B5CEA8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D3D3D3"/>
                          <w:spacing w:val="-5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&lt;</w:t>
                      </w:r>
                      <w:r>
                        <w:rPr>
                          <w:rFonts w:ascii="Consolas"/>
                          <w:color w:val="D3D3D3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35</w:t>
                      </w:r>
                      <w:r>
                        <w:rPr>
                          <w:rFonts w:ascii="Consolas"/>
                          <w:color w:val="B5CEA8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F44646"/>
                          <w:sz w:val="21"/>
                        </w:rPr>
                        <w:t>++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{</w:t>
                      </w:r>
                      <w:r>
                        <w:rPr>
                          <w:rFonts w:ascii="Consolas"/>
                          <w:color w:val="D3D3D3"/>
                          <w:spacing w:val="-11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rial.print(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>"*"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</w:p>
                    <w:p w14:paraId="7E020CF9" w14:textId="77777777" w:rsidR="00FD23B8" w:rsidRDefault="001A3FC5">
                      <w:pPr>
                        <w:spacing w:line="242" w:lineRule="exact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  <w:p w14:paraId="2FB89954" w14:textId="77777777" w:rsidR="00FD23B8" w:rsidRDefault="001A3FC5">
                      <w:pPr>
                        <w:tabs>
                          <w:tab w:val="left" w:pos="3491"/>
                        </w:tabs>
                        <w:spacing w:line="288" w:lineRule="exact"/>
                        <w:ind w:left="489" w:right="515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rial.println(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>" "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  <w:r>
                        <w:rPr>
                          <w:rFonts w:ascii="Consolas"/>
                          <w:color w:val="D3D3D3"/>
                          <w:spacing w:val="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rial.println(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>"Branch: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ab/>
                        <w:t>"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  <w:r>
                        <w:rPr>
                          <w:rFonts w:ascii="Consolas"/>
                          <w:color w:val="D3D3D3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C585C0"/>
                          <w:sz w:val="21"/>
                        </w:rPr>
                        <w:t>for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(</w:t>
                      </w:r>
                      <w:r>
                        <w:rPr>
                          <w:rFonts w:ascii="Consolas"/>
                          <w:color w:val="4EC8AF"/>
                          <w:sz w:val="21"/>
                        </w:rPr>
                        <w:t>int</w:t>
                      </w:r>
                      <w:r>
                        <w:rPr>
                          <w:rFonts w:ascii="Consolas"/>
                          <w:color w:val="4EC8AF"/>
                          <w:spacing w:val="-6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=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FE3AD4" w14:textId="77777777" w:rsidR="00FD23B8" w:rsidRDefault="00FD23B8">
      <w:pPr>
        <w:rPr>
          <w:sz w:val="20"/>
        </w:rPr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4D23C2D6" w14:textId="4527E3B7" w:rsidR="00FD23B8" w:rsidRDefault="001A3FC5">
      <w:pPr>
        <w:pStyle w:val="BodyText"/>
        <w:ind w:left="804"/>
        <w:rPr>
          <w:sz w:val="20"/>
        </w:rPr>
      </w:pPr>
      <w:r>
        <w:rPr>
          <w:noProof/>
          <w:sz w:val="20"/>
        </w:rPr>
        <w:lastRenderedPageBreak/>
        <mc:AlternateContent>
          <mc:Choice Requires="wps">
            <w:drawing>
              <wp:inline distT="0" distB="0" distL="0" distR="0" wp14:anchorId="4A6D6A5E" wp14:editId="7AC3D0A2">
                <wp:extent cx="6522085" cy="1085850"/>
                <wp:effectExtent l="0" t="0" r="0" b="0"/>
                <wp:docPr id="20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2085" cy="1085850"/>
                        </a:xfrm>
                        <a:prstGeom prst="rect">
                          <a:avLst/>
                        </a:prstGeom>
                        <a:solidFill>
                          <a:srgbClr val="1E1E1E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700AA6" w14:textId="77777777" w:rsidR="00FD23B8" w:rsidRDefault="001A3FC5">
                            <w:pPr>
                              <w:spacing w:before="37"/>
                              <w:ind w:left="4182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&lt;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1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B5CEA8"/>
                                <w:sz w:val="21"/>
                              </w:rPr>
                              <w:t>26</w:t>
                            </w:r>
                            <w:r>
                              <w:rPr>
                                <w:rFonts w:ascii="Consolas"/>
                                <w:color w:val="B5CEA8"/>
                                <w:spacing w:val="3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F44646"/>
                                <w:sz w:val="21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F44646"/>
                                <w:sz w:val="21"/>
                              </w:rPr>
                              <w:t>+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{</w:t>
                            </w:r>
                            <w:proofErr w:type="gramEnd"/>
                          </w:p>
                          <w:p w14:paraId="6255387A" w14:textId="77777777" w:rsidR="00FD23B8" w:rsidRDefault="001A3FC5">
                            <w:pPr>
                              <w:spacing w:before="37"/>
                              <w:ind w:left="489"/>
                              <w:rPr>
                                <w:rFonts w:ascii="Consolas"/>
                                <w:sz w:val="21"/>
                              </w:rPr>
                            </w:pPr>
                            <w:proofErr w:type="spell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Serial.print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(</w:t>
                            </w:r>
                            <w:r>
                              <w:rPr>
                                <w:rFonts w:ascii="Consolas"/>
                                <w:color w:val="CE9178"/>
                                <w:sz w:val="21"/>
                              </w:rPr>
                              <w:t>"*"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</w:p>
                          <w:p w14:paraId="7A6486AB" w14:textId="77777777" w:rsidR="00FD23B8" w:rsidRDefault="001A3FC5">
                            <w:pPr>
                              <w:spacing w:before="38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  <w:p w14:paraId="7D8F52F7" w14:textId="77777777" w:rsidR="00FD23B8" w:rsidRDefault="001A3FC5">
                            <w:pPr>
                              <w:spacing w:before="42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  <w:p w14:paraId="7E6ECFE1" w14:textId="77777777" w:rsidR="00FD23B8" w:rsidRDefault="001A3FC5">
                            <w:pPr>
                              <w:spacing w:before="38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void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loop(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)</w:t>
                            </w:r>
                            <w:r>
                              <w:rPr>
                                <w:rFonts w:ascii="Consolas"/>
                                <w:color w:val="D3D3D3"/>
                                <w:spacing w:val="-2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{</w:t>
                            </w:r>
                          </w:p>
                          <w:p w14:paraId="7C29D835" w14:textId="77777777" w:rsidR="00FD23B8" w:rsidRDefault="001A3FC5">
                            <w:pPr>
                              <w:spacing w:before="37"/>
                              <w:ind w:left="28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D3D3D3"/>
                                <w:sz w:val="21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6D6A5E" id="Text Box 23" o:spid="_x0000_s1033" type="#_x0000_t202" style="width:513.55pt;height:85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" fillcolor="#1e1e1e" stroked="f">
                <v:textbox inset="0,0,0,0">
                  <w:txbxContent>
                    <w:p w14:paraId="21700AA6" w14:textId="77777777" w:rsidR="00FD23B8" w:rsidRDefault="001A3FC5">
                      <w:pPr>
                        <w:spacing w:before="37"/>
                        <w:ind w:left="4182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D3D3D3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&lt;</w:t>
                      </w:r>
                      <w:r>
                        <w:rPr>
                          <w:rFonts w:ascii="Consolas"/>
                          <w:color w:val="D3D3D3"/>
                          <w:spacing w:val="-1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B5CEA8"/>
                          <w:sz w:val="21"/>
                        </w:rPr>
                        <w:t>26</w:t>
                      </w:r>
                      <w:r>
                        <w:rPr>
                          <w:rFonts w:ascii="Consolas"/>
                          <w:color w:val="B5CEA8"/>
                          <w:spacing w:val="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i</w:t>
                      </w:r>
                      <w:r>
                        <w:rPr>
                          <w:rFonts w:ascii="Consolas"/>
                          <w:color w:val="F44646"/>
                          <w:sz w:val="21"/>
                        </w:rPr>
                        <w:t>++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{</w:t>
                      </w:r>
                    </w:p>
                    <w:p w14:paraId="6255387A" w14:textId="77777777" w:rsidR="00FD23B8" w:rsidRDefault="001A3FC5">
                      <w:pPr>
                        <w:spacing w:before="37"/>
                        <w:ind w:left="48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Serial.print(</w:t>
                      </w:r>
                      <w:r>
                        <w:rPr>
                          <w:rFonts w:ascii="Consolas"/>
                          <w:color w:val="CE9178"/>
                          <w:sz w:val="21"/>
                        </w:rPr>
                        <w:t>"*"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)</w:t>
                      </w:r>
                    </w:p>
                    <w:p w14:paraId="7A6486AB" w14:textId="77777777" w:rsidR="00FD23B8" w:rsidRDefault="001A3FC5">
                      <w:pPr>
                        <w:spacing w:before="38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  <w:p w14:paraId="7D8F52F7" w14:textId="77777777" w:rsidR="00FD23B8" w:rsidRDefault="001A3FC5">
                      <w:pPr>
                        <w:spacing w:before="42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  <w:p w14:paraId="7E6ECFE1" w14:textId="77777777" w:rsidR="00FD23B8" w:rsidRDefault="001A3FC5">
                      <w:pPr>
                        <w:spacing w:before="38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void</w:t>
                      </w:r>
                      <w:r>
                        <w:rPr>
                          <w:rFonts w:ascii="Consolas"/>
                          <w:color w:val="D3D3D3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loop()</w:t>
                      </w:r>
                      <w:r>
                        <w:rPr>
                          <w:rFonts w:ascii="Consolas"/>
                          <w:color w:val="D3D3D3"/>
                          <w:spacing w:val="-2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D3D3D3"/>
                          <w:sz w:val="21"/>
                        </w:rPr>
                        <w:t>{</w:t>
                      </w:r>
                    </w:p>
                    <w:p w14:paraId="7C29D835" w14:textId="77777777" w:rsidR="00FD23B8" w:rsidRDefault="001A3FC5">
                      <w:pPr>
                        <w:spacing w:before="37"/>
                        <w:ind w:left="28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D3D3D3"/>
                          <w:sz w:val="21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FF67444" w14:textId="77777777" w:rsidR="00FD23B8" w:rsidRDefault="00FD23B8">
      <w:pPr>
        <w:pStyle w:val="BodyText"/>
        <w:rPr>
          <w:b/>
          <w:sz w:val="20"/>
        </w:rPr>
      </w:pPr>
    </w:p>
    <w:p w14:paraId="5CD73D74" w14:textId="77777777" w:rsidR="00FD23B8" w:rsidRDefault="00FD23B8">
      <w:pPr>
        <w:pStyle w:val="BodyText"/>
        <w:spacing w:before="1"/>
        <w:rPr>
          <w:b/>
          <w:sz w:val="19"/>
        </w:rPr>
      </w:pPr>
    </w:p>
    <w:p w14:paraId="485D6295" w14:textId="77777777" w:rsidR="00FD23B8" w:rsidRDefault="001A3FC5">
      <w:pPr>
        <w:pStyle w:val="Heading2"/>
        <w:spacing w:before="87"/>
        <w:ind w:left="799"/>
      </w:pPr>
      <w:r>
        <w:t>Result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nalysis:</w:t>
      </w:r>
    </w:p>
    <w:p w14:paraId="419BC6FE" w14:textId="77777777" w:rsidR="00FD23B8" w:rsidRDefault="00FD23B8">
      <w:pPr>
        <w:pStyle w:val="BodyText"/>
        <w:spacing w:before="10"/>
        <w:rPr>
          <w:b/>
          <w:sz w:val="27"/>
        </w:rPr>
      </w:pPr>
    </w:p>
    <w:p w14:paraId="102DE873" w14:textId="77777777" w:rsidR="00FD23B8" w:rsidRDefault="001A3FC5">
      <w:pPr>
        <w:pStyle w:val="BodyText"/>
        <w:spacing w:line="242" w:lineRule="auto"/>
        <w:ind w:left="799" w:right="651"/>
      </w:pPr>
      <w:r>
        <w:t>In</w:t>
      </w:r>
      <w:r>
        <w:rPr>
          <w:spacing w:val="-8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experiment,</w:t>
      </w:r>
      <w:r>
        <w:rPr>
          <w:spacing w:val="-1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learnt</w:t>
      </w:r>
      <w:r>
        <w:rPr>
          <w:spacing w:val="2"/>
        </w:rPr>
        <w:t xml:space="preserve"> </w:t>
      </w:r>
      <w:r>
        <w:t>how</w:t>
      </w:r>
      <w:r>
        <w:rPr>
          <w:spacing w:val="-7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use</w:t>
      </w:r>
      <w:r>
        <w:rPr>
          <w:spacing w:val="2"/>
        </w:rPr>
        <w:t xml:space="preserve"> </w:t>
      </w:r>
      <w:r>
        <w:t>serial</w:t>
      </w:r>
      <w:r>
        <w:rPr>
          <w:spacing w:val="-7"/>
        </w:rPr>
        <w:t xml:space="preserve"> </w:t>
      </w:r>
      <w:r>
        <w:t>commands for</w:t>
      </w:r>
      <w:r>
        <w:rPr>
          <w:spacing w:val="-2"/>
        </w:rPr>
        <w:t xml:space="preserve"> </w:t>
      </w:r>
      <w:r>
        <w:t>basic</w:t>
      </w:r>
      <w:r>
        <w:rPr>
          <w:spacing w:val="1"/>
        </w:rPr>
        <w:t xml:space="preserve"> </w:t>
      </w:r>
      <w:r>
        <w:t>functions</w:t>
      </w:r>
      <w:r>
        <w:rPr>
          <w:spacing w:val="-4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well. The</w:t>
      </w:r>
      <w:r>
        <w:rPr>
          <w:spacing w:val="-4"/>
        </w:rPr>
        <w:t xml:space="preserve"> </w:t>
      </w:r>
      <w:r>
        <w:t>usage</w:t>
      </w:r>
      <w:r>
        <w:rPr>
          <w:spacing w:val="-57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loop</w:t>
      </w:r>
      <w:r>
        <w:rPr>
          <w:spacing w:val="-4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m</w:t>
      </w:r>
      <w:r>
        <w:rPr>
          <w:spacing w:val="-4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addition</w:t>
      </w:r>
      <w:r>
        <w:rPr>
          <w:spacing w:val="-4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erial</w:t>
      </w:r>
      <w:r>
        <w:rPr>
          <w:spacing w:val="-8"/>
        </w:rPr>
        <w:t xml:space="preserve"> </w:t>
      </w:r>
      <w:r>
        <w:t>communications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get/print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esired</w:t>
      </w:r>
      <w:r>
        <w:rPr>
          <w:spacing w:val="1"/>
        </w:rPr>
        <w:t xml:space="preserve"> </w:t>
      </w:r>
      <w:r>
        <w:t>result.</w:t>
      </w:r>
    </w:p>
    <w:p w14:paraId="4C3B4603" w14:textId="77777777" w:rsidR="00FD23B8" w:rsidRDefault="00FD23B8">
      <w:pPr>
        <w:pStyle w:val="BodyText"/>
        <w:rPr>
          <w:sz w:val="26"/>
        </w:rPr>
      </w:pPr>
    </w:p>
    <w:p w14:paraId="18F9D0D0" w14:textId="77777777" w:rsidR="00FD23B8" w:rsidRDefault="00FD23B8">
      <w:pPr>
        <w:pStyle w:val="BodyText"/>
        <w:rPr>
          <w:sz w:val="26"/>
        </w:rPr>
      </w:pPr>
    </w:p>
    <w:p w14:paraId="42CC685F" w14:textId="77777777" w:rsidR="00FD23B8" w:rsidRDefault="00FD23B8">
      <w:pPr>
        <w:pStyle w:val="BodyText"/>
        <w:rPr>
          <w:sz w:val="26"/>
        </w:rPr>
      </w:pPr>
    </w:p>
    <w:p w14:paraId="36CCCFD1" w14:textId="77777777" w:rsidR="00FD23B8" w:rsidRDefault="00FD23B8">
      <w:pPr>
        <w:pStyle w:val="BodyText"/>
        <w:rPr>
          <w:sz w:val="26"/>
        </w:rPr>
      </w:pPr>
    </w:p>
    <w:p w14:paraId="6A4D4D74" w14:textId="77777777" w:rsidR="00FD23B8" w:rsidRDefault="00FD23B8">
      <w:pPr>
        <w:pStyle w:val="BodyText"/>
        <w:rPr>
          <w:sz w:val="26"/>
        </w:rPr>
      </w:pPr>
    </w:p>
    <w:p w14:paraId="32A154C0" w14:textId="77777777" w:rsidR="00FD23B8" w:rsidRDefault="00FD23B8">
      <w:pPr>
        <w:pStyle w:val="BodyText"/>
        <w:rPr>
          <w:sz w:val="26"/>
        </w:rPr>
      </w:pPr>
    </w:p>
    <w:p w14:paraId="723D1C05" w14:textId="77777777" w:rsidR="00FD23B8" w:rsidRDefault="00FD23B8">
      <w:pPr>
        <w:pStyle w:val="BodyText"/>
        <w:rPr>
          <w:sz w:val="26"/>
        </w:rPr>
      </w:pPr>
    </w:p>
    <w:p w14:paraId="2D68D697" w14:textId="77777777" w:rsidR="00FD23B8" w:rsidRDefault="00FD23B8">
      <w:pPr>
        <w:pStyle w:val="BodyText"/>
        <w:rPr>
          <w:sz w:val="26"/>
        </w:rPr>
      </w:pPr>
    </w:p>
    <w:p w14:paraId="29FD328D" w14:textId="77777777" w:rsidR="00FD23B8" w:rsidRDefault="00FD23B8">
      <w:pPr>
        <w:pStyle w:val="BodyText"/>
        <w:rPr>
          <w:sz w:val="26"/>
        </w:rPr>
      </w:pPr>
    </w:p>
    <w:p w14:paraId="718920F0" w14:textId="77777777" w:rsidR="00FD23B8" w:rsidRDefault="00FD23B8">
      <w:pPr>
        <w:pStyle w:val="BodyText"/>
        <w:rPr>
          <w:sz w:val="26"/>
        </w:rPr>
      </w:pPr>
    </w:p>
    <w:p w14:paraId="34C18F99" w14:textId="77777777" w:rsidR="00FD23B8" w:rsidRDefault="00FD23B8">
      <w:pPr>
        <w:pStyle w:val="BodyText"/>
        <w:rPr>
          <w:sz w:val="26"/>
        </w:rPr>
      </w:pPr>
    </w:p>
    <w:p w14:paraId="00AEB687" w14:textId="77777777" w:rsidR="00FD23B8" w:rsidRDefault="00FD23B8">
      <w:pPr>
        <w:pStyle w:val="BodyText"/>
        <w:rPr>
          <w:sz w:val="26"/>
        </w:rPr>
      </w:pPr>
    </w:p>
    <w:p w14:paraId="499D19A2" w14:textId="77777777" w:rsidR="00FD23B8" w:rsidRDefault="00FD23B8">
      <w:pPr>
        <w:pStyle w:val="BodyText"/>
        <w:rPr>
          <w:sz w:val="26"/>
        </w:rPr>
      </w:pPr>
    </w:p>
    <w:p w14:paraId="2AED255C" w14:textId="77777777" w:rsidR="00FD23B8" w:rsidRDefault="00FD23B8">
      <w:pPr>
        <w:pStyle w:val="BodyText"/>
        <w:rPr>
          <w:sz w:val="26"/>
        </w:rPr>
      </w:pPr>
    </w:p>
    <w:p w14:paraId="66BF00A1" w14:textId="77777777" w:rsidR="00FD23B8" w:rsidRDefault="00FD23B8">
      <w:pPr>
        <w:pStyle w:val="BodyText"/>
        <w:rPr>
          <w:sz w:val="26"/>
        </w:rPr>
      </w:pPr>
    </w:p>
    <w:p w14:paraId="488801E5" w14:textId="77777777" w:rsidR="00FD23B8" w:rsidRDefault="00FD23B8">
      <w:pPr>
        <w:pStyle w:val="BodyText"/>
        <w:rPr>
          <w:sz w:val="26"/>
        </w:rPr>
      </w:pPr>
    </w:p>
    <w:p w14:paraId="24BD8D21" w14:textId="77777777" w:rsidR="00FD23B8" w:rsidRDefault="00FD23B8">
      <w:pPr>
        <w:pStyle w:val="BodyText"/>
        <w:rPr>
          <w:sz w:val="26"/>
        </w:rPr>
      </w:pPr>
    </w:p>
    <w:p w14:paraId="16DBE3C9" w14:textId="77777777" w:rsidR="00FD23B8" w:rsidRDefault="00FD23B8">
      <w:pPr>
        <w:pStyle w:val="BodyText"/>
        <w:rPr>
          <w:sz w:val="26"/>
        </w:rPr>
      </w:pPr>
    </w:p>
    <w:p w14:paraId="0CBE63B9" w14:textId="77777777" w:rsidR="00FD23B8" w:rsidRDefault="00FD23B8">
      <w:pPr>
        <w:pStyle w:val="BodyText"/>
        <w:rPr>
          <w:sz w:val="26"/>
        </w:rPr>
      </w:pPr>
    </w:p>
    <w:p w14:paraId="7F04718A" w14:textId="77777777" w:rsidR="00FD23B8" w:rsidRDefault="00FD23B8">
      <w:pPr>
        <w:pStyle w:val="BodyText"/>
        <w:rPr>
          <w:sz w:val="26"/>
        </w:rPr>
      </w:pPr>
    </w:p>
    <w:p w14:paraId="6884CA52" w14:textId="77777777" w:rsidR="00FD23B8" w:rsidRDefault="00FD23B8">
      <w:pPr>
        <w:pStyle w:val="BodyText"/>
        <w:rPr>
          <w:sz w:val="26"/>
        </w:rPr>
      </w:pPr>
    </w:p>
    <w:p w14:paraId="49528A20" w14:textId="77777777" w:rsidR="00FD23B8" w:rsidRDefault="00FD23B8">
      <w:pPr>
        <w:pStyle w:val="BodyText"/>
        <w:rPr>
          <w:sz w:val="26"/>
        </w:rPr>
      </w:pPr>
    </w:p>
    <w:p w14:paraId="7E89BB66" w14:textId="77777777" w:rsidR="00FD23B8" w:rsidRDefault="00FD23B8">
      <w:pPr>
        <w:pStyle w:val="BodyText"/>
        <w:rPr>
          <w:sz w:val="26"/>
        </w:rPr>
      </w:pPr>
    </w:p>
    <w:p w14:paraId="04E726BA" w14:textId="77777777" w:rsidR="00FD23B8" w:rsidRDefault="00FD23B8">
      <w:pPr>
        <w:pStyle w:val="BodyText"/>
        <w:rPr>
          <w:sz w:val="26"/>
        </w:rPr>
      </w:pPr>
    </w:p>
    <w:p w14:paraId="32C56BFD" w14:textId="77777777" w:rsidR="00FD23B8" w:rsidRDefault="00FD23B8">
      <w:pPr>
        <w:pStyle w:val="BodyText"/>
        <w:rPr>
          <w:sz w:val="26"/>
        </w:rPr>
      </w:pPr>
    </w:p>
    <w:p w14:paraId="5ACC8826" w14:textId="77777777" w:rsidR="00FD23B8" w:rsidRDefault="00FD23B8">
      <w:pPr>
        <w:pStyle w:val="BodyText"/>
        <w:rPr>
          <w:sz w:val="26"/>
        </w:rPr>
      </w:pPr>
    </w:p>
    <w:p w14:paraId="738FFF54" w14:textId="77777777" w:rsidR="00FD23B8" w:rsidRDefault="00FD23B8">
      <w:pPr>
        <w:pStyle w:val="BodyText"/>
        <w:rPr>
          <w:sz w:val="26"/>
        </w:rPr>
      </w:pPr>
    </w:p>
    <w:p w14:paraId="76433E6F" w14:textId="77777777" w:rsidR="00FD23B8" w:rsidRDefault="00FD23B8">
      <w:pPr>
        <w:pStyle w:val="BodyText"/>
        <w:rPr>
          <w:sz w:val="26"/>
        </w:rPr>
      </w:pPr>
    </w:p>
    <w:p w14:paraId="0CBF3185" w14:textId="77777777" w:rsidR="00FD23B8" w:rsidRDefault="001A3FC5">
      <w:pPr>
        <w:pStyle w:val="Heading2"/>
        <w:spacing w:before="161"/>
        <w:ind w:left="7176"/>
      </w:pPr>
      <w:bookmarkStart w:id="38" w:name="Signature_of_Faculty_member_(7)"/>
      <w:bookmarkEnd w:id="38"/>
      <w:r>
        <w:t>Signature</w:t>
      </w:r>
      <w:r>
        <w:rPr>
          <w:spacing w:val="-10"/>
        </w:rPr>
        <w:t xml:space="preserve"> </w:t>
      </w:r>
      <w:r>
        <w:t>of</w:t>
      </w:r>
      <w:r>
        <w:rPr>
          <w:spacing w:val="-7"/>
        </w:rPr>
        <w:t xml:space="preserve"> </w:t>
      </w:r>
      <w:r w:rsidR="006D6E2D">
        <w:rPr>
          <w:spacing w:val="-7"/>
        </w:rPr>
        <w:t xml:space="preserve">the </w:t>
      </w:r>
      <w:r>
        <w:t>Faculty</w:t>
      </w:r>
      <w:r>
        <w:rPr>
          <w:spacing w:val="-11"/>
        </w:rPr>
        <w:t xml:space="preserve"> </w:t>
      </w:r>
      <w:r>
        <w:t>member</w:t>
      </w:r>
    </w:p>
    <w:p w14:paraId="1DDB8546" w14:textId="77777777" w:rsidR="00FD23B8" w:rsidRDefault="00FD23B8">
      <w:pPr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09948CA0" w14:textId="77777777" w:rsidR="00FD23B8" w:rsidRDefault="00FD23B8">
      <w:pPr>
        <w:pStyle w:val="BodyText"/>
        <w:spacing w:before="7"/>
        <w:rPr>
          <w:b/>
          <w:sz w:val="19"/>
        </w:rPr>
      </w:pPr>
    </w:p>
    <w:p w14:paraId="22E38076" w14:textId="77777777" w:rsidR="00FD23B8" w:rsidRDefault="001A3FC5">
      <w:pPr>
        <w:spacing w:before="87"/>
        <w:ind w:left="2742" w:right="2736"/>
        <w:jc w:val="center"/>
        <w:rPr>
          <w:b/>
          <w:sz w:val="28"/>
        </w:rPr>
      </w:pPr>
      <w:r>
        <w:rPr>
          <w:b/>
          <w:sz w:val="28"/>
        </w:rPr>
        <w:t>Experiment: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9</w:t>
      </w:r>
    </w:p>
    <w:p w14:paraId="0CC3FA66" w14:textId="77777777" w:rsidR="00FD23B8" w:rsidRDefault="00FD23B8">
      <w:pPr>
        <w:pStyle w:val="BodyText"/>
        <w:rPr>
          <w:b/>
          <w:sz w:val="30"/>
        </w:rPr>
      </w:pPr>
    </w:p>
    <w:p w14:paraId="5569D220" w14:textId="77777777" w:rsidR="00FD23B8" w:rsidRDefault="00FD23B8">
      <w:pPr>
        <w:pStyle w:val="BodyText"/>
        <w:spacing w:before="9"/>
        <w:rPr>
          <w:b/>
          <w:sz w:val="41"/>
        </w:rPr>
      </w:pPr>
    </w:p>
    <w:p w14:paraId="57AF02DF" w14:textId="77777777" w:rsidR="00FD23B8" w:rsidRDefault="001A3FC5">
      <w:pPr>
        <w:pStyle w:val="Heading2"/>
      </w:pPr>
      <w:r>
        <w:t>Objective:</w:t>
      </w:r>
    </w:p>
    <w:p w14:paraId="700DF868" w14:textId="77777777" w:rsidR="00FD23B8" w:rsidRDefault="001A3FC5">
      <w:pPr>
        <w:spacing w:before="214"/>
        <w:ind w:left="1025"/>
      </w:pPr>
      <w:r>
        <w:t>WAP</w:t>
      </w:r>
      <w:r>
        <w:rPr>
          <w:spacing w:val="-1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perform</w:t>
      </w:r>
      <w:r>
        <w:rPr>
          <w:spacing w:val="-10"/>
        </w:rPr>
        <w:t xml:space="preserve"> </w:t>
      </w:r>
      <w:r>
        <w:t>dimmer</w:t>
      </w:r>
      <w:r>
        <w:rPr>
          <w:spacing w:val="5"/>
        </w:rPr>
        <w:t xml:space="preserve"> </w:t>
      </w:r>
      <w:r>
        <w:t>effect</w:t>
      </w:r>
      <w:r>
        <w:rPr>
          <w:spacing w:val="-1"/>
        </w:rPr>
        <w:t xml:space="preserve"> </w:t>
      </w:r>
      <w:r>
        <w:t>for</w:t>
      </w:r>
      <w:r>
        <w:rPr>
          <w:spacing w:val="6"/>
        </w:rPr>
        <w:t xml:space="preserve"> </w:t>
      </w:r>
      <w:r>
        <w:t>multiple</w:t>
      </w:r>
      <w:r>
        <w:rPr>
          <w:spacing w:val="-9"/>
        </w:rPr>
        <w:t xml:space="preserve"> </w:t>
      </w:r>
      <w:r>
        <w:t>LEDs:</w:t>
      </w:r>
    </w:p>
    <w:p w14:paraId="62FF8DFD" w14:textId="77777777" w:rsidR="00FD23B8" w:rsidRDefault="00FD23B8">
      <w:pPr>
        <w:pStyle w:val="BodyText"/>
        <w:spacing w:before="4"/>
        <w:rPr>
          <w:sz w:val="19"/>
        </w:rPr>
      </w:pPr>
    </w:p>
    <w:p w14:paraId="00F70572" w14:textId="77777777" w:rsidR="00FD23B8" w:rsidRDefault="001A3FC5">
      <w:pPr>
        <w:pStyle w:val="ListParagraph"/>
        <w:numPr>
          <w:ilvl w:val="1"/>
          <w:numId w:val="2"/>
        </w:numPr>
        <w:tabs>
          <w:tab w:val="left" w:pos="1251"/>
        </w:tabs>
      </w:pPr>
      <w:r>
        <w:t>Using</w:t>
      </w:r>
      <w:r>
        <w:rPr>
          <w:spacing w:val="-6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loop</w:t>
      </w:r>
    </w:p>
    <w:p w14:paraId="1F98946C" w14:textId="77777777" w:rsidR="00FD23B8" w:rsidRDefault="00FD23B8">
      <w:pPr>
        <w:pStyle w:val="BodyText"/>
        <w:spacing w:before="4"/>
        <w:rPr>
          <w:sz w:val="19"/>
        </w:rPr>
      </w:pPr>
    </w:p>
    <w:p w14:paraId="3B82BAF1" w14:textId="77777777" w:rsidR="00FD23B8" w:rsidRDefault="001A3FC5">
      <w:pPr>
        <w:pStyle w:val="ListParagraph"/>
        <w:numPr>
          <w:ilvl w:val="1"/>
          <w:numId w:val="2"/>
        </w:numPr>
        <w:tabs>
          <w:tab w:val="left" w:pos="1266"/>
        </w:tabs>
        <w:ind w:left="1265" w:hanging="246"/>
      </w:pPr>
      <w:r>
        <w:t>Using</w:t>
      </w:r>
      <w:r>
        <w:rPr>
          <w:spacing w:val="-6"/>
        </w:rPr>
        <w:t xml:space="preserve"> </w:t>
      </w:r>
      <w:r>
        <w:t>user</w:t>
      </w:r>
      <w:r>
        <w:rPr>
          <w:spacing w:val="5"/>
        </w:rPr>
        <w:t xml:space="preserve"> </w:t>
      </w:r>
      <w:r>
        <w:t>input</w:t>
      </w:r>
    </w:p>
    <w:p w14:paraId="214A8E60" w14:textId="77777777" w:rsidR="00FD23B8" w:rsidRDefault="00FD23B8">
      <w:pPr>
        <w:pStyle w:val="BodyText"/>
        <w:spacing w:before="10"/>
        <w:rPr>
          <w:sz w:val="19"/>
        </w:rPr>
      </w:pPr>
    </w:p>
    <w:p w14:paraId="4444BA5D" w14:textId="77777777" w:rsidR="006C4184" w:rsidRDefault="006C4184">
      <w:pPr>
        <w:pStyle w:val="BodyText"/>
        <w:spacing w:before="10"/>
        <w:rPr>
          <w:sz w:val="19"/>
        </w:rPr>
      </w:pPr>
    </w:p>
    <w:p w14:paraId="1BAE5230" w14:textId="77777777" w:rsidR="00FD23B8" w:rsidRDefault="001A3FC5">
      <w:pPr>
        <w:pStyle w:val="Heading2"/>
        <w:spacing w:line="319" w:lineRule="exact"/>
      </w:pPr>
      <w:r>
        <w:t>Software</w:t>
      </w:r>
      <w:r>
        <w:rPr>
          <w:spacing w:val="-3"/>
        </w:rPr>
        <w:t xml:space="preserve"> </w:t>
      </w:r>
      <w:r>
        <w:t>Used:</w:t>
      </w:r>
    </w:p>
    <w:p w14:paraId="0993AB18" w14:textId="77777777" w:rsidR="006C4184" w:rsidRDefault="006C4184">
      <w:pPr>
        <w:pStyle w:val="Heading2"/>
        <w:spacing w:line="319" w:lineRule="exact"/>
      </w:pPr>
    </w:p>
    <w:p w14:paraId="01177F48" w14:textId="77777777" w:rsidR="00FD23B8" w:rsidRDefault="001A3FC5">
      <w:pPr>
        <w:pStyle w:val="BodyText"/>
        <w:spacing w:line="273" w:lineRule="exact"/>
        <w:ind w:left="1025"/>
      </w:pPr>
      <w:r>
        <w:t>Arduino Software</w:t>
      </w:r>
    </w:p>
    <w:p w14:paraId="7D7A8C2C" w14:textId="77777777" w:rsidR="00FD23B8" w:rsidRDefault="00FD23B8">
      <w:pPr>
        <w:pStyle w:val="BodyText"/>
        <w:spacing w:before="10"/>
        <w:rPr>
          <w:sz w:val="30"/>
        </w:rPr>
      </w:pPr>
    </w:p>
    <w:p w14:paraId="61607BD4" w14:textId="77777777" w:rsidR="00FD23B8" w:rsidRDefault="001A3FC5">
      <w:pPr>
        <w:pStyle w:val="Heading2"/>
        <w:spacing w:after="7"/>
      </w:pPr>
      <w:bookmarkStart w:id="39" w:name="Hardware_Component_Used:_(7)"/>
      <w:bookmarkEnd w:id="39"/>
      <w:r>
        <w:t>Hardware</w:t>
      </w:r>
      <w:r>
        <w:rPr>
          <w:spacing w:val="-8"/>
        </w:rPr>
        <w:t xml:space="preserve"> </w:t>
      </w:r>
      <w:r>
        <w:t>Component</w:t>
      </w:r>
      <w:r>
        <w:rPr>
          <w:spacing w:val="-10"/>
        </w:rPr>
        <w:t xml:space="preserve"> </w:t>
      </w:r>
      <w:r>
        <w:t>Used:</w:t>
      </w:r>
    </w:p>
    <w:p w14:paraId="4D7B6588" w14:textId="77777777" w:rsidR="006C4184" w:rsidRDefault="006C4184">
      <w:pPr>
        <w:pStyle w:val="Heading2"/>
        <w:spacing w:after="7"/>
      </w:pPr>
    </w:p>
    <w:p w14:paraId="11F2F35E" w14:textId="77777777" w:rsidR="006C4184" w:rsidRDefault="006C4184">
      <w:pPr>
        <w:pStyle w:val="Heading2"/>
        <w:spacing w:after="7"/>
      </w:pPr>
    </w:p>
    <w:tbl>
      <w:tblPr>
        <w:tblW w:w="0" w:type="auto"/>
        <w:tblInd w:w="10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6"/>
        <w:gridCol w:w="4327"/>
        <w:gridCol w:w="3025"/>
      </w:tblGrid>
      <w:tr w:rsidR="00FD23B8" w14:paraId="09C47331" w14:textId="77777777">
        <w:trPr>
          <w:trHeight w:val="786"/>
        </w:trPr>
        <w:tc>
          <w:tcPr>
            <w:tcW w:w="1676" w:type="dxa"/>
          </w:tcPr>
          <w:p w14:paraId="306F1246" w14:textId="77777777" w:rsidR="00FD23B8" w:rsidRDefault="001A3FC5">
            <w:pPr>
              <w:pStyle w:val="TableParagraph"/>
              <w:spacing w:line="273" w:lineRule="exact"/>
              <w:ind w:right="444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r.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No</w:t>
            </w:r>
          </w:p>
        </w:tc>
        <w:tc>
          <w:tcPr>
            <w:tcW w:w="4327" w:type="dxa"/>
          </w:tcPr>
          <w:p w14:paraId="301CD8F4" w14:textId="77777777" w:rsidR="00FD23B8" w:rsidRDefault="001A3FC5">
            <w:pPr>
              <w:pStyle w:val="TableParagraph"/>
              <w:spacing w:line="273" w:lineRule="exact"/>
              <w:ind w:left="548" w:right="439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mponents</w:t>
            </w:r>
          </w:p>
        </w:tc>
        <w:tc>
          <w:tcPr>
            <w:tcW w:w="3025" w:type="dxa"/>
          </w:tcPr>
          <w:p w14:paraId="5DBBD418" w14:textId="77777777" w:rsidR="00FD23B8" w:rsidRDefault="001A3FC5">
            <w:pPr>
              <w:pStyle w:val="TableParagraph"/>
              <w:spacing w:line="273" w:lineRule="exact"/>
              <w:ind w:left="142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Value</w:t>
            </w:r>
          </w:p>
        </w:tc>
      </w:tr>
      <w:tr w:rsidR="00FD23B8" w14:paraId="7C86C6D6" w14:textId="77777777">
        <w:trPr>
          <w:trHeight w:val="796"/>
        </w:trPr>
        <w:tc>
          <w:tcPr>
            <w:tcW w:w="1676" w:type="dxa"/>
          </w:tcPr>
          <w:p w14:paraId="5083C371" w14:textId="77777777" w:rsidR="00FD23B8" w:rsidRDefault="001A3FC5">
            <w:pPr>
              <w:pStyle w:val="TableParagraph"/>
              <w:ind w:right="528"/>
              <w:jc w:val="right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4327" w:type="dxa"/>
          </w:tcPr>
          <w:p w14:paraId="69ED9912" w14:textId="77777777" w:rsidR="00FD23B8" w:rsidRDefault="001A3FC5">
            <w:pPr>
              <w:pStyle w:val="TableParagraph"/>
              <w:ind w:left="548" w:right="432"/>
              <w:rPr>
                <w:sz w:val="24"/>
              </w:rPr>
            </w:pPr>
            <w:r>
              <w:rPr>
                <w:sz w:val="24"/>
              </w:rPr>
              <w:t>Resist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5)</w:t>
            </w:r>
          </w:p>
        </w:tc>
        <w:tc>
          <w:tcPr>
            <w:tcW w:w="3025" w:type="dxa"/>
          </w:tcPr>
          <w:p w14:paraId="5B162B44" w14:textId="77777777" w:rsidR="00FD23B8" w:rsidRDefault="001A3FC5">
            <w:pPr>
              <w:pStyle w:val="TableParagraph"/>
              <w:ind w:left="1246" w:right="1127"/>
              <w:rPr>
                <w:sz w:val="24"/>
              </w:rPr>
            </w:pPr>
            <w:r>
              <w:rPr>
                <w:sz w:val="24"/>
              </w:rPr>
              <w:t>220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Ω</w:t>
            </w:r>
          </w:p>
        </w:tc>
      </w:tr>
      <w:tr w:rsidR="00FD23B8" w14:paraId="054B015A" w14:textId="77777777">
        <w:trPr>
          <w:trHeight w:val="781"/>
        </w:trPr>
        <w:tc>
          <w:tcPr>
            <w:tcW w:w="1676" w:type="dxa"/>
          </w:tcPr>
          <w:p w14:paraId="5986F89A" w14:textId="77777777" w:rsidR="00FD23B8" w:rsidRDefault="001A3FC5">
            <w:pPr>
              <w:pStyle w:val="TableParagraph"/>
              <w:spacing w:line="263" w:lineRule="exact"/>
              <w:ind w:right="528"/>
              <w:jc w:val="right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4327" w:type="dxa"/>
          </w:tcPr>
          <w:p w14:paraId="29FC0556" w14:textId="77777777" w:rsidR="00FD23B8" w:rsidRDefault="001A3FC5">
            <w:pPr>
              <w:pStyle w:val="TableParagraph"/>
              <w:spacing w:line="263" w:lineRule="exact"/>
              <w:ind w:left="548" w:right="436"/>
              <w:rPr>
                <w:sz w:val="24"/>
              </w:rPr>
            </w:pPr>
            <w:r>
              <w:rPr>
                <w:sz w:val="24"/>
              </w:rPr>
              <w:t>LED (5)</w:t>
            </w:r>
          </w:p>
        </w:tc>
        <w:tc>
          <w:tcPr>
            <w:tcW w:w="3025" w:type="dxa"/>
          </w:tcPr>
          <w:p w14:paraId="44658278" w14:textId="77777777" w:rsidR="00FD23B8" w:rsidRDefault="001A3FC5">
            <w:pPr>
              <w:pStyle w:val="TableParagraph"/>
              <w:ind w:left="1135" w:right="1127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551367F2" w14:textId="77777777">
        <w:trPr>
          <w:trHeight w:val="840"/>
        </w:trPr>
        <w:tc>
          <w:tcPr>
            <w:tcW w:w="1676" w:type="dxa"/>
          </w:tcPr>
          <w:p w14:paraId="297F7F50" w14:textId="77777777" w:rsidR="00FD23B8" w:rsidRDefault="001A3FC5">
            <w:pPr>
              <w:pStyle w:val="TableParagraph"/>
              <w:ind w:right="528"/>
              <w:jc w:val="right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4327" w:type="dxa"/>
          </w:tcPr>
          <w:p w14:paraId="1B43DA96" w14:textId="77777777" w:rsidR="00FD23B8" w:rsidRDefault="001A3FC5">
            <w:pPr>
              <w:pStyle w:val="TableParagraph"/>
              <w:ind w:left="548" w:right="446"/>
              <w:rPr>
                <w:sz w:val="24"/>
              </w:rPr>
            </w:pPr>
            <w:r>
              <w:rPr>
                <w:sz w:val="24"/>
              </w:rPr>
              <w:t>Jump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r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a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quirement)</w:t>
            </w:r>
          </w:p>
        </w:tc>
        <w:tc>
          <w:tcPr>
            <w:tcW w:w="3025" w:type="dxa"/>
          </w:tcPr>
          <w:p w14:paraId="15255AA7" w14:textId="77777777" w:rsidR="00FD23B8" w:rsidRDefault="001A3FC5">
            <w:pPr>
              <w:pStyle w:val="TableParagraph"/>
              <w:ind w:left="1135" w:right="1127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01A35F3F" w14:textId="77777777">
        <w:trPr>
          <w:trHeight w:val="791"/>
        </w:trPr>
        <w:tc>
          <w:tcPr>
            <w:tcW w:w="1676" w:type="dxa"/>
          </w:tcPr>
          <w:p w14:paraId="6487A05B" w14:textId="77777777" w:rsidR="00FD23B8" w:rsidRDefault="001A3FC5">
            <w:pPr>
              <w:pStyle w:val="TableParagraph"/>
              <w:ind w:right="528"/>
              <w:jc w:val="right"/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4327" w:type="dxa"/>
          </w:tcPr>
          <w:p w14:paraId="421F9D0C" w14:textId="77777777" w:rsidR="00FD23B8" w:rsidRDefault="001A3FC5">
            <w:pPr>
              <w:pStyle w:val="TableParagraph"/>
              <w:ind w:left="548" w:right="440"/>
              <w:rPr>
                <w:sz w:val="24"/>
              </w:rPr>
            </w:pPr>
            <w:r>
              <w:rPr>
                <w:sz w:val="24"/>
              </w:rPr>
              <w:t>Arduin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o</w:t>
            </w:r>
          </w:p>
        </w:tc>
        <w:tc>
          <w:tcPr>
            <w:tcW w:w="3025" w:type="dxa"/>
          </w:tcPr>
          <w:p w14:paraId="51D8B4F8" w14:textId="77777777" w:rsidR="00FD23B8" w:rsidRDefault="001A3FC5">
            <w:pPr>
              <w:pStyle w:val="TableParagraph"/>
              <w:ind w:left="1135" w:right="1127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13C946F9" w14:textId="77777777">
        <w:trPr>
          <w:trHeight w:val="787"/>
        </w:trPr>
        <w:tc>
          <w:tcPr>
            <w:tcW w:w="1676" w:type="dxa"/>
          </w:tcPr>
          <w:p w14:paraId="73899C7F" w14:textId="77777777" w:rsidR="00FD23B8" w:rsidRDefault="001A3FC5">
            <w:pPr>
              <w:pStyle w:val="TableParagraph"/>
              <w:spacing w:line="263" w:lineRule="exact"/>
              <w:ind w:right="528"/>
              <w:jc w:val="right"/>
              <w:rPr>
                <w:sz w:val="24"/>
              </w:rPr>
            </w:pPr>
            <w:r>
              <w:rPr>
                <w:sz w:val="24"/>
              </w:rPr>
              <w:t>5.</w:t>
            </w:r>
          </w:p>
        </w:tc>
        <w:tc>
          <w:tcPr>
            <w:tcW w:w="4327" w:type="dxa"/>
          </w:tcPr>
          <w:p w14:paraId="01459F37" w14:textId="77777777" w:rsidR="00FD23B8" w:rsidRDefault="001A3FC5">
            <w:pPr>
              <w:pStyle w:val="TableParagraph"/>
              <w:spacing w:line="263" w:lineRule="exact"/>
              <w:ind w:left="548" w:right="435"/>
              <w:rPr>
                <w:sz w:val="24"/>
              </w:rPr>
            </w:pPr>
            <w:r>
              <w:rPr>
                <w:sz w:val="24"/>
              </w:rPr>
              <w:t>Breadboard</w:t>
            </w:r>
          </w:p>
        </w:tc>
        <w:tc>
          <w:tcPr>
            <w:tcW w:w="3025" w:type="dxa"/>
          </w:tcPr>
          <w:p w14:paraId="66F9AF5C" w14:textId="77777777" w:rsidR="00FD23B8" w:rsidRDefault="001A3FC5">
            <w:pPr>
              <w:pStyle w:val="TableParagraph"/>
              <w:spacing w:line="263" w:lineRule="exact"/>
              <w:ind w:left="1135" w:right="1127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</w:tbl>
    <w:p w14:paraId="2BB488A3" w14:textId="77777777" w:rsidR="00FD23B8" w:rsidRDefault="00FD23B8">
      <w:pPr>
        <w:spacing w:line="263" w:lineRule="exact"/>
        <w:rPr>
          <w:sz w:val="24"/>
        </w:rPr>
        <w:sectPr w:rsidR="00FD23B8" w:rsidSect="00334FBE">
          <w:pgSz w:w="12240" w:h="15840"/>
          <w:pgMar w:top="150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47EAA84F" w14:textId="77777777" w:rsidR="00FD23B8" w:rsidRDefault="001A3FC5">
      <w:pPr>
        <w:spacing w:before="76" w:after="4"/>
        <w:ind w:left="799"/>
        <w:rPr>
          <w:b/>
          <w:sz w:val="28"/>
        </w:rPr>
      </w:pPr>
      <w:r>
        <w:rPr>
          <w:b/>
          <w:sz w:val="28"/>
        </w:rPr>
        <w:lastRenderedPageBreak/>
        <w:t>Code:</w:t>
      </w:r>
    </w:p>
    <w:p w14:paraId="1047C966" w14:textId="77777777" w:rsidR="006C4184" w:rsidRDefault="006C4184">
      <w:pPr>
        <w:spacing w:before="76" w:after="4"/>
        <w:ind w:left="799"/>
        <w:rPr>
          <w:b/>
          <w:sz w:val="28"/>
        </w:rPr>
      </w:pPr>
    </w:p>
    <w:p w14:paraId="2D061AB5" w14:textId="77777777" w:rsidR="00FD23B8" w:rsidRDefault="001A3FC5">
      <w:pPr>
        <w:pStyle w:val="BodyText"/>
        <w:ind w:left="800"/>
        <w:rPr>
          <w:sz w:val="20"/>
        </w:rPr>
      </w:pPr>
      <w:r>
        <w:rPr>
          <w:noProof/>
          <w:sz w:val="20"/>
        </w:rPr>
        <w:drawing>
          <wp:inline distT="0" distB="0" distL="0" distR="0" wp14:anchorId="3F8BD4FF" wp14:editId="72772003">
            <wp:extent cx="6210300" cy="7277100"/>
            <wp:effectExtent l="0" t="0" r="0" b="0"/>
            <wp:docPr id="43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0.jpe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727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B64A0" w14:textId="77777777" w:rsidR="00FD23B8" w:rsidRDefault="00FD23B8">
      <w:pPr>
        <w:rPr>
          <w:sz w:val="20"/>
        </w:rPr>
        <w:sectPr w:rsidR="00FD23B8" w:rsidSect="00334FBE">
          <w:pgSz w:w="12240" w:h="15840"/>
          <w:pgMar w:top="128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279023EB" w14:textId="77777777" w:rsidR="00FD23B8" w:rsidRDefault="001A3FC5">
      <w:pPr>
        <w:pStyle w:val="BodyText"/>
        <w:ind w:left="80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F140A13" wp14:editId="1ED365D4">
            <wp:extent cx="4240799" cy="7914322"/>
            <wp:effectExtent l="0" t="0" r="0" b="0"/>
            <wp:docPr id="45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1.jpe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0799" cy="7914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EC762" w14:textId="77777777" w:rsidR="00FD23B8" w:rsidRDefault="00FD23B8">
      <w:pPr>
        <w:rPr>
          <w:sz w:val="20"/>
        </w:rPr>
        <w:sectPr w:rsidR="00FD23B8" w:rsidSect="00334FBE">
          <w:pgSz w:w="12240" w:h="15840"/>
          <w:pgMar w:top="1360" w:right="640" w:bottom="110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34F3F2B6" w14:textId="77777777" w:rsidR="00FD23B8" w:rsidRDefault="001A3FC5">
      <w:pPr>
        <w:pStyle w:val="BodyText"/>
        <w:ind w:left="80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2EF63136" wp14:editId="35CAAB20">
            <wp:extent cx="4337050" cy="1800225"/>
            <wp:effectExtent l="0" t="0" r="0" b="0"/>
            <wp:docPr id="47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2.jpe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3705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3107A" w14:textId="77777777" w:rsidR="00FD23B8" w:rsidRDefault="00FD23B8">
      <w:pPr>
        <w:pStyle w:val="BodyText"/>
        <w:rPr>
          <w:b/>
          <w:sz w:val="20"/>
        </w:rPr>
      </w:pPr>
    </w:p>
    <w:p w14:paraId="298BE26D" w14:textId="77777777" w:rsidR="00FD23B8" w:rsidRDefault="00FD23B8">
      <w:pPr>
        <w:pStyle w:val="BodyText"/>
        <w:spacing w:before="1"/>
        <w:rPr>
          <w:b/>
          <w:sz w:val="19"/>
        </w:rPr>
      </w:pPr>
    </w:p>
    <w:p w14:paraId="767A3BB9" w14:textId="77777777" w:rsidR="00FD23B8" w:rsidRDefault="001A3FC5">
      <w:pPr>
        <w:pStyle w:val="Heading2"/>
        <w:spacing w:before="87"/>
        <w:ind w:left="833"/>
      </w:pPr>
      <w:r>
        <w:t>Results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nalysis:</w:t>
      </w:r>
    </w:p>
    <w:p w14:paraId="4A521707" w14:textId="77777777" w:rsidR="00FD23B8" w:rsidRDefault="001A3FC5">
      <w:pPr>
        <w:spacing w:before="82" w:line="237" w:lineRule="auto"/>
        <w:ind w:left="833" w:right="651"/>
      </w:pPr>
      <w:r>
        <w:t>We</w:t>
      </w:r>
      <w:r>
        <w:rPr>
          <w:spacing w:val="-7"/>
        </w:rPr>
        <w:t xml:space="preserve"> </w:t>
      </w:r>
      <w:r>
        <w:t>implemented</w:t>
      </w:r>
      <w:r>
        <w:rPr>
          <w:spacing w:val="-5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circuit</w:t>
      </w:r>
      <w:r>
        <w:rPr>
          <w:spacing w:val="1"/>
        </w:rPr>
        <w:t xml:space="preserve"> </w:t>
      </w:r>
      <w:r>
        <w:t>wherein</w:t>
      </w:r>
      <w:r>
        <w:rPr>
          <w:spacing w:val="-5"/>
        </w:rPr>
        <w:t xml:space="preserve"> </w:t>
      </w:r>
      <w:r>
        <w:t>we</w:t>
      </w:r>
      <w:r>
        <w:rPr>
          <w:spacing w:val="-7"/>
        </w:rPr>
        <w:t xml:space="preserve"> </w:t>
      </w:r>
      <w:r>
        <w:t>performed</w:t>
      </w:r>
      <w:r>
        <w:rPr>
          <w:spacing w:val="-5"/>
        </w:rPr>
        <w:t xml:space="preserve"> </w:t>
      </w:r>
      <w:r>
        <w:t>dimmer</w:t>
      </w:r>
      <w:r>
        <w:rPr>
          <w:spacing w:val="3"/>
        </w:rPr>
        <w:t xml:space="preserve"> </w:t>
      </w:r>
      <w:r>
        <w:t>effect</w:t>
      </w:r>
      <w:r>
        <w:rPr>
          <w:spacing w:val="1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multiple</w:t>
      </w:r>
      <w:r>
        <w:rPr>
          <w:spacing w:val="-7"/>
        </w:rPr>
        <w:t xml:space="preserve"> </w:t>
      </w:r>
      <w:r>
        <w:t>LEDs one</w:t>
      </w:r>
      <w:r>
        <w:rPr>
          <w:spacing w:val="-7"/>
        </w:rPr>
        <w:t xml:space="preserve"> </w:t>
      </w:r>
      <w:r>
        <w:t>by one.</w:t>
      </w:r>
      <w:r>
        <w:rPr>
          <w:spacing w:val="2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took</w:t>
      </w:r>
      <w:r>
        <w:rPr>
          <w:spacing w:val="-52"/>
        </w:rPr>
        <w:t xml:space="preserve"> </w:t>
      </w:r>
      <w:r>
        <w:t xml:space="preserve">input from the user to glow the LED with that </w:t>
      </w:r>
      <w:proofErr w:type="spellStart"/>
      <w:proofErr w:type="gramStart"/>
      <w:r>
        <w:t>intensity.Hence</w:t>
      </w:r>
      <w:proofErr w:type="spellEnd"/>
      <w:proofErr w:type="gramEnd"/>
      <w:r>
        <w:t xml:space="preserve"> we were able to show dimmer effect both</w:t>
      </w:r>
      <w:r>
        <w:rPr>
          <w:spacing w:val="1"/>
        </w:rPr>
        <w:t xml:space="preserve"> </w:t>
      </w:r>
      <w:r>
        <w:t>through</w:t>
      </w:r>
      <w:r>
        <w:rPr>
          <w:spacing w:val="-4"/>
        </w:rPr>
        <w:t xml:space="preserve"> </w:t>
      </w:r>
      <w:r>
        <w:t>user</w:t>
      </w:r>
      <w:r>
        <w:rPr>
          <w:spacing w:val="5"/>
        </w:rPr>
        <w:t xml:space="preserve"> </w:t>
      </w:r>
      <w:r>
        <w:t>input</w:t>
      </w:r>
      <w:r>
        <w:rPr>
          <w:spacing w:val="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using for</w:t>
      </w:r>
      <w:r>
        <w:rPr>
          <w:spacing w:val="4"/>
        </w:rPr>
        <w:t xml:space="preserve"> </w:t>
      </w:r>
      <w:r>
        <w:t>loop.</w:t>
      </w:r>
    </w:p>
    <w:p w14:paraId="4A4A33E5" w14:textId="77777777" w:rsidR="00FD23B8" w:rsidRDefault="00FD23B8">
      <w:pPr>
        <w:pStyle w:val="BodyText"/>
      </w:pPr>
    </w:p>
    <w:p w14:paraId="1BB5B58E" w14:textId="77777777" w:rsidR="00FD23B8" w:rsidRDefault="00FD23B8">
      <w:pPr>
        <w:pStyle w:val="BodyText"/>
      </w:pPr>
    </w:p>
    <w:p w14:paraId="2502C880" w14:textId="77777777" w:rsidR="00FD23B8" w:rsidRDefault="00FD23B8">
      <w:pPr>
        <w:pStyle w:val="BodyText"/>
      </w:pPr>
    </w:p>
    <w:p w14:paraId="76D2AE03" w14:textId="77777777" w:rsidR="00FD23B8" w:rsidRDefault="00FD23B8">
      <w:pPr>
        <w:pStyle w:val="BodyText"/>
      </w:pPr>
    </w:p>
    <w:p w14:paraId="0B6AAF4A" w14:textId="77777777" w:rsidR="00FD23B8" w:rsidRDefault="00FD23B8">
      <w:pPr>
        <w:pStyle w:val="BodyText"/>
      </w:pPr>
    </w:p>
    <w:p w14:paraId="16D369A6" w14:textId="77777777" w:rsidR="00FD23B8" w:rsidRDefault="00FD23B8">
      <w:pPr>
        <w:pStyle w:val="BodyText"/>
      </w:pPr>
    </w:p>
    <w:p w14:paraId="4788CEE2" w14:textId="77777777" w:rsidR="00FD23B8" w:rsidRDefault="00FD23B8">
      <w:pPr>
        <w:pStyle w:val="BodyText"/>
      </w:pPr>
    </w:p>
    <w:p w14:paraId="66759C2D" w14:textId="77777777" w:rsidR="00FD23B8" w:rsidRDefault="00FD23B8">
      <w:pPr>
        <w:pStyle w:val="BodyText"/>
      </w:pPr>
    </w:p>
    <w:p w14:paraId="48F54FA7" w14:textId="77777777" w:rsidR="00FD23B8" w:rsidRDefault="00FD23B8">
      <w:pPr>
        <w:pStyle w:val="BodyText"/>
      </w:pPr>
    </w:p>
    <w:p w14:paraId="05FD8354" w14:textId="77777777" w:rsidR="00FD23B8" w:rsidRDefault="00FD23B8">
      <w:pPr>
        <w:pStyle w:val="BodyText"/>
      </w:pPr>
    </w:p>
    <w:p w14:paraId="69A3CFD5" w14:textId="77777777" w:rsidR="00FD23B8" w:rsidRDefault="00FD23B8">
      <w:pPr>
        <w:pStyle w:val="BodyText"/>
      </w:pPr>
    </w:p>
    <w:p w14:paraId="4C68FF8F" w14:textId="77777777" w:rsidR="00FD23B8" w:rsidRDefault="00FD23B8">
      <w:pPr>
        <w:pStyle w:val="BodyText"/>
      </w:pPr>
    </w:p>
    <w:p w14:paraId="73210157" w14:textId="77777777" w:rsidR="00FD23B8" w:rsidRDefault="00FD23B8">
      <w:pPr>
        <w:pStyle w:val="BodyText"/>
      </w:pPr>
    </w:p>
    <w:p w14:paraId="543D5220" w14:textId="77777777" w:rsidR="00FD23B8" w:rsidRDefault="00FD23B8">
      <w:pPr>
        <w:pStyle w:val="BodyText"/>
      </w:pPr>
    </w:p>
    <w:p w14:paraId="4F8488A4" w14:textId="77777777" w:rsidR="00FD23B8" w:rsidRDefault="00FD23B8">
      <w:pPr>
        <w:pStyle w:val="BodyText"/>
      </w:pPr>
    </w:p>
    <w:p w14:paraId="2A7ACE73" w14:textId="77777777" w:rsidR="00FD23B8" w:rsidRDefault="00FD23B8">
      <w:pPr>
        <w:pStyle w:val="BodyText"/>
      </w:pPr>
    </w:p>
    <w:p w14:paraId="444EE792" w14:textId="77777777" w:rsidR="00FD23B8" w:rsidRDefault="00FD23B8">
      <w:pPr>
        <w:pStyle w:val="BodyText"/>
      </w:pPr>
    </w:p>
    <w:p w14:paraId="2216A50E" w14:textId="77777777" w:rsidR="00FD23B8" w:rsidRDefault="00FD23B8">
      <w:pPr>
        <w:pStyle w:val="BodyText"/>
      </w:pPr>
    </w:p>
    <w:p w14:paraId="59C6DBD5" w14:textId="77777777" w:rsidR="00FD23B8" w:rsidRDefault="00FD23B8">
      <w:pPr>
        <w:pStyle w:val="BodyText"/>
      </w:pPr>
    </w:p>
    <w:p w14:paraId="3CEC5ABD" w14:textId="77777777" w:rsidR="00FD23B8" w:rsidRDefault="00FD23B8">
      <w:pPr>
        <w:pStyle w:val="BodyText"/>
      </w:pPr>
    </w:p>
    <w:p w14:paraId="5261CEC3" w14:textId="77777777" w:rsidR="00FD23B8" w:rsidRDefault="00FD23B8">
      <w:pPr>
        <w:pStyle w:val="BodyText"/>
      </w:pPr>
    </w:p>
    <w:p w14:paraId="0D460155" w14:textId="77777777" w:rsidR="00FD23B8" w:rsidRDefault="00FD23B8">
      <w:pPr>
        <w:pStyle w:val="BodyText"/>
      </w:pPr>
    </w:p>
    <w:p w14:paraId="51ADE255" w14:textId="77777777" w:rsidR="00FD23B8" w:rsidRDefault="00FD23B8">
      <w:pPr>
        <w:pStyle w:val="BodyText"/>
      </w:pPr>
    </w:p>
    <w:p w14:paraId="16D0C986" w14:textId="77777777" w:rsidR="00FD23B8" w:rsidRDefault="00FD23B8">
      <w:pPr>
        <w:pStyle w:val="BodyText"/>
      </w:pPr>
    </w:p>
    <w:p w14:paraId="62CFC9B5" w14:textId="77777777" w:rsidR="00FD23B8" w:rsidRDefault="00FD23B8">
      <w:pPr>
        <w:pStyle w:val="BodyText"/>
      </w:pPr>
    </w:p>
    <w:p w14:paraId="587A0F27" w14:textId="77777777" w:rsidR="00FD23B8" w:rsidRDefault="00FD23B8">
      <w:pPr>
        <w:pStyle w:val="BodyText"/>
      </w:pPr>
    </w:p>
    <w:p w14:paraId="5DA4224F" w14:textId="77777777" w:rsidR="00FD23B8" w:rsidRDefault="001A3FC5">
      <w:pPr>
        <w:pStyle w:val="Heading2"/>
        <w:spacing w:before="158"/>
        <w:ind w:left="7176"/>
      </w:pPr>
      <w:bookmarkStart w:id="40" w:name="Signature_of_Faculty_member_(8)"/>
      <w:bookmarkEnd w:id="40"/>
      <w:r>
        <w:t>Signature</w:t>
      </w:r>
      <w:r>
        <w:rPr>
          <w:spacing w:val="-5"/>
        </w:rPr>
        <w:t xml:space="preserve"> </w:t>
      </w:r>
      <w:r>
        <w:t>of</w:t>
      </w:r>
      <w:r>
        <w:rPr>
          <w:spacing w:val="-8"/>
        </w:rPr>
        <w:t xml:space="preserve"> </w:t>
      </w:r>
      <w:r w:rsidR="006D6E2D">
        <w:rPr>
          <w:spacing w:val="-8"/>
        </w:rPr>
        <w:t xml:space="preserve">the </w:t>
      </w:r>
      <w:r>
        <w:t>Faculty</w:t>
      </w:r>
      <w:r>
        <w:rPr>
          <w:spacing w:val="-6"/>
        </w:rPr>
        <w:t xml:space="preserve"> </w:t>
      </w:r>
      <w:r>
        <w:t>member</w:t>
      </w:r>
    </w:p>
    <w:p w14:paraId="7CC5140D" w14:textId="77777777" w:rsidR="00FD23B8" w:rsidRDefault="00FD23B8">
      <w:pPr>
        <w:sectPr w:rsidR="00FD23B8" w:rsidSect="00334FBE">
          <w:pgSz w:w="12240" w:h="15840"/>
          <w:pgMar w:top="1360" w:right="640" w:bottom="110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2F9F3162" w14:textId="77777777" w:rsidR="00FD23B8" w:rsidRDefault="001A3FC5">
      <w:pPr>
        <w:spacing w:before="76"/>
        <w:ind w:left="2731" w:right="2736"/>
        <w:jc w:val="center"/>
        <w:rPr>
          <w:b/>
          <w:sz w:val="28"/>
        </w:rPr>
      </w:pPr>
      <w:r>
        <w:rPr>
          <w:b/>
          <w:sz w:val="28"/>
        </w:rPr>
        <w:lastRenderedPageBreak/>
        <w:t>Experiment: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10</w:t>
      </w:r>
    </w:p>
    <w:p w14:paraId="09363D6B" w14:textId="77777777" w:rsidR="00FD23B8" w:rsidRDefault="00FD23B8">
      <w:pPr>
        <w:pStyle w:val="BodyText"/>
        <w:spacing w:before="10"/>
        <w:rPr>
          <w:b/>
          <w:sz w:val="40"/>
        </w:rPr>
      </w:pPr>
    </w:p>
    <w:p w14:paraId="00DEE9EC" w14:textId="77777777" w:rsidR="00FD23B8" w:rsidRDefault="001A3FC5">
      <w:pPr>
        <w:pStyle w:val="Heading2"/>
        <w:spacing w:line="321" w:lineRule="exact"/>
      </w:pPr>
      <w:r>
        <w:t>Objective:</w:t>
      </w:r>
    </w:p>
    <w:p w14:paraId="02C0B11E" w14:textId="77777777" w:rsidR="00FD23B8" w:rsidRDefault="001A3FC5">
      <w:pPr>
        <w:ind w:left="1025" w:right="6363"/>
      </w:pPr>
      <w:r>
        <w:t>WAP to show the dimmer effect where</w:t>
      </w:r>
      <w:r>
        <w:rPr>
          <w:spacing w:val="1"/>
        </w:rPr>
        <w:t xml:space="preserve"> </w:t>
      </w:r>
      <w:r>
        <w:t>LED</w:t>
      </w:r>
      <w:r>
        <w:rPr>
          <w:spacing w:val="-2"/>
        </w:rPr>
        <w:t xml:space="preserve"> </w:t>
      </w:r>
      <w:r>
        <w:t>1 should</w:t>
      </w:r>
      <w:r>
        <w:rPr>
          <w:spacing w:val="-5"/>
        </w:rPr>
        <w:t xml:space="preserve"> </w:t>
      </w:r>
      <w:r>
        <w:t>display</w:t>
      </w:r>
      <w:r>
        <w:rPr>
          <w:spacing w:val="-4"/>
        </w:rPr>
        <w:t xml:space="preserve"> </w:t>
      </w:r>
      <w:r>
        <w:t>values</w:t>
      </w:r>
      <w:r>
        <w:rPr>
          <w:spacing w:val="-1"/>
        </w:rPr>
        <w:t xml:space="preserve"> </w:t>
      </w:r>
      <w:r>
        <w:t>between</w:t>
      </w:r>
      <w:r>
        <w:rPr>
          <w:spacing w:val="-5"/>
        </w:rPr>
        <w:t xml:space="preserve"> </w:t>
      </w:r>
      <w:r>
        <w:t>0-50</w:t>
      </w:r>
      <w:r>
        <w:rPr>
          <w:spacing w:val="-52"/>
        </w:rPr>
        <w:t xml:space="preserve"> </w:t>
      </w:r>
      <w:r>
        <w:t>LED 2</w:t>
      </w:r>
      <w:r>
        <w:rPr>
          <w:spacing w:val="2"/>
        </w:rPr>
        <w:t xml:space="preserve"> </w:t>
      </w:r>
      <w:r>
        <w:t>=</w:t>
      </w:r>
      <w:r>
        <w:rPr>
          <w:spacing w:val="-3"/>
        </w:rPr>
        <w:t xml:space="preserve"> </w:t>
      </w:r>
      <w:r>
        <w:t>51-</w:t>
      </w:r>
      <w:r>
        <w:rPr>
          <w:spacing w:val="1"/>
        </w:rPr>
        <w:t xml:space="preserve"> </w:t>
      </w:r>
      <w:r>
        <w:t>100</w:t>
      </w:r>
    </w:p>
    <w:p w14:paraId="35579016" w14:textId="77777777" w:rsidR="00FD23B8" w:rsidRDefault="001A3FC5">
      <w:pPr>
        <w:spacing w:before="4" w:line="251" w:lineRule="exact"/>
        <w:ind w:left="1025"/>
      </w:pPr>
      <w:r>
        <w:t>LED3</w:t>
      </w:r>
      <w:r>
        <w:rPr>
          <w:spacing w:val="1"/>
        </w:rPr>
        <w:t xml:space="preserve"> </w:t>
      </w:r>
      <w:r>
        <w:t>=</w:t>
      </w:r>
      <w:r>
        <w:rPr>
          <w:spacing w:val="1"/>
        </w:rPr>
        <w:t xml:space="preserve"> </w:t>
      </w:r>
      <w:r>
        <w:t>101- 150</w:t>
      </w:r>
    </w:p>
    <w:p w14:paraId="7B3F6634" w14:textId="77777777" w:rsidR="00FD23B8" w:rsidRDefault="001A3FC5">
      <w:pPr>
        <w:spacing w:line="251" w:lineRule="exact"/>
        <w:ind w:left="1025"/>
      </w:pPr>
      <w:r>
        <w:t>LED4</w:t>
      </w:r>
      <w:r>
        <w:rPr>
          <w:spacing w:val="1"/>
        </w:rPr>
        <w:t xml:space="preserve"> </w:t>
      </w:r>
      <w:r>
        <w:t>=</w:t>
      </w:r>
      <w:r>
        <w:rPr>
          <w:spacing w:val="1"/>
        </w:rPr>
        <w:t xml:space="preserve"> </w:t>
      </w:r>
      <w:r>
        <w:t>151- 200</w:t>
      </w:r>
    </w:p>
    <w:p w14:paraId="4A40D203" w14:textId="77777777" w:rsidR="00FD23B8" w:rsidRDefault="001A3FC5">
      <w:pPr>
        <w:spacing w:before="1"/>
        <w:ind w:left="1025"/>
      </w:pPr>
      <w:r>
        <w:t>LED</w:t>
      </w:r>
      <w:r>
        <w:rPr>
          <w:spacing w:val="-1"/>
        </w:rPr>
        <w:t xml:space="preserve"> </w:t>
      </w:r>
      <w:r>
        <w:t>5</w:t>
      </w:r>
      <w:r>
        <w:rPr>
          <w:spacing w:val="1"/>
        </w:rPr>
        <w:t xml:space="preserve"> </w:t>
      </w:r>
      <w:r>
        <w:t>=</w:t>
      </w:r>
      <w:r>
        <w:rPr>
          <w:spacing w:val="2"/>
        </w:rPr>
        <w:t xml:space="preserve"> </w:t>
      </w:r>
      <w:r>
        <w:t>201-255</w:t>
      </w:r>
    </w:p>
    <w:p w14:paraId="33C59BBA" w14:textId="77777777" w:rsidR="00FD23B8" w:rsidRDefault="00FD23B8">
      <w:pPr>
        <w:pStyle w:val="BodyText"/>
        <w:spacing w:before="11"/>
        <w:rPr>
          <w:sz w:val="19"/>
        </w:rPr>
      </w:pPr>
    </w:p>
    <w:p w14:paraId="3EF3F1DB" w14:textId="77777777" w:rsidR="00FD23B8" w:rsidRDefault="001A3FC5">
      <w:pPr>
        <w:ind w:left="1025"/>
        <w:rPr>
          <w:sz w:val="24"/>
        </w:rPr>
      </w:pPr>
      <w:r>
        <w:rPr>
          <w:b/>
          <w:sz w:val="28"/>
        </w:rPr>
        <w:t>Software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Used:</w:t>
      </w:r>
      <w:r>
        <w:rPr>
          <w:b/>
          <w:spacing w:val="-2"/>
          <w:sz w:val="28"/>
        </w:rPr>
        <w:t xml:space="preserve"> </w:t>
      </w:r>
      <w:r>
        <w:rPr>
          <w:sz w:val="24"/>
        </w:rPr>
        <w:t>Arduino</w:t>
      </w:r>
      <w:r>
        <w:rPr>
          <w:spacing w:val="1"/>
          <w:sz w:val="24"/>
        </w:rPr>
        <w:t xml:space="preserve"> </w:t>
      </w:r>
      <w:r>
        <w:rPr>
          <w:sz w:val="24"/>
        </w:rPr>
        <w:t>Software</w:t>
      </w:r>
    </w:p>
    <w:p w14:paraId="2F923CBF" w14:textId="77777777" w:rsidR="00FD23B8" w:rsidRDefault="00FD23B8">
      <w:pPr>
        <w:pStyle w:val="BodyText"/>
        <w:rPr>
          <w:sz w:val="30"/>
        </w:rPr>
      </w:pPr>
    </w:p>
    <w:p w14:paraId="18312B3A" w14:textId="77777777" w:rsidR="00FD23B8" w:rsidRDefault="001A3FC5">
      <w:pPr>
        <w:pStyle w:val="Heading2"/>
      </w:pPr>
      <w:bookmarkStart w:id="41" w:name="Hardware_Component_Used:_(8)"/>
      <w:bookmarkEnd w:id="41"/>
      <w:r>
        <w:t>Hardware</w:t>
      </w:r>
      <w:r>
        <w:rPr>
          <w:spacing w:val="-8"/>
        </w:rPr>
        <w:t xml:space="preserve"> </w:t>
      </w:r>
      <w:r>
        <w:t>Component</w:t>
      </w:r>
      <w:r>
        <w:rPr>
          <w:spacing w:val="-10"/>
        </w:rPr>
        <w:t xml:space="preserve"> </w:t>
      </w:r>
      <w:r>
        <w:t>Used:</w:t>
      </w:r>
    </w:p>
    <w:p w14:paraId="3154209F" w14:textId="77777777" w:rsidR="00FD23B8" w:rsidRDefault="00FD23B8">
      <w:pPr>
        <w:pStyle w:val="BodyText"/>
        <w:spacing w:before="3"/>
        <w:rPr>
          <w:b/>
          <w:sz w:val="22"/>
        </w:rPr>
      </w:pPr>
    </w:p>
    <w:tbl>
      <w:tblPr>
        <w:tblW w:w="0" w:type="auto"/>
        <w:tblInd w:w="10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6"/>
        <w:gridCol w:w="4327"/>
        <w:gridCol w:w="3025"/>
      </w:tblGrid>
      <w:tr w:rsidR="00FD23B8" w14:paraId="169EF32B" w14:textId="77777777">
        <w:trPr>
          <w:trHeight w:val="792"/>
        </w:trPr>
        <w:tc>
          <w:tcPr>
            <w:tcW w:w="1676" w:type="dxa"/>
          </w:tcPr>
          <w:p w14:paraId="0374315B" w14:textId="77777777" w:rsidR="00FD23B8" w:rsidRDefault="001A3FC5">
            <w:pPr>
              <w:pStyle w:val="TableParagraph"/>
              <w:spacing w:line="273" w:lineRule="exact"/>
              <w:ind w:right="444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r.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No</w:t>
            </w:r>
          </w:p>
        </w:tc>
        <w:tc>
          <w:tcPr>
            <w:tcW w:w="4327" w:type="dxa"/>
          </w:tcPr>
          <w:p w14:paraId="1B962F60" w14:textId="77777777" w:rsidR="00FD23B8" w:rsidRDefault="001A3FC5">
            <w:pPr>
              <w:pStyle w:val="TableParagraph"/>
              <w:spacing w:line="273" w:lineRule="exact"/>
              <w:ind w:left="548" w:right="439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mponents</w:t>
            </w:r>
          </w:p>
        </w:tc>
        <w:tc>
          <w:tcPr>
            <w:tcW w:w="3025" w:type="dxa"/>
          </w:tcPr>
          <w:p w14:paraId="6BA43C01" w14:textId="77777777" w:rsidR="00FD23B8" w:rsidRDefault="001A3FC5">
            <w:pPr>
              <w:pStyle w:val="TableParagraph"/>
              <w:spacing w:line="273" w:lineRule="exact"/>
              <w:ind w:left="142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Value</w:t>
            </w:r>
          </w:p>
        </w:tc>
      </w:tr>
      <w:tr w:rsidR="00FD23B8" w14:paraId="76A978F8" w14:textId="77777777">
        <w:trPr>
          <w:trHeight w:val="791"/>
        </w:trPr>
        <w:tc>
          <w:tcPr>
            <w:tcW w:w="1676" w:type="dxa"/>
          </w:tcPr>
          <w:p w14:paraId="6AE37563" w14:textId="77777777" w:rsidR="00FD23B8" w:rsidRDefault="001A3FC5">
            <w:pPr>
              <w:pStyle w:val="TableParagraph"/>
              <w:spacing w:line="263" w:lineRule="exact"/>
              <w:ind w:right="528"/>
              <w:jc w:val="right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4327" w:type="dxa"/>
          </w:tcPr>
          <w:p w14:paraId="331B3CB8" w14:textId="77777777" w:rsidR="00FD23B8" w:rsidRDefault="001A3FC5">
            <w:pPr>
              <w:pStyle w:val="TableParagraph"/>
              <w:spacing w:line="263" w:lineRule="exact"/>
              <w:ind w:left="548" w:right="432"/>
              <w:rPr>
                <w:sz w:val="24"/>
              </w:rPr>
            </w:pPr>
            <w:r>
              <w:rPr>
                <w:sz w:val="24"/>
              </w:rPr>
              <w:t>Resisto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(5)</w:t>
            </w:r>
          </w:p>
        </w:tc>
        <w:tc>
          <w:tcPr>
            <w:tcW w:w="3025" w:type="dxa"/>
          </w:tcPr>
          <w:p w14:paraId="36F52C18" w14:textId="77777777" w:rsidR="00FD23B8" w:rsidRDefault="001A3FC5">
            <w:pPr>
              <w:pStyle w:val="TableParagraph"/>
              <w:spacing w:line="263" w:lineRule="exact"/>
              <w:ind w:left="1246" w:right="1127"/>
              <w:rPr>
                <w:sz w:val="24"/>
              </w:rPr>
            </w:pPr>
            <w:r>
              <w:rPr>
                <w:sz w:val="24"/>
              </w:rPr>
              <w:t>220</w:t>
            </w:r>
            <w:r>
              <w:rPr>
                <w:spacing w:val="2"/>
                <w:sz w:val="24"/>
              </w:rPr>
              <w:t xml:space="preserve"> </w:t>
            </w:r>
            <w:r>
              <w:rPr>
                <w:sz w:val="24"/>
              </w:rPr>
              <w:t>Ω</w:t>
            </w:r>
          </w:p>
        </w:tc>
      </w:tr>
      <w:tr w:rsidR="00FD23B8" w14:paraId="351E74A0" w14:textId="77777777">
        <w:trPr>
          <w:trHeight w:val="782"/>
        </w:trPr>
        <w:tc>
          <w:tcPr>
            <w:tcW w:w="1676" w:type="dxa"/>
          </w:tcPr>
          <w:p w14:paraId="5E92C3A5" w14:textId="77777777" w:rsidR="00FD23B8" w:rsidRDefault="001A3FC5">
            <w:pPr>
              <w:pStyle w:val="TableParagraph"/>
              <w:ind w:right="528"/>
              <w:jc w:val="right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4327" w:type="dxa"/>
          </w:tcPr>
          <w:p w14:paraId="3F686D07" w14:textId="77777777" w:rsidR="00FD23B8" w:rsidRDefault="001A3FC5">
            <w:pPr>
              <w:pStyle w:val="TableParagraph"/>
              <w:ind w:left="548" w:right="436"/>
              <w:rPr>
                <w:sz w:val="24"/>
              </w:rPr>
            </w:pPr>
            <w:r>
              <w:rPr>
                <w:sz w:val="24"/>
              </w:rPr>
              <w:t>LED (5)</w:t>
            </w:r>
          </w:p>
        </w:tc>
        <w:tc>
          <w:tcPr>
            <w:tcW w:w="3025" w:type="dxa"/>
          </w:tcPr>
          <w:p w14:paraId="242B8873" w14:textId="77777777" w:rsidR="00FD23B8" w:rsidRDefault="001A3FC5">
            <w:pPr>
              <w:pStyle w:val="TableParagraph"/>
              <w:ind w:left="1135" w:right="1127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7A215A47" w14:textId="77777777">
        <w:trPr>
          <w:trHeight w:val="839"/>
        </w:trPr>
        <w:tc>
          <w:tcPr>
            <w:tcW w:w="1676" w:type="dxa"/>
          </w:tcPr>
          <w:p w14:paraId="6C6CF796" w14:textId="77777777" w:rsidR="00FD23B8" w:rsidRDefault="001A3FC5">
            <w:pPr>
              <w:pStyle w:val="TableParagraph"/>
              <w:ind w:right="528"/>
              <w:jc w:val="right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4327" w:type="dxa"/>
          </w:tcPr>
          <w:p w14:paraId="2B63310D" w14:textId="77777777" w:rsidR="00FD23B8" w:rsidRDefault="001A3FC5">
            <w:pPr>
              <w:pStyle w:val="TableParagraph"/>
              <w:ind w:left="548" w:right="446"/>
              <w:rPr>
                <w:sz w:val="24"/>
              </w:rPr>
            </w:pPr>
            <w:r>
              <w:rPr>
                <w:sz w:val="24"/>
              </w:rPr>
              <w:t>Jumpe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wires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(a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requirement)</w:t>
            </w:r>
          </w:p>
        </w:tc>
        <w:tc>
          <w:tcPr>
            <w:tcW w:w="3025" w:type="dxa"/>
          </w:tcPr>
          <w:p w14:paraId="175D876F" w14:textId="77777777" w:rsidR="00FD23B8" w:rsidRDefault="001A3FC5">
            <w:pPr>
              <w:pStyle w:val="TableParagraph"/>
              <w:spacing w:line="273" w:lineRule="exact"/>
              <w:ind w:left="1135" w:right="1127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2946E9B9" w14:textId="77777777">
        <w:trPr>
          <w:trHeight w:val="792"/>
        </w:trPr>
        <w:tc>
          <w:tcPr>
            <w:tcW w:w="1676" w:type="dxa"/>
          </w:tcPr>
          <w:p w14:paraId="6C915565" w14:textId="77777777" w:rsidR="00FD23B8" w:rsidRDefault="001A3FC5">
            <w:pPr>
              <w:pStyle w:val="TableParagraph"/>
              <w:ind w:right="528"/>
              <w:jc w:val="right"/>
              <w:rPr>
                <w:sz w:val="24"/>
              </w:rPr>
            </w:pPr>
            <w:r>
              <w:rPr>
                <w:sz w:val="24"/>
              </w:rPr>
              <w:t>4.</w:t>
            </w:r>
          </w:p>
        </w:tc>
        <w:tc>
          <w:tcPr>
            <w:tcW w:w="4327" w:type="dxa"/>
          </w:tcPr>
          <w:p w14:paraId="1E85EA6C" w14:textId="77777777" w:rsidR="00FD23B8" w:rsidRDefault="001A3FC5">
            <w:pPr>
              <w:pStyle w:val="TableParagraph"/>
              <w:ind w:left="548" w:right="440"/>
              <w:rPr>
                <w:sz w:val="24"/>
              </w:rPr>
            </w:pPr>
            <w:r>
              <w:rPr>
                <w:sz w:val="24"/>
              </w:rPr>
              <w:t>Arduin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Uno</w:t>
            </w:r>
          </w:p>
        </w:tc>
        <w:tc>
          <w:tcPr>
            <w:tcW w:w="3025" w:type="dxa"/>
          </w:tcPr>
          <w:p w14:paraId="127EE5E9" w14:textId="77777777" w:rsidR="00FD23B8" w:rsidRDefault="001A3FC5">
            <w:pPr>
              <w:pStyle w:val="TableParagraph"/>
              <w:ind w:left="1135" w:right="1127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5CE38800" w14:textId="77777777">
        <w:trPr>
          <w:trHeight w:val="791"/>
        </w:trPr>
        <w:tc>
          <w:tcPr>
            <w:tcW w:w="1676" w:type="dxa"/>
          </w:tcPr>
          <w:p w14:paraId="20811C06" w14:textId="77777777" w:rsidR="00FD23B8" w:rsidRDefault="001A3FC5">
            <w:pPr>
              <w:pStyle w:val="TableParagraph"/>
              <w:ind w:right="528"/>
              <w:jc w:val="right"/>
              <w:rPr>
                <w:sz w:val="24"/>
              </w:rPr>
            </w:pPr>
            <w:r>
              <w:rPr>
                <w:sz w:val="24"/>
              </w:rPr>
              <w:t>5.</w:t>
            </w:r>
          </w:p>
        </w:tc>
        <w:tc>
          <w:tcPr>
            <w:tcW w:w="4327" w:type="dxa"/>
          </w:tcPr>
          <w:p w14:paraId="141CE667" w14:textId="77777777" w:rsidR="00FD23B8" w:rsidRDefault="001A3FC5">
            <w:pPr>
              <w:pStyle w:val="TableParagraph"/>
              <w:ind w:left="548" w:right="435"/>
              <w:rPr>
                <w:sz w:val="24"/>
              </w:rPr>
            </w:pPr>
            <w:r>
              <w:rPr>
                <w:sz w:val="24"/>
              </w:rPr>
              <w:t>Breadboard</w:t>
            </w:r>
          </w:p>
        </w:tc>
        <w:tc>
          <w:tcPr>
            <w:tcW w:w="3025" w:type="dxa"/>
          </w:tcPr>
          <w:p w14:paraId="33BFB730" w14:textId="77777777" w:rsidR="00FD23B8" w:rsidRDefault="001A3FC5">
            <w:pPr>
              <w:pStyle w:val="TableParagraph"/>
              <w:ind w:left="1135" w:right="1127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</w:tbl>
    <w:p w14:paraId="1FE5407E" w14:textId="77777777" w:rsidR="00FD23B8" w:rsidRDefault="00FD23B8">
      <w:pPr>
        <w:rPr>
          <w:sz w:val="24"/>
        </w:rPr>
        <w:sectPr w:rsidR="00FD23B8" w:rsidSect="00334FBE">
          <w:pgSz w:w="12240" w:h="15840"/>
          <w:pgMar w:top="128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38E7E91B" w14:textId="77777777" w:rsidR="00FD23B8" w:rsidRDefault="001A3FC5">
      <w:pPr>
        <w:spacing w:before="76"/>
        <w:ind w:left="799"/>
        <w:rPr>
          <w:b/>
          <w:sz w:val="28"/>
        </w:rPr>
      </w:pPr>
      <w:r>
        <w:rPr>
          <w:b/>
          <w:sz w:val="28"/>
        </w:rPr>
        <w:lastRenderedPageBreak/>
        <w:t>Code:</w:t>
      </w:r>
    </w:p>
    <w:p w14:paraId="33E687A7" w14:textId="77777777" w:rsidR="00FD23B8" w:rsidRDefault="001A3FC5">
      <w:pPr>
        <w:pStyle w:val="BodyText"/>
        <w:spacing w:before="3"/>
        <w:rPr>
          <w:b/>
          <w:sz w:val="29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3B13C18B" wp14:editId="7FF4BFF1">
            <wp:simplePos x="0" y="0"/>
            <wp:positionH relativeFrom="page">
              <wp:posOffset>774700</wp:posOffset>
            </wp:positionH>
            <wp:positionV relativeFrom="paragraph">
              <wp:posOffset>238777</wp:posOffset>
            </wp:positionV>
            <wp:extent cx="6190137" cy="6358794"/>
            <wp:effectExtent l="0" t="0" r="0" b="0"/>
            <wp:wrapTopAndBottom/>
            <wp:docPr id="49" name="image2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3.jpe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0137" cy="63587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EED927" w14:textId="77777777" w:rsidR="00FD23B8" w:rsidRDefault="00FD23B8">
      <w:pPr>
        <w:rPr>
          <w:sz w:val="29"/>
        </w:rPr>
        <w:sectPr w:rsidR="00FD23B8" w:rsidSect="00334FBE">
          <w:pgSz w:w="12240" w:h="15840"/>
          <w:pgMar w:top="128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3F0D6B95" w14:textId="77777777" w:rsidR="00FD23B8" w:rsidRDefault="001A3FC5">
      <w:pPr>
        <w:pStyle w:val="BodyText"/>
        <w:ind w:left="80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B748792" wp14:editId="7081D22A">
            <wp:extent cx="2962190" cy="3447097"/>
            <wp:effectExtent l="0" t="0" r="0" b="0"/>
            <wp:docPr id="51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4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62190" cy="3447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518BC" w14:textId="77777777" w:rsidR="00FD23B8" w:rsidRDefault="00FD23B8">
      <w:pPr>
        <w:pStyle w:val="BodyText"/>
        <w:rPr>
          <w:b/>
          <w:sz w:val="20"/>
        </w:rPr>
      </w:pPr>
    </w:p>
    <w:p w14:paraId="6FF2A375" w14:textId="77777777" w:rsidR="00FD23B8" w:rsidRDefault="001A3FC5">
      <w:pPr>
        <w:pStyle w:val="Heading2"/>
        <w:spacing w:before="235"/>
      </w:pPr>
      <w:r>
        <w:t>Logical</w:t>
      </w:r>
      <w:r>
        <w:rPr>
          <w:spacing w:val="-2"/>
        </w:rPr>
        <w:t xml:space="preserve"> </w:t>
      </w:r>
      <w:r>
        <w:t>Circuit</w:t>
      </w:r>
      <w:r>
        <w:rPr>
          <w:spacing w:val="-3"/>
        </w:rPr>
        <w:t xml:space="preserve"> </w:t>
      </w:r>
      <w:proofErr w:type="gramStart"/>
      <w:r>
        <w:t>diagram</w:t>
      </w:r>
      <w:r>
        <w:rPr>
          <w:spacing w:val="-2"/>
        </w:rPr>
        <w:t xml:space="preserve"> </w:t>
      </w:r>
      <w:r>
        <w:t>:</w:t>
      </w:r>
      <w:proofErr w:type="gramEnd"/>
    </w:p>
    <w:p w14:paraId="4A75C46D" w14:textId="77777777" w:rsidR="00FD23B8" w:rsidRDefault="00FD23B8">
      <w:pPr>
        <w:pStyle w:val="BodyText"/>
        <w:rPr>
          <w:b/>
          <w:sz w:val="20"/>
        </w:rPr>
      </w:pPr>
    </w:p>
    <w:p w14:paraId="22FD77D2" w14:textId="77777777" w:rsidR="00FD23B8" w:rsidRDefault="00FD23B8">
      <w:pPr>
        <w:pStyle w:val="BodyText"/>
        <w:rPr>
          <w:b/>
          <w:sz w:val="20"/>
        </w:rPr>
      </w:pPr>
    </w:p>
    <w:p w14:paraId="70EA6E2E" w14:textId="73CE2923" w:rsidR="00FD23B8" w:rsidRDefault="001A3FC5">
      <w:pPr>
        <w:pStyle w:val="BodyText"/>
        <w:rPr>
          <w:b/>
          <w:sz w:val="2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4896" behindDoc="1" locked="0" layoutInCell="1" allowOverlap="1" wp14:anchorId="3F688547" wp14:editId="7AC85E14">
                <wp:simplePos x="0" y="0"/>
                <wp:positionH relativeFrom="page">
                  <wp:posOffset>1460500</wp:posOffset>
                </wp:positionH>
                <wp:positionV relativeFrom="paragraph">
                  <wp:posOffset>214630</wp:posOffset>
                </wp:positionV>
                <wp:extent cx="5231130" cy="3230245"/>
                <wp:effectExtent l="0" t="0" r="0" b="0"/>
                <wp:wrapTopAndBottom/>
                <wp:docPr id="1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31130" cy="3230245"/>
                          <a:chOff x="2300" y="338"/>
                          <a:chExt cx="8238" cy="5087"/>
                        </a:xfrm>
                      </wpg:grpSpPr>
                      <pic:pic xmlns:pic="http://schemas.openxmlformats.org/drawingml/2006/picture">
                        <pic:nvPicPr>
                          <pic:cNvPr id="16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00" y="359"/>
                            <a:ext cx="4359" cy="506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659" y="337"/>
                            <a:ext cx="3879" cy="50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EC01AC" id="Group 5" o:spid="_x0000_s1026" style="position:absolute;margin-left:115pt;margin-top:16.9pt;width:411.9pt;height:254.35pt;z-index:-251651584;mso-wrap-distance-left:0;mso-wrap-distance-right:0;mso-position-horizontal-relative:page" coordorigin="2300,338" coordsize="8238,508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">
                <v:shape id="Picture 7" o:spid="_x0000_s1027" type="#_x0000_t75" style="position:absolute;left:2300;top:359;width:4359;height:5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">
                  <v:imagedata r:id="rId36" o:title=""/>
                </v:shape>
                <v:shape id="Picture 6" o:spid="_x0000_s1028" type="#_x0000_t75" style="position:absolute;left:6659;top:337;width:3879;height:50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">
                  <v:imagedata r:id="rId37" o:title=""/>
                </v:shape>
                <w10:wrap type="topAndBottom" anchorx="page"/>
              </v:group>
            </w:pict>
          </mc:Fallback>
        </mc:AlternateContent>
      </w:r>
    </w:p>
    <w:p w14:paraId="6C91D212" w14:textId="77777777" w:rsidR="00FD23B8" w:rsidRDefault="001A3FC5">
      <w:pPr>
        <w:spacing w:line="200" w:lineRule="exact"/>
        <w:ind w:left="4377"/>
        <w:rPr>
          <w:sz w:val="20"/>
        </w:rPr>
      </w:pPr>
      <w:r>
        <w:rPr>
          <w:sz w:val="20"/>
        </w:rPr>
        <w:t>Fig</w:t>
      </w:r>
      <w:r>
        <w:rPr>
          <w:spacing w:val="-6"/>
          <w:sz w:val="20"/>
        </w:rPr>
        <w:t xml:space="preserve"> </w:t>
      </w:r>
      <w:r>
        <w:rPr>
          <w:sz w:val="20"/>
        </w:rPr>
        <w:t>10.1</w:t>
      </w:r>
      <w:r>
        <w:rPr>
          <w:spacing w:val="-1"/>
          <w:sz w:val="20"/>
        </w:rPr>
        <w:t xml:space="preserve"> </w:t>
      </w:r>
      <w:r w:rsidR="006D6E2D">
        <w:rPr>
          <w:sz w:val="20"/>
        </w:rPr>
        <w:t>Dimmer</w:t>
      </w:r>
      <w:r>
        <w:rPr>
          <w:spacing w:val="-1"/>
          <w:sz w:val="20"/>
        </w:rPr>
        <w:t xml:space="preserve"> </w:t>
      </w:r>
      <w:r>
        <w:rPr>
          <w:sz w:val="20"/>
        </w:rPr>
        <w:t>effect</w:t>
      </w:r>
      <w:r>
        <w:rPr>
          <w:spacing w:val="1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varying</w:t>
      </w:r>
      <w:r>
        <w:rPr>
          <w:spacing w:val="-5"/>
          <w:sz w:val="20"/>
        </w:rPr>
        <w:t xml:space="preserve"> </w:t>
      </w:r>
      <w:r>
        <w:rPr>
          <w:sz w:val="20"/>
        </w:rPr>
        <w:t>intensities</w:t>
      </w:r>
    </w:p>
    <w:p w14:paraId="3134E404" w14:textId="77777777" w:rsidR="00FD23B8" w:rsidRDefault="00FD23B8">
      <w:pPr>
        <w:spacing w:line="200" w:lineRule="exact"/>
        <w:rPr>
          <w:sz w:val="20"/>
        </w:rPr>
        <w:sectPr w:rsidR="00FD23B8" w:rsidSect="00334FBE">
          <w:pgSz w:w="12240" w:h="15840"/>
          <w:pgMar w:top="128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551C4172" w14:textId="77777777" w:rsidR="00FD23B8" w:rsidRDefault="001A3FC5">
      <w:pPr>
        <w:pStyle w:val="BodyText"/>
        <w:spacing w:before="59" w:line="268" w:lineRule="auto"/>
        <w:ind w:left="1025" w:right="1013"/>
        <w:jc w:val="both"/>
      </w:pPr>
      <w:r>
        <w:rPr>
          <w:b/>
          <w:spacing w:val="-1"/>
          <w:sz w:val="28"/>
        </w:rPr>
        <w:lastRenderedPageBreak/>
        <w:t>Results</w:t>
      </w:r>
      <w:r>
        <w:rPr>
          <w:b/>
          <w:spacing w:val="-5"/>
          <w:sz w:val="28"/>
        </w:rPr>
        <w:t xml:space="preserve"> </w:t>
      </w:r>
      <w:r>
        <w:rPr>
          <w:b/>
          <w:spacing w:val="-1"/>
          <w:sz w:val="28"/>
        </w:rPr>
        <w:t>and</w:t>
      </w:r>
      <w:r>
        <w:rPr>
          <w:b/>
          <w:spacing w:val="-9"/>
          <w:sz w:val="28"/>
        </w:rPr>
        <w:t xml:space="preserve"> </w:t>
      </w:r>
      <w:r>
        <w:rPr>
          <w:b/>
          <w:spacing w:val="-1"/>
          <w:sz w:val="28"/>
        </w:rPr>
        <w:t>Analysis:</w:t>
      </w:r>
      <w:r>
        <w:rPr>
          <w:b/>
          <w:spacing w:val="-8"/>
          <w:sz w:val="28"/>
        </w:rPr>
        <w:t xml:space="preserve"> </w:t>
      </w:r>
      <w:r>
        <w:rPr>
          <w:spacing w:val="-1"/>
        </w:rPr>
        <w:t>In</w:t>
      </w:r>
      <w:r>
        <w:rPr>
          <w:spacing w:val="-16"/>
        </w:rPr>
        <w:t xml:space="preserve"> </w:t>
      </w:r>
      <w:r>
        <w:rPr>
          <w:spacing w:val="-1"/>
        </w:rPr>
        <w:t>this</w:t>
      </w:r>
      <w:r>
        <w:rPr>
          <w:spacing w:val="-9"/>
        </w:rPr>
        <w:t xml:space="preserve"> </w:t>
      </w:r>
      <w:r>
        <w:rPr>
          <w:spacing w:val="-1"/>
        </w:rPr>
        <w:t>experiment,</w:t>
      </w:r>
      <w:r>
        <w:rPr>
          <w:spacing w:val="-4"/>
        </w:rPr>
        <w:t xml:space="preserve"> </w:t>
      </w:r>
      <w:r>
        <w:rPr>
          <w:spacing w:val="-1"/>
        </w:rPr>
        <w:t>we</w:t>
      </w:r>
      <w:r>
        <w:rPr>
          <w:spacing w:val="-9"/>
        </w:rPr>
        <w:t xml:space="preserve"> </w:t>
      </w:r>
      <w:r>
        <w:rPr>
          <w:spacing w:val="-1"/>
        </w:rPr>
        <w:t>have</w:t>
      </w:r>
      <w:r>
        <w:rPr>
          <w:spacing w:val="-4"/>
        </w:rPr>
        <w:t xml:space="preserve"> </w:t>
      </w:r>
      <w:r>
        <w:rPr>
          <w:spacing w:val="-1"/>
        </w:rPr>
        <w:t>learnt</w:t>
      </w:r>
      <w:r>
        <w:rPr>
          <w:spacing w:val="4"/>
        </w:rPr>
        <w:t xml:space="preserve"> </w:t>
      </w:r>
      <w:r>
        <w:rPr>
          <w:spacing w:val="-1"/>
        </w:rPr>
        <w:t>how</w:t>
      </w:r>
      <w:r>
        <w:rPr>
          <w:spacing w:val="-8"/>
        </w:rPr>
        <w:t xml:space="preserve"> </w:t>
      </w:r>
      <w:r>
        <w:rPr>
          <w:spacing w:val="-1"/>
        </w:rPr>
        <w:t>we</w:t>
      </w:r>
      <w:r>
        <w:rPr>
          <w:spacing w:val="-9"/>
        </w:rPr>
        <w:t xml:space="preserve"> </w:t>
      </w:r>
      <w:r>
        <w:rPr>
          <w:spacing w:val="-1"/>
        </w:rPr>
        <w:t>can</w:t>
      </w:r>
      <w:r>
        <w:rPr>
          <w:spacing w:val="-7"/>
        </w:rPr>
        <w:t xml:space="preserve"> </w:t>
      </w:r>
      <w:r>
        <w:rPr>
          <w:spacing w:val="-1"/>
        </w:rPr>
        <w:t>make</w:t>
      </w:r>
      <w:r>
        <w:rPr>
          <w:spacing w:val="-12"/>
        </w:rPr>
        <w:t xml:space="preserve"> </w:t>
      </w:r>
      <w:r>
        <w:rPr>
          <w:spacing w:val="-1"/>
        </w:rPr>
        <w:t>different</w:t>
      </w:r>
      <w:r>
        <w:rPr>
          <w:spacing w:val="4"/>
        </w:rPr>
        <w:t xml:space="preserve"> </w:t>
      </w:r>
      <w:r>
        <w:rPr>
          <w:spacing w:val="-1"/>
        </w:rPr>
        <w:t>LED’s</w:t>
      </w:r>
      <w:r>
        <w:rPr>
          <w:spacing w:val="-58"/>
        </w:rPr>
        <w:t xml:space="preserve"> </w:t>
      </w:r>
      <w:r>
        <w:t xml:space="preserve">glow at different intensities. The circuit is as shown in the snapshot where different </w:t>
      </w:r>
      <w:proofErr w:type="gramStart"/>
      <w:r>
        <w:t>LED’s</w:t>
      </w:r>
      <w:proofErr w:type="gramEnd"/>
      <w:r>
        <w:t xml:space="preserve"> are</w:t>
      </w:r>
      <w:r>
        <w:rPr>
          <w:spacing w:val="1"/>
        </w:rPr>
        <w:t xml:space="preserve"> </w:t>
      </w:r>
      <w:r>
        <w:t>glowing</w:t>
      </w:r>
      <w:r>
        <w:rPr>
          <w:spacing w:val="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different</w:t>
      </w:r>
      <w:r>
        <w:rPr>
          <w:spacing w:val="6"/>
        </w:rPr>
        <w:t xml:space="preserve"> </w:t>
      </w:r>
      <w:r>
        <w:t>intensity ranges.</w:t>
      </w:r>
    </w:p>
    <w:p w14:paraId="3807A402" w14:textId="77777777" w:rsidR="00FD23B8" w:rsidRDefault="001A3FC5">
      <w:pPr>
        <w:pStyle w:val="BodyText"/>
        <w:spacing w:before="216" w:line="271" w:lineRule="auto"/>
        <w:ind w:left="1025" w:right="1021"/>
        <w:jc w:val="both"/>
      </w:pPr>
      <w:r>
        <w:t xml:space="preserve">After making the circuit connections as shown, we connected the board of Arduino to </w:t>
      </w:r>
      <w:proofErr w:type="gramStart"/>
      <w:r>
        <w:t>battery .</w:t>
      </w:r>
      <w:proofErr w:type="gramEnd"/>
      <w:r>
        <w:rPr>
          <w:spacing w:val="1"/>
        </w:rPr>
        <w:t xml:space="preserve"> </w:t>
      </w:r>
      <w:r>
        <w:t>using USB,</w:t>
      </w:r>
      <w:r>
        <w:rPr>
          <w:spacing w:val="3"/>
        </w:rPr>
        <w:t xml:space="preserve"> </w:t>
      </w:r>
      <w:r>
        <w:t>and</w:t>
      </w:r>
      <w:r>
        <w:rPr>
          <w:spacing w:val="1"/>
        </w:rPr>
        <w:t xml:space="preserve"> </w:t>
      </w:r>
      <w:proofErr w:type="gramStart"/>
      <w:r>
        <w:t>LED’s</w:t>
      </w:r>
      <w:proofErr w:type="gramEnd"/>
      <w:r>
        <w:rPr>
          <w:spacing w:val="-2"/>
        </w:rPr>
        <w:t xml:space="preserve"> </w:t>
      </w:r>
      <w:r>
        <w:t>started</w:t>
      </w:r>
      <w:r>
        <w:rPr>
          <w:spacing w:val="-4"/>
        </w:rPr>
        <w:t xml:space="preserve"> </w:t>
      </w:r>
      <w:r>
        <w:t>blinking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their</w:t>
      </w:r>
      <w:r>
        <w:rPr>
          <w:spacing w:val="2"/>
        </w:rPr>
        <w:t xml:space="preserve"> </w:t>
      </w:r>
      <w:r>
        <w:t>respective range zones.</w:t>
      </w:r>
    </w:p>
    <w:p w14:paraId="182BA24B" w14:textId="77777777" w:rsidR="00FD23B8" w:rsidRDefault="00FD23B8">
      <w:pPr>
        <w:pStyle w:val="BodyText"/>
        <w:rPr>
          <w:sz w:val="26"/>
        </w:rPr>
      </w:pPr>
    </w:p>
    <w:p w14:paraId="5CFDC83F" w14:textId="77777777" w:rsidR="00FD23B8" w:rsidRDefault="00FD23B8">
      <w:pPr>
        <w:pStyle w:val="BodyText"/>
        <w:rPr>
          <w:sz w:val="26"/>
        </w:rPr>
      </w:pPr>
    </w:p>
    <w:p w14:paraId="0EF81126" w14:textId="77777777" w:rsidR="00FD23B8" w:rsidRDefault="00FD23B8">
      <w:pPr>
        <w:pStyle w:val="BodyText"/>
        <w:rPr>
          <w:sz w:val="26"/>
        </w:rPr>
      </w:pPr>
    </w:p>
    <w:p w14:paraId="5DB6A6BC" w14:textId="77777777" w:rsidR="00FD23B8" w:rsidRDefault="00FD23B8">
      <w:pPr>
        <w:pStyle w:val="BodyText"/>
        <w:rPr>
          <w:sz w:val="26"/>
        </w:rPr>
      </w:pPr>
    </w:p>
    <w:p w14:paraId="43276286" w14:textId="77777777" w:rsidR="00FD23B8" w:rsidRDefault="00FD23B8">
      <w:pPr>
        <w:pStyle w:val="BodyText"/>
        <w:rPr>
          <w:sz w:val="26"/>
        </w:rPr>
      </w:pPr>
    </w:p>
    <w:p w14:paraId="58FB7B8E" w14:textId="77777777" w:rsidR="00FD23B8" w:rsidRDefault="00FD23B8">
      <w:pPr>
        <w:pStyle w:val="BodyText"/>
        <w:rPr>
          <w:sz w:val="26"/>
        </w:rPr>
      </w:pPr>
    </w:p>
    <w:p w14:paraId="42BFDE5D" w14:textId="77777777" w:rsidR="00FD23B8" w:rsidRDefault="00FD23B8">
      <w:pPr>
        <w:pStyle w:val="BodyText"/>
        <w:rPr>
          <w:sz w:val="26"/>
        </w:rPr>
      </w:pPr>
    </w:p>
    <w:p w14:paraId="55C25F37" w14:textId="77777777" w:rsidR="00FD23B8" w:rsidRDefault="00FD23B8">
      <w:pPr>
        <w:pStyle w:val="BodyText"/>
        <w:rPr>
          <w:sz w:val="26"/>
        </w:rPr>
      </w:pPr>
    </w:p>
    <w:p w14:paraId="1CCB9B1F" w14:textId="77777777" w:rsidR="00FD23B8" w:rsidRDefault="00FD23B8">
      <w:pPr>
        <w:pStyle w:val="BodyText"/>
        <w:rPr>
          <w:sz w:val="26"/>
        </w:rPr>
      </w:pPr>
    </w:p>
    <w:p w14:paraId="4A0ABB71" w14:textId="77777777" w:rsidR="00FD23B8" w:rsidRDefault="00FD23B8">
      <w:pPr>
        <w:pStyle w:val="BodyText"/>
        <w:rPr>
          <w:sz w:val="26"/>
        </w:rPr>
      </w:pPr>
    </w:p>
    <w:p w14:paraId="18C5CD52" w14:textId="77777777" w:rsidR="00FD23B8" w:rsidRDefault="00FD23B8">
      <w:pPr>
        <w:pStyle w:val="BodyText"/>
        <w:rPr>
          <w:sz w:val="26"/>
        </w:rPr>
      </w:pPr>
    </w:p>
    <w:p w14:paraId="77629282" w14:textId="77777777" w:rsidR="00FD23B8" w:rsidRDefault="00FD23B8">
      <w:pPr>
        <w:pStyle w:val="BodyText"/>
        <w:rPr>
          <w:sz w:val="26"/>
        </w:rPr>
      </w:pPr>
    </w:p>
    <w:p w14:paraId="1B9B8F9F" w14:textId="77777777" w:rsidR="00FD23B8" w:rsidRDefault="00FD23B8">
      <w:pPr>
        <w:pStyle w:val="BodyText"/>
        <w:rPr>
          <w:sz w:val="26"/>
        </w:rPr>
      </w:pPr>
    </w:p>
    <w:p w14:paraId="39E18D1F" w14:textId="77777777" w:rsidR="00FD23B8" w:rsidRDefault="00FD23B8">
      <w:pPr>
        <w:pStyle w:val="BodyText"/>
        <w:rPr>
          <w:sz w:val="26"/>
        </w:rPr>
      </w:pPr>
    </w:p>
    <w:p w14:paraId="1CEFA73F" w14:textId="77777777" w:rsidR="00FD23B8" w:rsidRDefault="00FD23B8">
      <w:pPr>
        <w:pStyle w:val="BodyText"/>
        <w:rPr>
          <w:sz w:val="26"/>
        </w:rPr>
      </w:pPr>
    </w:p>
    <w:p w14:paraId="30EFCC37" w14:textId="77777777" w:rsidR="00FD23B8" w:rsidRDefault="00FD23B8">
      <w:pPr>
        <w:pStyle w:val="BodyText"/>
        <w:rPr>
          <w:sz w:val="26"/>
        </w:rPr>
      </w:pPr>
    </w:p>
    <w:p w14:paraId="7A7A39E3" w14:textId="77777777" w:rsidR="00FD23B8" w:rsidRDefault="00FD23B8">
      <w:pPr>
        <w:pStyle w:val="BodyText"/>
        <w:rPr>
          <w:sz w:val="26"/>
        </w:rPr>
      </w:pPr>
    </w:p>
    <w:p w14:paraId="3E0BA67C" w14:textId="77777777" w:rsidR="00FD23B8" w:rsidRDefault="00FD23B8">
      <w:pPr>
        <w:pStyle w:val="BodyText"/>
        <w:rPr>
          <w:sz w:val="26"/>
        </w:rPr>
      </w:pPr>
    </w:p>
    <w:p w14:paraId="5FFEC7F9" w14:textId="77777777" w:rsidR="00FD23B8" w:rsidRDefault="00FD23B8">
      <w:pPr>
        <w:pStyle w:val="BodyText"/>
        <w:rPr>
          <w:sz w:val="26"/>
        </w:rPr>
      </w:pPr>
    </w:p>
    <w:p w14:paraId="4C4A8EFF" w14:textId="77777777" w:rsidR="00FD23B8" w:rsidRDefault="00FD23B8">
      <w:pPr>
        <w:pStyle w:val="BodyText"/>
        <w:rPr>
          <w:sz w:val="26"/>
        </w:rPr>
      </w:pPr>
    </w:p>
    <w:p w14:paraId="635CA9EC" w14:textId="77777777" w:rsidR="00FD23B8" w:rsidRDefault="00FD23B8">
      <w:pPr>
        <w:pStyle w:val="BodyText"/>
        <w:rPr>
          <w:sz w:val="26"/>
        </w:rPr>
      </w:pPr>
    </w:p>
    <w:p w14:paraId="74EFA20A" w14:textId="77777777" w:rsidR="00FD23B8" w:rsidRDefault="00FD23B8">
      <w:pPr>
        <w:pStyle w:val="BodyText"/>
        <w:rPr>
          <w:sz w:val="26"/>
        </w:rPr>
      </w:pPr>
    </w:p>
    <w:p w14:paraId="28285BA3" w14:textId="77777777" w:rsidR="00FD23B8" w:rsidRDefault="00FD23B8">
      <w:pPr>
        <w:pStyle w:val="BodyText"/>
        <w:rPr>
          <w:sz w:val="26"/>
        </w:rPr>
      </w:pPr>
    </w:p>
    <w:p w14:paraId="2F503563" w14:textId="77777777" w:rsidR="00FD23B8" w:rsidRDefault="00FD23B8">
      <w:pPr>
        <w:pStyle w:val="BodyText"/>
        <w:rPr>
          <w:sz w:val="26"/>
        </w:rPr>
      </w:pPr>
    </w:p>
    <w:p w14:paraId="331CE125" w14:textId="77777777" w:rsidR="00FD23B8" w:rsidRDefault="00FD23B8">
      <w:pPr>
        <w:pStyle w:val="BodyText"/>
        <w:rPr>
          <w:sz w:val="26"/>
        </w:rPr>
      </w:pPr>
    </w:p>
    <w:p w14:paraId="75F61B89" w14:textId="77777777" w:rsidR="00FD23B8" w:rsidRDefault="00FD23B8">
      <w:pPr>
        <w:pStyle w:val="BodyText"/>
        <w:rPr>
          <w:sz w:val="26"/>
        </w:rPr>
      </w:pPr>
    </w:p>
    <w:p w14:paraId="7D8B4177" w14:textId="77777777" w:rsidR="00FD23B8" w:rsidRDefault="00FD23B8">
      <w:pPr>
        <w:pStyle w:val="BodyText"/>
        <w:rPr>
          <w:sz w:val="26"/>
        </w:rPr>
      </w:pPr>
    </w:p>
    <w:p w14:paraId="625B653E" w14:textId="77777777" w:rsidR="00FD23B8" w:rsidRDefault="00FD23B8">
      <w:pPr>
        <w:pStyle w:val="BodyText"/>
        <w:rPr>
          <w:sz w:val="26"/>
        </w:rPr>
      </w:pPr>
    </w:p>
    <w:p w14:paraId="6747F4D5" w14:textId="77777777" w:rsidR="00FD23B8" w:rsidRDefault="00FD23B8">
      <w:pPr>
        <w:pStyle w:val="BodyText"/>
        <w:rPr>
          <w:sz w:val="26"/>
        </w:rPr>
      </w:pPr>
    </w:p>
    <w:p w14:paraId="4E886C24" w14:textId="77777777" w:rsidR="00FD23B8" w:rsidRDefault="00FD23B8">
      <w:pPr>
        <w:pStyle w:val="BodyText"/>
        <w:rPr>
          <w:sz w:val="26"/>
        </w:rPr>
      </w:pPr>
    </w:p>
    <w:p w14:paraId="62A975F8" w14:textId="77777777" w:rsidR="00FD23B8" w:rsidRDefault="00FD23B8">
      <w:pPr>
        <w:pStyle w:val="BodyText"/>
        <w:rPr>
          <w:sz w:val="26"/>
        </w:rPr>
      </w:pPr>
    </w:p>
    <w:p w14:paraId="1A1FA395" w14:textId="77777777" w:rsidR="00FD23B8" w:rsidRDefault="00FD23B8">
      <w:pPr>
        <w:pStyle w:val="BodyText"/>
        <w:rPr>
          <w:sz w:val="26"/>
        </w:rPr>
      </w:pPr>
    </w:p>
    <w:p w14:paraId="4AD3419A" w14:textId="77777777" w:rsidR="00FD23B8" w:rsidRDefault="00FD23B8">
      <w:pPr>
        <w:pStyle w:val="BodyText"/>
        <w:rPr>
          <w:sz w:val="26"/>
        </w:rPr>
      </w:pPr>
    </w:p>
    <w:p w14:paraId="25888CCF" w14:textId="77777777" w:rsidR="00FD23B8" w:rsidRDefault="00FD23B8">
      <w:pPr>
        <w:pStyle w:val="BodyText"/>
        <w:spacing w:before="7"/>
        <w:rPr>
          <w:sz w:val="33"/>
        </w:rPr>
      </w:pPr>
    </w:p>
    <w:p w14:paraId="028EAF34" w14:textId="77777777" w:rsidR="00FD23B8" w:rsidRDefault="001A3FC5">
      <w:pPr>
        <w:pStyle w:val="Heading2"/>
        <w:ind w:left="7234"/>
      </w:pPr>
      <w:bookmarkStart w:id="42" w:name="Signature_of_Faculty_member_(9)"/>
      <w:bookmarkEnd w:id="42"/>
      <w:r>
        <w:t>Signatur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 w:rsidR="006D6E2D">
        <w:rPr>
          <w:spacing w:val="-7"/>
        </w:rPr>
        <w:t xml:space="preserve">the </w:t>
      </w:r>
      <w:r>
        <w:t>Faculty</w:t>
      </w:r>
      <w:r>
        <w:rPr>
          <w:spacing w:val="-11"/>
        </w:rPr>
        <w:t xml:space="preserve"> </w:t>
      </w:r>
      <w:r>
        <w:t>member</w:t>
      </w:r>
    </w:p>
    <w:p w14:paraId="36E414BD" w14:textId="77777777" w:rsidR="00FD23B8" w:rsidRDefault="00FD23B8">
      <w:pPr>
        <w:sectPr w:rsidR="00FD23B8" w:rsidSect="00334FBE">
          <w:pgSz w:w="12240" w:h="15840"/>
          <w:pgMar w:top="122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66FC6F00" w14:textId="77777777" w:rsidR="00FD23B8" w:rsidRDefault="001A3FC5">
      <w:pPr>
        <w:spacing w:before="59" w:line="322" w:lineRule="exact"/>
        <w:ind w:left="4996"/>
        <w:rPr>
          <w:b/>
          <w:sz w:val="28"/>
        </w:rPr>
      </w:pPr>
      <w:r>
        <w:rPr>
          <w:b/>
          <w:sz w:val="28"/>
        </w:rPr>
        <w:lastRenderedPageBreak/>
        <w:t>Experiment: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11</w:t>
      </w:r>
    </w:p>
    <w:p w14:paraId="7D3B49C2" w14:textId="77777777" w:rsidR="00FD23B8" w:rsidRPr="0016645D" w:rsidRDefault="001A3FC5">
      <w:pPr>
        <w:pStyle w:val="Heading2"/>
        <w:ind w:left="1039"/>
        <w:rPr>
          <w:sz w:val="24"/>
          <w:szCs w:val="24"/>
        </w:rPr>
      </w:pPr>
      <w:r w:rsidRPr="0016645D">
        <w:rPr>
          <w:sz w:val="24"/>
          <w:szCs w:val="24"/>
        </w:rPr>
        <w:t>Objective:</w:t>
      </w:r>
    </w:p>
    <w:p w14:paraId="668993DB" w14:textId="77777777" w:rsidR="00FD23B8" w:rsidRPr="0016645D" w:rsidRDefault="001A3FC5">
      <w:pPr>
        <w:spacing w:line="252" w:lineRule="exact"/>
        <w:ind w:left="1082"/>
        <w:rPr>
          <w:sz w:val="24"/>
          <w:szCs w:val="24"/>
        </w:rPr>
      </w:pPr>
      <w:r w:rsidRPr="0016645D">
        <w:rPr>
          <w:sz w:val="24"/>
          <w:szCs w:val="24"/>
        </w:rPr>
        <w:t>WAP</w:t>
      </w:r>
      <w:r w:rsidRPr="0016645D">
        <w:rPr>
          <w:spacing w:val="2"/>
          <w:sz w:val="24"/>
          <w:szCs w:val="24"/>
        </w:rPr>
        <w:t xml:space="preserve"> </w:t>
      </w:r>
      <w:r w:rsidRPr="0016645D">
        <w:rPr>
          <w:sz w:val="24"/>
          <w:szCs w:val="24"/>
        </w:rPr>
        <w:t>to</w:t>
      </w:r>
      <w:r w:rsidRPr="0016645D">
        <w:rPr>
          <w:spacing w:val="-5"/>
          <w:sz w:val="24"/>
          <w:szCs w:val="24"/>
        </w:rPr>
        <w:t xml:space="preserve"> </w:t>
      </w:r>
      <w:r w:rsidRPr="0016645D">
        <w:rPr>
          <w:sz w:val="24"/>
          <w:szCs w:val="24"/>
        </w:rPr>
        <w:t>perform</w:t>
      </w:r>
      <w:r w:rsidRPr="0016645D">
        <w:rPr>
          <w:spacing w:val="-8"/>
          <w:sz w:val="24"/>
          <w:szCs w:val="24"/>
        </w:rPr>
        <w:t xml:space="preserve"> </w:t>
      </w:r>
      <w:r w:rsidRPr="0016645D">
        <w:rPr>
          <w:sz w:val="24"/>
          <w:szCs w:val="24"/>
        </w:rPr>
        <w:t>the</w:t>
      </w:r>
      <w:r w:rsidRPr="0016645D">
        <w:rPr>
          <w:spacing w:val="-7"/>
          <w:sz w:val="24"/>
          <w:szCs w:val="24"/>
        </w:rPr>
        <w:t xml:space="preserve"> </w:t>
      </w:r>
      <w:r w:rsidRPr="0016645D">
        <w:rPr>
          <w:sz w:val="24"/>
          <w:szCs w:val="24"/>
        </w:rPr>
        <w:t>following movements</w:t>
      </w:r>
      <w:r w:rsidRPr="0016645D">
        <w:rPr>
          <w:spacing w:val="1"/>
          <w:sz w:val="24"/>
          <w:szCs w:val="24"/>
        </w:rPr>
        <w:t xml:space="preserve"> </w:t>
      </w:r>
      <w:r w:rsidRPr="0016645D">
        <w:rPr>
          <w:sz w:val="24"/>
          <w:szCs w:val="24"/>
        </w:rPr>
        <w:t>of</w:t>
      </w:r>
      <w:r w:rsidRPr="0016645D">
        <w:rPr>
          <w:spacing w:val="-2"/>
          <w:sz w:val="24"/>
          <w:szCs w:val="24"/>
        </w:rPr>
        <w:t xml:space="preserve"> </w:t>
      </w:r>
      <w:r w:rsidRPr="0016645D">
        <w:rPr>
          <w:sz w:val="24"/>
          <w:szCs w:val="24"/>
        </w:rPr>
        <w:t>Robo</w:t>
      </w:r>
      <w:r w:rsidRPr="0016645D">
        <w:rPr>
          <w:spacing w:val="-5"/>
          <w:sz w:val="24"/>
          <w:szCs w:val="24"/>
        </w:rPr>
        <w:t xml:space="preserve"> </w:t>
      </w:r>
      <w:r w:rsidRPr="0016645D">
        <w:rPr>
          <w:sz w:val="24"/>
          <w:szCs w:val="24"/>
        </w:rPr>
        <w:t>Car</w:t>
      </w:r>
      <w:r w:rsidRPr="0016645D">
        <w:rPr>
          <w:spacing w:val="3"/>
          <w:sz w:val="24"/>
          <w:szCs w:val="24"/>
        </w:rPr>
        <w:t xml:space="preserve"> </w:t>
      </w:r>
      <w:r w:rsidRPr="0016645D">
        <w:rPr>
          <w:sz w:val="24"/>
          <w:szCs w:val="24"/>
        </w:rPr>
        <w:t>(Buggy)</w:t>
      </w:r>
      <w:r w:rsidRPr="0016645D">
        <w:rPr>
          <w:spacing w:val="-1"/>
          <w:sz w:val="24"/>
          <w:szCs w:val="24"/>
        </w:rPr>
        <w:t xml:space="preserve"> </w:t>
      </w:r>
      <w:r w:rsidRPr="0016645D">
        <w:rPr>
          <w:sz w:val="24"/>
          <w:szCs w:val="24"/>
        </w:rPr>
        <w:t>using</w:t>
      </w:r>
      <w:r w:rsidRPr="0016645D">
        <w:rPr>
          <w:spacing w:val="-5"/>
          <w:sz w:val="24"/>
          <w:szCs w:val="24"/>
        </w:rPr>
        <w:t xml:space="preserve"> </w:t>
      </w:r>
      <w:r w:rsidRPr="0016645D">
        <w:rPr>
          <w:sz w:val="24"/>
          <w:szCs w:val="24"/>
        </w:rPr>
        <w:t>function:</w:t>
      </w:r>
    </w:p>
    <w:p w14:paraId="46FA267A" w14:textId="77777777" w:rsidR="00FD23B8" w:rsidRPr="0016645D" w:rsidRDefault="001A3FC5">
      <w:pPr>
        <w:pStyle w:val="ListParagraph"/>
        <w:numPr>
          <w:ilvl w:val="0"/>
          <w:numId w:val="1"/>
        </w:numPr>
        <w:tabs>
          <w:tab w:val="left" w:pos="1367"/>
        </w:tabs>
        <w:spacing w:before="1"/>
        <w:ind w:hanging="285"/>
        <w:rPr>
          <w:sz w:val="24"/>
          <w:szCs w:val="24"/>
        </w:rPr>
      </w:pPr>
      <w:r w:rsidRPr="0016645D">
        <w:rPr>
          <w:sz w:val="24"/>
          <w:szCs w:val="24"/>
        </w:rPr>
        <w:t>Forward</w:t>
      </w:r>
    </w:p>
    <w:p w14:paraId="05A30212" w14:textId="77777777" w:rsidR="00FD23B8" w:rsidRPr="0016645D" w:rsidRDefault="001A3FC5">
      <w:pPr>
        <w:pStyle w:val="ListParagraph"/>
        <w:numPr>
          <w:ilvl w:val="0"/>
          <w:numId w:val="1"/>
        </w:numPr>
        <w:tabs>
          <w:tab w:val="left" w:pos="1362"/>
        </w:tabs>
        <w:spacing w:before="2"/>
        <w:ind w:left="1361" w:hanging="280"/>
        <w:rPr>
          <w:sz w:val="24"/>
          <w:szCs w:val="24"/>
        </w:rPr>
      </w:pPr>
      <w:r w:rsidRPr="0016645D">
        <w:rPr>
          <w:sz w:val="24"/>
          <w:szCs w:val="24"/>
        </w:rPr>
        <w:t>Reverse</w:t>
      </w:r>
    </w:p>
    <w:p w14:paraId="599327A8" w14:textId="77777777" w:rsidR="00FD23B8" w:rsidRPr="0016645D" w:rsidRDefault="001A3FC5">
      <w:pPr>
        <w:pStyle w:val="ListParagraph"/>
        <w:numPr>
          <w:ilvl w:val="0"/>
          <w:numId w:val="1"/>
        </w:numPr>
        <w:tabs>
          <w:tab w:val="left" w:pos="1362"/>
        </w:tabs>
        <w:spacing w:before="2"/>
        <w:ind w:left="1361" w:hanging="280"/>
        <w:rPr>
          <w:sz w:val="24"/>
          <w:szCs w:val="24"/>
        </w:rPr>
      </w:pPr>
      <w:r w:rsidRPr="0016645D">
        <w:rPr>
          <w:sz w:val="24"/>
          <w:szCs w:val="24"/>
        </w:rPr>
        <w:t>Left</w:t>
      </w:r>
    </w:p>
    <w:p w14:paraId="7D653DEE" w14:textId="77777777" w:rsidR="00FD23B8" w:rsidRPr="0016645D" w:rsidRDefault="001A3FC5">
      <w:pPr>
        <w:pStyle w:val="ListParagraph"/>
        <w:numPr>
          <w:ilvl w:val="0"/>
          <w:numId w:val="1"/>
        </w:numPr>
        <w:tabs>
          <w:tab w:val="left" w:pos="1371"/>
        </w:tabs>
        <w:spacing w:before="1"/>
        <w:ind w:left="1370" w:hanging="289"/>
        <w:rPr>
          <w:sz w:val="24"/>
          <w:szCs w:val="24"/>
        </w:rPr>
      </w:pPr>
      <w:r w:rsidRPr="0016645D">
        <w:rPr>
          <w:sz w:val="24"/>
          <w:szCs w:val="24"/>
        </w:rPr>
        <w:t>Right</w:t>
      </w:r>
    </w:p>
    <w:p w14:paraId="3005D4DD" w14:textId="77777777" w:rsidR="00FD23B8" w:rsidRPr="0016645D" w:rsidRDefault="001A3FC5">
      <w:pPr>
        <w:pStyle w:val="ListParagraph"/>
        <w:numPr>
          <w:ilvl w:val="0"/>
          <w:numId w:val="1"/>
        </w:numPr>
        <w:tabs>
          <w:tab w:val="left" w:pos="1347"/>
        </w:tabs>
        <w:spacing w:before="1"/>
        <w:ind w:left="1346" w:hanging="265"/>
        <w:rPr>
          <w:sz w:val="24"/>
          <w:szCs w:val="24"/>
        </w:rPr>
      </w:pPr>
      <w:r w:rsidRPr="0016645D">
        <w:rPr>
          <w:sz w:val="24"/>
          <w:szCs w:val="24"/>
        </w:rPr>
        <w:t>Clockwise</w:t>
      </w:r>
    </w:p>
    <w:p w14:paraId="6AC3F06F" w14:textId="77777777" w:rsidR="00FD23B8" w:rsidRPr="0016645D" w:rsidRDefault="001A3FC5">
      <w:pPr>
        <w:pStyle w:val="ListParagraph"/>
        <w:numPr>
          <w:ilvl w:val="0"/>
          <w:numId w:val="1"/>
        </w:numPr>
        <w:tabs>
          <w:tab w:val="left" w:pos="1338"/>
        </w:tabs>
        <w:spacing w:before="2"/>
        <w:ind w:left="1337" w:hanging="256"/>
        <w:rPr>
          <w:sz w:val="24"/>
          <w:szCs w:val="24"/>
        </w:rPr>
      </w:pPr>
      <w:r w:rsidRPr="0016645D">
        <w:rPr>
          <w:sz w:val="24"/>
          <w:szCs w:val="24"/>
        </w:rPr>
        <w:t>Anti</w:t>
      </w:r>
      <w:r w:rsidRPr="0016645D">
        <w:rPr>
          <w:spacing w:val="-7"/>
          <w:sz w:val="24"/>
          <w:szCs w:val="24"/>
        </w:rPr>
        <w:t xml:space="preserve"> </w:t>
      </w:r>
      <w:r w:rsidRPr="0016645D">
        <w:rPr>
          <w:sz w:val="24"/>
          <w:szCs w:val="24"/>
        </w:rPr>
        <w:t>Clockwise</w:t>
      </w:r>
    </w:p>
    <w:p w14:paraId="79EBBD78" w14:textId="77777777" w:rsidR="00FD23B8" w:rsidRPr="0016645D" w:rsidRDefault="001A3FC5">
      <w:pPr>
        <w:pStyle w:val="Heading2"/>
        <w:spacing w:before="3" w:line="321" w:lineRule="exact"/>
        <w:ind w:left="1039"/>
        <w:rPr>
          <w:sz w:val="24"/>
          <w:szCs w:val="24"/>
        </w:rPr>
      </w:pPr>
      <w:r w:rsidRPr="0016645D">
        <w:rPr>
          <w:sz w:val="24"/>
          <w:szCs w:val="24"/>
        </w:rPr>
        <w:t>Software</w:t>
      </w:r>
      <w:r w:rsidRPr="0016645D">
        <w:rPr>
          <w:spacing w:val="-8"/>
          <w:sz w:val="24"/>
          <w:szCs w:val="24"/>
        </w:rPr>
        <w:t xml:space="preserve"> </w:t>
      </w:r>
      <w:r w:rsidRPr="0016645D">
        <w:rPr>
          <w:sz w:val="24"/>
          <w:szCs w:val="24"/>
        </w:rPr>
        <w:t>Used:</w:t>
      </w:r>
    </w:p>
    <w:p w14:paraId="63D09B0E" w14:textId="77777777" w:rsidR="00FD23B8" w:rsidRPr="0016645D" w:rsidRDefault="001A3FC5">
      <w:pPr>
        <w:pStyle w:val="BodyText"/>
        <w:spacing w:line="275" w:lineRule="exact"/>
        <w:ind w:left="1039"/>
      </w:pPr>
      <w:r w:rsidRPr="0016645D">
        <w:t>Arduino</w:t>
      </w:r>
      <w:r w:rsidRPr="0016645D">
        <w:rPr>
          <w:spacing w:val="-3"/>
        </w:rPr>
        <w:t xml:space="preserve"> </w:t>
      </w:r>
      <w:r w:rsidRPr="0016645D">
        <w:t>Software</w:t>
      </w:r>
    </w:p>
    <w:p w14:paraId="54D948AB" w14:textId="77777777" w:rsidR="00FD23B8" w:rsidRDefault="001A3FC5">
      <w:pPr>
        <w:pStyle w:val="Heading2"/>
        <w:spacing w:before="3" w:after="7"/>
        <w:ind w:left="1039"/>
      </w:pPr>
      <w:bookmarkStart w:id="43" w:name="Hardware_Component_Used:_(9)"/>
      <w:bookmarkEnd w:id="43"/>
      <w:r>
        <w:t>Hardware</w:t>
      </w:r>
      <w:r>
        <w:rPr>
          <w:spacing w:val="-9"/>
        </w:rPr>
        <w:t xml:space="preserve"> </w:t>
      </w:r>
      <w:r>
        <w:t>Component</w:t>
      </w:r>
      <w:r>
        <w:rPr>
          <w:spacing w:val="-11"/>
        </w:rPr>
        <w:t xml:space="preserve"> </w:t>
      </w:r>
      <w:r>
        <w:t>Used:</w:t>
      </w:r>
    </w:p>
    <w:tbl>
      <w:tblPr>
        <w:tblW w:w="0" w:type="auto"/>
        <w:tblInd w:w="10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76"/>
        <w:gridCol w:w="4327"/>
        <w:gridCol w:w="3025"/>
      </w:tblGrid>
      <w:tr w:rsidR="00FD23B8" w14:paraId="0FE5338C" w14:textId="77777777">
        <w:trPr>
          <w:trHeight w:val="791"/>
        </w:trPr>
        <w:tc>
          <w:tcPr>
            <w:tcW w:w="1676" w:type="dxa"/>
          </w:tcPr>
          <w:p w14:paraId="2EC5A722" w14:textId="77777777" w:rsidR="00FD23B8" w:rsidRDefault="001A3FC5">
            <w:pPr>
              <w:pStyle w:val="TableParagraph"/>
              <w:spacing w:line="273" w:lineRule="exact"/>
              <w:ind w:right="444"/>
              <w:jc w:val="right"/>
              <w:rPr>
                <w:b/>
                <w:sz w:val="24"/>
              </w:rPr>
            </w:pPr>
            <w:r>
              <w:rPr>
                <w:b/>
                <w:sz w:val="24"/>
              </w:rPr>
              <w:t>Sr.</w:t>
            </w:r>
            <w:r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No</w:t>
            </w:r>
          </w:p>
        </w:tc>
        <w:tc>
          <w:tcPr>
            <w:tcW w:w="4327" w:type="dxa"/>
          </w:tcPr>
          <w:p w14:paraId="6FA9831D" w14:textId="77777777" w:rsidR="00FD23B8" w:rsidRDefault="001A3FC5">
            <w:pPr>
              <w:pStyle w:val="TableParagraph"/>
              <w:spacing w:line="273" w:lineRule="exact"/>
              <w:ind w:left="548" w:right="439"/>
              <w:rPr>
                <w:b/>
                <w:sz w:val="24"/>
              </w:rPr>
            </w:pPr>
            <w:r>
              <w:rPr>
                <w:b/>
                <w:sz w:val="24"/>
              </w:rPr>
              <w:t>Name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of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Components</w:t>
            </w:r>
          </w:p>
        </w:tc>
        <w:tc>
          <w:tcPr>
            <w:tcW w:w="3025" w:type="dxa"/>
          </w:tcPr>
          <w:p w14:paraId="5517DF7A" w14:textId="77777777" w:rsidR="00FD23B8" w:rsidRDefault="001A3FC5">
            <w:pPr>
              <w:pStyle w:val="TableParagraph"/>
              <w:spacing w:line="273" w:lineRule="exact"/>
              <w:ind w:left="1420"/>
              <w:jc w:val="left"/>
              <w:rPr>
                <w:b/>
                <w:sz w:val="24"/>
              </w:rPr>
            </w:pPr>
            <w:r>
              <w:rPr>
                <w:b/>
                <w:sz w:val="24"/>
              </w:rPr>
              <w:t>Value</w:t>
            </w:r>
          </w:p>
        </w:tc>
      </w:tr>
      <w:tr w:rsidR="00FD23B8" w14:paraId="569CAB04" w14:textId="77777777">
        <w:trPr>
          <w:trHeight w:val="792"/>
        </w:trPr>
        <w:tc>
          <w:tcPr>
            <w:tcW w:w="1676" w:type="dxa"/>
          </w:tcPr>
          <w:p w14:paraId="66F74EBC" w14:textId="77777777" w:rsidR="00FD23B8" w:rsidRDefault="001A3FC5">
            <w:pPr>
              <w:pStyle w:val="TableParagraph"/>
              <w:ind w:right="533"/>
              <w:jc w:val="right"/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4327" w:type="dxa"/>
          </w:tcPr>
          <w:p w14:paraId="38946A13" w14:textId="77777777" w:rsidR="00FD23B8" w:rsidRDefault="001A3FC5">
            <w:pPr>
              <w:pStyle w:val="TableParagraph"/>
              <w:ind w:left="545" w:right="446"/>
              <w:rPr>
                <w:sz w:val="24"/>
              </w:rPr>
            </w:pPr>
            <w:r>
              <w:rPr>
                <w:sz w:val="24"/>
              </w:rPr>
              <w:t>Arduin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Microcontroller</w:t>
            </w:r>
          </w:p>
        </w:tc>
        <w:tc>
          <w:tcPr>
            <w:tcW w:w="3025" w:type="dxa"/>
          </w:tcPr>
          <w:p w14:paraId="30B62455" w14:textId="77777777" w:rsidR="00FD23B8" w:rsidRDefault="001A3FC5">
            <w:pPr>
              <w:pStyle w:val="TableParagraph"/>
              <w:ind w:left="1246" w:right="1065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6C6F1464" w14:textId="77777777">
        <w:trPr>
          <w:trHeight w:val="786"/>
        </w:trPr>
        <w:tc>
          <w:tcPr>
            <w:tcW w:w="1676" w:type="dxa"/>
          </w:tcPr>
          <w:p w14:paraId="5359A5FF" w14:textId="77777777" w:rsidR="00FD23B8" w:rsidRDefault="001A3FC5">
            <w:pPr>
              <w:pStyle w:val="TableParagraph"/>
              <w:ind w:right="533"/>
              <w:jc w:val="right"/>
              <w:rPr>
                <w:sz w:val="24"/>
              </w:rPr>
            </w:pPr>
            <w:r>
              <w:rPr>
                <w:sz w:val="24"/>
              </w:rPr>
              <w:t>2.</w:t>
            </w:r>
          </w:p>
        </w:tc>
        <w:tc>
          <w:tcPr>
            <w:tcW w:w="4327" w:type="dxa"/>
          </w:tcPr>
          <w:p w14:paraId="314216E8" w14:textId="77777777" w:rsidR="00FD23B8" w:rsidRDefault="001A3FC5">
            <w:pPr>
              <w:pStyle w:val="TableParagraph"/>
              <w:ind w:left="548" w:right="443"/>
              <w:rPr>
                <w:sz w:val="24"/>
              </w:rPr>
            </w:pPr>
            <w:r>
              <w:rPr>
                <w:sz w:val="24"/>
              </w:rPr>
              <w:t>USB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able</w:t>
            </w:r>
          </w:p>
        </w:tc>
        <w:tc>
          <w:tcPr>
            <w:tcW w:w="3025" w:type="dxa"/>
          </w:tcPr>
          <w:p w14:paraId="4F759201" w14:textId="77777777" w:rsidR="00FD23B8" w:rsidRDefault="001A3FC5">
            <w:pPr>
              <w:pStyle w:val="TableParagraph"/>
              <w:ind w:left="1246" w:right="1056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  <w:tr w:rsidR="00FD23B8" w14:paraId="7698ACFC" w14:textId="77777777">
        <w:trPr>
          <w:trHeight w:val="840"/>
        </w:trPr>
        <w:tc>
          <w:tcPr>
            <w:tcW w:w="1676" w:type="dxa"/>
          </w:tcPr>
          <w:p w14:paraId="7C6E2CF9" w14:textId="77777777" w:rsidR="00FD23B8" w:rsidRDefault="001A3FC5">
            <w:pPr>
              <w:pStyle w:val="TableParagraph"/>
              <w:ind w:right="533"/>
              <w:jc w:val="right"/>
              <w:rPr>
                <w:sz w:val="24"/>
              </w:rPr>
            </w:pPr>
            <w:r>
              <w:rPr>
                <w:sz w:val="24"/>
              </w:rPr>
              <w:t>3.</w:t>
            </w:r>
          </w:p>
        </w:tc>
        <w:tc>
          <w:tcPr>
            <w:tcW w:w="4327" w:type="dxa"/>
          </w:tcPr>
          <w:p w14:paraId="29C034FC" w14:textId="77777777" w:rsidR="00FD23B8" w:rsidRDefault="001A3FC5">
            <w:pPr>
              <w:pStyle w:val="TableParagraph"/>
              <w:spacing w:before="5" w:line="240" w:lineRule="auto"/>
              <w:ind w:left="548" w:right="435"/>
            </w:pPr>
            <w:proofErr w:type="spellStart"/>
            <w:r>
              <w:t>Nvis</w:t>
            </w:r>
            <w:proofErr w:type="spellEnd"/>
            <w:r>
              <w:rPr>
                <w:spacing w:val="-1"/>
              </w:rPr>
              <w:t xml:space="preserve"> </w:t>
            </w:r>
            <w:r>
              <w:t>3302ARD</w:t>
            </w:r>
            <w:r>
              <w:rPr>
                <w:spacing w:val="-2"/>
              </w:rPr>
              <w:t xml:space="preserve"> </w:t>
            </w:r>
            <w:proofErr w:type="spellStart"/>
            <w:r>
              <w:t>RoboCar</w:t>
            </w:r>
            <w:proofErr w:type="spellEnd"/>
          </w:p>
        </w:tc>
        <w:tc>
          <w:tcPr>
            <w:tcW w:w="3025" w:type="dxa"/>
          </w:tcPr>
          <w:p w14:paraId="4DBD6A02" w14:textId="77777777" w:rsidR="00FD23B8" w:rsidRDefault="001A3FC5">
            <w:pPr>
              <w:pStyle w:val="TableParagraph"/>
              <w:ind w:left="1135" w:right="1127"/>
              <w:rPr>
                <w:sz w:val="24"/>
              </w:rPr>
            </w:pPr>
            <w:r>
              <w:rPr>
                <w:sz w:val="24"/>
              </w:rPr>
              <w:t>NA</w:t>
            </w:r>
          </w:p>
        </w:tc>
      </w:tr>
    </w:tbl>
    <w:p w14:paraId="5A312CB7" w14:textId="77777777" w:rsidR="00FD23B8" w:rsidRDefault="00FD23B8">
      <w:pPr>
        <w:pStyle w:val="BodyText"/>
        <w:rPr>
          <w:b/>
          <w:sz w:val="30"/>
        </w:rPr>
      </w:pPr>
    </w:p>
    <w:p w14:paraId="2B8D5B59" w14:textId="77777777" w:rsidR="00FD23B8" w:rsidRDefault="001A3FC5">
      <w:pPr>
        <w:spacing w:before="214"/>
        <w:ind w:left="799"/>
        <w:rPr>
          <w:b/>
          <w:sz w:val="28"/>
        </w:rPr>
      </w:pPr>
      <w:r>
        <w:rPr>
          <w:b/>
          <w:sz w:val="28"/>
        </w:rPr>
        <w:t>Theory:</w:t>
      </w:r>
    </w:p>
    <w:p w14:paraId="68F62A44" w14:textId="77777777" w:rsidR="00FD23B8" w:rsidRDefault="001A3FC5">
      <w:pPr>
        <w:pStyle w:val="BodyText"/>
        <w:spacing w:before="215"/>
        <w:ind w:left="799" w:right="390"/>
        <w:rPr>
          <w:sz w:val="22"/>
        </w:rPr>
      </w:pPr>
      <w:proofErr w:type="spellStart"/>
      <w:r>
        <w:t>Nvis</w:t>
      </w:r>
      <w:proofErr w:type="spellEnd"/>
      <w:r>
        <w:t xml:space="preserve"> 3302ARD is capable of sensing the environment using various sensor modules and acts</w:t>
      </w:r>
      <w:r>
        <w:rPr>
          <w:spacing w:val="1"/>
        </w:rPr>
        <w:t xml:space="preserve"> </w:t>
      </w:r>
      <w:r>
        <w:t xml:space="preserve">accordingly. </w:t>
      </w:r>
      <w:proofErr w:type="spellStart"/>
      <w:r>
        <w:t>Nvis</w:t>
      </w:r>
      <w:proofErr w:type="spellEnd"/>
      <w:r>
        <w:t xml:space="preserve"> </w:t>
      </w:r>
      <w:proofErr w:type="spellStart"/>
      <w:r>
        <w:t>RoboCar</w:t>
      </w:r>
      <w:proofErr w:type="spellEnd"/>
      <w:r>
        <w:t xml:space="preserve"> is a ready assembled unit consisting of strong chassis wheels with different</w:t>
      </w:r>
      <w:r>
        <w:rPr>
          <w:spacing w:val="-57"/>
        </w:rPr>
        <w:t xml:space="preserve"> </w:t>
      </w:r>
      <w:r>
        <w:t>Sensor modules mounted on it. The machine is driven by DC motors which are powered by</w:t>
      </w:r>
      <w:r>
        <w:rPr>
          <w:spacing w:val="1"/>
        </w:rPr>
        <w:t xml:space="preserve"> </w:t>
      </w:r>
      <w:r>
        <w:t xml:space="preserve">rechargeable batteries. This </w:t>
      </w:r>
      <w:proofErr w:type="spellStart"/>
      <w:r>
        <w:t>Nvis</w:t>
      </w:r>
      <w:proofErr w:type="spellEnd"/>
      <w:r>
        <w:t xml:space="preserve"> 3302ARD is Atmega328P Microcontroller </w:t>
      </w:r>
      <w:proofErr w:type="spellStart"/>
      <w:r>
        <w:t>RoboCar</w:t>
      </w:r>
      <w:proofErr w:type="spellEnd"/>
      <w:r>
        <w:t>. We can design</w:t>
      </w:r>
      <w:r>
        <w:rPr>
          <w:spacing w:val="1"/>
        </w:rPr>
        <w:t xml:space="preserve"> </w:t>
      </w:r>
      <w:r>
        <w:t>user</w:t>
      </w:r>
      <w:r>
        <w:rPr>
          <w:spacing w:val="-2"/>
        </w:rPr>
        <w:t xml:space="preserve"> </w:t>
      </w:r>
      <w:r>
        <w:t>defined</w:t>
      </w:r>
      <w:r>
        <w:rPr>
          <w:spacing w:val="2"/>
        </w:rPr>
        <w:t xml:space="preserve"> </w:t>
      </w:r>
      <w:r>
        <w:t>functions</w:t>
      </w:r>
      <w:r>
        <w:rPr>
          <w:spacing w:val="-1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Arduino</w:t>
      </w:r>
      <w:r>
        <w:rPr>
          <w:spacing w:val="1"/>
        </w:rPr>
        <w:t xml:space="preserve"> </w:t>
      </w:r>
      <w:r>
        <w:t>IDE</w:t>
      </w:r>
      <w:r>
        <w:rPr>
          <w:spacing w:val="-5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mak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uggy</w:t>
      </w:r>
      <w:r>
        <w:rPr>
          <w:spacing w:val="-2"/>
        </w:rPr>
        <w:t xml:space="preserve"> </w:t>
      </w:r>
      <w:r>
        <w:t>move</w:t>
      </w:r>
      <w:r>
        <w:rPr>
          <w:spacing w:val="1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t>own</w:t>
      </w:r>
      <w:r>
        <w:rPr>
          <w:spacing w:val="-8"/>
        </w:rPr>
        <w:t xml:space="preserve"> </w:t>
      </w:r>
      <w:r>
        <w:t>specified</w:t>
      </w:r>
      <w:r>
        <w:rPr>
          <w:spacing w:val="-2"/>
        </w:rPr>
        <w:t xml:space="preserve"> </w:t>
      </w:r>
      <w:r>
        <w:t>directions like</w:t>
      </w:r>
      <w:r>
        <w:rPr>
          <w:spacing w:val="-57"/>
        </w:rPr>
        <w:t xml:space="preserve"> </w:t>
      </w:r>
      <w:r>
        <w:t xml:space="preserve">left, right, forward, backward, clockwise and </w:t>
      </w:r>
      <w:proofErr w:type="spellStart"/>
      <w:r>
        <w:t>anti clockwise</w:t>
      </w:r>
      <w:proofErr w:type="spellEnd"/>
      <w:r>
        <w:t xml:space="preserve"> by setting the pins 5, 6, 7 ,8 on </w:t>
      </w:r>
      <w:proofErr w:type="spellStart"/>
      <w:r>
        <w:t>Nvis</w:t>
      </w:r>
      <w:proofErr w:type="spellEnd"/>
      <w:r>
        <w:rPr>
          <w:spacing w:val="1"/>
        </w:rPr>
        <w:t xml:space="preserve"> </w:t>
      </w:r>
      <w:r>
        <w:t xml:space="preserve">3302ARD </w:t>
      </w:r>
      <w:proofErr w:type="spellStart"/>
      <w:r>
        <w:t>RoboCar</w:t>
      </w:r>
      <w:proofErr w:type="spellEnd"/>
      <w:r>
        <w:rPr>
          <w:spacing w:val="3"/>
        </w:rPr>
        <w:t xml:space="preserve"> </w:t>
      </w:r>
      <w:r>
        <w:t>either</w:t>
      </w:r>
      <w:r>
        <w:rPr>
          <w:spacing w:val="3"/>
        </w:rPr>
        <w:t xml:space="preserve"> </w:t>
      </w:r>
      <w:r>
        <w:t>HIGH/LOW</w:t>
      </w:r>
      <w:r>
        <w:rPr>
          <w:sz w:val="22"/>
        </w:rPr>
        <w:t>.</w:t>
      </w:r>
    </w:p>
    <w:p w14:paraId="46C050BD" w14:textId="48C356FB" w:rsidR="00FD23B8" w:rsidRDefault="001A3FC5">
      <w:pPr>
        <w:pStyle w:val="BodyText"/>
        <w:spacing w:before="9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5920" behindDoc="1" locked="0" layoutInCell="1" allowOverlap="1" wp14:anchorId="27CDBD8D" wp14:editId="08D404A8">
                <wp:simplePos x="0" y="0"/>
                <wp:positionH relativeFrom="page">
                  <wp:posOffset>2111375</wp:posOffset>
                </wp:positionH>
                <wp:positionV relativeFrom="paragraph">
                  <wp:posOffset>177165</wp:posOffset>
                </wp:positionV>
                <wp:extent cx="3639820" cy="1739265"/>
                <wp:effectExtent l="0" t="0" r="0" b="0"/>
                <wp:wrapTopAndBottom/>
                <wp:docPr id="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39820" cy="1739265"/>
                          <a:chOff x="3325" y="279"/>
                          <a:chExt cx="5732" cy="2739"/>
                        </a:xfrm>
                      </wpg:grpSpPr>
                      <pic:pic xmlns:pic="http://schemas.openxmlformats.org/drawingml/2006/picture">
                        <pic:nvPicPr>
                          <pic:cNvPr id="1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11" y="341"/>
                            <a:ext cx="4065" cy="231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2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3332" y="286"/>
                            <a:ext cx="5717" cy="27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626585" id="Group 2" o:spid="_x0000_s1026" style="position:absolute;margin-left:166.25pt;margin-top:13.95pt;width:286.6pt;height:136.95pt;z-index:-251650560;mso-wrap-distance-left:0;mso-wrap-distance-right:0;mso-position-horizontal-relative:page" coordorigin="3325,279" coordsize="5732,273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">
                <v:shape id="Picture 4" o:spid="_x0000_s1027" type="#_x0000_t75" style="position:absolute;left:3811;top:341;width:4065;height:23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">
                  <v:imagedata r:id="rId39" o:title=""/>
                </v:shape>
                <v:rect id="Rectangle 3" o:spid="_x0000_s1028" style="position:absolute;left:3332;top:286;width:5717;height:2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" filled="f"/>
                <w10:wrap type="topAndBottom" anchorx="page"/>
              </v:group>
            </w:pict>
          </mc:Fallback>
        </mc:AlternateContent>
      </w:r>
    </w:p>
    <w:p w14:paraId="5AE63AED" w14:textId="77777777" w:rsidR="00FD23B8" w:rsidRDefault="001A3FC5">
      <w:pPr>
        <w:spacing w:before="200"/>
        <w:ind w:left="2988" w:right="2487"/>
        <w:jc w:val="center"/>
        <w:rPr>
          <w:sz w:val="20"/>
        </w:rPr>
      </w:pPr>
      <w:r>
        <w:rPr>
          <w:sz w:val="20"/>
        </w:rPr>
        <w:t>Fig 11.1</w:t>
      </w:r>
      <w:r>
        <w:rPr>
          <w:spacing w:val="-5"/>
          <w:sz w:val="20"/>
        </w:rPr>
        <w:t xml:space="preserve"> </w:t>
      </w:r>
      <w:r>
        <w:rPr>
          <w:sz w:val="20"/>
        </w:rPr>
        <w:t>NVIS Robocar</w:t>
      </w:r>
    </w:p>
    <w:p w14:paraId="4D6F6EE3" w14:textId="77777777" w:rsidR="00FD23B8" w:rsidRDefault="00FD23B8">
      <w:pPr>
        <w:jc w:val="center"/>
        <w:rPr>
          <w:sz w:val="20"/>
        </w:rPr>
        <w:sectPr w:rsidR="00FD23B8" w:rsidSect="00334FBE">
          <w:pgSz w:w="12240" w:h="15840"/>
          <w:pgMar w:top="122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46FDDDAB" w14:textId="77777777" w:rsidR="00FD23B8" w:rsidRDefault="001A3FC5">
      <w:pPr>
        <w:pStyle w:val="Heading2"/>
        <w:spacing w:before="59"/>
        <w:ind w:left="833"/>
      </w:pPr>
      <w:r>
        <w:rPr>
          <w:noProof/>
        </w:rPr>
        <w:lastRenderedPageBreak/>
        <w:drawing>
          <wp:anchor distT="0" distB="0" distL="0" distR="0" simplePos="0" relativeHeight="251660288" behindDoc="0" locked="0" layoutInCell="1" allowOverlap="1" wp14:anchorId="1AED8C03" wp14:editId="26211500">
            <wp:simplePos x="0" y="0"/>
            <wp:positionH relativeFrom="page">
              <wp:posOffset>774700</wp:posOffset>
            </wp:positionH>
            <wp:positionV relativeFrom="paragraph">
              <wp:posOffset>289741</wp:posOffset>
            </wp:positionV>
            <wp:extent cx="2525941" cy="7759446"/>
            <wp:effectExtent l="0" t="0" r="0" b="0"/>
            <wp:wrapTopAndBottom/>
            <wp:docPr id="53" name="image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8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5941" cy="77594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44" w:name="Code:_(2)"/>
      <w:bookmarkEnd w:id="44"/>
      <w:r>
        <w:t>Code:</w:t>
      </w:r>
    </w:p>
    <w:p w14:paraId="142DD5D8" w14:textId="77777777" w:rsidR="00FD23B8" w:rsidRDefault="00FD23B8">
      <w:pPr>
        <w:sectPr w:rsidR="00FD23B8" w:rsidSect="00334FBE">
          <w:pgSz w:w="12240" w:h="15840"/>
          <w:pgMar w:top="1220" w:right="640" w:bottom="1180" w:left="420" w:header="0" w:footer="904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</w:sectPr>
      </w:pPr>
    </w:p>
    <w:p w14:paraId="3D718873" w14:textId="77777777" w:rsidR="00FD23B8" w:rsidRDefault="00FD23B8">
      <w:pPr>
        <w:pStyle w:val="BodyText"/>
        <w:spacing w:before="9"/>
        <w:rPr>
          <w:b/>
          <w:sz w:val="15"/>
        </w:rPr>
      </w:pPr>
    </w:p>
    <w:p w14:paraId="478C7A78" w14:textId="77777777" w:rsidR="00FD23B8" w:rsidRDefault="001A3FC5">
      <w:pPr>
        <w:pStyle w:val="BodyText"/>
        <w:ind w:left="800"/>
        <w:rPr>
          <w:sz w:val="20"/>
        </w:rPr>
      </w:pPr>
      <w:r>
        <w:rPr>
          <w:noProof/>
          <w:sz w:val="20"/>
        </w:rPr>
        <w:drawing>
          <wp:inline distT="0" distB="0" distL="0" distR="0" wp14:anchorId="5E2F6688" wp14:editId="5B7D5ED3">
            <wp:extent cx="4971935" cy="6069330"/>
            <wp:effectExtent l="0" t="0" r="0" b="0"/>
            <wp:docPr id="55" name="image2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29.jpe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1935" cy="606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32D80" w14:textId="77777777" w:rsidR="00FD23B8" w:rsidRDefault="00FD23B8">
      <w:pPr>
        <w:pStyle w:val="BodyText"/>
        <w:spacing w:before="8"/>
        <w:rPr>
          <w:b/>
          <w:sz w:val="15"/>
        </w:rPr>
      </w:pPr>
    </w:p>
    <w:p w14:paraId="73357485" w14:textId="77777777" w:rsidR="00FD23B8" w:rsidRPr="0016645D" w:rsidRDefault="001A3FC5">
      <w:pPr>
        <w:spacing w:before="86"/>
        <w:ind w:left="799"/>
        <w:rPr>
          <w:b/>
          <w:sz w:val="24"/>
          <w:szCs w:val="24"/>
        </w:rPr>
      </w:pPr>
      <w:r w:rsidRPr="0016645D">
        <w:rPr>
          <w:b/>
          <w:sz w:val="24"/>
          <w:szCs w:val="24"/>
        </w:rPr>
        <w:t>Results</w:t>
      </w:r>
      <w:r w:rsidRPr="0016645D">
        <w:rPr>
          <w:b/>
          <w:spacing w:val="-3"/>
          <w:sz w:val="24"/>
          <w:szCs w:val="24"/>
        </w:rPr>
        <w:t xml:space="preserve"> </w:t>
      </w:r>
      <w:r w:rsidRPr="0016645D">
        <w:rPr>
          <w:b/>
          <w:sz w:val="24"/>
          <w:szCs w:val="24"/>
        </w:rPr>
        <w:t>and</w:t>
      </w:r>
      <w:r w:rsidRPr="0016645D">
        <w:rPr>
          <w:b/>
          <w:spacing w:val="-5"/>
          <w:sz w:val="24"/>
          <w:szCs w:val="24"/>
        </w:rPr>
        <w:t xml:space="preserve"> </w:t>
      </w:r>
      <w:r w:rsidRPr="0016645D">
        <w:rPr>
          <w:b/>
          <w:sz w:val="24"/>
          <w:szCs w:val="24"/>
        </w:rPr>
        <w:t>Analysis:</w:t>
      </w:r>
    </w:p>
    <w:p w14:paraId="64C3F73E" w14:textId="77777777" w:rsidR="00FD23B8" w:rsidRPr="0016645D" w:rsidRDefault="001A3FC5">
      <w:pPr>
        <w:spacing w:before="5" w:line="237" w:lineRule="auto"/>
        <w:ind w:left="799" w:right="390"/>
        <w:rPr>
          <w:sz w:val="24"/>
          <w:szCs w:val="24"/>
        </w:rPr>
      </w:pPr>
      <w:r w:rsidRPr="0016645D">
        <w:rPr>
          <w:sz w:val="24"/>
          <w:szCs w:val="24"/>
        </w:rPr>
        <w:t>We</w:t>
      </w:r>
      <w:r w:rsidRPr="0016645D">
        <w:rPr>
          <w:spacing w:val="-7"/>
          <w:sz w:val="24"/>
          <w:szCs w:val="24"/>
        </w:rPr>
        <w:t xml:space="preserve"> </w:t>
      </w:r>
      <w:r w:rsidRPr="0016645D">
        <w:rPr>
          <w:sz w:val="24"/>
          <w:szCs w:val="24"/>
        </w:rPr>
        <w:t>see</w:t>
      </w:r>
      <w:r w:rsidRPr="0016645D">
        <w:rPr>
          <w:spacing w:val="-7"/>
          <w:sz w:val="24"/>
          <w:szCs w:val="24"/>
        </w:rPr>
        <w:t xml:space="preserve"> </w:t>
      </w:r>
      <w:r w:rsidRPr="0016645D">
        <w:rPr>
          <w:sz w:val="24"/>
          <w:szCs w:val="24"/>
        </w:rPr>
        <w:t>that</w:t>
      </w:r>
      <w:r w:rsidRPr="0016645D">
        <w:rPr>
          <w:spacing w:val="1"/>
          <w:sz w:val="24"/>
          <w:szCs w:val="24"/>
        </w:rPr>
        <w:t xml:space="preserve"> </w:t>
      </w:r>
      <w:r w:rsidRPr="0016645D">
        <w:rPr>
          <w:sz w:val="24"/>
          <w:szCs w:val="24"/>
        </w:rPr>
        <w:t>the</w:t>
      </w:r>
      <w:r w:rsidRPr="0016645D">
        <w:rPr>
          <w:spacing w:val="-6"/>
          <w:sz w:val="24"/>
          <w:szCs w:val="24"/>
        </w:rPr>
        <w:t xml:space="preserve"> </w:t>
      </w:r>
      <w:r w:rsidRPr="0016645D">
        <w:rPr>
          <w:sz w:val="24"/>
          <w:szCs w:val="24"/>
        </w:rPr>
        <w:t>buggy</w:t>
      </w:r>
      <w:r w:rsidRPr="0016645D">
        <w:rPr>
          <w:spacing w:val="-5"/>
          <w:sz w:val="24"/>
          <w:szCs w:val="24"/>
        </w:rPr>
        <w:t xml:space="preserve"> </w:t>
      </w:r>
      <w:r w:rsidRPr="0016645D">
        <w:rPr>
          <w:sz w:val="24"/>
          <w:szCs w:val="24"/>
        </w:rPr>
        <w:t>can easily</w:t>
      </w:r>
      <w:r w:rsidRPr="0016645D">
        <w:rPr>
          <w:spacing w:val="1"/>
          <w:sz w:val="24"/>
          <w:szCs w:val="24"/>
        </w:rPr>
        <w:t xml:space="preserve"> </w:t>
      </w:r>
      <w:r w:rsidRPr="0016645D">
        <w:rPr>
          <w:sz w:val="24"/>
          <w:szCs w:val="24"/>
        </w:rPr>
        <w:t>move</w:t>
      </w:r>
      <w:r w:rsidRPr="0016645D">
        <w:rPr>
          <w:spacing w:val="-7"/>
          <w:sz w:val="24"/>
          <w:szCs w:val="24"/>
        </w:rPr>
        <w:t xml:space="preserve"> </w:t>
      </w:r>
      <w:r w:rsidRPr="0016645D">
        <w:rPr>
          <w:sz w:val="24"/>
          <w:szCs w:val="24"/>
        </w:rPr>
        <w:t>in</w:t>
      </w:r>
      <w:r w:rsidRPr="0016645D">
        <w:rPr>
          <w:spacing w:val="-5"/>
          <w:sz w:val="24"/>
          <w:szCs w:val="24"/>
        </w:rPr>
        <w:t xml:space="preserve"> </w:t>
      </w:r>
      <w:r w:rsidRPr="0016645D">
        <w:rPr>
          <w:sz w:val="24"/>
          <w:szCs w:val="24"/>
        </w:rPr>
        <w:t>forward,</w:t>
      </w:r>
      <w:r w:rsidRPr="0016645D">
        <w:rPr>
          <w:spacing w:val="9"/>
          <w:sz w:val="24"/>
          <w:szCs w:val="24"/>
        </w:rPr>
        <w:t xml:space="preserve"> </w:t>
      </w:r>
      <w:r w:rsidRPr="0016645D">
        <w:rPr>
          <w:sz w:val="24"/>
          <w:szCs w:val="24"/>
        </w:rPr>
        <w:t>then backward,</w:t>
      </w:r>
      <w:r w:rsidRPr="0016645D">
        <w:rPr>
          <w:spacing w:val="3"/>
          <w:sz w:val="24"/>
          <w:szCs w:val="24"/>
        </w:rPr>
        <w:t xml:space="preserve"> </w:t>
      </w:r>
      <w:r w:rsidRPr="0016645D">
        <w:rPr>
          <w:sz w:val="24"/>
          <w:szCs w:val="24"/>
        </w:rPr>
        <w:t>then left,</w:t>
      </w:r>
      <w:r w:rsidRPr="0016645D">
        <w:rPr>
          <w:spacing w:val="2"/>
          <w:sz w:val="24"/>
          <w:szCs w:val="24"/>
        </w:rPr>
        <w:t xml:space="preserve"> </w:t>
      </w:r>
      <w:r w:rsidRPr="0016645D">
        <w:rPr>
          <w:sz w:val="24"/>
          <w:szCs w:val="24"/>
        </w:rPr>
        <w:t>then</w:t>
      </w:r>
      <w:r w:rsidRPr="0016645D">
        <w:rPr>
          <w:spacing w:val="-5"/>
          <w:sz w:val="24"/>
          <w:szCs w:val="24"/>
        </w:rPr>
        <w:t xml:space="preserve"> </w:t>
      </w:r>
      <w:r w:rsidRPr="0016645D">
        <w:rPr>
          <w:sz w:val="24"/>
          <w:szCs w:val="24"/>
        </w:rPr>
        <w:t>right,</w:t>
      </w:r>
      <w:r w:rsidRPr="0016645D">
        <w:rPr>
          <w:spacing w:val="2"/>
          <w:sz w:val="24"/>
          <w:szCs w:val="24"/>
        </w:rPr>
        <w:t xml:space="preserve"> </w:t>
      </w:r>
      <w:r w:rsidRPr="0016645D">
        <w:rPr>
          <w:sz w:val="24"/>
          <w:szCs w:val="24"/>
        </w:rPr>
        <w:t>then</w:t>
      </w:r>
      <w:r w:rsidRPr="0016645D">
        <w:rPr>
          <w:spacing w:val="-4"/>
          <w:sz w:val="24"/>
          <w:szCs w:val="24"/>
        </w:rPr>
        <w:t xml:space="preserve"> </w:t>
      </w:r>
      <w:r w:rsidRPr="0016645D">
        <w:rPr>
          <w:sz w:val="24"/>
          <w:szCs w:val="24"/>
        </w:rPr>
        <w:t>clockwise</w:t>
      </w:r>
      <w:r w:rsidRPr="0016645D">
        <w:rPr>
          <w:spacing w:val="-7"/>
          <w:sz w:val="24"/>
          <w:szCs w:val="24"/>
        </w:rPr>
        <w:t xml:space="preserve"> </w:t>
      </w:r>
      <w:r w:rsidRPr="0016645D">
        <w:rPr>
          <w:sz w:val="24"/>
          <w:szCs w:val="24"/>
        </w:rPr>
        <w:t>and</w:t>
      </w:r>
      <w:r w:rsidRPr="0016645D">
        <w:rPr>
          <w:spacing w:val="-5"/>
          <w:sz w:val="24"/>
          <w:szCs w:val="24"/>
        </w:rPr>
        <w:t xml:space="preserve"> </w:t>
      </w:r>
      <w:r w:rsidRPr="0016645D">
        <w:rPr>
          <w:sz w:val="24"/>
          <w:szCs w:val="24"/>
        </w:rPr>
        <w:t>then</w:t>
      </w:r>
      <w:r w:rsidRPr="0016645D">
        <w:rPr>
          <w:spacing w:val="-52"/>
          <w:sz w:val="24"/>
          <w:szCs w:val="24"/>
        </w:rPr>
        <w:t xml:space="preserve"> </w:t>
      </w:r>
      <w:r w:rsidRPr="0016645D">
        <w:rPr>
          <w:sz w:val="24"/>
          <w:szCs w:val="24"/>
        </w:rPr>
        <w:t>finally</w:t>
      </w:r>
      <w:r w:rsidRPr="0016645D">
        <w:rPr>
          <w:spacing w:val="-4"/>
          <w:sz w:val="24"/>
          <w:szCs w:val="24"/>
        </w:rPr>
        <w:t xml:space="preserve"> </w:t>
      </w:r>
      <w:r w:rsidRPr="0016645D">
        <w:rPr>
          <w:sz w:val="24"/>
          <w:szCs w:val="24"/>
        </w:rPr>
        <w:t>anticlockwise</w:t>
      </w:r>
      <w:r w:rsidRPr="0016645D">
        <w:rPr>
          <w:spacing w:val="-5"/>
          <w:sz w:val="24"/>
          <w:szCs w:val="24"/>
        </w:rPr>
        <w:t xml:space="preserve"> </w:t>
      </w:r>
      <w:r w:rsidRPr="0016645D">
        <w:rPr>
          <w:sz w:val="24"/>
          <w:szCs w:val="24"/>
        </w:rPr>
        <w:t>direction</w:t>
      </w:r>
      <w:r w:rsidRPr="0016645D">
        <w:rPr>
          <w:spacing w:val="-3"/>
          <w:sz w:val="24"/>
          <w:szCs w:val="24"/>
        </w:rPr>
        <w:t xml:space="preserve"> </w:t>
      </w:r>
      <w:r w:rsidRPr="0016645D">
        <w:rPr>
          <w:sz w:val="24"/>
          <w:szCs w:val="24"/>
        </w:rPr>
        <w:t>after</w:t>
      </w:r>
      <w:r w:rsidRPr="0016645D">
        <w:rPr>
          <w:spacing w:val="4"/>
          <w:sz w:val="24"/>
          <w:szCs w:val="24"/>
        </w:rPr>
        <w:t xml:space="preserve"> </w:t>
      </w:r>
      <w:r w:rsidRPr="0016645D">
        <w:rPr>
          <w:sz w:val="24"/>
          <w:szCs w:val="24"/>
        </w:rPr>
        <w:t>a</w:t>
      </w:r>
      <w:r w:rsidRPr="0016645D">
        <w:rPr>
          <w:spacing w:val="5"/>
          <w:sz w:val="24"/>
          <w:szCs w:val="24"/>
        </w:rPr>
        <w:t xml:space="preserve"> </w:t>
      </w:r>
      <w:r w:rsidRPr="0016645D">
        <w:rPr>
          <w:sz w:val="24"/>
          <w:szCs w:val="24"/>
        </w:rPr>
        <w:t>gap</w:t>
      </w:r>
      <w:r w:rsidRPr="0016645D">
        <w:rPr>
          <w:spacing w:val="2"/>
          <w:sz w:val="24"/>
          <w:szCs w:val="24"/>
        </w:rPr>
        <w:t xml:space="preserve"> </w:t>
      </w:r>
      <w:r w:rsidRPr="0016645D">
        <w:rPr>
          <w:sz w:val="24"/>
          <w:szCs w:val="24"/>
        </w:rPr>
        <w:t>of 1</w:t>
      </w:r>
      <w:r w:rsidRPr="0016645D">
        <w:rPr>
          <w:spacing w:val="-4"/>
          <w:sz w:val="24"/>
          <w:szCs w:val="24"/>
        </w:rPr>
        <w:t xml:space="preserve"> </w:t>
      </w:r>
      <w:r w:rsidRPr="0016645D">
        <w:rPr>
          <w:sz w:val="24"/>
          <w:szCs w:val="24"/>
        </w:rPr>
        <w:t>seconds.</w:t>
      </w:r>
    </w:p>
    <w:p w14:paraId="39DCE048" w14:textId="77777777" w:rsidR="00FD23B8" w:rsidRDefault="00FD23B8">
      <w:pPr>
        <w:pStyle w:val="BodyText"/>
      </w:pPr>
    </w:p>
    <w:p w14:paraId="2B3BF8AA" w14:textId="77777777" w:rsidR="001A3FC5" w:rsidRDefault="001A3FC5">
      <w:pPr>
        <w:pStyle w:val="BodyText"/>
      </w:pPr>
    </w:p>
    <w:p w14:paraId="6995062A" w14:textId="77777777" w:rsidR="00FD23B8" w:rsidRDefault="00FD23B8">
      <w:pPr>
        <w:pStyle w:val="BodyText"/>
      </w:pPr>
    </w:p>
    <w:p w14:paraId="151A7B90" w14:textId="77777777" w:rsidR="00FD23B8" w:rsidRDefault="00FD23B8">
      <w:pPr>
        <w:pStyle w:val="BodyText"/>
      </w:pPr>
    </w:p>
    <w:p w14:paraId="3402F1EB" w14:textId="77777777" w:rsidR="00A25B3C" w:rsidRDefault="001A3FC5" w:rsidP="006D6E2D">
      <w:pPr>
        <w:pStyle w:val="Heading2"/>
        <w:spacing w:before="193"/>
        <w:ind w:left="7176" w:hanging="230"/>
      </w:pPr>
      <w:bookmarkStart w:id="45" w:name="Signature_of_Faculty_member_(10)"/>
      <w:bookmarkEnd w:id="45"/>
      <w:r>
        <w:t>Signature</w:t>
      </w:r>
      <w:r>
        <w:rPr>
          <w:spacing w:val="-5"/>
        </w:rPr>
        <w:t xml:space="preserve"> </w:t>
      </w:r>
      <w:r>
        <w:t>of</w:t>
      </w:r>
      <w:r>
        <w:rPr>
          <w:spacing w:val="-8"/>
        </w:rPr>
        <w:t xml:space="preserve"> </w:t>
      </w:r>
      <w:r w:rsidR="006D6E2D">
        <w:rPr>
          <w:spacing w:val="-8"/>
        </w:rPr>
        <w:t xml:space="preserve">the </w:t>
      </w:r>
      <w:r>
        <w:t>Faculty</w:t>
      </w:r>
      <w:r>
        <w:rPr>
          <w:spacing w:val="-6"/>
        </w:rPr>
        <w:t xml:space="preserve"> </w:t>
      </w:r>
      <w:r>
        <w:t>member</w:t>
      </w:r>
    </w:p>
    <w:p w14:paraId="3527805E" w14:textId="2DC42A7A" w:rsidR="00A25B3C" w:rsidRDefault="00A25B3C" w:rsidP="001A3FC5">
      <w:pPr>
        <w:pStyle w:val="Heading2"/>
        <w:spacing w:before="61"/>
      </w:pPr>
      <w:r>
        <w:t xml:space="preserve">                                             </w:t>
      </w:r>
    </w:p>
    <w:p w14:paraId="477460B4" w14:textId="77777777" w:rsidR="00A25B3C" w:rsidRPr="0016645D" w:rsidRDefault="00A25B3C" w:rsidP="00A25B3C">
      <w:pPr>
        <w:pStyle w:val="Heading2"/>
        <w:spacing w:before="61"/>
        <w:rPr>
          <w:sz w:val="24"/>
          <w:szCs w:val="24"/>
        </w:rPr>
      </w:pPr>
      <w:r w:rsidRPr="0016645D">
        <w:rPr>
          <w:sz w:val="24"/>
          <w:szCs w:val="24"/>
        </w:rPr>
        <w:lastRenderedPageBreak/>
        <w:t xml:space="preserve">                                                   E</w:t>
      </w:r>
      <w:r w:rsidR="00334FBE" w:rsidRPr="0016645D">
        <w:rPr>
          <w:sz w:val="24"/>
          <w:szCs w:val="24"/>
        </w:rPr>
        <w:t xml:space="preserve">xperiment: </w:t>
      </w:r>
      <w:r w:rsidR="00B72161" w:rsidRPr="0016645D">
        <w:rPr>
          <w:sz w:val="24"/>
          <w:szCs w:val="24"/>
        </w:rPr>
        <w:t>1</w:t>
      </w:r>
      <w:r w:rsidRPr="0016645D">
        <w:rPr>
          <w:sz w:val="24"/>
          <w:szCs w:val="24"/>
        </w:rPr>
        <w:t>2</w:t>
      </w:r>
    </w:p>
    <w:p w14:paraId="56AEA8F7" w14:textId="77777777" w:rsidR="00A25B3C" w:rsidRPr="0016645D" w:rsidRDefault="00A25B3C" w:rsidP="00A25B3C">
      <w:pPr>
        <w:pStyle w:val="BodyText"/>
        <w:rPr>
          <w:b/>
        </w:rPr>
      </w:pPr>
    </w:p>
    <w:p w14:paraId="0594E1D4" w14:textId="77777777" w:rsidR="006D6E2D" w:rsidRPr="0016645D" w:rsidRDefault="00A25B3C" w:rsidP="00A25B3C">
      <w:pPr>
        <w:pStyle w:val="BodyText"/>
        <w:spacing w:before="208" w:line="372" w:lineRule="auto"/>
        <w:ind w:left="315" w:right="110"/>
        <w:rPr>
          <w:b/>
          <w:spacing w:val="-6"/>
        </w:rPr>
      </w:pPr>
      <w:r w:rsidRPr="0016645D">
        <w:rPr>
          <w:b/>
        </w:rPr>
        <w:t>O</w:t>
      </w:r>
      <w:r w:rsidR="00334FBE" w:rsidRPr="0016645D">
        <w:rPr>
          <w:b/>
        </w:rPr>
        <w:t>bjective</w:t>
      </w:r>
      <w:r w:rsidRPr="0016645D">
        <w:rPr>
          <w:b/>
        </w:rPr>
        <w:t>:</w:t>
      </w:r>
      <w:r w:rsidRPr="0016645D">
        <w:rPr>
          <w:b/>
          <w:spacing w:val="-6"/>
        </w:rPr>
        <w:t xml:space="preserve"> </w:t>
      </w:r>
    </w:p>
    <w:p w14:paraId="3BA82A2E" w14:textId="77777777" w:rsidR="00A25B3C" w:rsidRPr="0016645D" w:rsidRDefault="00A25B3C" w:rsidP="00A25B3C">
      <w:pPr>
        <w:pStyle w:val="BodyText"/>
        <w:spacing w:before="208" w:line="372" w:lineRule="auto"/>
        <w:ind w:left="315" w:right="110"/>
      </w:pPr>
      <w:r w:rsidRPr="0016645D">
        <w:t>To</w:t>
      </w:r>
      <w:r w:rsidRPr="0016645D">
        <w:rPr>
          <w:spacing w:val="-6"/>
        </w:rPr>
        <w:t xml:space="preserve"> </w:t>
      </w:r>
      <w:r w:rsidRPr="0016645D">
        <w:t>read</w:t>
      </w:r>
      <w:r w:rsidRPr="0016645D">
        <w:rPr>
          <w:spacing w:val="-5"/>
        </w:rPr>
        <w:t xml:space="preserve"> </w:t>
      </w:r>
      <w:r w:rsidRPr="0016645D">
        <w:t>values</w:t>
      </w:r>
      <w:r w:rsidRPr="0016645D">
        <w:rPr>
          <w:spacing w:val="-6"/>
        </w:rPr>
        <w:t xml:space="preserve"> </w:t>
      </w:r>
      <w:r w:rsidRPr="0016645D">
        <w:t>of</w:t>
      </w:r>
      <w:r w:rsidRPr="0016645D">
        <w:rPr>
          <w:spacing w:val="-5"/>
        </w:rPr>
        <w:t xml:space="preserve"> </w:t>
      </w:r>
      <w:r w:rsidRPr="0016645D">
        <w:t>IR</w:t>
      </w:r>
      <w:r w:rsidRPr="0016645D">
        <w:rPr>
          <w:spacing w:val="-6"/>
        </w:rPr>
        <w:t xml:space="preserve"> </w:t>
      </w:r>
      <w:r w:rsidRPr="0016645D">
        <w:t>Sensor</w:t>
      </w:r>
      <w:r w:rsidRPr="0016645D">
        <w:rPr>
          <w:spacing w:val="-6"/>
        </w:rPr>
        <w:t xml:space="preserve"> </w:t>
      </w:r>
      <w:r w:rsidRPr="0016645D">
        <w:t>using</w:t>
      </w:r>
      <w:r w:rsidRPr="0016645D">
        <w:rPr>
          <w:spacing w:val="-5"/>
        </w:rPr>
        <w:t xml:space="preserve"> </w:t>
      </w:r>
      <w:r w:rsidRPr="0016645D">
        <w:t>analog</w:t>
      </w:r>
      <w:r w:rsidRPr="0016645D">
        <w:rPr>
          <w:spacing w:val="-6"/>
        </w:rPr>
        <w:t xml:space="preserve"> </w:t>
      </w:r>
      <w:r w:rsidRPr="0016645D">
        <w:t>and</w:t>
      </w:r>
      <w:r w:rsidRPr="0016645D">
        <w:rPr>
          <w:spacing w:val="-5"/>
        </w:rPr>
        <w:t xml:space="preserve"> </w:t>
      </w:r>
      <w:r w:rsidRPr="0016645D">
        <w:t>digital</w:t>
      </w:r>
      <w:r w:rsidRPr="0016645D">
        <w:rPr>
          <w:spacing w:val="-6"/>
        </w:rPr>
        <w:t xml:space="preserve"> </w:t>
      </w:r>
      <w:r w:rsidRPr="0016645D">
        <w:t>read</w:t>
      </w:r>
      <w:r w:rsidRPr="0016645D">
        <w:rPr>
          <w:spacing w:val="-6"/>
        </w:rPr>
        <w:t xml:space="preserve"> </w:t>
      </w:r>
      <w:r w:rsidRPr="0016645D">
        <w:t>and</w:t>
      </w:r>
      <w:r w:rsidRPr="0016645D">
        <w:rPr>
          <w:spacing w:val="-5"/>
        </w:rPr>
        <w:t xml:space="preserve"> </w:t>
      </w:r>
      <w:r w:rsidRPr="0016645D">
        <w:t>convert</w:t>
      </w:r>
      <w:r w:rsidRPr="0016645D">
        <w:rPr>
          <w:spacing w:val="-6"/>
        </w:rPr>
        <w:t xml:space="preserve"> </w:t>
      </w:r>
      <w:r w:rsidRPr="0016645D">
        <w:t>buggy</w:t>
      </w:r>
      <w:r w:rsidRPr="0016645D">
        <w:rPr>
          <w:spacing w:val="-5"/>
        </w:rPr>
        <w:t xml:space="preserve"> </w:t>
      </w:r>
      <w:r w:rsidRPr="0016645D">
        <w:t>into</w:t>
      </w:r>
      <w:r w:rsidRPr="0016645D">
        <w:rPr>
          <w:spacing w:val="-6"/>
        </w:rPr>
        <w:t xml:space="preserve"> </w:t>
      </w:r>
      <w:r w:rsidRPr="0016645D">
        <w:t>normal</w:t>
      </w:r>
      <w:r w:rsidRPr="0016645D">
        <w:rPr>
          <w:spacing w:val="-5"/>
        </w:rPr>
        <w:t xml:space="preserve"> </w:t>
      </w:r>
      <w:r w:rsidRPr="0016645D">
        <w:t>line</w:t>
      </w:r>
      <w:r w:rsidRPr="0016645D">
        <w:rPr>
          <w:spacing w:val="-6"/>
        </w:rPr>
        <w:t xml:space="preserve"> </w:t>
      </w:r>
      <w:r w:rsidRPr="0016645D">
        <w:t>follower</w:t>
      </w:r>
      <w:r w:rsidRPr="0016645D">
        <w:rPr>
          <w:spacing w:val="1"/>
        </w:rPr>
        <w:t xml:space="preserve"> </w:t>
      </w:r>
      <w:r w:rsidRPr="0016645D">
        <w:t>robot</w:t>
      </w:r>
      <w:r w:rsidRPr="0016645D">
        <w:rPr>
          <w:spacing w:val="-2"/>
        </w:rPr>
        <w:t xml:space="preserve"> </w:t>
      </w:r>
      <w:r w:rsidRPr="0016645D">
        <w:t>car.</w:t>
      </w:r>
    </w:p>
    <w:p w14:paraId="3D66E7F9" w14:textId="77777777" w:rsidR="006D6E2D" w:rsidRPr="0016645D" w:rsidRDefault="00A25B3C" w:rsidP="00A25B3C">
      <w:pPr>
        <w:pStyle w:val="BodyText"/>
        <w:spacing w:line="374" w:lineRule="auto"/>
        <w:ind w:left="315" w:right="1124"/>
        <w:rPr>
          <w:b/>
          <w:spacing w:val="-2"/>
        </w:rPr>
      </w:pPr>
      <w:r w:rsidRPr="0016645D">
        <w:rPr>
          <w:b/>
          <w:spacing w:val="-2"/>
        </w:rPr>
        <w:t>H</w:t>
      </w:r>
      <w:r w:rsidR="00334FBE" w:rsidRPr="0016645D">
        <w:rPr>
          <w:b/>
          <w:spacing w:val="-2"/>
        </w:rPr>
        <w:t>ardware</w:t>
      </w:r>
      <w:r w:rsidRPr="0016645D">
        <w:rPr>
          <w:b/>
          <w:spacing w:val="-1"/>
        </w:rPr>
        <w:t xml:space="preserve"> </w:t>
      </w:r>
      <w:r w:rsidRPr="0016645D">
        <w:rPr>
          <w:b/>
          <w:spacing w:val="-2"/>
        </w:rPr>
        <w:t>U</w:t>
      </w:r>
      <w:r w:rsidR="00334FBE" w:rsidRPr="0016645D">
        <w:rPr>
          <w:b/>
          <w:spacing w:val="-2"/>
        </w:rPr>
        <w:t>sed:</w:t>
      </w:r>
    </w:p>
    <w:p w14:paraId="2FDE1D51" w14:textId="77777777" w:rsidR="00A25B3C" w:rsidRPr="0016645D" w:rsidRDefault="00A25B3C" w:rsidP="00A25B3C">
      <w:pPr>
        <w:pStyle w:val="BodyText"/>
        <w:spacing w:line="374" w:lineRule="auto"/>
        <w:ind w:left="315" w:right="1124"/>
      </w:pPr>
      <w:r w:rsidRPr="0016645D">
        <w:rPr>
          <w:spacing w:val="-2"/>
        </w:rPr>
        <w:t>LED,</w:t>
      </w:r>
      <w:r w:rsidRPr="0016645D">
        <w:rPr>
          <w:spacing w:val="-12"/>
        </w:rPr>
        <w:t xml:space="preserve"> </w:t>
      </w:r>
      <w:r w:rsidRPr="0016645D">
        <w:rPr>
          <w:spacing w:val="-2"/>
        </w:rPr>
        <w:t>Arduino</w:t>
      </w:r>
      <w:r w:rsidRPr="0016645D">
        <w:t xml:space="preserve"> </w:t>
      </w:r>
      <w:r w:rsidRPr="0016645D">
        <w:rPr>
          <w:spacing w:val="-2"/>
        </w:rPr>
        <w:t>microcontroller,</w:t>
      </w:r>
      <w:r w:rsidRPr="0016645D">
        <w:t xml:space="preserve"> </w:t>
      </w:r>
      <w:r w:rsidRPr="0016645D">
        <w:rPr>
          <w:spacing w:val="-1"/>
        </w:rPr>
        <w:t>Connecting</w:t>
      </w:r>
      <w:r w:rsidRPr="0016645D">
        <w:rPr>
          <w:spacing w:val="13"/>
        </w:rPr>
        <w:t xml:space="preserve"> </w:t>
      </w:r>
      <w:r w:rsidRPr="0016645D">
        <w:rPr>
          <w:spacing w:val="-1"/>
        </w:rPr>
        <w:t>wires,</w:t>
      </w:r>
      <w:r w:rsidRPr="0016645D">
        <w:t xml:space="preserve"> </w:t>
      </w:r>
      <w:r w:rsidRPr="0016645D">
        <w:rPr>
          <w:spacing w:val="-1"/>
        </w:rPr>
        <w:t>Breadboard,</w:t>
      </w:r>
      <w:r w:rsidRPr="0016645D">
        <w:t xml:space="preserve"> </w:t>
      </w:r>
      <w:r w:rsidRPr="0016645D">
        <w:rPr>
          <w:spacing w:val="-1"/>
        </w:rPr>
        <w:t>USB</w:t>
      </w:r>
      <w:r w:rsidRPr="0016645D">
        <w:t xml:space="preserve"> </w:t>
      </w:r>
      <w:r w:rsidRPr="0016645D">
        <w:rPr>
          <w:spacing w:val="-1"/>
        </w:rPr>
        <w:t>connector,</w:t>
      </w:r>
      <w:r w:rsidRPr="0016645D">
        <w:t xml:space="preserve"> Resistor,</w:t>
      </w:r>
      <w:r w:rsidRPr="0016645D">
        <w:rPr>
          <w:spacing w:val="-2"/>
        </w:rPr>
        <w:t xml:space="preserve"> </w:t>
      </w:r>
      <w:r w:rsidRPr="0016645D">
        <w:t>buggy,</w:t>
      </w:r>
      <w:r w:rsidRPr="0016645D">
        <w:rPr>
          <w:spacing w:val="-1"/>
        </w:rPr>
        <w:t xml:space="preserve"> </w:t>
      </w:r>
      <w:r w:rsidRPr="0016645D">
        <w:t>IR</w:t>
      </w:r>
      <w:r w:rsidRPr="0016645D">
        <w:rPr>
          <w:spacing w:val="-2"/>
        </w:rPr>
        <w:t xml:space="preserve"> </w:t>
      </w:r>
      <w:r w:rsidRPr="0016645D">
        <w:t>sensor.</w:t>
      </w:r>
    </w:p>
    <w:p w14:paraId="77176871" w14:textId="77777777" w:rsidR="006D6E2D" w:rsidRPr="0016645D" w:rsidRDefault="00A25B3C" w:rsidP="00A25B3C">
      <w:pPr>
        <w:spacing w:line="249" w:lineRule="exact"/>
        <w:ind w:left="315"/>
        <w:rPr>
          <w:b/>
          <w:sz w:val="24"/>
          <w:szCs w:val="24"/>
        </w:rPr>
      </w:pPr>
      <w:r w:rsidRPr="0016645D">
        <w:rPr>
          <w:b/>
          <w:sz w:val="24"/>
          <w:szCs w:val="24"/>
        </w:rPr>
        <w:t>S</w:t>
      </w:r>
      <w:r w:rsidR="00334FBE" w:rsidRPr="0016645D">
        <w:rPr>
          <w:b/>
          <w:sz w:val="24"/>
          <w:szCs w:val="24"/>
        </w:rPr>
        <w:t>oftware</w:t>
      </w:r>
      <w:r w:rsidRPr="0016645D">
        <w:rPr>
          <w:b/>
          <w:spacing w:val="-12"/>
          <w:sz w:val="24"/>
          <w:szCs w:val="24"/>
        </w:rPr>
        <w:t xml:space="preserve"> </w:t>
      </w:r>
      <w:r w:rsidRPr="0016645D">
        <w:rPr>
          <w:b/>
          <w:sz w:val="24"/>
          <w:szCs w:val="24"/>
        </w:rPr>
        <w:t>U</w:t>
      </w:r>
      <w:r w:rsidR="00334FBE" w:rsidRPr="0016645D">
        <w:rPr>
          <w:b/>
          <w:sz w:val="24"/>
          <w:szCs w:val="24"/>
        </w:rPr>
        <w:t xml:space="preserve">sed: </w:t>
      </w:r>
    </w:p>
    <w:p w14:paraId="580EA3D8" w14:textId="77777777" w:rsidR="006D6E2D" w:rsidRPr="0016645D" w:rsidRDefault="006D6E2D" w:rsidP="00A25B3C">
      <w:pPr>
        <w:spacing w:line="249" w:lineRule="exact"/>
        <w:ind w:left="315"/>
        <w:rPr>
          <w:sz w:val="24"/>
          <w:szCs w:val="24"/>
        </w:rPr>
      </w:pPr>
    </w:p>
    <w:p w14:paraId="44B08BC8" w14:textId="77777777" w:rsidR="00A25B3C" w:rsidRPr="0016645D" w:rsidRDefault="00A25B3C" w:rsidP="00A25B3C">
      <w:pPr>
        <w:spacing w:line="249" w:lineRule="exact"/>
        <w:ind w:left="315"/>
        <w:rPr>
          <w:sz w:val="24"/>
          <w:szCs w:val="24"/>
        </w:rPr>
      </w:pPr>
      <w:r w:rsidRPr="0016645D">
        <w:rPr>
          <w:sz w:val="24"/>
          <w:szCs w:val="24"/>
        </w:rPr>
        <w:t>Arduino</w:t>
      </w:r>
      <w:r w:rsidRPr="0016645D">
        <w:rPr>
          <w:spacing w:val="-11"/>
          <w:sz w:val="24"/>
          <w:szCs w:val="24"/>
        </w:rPr>
        <w:t xml:space="preserve"> </w:t>
      </w:r>
      <w:r w:rsidRPr="0016645D">
        <w:rPr>
          <w:sz w:val="24"/>
          <w:szCs w:val="24"/>
        </w:rPr>
        <w:t>IDE.</w:t>
      </w:r>
    </w:p>
    <w:p w14:paraId="43EF4A3A" w14:textId="77777777" w:rsidR="00A25B3C" w:rsidRPr="0016645D" w:rsidRDefault="00A25B3C" w:rsidP="006D6E2D">
      <w:pPr>
        <w:pStyle w:val="Heading3"/>
        <w:spacing w:before="136"/>
        <w:ind w:firstLine="46"/>
      </w:pPr>
      <w:r w:rsidRPr="0016645D">
        <w:t>T</w:t>
      </w:r>
      <w:r w:rsidR="006D6E2D" w:rsidRPr="0016645D">
        <w:t>heory</w:t>
      </w:r>
      <w:r w:rsidRPr="0016645D">
        <w:t>:</w:t>
      </w:r>
    </w:p>
    <w:p w14:paraId="4DFF735A" w14:textId="77777777" w:rsidR="00A25B3C" w:rsidRPr="0016645D" w:rsidRDefault="00A25B3C" w:rsidP="00A25B3C">
      <w:pPr>
        <w:pStyle w:val="BodyText"/>
        <w:spacing w:before="133" w:line="369" w:lineRule="auto"/>
        <w:ind w:left="315" w:right="678"/>
        <w:jc w:val="both"/>
      </w:pPr>
      <w:r w:rsidRPr="0016645D">
        <w:t>An IR sensor is a device that emits in order to sense some aspects of the surroundings which detects IR radiation</w:t>
      </w:r>
      <w:r w:rsidRPr="0016645D">
        <w:rPr>
          <w:spacing w:val="1"/>
        </w:rPr>
        <w:t xml:space="preserve"> </w:t>
      </w:r>
      <w:r w:rsidRPr="0016645D">
        <w:t>falling on it. The emitter is simply an IR LED (Light Emitting Diode) and the detector is simply an IR photodiode</w:t>
      </w:r>
      <w:r w:rsidRPr="0016645D">
        <w:rPr>
          <w:spacing w:val="1"/>
        </w:rPr>
        <w:t xml:space="preserve"> </w:t>
      </w:r>
      <w:r w:rsidRPr="0016645D">
        <w:t>which is sensitive to IR light of the same wavelength is emitted by the IR LED. When IR light falls on the</w:t>
      </w:r>
      <w:r w:rsidRPr="0016645D">
        <w:rPr>
          <w:spacing w:val="1"/>
        </w:rPr>
        <w:t xml:space="preserve"> </w:t>
      </w:r>
      <w:r w:rsidRPr="0016645D">
        <w:t>photodiode, the resistances and output voltages, change in proportion to the magnitude of the IR light received. In</w:t>
      </w:r>
      <w:r w:rsidRPr="0016645D">
        <w:rPr>
          <w:spacing w:val="1"/>
        </w:rPr>
        <w:t xml:space="preserve"> </w:t>
      </w:r>
      <w:r w:rsidRPr="0016645D">
        <w:t xml:space="preserve">our buggy, the IR sensor helps it to move only on the black lines of our path defined. We use the </w:t>
      </w:r>
      <w:r w:rsidR="006D6E2D" w:rsidRPr="0016645D">
        <w:t>user-defined</w:t>
      </w:r>
      <w:r w:rsidRPr="0016645D">
        <w:rPr>
          <w:spacing w:val="1"/>
        </w:rPr>
        <w:t xml:space="preserve"> </w:t>
      </w:r>
      <w:r w:rsidRPr="0016645D">
        <w:t>functions from the previous experiment to control the movement of the buggy on the path in the Arduino IDE</w:t>
      </w:r>
      <w:r w:rsidRPr="0016645D">
        <w:rPr>
          <w:spacing w:val="1"/>
        </w:rPr>
        <w:t xml:space="preserve"> </w:t>
      </w:r>
      <w:r w:rsidRPr="0016645D">
        <w:t>which</w:t>
      </w:r>
      <w:r w:rsidRPr="0016645D">
        <w:rPr>
          <w:spacing w:val="-2"/>
        </w:rPr>
        <w:t xml:space="preserve"> </w:t>
      </w:r>
      <w:r w:rsidRPr="0016645D">
        <w:t>in</w:t>
      </w:r>
      <w:r w:rsidRPr="0016645D">
        <w:rPr>
          <w:spacing w:val="-1"/>
        </w:rPr>
        <w:t xml:space="preserve"> </w:t>
      </w:r>
      <w:r w:rsidRPr="0016645D">
        <w:t>turn</w:t>
      </w:r>
      <w:r w:rsidRPr="0016645D">
        <w:rPr>
          <w:spacing w:val="-2"/>
        </w:rPr>
        <w:t xml:space="preserve"> </w:t>
      </w:r>
      <w:r w:rsidRPr="0016645D">
        <w:t>gives</w:t>
      </w:r>
      <w:r w:rsidRPr="0016645D">
        <w:rPr>
          <w:spacing w:val="-1"/>
        </w:rPr>
        <w:t xml:space="preserve"> </w:t>
      </w:r>
      <w:r w:rsidRPr="0016645D">
        <w:t>the</w:t>
      </w:r>
      <w:r w:rsidRPr="0016645D">
        <w:rPr>
          <w:spacing w:val="-2"/>
        </w:rPr>
        <w:t xml:space="preserve"> </w:t>
      </w:r>
      <w:r w:rsidRPr="0016645D">
        <w:t>instructions</w:t>
      </w:r>
      <w:r w:rsidRPr="0016645D">
        <w:rPr>
          <w:spacing w:val="-1"/>
        </w:rPr>
        <w:t xml:space="preserve"> </w:t>
      </w:r>
      <w:r w:rsidRPr="0016645D">
        <w:t>to</w:t>
      </w:r>
      <w:r w:rsidRPr="0016645D">
        <w:rPr>
          <w:spacing w:val="-1"/>
        </w:rPr>
        <w:t xml:space="preserve"> </w:t>
      </w:r>
      <w:r w:rsidRPr="0016645D">
        <w:t>the</w:t>
      </w:r>
      <w:r w:rsidRPr="0016645D">
        <w:rPr>
          <w:spacing w:val="-2"/>
        </w:rPr>
        <w:t xml:space="preserve"> </w:t>
      </w:r>
      <w:r w:rsidRPr="0016645D">
        <w:t>IR</w:t>
      </w:r>
      <w:r w:rsidRPr="0016645D">
        <w:rPr>
          <w:spacing w:val="-1"/>
        </w:rPr>
        <w:t xml:space="preserve"> </w:t>
      </w:r>
      <w:r w:rsidRPr="0016645D">
        <w:t>sensor.</w:t>
      </w:r>
    </w:p>
    <w:p w14:paraId="5BF92D31" w14:textId="77777777" w:rsidR="00A25B3C" w:rsidRDefault="00A25B3C" w:rsidP="00A25B3C">
      <w:pPr>
        <w:pStyle w:val="BodyText"/>
        <w:spacing w:before="11"/>
        <w:rPr>
          <w:sz w:val="31"/>
        </w:rPr>
      </w:pPr>
    </w:p>
    <w:p w14:paraId="0147A76B" w14:textId="77777777" w:rsidR="00A25B3C" w:rsidRPr="006D6E2D" w:rsidRDefault="006D6E2D" w:rsidP="00A25B3C">
      <w:pPr>
        <w:ind w:left="315"/>
        <w:rPr>
          <w:b/>
          <w:sz w:val="28"/>
          <w:szCs w:val="28"/>
        </w:rPr>
      </w:pPr>
      <w:r>
        <w:rPr>
          <w:b/>
          <w:spacing w:val="-1"/>
          <w:sz w:val="28"/>
          <w:szCs w:val="28"/>
        </w:rPr>
        <w:t>Code</w:t>
      </w:r>
      <w:r w:rsidR="00A25B3C" w:rsidRPr="006D6E2D">
        <w:rPr>
          <w:b/>
          <w:spacing w:val="-1"/>
          <w:sz w:val="28"/>
          <w:szCs w:val="28"/>
        </w:rPr>
        <w:t>:</w:t>
      </w:r>
    </w:p>
    <w:p w14:paraId="34EE5597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jc w:val="both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void </w:t>
      </w:r>
      <w:proofErr w:type="gram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setup(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) {</w:t>
      </w:r>
    </w:p>
    <w:p w14:paraId="365651A8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jc w:val="both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// put your setup code here, to run once: </w:t>
      </w: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pinMod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A</w:t>
      </w:r>
      <w:proofErr w:type="gram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0,INPUT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); </w:t>
      </w: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pinMod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(A1,INPUT); </w:t>
      </w: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pinMod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5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,OUTPUT); </w:t>
      </w: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pinMod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6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,OUTPUT); </w:t>
      </w: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pinMod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7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,OUTPUT); </w:t>
      </w: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pinMod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8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,OUTPUT);</w:t>
      </w:r>
    </w:p>
    <w:p w14:paraId="28876A2B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jc w:val="both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}</w:t>
      </w:r>
    </w:p>
    <w:p w14:paraId="6E00C464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jc w:val="both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void </w:t>
      </w:r>
      <w:proofErr w:type="gram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forward(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)</w:t>
      </w:r>
    </w:p>
    <w:p w14:paraId="2E7B2930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jc w:val="both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{</w:t>
      </w:r>
    </w:p>
    <w:p w14:paraId="45E7EFD4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jc w:val="both"/>
        <w:rPr>
          <w:rFonts w:ascii="Consolas" w:hAnsi="Consolas"/>
          <w:color w:val="D4D4D4"/>
          <w:sz w:val="21"/>
          <w:szCs w:val="21"/>
          <w:lang w:val="en-IN" w:eastAsia="en-IN"/>
        </w:rPr>
      </w:pP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Writ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proofErr w:type="gramStart"/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5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,HIGH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)</w:t>
      </w:r>
    </w:p>
    <w:p w14:paraId="6DE8663D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jc w:val="both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;</w:t>
      </w:r>
    </w:p>
    <w:p w14:paraId="07A72448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jc w:val="both"/>
        <w:rPr>
          <w:rFonts w:ascii="Consolas" w:hAnsi="Consolas"/>
          <w:color w:val="D4D4D4"/>
          <w:sz w:val="21"/>
          <w:szCs w:val="21"/>
          <w:lang w:val="en-IN" w:eastAsia="en-IN"/>
        </w:rPr>
      </w:pP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Writ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proofErr w:type="gramStart"/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6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,LOW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); </w:t>
      </w: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Writ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7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,LOW); </w:t>
      </w: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Writ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8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,HIGH)</w:t>
      </w:r>
    </w:p>
    <w:p w14:paraId="322783D9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jc w:val="both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;</w:t>
      </w:r>
    </w:p>
    <w:p w14:paraId="30F9DD52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jc w:val="both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}</w:t>
      </w:r>
    </w:p>
    <w:p w14:paraId="7CAC632F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jc w:val="both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void </w:t>
      </w:r>
      <w:proofErr w:type="gram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right(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)</w:t>
      </w:r>
    </w:p>
    <w:p w14:paraId="7C65FE74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{</w:t>
      </w:r>
    </w:p>
    <w:p w14:paraId="6FDF960F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Writ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proofErr w:type="gramStart"/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5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,LOW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);</w:t>
      </w:r>
    </w:p>
    <w:p w14:paraId="6F8CA945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</w:p>
    <w:p w14:paraId="0246A498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Writ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proofErr w:type="gramStart"/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6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,LOW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); </w:t>
      </w: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Writ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7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,LOW); </w:t>
      </w: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Writ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8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,HIGH)</w:t>
      </w:r>
    </w:p>
    <w:p w14:paraId="6B251DAE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;</w:t>
      </w:r>
    </w:p>
    <w:p w14:paraId="09F07A7A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lastRenderedPageBreak/>
        <w:t>}</w:t>
      </w:r>
    </w:p>
    <w:p w14:paraId="699751D7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void </w:t>
      </w:r>
      <w:proofErr w:type="gram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left(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)</w:t>
      </w:r>
    </w:p>
    <w:p w14:paraId="6D2B95CC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{</w:t>
      </w:r>
    </w:p>
    <w:p w14:paraId="3C1E9424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Writ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proofErr w:type="gramStart"/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5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,HIGH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);</w:t>
      </w:r>
    </w:p>
    <w:p w14:paraId="7C260B9B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Writ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proofErr w:type="gramStart"/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6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,LOW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)</w:t>
      </w:r>
    </w:p>
    <w:p w14:paraId="5A98340A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;</w:t>
      </w:r>
    </w:p>
    <w:p w14:paraId="1C1151DB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Writ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proofErr w:type="gramStart"/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7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,LOW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)</w:t>
      </w:r>
    </w:p>
    <w:p w14:paraId="5F7DF973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;</w:t>
      </w:r>
    </w:p>
    <w:p w14:paraId="7ED7A822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Write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proofErr w:type="gramStart"/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8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,LOW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)</w:t>
      </w:r>
    </w:p>
    <w:p w14:paraId="325A2E1E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;</w:t>
      </w:r>
    </w:p>
    <w:p w14:paraId="48A801D9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}</w:t>
      </w:r>
    </w:p>
    <w:p w14:paraId="705BD093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void </w:t>
      </w:r>
      <w:proofErr w:type="gram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loop(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) {</w:t>
      </w:r>
    </w:p>
    <w:p w14:paraId="0D5D8314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// put your main code here, to run repeatedly:</w:t>
      </w:r>
    </w:p>
    <w:p w14:paraId="577A4A7D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4EC9B0"/>
          <w:sz w:val="21"/>
          <w:szCs w:val="21"/>
          <w:lang w:val="en-IN" w:eastAsia="en-IN"/>
        </w:rPr>
        <w:t>int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l,r</w:t>
      </w:r>
      <w:proofErr w:type="spellEnd"/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;</w:t>
      </w:r>
    </w:p>
    <w:p w14:paraId="09888E68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l = </w:t>
      </w: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Read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(A0); r = </w:t>
      </w:r>
      <w:proofErr w:type="spellStart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digitalRead</w:t>
      </w:r>
      <w:proofErr w:type="spell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A1);</w:t>
      </w:r>
    </w:p>
    <w:p w14:paraId="56CBDBF6" w14:textId="77777777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proofErr w:type="gramStart"/>
      <w:r w:rsidRPr="006D6E2D">
        <w:rPr>
          <w:rFonts w:ascii="Consolas" w:hAnsi="Consolas"/>
          <w:color w:val="C586C0"/>
          <w:sz w:val="21"/>
          <w:szCs w:val="21"/>
          <w:lang w:val="en-IN" w:eastAsia="en-IN"/>
        </w:rPr>
        <w:t>if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l==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0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 </w:t>
      </w:r>
      <w:r w:rsidRPr="006D6E2D">
        <w:rPr>
          <w:rFonts w:ascii="Consolas" w:hAnsi="Consolas"/>
          <w:color w:val="F44747"/>
          <w:sz w:val="21"/>
          <w:szCs w:val="21"/>
          <w:lang w:val="en-IN" w:eastAsia="en-IN"/>
        </w:rPr>
        <w:t>&amp;&amp;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 r==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0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) forward(); </w:t>
      </w:r>
      <w:r w:rsidRPr="006D6E2D">
        <w:rPr>
          <w:rFonts w:ascii="Consolas" w:hAnsi="Consolas"/>
          <w:color w:val="C586C0"/>
          <w:sz w:val="21"/>
          <w:szCs w:val="21"/>
          <w:lang w:val="en-IN" w:eastAsia="en-IN"/>
        </w:rPr>
        <w:t>else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 </w:t>
      </w:r>
      <w:r w:rsidRPr="006D6E2D">
        <w:rPr>
          <w:rFonts w:ascii="Consolas" w:hAnsi="Consolas"/>
          <w:color w:val="C586C0"/>
          <w:sz w:val="21"/>
          <w:szCs w:val="21"/>
          <w:lang w:val="en-IN" w:eastAsia="en-IN"/>
        </w:rPr>
        <w:t>if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l==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0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 </w:t>
      </w:r>
      <w:r w:rsidRPr="006D6E2D">
        <w:rPr>
          <w:rFonts w:ascii="Consolas" w:hAnsi="Consolas"/>
          <w:color w:val="F44747"/>
          <w:sz w:val="21"/>
          <w:szCs w:val="21"/>
          <w:lang w:val="en-IN" w:eastAsia="en-IN"/>
        </w:rPr>
        <w:t>&amp;&amp;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 r==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1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) right(); </w:t>
      </w:r>
      <w:r w:rsidRPr="006D6E2D">
        <w:rPr>
          <w:rFonts w:ascii="Consolas" w:hAnsi="Consolas"/>
          <w:color w:val="C586C0"/>
          <w:sz w:val="21"/>
          <w:szCs w:val="21"/>
          <w:lang w:val="en-IN" w:eastAsia="en-IN"/>
        </w:rPr>
        <w:t>else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 </w:t>
      </w:r>
      <w:r w:rsidRPr="006D6E2D">
        <w:rPr>
          <w:rFonts w:ascii="Consolas" w:hAnsi="Consolas"/>
          <w:color w:val="C586C0"/>
          <w:sz w:val="21"/>
          <w:szCs w:val="21"/>
          <w:lang w:val="en-IN" w:eastAsia="en-IN"/>
        </w:rPr>
        <w:t>if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l==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1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 </w:t>
      </w:r>
      <w:r w:rsidRPr="006D6E2D">
        <w:rPr>
          <w:rFonts w:ascii="Consolas" w:hAnsi="Consolas"/>
          <w:color w:val="F44747"/>
          <w:sz w:val="21"/>
          <w:szCs w:val="21"/>
          <w:lang w:val="en-IN" w:eastAsia="en-IN"/>
        </w:rPr>
        <w:t>&amp;&amp;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 r==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0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) left();</w:t>
      </w:r>
    </w:p>
    <w:p w14:paraId="67DE5E81" w14:textId="66D2124C" w:rsidR="006D6E2D" w:rsidRPr="006D6E2D" w:rsidRDefault="006D6E2D" w:rsidP="001A3FC5">
      <w:pPr>
        <w:widowControl/>
        <w:shd w:val="clear" w:color="auto" w:fill="1E1E1E"/>
        <w:autoSpaceDE/>
        <w:autoSpaceDN/>
        <w:spacing w:line="285" w:lineRule="atLeast"/>
        <w:ind w:left="315"/>
        <w:rPr>
          <w:rFonts w:ascii="Consolas" w:hAnsi="Consolas"/>
          <w:color w:val="D4D4D4"/>
          <w:sz w:val="21"/>
          <w:szCs w:val="21"/>
          <w:lang w:val="en-IN" w:eastAsia="en-IN"/>
        </w:rPr>
      </w:pPr>
      <w:r w:rsidRPr="006D6E2D">
        <w:rPr>
          <w:rFonts w:ascii="Consolas" w:hAnsi="Consolas"/>
          <w:color w:val="C586C0"/>
          <w:sz w:val="21"/>
          <w:szCs w:val="21"/>
          <w:lang w:val="en-IN" w:eastAsia="en-IN"/>
        </w:rPr>
        <w:t>else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6D6E2D">
        <w:rPr>
          <w:rFonts w:ascii="Consolas" w:hAnsi="Consolas"/>
          <w:color w:val="C586C0"/>
          <w:sz w:val="21"/>
          <w:szCs w:val="21"/>
          <w:lang w:val="en-IN" w:eastAsia="en-IN"/>
        </w:rPr>
        <w:t>if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(</w:t>
      </w:r>
      <w:proofErr w:type="gramEnd"/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l==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1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 </w:t>
      </w:r>
      <w:r w:rsidRPr="006D6E2D">
        <w:rPr>
          <w:rFonts w:ascii="Consolas" w:hAnsi="Consolas"/>
          <w:color w:val="F44747"/>
          <w:sz w:val="21"/>
          <w:szCs w:val="21"/>
          <w:lang w:val="en-IN" w:eastAsia="en-IN"/>
        </w:rPr>
        <w:t>&amp;&amp;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 xml:space="preserve"> r==</w:t>
      </w:r>
      <w:r w:rsidRPr="006D6E2D">
        <w:rPr>
          <w:rFonts w:ascii="Consolas" w:hAnsi="Consolas"/>
          <w:color w:val="B5CEA8"/>
          <w:sz w:val="21"/>
          <w:szCs w:val="21"/>
          <w:lang w:val="en-IN" w:eastAsia="en-IN"/>
        </w:rPr>
        <w:t>1</w:t>
      </w:r>
      <w:r w:rsidRPr="006D6E2D">
        <w:rPr>
          <w:rFonts w:ascii="Consolas" w:hAnsi="Consolas"/>
          <w:color w:val="D4D4D4"/>
          <w:sz w:val="21"/>
          <w:szCs w:val="21"/>
          <w:lang w:val="en-IN" w:eastAsia="en-IN"/>
        </w:rPr>
        <w:t>) forward();</w:t>
      </w:r>
    </w:p>
    <w:p w14:paraId="58DC5EF7" w14:textId="77777777" w:rsidR="00A25B3C" w:rsidRDefault="00A25B3C" w:rsidP="00A25B3C">
      <w:pPr>
        <w:pStyle w:val="Heading3"/>
        <w:rPr>
          <w:spacing w:val="-4"/>
        </w:rPr>
      </w:pPr>
    </w:p>
    <w:p w14:paraId="19341D59" w14:textId="77777777" w:rsidR="00A25B3C" w:rsidRDefault="00A25B3C" w:rsidP="00A25B3C">
      <w:pPr>
        <w:pStyle w:val="Heading3"/>
        <w:rPr>
          <w:spacing w:val="-4"/>
        </w:rPr>
      </w:pPr>
    </w:p>
    <w:p w14:paraId="7F569D38" w14:textId="77777777" w:rsidR="00A25B3C" w:rsidRDefault="00A25B3C" w:rsidP="001A3FC5">
      <w:pPr>
        <w:pStyle w:val="Heading3"/>
        <w:ind w:left="0"/>
        <w:rPr>
          <w:spacing w:val="-4"/>
        </w:rPr>
      </w:pPr>
    </w:p>
    <w:p w14:paraId="38DA6EE5" w14:textId="77777777" w:rsidR="00A25B3C" w:rsidRDefault="006D6E2D" w:rsidP="006D6E2D">
      <w:pPr>
        <w:pStyle w:val="Heading3"/>
        <w:ind w:left="0"/>
      </w:pPr>
      <w:r>
        <w:rPr>
          <w:spacing w:val="-4"/>
        </w:rPr>
        <w:t xml:space="preserve">      </w:t>
      </w:r>
      <w:r w:rsidR="00A25B3C">
        <w:rPr>
          <w:spacing w:val="-4"/>
        </w:rPr>
        <w:t>RESULT</w:t>
      </w:r>
      <w:r w:rsidR="00A25B3C">
        <w:rPr>
          <w:spacing w:val="-15"/>
        </w:rPr>
        <w:t xml:space="preserve"> </w:t>
      </w:r>
      <w:r w:rsidR="00A25B3C">
        <w:rPr>
          <w:spacing w:val="-4"/>
        </w:rPr>
        <w:t>ANALYSIS:</w:t>
      </w:r>
    </w:p>
    <w:p w14:paraId="2EDD2348" w14:textId="77777777" w:rsidR="00A25B3C" w:rsidRDefault="00A25B3C" w:rsidP="00A25B3C">
      <w:pPr>
        <w:pStyle w:val="BodyText"/>
        <w:spacing w:before="134" w:line="369" w:lineRule="auto"/>
        <w:ind w:left="315" w:right="681"/>
        <w:jc w:val="both"/>
      </w:pPr>
      <w:r>
        <w:t>We can clearly see that our buggy moves on the black path. We learned how to use the IR sensor on the buggy for</w:t>
      </w:r>
      <w:r>
        <w:rPr>
          <w:spacing w:val="1"/>
        </w:rPr>
        <w:t xml:space="preserve"> </w:t>
      </w:r>
      <w:r>
        <w:t xml:space="preserve">sensing the </w:t>
      </w:r>
      <w:r w:rsidR="006D6E2D">
        <w:t>black-and-white</w:t>
      </w:r>
      <w:r>
        <w:t xml:space="preserve"> color of the signal. We also learned how to control the movement o</w:t>
      </w:r>
      <w:r w:rsidR="006D6E2D">
        <w:t xml:space="preserve">f </w:t>
      </w:r>
      <w:r>
        <w:t>the buggy on the</w:t>
      </w:r>
      <w:r>
        <w:rPr>
          <w:spacing w:val="1"/>
        </w:rPr>
        <w:t xml:space="preserve"> </w:t>
      </w:r>
      <w:r>
        <w:t>predefined</w:t>
      </w:r>
      <w:r>
        <w:rPr>
          <w:spacing w:val="-2"/>
        </w:rPr>
        <w:t xml:space="preserve"> </w:t>
      </w:r>
      <w:r>
        <w:t>path.</w:t>
      </w:r>
    </w:p>
    <w:p w14:paraId="749F3DB2" w14:textId="77777777" w:rsidR="00A25B3C" w:rsidRDefault="00A25B3C" w:rsidP="00A25B3C">
      <w:pPr>
        <w:pStyle w:val="BodyText"/>
      </w:pPr>
    </w:p>
    <w:p w14:paraId="1C0ECCE1" w14:textId="77777777" w:rsidR="00A25B3C" w:rsidRDefault="00A25B3C" w:rsidP="00A25B3C">
      <w:pPr>
        <w:pStyle w:val="BodyText"/>
      </w:pPr>
    </w:p>
    <w:p w14:paraId="7ED686E9" w14:textId="77777777" w:rsidR="006D6E2D" w:rsidRDefault="006D6E2D" w:rsidP="00A25B3C">
      <w:pPr>
        <w:pStyle w:val="BodyText"/>
      </w:pPr>
    </w:p>
    <w:p w14:paraId="07029B2C" w14:textId="77777777" w:rsidR="006D6E2D" w:rsidRDefault="006D6E2D" w:rsidP="00A25B3C">
      <w:pPr>
        <w:pStyle w:val="BodyText"/>
      </w:pPr>
    </w:p>
    <w:p w14:paraId="6B3AF34E" w14:textId="77777777" w:rsidR="00A25B3C" w:rsidRDefault="00A25B3C" w:rsidP="00A25B3C">
      <w:pPr>
        <w:pStyle w:val="BodyText"/>
        <w:spacing w:before="5"/>
      </w:pPr>
    </w:p>
    <w:p w14:paraId="56259FE1" w14:textId="77777777" w:rsidR="001A3FC5" w:rsidRDefault="001A3FC5" w:rsidP="00A25B3C">
      <w:pPr>
        <w:pStyle w:val="BodyText"/>
        <w:spacing w:before="5"/>
      </w:pPr>
    </w:p>
    <w:p w14:paraId="2AAB5C43" w14:textId="77777777" w:rsidR="001A3FC5" w:rsidRDefault="001A3FC5" w:rsidP="00A25B3C">
      <w:pPr>
        <w:pStyle w:val="BodyText"/>
        <w:spacing w:before="5"/>
        <w:rPr>
          <w:sz w:val="29"/>
        </w:rPr>
      </w:pPr>
    </w:p>
    <w:p w14:paraId="4F94DA8A" w14:textId="77777777" w:rsidR="00A25B3C" w:rsidRPr="006D6E2D" w:rsidRDefault="00A25B3C" w:rsidP="00A25B3C">
      <w:pPr>
        <w:ind w:right="677"/>
        <w:jc w:val="right"/>
        <w:rPr>
          <w:b/>
          <w:sz w:val="28"/>
          <w:szCs w:val="28"/>
        </w:rPr>
      </w:pPr>
      <w:r w:rsidRPr="006D6E2D">
        <w:rPr>
          <w:b/>
          <w:sz w:val="28"/>
          <w:szCs w:val="28"/>
        </w:rPr>
        <w:t>Signature</w:t>
      </w:r>
      <w:r w:rsidRPr="006D6E2D">
        <w:rPr>
          <w:b/>
          <w:spacing w:val="-7"/>
          <w:sz w:val="28"/>
          <w:szCs w:val="28"/>
        </w:rPr>
        <w:t xml:space="preserve"> </w:t>
      </w:r>
      <w:r w:rsidRPr="006D6E2D">
        <w:rPr>
          <w:b/>
          <w:sz w:val="28"/>
          <w:szCs w:val="28"/>
        </w:rPr>
        <w:t>of</w:t>
      </w:r>
      <w:r w:rsidRPr="006D6E2D">
        <w:rPr>
          <w:b/>
          <w:spacing w:val="-7"/>
          <w:sz w:val="28"/>
          <w:szCs w:val="28"/>
        </w:rPr>
        <w:t xml:space="preserve"> </w:t>
      </w:r>
      <w:r w:rsidR="006D6E2D" w:rsidRPr="006D6E2D">
        <w:rPr>
          <w:b/>
          <w:spacing w:val="-7"/>
          <w:sz w:val="28"/>
          <w:szCs w:val="28"/>
        </w:rPr>
        <w:t xml:space="preserve">the </w:t>
      </w:r>
      <w:r w:rsidRPr="006D6E2D">
        <w:rPr>
          <w:b/>
          <w:sz w:val="28"/>
          <w:szCs w:val="28"/>
        </w:rPr>
        <w:t>Faculty</w:t>
      </w:r>
      <w:r w:rsidRPr="006D6E2D">
        <w:rPr>
          <w:b/>
          <w:spacing w:val="-6"/>
          <w:sz w:val="28"/>
          <w:szCs w:val="28"/>
        </w:rPr>
        <w:t xml:space="preserve"> </w:t>
      </w:r>
      <w:r w:rsidRPr="006D6E2D">
        <w:rPr>
          <w:b/>
          <w:sz w:val="28"/>
          <w:szCs w:val="28"/>
        </w:rPr>
        <w:t>member</w:t>
      </w:r>
    </w:p>
    <w:p w14:paraId="1C90CCDB" w14:textId="77777777" w:rsidR="00A25B3C" w:rsidRPr="006D6E2D" w:rsidRDefault="00A25B3C" w:rsidP="00A25B3C">
      <w:pPr>
        <w:pStyle w:val="BodyText"/>
        <w:ind w:left="285"/>
        <w:rPr>
          <w:sz w:val="28"/>
          <w:szCs w:val="28"/>
        </w:rPr>
      </w:pPr>
    </w:p>
    <w:p w14:paraId="7A0FB689" w14:textId="77777777" w:rsidR="00A25B3C" w:rsidRDefault="00A25B3C" w:rsidP="00A25B3C">
      <w:pPr>
        <w:pStyle w:val="Heading2"/>
        <w:spacing w:before="193"/>
      </w:pPr>
    </w:p>
    <w:p w14:paraId="47DAA2D3" w14:textId="77777777" w:rsidR="00A25B3C" w:rsidRDefault="00A25B3C" w:rsidP="00A25B3C"/>
    <w:p w14:paraId="4FE04E29" w14:textId="77777777" w:rsidR="001A3FC5" w:rsidRDefault="001A3FC5" w:rsidP="00A25B3C"/>
    <w:p w14:paraId="44AA6B27" w14:textId="77777777" w:rsidR="001A3FC5" w:rsidRDefault="001A3FC5" w:rsidP="00A25B3C"/>
    <w:p w14:paraId="39800BEE" w14:textId="77777777" w:rsidR="008E2769" w:rsidRDefault="008E2769" w:rsidP="00A25B3C"/>
    <w:p w14:paraId="11DB33F1" w14:textId="77777777" w:rsidR="008E2769" w:rsidRDefault="008E2769" w:rsidP="00A25B3C"/>
    <w:p w14:paraId="21EDE072" w14:textId="77777777" w:rsidR="008E2769" w:rsidRDefault="008E2769" w:rsidP="00A25B3C"/>
    <w:p w14:paraId="44DD64BF" w14:textId="77777777" w:rsidR="001A3FC5" w:rsidRDefault="001A3FC5" w:rsidP="00A25B3C"/>
    <w:p w14:paraId="420338E6" w14:textId="77777777" w:rsidR="001A3FC5" w:rsidRPr="00A25B3C" w:rsidRDefault="001A3FC5" w:rsidP="00A25B3C"/>
    <w:p w14:paraId="29A558A3" w14:textId="77777777" w:rsidR="00A25B3C" w:rsidRPr="00A25B3C" w:rsidRDefault="00A25B3C" w:rsidP="00A25B3C"/>
    <w:p w14:paraId="474632D7" w14:textId="77777777" w:rsidR="00A25B3C" w:rsidRPr="00A25B3C" w:rsidRDefault="00A25B3C" w:rsidP="00A25B3C"/>
    <w:p w14:paraId="6B1942D6" w14:textId="77777777" w:rsidR="00D6370F" w:rsidRPr="006D6E2D" w:rsidRDefault="00A25B3C" w:rsidP="006D6E2D">
      <w:pPr>
        <w:pStyle w:val="Heading2"/>
        <w:ind w:left="3600" w:firstLine="720"/>
      </w:pPr>
      <w:r>
        <w:lastRenderedPageBreak/>
        <w:t xml:space="preserve">  </w:t>
      </w:r>
      <w:r w:rsidR="006D6E2D" w:rsidRPr="006D6E2D">
        <w:t>Experiment</w:t>
      </w:r>
      <w:r w:rsidR="006D6E2D">
        <w:t>:</w:t>
      </w:r>
      <w:r w:rsidR="00B72161" w:rsidRPr="006D6E2D">
        <w:t>1</w:t>
      </w:r>
      <w:r w:rsidR="00D6370F" w:rsidRPr="006D6E2D">
        <w:t>3</w:t>
      </w:r>
    </w:p>
    <w:p w14:paraId="4325F8B0" w14:textId="77777777" w:rsidR="00D6370F" w:rsidRDefault="006D6E2D" w:rsidP="00D6370F">
      <w:pPr>
        <w:pStyle w:val="BodyText"/>
        <w:spacing w:before="156" w:line="372" w:lineRule="auto"/>
        <w:ind w:left="315" w:right="678"/>
        <w:jc w:val="both"/>
      </w:pPr>
      <w:r w:rsidRPr="006D6E2D">
        <w:rPr>
          <w:b/>
          <w:sz w:val="28"/>
          <w:szCs w:val="28"/>
        </w:rPr>
        <w:t>Objective</w:t>
      </w:r>
      <w:r w:rsidR="00D6370F">
        <w:rPr>
          <w:b/>
        </w:rPr>
        <w:t xml:space="preserve">: </w:t>
      </w:r>
      <w:r w:rsidR="00D6370F">
        <w:t xml:space="preserve">To demonstrate the use of </w:t>
      </w:r>
      <w:r>
        <w:t xml:space="preserve">an </w:t>
      </w:r>
      <w:r w:rsidR="00D6370F">
        <w:t xml:space="preserve">ultrasonic sensor by integrating line follow </w:t>
      </w:r>
      <w:r>
        <w:t xml:space="preserve">robot </w:t>
      </w:r>
      <w:r w:rsidR="00D6370F">
        <w:t>car with obstacle</w:t>
      </w:r>
      <w:r w:rsidR="00D6370F">
        <w:rPr>
          <w:spacing w:val="1"/>
        </w:rPr>
        <w:t xml:space="preserve"> </w:t>
      </w:r>
      <w:r w:rsidR="00D6370F">
        <w:t>avoidance</w:t>
      </w:r>
      <w:r w:rsidR="00D6370F">
        <w:rPr>
          <w:spacing w:val="-2"/>
        </w:rPr>
        <w:t xml:space="preserve"> </w:t>
      </w:r>
      <w:r w:rsidR="00D6370F">
        <w:t>capability.</w:t>
      </w:r>
    </w:p>
    <w:p w14:paraId="22C255FA" w14:textId="77777777" w:rsidR="00D6370F" w:rsidRDefault="00D6370F" w:rsidP="00D6370F">
      <w:pPr>
        <w:pStyle w:val="BodyText"/>
        <w:spacing w:before="2"/>
        <w:rPr>
          <w:sz w:val="33"/>
        </w:rPr>
      </w:pPr>
    </w:p>
    <w:p w14:paraId="146909BA" w14:textId="77777777" w:rsidR="00D6370F" w:rsidRDefault="006D6E2D" w:rsidP="00D6370F">
      <w:pPr>
        <w:pStyle w:val="BodyText"/>
        <w:spacing w:line="364" w:lineRule="auto"/>
        <w:ind w:left="315" w:right="689"/>
        <w:jc w:val="both"/>
      </w:pPr>
      <w:r w:rsidRPr="006D6E2D">
        <w:rPr>
          <w:b/>
          <w:sz w:val="28"/>
          <w:szCs w:val="28"/>
        </w:rPr>
        <w:t>Hardware used</w:t>
      </w:r>
      <w:r w:rsidR="00D6370F">
        <w:rPr>
          <w:b/>
        </w:rPr>
        <w:t xml:space="preserve">: </w:t>
      </w:r>
      <w:r w:rsidR="00D6370F">
        <w:t>LED, Arduino microcontroller, connecting wires, Breadboard, USB connector, Resistor,</w:t>
      </w:r>
      <w:r w:rsidR="00D6370F">
        <w:rPr>
          <w:spacing w:val="1"/>
        </w:rPr>
        <w:t xml:space="preserve"> </w:t>
      </w:r>
      <w:r w:rsidR="00D6370F">
        <w:t>buggy,</w:t>
      </w:r>
      <w:r w:rsidR="00D6370F">
        <w:rPr>
          <w:spacing w:val="-2"/>
        </w:rPr>
        <w:t xml:space="preserve"> </w:t>
      </w:r>
      <w:r w:rsidR="00D6370F">
        <w:t>IR</w:t>
      </w:r>
      <w:r w:rsidR="00D6370F">
        <w:rPr>
          <w:spacing w:val="-1"/>
        </w:rPr>
        <w:t xml:space="preserve"> </w:t>
      </w:r>
      <w:r w:rsidR="00D6370F">
        <w:t>sensor,</w:t>
      </w:r>
      <w:r w:rsidR="00D6370F">
        <w:rPr>
          <w:spacing w:val="-2"/>
        </w:rPr>
        <w:t xml:space="preserve"> </w:t>
      </w:r>
      <w:r w:rsidR="00D6370F">
        <w:t>Ultrasonic</w:t>
      </w:r>
      <w:r w:rsidR="00D6370F">
        <w:rPr>
          <w:spacing w:val="-1"/>
        </w:rPr>
        <w:t xml:space="preserve"> </w:t>
      </w:r>
      <w:r w:rsidR="00D6370F">
        <w:t>sensor</w:t>
      </w:r>
    </w:p>
    <w:p w14:paraId="1CA6D700" w14:textId="77777777" w:rsidR="00D6370F" w:rsidRDefault="00D6370F" w:rsidP="00D6370F">
      <w:pPr>
        <w:pStyle w:val="BodyText"/>
        <w:spacing w:before="9"/>
        <w:rPr>
          <w:sz w:val="33"/>
        </w:rPr>
      </w:pPr>
    </w:p>
    <w:p w14:paraId="4792D7D7" w14:textId="77777777" w:rsidR="00D6370F" w:rsidRDefault="006D6E2D" w:rsidP="00D6370F">
      <w:pPr>
        <w:ind w:left="315"/>
      </w:pPr>
      <w:r w:rsidRPr="006D6E2D">
        <w:rPr>
          <w:b/>
          <w:sz w:val="28"/>
          <w:szCs w:val="28"/>
        </w:rPr>
        <w:t>Software</w:t>
      </w:r>
      <w:r w:rsidR="00D6370F" w:rsidRPr="006D6E2D">
        <w:rPr>
          <w:b/>
          <w:spacing w:val="-11"/>
          <w:sz w:val="28"/>
          <w:szCs w:val="28"/>
        </w:rPr>
        <w:t xml:space="preserve"> </w:t>
      </w:r>
      <w:r w:rsidRPr="006D6E2D">
        <w:rPr>
          <w:b/>
          <w:sz w:val="28"/>
          <w:szCs w:val="28"/>
        </w:rPr>
        <w:t>used</w:t>
      </w:r>
      <w:r w:rsidR="00D6370F">
        <w:rPr>
          <w:b/>
        </w:rPr>
        <w:t>:</w:t>
      </w:r>
      <w:r w:rsidR="00D6370F">
        <w:rPr>
          <w:b/>
          <w:spacing w:val="-11"/>
        </w:rPr>
        <w:t xml:space="preserve"> </w:t>
      </w:r>
      <w:r w:rsidR="00D6370F">
        <w:t>Arduino</w:t>
      </w:r>
      <w:r w:rsidR="00D6370F">
        <w:rPr>
          <w:spacing w:val="-11"/>
        </w:rPr>
        <w:t xml:space="preserve"> </w:t>
      </w:r>
      <w:r w:rsidR="00D6370F">
        <w:t>IDE</w:t>
      </w:r>
    </w:p>
    <w:p w14:paraId="676F3FD3" w14:textId="77777777" w:rsidR="00D6370F" w:rsidRDefault="00D6370F" w:rsidP="00D6370F">
      <w:pPr>
        <w:pStyle w:val="BodyText"/>
        <w:spacing w:before="2"/>
        <w:rPr>
          <w:sz w:val="35"/>
        </w:rPr>
      </w:pPr>
    </w:p>
    <w:p w14:paraId="31F070FF" w14:textId="77777777" w:rsidR="00D6370F" w:rsidRDefault="006D6E2D" w:rsidP="00D6370F">
      <w:pPr>
        <w:pStyle w:val="BodyText"/>
        <w:spacing w:line="369" w:lineRule="auto"/>
        <w:ind w:left="315" w:right="679"/>
        <w:jc w:val="both"/>
      </w:pPr>
      <w:r w:rsidRPr="006D6E2D">
        <w:rPr>
          <w:b/>
          <w:sz w:val="28"/>
          <w:szCs w:val="28"/>
        </w:rPr>
        <w:t>Theory</w:t>
      </w:r>
      <w:r w:rsidR="00D6370F">
        <w:rPr>
          <w:b/>
        </w:rPr>
        <w:t xml:space="preserve">: </w:t>
      </w:r>
      <w:r w:rsidR="00D6370F">
        <w:t>An ultrasonic sensor is an instrument that measures the distance to an object using ultrasonic sound</w:t>
      </w:r>
      <w:r w:rsidR="00D6370F">
        <w:rPr>
          <w:spacing w:val="1"/>
        </w:rPr>
        <w:t xml:space="preserve"> </w:t>
      </w:r>
      <w:r w:rsidR="00D6370F">
        <w:t>waves. An ultrasonic sensor uses a transducer to send and receive ultrasonic pulses that relay back information</w:t>
      </w:r>
      <w:r w:rsidR="00D6370F">
        <w:rPr>
          <w:spacing w:val="1"/>
        </w:rPr>
        <w:t xml:space="preserve"> </w:t>
      </w:r>
      <w:r w:rsidR="00D6370F">
        <w:t>about</w:t>
      </w:r>
      <w:r w:rsidR="00D6370F">
        <w:rPr>
          <w:spacing w:val="5"/>
        </w:rPr>
        <w:t xml:space="preserve"> </w:t>
      </w:r>
      <w:r w:rsidR="00D6370F">
        <w:t>an</w:t>
      </w:r>
      <w:r w:rsidR="00D6370F">
        <w:rPr>
          <w:spacing w:val="-8"/>
        </w:rPr>
        <w:t xml:space="preserve"> </w:t>
      </w:r>
      <w:r w:rsidR="00D6370F">
        <w:t>object’s</w:t>
      </w:r>
      <w:r w:rsidR="00D6370F">
        <w:rPr>
          <w:spacing w:val="-8"/>
        </w:rPr>
        <w:t xml:space="preserve"> </w:t>
      </w:r>
      <w:r w:rsidR="00D6370F">
        <w:t>proximity.</w:t>
      </w:r>
      <w:r w:rsidR="00D6370F">
        <w:rPr>
          <w:spacing w:val="-8"/>
        </w:rPr>
        <w:t xml:space="preserve"> </w:t>
      </w:r>
      <w:r w:rsidR="00D6370F">
        <w:t>High-frequency</w:t>
      </w:r>
      <w:r w:rsidR="00D6370F">
        <w:rPr>
          <w:spacing w:val="-8"/>
        </w:rPr>
        <w:t xml:space="preserve"> </w:t>
      </w:r>
      <w:r w:rsidR="00D6370F">
        <w:t>sound</w:t>
      </w:r>
      <w:r w:rsidR="00D6370F">
        <w:rPr>
          <w:spacing w:val="-8"/>
        </w:rPr>
        <w:t xml:space="preserve"> </w:t>
      </w:r>
      <w:r w:rsidR="00D6370F">
        <w:t>waves</w:t>
      </w:r>
      <w:r w:rsidR="00D6370F">
        <w:rPr>
          <w:spacing w:val="-8"/>
        </w:rPr>
        <w:t xml:space="preserve"> </w:t>
      </w:r>
      <w:r w:rsidR="00D6370F">
        <w:t>reflect</w:t>
      </w:r>
      <w:r w:rsidR="00D6370F">
        <w:rPr>
          <w:spacing w:val="-8"/>
        </w:rPr>
        <w:t xml:space="preserve"> </w:t>
      </w:r>
      <w:r w:rsidR="00D6370F">
        <w:t>from</w:t>
      </w:r>
      <w:r w:rsidR="00D6370F">
        <w:rPr>
          <w:spacing w:val="-8"/>
        </w:rPr>
        <w:t xml:space="preserve"> </w:t>
      </w:r>
      <w:r w:rsidR="00D6370F">
        <w:t>boundaries</w:t>
      </w:r>
      <w:r w:rsidR="00D6370F">
        <w:rPr>
          <w:spacing w:val="-8"/>
        </w:rPr>
        <w:t xml:space="preserve"> </w:t>
      </w:r>
      <w:r w:rsidR="00D6370F">
        <w:t>to</w:t>
      </w:r>
      <w:r w:rsidR="00D6370F">
        <w:rPr>
          <w:spacing w:val="-8"/>
        </w:rPr>
        <w:t xml:space="preserve"> </w:t>
      </w:r>
      <w:r w:rsidR="00D6370F">
        <w:t>produce</w:t>
      </w:r>
      <w:r w:rsidR="00D6370F">
        <w:rPr>
          <w:spacing w:val="-8"/>
        </w:rPr>
        <w:t xml:space="preserve"> </w:t>
      </w:r>
      <w:r w:rsidR="00D6370F">
        <w:t>distinct</w:t>
      </w:r>
      <w:r w:rsidR="00D6370F">
        <w:rPr>
          <w:spacing w:val="-8"/>
        </w:rPr>
        <w:t xml:space="preserve"> </w:t>
      </w:r>
      <w:r w:rsidR="00D6370F">
        <w:t>echo</w:t>
      </w:r>
      <w:r w:rsidR="00D6370F">
        <w:rPr>
          <w:spacing w:val="-7"/>
        </w:rPr>
        <w:t xml:space="preserve"> </w:t>
      </w:r>
      <w:r w:rsidR="00D6370F">
        <w:t>patterns.</w:t>
      </w:r>
      <w:r w:rsidR="00D6370F">
        <w:rPr>
          <w:spacing w:val="1"/>
        </w:rPr>
        <w:t xml:space="preserve"> </w:t>
      </w:r>
      <w:r w:rsidR="00D6370F">
        <w:t>Thus, we use the ultrasonic sensor on the buggy to measure the distance between the buggy and obstacle. We</w:t>
      </w:r>
      <w:r w:rsidR="00075756">
        <w:t xml:space="preserve"> </w:t>
      </w:r>
      <w:r w:rsidR="00D6370F">
        <w:t>stop</w:t>
      </w:r>
      <w:r w:rsidR="00D6370F">
        <w:rPr>
          <w:spacing w:val="1"/>
        </w:rPr>
        <w:t xml:space="preserve"> </w:t>
      </w:r>
      <w:r w:rsidR="00D6370F">
        <w:t>the buggy as soon as the distance between the buggy and the obstacle is less than 15cm. Hence, we design the code</w:t>
      </w:r>
      <w:r w:rsidR="00D6370F">
        <w:rPr>
          <w:spacing w:val="-52"/>
        </w:rPr>
        <w:t xml:space="preserve"> </w:t>
      </w:r>
      <w:r w:rsidR="00D6370F">
        <w:t>to</w:t>
      </w:r>
      <w:r w:rsidR="00D6370F">
        <w:rPr>
          <w:spacing w:val="-2"/>
        </w:rPr>
        <w:t xml:space="preserve"> </w:t>
      </w:r>
      <w:r w:rsidR="00D6370F">
        <w:t>control</w:t>
      </w:r>
      <w:r w:rsidR="00D6370F">
        <w:rPr>
          <w:spacing w:val="-2"/>
        </w:rPr>
        <w:t xml:space="preserve"> </w:t>
      </w:r>
      <w:r w:rsidR="00D6370F">
        <w:t>the</w:t>
      </w:r>
      <w:r w:rsidR="00D6370F">
        <w:rPr>
          <w:spacing w:val="-1"/>
        </w:rPr>
        <w:t xml:space="preserve"> </w:t>
      </w:r>
      <w:r w:rsidR="00D6370F">
        <w:t>working</w:t>
      </w:r>
      <w:r w:rsidR="00D6370F">
        <w:rPr>
          <w:spacing w:val="-2"/>
        </w:rPr>
        <w:t xml:space="preserve"> </w:t>
      </w:r>
      <w:r w:rsidR="00D6370F">
        <w:t>of</w:t>
      </w:r>
      <w:r w:rsidR="00D6370F">
        <w:rPr>
          <w:spacing w:val="-1"/>
        </w:rPr>
        <w:t xml:space="preserve"> </w:t>
      </w:r>
      <w:r w:rsidR="00D6370F">
        <w:t>the</w:t>
      </w:r>
      <w:r w:rsidR="00D6370F">
        <w:rPr>
          <w:spacing w:val="-2"/>
        </w:rPr>
        <w:t xml:space="preserve"> </w:t>
      </w:r>
      <w:r w:rsidR="00D6370F">
        <w:t>ultrasonic</w:t>
      </w:r>
      <w:r w:rsidR="00D6370F">
        <w:rPr>
          <w:spacing w:val="-1"/>
        </w:rPr>
        <w:t xml:space="preserve"> </w:t>
      </w:r>
      <w:r w:rsidR="00D6370F">
        <w:t>sensor</w:t>
      </w:r>
      <w:r w:rsidR="00D6370F">
        <w:rPr>
          <w:spacing w:val="-2"/>
        </w:rPr>
        <w:t xml:space="preserve"> </w:t>
      </w:r>
      <w:r w:rsidR="00D6370F">
        <w:t>on</w:t>
      </w:r>
      <w:r w:rsidR="00D6370F">
        <w:rPr>
          <w:spacing w:val="-1"/>
        </w:rPr>
        <w:t xml:space="preserve"> </w:t>
      </w:r>
      <w:r w:rsidR="00D6370F">
        <w:t>the</w:t>
      </w:r>
      <w:r w:rsidR="00D6370F">
        <w:rPr>
          <w:spacing w:val="-2"/>
        </w:rPr>
        <w:t xml:space="preserve"> </w:t>
      </w:r>
      <w:r w:rsidR="00D6370F">
        <w:t>robocar.</w:t>
      </w:r>
    </w:p>
    <w:p w14:paraId="702BBD53" w14:textId="77777777" w:rsidR="00D6370F" w:rsidRDefault="00D6370F" w:rsidP="00D6370F">
      <w:pPr>
        <w:pStyle w:val="BodyText"/>
        <w:spacing w:before="11"/>
        <w:rPr>
          <w:sz w:val="20"/>
        </w:rPr>
      </w:pPr>
    </w:p>
    <w:p w14:paraId="590B1F6C" w14:textId="77777777" w:rsidR="00D6370F" w:rsidRPr="006D6E2D" w:rsidRDefault="006D6E2D" w:rsidP="00D6370F">
      <w:pPr>
        <w:pStyle w:val="Heading3"/>
        <w:rPr>
          <w:sz w:val="28"/>
          <w:szCs w:val="28"/>
        </w:rPr>
      </w:pPr>
      <w:r w:rsidRPr="006D6E2D">
        <w:rPr>
          <w:sz w:val="28"/>
          <w:szCs w:val="28"/>
        </w:rPr>
        <w:t>Logic:</w:t>
      </w:r>
    </w:p>
    <w:p w14:paraId="1AC15F42" w14:textId="77777777" w:rsidR="00075756" w:rsidRPr="00020E98" w:rsidRDefault="00075756" w:rsidP="00020E98">
      <w:pPr>
        <w:ind w:left="238"/>
      </w:pPr>
      <w:r w:rsidRPr="00020E98">
        <w:t>int r1, r2, count=0; int buggypin5 = 5; int buggypin6 = 6; int buggypin7 = 7; int buggypin8 = 8;</w:t>
      </w:r>
    </w:p>
    <w:p w14:paraId="07702578" w14:textId="77777777" w:rsidR="00075756" w:rsidRPr="00020E98" w:rsidRDefault="00075756" w:rsidP="00020E98">
      <w:pPr>
        <w:ind w:left="238"/>
      </w:pPr>
      <w:r w:rsidRPr="00020E98">
        <w:t>#include &lt;</w:t>
      </w:r>
      <w:proofErr w:type="spellStart"/>
      <w:r w:rsidRPr="00020E98">
        <w:t>NewPing.h</w:t>
      </w:r>
      <w:proofErr w:type="spellEnd"/>
      <w:r w:rsidRPr="00020E98">
        <w:t>&gt; #define TRIGGER_PIN 13</w:t>
      </w:r>
    </w:p>
    <w:p w14:paraId="745A32CC" w14:textId="77777777" w:rsidR="00075756" w:rsidRPr="00020E98" w:rsidRDefault="00075756" w:rsidP="00020E98">
      <w:pPr>
        <w:ind w:left="238"/>
      </w:pPr>
      <w:r w:rsidRPr="00020E98">
        <w:t>#define ECHO_PIN 12</w:t>
      </w:r>
    </w:p>
    <w:p w14:paraId="435BC3E1" w14:textId="77777777" w:rsidR="00075756" w:rsidRPr="00020E98" w:rsidRDefault="00075756" w:rsidP="00020E98">
      <w:pPr>
        <w:ind w:left="238"/>
      </w:pPr>
      <w:r w:rsidRPr="00020E98">
        <w:t>#define MAX_DISTANCE 200</w:t>
      </w:r>
    </w:p>
    <w:p w14:paraId="32766DAC" w14:textId="77777777" w:rsidR="00075756" w:rsidRPr="00020E98" w:rsidRDefault="00075756" w:rsidP="00020E98">
      <w:pPr>
        <w:ind w:left="238"/>
      </w:pPr>
      <w:proofErr w:type="spellStart"/>
      <w:r w:rsidRPr="00020E98">
        <w:t>NewPing</w:t>
      </w:r>
      <w:proofErr w:type="spellEnd"/>
      <w:r w:rsidRPr="00020E98">
        <w:t xml:space="preserve"> </w:t>
      </w:r>
      <w:proofErr w:type="gramStart"/>
      <w:r w:rsidRPr="00020E98">
        <w:t>sonar(</w:t>
      </w:r>
      <w:proofErr w:type="gramEnd"/>
      <w:r w:rsidRPr="00020E98">
        <w:t>TRIGGER_PIN, ECHO_PIN, MAX_DISTANCE);</w:t>
      </w:r>
    </w:p>
    <w:p w14:paraId="045A3EA6" w14:textId="77777777" w:rsidR="00075756" w:rsidRPr="00020E98" w:rsidRDefault="00075756" w:rsidP="00020E98">
      <w:pPr>
        <w:ind w:left="238"/>
      </w:pPr>
    </w:p>
    <w:p w14:paraId="15220DA5" w14:textId="77777777" w:rsidR="00075756" w:rsidRPr="00020E98" w:rsidRDefault="00075756" w:rsidP="00020E98">
      <w:pPr>
        <w:ind w:left="238"/>
      </w:pPr>
      <w:r w:rsidRPr="00020E98">
        <w:t xml:space="preserve">void </w:t>
      </w:r>
      <w:proofErr w:type="gramStart"/>
      <w:r w:rsidRPr="00020E98">
        <w:t>setup(</w:t>
      </w:r>
      <w:proofErr w:type="gramEnd"/>
      <w:r w:rsidRPr="00020E98">
        <w:t xml:space="preserve">) { </w:t>
      </w:r>
      <w:proofErr w:type="spellStart"/>
      <w:r w:rsidRPr="00020E98">
        <w:t>pinMode</w:t>
      </w:r>
      <w:proofErr w:type="spellEnd"/>
      <w:r w:rsidRPr="00020E98">
        <w:t xml:space="preserve">(5,OUTPUT); </w:t>
      </w:r>
      <w:proofErr w:type="spellStart"/>
      <w:r w:rsidRPr="00020E98">
        <w:t>pinMode</w:t>
      </w:r>
      <w:proofErr w:type="spellEnd"/>
      <w:r w:rsidRPr="00020E98">
        <w:t xml:space="preserve">(6,OUTPUT); </w:t>
      </w:r>
      <w:proofErr w:type="spellStart"/>
      <w:r w:rsidRPr="00020E98">
        <w:t>pinMode</w:t>
      </w:r>
      <w:proofErr w:type="spellEnd"/>
      <w:r w:rsidRPr="00020E98">
        <w:t xml:space="preserve">(7,OUTPUT); </w:t>
      </w:r>
      <w:proofErr w:type="spellStart"/>
      <w:r w:rsidRPr="00020E98">
        <w:t>pinMode</w:t>
      </w:r>
      <w:proofErr w:type="spellEnd"/>
      <w:r w:rsidRPr="00020E98">
        <w:t xml:space="preserve">(8,OUTPUT); </w:t>
      </w:r>
      <w:proofErr w:type="spellStart"/>
      <w:r w:rsidRPr="00020E98">
        <w:t>pinMode</w:t>
      </w:r>
      <w:proofErr w:type="spellEnd"/>
      <w:r w:rsidRPr="00020E98">
        <w:t xml:space="preserve">(A0,INPUT); </w:t>
      </w:r>
      <w:proofErr w:type="spellStart"/>
      <w:r w:rsidRPr="00020E98">
        <w:t>pinMode</w:t>
      </w:r>
      <w:proofErr w:type="spellEnd"/>
      <w:r w:rsidRPr="00020E98">
        <w:t xml:space="preserve">(A1,INPUT); </w:t>
      </w:r>
      <w:proofErr w:type="spellStart"/>
      <w:r w:rsidRPr="00020E98">
        <w:t>Serial.begin</w:t>
      </w:r>
      <w:proofErr w:type="spellEnd"/>
      <w:r w:rsidRPr="00020E98">
        <w:t>(9600);</w:t>
      </w:r>
    </w:p>
    <w:p w14:paraId="56723447" w14:textId="77777777" w:rsidR="00075756" w:rsidRPr="00020E98" w:rsidRDefault="00075756" w:rsidP="00020E98">
      <w:pPr>
        <w:ind w:left="238"/>
      </w:pPr>
      <w:r w:rsidRPr="00020E98">
        <w:t>}</w:t>
      </w:r>
    </w:p>
    <w:p w14:paraId="764C709D" w14:textId="77777777" w:rsidR="00075756" w:rsidRPr="00020E98" w:rsidRDefault="00075756" w:rsidP="00020E98">
      <w:pPr>
        <w:ind w:left="238"/>
      </w:pPr>
    </w:p>
    <w:p w14:paraId="6D893BA8" w14:textId="77777777" w:rsidR="00075756" w:rsidRPr="00020E98" w:rsidRDefault="00075756" w:rsidP="00020E98">
      <w:pPr>
        <w:ind w:left="238"/>
      </w:pPr>
      <w:r w:rsidRPr="00020E98">
        <w:t xml:space="preserve">void </w:t>
      </w:r>
      <w:proofErr w:type="gramStart"/>
      <w:r w:rsidRPr="00020E98">
        <w:t>forward(</w:t>
      </w:r>
      <w:proofErr w:type="gramEnd"/>
      <w:r w:rsidRPr="00020E98">
        <w:t xml:space="preserve">) { </w:t>
      </w:r>
      <w:proofErr w:type="spellStart"/>
      <w:r w:rsidRPr="00020E98">
        <w:t>digitalWrite</w:t>
      </w:r>
      <w:proofErr w:type="spellEnd"/>
      <w:r w:rsidRPr="00020E98">
        <w:t>(5,HIGH);</w:t>
      </w:r>
    </w:p>
    <w:p w14:paraId="44C2895A" w14:textId="77777777" w:rsidR="00075756" w:rsidRPr="00020E98" w:rsidRDefault="00075756" w:rsidP="00020E98">
      <w:pPr>
        <w:ind w:left="238"/>
      </w:pPr>
      <w:proofErr w:type="spellStart"/>
      <w:r w:rsidRPr="00020E98">
        <w:t>digitalWrite</w:t>
      </w:r>
      <w:proofErr w:type="spellEnd"/>
      <w:r w:rsidRPr="00020E98">
        <w:t>(</w:t>
      </w:r>
      <w:proofErr w:type="gramStart"/>
      <w:r w:rsidRPr="00020E98">
        <w:t>6,LOW</w:t>
      </w:r>
      <w:proofErr w:type="gramEnd"/>
      <w:r w:rsidRPr="00020E98">
        <w:t xml:space="preserve">); </w:t>
      </w:r>
      <w:proofErr w:type="spellStart"/>
      <w:r w:rsidRPr="00020E98">
        <w:t>digitalWrite</w:t>
      </w:r>
      <w:proofErr w:type="spellEnd"/>
      <w:r w:rsidRPr="00020E98">
        <w:t>(7,LOW);</w:t>
      </w:r>
    </w:p>
    <w:p w14:paraId="761C1C21" w14:textId="77777777" w:rsidR="00075756" w:rsidRPr="00020E98" w:rsidRDefault="00075756" w:rsidP="00020E98">
      <w:pPr>
        <w:ind w:left="238"/>
      </w:pPr>
      <w:proofErr w:type="spellStart"/>
      <w:r w:rsidRPr="00020E98">
        <w:t>digitalWrite</w:t>
      </w:r>
      <w:proofErr w:type="spellEnd"/>
      <w:r w:rsidRPr="00020E98">
        <w:t>(</w:t>
      </w:r>
      <w:proofErr w:type="gramStart"/>
      <w:r w:rsidRPr="00020E98">
        <w:t>8,HIGH</w:t>
      </w:r>
      <w:proofErr w:type="gramEnd"/>
      <w:r w:rsidRPr="00020E98">
        <w:t>);</w:t>
      </w:r>
    </w:p>
    <w:p w14:paraId="2F702768" w14:textId="77777777" w:rsidR="00075756" w:rsidRPr="00020E98" w:rsidRDefault="00075756" w:rsidP="00020E98">
      <w:pPr>
        <w:ind w:left="238"/>
      </w:pPr>
      <w:r w:rsidRPr="00020E98">
        <w:t>}</w:t>
      </w:r>
    </w:p>
    <w:p w14:paraId="7CA49FB6" w14:textId="77777777" w:rsidR="00075756" w:rsidRPr="00020E98" w:rsidRDefault="00075756" w:rsidP="00020E98">
      <w:pPr>
        <w:ind w:left="238"/>
      </w:pPr>
    </w:p>
    <w:p w14:paraId="52900EA3" w14:textId="77777777" w:rsidR="00075756" w:rsidRPr="00020E98" w:rsidRDefault="00075756" w:rsidP="00020E98">
      <w:pPr>
        <w:ind w:left="238"/>
      </w:pPr>
      <w:r w:rsidRPr="00020E98">
        <w:t xml:space="preserve">void </w:t>
      </w:r>
      <w:proofErr w:type="gramStart"/>
      <w:r w:rsidRPr="00020E98">
        <w:t>backward(</w:t>
      </w:r>
      <w:proofErr w:type="gramEnd"/>
      <w:r w:rsidRPr="00020E98">
        <w:t xml:space="preserve">) { </w:t>
      </w:r>
      <w:proofErr w:type="spellStart"/>
      <w:r w:rsidRPr="00020E98">
        <w:t>digitalWrite</w:t>
      </w:r>
      <w:proofErr w:type="spellEnd"/>
      <w:r w:rsidRPr="00020E98">
        <w:t xml:space="preserve">(5,LOW); </w:t>
      </w:r>
      <w:proofErr w:type="spellStart"/>
      <w:r w:rsidRPr="00020E98">
        <w:t>digitalWrite</w:t>
      </w:r>
      <w:proofErr w:type="spellEnd"/>
      <w:r w:rsidRPr="00020E98">
        <w:t xml:space="preserve">(6,HIGH); </w:t>
      </w:r>
      <w:proofErr w:type="spellStart"/>
      <w:r w:rsidRPr="00020E98">
        <w:t>digitalWrite</w:t>
      </w:r>
      <w:proofErr w:type="spellEnd"/>
      <w:r w:rsidRPr="00020E98">
        <w:t>(7,HIGH);</w:t>
      </w:r>
    </w:p>
    <w:p w14:paraId="08FB2F5E" w14:textId="77777777" w:rsidR="001A3FC5" w:rsidRPr="00020E98" w:rsidRDefault="00075756" w:rsidP="00020E98">
      <w:pPr>
        <w:ind w:left="238"/>
      </w:pPr>
      <w:proofErr w:type="spellStart"/>
      <w:r w:rsidRPr="00020E98">
        <w:t>digitalWrite</w:t>
      </w:r>
      <w:proofErr w:type="spellEnd"/>
      <w:r w:rsidRPr="00020E98">
        <w:t>(</w:t>
      </w:r>
      <w:proofErr w:type="gramStart"/>
      <w:r w:rsidRPr="00020E98">
        <w:t>8,LOW</w:t>
      </w:r>
      <w:proofErr w:type="gramEnd"/>
      <w:r w:rsidRPr="00020E98">
        <w:t>);</w:t>
      </w:r>
    </w:p>
    <w:p w14:paraId="5C2603FD" w14:textId="4451962E" w:rsidR="00075756" w:rsidRPr="00020E98" w:rsidRDefault="00075756" w:rsidP="00020E98">
      <w:pPr>
        <w:ind w:left="238"/>
      </w:pPr>
      <w:r w:rsidRPr="00020E98">
        <w:t xml:space="preserve">void </w:t>
      </w:r>
      <w:proofErr w:type="gramStart"/>
      <w:r w:rsidRPr="00020E98">
        <w:t>clockwise(</w:t>
      </w:r>
      <w:proofErr w:type="gramEnd"/>
      <w:r w:rsidRPr="00020E98">
        <w:t xml:space="preserve">) { </w:t>
      </w:r>
      <w:proofErr w:type="spellStart"/>
      <w:r w:rsidRPr="00020E98">
        <w:t>digitalWrite</w:t>
      </w:r>
      <w:proofErr w:type="spellEnd"/>
      <w:r w:rsidRPr="00020E98">
        <w:t xml:space="preserve">(5,LOW); </w:t>
      </w:r>
      <w:proofErr w:type="spellStart"/>
      <w:r w:rsidRPr="00020E98">
        <w:t>digitalWrite</w:t>
      </w:r>
      <w:proofErr w:type="spellEnd"/>
      <w:r w:rsidRPr="00020E98">
        <w:t xml:space="preserve">(6,HIGH); </w:t>
      </w:r>
      <w:proofErr w:type="spellStart"/>
      <w:r w:rsidRPr="00020E98">
        <w:t>digitalWrite</w:t>
      </w:r>
      <w:proofErr w:type="spellEnd"/>
      <w:r w:rsidRPr="00020E98">
        <w:t xml:space="preserve">(7,LOW); </w:t>
      </w:r>
      <w:proofErr w:type="spellStart"/>
      <w:r w:rsidRPr="00020E98">
        <w:t>digitalWrite</w:t>
      </w:r>
      <w:proofErr w:type="spellEnd"/>
      <w:r w:rsidRPr="00020E98">
        <w:t>(8,HIH);</w:t>
      </w:r>
    </w:p>
    <w:p w14:paraId="3973DECC" w14:textId="77777777" w:rsidR="00075756" w:rsidRPr="00020E98" w:rsidRDefault="00075756" w:rsidP="00020E98">
      <w:pPr>
        <w:ind w:left="238"/>
      </w:pPr>
      <w:r w:rsidRPr="00020E98">
        <w:t>}</w:t>
      </w:r>
    </w:p>
    <w:p w14:paraId="2D370271" w14:textId="77777777" w:rsidR="00075756" w:rsidRPr="00020E98" w:rsidRDefault="00075756" w:rsidP="00020E98">
      <w:pPr>
        <w:ind w:left="238"/>
      </w:pPr>
    </w:p>
    <w:p w14:paraId="326563B9" w14:textId="77777777" w:rsidR="00075756" w:rsidRPr="00020E98" w:rsidRDefault="00075756" w:rsidP="00020E98">
      <w:pPr>
        <w:ind w:left="238"/>
      </w:pPr>
      <w:r w:rsidRPr="00020E98">
        <w:t xml:space="preserve">void </w:t>
      </w:r>
      <w:proofErr w:type="gramStart"/>
      <w:r w:rsidRPr="00020E98">
        <w:t>anticlockwise(</w:t>
      </w:r>
      <w:proofErr w:type="gramEnd"/>
      <w:r w:rsidRPr="00020E98">
        <w:t xml:space="preserve">int t) { </w:t>
      </w:r>
      <w:proofErr w:type="spellStart"/>
      <w:r w:rsidRPr="00020E98">
        <w:t>digitalWrite</w:t>
      </w:r>
      <w:proofErr w:type="spellEnd"/>
      <w:r w:rsidRPr="00020E98">
        <w:t xml:space="preserve">(5,HIGH); </w:t>
      </w:r>
      <w:proofErr w:type="spellStart"/>
      <w:r w:rsidRPr="00020E98">
        <w:t>digitalWrite</w:t>
      </w:r>
      <w:proofErr w:type="spellEnd"/>
      <w:r w:rsidRPr="00020E98">
        <w:t xml:space="preserve">(6,LOW); </w:t>
      </w:r>
      <w:proofErr w:type="spellStart"/>
      <w:r w:rsidRPr="00020E98">
        <w:t>digitalWrite</w:t>
      </w:r>
      <w:proofErr w:type="spellEnd"/>
      <w:r w:rsidRPr="00020E98">
        <w:t xml:space="preserve">(7,HIGH); </w:t>
      </w:r>
      <w:proofErr w:type="spellStart"/>
      <w:r w:rsidRPr="00020E98">
        <w:t>digitalWrite</w:t>
      </w:r>
      <w:proofErr w:type="spellEnd"/>
      <w:r w:rsidRPr="00020E98">
        <w:t>(8,LOW);</w:t>
      </w:r>
    </w:p>
    <w:p w14:paraId="76AF6C4C" w14:textId="77777777" w:rsidR="00075756" w:rsidRPr="00020E98" w:rsidRDefault="00075756" w:rsidP="00020E98">
      <w:pPr>
        <w:ind w:firstLine="238"/>
      </w:pPr>
      <w:r w:rsidRPr="00020E98">
        <w:t>}</w:t>
      </w:r>
    </w:p>
    <w:p w14:paraId="42DA9360" w14:textId="77777777" w:rsidR="00075756" w:rsidRPr="00020E98" w:rsidRDefault="00075756" w:rsidP="00020E98"/>
    <w:p w14:paraId="565495C7" w14:textId="77777777" w:rsidR="00075756" w:rsidRPr="00020E98" w:rsidRDefault="00075756" w:rsidP="00020E98">
      <w:pPr>
        <w:ind w:firstLine="238"/>
      </w:pPr>
      <w:r w:rsidRPr="00020E98">
        <w:t xml:space="preserve">void </w:t>
      </w:r>
      <w:proofErr w:type="gramStart"/>
      <w:r w:rsidRPr="00020E98">
        <w:t>right(</w:t>
      </w:r>
      <w:proofErr w:type="gramEnd"/>
      <w:r w:rsidRPr="00020E98">
        <w:t xml:space="preserve">) { </w:t>
      </w:r>
      <w:proofErr w:type="spellStart"/>
      <w:r w:rsidRPr="00020E98">
        <w:t>digitalWrite</w:t>
      </w:r>
      <w:proofErr w:type="spellEnd"/>
      <w:r w:rsidRPr="00020E98">
        <w:t xml:space="preserve">(5,LOW); </w:t>
      </w:r>
      <w:proofErr w:type="spellStart"/>
      <w:r w:rsidRPr="00020E98">
        <w:t>digitalWrite</w:t>
      </w:r>
      <w:proofErr w:type="spellEnd"/>
      <w:r w:rsidRPr="00020E98">
        <w:t xml:space="preserve">(6,LOW); </w:t>
      </w:r>
      <w:proofErr w:type="spellStart"/>
      <w:r w:rsidRPr="00020E98">
        <w:t>digitalWrite</w:t>
      </w:r>
      <w:proofErr w:type="spellEnd"/>
      <w:r w:rsidRPr="00020E98">
        <w:t xml:space="preserve">(7,LOW); </w:t>
      </w:r>
      <w:proofErr w:type="spellStart"/>
      <w:r w:rsidRPr="00020E98">
        <w:t>digitalWrite</w:t>
      </w:r>
      <w:proofErr w:type="spellEnd"/>
      <w:r w:rsidRPr="00020E98">
        <w:t>(8,HIGH);</w:t>
      </w:r>
    </w:p>
    <w:p w14:paraId="0602CD36" w14:textId="77777777" w:rsidR="00075756" w:rsidRPr="00020E98" w:rsidRDefault="00075756" w:rsidP="00020E98">
      <w:pPr>
        <w:ind w:left="720"/>
      </w:pPr>
      <w:r w:rsidRPr="00020E98">
        <w:lastRenderedPageBreak/>
        <w:t>}</w:t>
      </w:r>
    </w:p>
    <w:p w14:paraId="348742E5" w14:textId="77777777" w:rsidR="00075756" w:rsidRPr="00020E98" w:rsidRDefault="00075756" w:rsidP="00020E98">
      <w:pPr>
        <w:ind w:left="720"/>
      </w:pPr>
    </w:p>
    <w:p w14:paraId="441E2076" w14:textId="77777777" w:rsidR="00075756" w:rsidRPr="00020E98" w:rsidRDefault="00075756" w:rsidP="00020E98">
      <w:pPr>
        <w:ind w:left="720"/>
      </w:pPr>
      <w:r w:rsidRPr="00020E98">
        <w:t xml:space="preserve">void </w:t>
      </w:r>
      <w:proofErr w:type="gramStart"/>
      <w:r w:rsidRPr="00020E98">
        <w:t>left(</w:t>
      </w:r>
      <w:proofErr w:type="gramEnd"/>
      <w:r w:rsidRPr="00020E98">
        <w:t xml:space="preserve">) { </w:t>
      </w:r>
      <w:proofErr w:type="spellStart"/>
      <w:r w:rsidRPr="00020E98">
        <w:t>digitalWrite</w:t>
      </w:r>
      <w:proofErr w:type="spellEnd"/>
      <w:r w:rsidRPr="00020E98">
        <w:t xml:space="preserve">(5,HIGH); </w:t>
      </w:r>
      <w:proofErr w:type="spellStart"/>
      <w:r w:rsidRPr="00020E98">
        <w:t>digitalWrite</w:t>
      </w:r>
      <w:proofErr w:type="spellEnd"/>
      <w:r w:rsidRPr="00020E98">
        <w:t xml:space="preserve">(6,LOW); </w:t>
      </w:r>
      <w:proofErr w:type="spellStart"/>
      <w:r w:rsidRPr="00020E98">
        <w:t>digitalWrite</w:t>
      </w:r>
      <w:proofErr w:type="spellEnd"/>
      <w:r w:rsidRPr="00020E98">
        <w:t xml:space="preserve">(7,LOW); </w:t>
      </w:r>
      <w:proofErr w:type="spellStart"/>
      <w:r w:rsidRPr="00020E98">
        <w:t>digitalWrite</w:t>
      </w:r>
      <w:proofErr w:type="spellEnd"/>
      <w:r w:rsidRPr="00020E98">
        <w:t>(8,LOW);</w:t>
      </w:r>
    </w:p>
    <w:p w14:paraId="52D01D77" w14:textId="77777777" w:rsidR="00075756" w:rsidRPr="00020E98" w:rsidRDefault="00075756" w:rsidP="00020E98">
      <w:pPr>
        <w:ind w:left="720"/>
      </w:pPr>
      <w:r w:rsidRPr="00020E98">
        <w:t>}</w:t>
      </w:r>
    </w:p>
    <w:p w14:paraId="15074CD4" w14:textId="77777777" w:rsidR="00075756" w:rsidRPr="00020E98" w:rsidRDefault="00075756" w:rsidP="00020E98">
      <w:pPr>
        <w:ind w:left="720"/>
      </w:pPr>
    </w:p>
    <w:p w14:paraId="541B1863" w14:textId="77777777" w:rsidR="00075756" w:rsidRPr="00020E98" w:rsidRDefault="00075756" w:rsidP="00020E98">
      <w:pPr>
        <w:ind w:left="720"/>
      </w:pPr>
      <w:r w:rsidRPr="00020E98">
        <w:t xml:space="preserve">void </w:t>
      </w:r>
      <w:proofErr w:type="spellStart"/>
      <w:proofErr w:type="gramStart"/>
      <w:r w:rsidRPr="00020E98">
        <w:t>buggystop</w:t>
      </w:r>
      <w:proofErr w:type="spellEnd"/>
      <w:r w:rsidRPr="00020E98">
        <w:t>(</w:t>
      </w:r>
      <w:proofErr w:type="gramEnd"/>
      <w:r w:rsidRPr="00020E98">
        <w:t xml:space="preserve">) { </w:t>
      </w:r>
      <w:proofErr w:type="spellStart"/>
      <w:r w:rsidRPr="00020E98">
        <w:t>digitalWrite</w:t>
      </w:r>
      <w:proofErr w:type="spellEnd"/>
      <w:r w:rsidRPr="00020E98">
        <w:t xml:space="preserve">(5,LOW); </w:t>
      </w:r>
      <w:proofErr w:type="spellStart"/>
      <w:r w:rsidRPr="00020E98">
        <w:t>digitalWrite</w:t>
      </w:r>
      <w:proofErr w:type="spellEnd"/>
      <w:r w:rsidRPr="00020E98">
        <w:t xml:space="preserve">(6,LOW); </w:t>
      </w:r>
      <w:proofErr w:type="spellStart"/>
      <w:r w:rsidRPr="00020E98">
        <w:t>digitalWrite</w:t>
      </w:r>
      <w:proofErr w:type="spellEnd"/>
      <w:r w:rsidRPr="00020E98">
        <w:t xml:space="preserve">(7,LOW); </w:t>
      </w:r>
      <w:proofErr w:type="spellStart"/>
      <w:r w:rsidRPr="00020E98">
        <w:t>digitalWrite</w:t>
      </w:r>
      <w:proofErr w:type="spellEnd"/>
      <w:r w:rsidRPr="00020E98">
        <w:t>(8,LOW);</w:t>
      </w:r>
    </w:p>
    <w:p w14:paraId="2E8370B9" w14:textId="77777777" w:rsidR="00075756" w:rsidRPr="00020E98" w:rsidRDefault="00075756" w:rsidP="00020E98">
      <w:pPr>
        <w:ind w:left="720"/>
      </w:pPr>
      <w:r w:rsidRPr="00020E98">
        <w:t>}</w:t>
      </w:r>
    </w:p>
    <w:p w14:paraId="03882C1F" w14:textId="77777777" w:rsidR="00075756" w:rsidRPr="00020E98" w:rsidRDefault="00075756" w:rsidP="00020E98">
      <w:pPr>
        <w:ind w:left="720"/>
      </w:pPr>
      <w:r w:rsidRPr="00020E98">
        <w:t xml:space="preserve">void </w:t>
      </w:r>
      <w:proofErr w:type="gramStart"/>
      <w:r w:rsidRPr="00020E98">
        <w:t>loop(</w:t>
      </w:r>
      <w:proofErr w:type="gramEnd"/>
      <w:r w:rsidRPr="00020E98">
        <w:t>)</w:t>
      </w:r>
    </w:p>
    <w:p w14:paraId="1A115C9C" w14:textId="77777777" w:rsidR="00075756" w:rsidRPr="00020E98" w:rsidRDefault="00075756" w:rsidP="00020E98">
      <w:pPr>
        <w:ind w:left="720"/>
      </w:pPr>
      <w:r w:rsidRPr="00020E98">
        <w:t>{r1=</w:t>
      </w:r>
      <w:proofErr w:type="spellStart"/>
      <w:r w:rsidRPr="00020E98">
        <w:t>digitalRead</w:t>
      </w:r>
      <w:proofErr w:type="spellEnd"/>
      <w:r w:rsidRPr="00020E98">
        <w:t>(A0); r2=</w:t>
      </w:r>
      <w:proofErr w:type="spellStart"/>
      <w:r w:rsidRPr="00020E98">
        <w:t>digitalRead</w:t>
      </w:r>
      <w:proofErr w:type="spellEnd"/>
      <w:r w:rsidRPr="00020E98">
        <w:t>(A1)</w:t>
      </w:r>
    </w:p>
    <w:p w14:paraId="271A7AC1" w14:textId="77777777" w:rsidR="00075756" w:rsidRPr="00020E98" w:rsidRDefault="00075756" w:rsidP="00020E98">
      <w:pPr>
        <w:ind w:left="720"/>
      </w:pPr>
      <w:r w:rsidRPr="00020E98">
        <w:t>;</w:t>
      </w:r>
    </w:p>
    <w:p w14:paraId="3DE40CCA" w14:textId="77777777" w:rsidR="00075756" w:rsidRPr="00020E98" w:rsidRDefault="00075756" w:rsidP="00020E98">
      <w:pPr>
        <w:ind w:left="720"/>
      </w:pPr>
      <w:r w:rsidRPr="00020E98">
        <w:t xml:space="preserve">int </w:t>
      </w:r>
      <w:proofErr w:type="spellStart"/>
      <w:r w:rsidRPr="00020E98">
        <w:t>dist</w:t>
      </w:r>
      <w:proofErr w:type="spellEnd"/>
      <w:r w:rsidRPr="00020E98">
        <w:t xml:space="preserve"> = </w:t>
      </w:r>
      <w:proofErr w:type="spellStart"/>
      <w:proofErr w:type="gramStart"/>
      <w:r w:rsidRPr="00020E98">
        <w:t>sonar.ping</w:t>
      </w:r>
      <w:proofErr w:type="gramEnd"/>
      <w:r w:rsidRPr="00020E98">
        <w:t>_cm</w:t>
      </w:r>
      <w:proofErr w:type="spellEnd"/>
      <w:r w:rsidRPr="00020E98">
        <w:t>(); //give readings in cm</w:t>
      </w:r>
    </w:p>
    <w:p w14:paraId="70CB7094" w14:textId="77777777" w:rsidR="00075756" w:rsidRPr="00020E98" w:rsidRDefault="00075756" w:rsidP="00020E98">
      <w:pPr>
        <w:ind w:left="720"/>
      </w:pPr>
      <w:r w:rsidRPr="00020E98">
        <w:t xml:space="preserve">//int </w:t>
      </w:r>
      <w:proofErr w:type="spellStart"/>
      <w:r w:rsidRPr="00020E98">
        <w:t>dist</w:t>
      </w:r>
      <w:proofErr w:type="spellEnd"/>
      <w:r w:rsidRPr="00020E98">
        <w:t xml:space="preserve"> = </w:t>
      </w:r>
      <w:proofErr w:type="spellStart"/>
      <w:r w:rsidRPr="00020E98">
        <w:t>Sonar.ping_</w:t>
      </w:r>
      <w:proofErr w:type="gramStart"/>
      <w:r w:rsidRPr="00020E98">
        <w:t>in</w:t>
      </w:r>
      <w:proofErr w:type="spellEnd"/>
      <w:r w:rsidRPr="00020E98">
        <w:t>(</w:t>
      </w:r>
      <w:proofErr w:type="gramEnd"/>
      <w:r w:rsidRPr="00020E98">
        <w:t xml:space="preserve">); ---&gt; gives distance in inches </w:t>
      </w:r>
      <w:proofErr w:type="spellStart"/>
      <w:r w:rsidRPr="00020E98">
        <w:t>Serial.println</w:t>
      </w:r>
      <w:proofErr w:type="spellEnd"/>
      <w:r w:rsidRPr="00020E98">
        <w:t>(</w:t>
      </w:r>
      <w:proofErr w:type="spellStart"/>
      <w:r w:rsidRPr="00020E98">
        <w:t>dist</w:t>
      </w:r>
      <w:proofErr w:type="spellEnd"/>
      <w:r w:rsidRPr="00020E98">
        <w:t>);</w:t>
      </w:r>
    </w:p>
    <w:p w14:paraId="47AADDBE" w14:textId="77777777" w:rsidR="00075756" w:rsidRPr="00020E98" w:rsidRDefault="00075756" w:rsidP="00020E98">
      <w:pPr>
        <w:ind w:left="720"/>
      </w:pPr>
      <w:proofErr w:type="gramStart"/>
      <w:r w:rsidRPr="00020E98">
        <w:t>if(</w:t>
      </w:r>
      <w:proofErr w:type="spellStart"/>
      <w:proofErr w:type="gramEnd"/>
      <w:r w:rsidRPr="00020E98">
        <w:t>dist</w:t>
      </w:r>
      <w:proofErr w:type="spellEnd"/>
      <w:r w:rsidRPr="00020E98">
        <w:t xml:space="preserve"> &lt;15 &amp;&amp; </w:t>
      </w:r>
      <w:proofErr w:type="spellStart"/>
      <w:r w:rsidRPr="00020E98">
        <w:t>dist</w:t>
      </w:r>
      <w:proofErr w:type="spellEnd"/>
      <w:r w:rsidRPr="00020E98">
        <w:t>&gt;0)</w:t>
      </w:r>
    </w:p>
    <w:p w14:paraId="0109A528" w14:textId="77777777" w:rsidR="00075756" w:rsidRPr="00020E98" w:rsidRDefault="00075756" w:rsidP="00020E98">
      <w:pPr>
        <w:ind w:left="720"/>
      </w:pPr>
      <w:r w:rsidRPr="00020E98">
        <w:t>{</w:t>
      </w:r>
    </w:p>
    <w:p w14:paraId="6A11AEEB" w14:textId="77777777" w:rsidR="00075756" w:rsidRPr="00020E98" w:rsidRDefault="00075756" w:rsidP="00020E98">
      <w:pPr>
        <w:ind w:left="720"/>
      </w:pPr>
      <w:proofErr w:type="spellStart"/>
      <w:proofErr w:type="gramStart"/>
      <w:r w:rsidRPr="00020E98">
        <w:t>buggystop</w:t>
      </w:r>
      <w:proofErr w:type="spellEnd"/>
      <w:r w:rsidRPr="00020E98">
        <w:t>(</w:t>
      </w:r>
      <w:proofErr w:type="gramEnd"/>
      <w:r w:rsidRPr="00020E98">
        <w:t>);</w:t>
      </w:r>
    </w:p>
    <w:p w14:paraId="437060D6" w14:textId="77777777" w:rsidR="00075756" w:rsidRPr="00020E98" w:rsidRDefault="00075756" w:rsidP="00020E98">
      <w:pPr>
        <w:ind w:left="720"/>
      </w:pPr>
      <w:r w:rsidRPr="00020E98">
        <w:t>}</w:t>
      </w:r>
    </w:p>
    <w:p w14:paraId="493FD386" w14:textId="77777777" w:rsidR="00075756" w:rsidRPr="00020E98" w:rsidRDefault="00075756" w:rsidP="00020E98">
      <w:pPr>
        <w:ind w:left="720"/>
      </w:pPr>
      <w:r w:rsidRPr="00020E98">
        <w:t xml:space="preserve">else </w:t>
      </w:r>
      <w:proofErr w:type="gramStart"/>
      <w:r w:rsidRPr="00020E98">
        <w:t>if(</w:t>
      </w:r>
      <w:proofErr w:type="gramEnd"/>
      <w:r w:rsidRPr="00020E98">
        <w:t>r1==1 &amp;&amp; r2==1)</w:t>
      </w:r>
    </w:p>
    <w:p w14:paraId="30A29718" w14:textId="77777777" w:rsidR="00075756" w:rsidRPr="00020E98" w:rsidRDefault="00075756" w:rsidP="00020E98">
      <w:pPr>
        <w:ind w:left="720"/>
      </w:pPr>
      <w:r w:rsidRPr="00020E98">
        <w:t>{</w:t>
      </w:r>
    </w:p>
    <w:p w14:paraId="688B3E45" w14:textId="77777777" w:rsidR="00075756" w:rsidRPr="00020E98" w:rsidRDefault="00075756" w:rsidP="00020E98">
      <w:pPr>
        <w:ind w:left="720"/>
      </w:pPr>
      <w:proofErr w:type="gramStart"/>
      <w:r w:rsidRPr="00020E98">
        <w:t>forward(</w:t>
      </w:r>
      <w:proofErr w:type="gramEnd"/>
      <w:r w:rsidRPr="00020E98">
        <w:t>);</w:t>
      </w:r>
    </w:p>
    <w:p w14:paraId="40E0D301" w14:textId="77777777" w:rsidR="00075756" w:rsidRPr="00020E98" w:rsidRDefault="00075756" w:rsidP="00020E98">
      <w:pPr>
        <w:ind w:left="720"/>
      </w:pPr>
      <w:r w:rsidRPr="00020E98">
        <w:t>}</w:t>
      </w:r>
    </w:p>
    <w:p w14:paraId="0C0BA376" w14:textId="77777777" w:rsidR="00075756" w:rsidRPr="00020E98" w:rsidRDefault="00075756" w:rsidP="00020E98">
      <w:pPr>
        <w:ind w:left="720"/>
      </w:pPr>
      <w:r w:rsidRPr="00020E98">
        <w:t xml:space="preserve">else </w:t>
      </w:r>
      <w:proofErr w:type="gramStart"/>
      <w:r w:rsidRPr="00020E98">
        <w:t>if(</w:t>
      </w:r>
      <w:proofErr w:type="gramEnd"/>
      <w:r w:rsidRPr="00020E98">
        <w:t>r1==0 &amp;&amp; r2==0)</w:t>
      </w:r>
    </w:p>
    <w:p w14:paraId="358A8E08" w14:textId="77777777" w:rsidR="00075756" w:rsidRPr="00020E98" w:rsidRDefault="00075756" w:rsidP="00020E98">
      <w:pPr>
        <w:ind w:left="720"/>
      </w:pPr>
      <w:r w:rsidRPr="00020E98">
        <w:t>{</w:t>
      </w:r>
    </w:p>
    <w:p w14:paraId="1F778A2C" w14:textId="77777777" w:rsidR="00075756" w:rsidRPr="00020E98" w:rsidRDefault="00075756" w:rsidP="00020E98">
      <w:pPr>
        <w:ind w:left="720"/>
      </w:pPr>
      <w:r w:rsidRPr="00020E98">
        <w:t>count++; if(count%2==0)</w:t>
      </w:r>
    </w:p>
    <w:p w14:paraId="47FC757A" w14:textId="77777777" w:rsidR="00075756" w:rsidRPr="00020E98" w:rsidRDefault="00075756" w:rsidP="00020E98">
      <w:pPr>
        <w:ind w:left="720"/>
      </w:pPr>
      <w:r w:rsidRPr="00020E98">
        <w:t>{</w:t>
      </w:r>
    </w:p>
    <w:p w14:paraId="3B33ABB4" w14:textId="77777777" w:rsidR="00075756" w:rsidRPr="00020E98" w:rsidRDefault="00075756" w:rsidP="00020E98">
      <w:pPr>
        <w:ind w:left="720"/>
      </w:pPr>
      <w:proofErr w:type="gramStart"/>
      <w:r w:rsidRPr="00020E98">
        <w:t>clockwise(</w:t>
      </w:r>
      <w:proofErr w:type="gramEnd"/>
      <w:r w:rsidRPr="00020E98">
        <w:t>);</w:t>
      </w:r>
    </w:p>
    <w:p w14:paraId="484EDED3" w14:textId="77777777" w:rsidR="00075756" w:rsidRPr="00020E98" w:rsidRDefault="00075756" w:rsidP="00020E98">
      <w:pPr>
        <w:ind w:left="720"/>
      </w:pPr>
      <w:r w:rsidRPr="00020E98">
        <w:t>}</w:t>
      </w:r>
    </w:p>
    <w:p w14:paraId="14C7149B" w14:textId="77777777" w:rsidR="00075756" w:rsidRPr="00020E98" w:rsidRDefault="00075756" w:rsidP="00020E98">
      <w:pPr>
        <w:ind w:left="720"/>
      </w:pPr>
      <w:r w:rsidRPr="00020E98">
        <w:t>else</w:t>
      </w:r>
    </w:p>
    <w:p w14:paraId="346E2A84" w14:textId="77777777" w:rsidR="00075756" w:rsidRPr="00020E98" w:rsidRDefault="00075756" w:rsidP="00020E98">
      <w:pPr>
        <w:ind w:left="720"/>
      </w:pPr>
      <w:r w:rsidRPr="00020E98">
        <w:t>{</w:t>
      </w:r>
    </w:p>
    <w:p w14:paraId="0161EA3D" w14:textId="77777777" w:rsidR="00075756" w:rsidRPr="00020E98" w:rsidRDefault="00075756" w:rsidP="00020E98">
      <w:pPr>
        <w:ind w:left="720"/>
      </w:pPr>
      <w:proofErr w:type="gramStart"/>
      <w:r w:rsidRPr="00020E98">
        <w:t>forward(</w:t>
      </w:r>
      <w:proofErr w:type="gramEnd"/>
      <w:r w:rsidRPr="00020E98">
        <w:t>);</w:t>
      </w:r>
    </w:p>
    <w:p w14:paraId="2463E94C" w14:textId="77777777" w:rsidR="00075756" w:rsidRPr="00020E98" w:rsidRDefault="00075756" w:rsidP="00020E98">
      <w:pPr>
        <w:ind w:left="720"/>
      </w:pPr>
      <w:r w:rsidRPr="00020E98">
        <w:t>}</w:t>
      </w:r>
    </w:p>
    <w:p w14:paraId="27F9D8DC" w14:textId="77777777" w:rsidR="00075756" w:rsidRPr="00020E98" w:rsidRDefault="00075756" w:rsidP="00020E98">
      <w:pPr>
        <w:ind w:left="720"/>
      </w:pPr>
      <w:r w:rsidRPr="00020E98">
        <w:t>}</w:t>
      </w:r>
    </w:p>
    <w:p w14:paraId="37014381" w14:textId="77777777" w:rsidR="00075756" w:rsidRPr="00020E98" w:rsidRDefault="00075756" w:rsidP="00020E98">
      <w:pPr>
        <w:ind w:left="720"/>
      </w:pPr>
      <w:r w:rsidRPr="00020E98">
        <w:t xml:space="preserve">else </w:t>
      </w:r>
      <w:proofErr w:type="gramStart"/>
      <w:r w:rsidRPr="00020E98">
        <w:t>if(</w:t>
      </w:r>
      <w:proofErr w:type="gramEnd"/>
      <w:r w:rsidRPr="00020E98">
        <w:t>r1==1 &amp;&amp; r2==0)</w:t>
      </w:r>
    </w:p>
    <w:p w14:paraId="46878A4F" w14:textId="77777777" w:rsidR="00075756" w:rsidRPr="00020E98" w:rsidRDefault="00075756" w:rsidP="00020E98">
      <w:pPr>
        <w:ind w:left="720"/>
      </w:pPr>
      <w:r w:rsidRPr="00020E98">
        <w:t>{</w:t>
      </w:r>
    </w:p>
    <w:p w14:paraId="58D1E425" w14:textId="77777777" w:rsidR="00075756" w:rsidRPr="00020E98" w:rsidRDefault="00075756" w:rsidP="00020E98">
      <w:pPr>
        <w:ind w:left="720"/>
      </w:pPr>
      <w:proofErr w:type="gramStart"/>
      <w:r w:rsidRPr="00020E98">
        <w:t>left(</w:t>
      </w:r>
      <w:proofErr w:type="gramEnd"/>
      <w:r w:rsidRPr="00020E98">
        <w:t>);</w:t>
      </w:r>
    </w:p>
    <w:p w14:paraId="072A4B6B" w14:textId="77777777" w:rsidR="00075756" w:rsidRPr="00020E98" w:rsidRDefault="00075756" w:rsidP="00020E98">
      <w:pPr>
        <w:ind w:left="720"/>
      </w:pPr>
      <w:r w:rsidRPr="00020E98">
        <w:t>}</w:t>
      </w:r>
    </w:p>
    <w:p w14:paraId="7C9BF187" w14:textId="77777777" w:rsidR="00075756" w:rsidRPr="00020E98" w:rsidRDefault="00075756" w:rsidP="00020E98">
      <w:pPr>
        <w:ind w:left="720"/>
      </w:pPr>
      <w:r w:rsidRPr="00020E98">
        <w:t xml:space="preserve">else </w:t>
      </w:r>
      <w:proofErr w:type="gramStart"/>
      <w:r w:rsidRPr="00020E98">
        <w:t>if(</w:t>
      </w:r>
      <w:proofErr w:type="gramEnd"/>
      <w:r w:rsidRPr="00020E98">
        <w:t>r1==0 &amp;&amp; r2==1)</w:t>
      </w:r>
    </w:p>
    <w:p w14:paraId="058DC7F3" w14:textId="77777777" w:rsidR="00075756" w:rsidRPr="00020E98" w:rsidRDefault="00075756" w:rsidP="00020E98">
      <w:pPr>
        <w:ind w:left="720"/>
      </w:pPr>
      <w:r w:rsidRPr="00020E98">
        <w:t>{</w:t>
      </w:r>
    </w:p>
    <w:p w14:paraId="2B3C6B27" w14:textId="77777777" w:rsidR="00075756" w:rsidRPr="00020E98" w:rsidRDefault="00075756" w:rsidP="00020E98">
      <w:pPr>
        <w:ind w:left="720"/>
      </w:pPr>
      <w:proofErr w:type="gramStart"/>
      <w:r w:rsidRPr="00020E98">
        <w:t>right(</w:t>
      </w:r>
      <w:proofErr w:type="gramEnd"/>
      <w:r w:rsidRPr="00020E98">
        <w:t>);</w:t>
      </w:r>
    </w:p>
    <w:p w14:paraId="176585EA" w14:textId="2754D5A8" w:rsidR="00075756" w:rsidRPr="00020E98" w:rsidRDefault="00075756" w:rsidP="00020E98">
      <w:pPr>
        <w:ind w:left="720"/>
      </w:pPr>
      <w:r w:rsidRPr="00020E98">
        <w:t>}</w:t>
      </w:r>
    </w:p>
    <w:p w14:paraId="2CCF15DC" w14:textId="77777777" w:rsidR="00D6370F" w:rsidRDefault="00D6370F" w:rsidP="00D6370F">
      <w:pPr>
        <w:pStyle w:val="BodyText"/>
        <w:spacing w:before="9"/>
        <w:rPr>
          <w:sz w:val="18"/>
        </w:rPr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73ABA24F" wp14:editId="1A7EB2DA">
            <wp:simplePos x="0" y="0"/>
            <wp:positionH relativeFrom="page">
              <wp:posOffset>2552700</wp:posOffset>
            </wp:positionH>
            <wp:positionV relativeFrom="paragraph">
              <wp:posOffset>162303</wp:posOffset>
            </wp:positionV>
            <wp:extent cx="2656846" cy="1609344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3.jpe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56846" cy="16093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866713" w14:textId="77777777" w:rsidR="00D6370F" w:rsidRDefault="00D6370F" w:rsidP="00D6370F">
      <w:pPr>
        <w:pStyle w:val="BodyText"/>
        <w:spacing w:before="10"/>
        <w:rPr>
          <w:sz w:val="6"/>
        </w:rPr>
      </w:pPr>
    </w:p>
    <w:p w14:paraId="022D08B1" w14:textId="77777777" w:rsidR="00D6370F" w:rsidRDefault="00D6370F" w:rsidP="00D6370F">
      <w:pPr>
        <w:pStyle w:val="Heading3"/>
        <w:spacing w:before="91"/>
        <w:ind w:left="1672" w:right="1869"/>
        <w:jc w:val="center"/>
      </w:pPr>
      <w:r>
        <w:t>Fig.</w:t>
      </w:r>
      <w:r>
        <w:rPr>
          <w:spacing w:val="-7"/>
        </w:rPr>
        <w:t xml:space="preserve"> </w:t>
      </w:r>
      <w:r>
        <w:t>Ultrasonic</w:t>
      </w:r>
      <w:r>
        <w:rPr>
          <w:spacing w:val="-6"/>
        </w:rPr>
        <w:t xml:space="preserve"> </w:t>
      </w:r>
      <w:r>
        <w:t>Sensor</w:t>
      </w:r>
    </w:p>
    <w:p w14:paraId="14B3180A" w14:textId="77777777" w:rsidR="00075756" w:rsidRDefault="00075756" w:rsidP="00D6370F">
      <w:pPr>
        <w:spacing w:before="131"/>
        <w:ind w:left="315"/>
        <w:rPr>
          <w:b/>
          <w:spacing w:val="-3"/>
          <w:sz w:val="28"/>
          <w:szCs w:val="28"/>
        </w:rPr>
      </w:pPr>
    </w:p>
    <w:p w14:paraId="35ADF1C8" w14:textId="77777777" w:rsidR="00D6370F" w:rsidRPr="00075756" w:rsidRDefault="00075756" w:rsidP="00D6370F">
      <w:pPr>
        <w:spacing w:before="131"/>
        <w:ind w:left="315"/>
        <w:rPr>
          <w:sz w:val="28"/>
          <w:szCs w:val="28"/>
        </w:rPr>
      </w:pPr>
      <w:r w:rsidRPr="00075756">
        <w:rPr>
          <w:b/>
          <w:spacing w:val="-3"/>
          <w:sz w:val="28"/>
          <w:szCs w:val="28"/>
        </w:rPr>
        <w:t>Result</w:t>
      </w:r>
      <w:r w:rsidR="00D6370F" w:rsidRPr="00075756">
        <w:rPr>
          <w:b/>
          <w:spacing w:val="-17"/>
          <w:sz w:val="28"/>
          <w:szCs w:val="28"/>
        </w:rPr>
        <w:t xml:space="preserve"> </w:t>
      </w:r>
      <w:r w:rsidRPr="00075756">
        <w:rPr>
          <w:b/>
          <w:spacing w:val="-2"/>
          <w:sz w:val="28"/>
          <w:szCs w:val="28"/>
        </w:rPr>
        <w:t>analysis</w:t>
      </w:r>
      <w:r w:rsidR="00D6370F" w:rsidRPr="00075756">
        <w:rPr>
          <w:spacing w:val="-2"/>
          <w:sz w:val="28"/>
          <w:szCs w:val="28"/>
        </w:rPr>
        <w:t>:</w:t>
      </w:r>
    </w:p>
    <w:p w14:paraId="6D214E56" w14:textId="77777777" w:rsidR="00D6370F" w:rsidRDefault="00D6370F" w:rsidP="00D6370F">
      <w:pPr>
        <w:pStyle w:val="BodyText"/>
        <w:spacing w:before="135" w:line="376" w:lineRule="auto"/>
        <w:ind w:left="315" w:right="583"/>
      </w:pPr>
      <w:r>
        <w:t>We</w:t>
      </w:r>
      <w:r>
        <w:rPr>
          <w:spacing w:val="-7"/>
        </w:rPr>
        <w:t xml:space="preserve"> </w:t>
      </w:r>
      <w:r>
        <w:t>learned</w:t>
      </w:r>
      <w:r>
        <w:rPr>
          <w:spacing w:val="-6"/>
        </w:rPr>
        <w:t xml:space="preserve"> </w:t>
      </w:r>
      <w:r>
        <w:t>how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use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Ultrasonic</w:t>
      </w:r>
      <w:r>
        <w:rPr>
          <w:spacing w:val="-6"/>
        </w:rPr>
        <w:t xml:space="preserve"> </w:t>
      </w:r>
      <w:r>
        <w:t>sensor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buggy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distance</w:t>
      </w:r>
      <w:r>
        <w:rPr>
          <w:spacing w:val="-6"/>
        </w:rPr>
        <w:t xml:space="preserve"> </w:t>
      </w:r>
      <w:r>
        <w:t>measurement.</w:t>
      </w:r>
      <w:r>
        <w:rPr>
          <w:spacing w:val="-10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learned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esig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de</w:t>
      </w:r>
      <w:r>
        <w:rPr>
          <w:spacing w:val="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controll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otion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buggy</w:t>
      </w:r>
      <w:r>
        <w:rPr>
          <w:spacing w:val="-1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detecting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obstacles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t>path.</w:t>
      </w:r>
    </w:p>
    <w:p w14:paraId="31C71A6D" w14:textId="77777777" w:rsidR="00D6370F" w:rsidRDefault="00D6370F" w:rsidP="00D6370F">
      <w:pPr>
        <w:pStyle w:val="BodyText"/>
      </w:pPr>
    </w:p>
    <w:p w14:paraId="3E4D91B4" w14:textId="77777777" w:rsidR="00D6370F" w:rsidRDefault="00D6370F" w:rsidP="00D6370F">
      <w:pPr>
        <w:pStyle w:val="BodyText"/>
      </w:pPr>
    </w:p>
    <w:p w14:paraId="40DB7285" w14:textId="77777777" w:rsidR="00D6370F" w:rsidRDefault="00D6370F" w:rsidP="00D6370F">
      <w:pPr>
        <w:pStyle w:val="BodyText"/>
      </w:pPr>
    </w:p>
    <w:p w14:paraId="3DC520C6" w14:textId="77777777" w:rsidR="00075756" w:rsidRDefault="00075756" w:rsidP="00D6370F">
      <w:pPr>
        <w:pStyle w:val="BodyText"/>
      </w:pPr>
    </w:p>
    <w:p w14:paraId="4E871835" w14:textId="77777777" w:rsidR="00075756" w:rsidRDefault="00075756" w:rsidP="00D6370F">
      <w:pPr>
        <w:pStyle w:val="BodyText"/>
      </w:pPr>
    </w:p>
    <w:p w14:paraId="2FB87FA6" w14:textId="77777777" w:rsidR="00075756" w:rsidRDefault="00075756" w:rsidP="00D6370F">
      <w:pPr>
        <w:pStyle w:val="BodyText"/>
      </w:pPr>
    </w:p>
    <w:p w14:paraId="5405C757" w14:textId="77777777" w:rsidR="00075756" w:rsidRDefault="00075756" w:rsidP="00D6370F">
      <w:pPr>
        <w:pStyle w:val="BodyText"/>
      </w:pPr>
    </w:p>
    <w:p w14:paraId="7CBD2BBE" w14:textId="77777777" w:rsidR="00075756" w:rsidRDefault="00075756" w:rsidP="00D6370F">
      <w:pPr>
        <w:pStyle w:val="BodyText"/>
      </w:pPr>
    </w:p>
    <w:p w14:paraId="004421BF" w14:textId="77777777" w:rsidR="00075756" w:rsidRDefault="00075756" w:rsidP="00D6370F">
      <w:pPr>
        <w:pStyle w:val="BodyText"/>
      </w:pPr>
    </w:p>
    <w:p w14:paraId="50CF4A78" w14:textId="77777777" w:rsidR="00075756" w:rsidRDefault="00075756" w:rsidP="00D6370F">
      <w:pPr>
        <w:pStyle w:val="BodyText"/>
      </w:pPr>
    </w:p>
    <w:p w14:paraId="3B68AC45" w14:textId="77777777" w:rsidR="00075756" w:rsidRDefault="00075756" w:rsidP="00D6370F">
      <w:pPr>
        <w:pStyle w:val="BodyText"/>
      </w:pPr>
    </w:p>
    <w:p w14:paraId="39A5B0A7" w14:textId="77777777" w:rsidR="00075756" w:rsidRDefault="00075756" w:rsidP="00D6370F">
      <w:pPr>
        <w:pStyle w:val="BodyText"/>
      </w:pPr>
    </w:p>
    <w:p w14:paraId="2476CB7D" w14:textId="77777777" w:rsidR="00075756" w:rsidRDefault="00075756" w:rsidP="00D6370F">
      <w:pPr>
        <w:pStyle w:val="BodyText"/>
      </w:pPr>
    </w:p>
    <w:p w14:paraId="7C69458F" w14:textId="77777777" w:rsidR="00075756" w:rsidRDefault="00075756" w:rsidP="00D6370F">
      <w:pPr>
        <w:pStyle w:val="BodyText"/>
      </w:pPr>
    </w:p>
    <w:p w14:paraId="5EF4C581" w14:textId="77777777" w:rsidR="001A3FC5" w:rsidRDefault="001A3FC5" w:rsidP="00D6370F">
      <w:pPr>
        <w:pStyle w:val="BodyText"/>
      </w:pPr>
    </w:p>
    <w:p w14:paraId="7E7109D9" w14:textId="77777777" w:rsidR="001A3FC5" w:rsidRDefault="001A3FC5" w:rsidP="00D6370F">
      <w:pPr>
        <w:pStyle w:val="BodyText"/>
      </w:pPr>
    </w:p>
    <w:p w14:paraId="4413DC2A" w14:textId="58AD2EFA" w:rsidR="008E2769" w:rsidRPr="00020E98" w:rsidRDefault="00075756" w:rsidP="00020E98">
      <w:pPr>
        <w:pStyle w:val="BodyText"/>
        <w:spacing w:before="4"/>
        <w:rPr>
          <w:sz w:val="35"/>
        </w:rPr>
      </w:pPr>
      <w:r>
        <w:rPr>
          <w:sz w:val="35"/>
        </w:rPr>
        <w:t xml:space="preserve">    </w:t>
      </w:r>
      <w:r>
        <w:rPr>
          <w:b/>
          <w:sz w:val="28"/>
          <w:szCs w:val="28"/>
        </w:rPr>
        <w:t xml:space="preserve">  </w:t>
      </w:r>
      <w:r w:rsidR="00D6370F" w:rsidRPr="00075756">
        <w:rPr>
          <w:b/>
          <w:sz w:val="28"/>
          <w:szCs w:val="28"/>
        </w:rPr>
        <w:t>Signature</w:t>
      </w:r>
      <w:r w:rsidR="00D6370F" w:rsidRPr="00075756">
        <w:rPr>
          <w:b/>
          <w:spacing w:val="-7"/>
          <w:sz w:val="28"/>
          <w:szCs w:val="28"/>
        </w:rPr>
        <w:t xml:space="preserve"> </w:t>
      </w:r>
      <w:r w:rsidR="00D6370F" w:rsidRPr="00075756">
        <w:rPr>
          <w:b/>
          <w:sz w:val="28"/>
          <w:szCs w:val="28"/>
        </w:rPr>
        <w:t>of</w:t>
      </w:r>
      <w:r>
        <w:rPr>
          <w:b/>
          <w:sz w:val="28"/>
          <w:szCs w:val="28"/>
        </w:rPr>
        <w:t xml:space="preserve"> the</w:t>
      </w:r>
      <w:r w:rsidR="00D6370F" w:rsidRPr="00075756">
        <w:rPr>
          <w:b/>
          <w:spacing w:val="-7"/>
          <w:sz w:val="28"/>
          <w:szCs w:val="28"/>
        </w:rPr>
        <w:t xml:space="preserve"> </w:t>
      </w:r>
      <w:r w:rsidR="00D6370F" w:rsidRPr="00075756">
        <w:rPr>
          <w:b/>
          <w:sz w:val="28"/>
          <w:szCs w:val="28"/>
        </w:rPr>
        <w:t>Faculty</w:t>
      </w:r>
      <w:r w:rsidR="00D6370F" w:rsidRPr="00075756">
        <w:rPr>
          <w:b/>
          <w:spacing w:val="-6"/>
          <w:sz w:val="28"/>
          <w:szCs w:val="28"/>
        </w:rPr>
        <w:t xml:space="preserve"> </w:t>
      </w:r>
      <w:proofErr w:type="spellStart"/>
      <w:r w:rsidR="00D6370F" w:rsidRPr="00075756">
        <w:rPr>
          <w:b/>
          <w:sz w:val="28"/>
          <w:szCs w:val="28"/>
        </w:rPr>
        <w:t>membe</w:t>
      </w:r>
      <w:proofErr w:type="spellEnd"/>
    </w:p>
    <w:p w14:paraId="0986BDC2" w14:textId="77777777" w:rsidR="008E2769" w:rsidRDefault="008E2769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23DE1917" w14:textId="77777777" w:rsidR="008E2769" w:rsidRDefault="008E2769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22022527" w14:textId="77777777" w:rsidR="008E2769" w:rsidRDefault="008E2769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4289C411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65F0BC6B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4CAA8C9C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66493B59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3DE19458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5C279D94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6912C326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0A528D4E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5072F6F1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5698962B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5EE52D7C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6722A09E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50EABBD8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0BB8C1C9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709453B7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4C74E87E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1A880F52" w14:textId="77777777" w:rsidR="00020E98" w:rsidRDefault="00020E98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16924B76" w14:textId="77777777" w:rsidR="008E2769" w:rsidRDefault="008E2769" w:rsidP="008E2769">
      <w:pPr>
        <w:spacing w:before="1"/>
        <w:ind w:right="782"/>
        <w:jc w:val="right"/>
        <w:rPr>
          <w:b/>
          <w:sz w:val="28"/>
          <w:szCs w:val="28"/>
        </w:rPr>
      </w:pPr>
    </w:p>
    <w:p w14:paraId="53A70438" w14:textId="5685E7AA" w:rsidR="00D6370F" w:rsidRPr="008E2769" w:rsidRDefault="00D6370F" w:rsidP="008E2769">
      <w:pPr>
        <w:spacing w:before="1"/>
        <w:ind w:right="782"/>
        <w:jc w:val="center"/>
        <w:rPr>
          <w:b/>
          <w:bCs/>
          <w:sz w:val="28"/>
          <w:szCs w:val="28"/>
        </w:rPr>
      </w:pPr>
      <w:r w:rsidRPr="008E2769">
        <w:rPr>
          <w:b/>
          <w:bCs/>
          <w:u w:val="single"/>
        </w:rPr>
        <w:t>EXPERIMENT-</w:t>
      </w:r>
      <w:r w:rsidR="00B72161" w:rsidRPr="008E2769">
        <w:rPr>
          <w:b/>
          <w:bCs/>
          <w:u w:val="single"/>
        </w:rPr>
        <w:t>1</w:t>
      </w:r>
      <w:r w:rsidRPr="008E2769">
        <w:rPr>
          <w:b/>
          <w:bCs/>
          <w:u w:val="single"/>
        </w:rPr>
        <w:t>4(a)</w:t>
      </w:r>
    </w:p>
    <w:p w14:paraId="4959C032" w14:textId="77777777" w:rsidR="00075756" w:rsidRDefault="00075756" w:rsidP="00D6370F">
      <w:pPr>
        <w:pStyle w:val="BodyText"/>
        <w:spacing w:before="156" w:line="372" w:lineRule="auto"/>
        <w:ind w:left="315" w:right="689"/>
        <w:jc w:val="both"/>
        <w:rPr>
          <w:b/>
        </w:rPr>
      </w:pPr>
      <w:r w:rsidRPr="00075756">
        <w:rPr>
          <w:b/>
          <w:sz w:val="28"/>
          <w:szCs w:val="28"/>
        </w:rPr>
        <w:t>Objective</w:t>
      </w:r>
      <w:r w:rsidR="00D6370F">
        <w:rPr>
          <w:b/>
        </w:rPr>
        <w:t xml:space="preserve">: </w:t>
      </w:r>
    </w:p>
    <w:p w14:paraId="132F0E91" w14:textId="77777777" w:rsidR="00D6370F" w:rsidRDefault="00D6370F" w:rsidP="00D6370F">
      <w:pPr>
        <w:pStyle w:val="BodyText"/>
        <w:spacing w:before="156" w:line="372" w:lineRule="auto"/>
        <w:ind w:left="315" w:right="689"/>
        <w:jc w:val="both"/>
      </w:pPr>
      <w:r>
        <w:t xml:space="preserve">Write a program to read the pulse width of gantry transmitter and trigger </w:t>
      </w:r>
      <w:proofErr w:type="spellStart"/>
      <w:r>
        <w:t>stop_buggy</w:t>
      </w:r>
      <w:proofErr w:type="spellEnd"/>
      <w:r>
        <w:t xml:space="preserve"> function by</w:t>
      </w:r>
      <w:r>
        <w:rPr>
          <w:spacing w:val="1"/>
        </w:rPr>
        <w:t xml:space="preserve"> </w:t>
      </w:r>
      <w:r>
        <w:t>detecting</w:t>
      </w:r>
      <w:r>
        <w:rPr>
          <w:spacing w:val="-2"/>
        </w:rPr>
        <w:t xml:space="preserve"> </w:t>
      </w:r>
      <w:r>
        <w:t>individual</w:t>
      </w:r>
      <w:r>
        <w:rPr>
          <w:spacing w:val="-1"/>
        </w:rPr>
        <w:t xml:space="preserve"> </w:t>
      </w:r>
      <w:r>
        <w:t>gantry.</w:t>
      </w:r>
    </w:p>
    <w:p w14:paraId="0F4E8055" w14:textId="77777777" w:rsidR="00D6370F" w:rsidRDefault="00D6370F" w:rsidP="00D6370F">
      <w:pPr>
        <w:pStyle w:val="BodyText"/>
        <w:spacing w:before="11"/>
        <w:rPr>
          <w:sz w:val="32"/>
        </w:rPr>
      </w:pPr>
    </w:p>
    <w:p w14:paraId="519E046F" w14:textId="77777777" w:rsidR="00075756" w:rsidRDefault="00075756" w:rsidP="00D6370F">
      <w:pPr>
        <w:pStyle w:val="BodyText"/>
        <w:ind w:left="315"/>
        <w:rPr>
          <w:b/>
          <w:spacing w:val="-10"/>
        </w:rPr>
      </w:pPr>
      <w:r>
        <w:rPr>
          <w:b/>
          <w:sz w:val="28"/>
          <w:szCs w:val="28"/>
        </w:rPr>
        <w:t>H</w:t>
      </w:r>
      <w:r w:rsidRPr="00075756">
        <w:rPr>
          <w:b/>
          <w:sz w:val="28"/>
          <w:szCs w:val="28"/>
        </w:rPr>
        <w:t>ardware</w:t>
      </w:r>
      <w:r w:rsidRPr="00075756">
        <w:rPr>
          <w:b/>
          <w:spacing w:val="-10"/>
          <w:sz w:val="28"/>
          <w:szCs w:val="28"/>
        </w:rPr>
        <w:t xml:space="preserve"> </w:t>
      </w:r>
      <w:r w:rsidRPr="00075756">
        <w:rPr>
          <w:b/>
          <w:sz w:val="28"/>
          <w:szCs w:val="28"/>
        </w:rPr>
        <w:t>used</w:t>
      </w:r>
      <w:r w:rsidR="00D6370F">
        <w:rPr>
          <w:b/>
        </w:rPr>
        <w:t>:</w:t>
      </w:r>
      <w:r w:rsidR="00D6370F">
        <w:rPr>
          <w:b/>
          <w:spacing w:val="-10"/>
        </w:rPr>
        <w:t xml:space="preserve"> </w:t>
      </w:r>
    </w:p>
    <w:p w14:paraId="361D0212" w14:textId="77777777" w:rsidR="00075756" w:rsidRDefault="00075756" w:rsidP="00D6370F">
      <w:pPr>
        <w:pStyle w:val="BodyText"/>
        <w:ind w:left="315"/>
      </w:pPr>
    </w:p>
    <w:p w14:paraId="11E54E06" w14:textId="77777777" w:rsidR="00D6370F" w:rsidRDefault="00D6370F" w:rsidP="00D6370F">
      <w:pPr>
        <w:pStyle w:val="BodyText"/>
        <w:ind w:left="315"/>
      </w:pPr>
      <w:r>
        <w:t>Arduino</w:t>
      </w:r>
      <w:r>
        <w:rPr>
          <w:spacing w:val="-10"/>
        </w:rPr>
        <w:t xml:space="preserve"> </w:t>
      </w:r>
      <w:r>
        <w:t>Board,</w:t>
      </w:r>
      <w:r>
        <w:rPr>
          <w:spacing w:val="-10"/>
        </w:rPr>
        <w:t xml:space="preserve"> </w:t>
      </w:r>
      <w:r>
        <w:t>Connecting</w:t>
      </w:r>
      <w:r>
        <w:rPr>
          <w:spacing w:val="-14"/>
        </w:rPr>
        <w:t xml:space="preserve"> </w:t>
      </w:r>
      <w:r>
        <w:t>Wires,</w:t>
      </w:r>
      <w:r>
        <w:rPr>
          <w:spacing w:val="-10"/>
        </w:rPr>
        <w:t xml:space="preserve"> </w:t>
      </w:r>
      <w:r>
        <w:t>Robot</w:t>
      </w:r>
      <w:r>
        <w:rPr>
          <w:spacing w:val="-6"/>
        </w:rPr>
        <w:t xml:space="preserve"> </w:t>
      </w:r>
      <w:r>
        <w:t>Car,</w:t>
      </w:r>
      <w:r>
        <w:rPr>
          <w:spacing w:val="-10"/>
        </w:rPr>
        <w:t xml:space="preserve"> </w:t>
      </w:r>
      <w:r>
        <w:t>Receiver</w:t>
      </w:r>
      <w:r>
        <w:rPr>
          <w:spacing w:val="-10"/>
        </w:rPr>
        <w:t xml:space="preserve"> </w:t>
      </w:r>
      <w:r>
        <w:t>Circuit,</w:t>
      </w:r>
      <w:r>
        <w:rPr>
          <w:spacing w:val="-10"/>
        </w:rPr>
        <w:t xml:space="preserve"> </w:t>
      </w:r>
      <w:r>
        <w:t>Ultrasonic</w:t>
      </w:r>
      <w:r>
        <w:rPr>
          <w:spacing w:val="-10"/>
        </w:rPr>
        <w:t xml:space="preserve"> </w:t>
      </w:r>
      <w:r>
        <w:t>Sensor</w:t>
      </w:r>
    </w:p>
    <w:p w14:paraId="24EEFBB9" w14:textId="77777777" w:rsidR="00D6370F" w:rsidRDefault="00D6370F" w:rsidP="00D6370F">
      <w:pPr>
        <w:pStyle w:val="BodyText"/>
      </w:pPr>
    </w:p>
    <w:p w14:paraId="7F3B9CE1" w14:textId="77777777" w:rsidR="00D6370F" w:rsidRDefault="00D6370F" w:rsidP="00D6370F">
      <w:pPr>
        <w:pStyle w:val="BodyText"/>
        <w:spacing w:before="7"/>
        <w:rPr>
          <w:sz w:val="21"/>
        </w:rPr>
      </w:pPr>
    </w:p>
    <w:p w14:paraId="2CFE582E" w14:textId="77777777" w:rsidR="00075756" w:rsidRDefault="00075756" w:rsidP="00D6370F">
      <w:pPr>
        <w:ind w:left="315"/>
        <w:rPr>
          <w:b/>
          <w:spacing w:val="-11"/>
        </w:rPr>
      </w:pPr>
      <w:r w:rsidRPr="00075756">
        <w:rPr>
          <w:b/>
          <w:sz w:val="28"/>
          <w:szCs w:val="28"/>
        </w:rPr>
        <w:t>Software</w:t>
      </w:r>
      <w:r w:rsidR="00D6370F" w:rsidRPr="00075756">
        <w:rPr>
          <w:b/>
          <w:spacing w:val="-11"/>
          <w:sz w:val="28"/>
          <w:szCs w:val="28"/>
        </w:rPr>
        <w:t xml:space="preserve"> </w:t>
      </w:r>
      <w:r w:rsidRPr="00075756">
        <w:rPr>
          <w:b/>
          <w:sz w:val="28"/>
          <w:szCs w:val="28"/>
        </w:rPr>
        <w:t>used</w:t>
      </w:r>
      <w:r w:rsidR="00D6370F">
        <w:rPr>
          <w:b/>
        </w:rPr>
        <w:t>:</w:t>
      </w:r>
      <w:r w:rsidR="00D6370F">
        <w:rPr>
          <w:b/>
          <w:spacing w:val="-11"/>
        </w:rPr>
        <w:t xml:space="preserve"> </w:t>
      </w:r>
    </w:p>
    <w:p w14:paraId="34899AAD" w14:textId="77777777" w:rsidR="00075756" w:rsidRDefault="00075756" w:rsidP="00D6370F">
      <w:pPr>
        <w:ind w:left="315"/>
      </w:pPr>
    </w:p>
    <w:p w14:paraId="1DFFC102" w14:textId="77777777" w:rsidR="00D6370F" w:rsidRDefault="00D6370F" w:rsidP="00D6370F">
      <w:pPr>
        <w:ind w:left="315"/>
      </w:pPr>
      <w:r>
        <w:t>Arduino</w:t>
      </w:r>
      <w:r>
        <w:rPr>
          <w:spacing w:val="-11"/>
        </w:rPr>
        <w:t xml:space="preserve"> </w:t>
      </w:r>
      <w:r>
        <w:t>IDE</w:t>
      </w:r>
    </w:p>
    <w:p w14:paraId="779C1B40" w14:textId="77777777" w:rsidR="00D6370F" w:rsidRDefault="00D6370F" w:rsidP="00D6370F">
      <w:pPr>
        <w:pStyle w:val="BodyText"/>
        <w:rPr>
          <w:sz w:val="35"/>
        </w:rPr>
      </w:pPr>
    </w:p>
    <w:p w14:paraId="3ACE68ED" w14:textId="77777777" w:rsidR="00075756" w:rsidRDefault="00075756" w:rsidP="00D6370F">
      <w:pPr>
        <w:pStyle w:val="BodyText"/>
        <w:spacing w:line="369" w:lineRule="auto"/>
        <w:ind w:left="315" w:right="678"/>
        <w:jc w:val="both"/>
        <w:rPr>
          <w:b/>
        </w:rPr>
      </w:pPr>
      <w:r w:rsidRPr="00075756">
        <w:rPr>
          <w:b/>
          <w:sz w:val="28"/>
          <w:szCs w:val="28"/>
        </w:rPr>
        <w:t>Theory:</w:t>
      </w:r>
      <w:r w:rsidR="00D6370F">
        <w:rPr>
          <w:b/>
        </w:rPr>
        <w:t xml:space="preserve"> </w:t>
      </w:r>
    </w:p>
    <w:p w14:paraId="1B9C1D8C" w14:textId="77777777" w:rsidR="00D6370F" w:rsidRDefault="00D6370F" w:rsidP="00D6370F">
      <w:pPr>
        <w:pStyle w:val="BodyText"/>
        <w:spacing w:line="369" w:lineRule="auto"/>
        <w:ind w:left="315" w:right="678"/>
        <w:jc w:val="both"/>
      </w:pPr>
      <w:r>
        <w:t xml:space="preserve">The gantries are equipped with three pulses of different </w:t>
      </w:r>
      <w:r w:rsidR="00075756">
        <w:t>bandwidths</w:t>
      </w:r>
      <w:r>
        <w:t xml:space="preserve"> from the transmitter circuit. The</w:t>
      </w:r>
      <w:r>
        <w:rPr>
          <w:spacing w:val="1"/>
        </w:rPr>
        <w:t xml:space="preserve"> </w:t>
      </w:r>
      <w:r>
        <w:t xml:space="preserve">range of pulses can be changed by programming the 5 reprogrammable pins </w:t>
      </w:r>
      <w:r w:rsidR="00075756">
        <w:t xml:space="preserve">of </w:t>
      </w:r>
      <w:proofErr w:type="gramStart"/>
      <w:r w:rsidR="00075756">
        <w:t xml:space="preserve">the </w:t>
      </w:r>
      <w:r>
        <w:t xml:space="preserve"> ATtiny</w:t>
      </w:r>
      <w:proofErr w:type="gramEnd"/>
      <w:r>
        <w:t>85 microcontroller used in</w:t>
      </w:r>
      <w:r>
        <w:rPr>
          <w:spacing w:val="1"/>
        </w:rPr>
        <w:t xml:space="preserve"> </w:t>
      </w:r>
      <w:r>
        <w:t xml:space="preserve">the construction of </w:t>
      </w:r>
      <w:r w:rsidR="00075756">
        <w:t xml:space="preserve">the </w:t>
      </w:r>
      <w:r>
        <w:t>transmitter circuit. The receiver circuit is connected to buggy and programmed to do operations</w:t>
      </w:r>
      <w:r>
        <w:rPr>
          <w:spacing w:val="1"/>
        </w:rPr>
        <w:t xml:space="preserve"> </w:t>
      </w:r>
      <w:r>
        <w:t xml:space="preserve">like stop </w:t>
      </w:r>
      <w:r w:rsidR="00075756">
        <w:t xml:space="preserve">the </w:t>
      </w:r>
      <w:r>
        <w:t>buggy when it passes through the suitable gantry and receives the corresponding pulse. In this way</w:t>
      </w:r>
      <w:r w:rsidR="00075756">
        <w:t>,</w:t>
      </w:r>
      <w:r>
        <w:t xml:space="preserve"> buggy</w:t>
      </w:r>
      <w:r>
        <w:rPr>
          <w:spacing w:val="1"/>
        </w:rPr>
        <w:t xml:space="preserve"> </w:t>
      </w:r>
      <w:r>
        <w:t xml:space="preserve">stops after it passes the gantry receiving the pulse from the transmitter </w:t>
      </w:r>
      <w:r w:rsidR="00075756">
        <w:t>connected to</w:t>
      </w:r>
      <w:r>
        <w:t xml:space="preserve"> the gantry and if the pulse</w:t>
      </w:r>
      <w:r>
        <w:rPr>
          <w:spacing w:val="1"/>
        </w:rPr>
        <w:t xml:space="preserve"> </w:t>
      </w:r>
      <w:r>
        <w:t>received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ange</w:t>
      </w:r>
      <w:r>
        <w:rPr>
          <w:spacing w:val="-2"/>
        </w:rPr>
        <w:t xml:space="preserve"> </w:t>
      </w:r>
      <w:r>
        <w:t>according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proofErr w:type="gramStart"/>
      <w:r>
        <w:t>code</w:t>
      </w:r>
      <w:proofErr w:type="gramEnd"/>
      <w:r>
        <w:rPr>
          <w:spacing w:val="-2"/>
        </w:rPr>
        <w:t xml:space="preserve"> </w:t>
      </w:r>
      <w:r>
        <w:t>the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quired</w:t>
      </w:r>
      <w:r>
        <w:rPr>
          <w:spacing w:val="-2"/>
        </w:rPr>
        <w:t xml:space="preserve"> </w:t>
      </w:r>
      <w:r>
        <w:t>function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performe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Buggy.</w:t>
      </w:r>
    </w:p>
    <w:p w14:paraId="4F264858" w14:textId="77777777" w:rsidR="00D6370F" w:rsidRDefault="00D6370F" w:rsidP="00D6370F">
      <w:pPr>
        <w:pStyle w:val="BodyText"/>
        <w:spacing w:before="4"/>
        <w:rPr>
          <w:sz w:val="21"/>
        </w:rPr>
      </w:pPr>
    </w:p>
    <w:p w14:paraId="0AB23290" w14:textId="77777777" w:rsidR="00D6370F" w:rsidRPr="00075756" w:rsidRDefault="00075756" w:rsidP="00D6370F">
      <w:pPr>
        <w:pStyle w:val="Heading3"/>
        <w:rPr>
          <w:sz w:val="28"/>
          <w:szCs w:val="28"/>
        </w:rPr>
      </w:pPr>
      <w:r w:rsidRPr="00075756">
        <w:rPr>
          <w:sz w:val="28"/>
          <w:szCs w:val="28"/>
        </w:rPr>
        <w:t>Logic</w:t>
      </w:r>
      <w:r w:rsidR="00D6370F" w:rsidRPr="00075756">
        <w:rPr>
          <w:sz w:val="28"/>
          <w:szCs w:val="28"/>
        </w:rPr>
        <w:t>:</w:t>
      </w:r>
    </w:p>
    <w:p w14:paraId="714A6293" w14:textId="77777777" w:rsidR="00075756" w:rsidRPr="0016645D" w:rsidRDefault="00075756" w:rsidP="0016645D">
      <w:pPr>
        <w:ind w:left="720"/>
      </w:pPr>
      <w:r w:rsidRPr="0016645D">
        <w:t>int t1=A0; int t2=A2; int pin5=5; int pin6=6; int pin7=8; int pin8=7; int pin=4; int flag=0;</w:t>
      </w:r>
    </w:p>
    <w:p w14:paraId="4DB49E4F" w14:textId="77777777" w:rsidR="00075756" w:rsidRPr="0016645D" w:rsidRDefault="00075756" w:rsidP="0016645D">
      <w:pPr>
        <w:ind w:left="720"/>
      </w:pPr>
      <w:r w:rsidRPr="0016645D">
        <w:t>unsigned long d=0;</w:t>
      </w:r>
    </w:p>
    <w:p w14:paraId="252A0EBF" w14:textId="77777777" w:rsidR="00075756" w:rsidRPr="0016645D" w:rsidRDefault="00075756" w:rsidP="0016645D">
      <w:pPr>
        <w:ind w:left="720"/>
      </w:pPr>
      <w:r w:rsidRPr="0016645D">
        <w:t xml:space="preserve">static </w:t>
      </w:r>
      <w:proofErr w:type="spellStart"/>
      <w:r w:rsidRPr="0016645D">
        <w:t>ntgantryCounter</w:t>
      </w:r>
      <w:proofErr w:type="spellEnd"/>
      <w:r w:rsidRPr="0016645D">
        <w:t xml:space="preserve">=0; static long </w:t>
      </w:r>
      <w:proofErr w:type="spellStart"/>
      <w:r w:rsidRPr="0016645D">
        <w:t>StartTime</w:t>
      </w:r>
      <w:proofErr w:type="spellEnd"/>
      <w:r w:rsidRPr="0016645D">
        <w:t xml:space="preserve">=0; static long </w:t>
      </w:r>
      <w:proofErr w:type="spellStart"/>
      <w:r w:rsidRPr="0016645D">
        <w:t>CurrentTime</w:t>
      </w:r>
      <w:proofErr w:type="spellEnd"/>
      <w:r w:rsidRPr="0016645D">
        <w:t xml:space="preserve"> =0;</w:t>
      </w:r>
    </w:p>
    <w:p w14:paraId="59848B41" w14:textId="77777777" w:rsidR="00075756" w:rsidRPr="0016645D" w:rsidRDefault="00075756" w:rsidP="0016645D">
      <w:pPr>
        <w:ind w:left="720"/>
      </w:pPr>
      <w:r w:rsidRPr="0016645D">
        <w:t xml:space="preserve">unsigned long </w:t>
      </w:r>
      <w:proofErr w:type="spellStart"/>
      <w:r w:rsidRPr="0016645D">
        <w:t>ElapsedTime</w:t>
      </w:r>
      <w:proofErr w:type="spellEnd"/>
      <w:r w:rsidRPr="0016645D">
        <w:t xml:space="preserve"> = 0; static long </w:t>
      </w:r>
      <w:proofErr w:type="spellStart"/>
      <w:r w:rsidRPr="0016645D">
        <w:t>StartTimeG</w:t>
      </w:r>
      <w:proofErr w:type="spellEnd"/>
      <w:r w:rsidRPr="0016645D">
        <w:t>=</w:t>
      </w:r>
      <w:proofErr w:type="spellStart"/>
      <w:proofErr w:type="gramStart"/>
      <w:r w:rsidRPr="0016645D">
        <w:t>millis</w:t>
      </w:r>
      <w:proofErr w:type="spellEnd"/>
      <w:r w:rsidRPr="0016645D">
        <w:t>(</w:t>
      </w:r>
      <w:proofErr w:type="gramEnd"/>
      <w:r w:rsidRPr="0016645D">
        <w:t xml:space="preserve">);; static long </w:t>
      </w:r>
      <w:proofErr w:type="spellStart"/>
      <w:r w:rsidRPr="0016645D">
        <w:t>CurrentTimeG</w:t>
      </w:r>
      <w:proofErr w:type="spellEnd"/>
      <w:r w:rsidRPr="0016645D">
        <w:t xml:space="preserve"> = 0; unsigned long </w:t>
      </w:r>
      <w:proofErr w:type="spellStart"/>
      <w:r w:rsidRPr="0016645D">
        <w:t>ElapsedTimeG</w:t>
      </w:r>
      <w:proofErr w:type="spellEnd"/>
      <w:r w:rsidRPr="0016645D">
        <w:t xml:space="preserve"> = 0;</w:t>
      </w:r>
    </w:p>
    <w:p w14:paraId="4CDF1C99" w14:textId="77777777" w:rsidR="00075756" w:rsidRPr="0016645D" w:rsidRDefault="00075756" w:rsidP="0016645D">
      <w:pPr>
        <w:ind w:left="720"/>
      </w:pPr>
      <w:r w:rsidRPr="0016645D">
        <w:t xml:space="preserve">long </w:t>
      </w:r>
      <w:proofErr w:type="spellStart"/>
      <w:r w:rsidRPr="0016645D">
        <w:t>previousMillisU</w:t>
      </w:r>
      <w:proofErr w:type="spellEnd"/>
      <w:r w:rsidRPr="0016645D">
        <w:t xml:space="preserve"> = </w:t>
      </w:r>
      <w:proofErr w:type="spellStart"/>
      <w:proofErr w:type="gramStart"/>
      <w:r w:rsidRPr="0016645D">
        <w:t>millis</w:t>
      </w:r>
      <w:proofErr w:type="spellEnd"/>
      <w:r w:rsidRPr="0016645D">
        <w:t>(</w:t>
      </w:r>
      <w:proofErr w:type="gramEnd"/>
      <w:r w:rsidRPr="0016645D">
        <w:t xml:space="preserve">); long </w:t>
      </w:r>
      <w:proofErr w:type="spellStart"/>
      <w:r w:rsidRPr="0016645D">
        <w:t>intervalU</w:t>
      </w:r>
      <w:proofErr w:type="spellEnd"/>
      <w:r w:rsidRPr="0016645D">
        <w:t xml:space="preserve"> = 500;</w:t>
      </w:r>
    </w:p>
    <w:p w14:paraId="2658E736" w14:textId="77777777" w:rsidR="00075756" w:rsidRPr="0016645D" w:rsidRDefault="00075756" w:rsidP="0016645D">
      <w:pPr>
        <w:ind w:left="720"/>
      </w:pPr>
      <w:r w:rsidRPr="0016645D">
        <w:t>#include &lt;</w:t>
      </w:r>
      <w:proofErr w:type="spellStart"/>
      <w:r w:rsidRPr="0016645D">
        <w:t>NewPing.h</w:t>
      </w:r>
      <w:proofErr w:type="spellEnd"/>
      <w:r w:rsidRPr="0016645D">
        <w:t>&gt; #define TRIGGER_PIN 13</w:t>
      </w:r>
    </w:p>
    <w:p w14:paraId="3BAABCFD" w14:textId="77777777" w:rsidR="00075756" w:rsidRPr="0016645D" w:rsidRDefault="00075756" w:rsidP="0016645D">
      <w:pPr>
        <w:ind w:left="720"/>
      </w:pPr>
      <w:r w:rsidRPr="0016645D">
        <w:t>#define ECHO_PIN 12</w:t>
      </w:r>
    </w:p>
    <w:p w14:paraId="2020FC7F" w14:textId="77777777" w:rsidR="00075756" w:rsidRPr="0016645D" w:rsidRDefault="00075756" w:rsidP="0016645D">
      <w:pPr>
        <w:ind w:left="720"/>
      </w:pPr>
      <w:r w:rsidRPr="0016645D">
        <w:t xml:space="preserve">#define MAX_DISTANCE 200 </w:t>
      </w:r>
      <w:proofErr w:type="spellStart"/>
      <w:r w:rsidRPr="0016645D">
        <w:t>NewPing</w:t>
      </w:r>
      <w:proofErr w:type="spellEnd"/>
      <w:r w:rsidRPr="0016645D">
        <w:t xml:space="preserve">    </w:t>
      </w:r>
      <w:proofErr w:type="gramStart"/>
      <w:r w:rsidRPr="0016645D">
        <w:t>sonar(</w:t>
      </w:r>
      <w:proofErr w:type="gramEnd"/>
      <w:r w:rsidRPr="0016645D">
        <w:t>TRIGGER_PIN, ECHO_PIN, MAX_DISTANCE);</w:t>
      </w:r>
    </w:p>
    <w:p w14:paraId="2C834BA9" w14:textId="77777777" w:rsidR="00075756" w:rsidRPr="0016645D" w:rsidRDefault="00075756" w:rsidP="0016645D">
      <w:pPr>
        <w:ind w:left="720"/>
      </w:pPr>
    </w:p>
    <w:p w14:paraId="43FA5CB9" w14:textId="77777777" w:rsidR="00075756" w:rsidRPr="0016645D" w:rsidRDefault="00075756" w:rsidP="0016645D">
      <w:pPr>
        <w:ind w:left="720"/>
      </w:pPr>
      <w:r w:rsidRPr="0016645D">
        <w:t xml:space="preserve">void </w:t>
      </w:r>
      <w:proofErr w:type="gramStart"/>
      <w:r w:rsidRPr="0016645D">
        <w:t>setup(</w:t>
      </w:r>
      <w:proofErr w:type="gramEnd"/>
      <w:r w:rsidRPr="0016645D">
        <w:t xml:space="preserve">) { </w:t>
      </w:r>
      <w:proofErr w:type="spellStart"/>
      <w:r w:rsidRPr="0016645D">
        <w:t>pinMode</w:t>
      </w:r>
      <w:proofErr w:type="spellEnd"/>
      <w:r w:rsidRPr="0016645D">
        <w:t xml:space="preserve">(pin5,OUTPUT); </w:t>
      </w:r>
      <w:proofErr w:type="spellStart"/>
      <w:r w:rsidRPr="0016645D">
        <w:t>pinMode</w:t>
      </w:r>
      <w:proofErr w:type="spellEnd"/>
      <w:r w:rsidRPr="0016645D">
        <w:t xml:space="preserve">(pin6,OUTPUT); </w:t>
      </w:r>
      <w:proofErr w:type="spellStart"/>
      <w:r w:rsidRPr="0016645D">
        <w:t>pinMode</w:t>
      </w:r>
      <w:proofErr w:type="spellEnd"/>
      <w:r w:rsidRPr="0016645D">
        <w:t xml:space="preserve">(pin7,OUTPUT); </w:t>
      </w:r>
      <w:proofErr w:type="spellStart"/>
      <w:r w:rsidRPr="0016645D">
        <w:t>pinMode</w:t>
      </w:r>
      <w:proofErr w:type="spellEnd"/>
      <w:r w:rsidRPr="0016645D">
        <w:t xml:space="preserve">(pin8,OUTPUT); </w:t>
      </w:r>
      <w:proofErr w:type="spellStart"/>
      <w:r w:rsidRPr="0016645D">
        <w:t>pinMode</w:t>
      </w:r>
      <w:proofErr w:type="spellEnd"/>
      <w:r w:rsidRPr="0016645D">
        <w:t>(t1,INPUT);</w:t>
      </w:r>
    </w:p>
    <w:p w14:paraId="76C4063C" w14:textId="77777777" w:rsidR="00075756" w:rsidRPr="0016645D" w:rsidRDefault="00075756" w:rsidP="0016645D">
      <w:pPr>
        <w:ind w:left="720"/>
      </w:pPr>
    </w:p>
    <w:p w14:paraId="5930349D" w14:textId="77777777" w:rsidR="00075756" w:rsidRPr="0016645D" w:rsidRDefault="00075756" w:rsidP="0016645D">
      <w:pPr>
        <w:ind w:left="720"/>
      </w:pPr>
      <w:proofErr w:type="spellStart"/>
      <w:r w:rsidRPr="0016645D">
        <w:t>pinMode</w:t>
      </w:r>
      <w:proofErr w:type="spellEnd"/>
      <w:r w:rsidRPr="0016645D">
        <w:t>(t</w:t>
      </w:r>
      <w:proofErr w:type="gramStart"/>
      <w:r w:rsidRPr="0016645D">
        <w:t>2,INPUT</w:t>
      </w:r>
      <w:proofErr w:type="gramEnd"/>
      <w:r w:rsidRPr="0016645D">
        <w:t xml:space="preserve">); </w:t>
      </w:r>
      <w:proofErr w:type="spellStart"/>
      <w:r w:rsidRPr="0016645D">
        <w:t>Serial.begin</w:t>
      </w:r>
      <w:proofErr w:type="spellEnd"/>
      <w:r w:rsidRPr="0016645D">
        <w:t xml:space="preserve">(9600); </w:t>
      </w:r>
      <w:proofErr w:type="spellStart"/>
      <w:r w:rsidRPr="0016645D">
        <w:t>Serial.print</w:t>
      </w:r>
      <w:proofErr w:type="spellEnd"/>
      <w:r w:rsidRPr="0016645D">
        <w:t>("+++"); delay(1500);</w:t>
      </w:r>
    </w:p>
    <w:p w14:paraId="295F5EF3" w14:textId="77777777" w:rsidR="00075756" w:rsidRPr="0016645D" w:rsidRDefault="00075756" w:rsidP="0016645D">
      <w:pPr>
        <w:ind w:left="720"/>
      </w:pPr>
      <w:proofErr w:type="spellStart"/>
      <w:r w:rsidRPr="0016645D">
        <w:t>Serial.println</w:t>
      </w:r>
      <w:proofErr w:type="spellEnd"/>
      <w:r w:rsidRPr="0016645D">
        <w:t>("ATID 3333, CH C, CN");</w:t>
      </w:r>
    </w:p>
    <w:p w14:paraId="4ACA6A0B" w14:textId="77777777" w:rsidR="00075756" w:rsidRPr="0016645D" w:rsidRDefault="00075756" w:rsidP="0016645D">
      <w:pPr>
        <w:ind w:left="720"/>
      </w:pPr>
      <w:r w:rsidRPr="0016645D">
        <w:lastRenderedPageBreak/>
        <w:t xml:space="preserve">} void </w:t>
      </w:r>
      <w:proofErr w:type="gramStart"/>
      <w:r w:rsidRPr="0016645D">
        <w:t>loop(</w:t>
      </w:r>
      <w:proofErr w:type="gramEnd"/>
      <w:r w:rsidRPr="0016645D">
        <w:t>)</w:t>
      </w:r>
    </w:p>
    <w:p w14:paraId="5252F2B3" w14:textId="77777777" w:rsidR="00075756" w:rsidRPr="0016645D" w:rsidRDefault="00075756" w:rsidP="0016645D">
      <w:pPr>
        <w:ind w:left="720"/>
      </w:pPr>
      <w:proofErr w:type="gramStart"/>
      <w:r w:rsidRPr="0016645D">
        <w:t>{ if</w:t>
      </w:r>
      <w:proofErr w:type="gramEnd"/>
      <w:r w:rsidRPr="0016645D">
        <w:t>(flag==0)</w:t>
      </w:r>
    </w:p>
    <w:p w14:paraId="53359A89" w14:textId="77777777" w:rsidR="00075756" w:rsidRPr="0016645D" w:rsidRDefault="00075756" w:rsidP="0016645D">
      <w:pPr>
        <w:ind w:left="720"/>
      </w:pPr>
      <w:proofErr w:type="gramStart"/>
      <w:r w:rsidRPr="0016645D">
        <w:t>{ if</w:t>
      </w:r>
      <w:proofErr w:type="gramEnd"/>
      <w:r w:rsidRPr="0016645D">
        <w:t xml:space="preserve"> (</w:t>
      </w:r>
      <w:proofErr w:type="spellStart"/>
      <w:r w:rsidRPr="0016645D">
        <w:t>Serial.available</w:t>
      </w:r>
      <w:proofErr w:type="spellEnd"/>
      <w:r w:rsidRPr="0016645D">
        <w:t>() &gt; 0)</w:t>
      </w:r>
    </w:p>
    <w:p w14:paraId="4A766DFC" w14:textId="77777777" w:rsidR="00075756" w:rsidRPr="0016645D" w:rsidRDefault="00075756" w:rsidP="0016645D">
      <w:pPr>
        <w:ind w:left="720"/>
      </w:pPr>
      <w:proofErr w:type="gramStart"/>
      <w:r w:rsidRPr="0016645D">
        <w:t>{ char</w:t>
      </w:r>
      <w:proofErr w:type="gramEnd"/>
      <w:r w:rsidRPr="0016645D">
        <w:t xml:space="preserve"> s = </w:t>
      </w:r>
      <w:proofErr w:type="spellStart"/>
      <w:r w:rsidRPr="0016645D">
        <w:t>Serial.read</w:t>
      </w:r>
      <w:proofErr w:type="spellEnd"/>
      <w:r w:rsidRPr="0016645D">
        <w:t>(); switch (s) { case 'G':</w:t>
      </w:r>
    </w:p>
    <w:p w14:paraId="3C662BD2" w14:textId="77777777" w:rsidR="00075756" w:rsidRPr="0016645D" w:rsidRDefault="00075756" w:rsidP="0016645D">
      <w:pPr>
        <w:ind w:left="720"/>
      </w:pPr>
      <w:proofErr w:type="gramStart"/>
      <w:r w:rsidRPr="0016645D">
        <w:t>{ flag</w:t>
      </w:r>
      <w:proofErr w:type="gramEnd"/>
      <w:r w:rsidRPr="0016645D">
        <w:t>=1;</w:t>
      </w:r>
    </w:p>
    <w:p w14:paraId="36ABF7DF" w14:textId="77777777" w:rsidR="00075756" w:rsidRPr="0016645D" w:rsidRDefault="00075756" w:rsidP="0016645D">
      <w:pPr>
        <w:ind w:left="720"/>
      </w:pPr>
      <w:r w:rsidRPr="0016645D">
        <w:t>}</w:t>
      </w:r>
    </w:p>
    <w:p w14:paraId="7E510504" w14:textId="77777777" w:rsidR="00075756" w:rsidRPr="0016645D" w:rsidRDefault="00075756" w:rsidP="0016645D">
      <w:pPr>
        <w:ind w:left="720"/>
      </w:pPr>
      <w:r w:rsidRPr="0016645D">
        <w:t>}</w:t>
      </w:r>
    </w:p>
    <w:p w14:paraId="053A76F3" w14:textId="77777777" w:rsidR="00075756" w:rsidRPr="0016645D" w:rsidRDefault="00075756" w:rsidP="0016645D">
      <w:pPr>
        <w:ind w:left="720"/>
      </w:pPr>
      <w:r w:rsidRPr="0016645D">
        <w:t>} }</w:t>
      </w:r>
    </w:p>
    <w:p w14:paraId="2EF1EB92" w14:textId="77777777" w:rsidR="00075756" w:rsidRPr="0016645D" w:rsidRDefault="00075756" w:rsidP="0016645D">
      <w:pPr>
        <w:ind w:left="720"/>
      </w:pPr>
      <w:r w:rsidRPr="0016645D">
        <w:t>unsigned    long    </w:t>
      </w:r>
      <w:proofErr w:type="spellStart"/>
      <w:proofErr w:type="gramStart"/>
      <w:r w:rsidRPr="0016645D">
        <w:t>currentMillisU</w:t>
      </w:r>
      <w:proofErr w:type="spellEnd"/>
      <w:r w:rsidRPr="0016645D">
        <w:t xml:space="preserve">  =</w:t>
      </w:r>
      <w:proofErr w:type="gramEnd"/>
      <w:r w:rsidRPr="0016645D">
        <w:t xml:space="preserve"> </w:t>
      </w:r>
      <w:proofErr w:type="spellStart"/>
      <w:r w:rsidRPr="0016645D">
        <w:t>millis</w:t>
      </w:r>
      <w:proofErr w:type="spellEnd"/>
      <w:r w:rsidRPr="0016645D">
        <w:t>(); if(</w:t>
      </w:r>
      <w:proofErr w:type="spellStart"/>
      <w:r w:rsidRPr="0016645D">
        <w:t>currentMillisU</w:t>
      </w:r>
      <w:proofErr w:type="spellEnd"/>
      <w:r w:rsidRPr="0016645D">
        <w:t xml:space="preserve"> - </w:t>
      </w:r>
      <w:proofErr w:type="spellStart"/>
      <w:r w:rsidRPr="0016645D">
        <w:t>previousMillisU</w:t>
      </w:r>
      <w:proofErr w:type="spellEnd"/>
      <w:r w:rsidRPr="0016645D">
        <w:t>&gt;</w:t>
      </w:r>
      <w:proofErr w:type="spellStart"/>
      <w:r w:rsidRPr="0016645D">
        <w:t>intervalU</w:t>
      </w:r>
      <w:proofErr w:type="spellEnd"/>
      <w:r w:rsidRPr="0016645D">
        <w:t>)</w:t>
      </w:r>
    </w:p>
    <w:p w14:paraId="11E708B9" w14:textId="77777777" w:rsidR="00075756" w:rsidRPr="0016645D" w:rsidRDefault="00075756" w:rsidP="0016645D">
      <w:pPr>
        <w:ind w:left="720"/>
      </w:pPr>
      <w:r w:rsidRPr="0016645D">
        <w:t>{</w:t>
      </w:r>
    </w:p>
    <w:p w14:paraId="67465C06" w14:textId="77777777" w:rsidR="00075756" w:rsidRPr="0016645D" w:rsidRDefault="00075756" w:rsidP="0016645D">
      <w:pPr>
        <w:ind w:left="720"/>
      </w:pPr>
      <w:proofErr w:type="spellStart"/>
      <w:r w:rsidRPr="0016645D">
        <w:t>previousMillisU</w:t>
      </w:r>
      <w:proofErr w:type="spellEnd"/>
      <w:r w:rsidRPr="0016645D">
        <w:t xml:space="preserve"> = </w:t>
      </w:r>
      <w:proofErr w:type="spellStart"/>
      <w:r w:rsidRPr="0016645D">
        <w:t>currentMillisU</w:t>
      </w:r>
      <w:proofErr w:type="spellEnd"/>
      <w:r w:rsidRPr="0016645D">
        <w:t xml:space="preserve">; </w:t>
      </w:r>
      <w:proofErr w:type="spellStart"/>
      <w:proofErr w:type="gramStart"/>
      <w:r w:rsidRPr="0016645D">
        <w:t>detectObstacle</w:t>
      </w:r>
      <w:proofErr w:type="spellEnd"/>
      <w:r w:rsidRPr="0016645D">
        <w:t>(</w:t>
      </w:r>
      <w:proofErr w:type="gramEnd"/>
      <w:r w:rsidRPr="0016645D">
        <w:t>);</w:t>
      </w:r>
    </w:p>
    <w:p w14:paraId="11454293" w14:textId="77777777" w:rsidR="00075756" w:rsidRPr="0016645D" w:rsidRDefault="00075756" w:rsidP="0016645D">
      <w:pPr>
        <w:ind w:left="720"/>
      </w:pPr>
      <w:r w:rsidRPr="0016645D">
        <w:t>}</w:t>
      </w:r>
    </w:p>
    <w:p w14:paraId="2917C690" w14:textId="77777777" w:rsidR="00075756" w:rsidRPr="0016645D" w:rsidRDefault="00075756" w:rsidP="0016645D">
      <w:pPr>
        <w:ind w:left="720"/>
      </w:pPr>
      <w:r w:rsidRPr="0016645D">
        <w:t>if (flag==1)</w:t>
      </w:r>
    </w:p>
    <w:p w14:paraId="10294EE4" w14:textId="77777777" w:rsidR="00075756" w:rsidRPr="0016645D" w:rsidRDefault="00075756" w:rsidP="0016645D">
      <w:pPr>
        <w:ind w:left="720"/>
      </w:pPr>
      <w:r w:rsidRPr="0016645D">
        <w:t>{</w:t>
      </w:r>
    </w:p>
    <w:p w14:paraId="1BC44CBC" w14:textId="77777777" w:rsidR="00075756" w:rsidRPr="0016645D" w:rsidRDefault="00075756" w:rsidP="0016645D">
      <w:pPr>
        <w:ind w:left="720"/>
      </w:pPr>
      <w:proofErr w:type="gramStart"/>
      <w:r w:rsidRPr="0016645D">
        <w:t>gantry(</w:t>
      </w:r>
      <w:proofErr w:type="gramEnd"/>
      <w:r w:rsidRPr="0016645D">
        <w:t>);</w:t>
      </w:r>
    </w:p>
    <w:p w14:paraId="54C07BD9" w14:textId="77777777" w:rsidR="00075756" w:rsidRPr="0016645D" w:rsidRDefault="00075756" w:rsidP="0016645D">
      <w:pPr>
        <w:ind w:left="720"/>
      </w:pPr>
      <w:r w:rsidRPr="0016645D">
        <w:t>}</w:t>
      </w:r>
    </w:p>
    <w:p w14:paraId="775C0C78" w14:textId="77777777" w:rsidR="00075756" w:rsidRPr="0016645D" w:rsidRDefault="00075756" w:rsidP="0016645D">
      <w:pPr>
        <w:ind w:left="720"/>
      </w:pPr>
    </w:p>
    <w:p w14:paraId="2157533A" w14:textId="77777777" w:rsidR="00075756" w:rsidRPr="0016645D" w:rsidRDefault="00075756" w:rsidP="0016645D">
      <w:pPr>
        <w:ind w:left="720"/>
      </w:pPr>
      <w:r w:rsidRPr="0016645D">
        <w:t>if (flag==3)</w:t>
      </w:r>
    </w:p>
    <w:p w14:paraId="2E20A6D2" w14:textId="77777777" w:rsidR="00075756" w:rsidRPr="0016645D" w:rsidRDefault="00075756" w:rsidP="0016645D">
      <w:pPr>
        <w:ind w:left="720"/>
      </w:pPr>
      <w:r w:rsidRPr="0016645D">
        <w:t>{</w:t>
      </w:r>
    </w:p>
    <w:p w14:paraId="35AC9C75" w14:textId="77777777" w:rsidR="00075756" w:rsidRPr="0016645D" w:rsidRDefault="00075756" w:rsidP="0016645D">
      <w:pPr>
        <w:ind w:left="720"/>
      </w:pPr>
      <w:proofErr w:type="spellStart"/>
      <w:r w:rsidRPr="0016645D">
        <w:t>CurrentTimeG</w:t>
      </w:r>
      <w:proofErr w:type="spellEnd"/>
      <w:r w:rsidRPr="0016645D">
        <w:t>=</w:t>
      </w:r>
      <w:proofErr w:type="spellStart"/>
      <w:proofErr w:type="gramStart"/>
      <w:r w:rsidRPr="0016645D">
        <w:t>millis</w:t>
      </w:r>
      <w:proofErr w:type="spellEnd"/>
      <w:r w:rsidRPr="0016645D">
        <w:t>(</w:t>
      </w:r>
      <w:proofErr w:type="gramEnd"/>
      <w:r w:rsidRPr="0016645D">
        <w:t xml:space="preserve">); </w:t>
      </w:r>
      <w:proofErr w:type="spellStart"/>
      <w:r w:rsidRPr="0016645D">
        <w:t>ElapsedTimeG</w:t>
      </w:r>
      <w:proofErr w:type="spellEnd"/>
      <w:r w:rsidRPr="0016645D">
        <w:t xml:space="preserve"> = </w:t>
      </w:r>
      <w:proofErr w:type="spellStart"/>
      <w:r w:rsidRPr="0016645D">
        <w:t>CurrentTimeG</w:t>
      </w:r>
      <w:proofErr w:type="spellEnd"/>
      <w:r w:rsidRPr="0016645D">
        <w:t xml:space="preserve">- </w:t>
      </w:r>
      <w:proofErr w:type="spellStart"/>
      <w:r w:rsidRPr="0016645D">
        <w:t>StartTimeG</w:t>
      </w:r>
      <w:proofErr w:type="spellEnd"/>
      <w:r w:rsidRPr="0016645D">
        <w:t>; if(</w:t>
      </w:r>
      <w:proofErr w:type="spellStart"/>
      <w:r w:rsidRPr="0016645D">
        <w:t>ElapsedTimeG</w:t>
      </w:r>
      <w:proofErr w:type="spellEnd"/>
      <w:r w:rsidRPr="0016645D">
        <w:t>&lt;1500)</w:t>
      </w:r>
    </w:p>
    <w:p w14:paraId="39FB09FF" w14:textId="77777777" w:rsidR="00075756" w:rsidRPr="0016645D" w:rsidRDefault="00075756" w:rsidP="0016645D">
      <w:pPr>
        <w:ind w:left="720"/>
      </w:pPr>
      <w:r w:rsidRPr="0016645D">
        <w:t>{</w:t>
      </w:r>
    </w:p>
    <w:p w14:paraId="6EBB5F24" w14:textId="77777777" w:rsidR="00075756" w:rsidRPr="0016645D" w:rsidRDefault="00075756" w:rsidP="0016645D">
      <w:pPr>
        <w:ind w:left="720"/>
      </w:pPr>
    </w:p>
    <w:p w14:paraId="253DCA50" w14:textId="77777777" w:rsidR="00075756" w:rsidRPr="0016645D" w:rsidRDefault="00075756" w:rsidP="0016645D">
      <w:pPr>
        <w:ind w:left="720"/>
      </w:pPr>
      <w:r w:rsidRPr="0016645D">
        <w:t xml:space="preserve">flag=3; </w:t>
      </w:r>
      <w:proofErr w:type="spellStart"/>
      <w:proofErr w:type="gramStart"/>
      <w:r w:rsidRPr="0016645D">
        <w:t>leftBlind</w:t>
      </w:r>
      <w:proofErr w:type="spellEnd"/>
      <w:r w:rsidRPr="0016645D">
        <w:t>(</w:t>
      </w:r>
      <w:proofErr w:type="gramEnd"/>
      <w:r w:rsidRPr="0016645D">
        <w:t>);</w:t>
      </w:r>
    </w:p>
    <w:p w14:paraId="4E8717A2" w14:textId="77777777" w:rsidR="00075756" w:rsidRPr="0016645D" w:rsidRDefault="00075756" w:rsidP="0016645D">
      <w:pPr>
        <w:ind w:left="720"/>
      </w:pPr>
      <w:r w:rsidRPr="0016645D">
        <w:t>}</w:t>
      </w:r>
    </w:p>
    <w:p w14:paraId="2FA28103" w14:textId="77777777" w:rsidR="00075756" w:rsidRPr="0016645D" w:rsidRDefault="00075756" w:rsidP="0016645D">
      <w:pPr>
        <w:ind w:left="720"/>
      </w:pPr>
      <w:proofErr w:type="gramStart"/>
      <w:r w:rsidRPr="0016645D">
        <w:t>if(</w:t>
      </w:r>
      <w:proofErr w:type="spellStart"/>
      <w:proofErr w:type="gramEnd"/>
      <w:r w:rsidRPr="0016645D">
        <w:t>ElapsedTimeG</w:t>
      </w:r>
      <w:proofErr w:type="spellEnd"/>
      <w:r w:rsidRPr="0016645D">
        <w:t>&gt;1500 &amp;&amp;</w:t>
      </w:r>
      <w:proofErr w:type="spellStart"/>
      <w:r w:rsidRPr="0016645D">
        <w:t>ElapsedTimeG</w:t>
      </w:r>
      <w:proofErr w:type="spellEnd"/>
      <w:r w:rsidRPr="0016645D">
        <w:t>&lt;3500)</w:t>
      </w:r>
    </w:p>
    <w:p w14:paraId="083C1DCB" w14:textId="77777777" w:rsidR="00075756" w:rsidRPr="0016645D" w:rsidRDefault="00075756" w:rsidP="0016645D">
      <w:pPr>
        <w:ind w:left="720"/>
      </w:pPr>
    </w:p>
    <w:p w14:paraId="054FB616" w14:textId="77777777" w:rsidR="00075756" w:rsidRPr="0016645D" w:rsidRDefault="00075756" w:rsidP="0016645D">
      <w:pPr>
        <w:ind w:left="720"/>
      </w:pPr>
      <w:r w:rsidRPr="0016645D">
        <w:t>{</w:t>
      </w:r>
    </w:p>
    <w:p w14:paraId="5E092C74" w14:textId="77777777" w:rsidR="00075756" w:rsidRPr="0016645D" w:rsidRDefault="00075756" w:rsidP="0016645D">
      <w:pPr>
        <w:ind w:left="720"/>
      </w:pPr>
    </w:p>
    <w:p w14:paraId="20FB3C67" w14:textId="77777777" w:rsidR="00075756" w:rsidRPr="0016645D" w:rsidRDefault="00075756" w:rsidP="0016645D">
      <w:pPr>
        <w:ind w:left="720"/>
      </w:pPr>
      <w:r w:rsidRPr="0016645D">
        <w:t xml:space="preserve">flag=3; </w:t>
      </w:r>
      <w:proofErr w:type="spellStart"/>
      <w:proofErr w:type="gramStart"/>
      <w:r w:rsidRPr="0016645D">
        <w:t>normalLineFollow</w:t>
      </w:r>
      <w:proofErr w:type="spellEnd"/>
      <w:r w:rsidRPr="0016645D">
        <w:t>(</w:t>
      </w:r>
      <w:proofErr w:type="gramEnd"/>
      <w:r w:rsidRPr="0016645D">
        <w:t>);</w:t>
      </w:r>
    </w:p>
    <w:p w14:paraId="61490239" w14:textId="77777777" w:rsidR="00075756" w:rsidRPr="0016645D" w:rsidRDefault="00075756" w:rsidP="0016645D">
      <w:pPr>
        <w:ind w:left="720"/>
      </w:pPr>
      <w:r w:rsidRPr="0016645D">
        <w:t>}</w:t>
      </w:r>
    </w:p>
    <w:p w14:paraId="48E7377F" w14:textId="77777777" w:rsidR="00075756" w:rsidRPr="0016645D" w:rsidRDefault="00075756" w:rsidP="0016645D">
      <w:pPr>
        <w:ind w:left="720"/>
      </w:pPr>
    </w:p>
    <w:p w14:paraId="5A3687DB" w14:textId="2D3C12B5" w:rsidR="00075756" w:rsidRPr="0016645D" w:rsidRDefault="00075756" w:rsidP="0016645D">
      <w:pPr>
        <w:ind w:left="720"/>
      </w:pPr>
      <w:proofErr w:type="gramStart"/>
      <w:r w:rsidRPr="0016645D">
        <w:t>if(</w:t>
      </w:r>
      <w:proofErr w:type="spellStart"/>
      <w:proofErr w:type="gramEnd"/>
      <w:r w:rsidRPr="0016645D">
        <w:t>ElapsedTimeG</w:t>
      </w:r>
      <w:proofErr w:type="spellEnd"/>
      <w:r w:rsidRPr="0016645D">
        <w:t>&gt;3500)</w:t>
      </w:r>
    </w:p>
    <w:p w14:paraId="7906B8DE" w14:textId="77777777" w:rsidR="00075756" w:rsidRPr="0016645D" w:rsidRDefault="00075756" w:rsidP="0016645D">
      <w:pPr>
        <w:ind w:left="720"/>
      </w:pPr>
      <w:proofErr w:type="spellStart"/>
      <w:proofErr w:type="gramStart"/>
      <w:r w:rsidRPr="0016645D">
        <w:t>stopBuggy</w:t>
      </w:r>
      <w:proofErr w:type="spellEnd"/>
      <w:r w:rsidRPr="0016645D">
        <w:t>(</w:t>
      </w:r>
      <w:proofErr w:type="gramEnd"/>
      <w:r w:rsidRPr="0016645D">
        <w:t>);</w:t>
      </w:r>
    </w:p>
    <w:p w14:paraId="11EF1476" w14:textId="77777777" w:rsidR="00075756" w:rsidRPr="0016645D" w:rsidRDefault="00075756" w:rsidP="0016645D">
      <w:pPr>
        <w:ind w:left="720"/>
      </w:pPr>
      <w:proofErr w:type="spellStart"/>
      <w:r w:rsidRPr="0016645D">
        <w:t>Serial.print</w:t>
      </w:r>
      <w:proofErr w:type="spellEnd"/>
      <w:r w:rsidRPr="0016645D">
        <w:t xml:space="preserve">("Buggy:1 Parked"); </w:t>
      </w:r>
      <w:proofErr w:type="spellStart"/>
      <w:r w:rsidRPr="0016645D">
        <w:t>Serial.println</w:t>
      </w:r>
      <w:proofErr w:type="spellEnd"/>
      <w:r w:rsidRPr="0016645D">
        <w:t>(</w:t>
      </w:r>
      <w:proofErr w:type="spellStart"/>
      <w:r w:rsidRPr="0016645D">
        <w:t>ElapsedTimeG</w:t>
      </w:r>
      <w:proofErr w:type="spellEnd"/>
    </w:p>
    <w:p w14:paraId="1BF0B76E" w14:textId="77777777" w:rsidR="00075756" w:rsidRPr="0016645D" w:rsidRDefault="00075756" w:rsidP="0016645D">
      <w:pPr>
        <w:ind w:left="720"/>
      </w:pPr>
      <w:r w:rsidRPr="0016645D">
        <w:t xml:space="preserve">); </w:t>
      </w:r>
      <w:proofErr w:type="gramStart"/>
      <w:r w:rsidRPr="0016645D">
        <w:t>delay(</w:t>
      </w:r>
      <w:proofErr w:type="gramEnd"/>
      <w:r w:rsidRPr="0016645D">
        <w:t>2000)</w:t>
      </w:r>
    </w:p>
    <w:p w14:paraId="7CB9B227" w14:textId="77777777" w:rsidR="00075756" w:rsidRPr="0016645D" w:rsidRDefault="00075756" w:rsidP="0016645D">
      <w:pPr>
        <w:ind w:left="720"/>
      </w:pPr>
      <w:r w:rsidRPr="0016645D">
        <w:t>; flag=-1;</w:t>
      </w:r>
    </w:p>
    <w:p w14:paraId="7AF46F09" w14:textId="77777777" w:rsidR="00075756" w:rsidRPr="0016645D" w:rsidRDefault="00075756" w:rsidP="0016645D">
      <w:pPr>
        <w:ind w:left="720"/>
      </w:pPr>
      <w:r w:rsidRPr="0016645D">
        <w:t>}</w:t>
      </w:r>
    </w:p>
    <w:p w14:paraId="0E54A9A1" w14:textId="77777777" w:rsidR="00075756" w:rsidRPr="0016645D" w:rsidRDefault="00075756" w:rsidP="0016645D">
      <w:pPr>
        <w:ind w:left="720"/>
      </w:pPr>
      <w:r w:rsidRPr="0016645D">
        <w:t>}</w:t>
      </w:r>
    </w:p>
    <w:p w14:paraId="60FC349E" w14:textId="77777777" w:rsidR="00075756" w:rsidRPr="0016645D" w:rsidRDefault="00075756" w:rsidP="0016645D">
      <w:pPr>
        <w:ind w:left="720"/>
      </w:pPr>
    </w:p>
    <w:p w14:paraId="467B74E7" w14:textId="77777777" w:rsidR="00075756" w:rsidRPr="0016645D" w:rsidRDefault="00075756" w:rsidP="0016645D">
      <w:pPr>
        <w:ind w:left="720"/>
      </w:pPr>
      <w:r w:rsidRPr="0016645D">
        <w:t>}</w:t>
      </w:r>
    </w:p>
    <w:p w14:paraId="0940A427" w14:textId="77777777" w:rsidR="00075756" w:rsidRPr="0016645D" w:rsidRDefault="00075756" w:rsidP="0016645D">
      <w:pPr>
        <w:ind w:left="720"/>
      </w:pPr>
      <w:r w:rsidRPr="0016645D">
        <w:t xml:space="preserve">void </w:t>
      </w:r>
      <w:proofErr w:type="gramStart"/>
      <w:r w:rsidRPr="0016645D">
        <w:t>gantry(</w:t>
      </w:r>
      <w:proofErr w:type="gramEnd"/>
      <w:r w:rsidRPr="0016645D">
        <w:t>)</w:t>
      </w:r>
    </w:p>
    <w:p w14:paraId="0FE624AB" w14:textId="77777777" w:rsidR="00075756" w:rsidRPr="0016645D" w:rsidRDefault="00075756" w:rsidP="0016645D">
      <w:pPr>
        <w:ind w:left="720"/>
      </w:pPr>
      <w:r w:rsidRPr="0016645D">
        <w:t>{</w:t>
      </w:r>
    </w:p>
    <w:p w14:paraId="0B1965F4" w14:textId="77777777" w:rsidR="00075756" w:rsidRPr="0016645D" w:rsidRDefault="00075756" w:rsidP="0016645D">
      <w:pPr>
        <w:ind w:left="720"/>
      </w:pPr>
      <w:r w:rsidRPr="0016645D">
        <w:t>int r1=</w:t>
      </w:r>
      <w:proofErr w:type="spellStart"/>
      <w:r w:rsidRPr="0016645D">
        <w:t>digitalRead</w:t>
      </w:r>
      <w:proofErr w:type="spellEnd"/>
      <w:r w:rsidRPr="0016645D">
        <w:t>(t1); int r2=</w:t>
      </w:r>
      <w:proofErr w:type="spellStart"/>
      <w:r w:rsidRPr="0016645D">
        <w:t>digitalRead</w:t>
      </w:r>
      <w:proofErr w:type="spellEnd"/>
      <w:r w:rsidRPr="0016645D">
        <w:t>(t2);</w:t>
      </w:r>
    </w:p>
    <w:p w14:paraId="6868ED19" w14:textId="77777777" w:rsidR="00075756" w:rsidRPr="0016645D" w:rsidRDefault="00075756" w:rsidP="0016645D">
      <w:pPr>
        <w:ind w:left="720"/>
      </w:pPr>
      <w:proofErr w:type="gramStart"/>
      <w:r w:rsidRPr="0016645D">
        <w:t>if(</w:t>
      </w:r>
      <w:proofErr w:type="gramEnd"/>
      <w:r w:rsidRPr="0016645D">
        <w:t>r1==LOW &amp;&amp; r2==LOW)</w:t>
      </w:r>
    </w:p>
    <w:p w14:paraId="1C5CBF69" w14:textId="77777777" w:rsidR="00075756" w:rsidRPr="0016645D" w:rsidRDefault="00075756" w:rsidP="0016645D">
      <w:pPr>
        <w:ind w:left="720"/>
      </w:pPr>
      <w:r w:rsidRPr="0016645D">
        <w:t>{</w:t>
      </w:r>
    </w:p>
    <w:p w14:paraId="2D27E521" w14:textId="77777777" w:rsidR="00075756" w:rsidRPr="0016645D" w:rsidRDefault="00075756" w:rsidP="0016645D">
      <w:pPr>
        <w:ind w:left="720"/>
      </w:pPr>
    </w:p>
    <w:p w14:paraId="6E8DEF7D" w14:textId="77777777" w:rsidR="00075756" w:rsidRPr="00075756" w:rsidRDefault="00075756" w:rsidP="0016645D">
      <w:pPr>
        <w:ind w:left="720"/>
        <w:rPr>
          <w:rFonts w:ascii="Consolas" w:hAnsi="Consolas"/>
          <w:color w:val="D4D4D4"/>
          <w:sz w:val="21"/>
          <w:szCs w:val="21"/>
          <w:lang w:val="en-IN" w:eastAsia="en-IN"/>
        </w:rPr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5,HIGH</w:t>
      </w:r>
      <w:proofErr w:type="gramEnd"/>
      <w:r w:rsidRPr="00075756">
        <w:rPr>
          <w:rFonts w:ascii="Consolas" w:hAnsi="Consolas"/>
          <w:color w:val="D4D4D4"/>
          <w:sz w:val="21"/>
          <w:szCs w:val="21"/>
          <w:lang w:val="en-IN" w:eastAsia="en-IN"/>
        </w:rPr>
        <w:t>)</w:t>
      </w:r>
    </w:p>
    <w:p w14:paraId="562979B5" w14:textId="77777777" w:rsidR="00075756" w:rsidRPr="0016645D" w:rsidRDefault="00075756" w:rsidP="0016645D">
      <w:pPr>
        <w:ind w:firstLine="720"/>
      </w:pPr>
      <w:r w:rsidRPr="0016645D">
        <w:t>;</w:t>
      </w:r>
    </w:p>
    <w:p w14:paraId="102EF2CB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6,LOW</w:t>
      </w:r>
      <w:proofErr w:type="gramEnd"/>
      <w:r w:rsidRPr="0016645D">
        <w:t xml:space="preserve">); </w:t>
      </w:r>
      <w:proofErr w:type="spellStart"/>
      <w:r w:rsidRPr="0016645D">
        <w:t>digitalWrite</w:t>
      </w:r>
      <w:proofErr w:type="spellEnd"/>
      <w:r w:rsidRPr="0016645D">
        <w:t>(pin7,HIGH)</w:t>
      </w:r>
    </w:p>
    <w:p w14:paraId="742507A5" w14:textId="77777777" w:rsidR="00075756" w:rsidRPr="0016645D" w:rsidRDefault="00075756" w:rsidP="0016645D">
      <w:pPr>
        <w:ind w:left="720"/>
      </w:pPr>
      <w:r w:rsidRPr="0016645D">
        <w:t>;</w:t>
      </w:r>
    </w:p>
    <w:p w14:paraId="4BA34418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8,LOW</w:t>
      </w:r>
      <w:proofErr w:type="gramEnd"/>
      <w:r w:rsidRPr="0016645D">
        <w:t>);</w:t>
      </w:r>
    </w:p>
    <w:p w14:paraId="51782FFF" w14:textId="77777777" w:rsidR="00075756" w:rsidRPr="0016645D" w:rsidRDefault="00075756" w:rsidP="0016645D">
      <w:pPr>
        <w:ind w:left="720"/>
      </w:pPr>
      <w:r w:rsidRPr="0016645D">
        <w:t xml:space="preserve">} </w:t>
      </w:r>
      <w:proofErr w:type="gramStart"/>
      <w:r w:rsidRPr="0016645D">
        <w:t>if(</w:t>
      </w:r>
      <w:proofErr w:type="gramEnd"/>
      <w:r w:rsidRPr="0016645D">
        <w:t>r1==LOW &amp;&amp; r2==HIGH)</w:t>
      </w:r>
    </w:p>
    <w:p w14:paraId="0AD63D54" w14:textId="77777777" w:rsidR="00075756" w:rsidRPr="0016645D" w:rsidRDefault="00075756" w:rsidP="0016645D">
      <w:pPr>
        <w:ind w:left="720"/>
      </w:pPr>
      <w:r w:rsidRPr="0016645D">
        <w:lastRenderedPageBreak/>
        <w:t>{</w:t>
      </w:r>
    </w:p>
    <w:p w14:paraId="57FB8460" w14:textId="77777777" w:rsidR="00075756" w:rsidRPr="0016645D" w:rsidRDefault="00075756" w:rsidP="0016645D">
      <w:pPr>
        <w:ind w:left="720"/>
      </w:pPr>
    </w:p>
    <w:p w14:paraId="67122DF1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5,HIGH</w:t>
      </w:r>
      <w:proofErr w:type="gramEnd"/>
      <w:r w:rsidRPr="0016645D">
        <w:t>)</w:t>
      </w:r>
    </w:p>
    <w:p w14:paraId="3F7952F0" w14:textId="77777777" w:rsidR="00075756" w:rsidRPr="0016645D" w:rsidRDefault="00075756" w:rsidP="0016645D">
      <w:pPr>
        <w:ind w:left="720"/>
      </w:pPr>
      <w:r w:rsidRPr="0016645D">
        <w:t>;</w:t>
      </w:r>
    </w:p>
    <w:p w14:paraId="2C6F999B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6,LOW</w:t>
      </w:r>
      <w:proofErr w:type="gramEnd"/>
      <w:r w:rsidRPr="0016645D">
        <w:t xml:space="preserve">); </w:t>
      </w:r>
      <w:proofErr w:type="spellStart"/>
      <w:r w:rsidRPr="0016645D">
        <w:t>digitalWrite</w:t>
      </w:r>
      <w:proofErr w:type="spellEnd"/>
      <w:r w:rsidRPr="0016645D">
        <w:t xml:space="preserve">(pin7,LOW); </w:t>
      </w:r>
      <w:proofErr w:type="spellStart"/>
      <w:r w:rsidRPr="0016645D">
        <w:t>digitalWrite</w:t>
      </w:r>
      <w:proofErr w:type="spellEnd"/>
      <w:r w:rsidRPr="0016645D">
        <w:t>(pin8,LOW);</w:t>
      </w:r>
    </w:p>
    <w:p w14:paraId="50648FAC" w14:textId="77777777" w:rsidR="00075756" w:rsidRPr="0016645D" w:rsidRDefault="00075756" w:rsidP="0016645D">
      <w:pPr>
        <w:ind w:left="720"/>
      </w:pPr>
      <w:r w:rsidRPr="0016645D">
        <w:t xml:space="preserve">} </w:t>
      </w:r>
      <w:proofErr w:type="gramStart"/>
      <w:r w:rsidRPr="0016645D">
        <w:t>if(</w:t>
      </w:r>
      <w:proofErr w:type="gramEnd"/>
      <w:r w:rsidRPr="0016645D">
        <w:t>r1==HIGH &amp;&amp; r2==LOW)</w:t>
      </w:r>
    </w:p>
    <w:p w14:paraId="3CE89473" w14:textId="77777777" w:rsidR="00075756" w:rsidRPr="0016645D" w:rsidRDefault="00075756" w:rsidP="0016645D">
      <w:pPr>
        <w:ind w:left="720"/>
      </w:pPr>
      <w:r w:rsidRPr="0016645D">
        <w:t>{</w:t>
      </w:r>
    </w:p>
    <w:p w14:paraId="4193C6E2" w14:textId="77777777" w:rsidR="00075756" w:rsidRPr="0016645D" w:rsidRDefault="00075756" w:rsidP="0016645D">
      <w:pPr>
        <w:ind w:left="720"/>
      </w:pPr>
    </w:p>
    <w:p w14:paraId="5D41B466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5,LOW</w:t>
      </w:r>
      <w:proofErr w:type="gramEnd"/>
      <w:r w:rsidRPr="0016645D">
        <w:t>);</w:t>
      </w:r>
    </w:p>
    <w:p w14:paraId="3CB2A743" w14:textId="77777777" w:rsidR="00075756" w:rsidRPr="0016645D" w:rsidRDefault="00075756" w:rsidP="0016645D">
      <w:pPr>
        <w:ind w:left="720"/>
      </w:pPr>
    </w:p>
    <w:p w14:paraId="2CC798FF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6,LOW</w:t>
      </w:r>
      <w:proofErr w:type="gramEnd"/>
      <w:r w:rsidRPr="0016645D">
        <w:t xml:space="preserve">); </w:t>
      </w:r>
      <w:proofErr w:type="spellStart"/>
      <w:r w:rsidRPr="0016645D">
        <w:t>digitalWrite</w:t>
      </w:r>
      <w:proofErr w:type="spellEnd"/>
      <w:r w:rsidRPr="0016645D">
        <w:t>(pin7,HIGH)</w:t>
      </w:r>
    </w:p>
    <w:p w14:paraId="00453872" w14:textId="77777777" w:rsidR="00075756" w:rsidRPr="0016645D" w:rsidRDefault="00075756" w:rsidP="0016645D">
      <w:pPr>
        <w:ind w:left="720"/>
      </w:pPr>
      <w:r w:rsidRPr="0016645D">
        <w:t>;</w:t>
      </w:r>
    </w:p>
    <w:p w14:paraId="7A931DAA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8,LOW</w:t>
      </w:r>
      <w:proofErr w:type="gramEnd"/>
      <w:r w:rsidRPr="0016645D">
        <w:t>);</w:t>
      </w:r>
    </w:p>
    <w:p w14:paraId="78E6020F" w14:textId="77777777" w:rsidR="00075756" w:rsidRPr="0016645D" w:rsidRDefault="00075756" w:rsidP="0016645D">
      <w:pPr>
        <w:ind w:left="720"/>
      </w:pPr>
      <w:r w:rsidRPr="0016645D">
        <w:t xml:space="preserve">} </w:t>
      </w:r>
      <w:proofErr w:type="gramStart"/>
      <w:r w:rsidRPr="0016645D">
        <w:t>if(</w:t>
      </w:r>
      <w:proofErr w:type="gramEnd"/>
      <w:r w:rsidRPr="0016645D">
        <w:t>r1==HIGH &amp;&amp; r2==HIGH)</w:t>
      </w:r>
    </w:p>
    <w:p w14:paraId="2AE9F90E" w14:textId="77777777" w:rsidR="00075756" w:rsidRPr="0016645D" w:rsidRDefault="00075756" w:rsidP="0016645D">
      <w:pPr>
        <w:ind w:left="720"/>
      </w:pPr>
      <w:r w:rsidRPr="0016645D">
        <w:t>{</w:t>
      </w:r>
    </w:p>
    <w:p w14:paraId="6D044E72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5,HIGH</w:t>
      </w:r>
      <w:proofErr w:type="gramEnd"/>
      <w:r w:rsidRPr="0016645D">
        <w:t>)</w:t>
      </w:r>
    </w:p>
    <w:p w14:paraId="59426CBD" w14:textId="77777777" w:rsidR="00075756" w:rsidRPr="0016645D" w:rsidRDefault="00075756" w:rsidP="0016645D">
      <w:pPr>
        <w:ind w:left="720"/>
      </w:pPr>
      <w:r w:rsidRPr="0016645D">
        <w:t>;</w:t>
      </w:r>
    </w:p>
    <w:p w14:paraId="64527C47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6,LOW</w:t>
      </w:r>
      <w:proofErr w:type="gramEnd"/>
      <w:r w:rsidRPr="0016645D">
        <w:t xml:space="preserve">); </w:t>
      </w:r>
      <w:proofErr w:type="spellStart"/>
      <w:r w:rsidRPr="0016645D">
        <w:t>digitalWrite</w:t>
      </w:r>
      <w:proofErr w:type="spellEnd"/>
      <w:r w:rsidRPr="0016645D">
        <w:t>(pin7,HIGH)</w:t>
      </w:r>
    </w:p>
    <w:p w14:paraId="4B76A608" w14:textId="77777777" w:rsidR="00075756" w:rsidRPr="0016645D" w:rsidRDefault="00075756" w:rsidP="0016645D">
      <w:pPr>
        <w:ind w:left="720"/>
      </w:pPr>
      <w:r w:rsidRPr="0016645D">
        <w:t>;</w:t>
      </w:r>
    </w:p>
    <w:p w14:paraId="21CC4C83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8,LOW</w:t>
      </w:r>
      <w:proofErr w:type="gramEnd"/>
      <w:r w:rsidRPr="0016645D">
        <w:t>);</w:t>
      </w:r>
    </w:p>
    <w:p w14:paraId="359FFBA2" w14:textId="77777777" w:rsidR="00075756" w:rsidRPr="0016645D" w:rsidRDefault="00075756" w:rsidP="0016645D">
      <w:pPr>
        <w:ind w:left="720"/>
      </w:pPr>
      <w:r w:rsidRPr="0016645D">
        <w:t>}</w:t>
      </w:r>
    </w:p>
    <w:p w14:paraId="5585389D" w14:textId="77777777" w:rsidR="00075756" w:rsidRPr="0016645D" w:rsidRDefault="00075756" w:rsidP="0016645D">
      <w:pPr>
        <w:ind w:left="720"/>
      </w:pPr>
      <w:r w:rsidRPr="0016645D">
        <w:t xml:space="preserve">Void </w:t>
      </w:r>
      <w:proofErr w:type="spellStart"/>
      <w:proofErr w:type="gramStart"/>
      <w:r w:rsidRPr="0016645D">
        <w:t>stopBuggy</w:t>
      </w:r>
      <w:proofErr w:type="spellEnd"/>
      <w:r w:rsidRPr="0016645D">
        <w:t>(</w:t>
      </w:r>
      <w:proofErr w:type="gramEnd"/>
      <w:r w:rsidRPr="0016645D">
        <w:t>)</w:t>
      </w:r>
    </w:p>
    <w:p w14:paraId="72D9B2CD" w14:textId="77777777" w:rsidR="00075756" w:rsidRPr="0016645D" w:rsidRDefault="00075756" w:rsidP="0016645D">
      <w:pPr>
        <w:ind w:left="720"/>
      </w:pPr>
      <w:r w:rsidRPr="0016645D">
        <w:t>{</w:t>
      </w:r>
    </w:p>
    <w:p w14:paraId="24AD6586" w14:textId="77777777" w:rsidR="00075756" w:rsidRPr="0016645D" w:rsidRDefault="00075756" w:rsidP="0016645D">
      <w:pPr>
        <w:ind w:left="720"/>
      </w:pPr>
    </w:p>
    <w:p w14:paraId="2B1C93AF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5,LOW</w:t>
      </w:r>
      <w:proofErr w:type="gramEnd"/>
      <w:r w:rsidRPr="0016645D">
        <w:t>)</w:t>
      </w:r>
    </w:p>
    <w:p w14:paraId="025A576D" w14:textId="77777777" w:rsidR="00075756" w:rsidRPr="0016645D" w:rsidRDefault="00075756" w:rsidP="0016645D">
      <w:pPr>
        <w:ind w:left="720"/>
      </w:pPr>
      <w:r w:rsidRPr="0016645D">
        <w:t>;</w:t>
      </w:r>
    </w:p>
    <w:p w14:paraId="5ED8A293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6,LOW</w:t>
      </w:r>
      <w:proofErr w:type="gramEnd"/>
      <w:r w:rsidRPr="0016645D">
        <w:t>)</w:t>
      </w:r>
    </w:p>
    <w:p w14:paraId="37E1C12A" w14:textId="77777777" w:rsidR="00075756" w:rsidRPr="0016645D" w:rsidRDefault="00075756" w:rsidP="0016645D">
      <w:pPr>
        <w:ind w:left="720"/>
      </w:pPr>
      <w:r w:rsidRPr="0016645D">
        <w:t>;</w:t>
      </w:r>
    </w:p>
    <w:p w14:paraId="6ABC37FB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7,LOW</w:t>
      </w:r>
      <w:proofErr w:type="gramEnd"/>
      <w:r w:rsidRPr="0016645D">
        <w:t>)</w:t>
      </w:r>
    </w:p>
    <w:p w14:paraId="51BC7C36" w14:textId="77777777" w:rsidR="00075756" w:rsidRPr="0016645D" w:rsidRDefault="00075756" w:rsidP="0016645D">
      <w:pPr>
        <w:ind w:left="720"/>
      </w:pPr>
      <w:r w:rsidRPr="0016645D">
        <w:t>;</w:t>
      </w:r>
    </w:p>
    <w:p w14:paraId="46F61043" w14:textId="77777777" w:rsidR="00075756" w:rsidRPr="0016645D" w:rsidRDefault="00075756" w:rsidP="0016645D">
      <w:pPr>
        <w:ind w:left="720"/>
      </w:pPr>
      <w:proofErr w:type="spellStart"/>
      <w:r w:rsidRPr="0016645D">
        <w:t>digitalWrite</w:t>
      </w:r>
      <w:proofErr w:type="spellEnd"/>
      <w:r w:rsidRPr="0016645D">
        <w:t>(pin</w:t>
      </w:r>
      <w:proofErr w:type="gramStart"/>
      <w:r w:rsidRPr="0016645D">
        <w:t>8,LOW</w:t>
      </w:r>
      <w:proofErr w:type="gramEnd"/>
      <w:r w:rsidRPr="0016645D">
        <w:t>)</w:t>
      </w:r>
    </w:p>
    <w:p w14:paraId="68DAC2B6" w14:textId="77777777" w:rsidR="00075756" w:rsidRPr="0016645D" w:rsidRDefault="00075756" w:rsidP="0016645D">
      <w:pPr>
        <w:ind w:left="720"/>
      </w:pPr>
      <w:r w:rsidRPr="0016645D">
        <w:t>;</w:t>
      </w:r>
    </w:p>
    <w:p w14:paraId="2B6CC14C" w14:textId="77777777" w:rsidR="00075756" w:rsidRPr="0016645D" w:rsidRDefault="00075756" w:rsidP="0016645D">
      <w:pPr>
        <w:ind w:left="720"/>
      </w:pPr>
      <w:r w:rsidRPr="0016645D">
        <w:t>}</w:t>
      </w:r>
    </w:p>
    <w:p w14:paraId="064039C9" w14:textId="77777777" w:rsidR="00075756" w:rsidRPr="0016645D" w:rsidRDefault="00075756" w:rsidP="0016645D">
      <w:pPr>
        <w:ind w:left="720"/>
      </w:pPr>
      <w:r w:rsidRPr="0016645D">
        <w:t xml:space="preserve">void </w:t>
      </w:r>
      <w:proofErr w:type="spellStart"/>
      <w:proofErr w:type="gramStart"/>
      <w:r w:rsidRPr="0016645D">
        <w:t>detectObstacle</w:t>
      </w:r>
      <w:proofErr w:type="spellEnd"/>
      <w:r w:rsidRPr="0016645D">
        <w:t>(</w:t>
      </w:r>
      <w:proofErr w:type="gramEnd"/>
      <w:r w:rsidRPr="0016645D">
        <w:t>)</w:t>
      </w:r>
    </w:p>
    <w:p w14:paraId="68F577D5" w14:textId="77777777" w:rsidR="00075756" w:rsidRPr="0016645D" w:rsidRDefault="00075756" w:rsidP="0016645D">
      <w:pPr>
        <w:ind w:left="720"/>
      </w:pPr>
      <w:r w:rsidRPr="0016645D">
        <w:t>{</w:t>
      </w:r>
    </w:p>
    <w:p w14:paraId="2C031FD7" w14:textId="77777777" w:rsidR="00075756" w:rsidRPr="0016645D" w:rsidRDefault="00075756" w:rsidP="0016645D">
      <w:pPr>
        <w:ind w:left="720"/>
      </w:pPr>
      <w:proofErr w:type="gramStart"/>
      <w:r w:rsidRPr="0016645D">
        <w:t>delay(</w:t>
      </w:r>
      <w:proofErr w:type="gramEnd"/>
      <w:r w:rsidRPr="0016645D">
        <w:t>50);</w:t>
      </w:r>
    </w:p>
    <w:p w14:paraId="0EE93F72" w14:textId="77777777" w:rsidR="00075756" w:rsidRPr="0016645D" w:rsidRDefault="00075756" w:rsidP="0016645D">
      <w:pPr>
        <w:ind w:left="720"/>
      </w:pPr>
      <w:r w:rsidRPr="0016645D">
        <w:t xml:space="preserve">unsigned int </w:t>
      </w:r>
      <w:proofErr w:type="spellStart"/>
      <w:r w:rsidRPr="0016645D">
        <w:t>distanceCm</w:t>
      </w:r>
      <w:proofErr w:type="spellEnd"/>
      <w:r w:rsidRPr="0016645D">
        <w:t>;</w:t>
      </w:r>
    </w:p>
    <w:p w14:paraId="25339EB4" w14:textId="77777777" w:rsidR="00075756" w:rsidRPr="0016645D" w:rsidRDefault="00075756" w:rsidP="0016645D">
      <w:pPr>
        <w:ind w:left="720"/>
      </w:pPr>
      <w:proofErr w:type="spellStart"/>
      <w:r w:rsidRPr="0016645D">
        <w:t>distanceCm</w:t>
      </w:r>
      <w:proofErr w:type="spellEnd"/>
      <w:r w:rsidRPr="0016645D">
        <w:t xml:space="preserve"> = </w:t>
      </w:r>
      <w:proofErr w:type="spellStart"/>
      <w:proofErr w:type="gramStart"/>
      <w:r w:rsidRPr="0016645D">
        <w:t>sonar.ping</w:t>
      </w:r>
      <w:proofErr w:type="gramEnd"/>
      <w:r w:rsidRPr="0016645D">
        <w:t>_cm</w:t>
      </w:r>
      <w:proofErr w:type="spellEnd"/>
      <w:r w:rsidRPr="0016645D">
        <w:t xml:space="preserve">(); </w:t>
      </w:r>
      <w:proofErr w:type="spellStart"/>
      <w:r w:rsidRPr="0016645D">
        <w:t>pinMode</w:t>
      </w:r>
      <w:proofErr w:type="spellEnd"/>
      <w:r w:rsidRPr="0016645D">
        <w:t xml:space="preserve">(ECHO_PIN,OUTPUT); </w:t>
      </w:r>
      <w:proofErr w:type="spellStart"/>
      <w:r w:rsidRPr="0016645D">
        <w:t>digitalWrite</w:t>
      </w:r>
      <w:proofErr w:type="spellEnd"/>
      <w:r w:rsidRPr="0016645D">
        <w:t>(ECHO_PIN,LOW);</w:t>
      </w:r>
    </w:p>
    <w:p w14:paraId="485C3243" w14:textId="77777777" w:rsidR="00075756" w:rsidRPr="0016645D" w:rsidRDefault="00075756" w:rsidP="0016645D">
      <w:pPr>
        <w:ind w:left="720"/>
      </w:pPr>
      <w:proofErr w:type="spellStart"/>
      <w:proofErr w:type="gramStart"/>
      <w:r w:rsidRPr="0016645D">
        <w:t>pinMode</w:t>
      </w:r>
      <w:proofErr w:type="spellEnd"/>
      <w:r w:rsidRPr="0016645D">
        <w:t>(</w:t>
      </w:r>
      <w:proofErr w:type="gramEnd"/>
      <w:r w:rsidRPr="0016645D">
        <w:t>ECHO_PIN,INPUT);</w:t>
      </w:r>
    </w:p>
    <w:p w14:paraId="14010A23" w14:textId="77777777" w:rsidR="00075756" w:rsidRPr="0016645D" w:rsidRDefault="00075756" w:rsidP="0016645D">
      <w:pPr>
        <w:ind w:left="720"/>
      </w:pPr>
      <w:proofErr w:type="spellStart"/>
      <w:r w:rsidRPr="0016645D">
        <w:t>Serial.print</w:t>
      </w:r>
      <w:proofErr w:type="spellEnd"/>
      <w:r w:rsidRPr="0016645D">
        <w:t xml:space="preserve">("Ping: "); </w:t>
      </w:r>
      <w:proofErr w:type="spellStart"/>
      <w:r w:rsidRPr="0016645D">
        <w:t>Serial.println</w:t>
      </w:r>
      <w:proofErr w:type="spellEnd"/>
      <w:r w:rsidRPr="0016645D">
        <w:t>(</w:t>
      </w:r>
      <w:proofErr w:type="spellStart"/>
      <w:r w:rsidRPr="0016645D">
        <w:t>distanceCm</w:t>
      </w:r>
      <w:proofErr w:type="spellEnd"/>
      <w:r w:rsidRPr="0016645D">
        <w:t xml:space="preserve">); </w:t>
      </w:r>
      <w:proofErr w:type="spellStart"/>
      <w:r w:rsidRPr="0016645D">
        <w:t>Serial.println</w:t>
      </w:r>
      <w:proofErr w:type="spellEnd"/>
      <w:r w:rsidRPr="0016645D">
        <w:t>("cm");</w:t>
      </w:r>
    </w:p>
    <w:p w14:paraId="06EE935F" w14:textId="77777777" w:rsidR="00075756" w:rsidRPr="0016645D" w:rsidRDefault="00075756" w:rsidP="0016645D">
      <w:pPr>
        <w:ind w:left="720"/>
      </w:pPr>
      <w:r w:rsidRPr="0016645D">
        <w:t>if((</w:t>
      </w:r>
      <w:proofErr w:type="spellStart"/>
      <w:r w:rsidRPr="0016645D">
        <w:t>distanceCm</w:t>
      </w:r>
      <w:proofErr w:type="spellEnd"/>
      <w:r w:rsidRPr="0016645D">
        <w:t>&lt;15) &amp;&amp; (</w:t>
      </w:r>
      <w:proofErr w:type="spellStart"/>
      <w:r w:rsidRPr="0016645D">
        <w:t>distanceCm</w:t>
      </w:r>
      <w:proofErr w:type="spellEnd"/>
      <w:r w:rsidRPr="0016645D">
        <w:t>&gt;0))</w:t>
      </w:r>
    </w:p>
    <w:p w14:paraId="09984EE6" w14:textId="77777777" w:rsidR="00075756" w:rsidRPr="0016645D" w:rsidRDefault="00075756" w:rsidP="0016645D">
      <w:pPr>
        <w:ind w:left="720"/>
      </w:pPr>
      <w:r w:rsidRPr="0016645D">
        <w:t>{</w:t>
      </w:r>
    </w:p>
    <w:p w14:paraId="3317878D" w14:textId="77777777" w:rsidR="00075756" w:rsidRPr="0016645D" w:rsidRDefault="00075756" w:rsidP="0016645D">
      <w:pPr>
        <w:ind w:left="720"/>
      </w:pPr>
      <w:proofErr w:type="spellStart"/>
      <w:proofErr w:type="gramStart"/>
      <w:r w:rsidRPr="0016645D">
        <w:t>stopBuggy</w:t>
      </w:r>
      <w:proofErr w:type="spellEnd"/>
      <w:r w:rsidRPr="0016645D">
        <w:t>(</w:t>
      </w:r>
      <w:proofErr w:type="gramEnd"/>
      <w:r w:rsidRPr="0016645D">
        <w:t>); delay(1000);</w:t>
      </w:r>
    </w:p>
    <w:p w14:paraId="28B7F654" w14:textId="77777777" w:rsidR="00075756" w:rsidRPr="0016645D" w:rsidRDefault="00075756" w:rsidP="0016645D">
      <w:pPr>
        <w:ind w:left="720"/>
      </w:pPr>
      <w:r w:rsidRPr="0016645D">
        <w:t>}</w:t>
      </w:r>
    </w:p>
    <w:p w14:paraId="153D864A" w14:textId="77777777" w:rsidR="0016645D" w:rsidRDefault="0016645D" w:rsidP="0016645D">
      <w:pPr>
        <w:ind w:left="720"/>
      </w:pPr>
    </w:p>
    <w:p w14:paraId="0D677990" w14:textId="77777777" w:rsidR="0016645D" w:rsidRDefault="0016645D" w:rsidP="0016645D">
      <w:pPr>
        <w:ind w:left="720"/>
      </w:pPr>
    </w:p>
    <w:p w14:paraId="40CCCB42" w14:textId="77777777" w:rsidR="0016645D" w:rsidRDefault="0016645D" w:rsidP="0016645D">
      <w:pPr>
        <w:ind w:left="720"/>
      </w:pPr>
    </w:p>
    <w:p w14:paraId="5B6EE0DA" w14:textId="77777777" w:rsidR="0016645D" w:rsidRDefault="0016645D" w:rsidP="0016645D">
      <w:pPr>
        <w:ind w:left="720"/>
      </w:pPr>
    </w:p>
    <w:p w14:paraId="0607AACD" w14:textId="77777777" w:rsidR="0016645D" w:rsidRDefault="0016645D" w:rsidP="0016645D">
      <w:pPr>
        <w:ind w:left="720"/>
      </w:pPr>
    </w:p>
    <w:p w14:paraId="2756C9D4" w14:textId="77777777" w:rsidR="0016645D" w:rsidRDefault="0016645D" w:rsidP="0016645D">
      <w:pPr>
        <w:ind w:left="720"/>
      </w:pPr>
    </w:p>
    <w:p w14:paraId="04EFEACA" w14:textId="77777777" w:rsidR="0016645D" w:rsidRDefault="0016645D" w:rsidP="0016645D">
      <w:pPr>
        <w:ind w:left="720"/>
      </w:pPr>
    </w:p>
    <w:p w14:paraId="6F396CEC" w14:textId="77777777" w:rsidR="0016645D" w:rsidRDefault="0016645D" w:rsidP="0016645D">
      <w:pPr>
        <w:ind w:left="720"/>
      </w:pPr>
    </w:p>
    <w:p w14:paraId="43110645" w14:textId="3C66DC7D" w:rsidR="00D6370F" w:rsidRPr="006E142D" w:rsidRDefault="006E142D" w:rsidP="006E142D">
      <w:pPr>
        <w:rPr>
          <w:b/>
          <w:bCs/>
          <w:sz w:val="24"/>
          <w:szCs w:val="24"/>
        </w:rPr>
      </w:pPr>
      <w:r>
        <w:rPr>
          <w:b/>
          <w:bCs/>
          <w:spacing w:val="-4"/>
          <w:sz w:val="24"/>
          <w:szCs w:val="24"/>
        </w:rPr>
        <w:lastRenderedPageBreak/>
        <w:t xml:space="preserve">      </w:t>
      </w:r>
      <w:r w:rsidR="00075756" w:rsidRPr="006E142D">
        <w:rPr>
          <w:b/>
          <w:bCs/>
          <w:spacing w:val="-4"/>
          <w:sz w:val="24"/>
          <w:szCs w:val="24"/>
        </w:rPr>
        <w:t>Result</w:t>
      </w:r>
      <w:r w:rsidR="00D6370F" w:rsidRPr="006E142D">
        <w:rPr>
          <w:b/>
          <w:bCs/>
          <w:spacing w:val="-15"/>
          <w:sz w:val="24"/>
          <w:szCs w:val="24"/>
        </w:rPr>
        <w:t xml:space="preserve"> </w:t>
      </w:r>
      <w:r w:rsidR="00075756" w:rsidRPr="006E142D">
        <w:rPr>
          <w:b/>
          <w:bCs/>
          <w:spacing w:val="-4"/>
          <w:sz w:val="24"/>
          <w:szCs w:val="24"/>
        </w:rPr>
        <w:t>analysis</w:t>
      </w:r>
      <w:r w:rsidR="00D6370F" w:rsidRPr="006E142D">
        <w:rPr>
          <w:b/>
          <w:bCs/>
          <w:spacing w:val="-4"/>
          <w:sz w:val="24"/>
          <w:szCs w:val="24"/>
        </w:rPr>
        <w:t>:</w:t>
      </w:r>
    </w:p>
    <w:p w14:paraId="7F2A6F89" w14:textId="77777777" w:rsidR="00075756" w:rsidRPr="006E142D" w:rsidRDefault="00075756" w:rsidP="00D6370F">
      <w:pPr>
        <w:pStyle w:val="Heading3"/>
      </w:pPr>
    </w:p>
    <w:p w14:paraId="1A05DF3F" w14:textId="77777777" w:rsidR="00D6370F" w:rsidRPr="006E142D" w:rsidRDefault="00D6370F" w:rsidP="00D6370F">
      <w:pPr>
        <w:pStyle w:val="BodyText"/>
        <w:spacing w:before="4" w:line="242" w:lineRule="auto"/>
        <w:ind w:left="360" w:right="431"/>
        <w:jc w:val="both"/>
      </w:pPr>
      <w:r w:rsidRPr="006E142D">
        <w:t>From</w:t>
      </w:r>
      <w:r w:rsidRPr="006E142D">
        <w:rPr>
          <w:spacing w:val="9"/>
        </w:rPr>
        <w:t xml:space="preserve"> </w:t>
      </w:r>
      <w:r w:rsidRPr="006E142D">
        <w:t>this</w:t>
      </w:r>
      <w:r w:rsidRPr="006E142D">
        <w:rPr>
          <w:spacing w:val="10"/>
        </w:rPr>
        <w:t xml:space="preserve"> </w:t>
      </w:r>
      <w:r w:rsidRPr="006E142D">
        <w:t>experiment,</w:t>
      </w:r>
      <w:r w:rsidRPr="006E142D">
        <w:rPr>
          <w:spacing w:val="10"/>
        </w:rPr>
        <w:t xml:space="preserve"> </w:t>
      </w:r>
      <w:r w:rsidRPr="006E142D">
        <w:t>we</w:t>
      </w:r>
      <w:r w:rsidRPr="006E142D">
        <w:rPr>
          <w:spacing w:val="9"/>
        </w:rPr>
        <w:t xml:space="preserve"> </w:t>
      </w:r>
      <w:r w:rsidRPr="006E142D">
        <w:t>get</w:t>
      </w:r>
      <w:r w:rsidRPr="006E142D">
        <w:rPr>
          <w:spacing w:val="10"/>
        </w:rPr>
        <w:t xml:space="preserve"> </w:t>
      </w:r>
      <w:r w:rsidRPr="006E142D">
        <w:t>to</w:t>
      </w:r>
      <w:r w:rsidRPr="006E142D">
        <w:rPr>
          <w:spacing w:val="10"/>
        </w:rPr>
        <w:t xml:space="preserve"> </w:t>
      </w:r>
      <w:r w:rsidRPr="006E142D">
        <w:t>understand</w:t>
      </w:r>
      <w:r w:rsidRPr="006E142D">
        <w:rPr>
          <w:spacing w:val="10"/>
        </w:rPr>
        <w:t xml:space="preserve"> </w:t>
      </w:r>
      <w:r w:rsidRPr="006E142D">
        <w:t>the</w:t>
      </w:r>
      <w:r w:rsidRPr="006E142D">
        <w:rPr>
          <w:spacing w:val="9"/>
        </w:rPr>
        <w:t xml:space="preserve"> </w:t>
      </w:r>
      <w:r w:rsidRPr="006E142D">
        <w:t>working</w:t>
      </w:r>
      <w:r w:rsidRPr="006E142D">
        <w:rPr>
          <w:spacing w:val="10"/>
        </w:rPr>
        <w:t xml:space="preserve"> </w:t>
      </w:r>
      <w:r w:rsidRPr="006E142D">
        <w:t>of</w:t>
      </w:r>
      <w:r w:rsidRPr="006E142D">
        <w:rPr>
          <w:spacing w:val="10"/>
        </w:rPr>
        <w:t xml:space="preserve"> </w:t>
      </w:r>
      <w:r w:rsidRPr="006E142D">
        <w:t>the</w:t>
      </w:r>
      <w:r w:rsidRPr="006E142D">
        <w:rPr>
          <w:spacing w:val="10"/>
        </w:rPr>
        <w:t xml:space="preserve"> </w:t>
      </w:r>
      <w:r w:rsidRPr="006E142D">
        <w:t>gantry</w:t>
      </w:r>
      <w:r w:rsidRPr="006E142D">
        <w:rPr>
          <w:spacing w:val="9"/>
        </w:rPr>
        <w:t xml:space="preserve"> </w:t>
      </w:r>
      <w:r w:rsidRPr="006E142D">
        <w:t>circuit</w:t>
      </w:r>
      <w:r w:rsidRPr="006E142D">
        <w:rPr>
          <w:spacing w:val="10"/>
        </w:rPr>
        <w:t xml:space="preserve"> </w:t>
      </w:r>
      <w:r w:rsidRPr="006E142D">
        <w:t>along</w:t>
      </w:r>
      <w:r w:rsidRPr="006E142D">
        <w:rPr>
          <w:spacing w:val="10"/>
        </w:rPr>
        <w:t xml:space="preserve"> </w:t>
      </w:r>
      <w:r w:rsidRPr="006E142D">
        <w:t>receiver</w:t>
      </w:r>
      <w:r w:rsidRPr="006E142D">
        <w:rPr>
          <w:spacing w:val="-4"/>
        </w:rPr>
        <w:t xml:space="preserve"> </w:t>
      </w:r>
      <w:r w:rsidRPr="006E142D">
        <w:t>circuit.</w:t>
      </w:r>
      <w:r w:rsidRPr="006E142D">
        <w:rPr>
          <w:spacing w:val="-5"/>
        </w:rPr>
        <w:t xml:space="preserve"> </w:t>
      </w:r>
      <w:r w:rsidRPr="006E142D">
        <w:t>The</w:t>
      </w:r>
      <w:r w:rsidRPr="006E142D">
        <w:rPr>
          <w:spacing w:val="-4"/>
        </w:rPr>
        <w:t xml:space="preserve"> </w:t>
      </w:r>
      <w:r w:rsidRPr="006E142D">
        <w:t>pulse</w:t>
      </w:r>
      <w:r w:rsidRPr="006E142D">
        <w:rPr>
          <w:spacing w:val="-4"/>
        </w:rPr>
        <w:t xml:space="preserve"> </w:t>
      </w:r>
      <w:r w:rsidRPr="006E142D">
        <w:t>sends</w:t>
      </w:r>
      <w:r w:rsidRPr="006E142D">
        <w:rPr>
          <w:spacing w:val="1"/>
        </w:rPr>
        <w:t xml:space="preserve"> </w:t>
      </w:r>
      <w:r w:rsidRPr="006E142D">
        <w:t>to the computer via receiver circuit which detects the pulse in the form of a Square Wave Function. The time of the</w:t>
      </w:r>
      <w:r w:rsidRPr="006E142D">
        <w:rPr>
          <w:spacing w:val="1"/>
        </w:rPr>
        <w:t xml:space="preserve"> </w:t>
      </w:r>
      <w:r w:rsidRPr="006E142D">
        <w:t>high</w:t>
      </w:r>
      <w:r w:rsidRPr="006E142D">
        <w:rPr>
          <w:spacing w:val="-2"/>
        </w:rPr>
        <w:t xml:space="preserve"> </w:t>
      </w:r>
      <w:r w:rsidRPr="006E142D">
        <w:t>pulse</w:t>
      </w:r>
      <w:r w:rsidRPr="006E142D">
        <w:rPr>
          <w:spacing w:val="-2"/>
        </w:rPr>
        <w:t xml:space="preserve"> </w:t>
      </w:r>
      <w:r w:rsidRPr="006E142D">
        <w:t>is</w:t>
      </w:r>
      <w:r w:rsidRPr="006E142D">
        <w:rPr>
          <w:spacing w:val="-2"/>
        </w:rPr>
        <w:t xml:space="preserve"> </w:t>
      </w:r>
      <w:r w:rsidRPr="006E142D">
        <w:t>obtained</w:t>
      </w:r>
      <w:r w:rsidRPr="006E142D">
        <w:rPr>
          <w:spacing w:val="-1"/>
        </w:rPr>
        <w:t xml:space="preserve"> </w:t>
      </w:r>
      <w:r w:rsidRPr="006E142D">
        <w:t>using</w:t>
      </w:r>
      <w:r w:rsidRPr="006E142D">
        <w:rPr>
          <w:spacing w:val="-2"/>
        </w:rPr>
        <w:t xml:space="preserve"> </w:t>
      </w:r>
      <w:proofErr w:type="spellStart"/>
      <w:r w:rsidRPr="006E142D">
        <w:t>pulseIn</w:t>
      </w:r>
      <w:proofErr w:type="spellEnd"/>
      <w:r w:rsidRPr="006E142D">
        <w:rPr>
          <w:spacing w:val="-2"/>
        </w:rPr>
        <w:t xml:space="preserve"> </w:t>
      </w:r>
      <w:r w:rsidRPr="006E142D">
        <w:t>function</w:t>
      </w:r>
      <w:r w:rsidRPr="006E142D">
        <w:rPr>
          <w:spacing w:val="-2"/>
        </w:rPr>
        <w:t xml:space="preserve"> </w:t>
      </w:r>
      <w:r w:rsidRPr="006E142D">
        <w:t>along</w:t>
      </w:r>
      <w:r w:rsidRPr="006E142D">
        <w:rPr>
          <w:spacing w:val="-1"/>
        </w:rPr>
        <w:t xml:space="preserve"> </w:t>
      </w:r>
      <w:r w:rsidRPr="006E142D">
        <w:t>with</w:t>
      </w:r>
      <w:r w:rsidRPr="006E142D">
        <w:rPr>
          <w:spacing w:val="-2"/>
        </w:rPr>
        <w:t xml:space="preserve"> </w:t>
      </w:r>
      <w:proofErr w:type="spellStart"/>
      <w:r w:rsidRPr="006E142D">
        <w:t>Serial.begin</w:t>
      </w:r>
      <w:proofErr w:type="spellEnd"/>
      <w:r w:rsidRPr="006E142D">
        <w:t>(9600).</w:t>
      </w:r>
    </w:p>
    <w:p w14:paraId="6E522CC1" w14:textId="77777777" w:rsidR="00D6370F" w:rsidRDefault="00D6370F" w:rsidP="00D6370F">
      <w:pPr>
        <w:pStyle w:val="BodyText"/>
      </w:pPr>
    </w:p>
    <w:p w14:paraId="618BE325" w14:textId="77777777" w:rsidR="00D6370F" w:rsidRDefault="00D6370F" w:rsidP="00D6370F">
      <w:pPr>
        <w:pStyle w:val="BodyText"/>
      </w:pPr>
    </w:p>
    <w:p w14:paraId="4E95E62C" w14:textId="77777777" w:rsidR="00D6370F" w:rsidRDefault="00D6370F" w:rsidP="00D6370F">
      <w:pPr>
        <w:pStyle w:val="BodyText"/>
      </w:pPr>
    </w:p>
    <w:p w14:paraId="67ABF6C1" w14:textId="77777777" w:rsidR="00D6370F" w:rsidRDefault="00D6370F" w:rsidP="00D6370F">
      <w:pPr>
        <w:pStyle w:val="BodyText"/>
      </w:pPr>
    </w:p>
    <w:p w14:paraId="4B2642F9" w14:textId="77777777" w:rsidR="00075756" w:rsidRDefault="00075756" w:rsidP="00D6370F">
      <w:pPr>
        <w:pStyle w:val="BodyText"/>
      </w:pPr>
    </w:p>
    <w:p w14:paraId="15E423C6" w14:textId="77777777" w:rsidR="00075756" w:rsidRDefault="00075756" w:rsidP="00D6370F">
      <w:pPr>
        <w:pStyle w:val="BodyText"/>
      </w:pPr>
    </w:p>
    <w:p w14:paraId="6C3D2A2F" w14:textId="77777777" w:rsidR="00075756" w:rsidRDefault="00075756" w:rsidP="00D6370F">
      <w:pPr>
        <w:pStyle w:val="BodyText"/>
      </w:pPr>
    </w:p>
    <w:p w14:paraId="01884351" w14:textId="77777777" w:rsidR="00075756" w:rsidRDefault="00075756" w:rsidP="00D6370F">
      <w:pPr>
        <w:pStyle w:val="BodyText"/>
      </w:pPr>
    </w:p>
    <w:p w14:paraId="638B1FD0" w14:textId="77777777" w:rsidR="00075756" w:rsidRDefault="00075756" w:rsidP="00D6370F">
      <w:pPr>
        <w:pStyle w:val="BodyText"/>
      </w:pPr>
    </w:p>
    <w:p w14:paraId="6B5060E7" w14:textId="77777777" w:rsidR="00075756" w:rsidRDefault="00075756" w:rsidP="00D6370F">
      <w:pPr>
        <w:pStyle w:val="BodyText"/>
      </w:pPr>
    </w:p>
    <w:p w14:paraId="05A26A45" w14:textId="77777777" w:rsidR="00075756" w:rsidRDefault="00075756" w:rsidP="00D6370F">
      <w:pPr>
        <w:pStyle w:val="BodyText"/>
      </w:pPr>
    </w:p>
    <w:p w14:paraId="42D37F5B" w14:textId="77777777" w:rsidR="00075756" w:rsidRDefault="00075756" w:rsidP="00D6370F">
      <w:pPr>
        <w:pStyle w:val="BodyText"/>
      </w:pPr>
    </w:p>
    <w:p w14:paraId="46C998EE" w14:textId="77777777" w:rsidR="00075756" w:rsidRDefault="00075756" w:rsidP="00D6370F">
      <w:pPr>
        <w:pStyle w:val="BodyText"/>
      </w:pPr>
    </w:p>
    <w:p w14:paraId="3EFCB841" w14:textId="77777777" w:rsidR="00075756" w:rsidRDefault="00075756" w:rsidP="00D6370F">
      <w:pPr>
        <w:pStyle w:val="BodyText"/>
      </w:pPr>
    </w:p>
    <w:p w14:paraId="00356EA2" w14:textId="77777777" w:rsidR="00075756" w:rsidRDefault="00075756" w:rsidP="00D6370F">
      <w:pPr>
        <w:pStyle w:val="BodyText"/>
      </w:pPr>
    </w:p>
    <w:p w14:paraId="1CE1E83D" w14:textId="77777777" w:rsidR="00075756" w:rsidRDefault="00075756" w:rsidP="00D6370F">
      <w:pPr>
        <w:pStyle w:val="BodyText"/>
      </w:pPr>
    </w:p>
    <w:p w14:paraId="21972629" w14:textId="77777777" w:rsidR="00075756" w:rsidRDefault="00075756" w:rsidP="00D6370F">
      <w:pPr>
        <w:pStyle w:val="BodyText"/>
      </w:pPr>
    </w:p>
    <w:p w14:paraId="3E9FA506" w14:textId="77777777" w:rsidR="00075756" w:rsidRDefault="00075756" w:rsidP="00D6370F">
      <w:pPr>
        <w:pStyle w:val="BodyText"/>
      </w:pPr>
    </w:p>
    <w:p w14:paraId="0D8A9E84" w14:textId="77777777" w:rsidR="00075756" w:rsidRDefault="00075756" w:rsidP="00D6370F">
      <w:pPr>
        <w:pStyle w:val="BodyText"/>
      </w:pPr>
    </w:p>
    <w:p w14:paraId="19EFDE6F" w14:textId="77777777" w:rsidR="00075756" w:rsidRDefault="00075756" w:rsidP="00D6370F">
      <w:pPr>
        <w:pStyle w:val="BodyText"/>
      </w:pPr>
    </w:p>
    <w:p w14:paraId="22350FCF" w14:textId="77777777" w:rsidR="00075756" w:rsidRDefault="00075756" w:rsidP="00D6370F">
      <w:pPr>
        <w:pStyle w:val="BodyText"/>
      </w:pPr>
    </w:p>
    <w:p w14:paraId="68AC369D" w14:textId="77777777" w:rsidR="00075756" w:rsidRDefault="00075756" w:rsidP="00D6370F">
      <w:pPr>
        <w:pStyle w:val="BodyText"/>
      </w:pPr>
    </w:p>
    <w:p w14:paraId="31B80AA4" w14:textId="77777777" w:rsidR="00075756" w:rsidRDefault="00075756" w:rsidP="00D6370F">
      <w:pPr>
        <w:pStyle w:val="BodyText"/>
      </w:pPr>
    </w:p>
    <w:p w14:paraId="4E809031" w14:textId="77777777" w:rsidR="00D6370F" w:rsidRDefault="00D6370F" w:rsidP="00D6370F">
      <w:pPr>
        <w:pStyle w:val="BodyText"/>
      </w:pPr>
    </w:p>
    <w:p w14:paraId="327AD6BF" w14:textId="77777777" w:rsidR="001A3FC5" w:rsidRDefault="001A3FC5" w:rsidP="00D6370F">
      <w:pPr>
        <w:pStyle w:val="BodyText"/>
      </w:pPr>
    </w:p>
    <w:p w14:paraId="352887EF" w14:textId="77777777" w:rsidR="00D6370F" w:rsidRPr="00075756" w:rsidRDefault="00D6370F" w:rsidP="00D6370F">
      <w:pPr>
        <w:pStyle w:val="Heading3"/>
        <w:spacing w:before="174"/>
        <w:ind w:left="0" w:right="752"/>
        <w:jc w:val="right"/>
        <w:rPr>
          <w:sz w:val="28"/>
          <w:szCs w:val="28"/>
        </w:rPr>
      </w:pPr>
      <w:r w:rsidRPr="00075756">
        <w:rPr>
          <w:sz w:val="28"/>
          <w:szCs w:val="28"/>
        </w:rPr>
        <w:t>Signature</w:t>
      </w:r>
      <w:r w:rsidRPr="00075756">
        <w:rPr>
          <w:spacing w:val="-7"/>
          <w:sz w:val="28"/>
          <w:szCs w:val="28"/>
        </w:rPr>
        <w:t xml:space="preserve"> </w:t>
      </w:r>
      <w:r w:rsidRPr="00075756">
        <w:rPr>
          <w:sz w:val="28"/>
          <w:szCs w:val="28"/>
        </w:rPr>
        <w:t>of</w:t>
      </w:r>
      <w:r w:rsidRPr="00075756">
        <w:rPr>
          <w:spacing w:val="-7"/>
          <w:sz w:val="28"/>
          <w:szCs w:val="28"/>
        </w:rPr>
        <w:t xml:space="preserve"> </w:t>
      </w:r>
      <w:r w:rsidR="00075756" w:rsidRPr="00075756">
        <w:rPr>
          <w:spacing w:val="-7"/>
          <w:sz w:val="28"/>
          <w:szCs w:val="28"/>
        </w:rPr>
        <w:t xml:space="preserve">the </w:t>
      </w:r>
      <w:r w:rsidRPr="00075756">
        <w:rPr>
          <w:sz w:val="28"/>
          <w:szCs w:val="28"/>
        </w:rPr>
        <w:t>Faculty</w:t>
      </w:r>
      <w:r w:rsidRPr="00075756">
        <w:rPr>
          <w:spacing w:val="-6"/>
          <w:sz w:val="28"/>
          <w:szCs w:val="28"/>
        </w:rPr>
        <w:t xml:space="preserve"> </w:t>
      </w:r>
      <w:r w:rsidRPr="00075756">
        <w:rPr>
          <w:sz w:val="28"/>
          <w:szCs w:val="28"/>
        </w:rPr>
        <w:t>member</w:t>
      </w:r>
    </w:p>
    <w:p w14:paraId="6EF3B762" w14:textId="77777777" w:rsidR="00D6370F" w:rsidRDefault="00D6370F" w:rsidP="00D6370F">
      <w:pPr>
        <w:pStyle w:val="BodyText"/>
        <w:ind w:left="315" w:right="8880"/>
      </w:pPr>
    </w:p>
    <w:p w14:paraId="28CDD6C2" w14:textId="77777777" w:rsidR="00EC214B" w:rsidRDefault="00EC214B" w:rsidP="00D6370F">
      <w:pPr>
        <w:pStyle w:val="BodyText"/>
        <w:ind w:left="315" w:right="8880"/>
      </w:pPr>
    </w:p>
    <w:p w14:paraId="5861EBDD" w14:textId="77777777" w:rsidR="00EC214B" w:rsidRDefault="00EC214B" w:rsidP="00D6370F">
      <w:pPr>
        <w:pStyle w:val="BodyText"/>
        <w:ind w:left="315" w:right="8880"/>
      </w:pPr>
    </w:p>
    <w:p w14:paraId="445CC7DD" w14:textId="77777777" w:rsidR="00D6370F" w:rsidRDefault="00D6370F" w:rsidP="00D6370F">
      <w:pPr>
        <w:pStyle w:val="BodyText"/>
        <w:ind w:left="315" w:right="8880"/>
      </w:pPr>
    </w:p>
    <w:p w14:paraId="64F65F4A" w14:textId="77777777" w:rsidR="00EC214B" w:rsidRDefault="00EC214B" w:rsidP="00D6370F">
      <w:pPr>
        <w:pStyle w:val="BodyText"/>
        <w:ind w:left="315" w:right="8880"/>
      </w:pPr>
    </w:p>
    <w:p w14:paraId="48C10532" w14:textId="77777777" w:rsidR="0016645D" w:rsidRDefault="0016645D" w:rsidP="00075756">
      <w:pPr>
        <w:spacing w:before="80"/>
        <w:ind w:left="4320" w:right="2060"/>
        <w:rPr>
          <w:b/>
          <w:sz w:val="28"/>
          <w:szCs w:val="28"/>
        </w:rPr>
      </w:pPr>
    </w:p>
    <w:p w14:paraId="47CD0664" w14:textId="77777777" w:rsidR="0016645D" w:rsidRDefault="0016645D" w:rsidP="00075756">
      <w:pPr>
        <w:spacing w:before="80"/>
        <w:ind w:left="4320" w:right="2060"/>
        <w:rPr>
          <w:b/>
          <w:sz w:val="28"/>
          <w:szCs w:val="28"/>
        </w:rPr>
      </w:pPr>
    </w:p>
    <w:p w14:paraId="4C140609" w14:textId="77777777" w:rsidR="0016645D" w:rsidRDefault="0016645D" w:rsidP="00075756">
      <w:pPr>
        <w:spacing w:before="80"/>
        <w:ind w:left="4320" w:right="2060"/>
        <w:rPr>
          <w:b/>
          <w:sz w:val="28"/>
          <w:szCs w:val="28"/>
        </w:rPr>
      </w:pPr>
    </w:p>
    <w:p w14:paraId="0A4B3154" w14:textId="77777777" w:rsidR="0016645D" w:rsidRDefault="0016645D" w:rsidP="00075756">
      <w:pPr>
        <w:spacing w:before="80"/>
        <w:ind w:left="4320" w:right="2060"/>
        <w:rPr>
          <w:b/>
          <w:sz w:val="28"/>
          <w:szCs w:val="28"/>
        </w:rPr>
      </w:pPr>
    </w:p>
    <w:p w14:paraId="5BFE997A" w14:textId="77777777" w:rsidR="0016645D" w:rsidRDefault="0016645D" w:rsidP="006E142D">
      <w:pPr>
        <w:spacing w:before="80"/>
        <w:ind w:right="2060"/>
        <w:rPr>
          <w:b/>
          <w:sz w:val="28"/>
          <w:szCs w:val="28"/>
        </w:rPr>
      </w:pPr>
    </w:p>
    <w:p w14:paraId="1C8AA7B4" w14:textId="77777777" w:rsidR="006E142D" w:rsidRPr="008E2769" w:rsidRDefault="006E142D" w:rsidP="006E142D">
      <w:pPr>
        <w:spacing w:before="80"/>
        <w:ind w:right="2060"/>
        <w:rPr>
          <w:b/>
          <w:sz w:val="24"/>
          <w:szCs w:val="24"/>
        </w:rPr>
      </w:pPr>
    </w:p>
    <w:p w14:paraId="70D5DFB3" w14:textId="77777777" w:rsidR="0016645D" w:rsidRDefault="0016645D" w:rsidP="00075756">
      <w:pPr>
        <w:spacing w:before="80"/>
        <w:ind w:left="4320" w:right="2060"/>
        <w:rPr>
          <w:b/>
          <w:sz w:val="28"/>
          <w:szCs w:val="28"/>
        </w:rPr>
      </w:pPr>
    </w:p>
    <w:p w14:paraId="366C4E70" w14:textId="5152CED7" w:rsidR="00D6370F" w:rsidRPr="00075756" w:rsidRDefault="00D6370F" w:rsidP="00075756">
      <w:pPr>
        <w:spacing w:before="80"/>
        <w:ind w:left="4320" w:right="2060"/>
        <w:rPr>
          <w:b/>
          <w:sz w:val="28"/>
          <w:szCs w:val="28"/>
        </w:rPr>
      </w:pPr>
      <w:r w:rsidRPr="00075756">
        <w:rPr>
          <w:b/>
          <w:sz w:val="28"/>
          <w:szCs w:val="28"/>
        </w:rPr>
        <w:lastRenderedPageBreak/>
        <w:t>EXPERIMENT:</w:t>
      </w:r>
      <w:r w:rsidR="00B72161" w:rsidRPr="00075756">
        <w:rPr>
          <w:b/>
          <w:sz w:val="28"/>
          <w:szCs w:val="28"/>
        </w:rPr>
        <w:t>1</w:t>
      </w:r>
      <w:r w:rsidRPr="00075756">
        <w:rPr>
          <w:b/>
          <w:sz w:val="28"/>
          <w:szCs w:val="28"/>
        </w:rPr>
        <w:t>4(b)</w:t>
      </w:r>
    </w:p>
    <w:p w14:paraId="740A00C4" w14:textId="77777777" w:rsidR="00D6370F" w:rsidRDefault="00D6370F" w:rsidP="00D6370F">
      <w:pPr>
        <w:pStyle w:val="BodyText"/>
        <w:spacing w:before="7"/>
        <w:rPr>
          <w:b/>
          <w:sz w:val="21"/>
        </w:rPr>
      </w:pPr>
    </w:p>
    <w:p w14:paraId="3ECC567D" w14:textId="77777777" w:rsidR="004076CA" w:rsidRDefault="00075756" w:rsidP="00D6370F">
      <w:pPr>
        <w:pStyle w:val="BodyText"/>
        <w:ind w:left="525"/>
        <w:rPr>
          <w:b/>
          <w:spacing w:val="-9"/>
        </w:rPr>
      </w:pPr>
      <w:r w:rsidRPr="00075756">
        <w:rPr>
          <w:b/>
          <w:sz w:val="28"/>
          <w:szCs w:val="28"/>
        </w:rPr>
        <w:t>Objective</w:t>
      </w:r>
      <w:r w:rsidR="00D6370F">
        <w:rPr>
          <w:b/>
        </w:rPr>
        <w:t>:</w:t>
      </w:r>
      <w:r w:rsidR="00D6370F">
        <w:rPr>
          <w:b/>
          <w:spacing w:val="-9"/>
        </w:rPr>
        <w:t xml:space="preserve"> </w:t>
      </w:r>
    </w:p>
    <w:p w14:paraId="401ED9D8" w14:textId="77777777" w:rsidR="004076CA" w:rsidRDefault="004076CA" w:rsidP="00D6370F">
      <w:pPr>
        <w:pStyle w:val="BodyText"/>
        <w:ind w:left="525"/>
        <w:rPr>
          <w:b/>
          <w:spacing w:val="-9"/>
        </w:rPr>
      </w:pPr>
    </w:p>
    <w:p w14:paraId="7A98048A" w14:textId="77777777" w:rsidR="00D6370F" w:rsidRDefault="00D6370F" w:rsidP="00D6370F">
      <w:pPr>
        <w:pStyle w:val="BodyText"/>
        <w:ind w:left="525"/>
      </w:pPr>
      <w:r>
        <w:t>Write</w:t>
      </w:r>
      <w:r>
        <w:rPr>
          <w:spacing w:val="-8"/>
        </w:rPr>
        <w:t xml:space="preserve"> </w:t>
      </w:r>
      <w:r w:rsidR="00075756">
        <w:rPr>
          <w:spacing w:val="-8"/>
        </w:rPr>
        <w:t xml:space="preserve">a </w:t>
      </w:r>
      <w:r>
        <w:t>configuration</w:t>
      </w:r>
      <w:r>
        <w:rPr>
          <w:spacing w:val="-8"/>
        </w:rPr>
        <w:t xml:space="preserve"> </w:t>
      </w:r>
      <w:r>
        <w:t>program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demonstrate</w:t>
      </w:r>
      <w:r>
        <w:rPr>
          <w:spacing w:val="-8"/>
        </w:rPr>
        <w:t xml:space="preserve"> </w:t>
      </w:r>
      <w:proofErr w:type="spellStart"/>
      <w:r>
        <w:t>Xbee</w:t>
      </w:r>
      <w:proofErr w:type="spellEnd"/>
      <w:r>
        <w:rPr>
          <w:spacing w:val="-9"/>
        </w:rPr>
        <w:t xml:space="preserve"> </w:t>
      </w:r>
      <w:r>
        <w:t>module</w:t>
      </w:r>
      <w:r>
        <w:rPr>
          <w:spacing w:val="-8"/>
        </w:rPr>
        <w:t xml:space="preserve"> </w:t>
      </w:r>
      <w:r>
        <w:t>communication</w:t>
      </w:r>
      <w:r>
        <w:rPr>
          <w:spacing w:val="-8"/>
        </w:rPr>
        <w:t xml:space="preserve"> </w:t>
      </w:r>
      <w:r>
        <w:t>between</w:t>
      </w:r>
      <w:r>
        <w:rPr>
          <w:spacing w:val="-8"/>
        </w:rPr>
        <w:t xml:space="preserve"> </w:t>
      </w:r>
      <w:r>
        <w:t>two</w:t>
      </w:r>
      <w:r>
        <w:rPr>
          <w:spacing w:val="-8"/>
        </w:rPr>
        <w:t xml:space="preserve"> </w:t>
      </w:r>
      <w:r w:rsidR="00075756">
        <w:t>PCs</w:t>
      </w:r>
      <w:r>
        <w:rPr>
          <w:spacing w:val="-8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XCTU.</w:t>
      </w:r>
    </w:p>
    <w:p w14:paraId="34F31081" w14:textId="77777777" w:rsidR="00D6370F" w:rsidRDefault="00D6370F" w:rsidP="00D6370F">
      <w:pPr>
        <w:pStyle w:val="BodyText"/>
        <w:spacing w:before="2"/>
      </w:pPr>
    </w:p>
    <w:p w14:paraId="6BCCEDC4" w14:textId="77777777" w:rsidR="004076CA" w:rsidRDefault="004076CA" w:rsidP="00D6370F">
      <w:pPr>
        <w:ind w:left="525"/>
        <w:rPr>
          <w:b/>
          <w:spacing w:val="-10"/>
        </w:rPr>
      </w:pPr>
      <w:r w:rsidRPr="004076CA">
        <w:rPr>
          <w:b/>
          <w:sz w:val="28"/>
          <w:szCs w:val="28"/>
        </w:rPr>
        <w:t>Hardware</w:t>
      </w:r>
      <w:r w:rsidR="00D6370F" w:rsidRPr="004076CA">
        <w:rPr>
          <w:b/>
          <w:spacing w:val="-11"/>
          <w:sz w:val="28"/>
          <w:szCs w:val="28"/>
        </w:rPr>
        <w:t xml:space="preserve"> </w:t>
      </w:r>
      <w:r w:rsidRPr="004076CA">
        <w:rPr>
          <w:b/>
          <w:sz w:val="28"/>
          <w:szCs w:val="28"/>
        </w:rPr>
        <w:t>used:</w:t>
      </w:r>
      <w:r w:rsidR="00D6370F">
        <w:rPr>
          <w:b/>
          <w:spacing w:val="-10"/>
        </w:rPr>
        <w:t xml:space="preserve"> </w:t>
      </w:r>
    </w:p>
    <w:p w14:paraId="2FCA6E4B" w14:textId="77777777" w:rsidR="004076CA" w:rsidRDefault="004076CA" w:rsidP="00D6370F">
      <w:pPr>
        <w:ind w:left="525"/>
        <w:rPr>
          <w:b/>
          <w:spacing w:val="-10"/>
        </w:rPr>
      </w:pPr>
    </w:p>
    <w:p w14:paraId="03F5F0EB" w14:textId="77777777" w:rsidR="00D6370F" w:rsidRDefault="00D6370F" w:rsidP="00D6370F">
      <w:pPr>
        <w:ind w:left="525"/>
      </w:pPr>
      <w:r>
        <w:t>Arduino</w:t>
      </w:r>
      <w:r>
        <w:rPr>
          <w:spacing w:val="-10"/>
        </w:rPr>
        <w:t xml:space="preserve"> </w:t>
      </w:r>
      <w:r>
        <w:t>Board,</w:t>
      </w:r>
      <w:r>
        <w:rPr>
          <w:spacing w:val="-10"/>
        </w:rPr>
        <w:t xml:space="preserve"> </w:t>
      </w:r>
      <w:r>
        <w:t>Connecting</w:t>
      </w:r>
      <w:r>
        <w:rPr>
          <w:spacing w:val="-13"/>
        </w:rPr>
        <w:t xml:space="preserve"> </w:t>
      </w:r>
      <w:r>
        <w:t>Wires,</w:t>
      </w:r>
      <w:r>
        <w:rPr>
          <w:spacing w:val="-10"/>
        </w:rPr>
        <w:t xml:space="preserve"> </w:t>
      </w:r>
      <w:r>
        <w:t>Robot</w:t>
      </w:r>
      <w:r>
        <w:rPr>
          <w:spacing w:val="-7"/>
        </w:rPr>
        <w:t xml:space="preserve"> </w:t>
      </w:r>
      <w:r>
        <w:t>Car,</w:t>
      </w:r>
      <w:r>
        <w:rPr>
          <w:spacing w:val="-10"/>
        </w:rPr>
        <w:t xml:space="preserve"> </w:t>
      </w:r>
      <w:r>
        <w:t>Zigbee</w:t>
      </w:r>
      <w:r>
        <w:rPr>
          <w:spacing w:val="-10"/>
        </w:rPr>
        <w:t xml:space="preserve"> </w:t>
      </w:r>
      <w:r>
        <w:t>module.</w:t>
      </w:r>
    </w:p>
    <w:p w14:paraId="0D28074B" w14:textId="77777777" w:rsidR="00D6370F" w:rsidRDefault="00D6370F" w:rsidP="00D6370F">
      <w:pPr>
        <w:pStyle w:val="BodyText"/>
      </w:pPr>
    </w:p>
    <w:p w14:paraId="53AC8A42" w14:textId="77777777" w:rsidR="00D6370F" w:rsidRDefault="00D6370F" w:rsidP="00D6370F">
      <w:pPr>
        <w:pStyle w:val="BodyText"/>
        <w:rPr>
          <w:sz w:val="20"/>
        </w:rPr>
      </w:pPr>
    </w:p>
    <w:p w14:paraId="1D40E0CB" w14:textId="77777777" w:rsidR="004076CA" w:rsidRDefault="004076CA" w:rsidP="00D6370F">
      <w:pPr>
        <w:ind w:left="525"/>
        <w:rPr>
          <w:b/>
          <w:spacing w:val="-10"/>
        </w:rPr>
      </w:pPr>
      <w:r w:rsidRPr="004076CA">
        <w:rPr>
          <w:b/>
          <w:sz w:val="28"/>
          <w:szCs w:val="28"/>
        </w:rPr>
        <w:t>Software</w:t>
      </w:r>
      <w:r w:rsidR="00D6370F" w:rsidRPr="004076CA">
        <w:rPr>
          <w:b/>
          <w:spacing w:val="-10"/>
          <w:sz w:val="28"/>
          <w:szCs w:val="28"/>
        </w:rPr>
        <w:t xml:space="preserve"> </w:t>
      </w:r>
      <w:r w:rsidRPr="004076CA">
        <w:rPr>
          <w:b/>
          <w:sz w:val="28"/>
          <w:szCs w:val="28"/>
        </w:rPr>
        <w:t>used</w:t>
      </w:r>
      <w:r w:rsidR="00D6370F">
        <w:rPr>
          <w:b/>
        </w:rPr>
        <w:t>:</w:t>
      </w:r>
      <w:r w:rsidR="00D6370F">
        <w:rPr>
          <w:b/>
          <w:spacing w:val="-10"/>
        </w:rPr>
        <w:t xml:space="preserve"> </w:t>
      </w:r>
    </w:p>
    <w:p w14:paraId="5CFC84EA" w14:textId="77777777" w:rsidR="004076CA" w:rsidRDefault="004076CA" w:rsidP="00D6370F">
      <w:pPr>
        <w:ind w:left="525"/>
      </w:pPr>
    </w:p>
    <w:p w14:paraId="5E83F58C" w14:textId="77777777" w:rsidR="00D6370F" w:rsidRDefault="00D6370F" w:rsidP="00D6370F">
      <w:pPr>
        <w:ind w:left="525"/>
      </w:pPr>
      <w:r>
        <w:t>Arduino</w:t>
      </w:r>
      <w:r>
        <w:rPr>
          <w:spacing w:val="-10"/>
        </w:rPr>
        <w:t xml:space="preserve"> </w:t>
      </w:r>
      <w:r>
        <w:t>Software</w:t>
      </w:r>
      <w:r>
        <w:rPr>
          <w:spacing w:val="-10"/>
        </w:rPr>
        <w:t xml:space="preserve"> </w:t>
      </w:r>
      <w:r>
        <w:t>(IDE),</w:t>
      </w:r>
      <w:r>
        <w:rPr>
          <w:spacing w:val="-10"/>
        </w:rPr>
        <w:t xml:space="preserve"> </w:t>
      </w:r>
      <w:r>
        <w:t>XCTU.</w:t>
      </w:r>
    </w:p>
    <w:p w14:paraId="076FF552" w14:textId="77777777" w:rsidR="00D6370F" w:rsidRDefault="00D6370F" w:rsidP="00D6370F">
      <w:pPr>
        <w:pStyle w:val="BodyText"/>
      </w:pPr>
    </w:p>
    <w:p w14:paraId="6D230F1F" w14:textId="77777777" w:rsidR="00D6370F" w:rsidRDefault="00D6370F" w:rsidP="00D6370F">
      <w:pPr>
        <w:pStyle w:val="BodyText"/>
        <w:spacing w:before="11"/>
        <w:rPr>
          <w:sz w:val="19"/>
        </w:rPr>
      </w:pPr>
    </w:p>
    <w:p w14:paraId="75080B46" w14:textId="77777777" w:rsidR="00D6370F" w:rsidRDefault="004076CA" w:rsidP="00D6370F">
      <w:pPr>
        <w:pStyle w:val="Heading3"/>
        <w:ind w:left="525"/>
      </w:pPr>
      <w:r w:rsidRPr="004076CA">
        <w:rPr>
          <w:sz w:val="28"/>
          <w:szCs w:val="28"/>
        </w:rPr>
        <w:t>Theory</w:t>
      </w:r>
      <w:r w:rsidR="00D6370F">
        <w:t>:</w:t>
      </w:r>
    </w:p>
    <w:p w14:paraId="50A575BD" w14:textId="77777777" w:rsidR="004076CA" w:rsidRDefault="004076CA" w:rsidP="00D6370F">
      <w:pPr>
        <w:pStyle w:val="Heading3"/>
        <w:ind w:left="525"/>
      </w:pPr>
    </w:p>
    <w:p w14:paraId="76A2B07E" w14:textId="77777777" w:rsidR="00D6370F" w:rsidRDefault="00D6370F" w:rsidP="004076CA">
      <w:pPr>
        <w:pStyle w:val="BodyText"/>
        <w:spacing w:before="1"/>
        <w:ind w:left="567" w:right="393"/>
        <w:jc w:val="both"/>
      </w:pPr>
      <w:r>
        <w:t>Zigbee is an IEEE 802.15.4-based specification for a suite of high-level communication protocols used to create</w:t>
      </w:r>
      <w:r>
        <w:rPr>
          <w:spacing w:val="1"/>
        </w:rPr>
        <w:t xml:space="preserve"> </w:t>
      </w:r>
      <w:r>
        <w:t xml:space="preserve">personal area networks with small, low-power digital radios, </w:t>
      </w:r>
      <w:r>
        <w:rPr>
          <w:u w:val="single"/>
        </w:rPr>
        <w:t>s</w:t>
      </w:r>
      <w:r>
        <w:t>uch as for home automation, medical device data</w:t>
      </w:r>
      <w:r>
        <w:rPr>
          <w:spacing w:val="1"/>
        </w:rPr>
        <w:t xml:space="preserve"> </w:t>
      </w:r>
      <w:r>
        <w:t>collection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t>low-power</w:t>
      </w:r>
      <w:r>
        <w:rPr>
          <w:spacing w:val="1"/>
        </w:rPr>
        <w:t xml:space="preserve"> </w:t>
      </w:r>
      <w:r>
        <w:t>low-bandwidth</w:t>
      </w:r>
      <w:r>
        <w:rPr>
          <w:spacing w:val="1"/>
        </w:rPr>
        <w:t xml:space="preserve"> </w:t>
      </w:r>
      <w:r>
        <w:t>needs,</w:t>
      </w:r>
      <w:r>
        <w:rPr>
          <w:spacing w:val="1"/>
        </w:rPr>
        <w:t xml:space="preserve"> </w:t>
      </w:r>
      <w:r>
        <w:t>designed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small</w:t>
      </w:r>
      <w:r>
        <w:rPr>
          <w:spacing w:val="1"/>
        </w:rPr>
        <w:t xml:space="preserve"> </w:t>
      </w:r>
      <w:r>
        <w:t>scale</w:t>
      </w:r>
      <w:r>
        <w:rPr>
          <w:spacing w:val="1"/>
        </w:rPr>
        <w:t xml:space="preserve"> </w:t>
      </w:r>
      <w:r>
        <w:t>projects</w:t>
      </w:r>
      <w:r>
        <w:rPr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t>wireless</w:t>
      </w:r>
      <w:r>
        <w:rPr>
          <w:spacing w:val="1"/>
        </w:rPr>
        <w:t xml:space="preserve"> </w:t>
      </w:r>
      <w:r>
        <w:t>connection. Hence, Zigbee is a low-power, low data rate, and close proximity (i.e., personal area) wireless ad hoc</w:t>
      </w:r>
      <w:r>
        <w:rPr>
          <w:spacing w:val="1"/>
        </w:rPr>
        <w:t xml:space="preserve"> </w:t>
      </w:r>
      <w:r>
        <w:t>network.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proofErr w:type="spellStart"/>
      <w:r>
        <w:t>Xbee</w:t>
      </w:r>
      <w:proofErr w:type="spellEnd"/>
      <w:r>
        <w:rPr>
          <w:spacing w:val="10"/>
        </w:rPr>
        <w:t xml:space="preserve"> </w:t>
      </w:r>
      <w:r>
        <w:t>is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brand</w:t>
      </w:r>
      <w:r>
        <w:rPr>
          <w:spacing w:val="10"/>
        </w:rPr>
        <w:t xml:space="preserve"> </w:t>
      </w:r>
      <w:r>
        <w:t>name</w:t>
      </w:r>
      <w:r>
        <w:rPr>
          <w:spacing w:val="10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wireless</w:t>
      </w:r>
      <w:r>
        <w:rPr>
          <w:spacing w:val="10"/>
        </w:rPr>
        <w:t xml:space="preserve"> </w:t>
      </w:r>
      <w:r>
        <w:t>transceiver</w:t>
      </w:r>
      <w:r>
        <w:rPr>
          <w:spacing w:val="10"/>
        </w:rPr>
        <w:t xml:space="preserve"> </w:t>
      </w:r>
      <w:r>
        <w:t>device</w:t>
      </w:r>
      <w:r>
        <w:rPr>
          <w:spacing w:val="9"/>
        </w:rPr>
        <w:t xml:space="preserve"> </w:t>
      </w:r>
      <w:r>
        <w:t>introduced</w:t>
      </w:r>
      <w:r>
        <w:rPr>
          <w:spacing w:val="10"/>
        </w:rPr>
        <w:t xml:space="preserve"> </w:t>
      </w:r>
      <w:r>
        <w:t>by</w:t>
      </w:r>
      <w:r>
        <w:rPr>
          <w:spacing w:val="10"/>
        </w:rPr>
        <w:t xml:space="preserve"> </w:t>
      </w:r>
      <w:r>
        <w:t>Digi</w:t>
      </w:r>
      <w:r>
        <w:rPr>
          <w:spacing w:val="10"/>
        </w:rPr>
        <w:t xml:space="preserve"> </w:t>
      </w:r>
      <w:r>
        <w:t>international</w:t>
      </w:r>
      <w:r>
        <w:rPr>
          <w:spacing w:val="9"/>
        </w:rPr>
        <w:t xml:space="preserve"> </w:t>
      </w:r>
      <w:r>
        <w:t>which</w:t>
      </w:r>
      <w:r>
        <w:rPr>
          <w:spacing w:val="10"/>
        </w:rPr>
        <w:t xml:space="preserve"> </w:t>
      </w:r>
      <w:r>
        <w:t>works</w:t>
      </w:r>
      <w:r>
        <w:rPr>
          <w:spacing w:val="1"/>
        </w:rPr>
        <w:t xml:space="preserve"> </w:t>
      </w:r>
      <w:r>
        <w:t>on the ZigBee protocol and can form PAN networks. They have an approximate range of 10 to 100 meters and are</w:t>
      </w:r>
      <w:r>
        <w:rPr>
          <w:spacing w:val="1"/>
        </w:rPr>
        <w:t xml:space="preserve"> </w:t>
      </w:r>
      <w:r>
        <w:t xml:space="preserve">used in industries, scientific fields, medical fields etc. The </w:t>
      </w:r>
      <w:proofErr w:type="spellStart"/>
      <w:r>
        <w:t>Xbee</w:t>
      </w:r>
      <w:proofErr w:type="spellEnd"/>
      <w:r>
        <w:t xml:space="preserve"> module even though uses complex packet data based</w:t>
      </w:r>
      <w:r>
        <w:rPr>
          <w:spacing w:val="1"/>
        </w:rPr>
        <w:t xml:space="preserve"> </w:t>
      </w:r>
      <w:r>
        <w:t xml:space="preserve">Zigbee protocol for communicating with each other; But </w:t>
      </w:r>
      <w:proofErr w:type="gramStart"/>
      <w:r>
        <w:t>also</w:t>
      </w:r>
      <w:proofErr w:type="gramEnd"/>
      <w:r>
        <w:t xml:space="preserve"> they can communicate with other devices using simplest</w:t>
      </w:r>
      <w:r>
        <w:rPr>
          <w:spacing w:val="-52"/>
        </w:rPr>
        <w:t xml:space="preserve"> </w:t>
      </w:r>
      <w:r>
        <w:t>serial</w:t>
      </w:r>
      <w:r>
        <w:rPr>
          <w:spacing w:val="-3"/>
        </w:rPr>
        <w:t xml:space="preserve"> </w:t>
      </w:r>
      <w:r>
        <w:t>communication</w:t>
      </w:r>
      <w:r>
        <w:rPr>
          <w:spacing w:val="-2"/>
        </w:rPr>
        <w:t xml:space="preserve"> </w:t>
      </w:r>
      <w:r>
        <w:t>protocol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hence</w:t>
      </w:r>
      <w:r>
        <w:rPr>
          <w:spacing w:val="-3"/>
        </w:rPr>
        <w:t xml:space="preserve"> </w:t>
      </w:r>
      <w:r>
        <w:t>they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widely</w:t>
      </w:r>
      <w:r>
        <w:rPr>
          <w:spacing w:val="-2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microcontroller</w:t>
      </w:r>
      <w:r>
        <w:rPr>
          <w:spacing w:val="-2"/>
        </w:rPr>
        <w:t xml:space="preserve"> </w:t>
      </w:r>
      <w:r>
        <w:t>baseboards</w:t>
      </w:r>
    </w:p>
    <w:p w14:paraId="5A59D3FF" w14:textId="77777777" w:rsidR="00D6370F" w:rsidRDefault="00D6370F" w:rsidP="00D6370F">
      <w:pPr>
        <w:pStyle w:val="BodyText"/>
        <w:ind w:left="345"/>
      </w:pPr>
      <w:r>
        <w:t>.</w:t>
      </w:r>
    </w:p>
    <w:p w14:paraId="4326D226" w14:textId="77777777" w:rsidR="00D6370F" w:rsidRDefault="00D6370F" w:rsidP="00D6370F">
      <w:pPr>
        <w:pStyle w:val="Heading3"/>
        <w:spacing w:before="15"/>
        <w:ind w:left="525"/>
      </w:pPr>
      <w:r>
        <w:t>LOGIC:</w:t>
      </w:r>
    </w:p>
    <w:p w14:paraId="4358E6F4" w14:textId="77777777" w:rsidR="004076CA" w:rsidRPr="00EC214B" w:rsidRDefault="004076CA" w:rsidP="00EC214B">
      <w:pPr>
        <w:ind w:left="525"/>
      </w:pPr>
      <w:r w:rsidRPr="00EC214B">
        <w:t xml:space="preserve">void </w:t>
      </w:r>
      <w:proofErr w:type="gramStart"/>
      <w:r w:rsidRPr="00EC214B">
        <w:t>setup(</w:t>
      </w:r>
      <w:proofErr w:type="gramEnd"/>
      <w:r w:rsidRPr="00EC214B">
        <w:t>)</w:t>
      </w:r>
    </w:p>
    <w:p w14:paraId="44A0EEBD" w14:textId="77777777" w:rsidR="004076CA" w:rsidRPr="00EC214B" w:rsidRDefault="004076CA" w:rsidP="00EC214B">
      <w:pPr>
        <w:ind w:left="525"/>
      </w:pPr>
      <w:r w:rsidRPr="00EC214B">
        <w:t>{</w:t>
      </w:r>
    </w:p>
    <w:p w14:paraId="6CF3A92A" w14:textId="77777777" w:rsidR="004076CA" w:rsidRPr="00EC214B" w:rsidRDefault="004076CA" w:rsidP="00EC214B">
      <w:pPr>
        <w:ind w:left="525"/>
      </w:pPr>
      <w:proofErr w:type="spellStart"/>
      <w:r w:rsidRPr="00EC214B">
        <w:t>pinMode</w:t>
      </w:r>
      <w:proofErr w:type="spellEnd"/>
      <w:r w:rsidRPr="00EC214B">
        <w:t>(</w:t>
      </w:r>
      <w:proofErr w:type="gramStart"/>
      <w:r w:rsidRPr="00EC214B">
        <w:t>5,OUTPUT</w:t>
      </w:r>
      <w:proofErr w:type="gramEnd"/>
      <w:r w:rsidRPr="00EC214B">
        <w:t xml:space="preserve">); </w:t>
      </w:r>
      <w:proofErr w:type="spellStart"/>
      <w:r w:rsidRPr="00EC214B">
        <w:t>pinMode</w:t>
      </w:r>
      <w:proofErr w:type="spellEnd"/>
      <w:r w:rsidRPr="00EC214B">
        <w:t xml:space="preserve">(6,OUTPUT); </w:t>
      </w:r>
      <w:proofErr w:type="spellStart"/>
      <w:r w:rsidRPr="00EC214B">
        <w:t>pinMode</w:t>
      </w:r>
      <w:proofErr w:type="spellEnd"/>
      <w:r w:rsidRPr="00EC214B">
        <w:t xml:space="preserve">(7,OUTPUT); </w:t>
      </w:r>
      <w:proofErr w:type="spellStart"/>
      <w:r w:rsidRPr="00EC214B">
        <w:t>pinMode</w:t>
      </w:r>
      <w:proofErr w:type="spellEnd"/>
      <w:r w:rsidRPr="00EC214B">
        <w:t xml:space="preserve">(8,OUTPUT); </w:t>
      </w:r>
      <w:proofErr w:type="spellStart"/>
      <w:r w:rsidRPr="00EC214B">
        <w:t>Serial.begin</w:t>
      </w:r>
      <w:proofErr w:type="spellEnd"/>
      <w:r w:rsidRPr="00EC214B">
        <w:t>(9600);</w:t>
      </w:r>
    </w:p>
    <w:p w14:paraId="5AADAEA9" w14:textId="77777777" w:rsidR="004076CA" w:rsidRPr="00EC214B" w:rsidRDefault="004076CA" w:rsidP="00EC214B">
      <w:pPr>
        <w:ind w:left="525"/>
      </w:pPr>
      <w:r w:rsidRPr="00EC214B">
        <w:t>}</w:t>
      </w:r>
    </w:p>
    <w:p w14:paraId="541273B8" w14:textId="77777777" w:rsidR="004076CA" w:rsidRPr="00EC214B" w:rsidRDefault="004076CA" w:rsidP="00EC214B">
      <w:pPr>
        <w:ind w:left="525"/>
      </w:pPr>
    </w:p>
    <w:p w14:paraId="62EE2A04" w14:textId="77777777" w:rsidR="004076CA" w:rsidRPr="00EC214B" w:rsidRDefault="004076CA" w:rsidP="00EC214B">
      <w:pPr>
        <w:ind w:left="525"/>
      </w:pPr>
      <w:r w:rsidRPr="00EC214B">
        <w:t xml:space="preserve">void </w:t>
      </w:r>
      <w:proofErr w:type="gramStart"/>
      <w:r w:rsidRPr="00EC214B">
        <w:t>forward(</w:t>
      </w:r>
      <w:proofErr w:type="gramEnd"/>
      <w:r w:rsidRPr="00EC214B">
        <w:t>)</w:t>
      </w:r>
    </w:p>
    <w:p w14:paraId="65CEC2ED" w14:textId="77777777" w:rsidR="004076CA" w:rsidRPr="00EC214B" w:rsidRDefault="004076CA" w:rsidP="00EC214B">
      <w:pPr>
        <w:ind w:left="525"/>
      </w:pPr>
      <w:r w:rsidRPr="00EC214B">
        <w:t>{</w:t>
      </w:r>
    </w:p>
    <w:p w14:paraId="4818F861" w14:textId="77777777" w:rsidR="004076CA" w:rsidRPr="00EC214B" w:rsidRDefault="004076CA" w:rsidP="00EC214B">
      <w:pPr>
        <w:ind w:left="525"/>
      </w:pPr>
      <w:proofErr w:type="spellStart"/>
      <w:r w:rsidRPr="00EC214B">
        <w:t>digitalWrite</w:t>
      </w:r>
      <w:proofErr w:type="spellEnd"/>
      <w:r w:rsidRPr="00EC214B">
        <w:t>(</w:t>
      </w:r>
      <w:proofErr w:type="gramStart"/>
      <w:r w:rsidRPr="00EC214B">
        <w:t>5,HIGH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 xml:space="preserve">(6,LOW); </w:t>
      </w:r>
      <w:proofErr w:type="spellStart"/>
      <w:r w:rsidRPr="00EC214B">
        <w:t>digitalWrite</w:t>
      </w:r>
      <w:proofErr w:type="spellEnd"/>
      <w:r w:rsidRPr="00EC214B">
        <w:t xml:space="preserve">(7,LOW); </w:t>
      </w:r>
      <w:proofErr w:type="spellStart"/>
      <w:r w:rsidRPr="00EC214B">
        <w:t>digitalWrite</w:t>
      </w:r>
      <w:proofErr w:type="spellEnd"/>
      <w:r w:rsidRPr="00EC214B">
        <w:t>(8,HIGH);</w:t>
      </w:r>
    </w:p>
    <w:p w14:paraId="00FD8BDE" w14:textId="77777777" w:rsidR="004076CA" w:rsidRPr="00EC214B" w:rsidRDefault="004076CA" w:rsidP="00EC214B">
      <w:pPr>
        <w:ind w:left="525"/>
      </w:pPr>
      <w:r w:rsidRPr="00EC214B">
        <w:t>}</w:t>
      </w:r>
    </w:p>
    <w:p w14:paraId="19EB62F9" w14:textId="77777777" w:rsidR="004076CA" w:rsidRPr="00EC214B" w:rsidRDefault="004076CA" w:rsidP="00EC214B">
      <w:pPr>
        <w:ind w:left="525"/>
      </w:pPr>
    </w:p>
    <w:p w14:paraId="76409B15" w14:textId="77777777" w:rsidR="004076CA" w:rsidRPr="00EC214B" w:rsidRDefault="004076CA" w:rsidP="00EC214B">
      <w:pPr>
        <w:ind w:left="525"/>
      </w:pPr>
      <w:r w:rsidRPr="00EC214B">
        <w:t xml:space="preserve">void </w:t>
      </w:r>
      <w:proofErr w:type="gramStart"/>
      <w:r w:rsidRPr="00EC214B">
        <w:t>loop(</w:t>
      </w:r>
      <w:proofErr w:type="gramEnd"/>
      <w:r w:rsidRPr="00EC214B">
        <w:t>)</w:t>
      </w:r>
    </w:p>
    <w:p w14:paraId="278A7BEA" w14:textId="77777777" w:rsidR="004076CA" w:rsidRPr="00EC214B" w:rsidRDefault="004076CA" w:rsidP="00EC214B">
      <w:pPr>
        <w:ind w:left="525"/>
      </w:pPr>
      <w:r w:rsidRPr="00EC214B">
        <w:t>{</w:t>
      </w:r>
    </w:p>
    <w:p w14:paraId="06C084DF" w14:textId="77777777" w:rsidR="004076CA" w:rsidRPr="00EC214B" w:rsidRDefault="004076CA" w:rsidP="00EC214B">
      <w:pPr>
        <w:ind w:left="525"/>
      </w:pPr>
      <w:proofErr w:type="gramStart"/>
      <w:r w:rsidRPr="00EC214B">
        <w:t>if(</w:t>
      </w:r>
      <w:proofErr w:type="spellStart"/>
      <w:proofErr w:type="gramEnd"/>
      <w:r w:rsidRPr="00EC214B">
        <w:t>Serial.available</w:t>
      </w:r>
      <w:proofErr w:type="spellEnd"/>
      <w:r w:rsidRPr="00EC214B">
        <w:t>()&gt;0)</w:t>
      </w:r>
    </w:p>
    <w:p w14:paraId="22B60FB8" w14:textId="77777777" w:rsidR="004076CA" w:rsidRPr="00EC214B" w:rsidRDefault="004076CA" w:rsidP="00EC214B">
      <w:pPr>
        <w:ind w:left="525"/>
      </w:pPr>
      <w:r w:rsidRPr="00EC214B">
        <w:t>{</w:t>
      </w:r>
    </w:p>
    <w:p w14:paraId="3D85BBDE" w14:textId="77777777" w:rsidR="004076CA" w:rsidRPr="00EC214B" w:rsidRDefault="004076CA" w:rsidP="00EC214B">
      <w:pPr>
        <w:ind w:left="525"/>
      </w:pPr>
      <w:r w:rsidRPr="00EC214B">
        <w:t>Char s=</w:t>
      </w:r>
      <w:proofErr w:type="spellStart"/>
      <w:r w:rsidRPr="00EC214B">
        <w:t>Serail.read</w:t>
      </w:r>
      <w:proofErr w:type="spellEnd"/>
      <w:r w:rsidRPr="00EC214B">
        <w:t xml:space="preserve">(); </w:t>
      </w:r>
      <w:proofErr w:type="gramStart"/>
      <w:r w:rsidRPr="00EC214B">
        <w:t>if(</w:t>
      </w:r>
      <w:proofErr w:type="gramEnd"/>
      <w:r w:rsidRPr="00EC214B">
        <w:t>S== ‘G’)</w:t>
      </w:r>
    </w:p>
    <w:p w14:paraId="4E850C10" w14:textId="77777777" w:rsidR="004076CA" w:rsidRPr="00EC214B" w:rsidRDefault="004076CA" w:rsidP="00EC214B">
      <w:pPr>
        <w:ind w:left="525"/>
      </w:pPr>
      <w:r w:rsidRPr="00EC214B">
        <w:t>{</w:t>
      </w:r>
    </w:p>
    <w:p w14:paraId="612CA88A" w14:textId="77777777" w:rsidR="004076CA" w:rsidRPr="00EC214B" w:rsidRDefault="004076CA" w:rsidP="00EC214B">
      <w:pPr>
        <w:ind w:left="525"/>
      </w:pPr>
      <w:proofErr w:type="gramStart"/>
      <w:r w:rsidRPr="00EC214B">
        <w:t>forward(</w:t>
      </w:r>
      <w:proofErr w:type="gramEnd"/>
      <w:r w:rsidRPr="00EC214B">
        <w:t>);</w:t>
      </w:r>
    </w:p>
    <w:p w14:paraId="094A9119" w14:textId="77777777" w:rsidR="004076CA" w:rsidRPr="00EC214B" w:rsidRDefault="004076CA" w:rsidP="00EC214B">
      <w:pPr>
        <w:ind w:left="525"/>
      </w:pPr>
      <w:r w:rsidRPr="00EC214B">
        <w:t>}</w:t>
      </w:r>
    </w:p>
    <w:p w14:paraId="6B91A0BC" w14:textId="77777777" w:rsidR="004076CA" w:rsidRPr="00EC214B" w:rsidRDefault="004076CA" w:rsidP="00EC214B">
      <w:pPr>
        <w:ind w:left="525"/>
      </w:pPr>
      <w:r w:rsidRPr="00EC214B">
        <w:t>else</w:t>
      </w:r>
    </w:p>
    <w:p w14:paraId="4CD04681" w14:textId="77777777" w:rsidR="004076CA" w:rsidRPr="00EC214B" w:rsidRDefault="004076CA" w:rsidP="00EC214B">
      <w:pPr>
        <w:ind w:left="525"/>
      </w:pPr>
      <w:r w:rsidRPr="004076CA">
        <w:rPr>
          <w:rFonts w:ascii="Consolas" w:hAnsi="Consolas"/>
          <w:color w:val="D4D4D4"/>
          <w:sz w:val="21"/>
          <w:szCs w:val="21"/>
          <w:lang w:val="en-IN" w:eastAsia="en-IN"/>
        </w:rPr>
        <w:lastRenderedPageBreak/>
        <w:t>{</w:t>
      </w:r>
    </w:p>
    <w:p w14:paraId="6D2DA697" w14:textId="77777777" w:rsidR="004076CA" w:rsidRPr="00EC214B" w:rsidRDefault="004076CA" w:rsidP="00EC214B">
      <w:pPr>
        <w:ind w:left="525"/>
      </w:pPr>
      <w:proofErr w:type="spellStart"/>
      <w:r w:rsidRPr="00EC214B">
        <w:t>digitalWrite</w:t>
      </w:r>
      <w:proofErr w:type="spellEnd"/>
      <w:r w:rsidRPr="00EC214B">
        <w:t>(</w:t>
      </w:r>
      <w:proofErr w:type="gramStart"/>
      <w:r w:rsidRPr="00EC214B">
        <w:t>5,LOW</w:t>
      </w:r>
      <w:proofErr w:type="gramEnd"/>
      <w:r w:rsidRPr="00EC214B">
        <w:t>);</w:t>
      </w:r>
    </w:p>
    <w:p w14:paraId="0B5CE5FF" w14:textId="77777777" w:rsidR="004076CA" w:rsidRPr="00EC214B" w:rsidRDefault="004076CA" w:rsidP="00EC214B">
      <w:pPr>
        <w:ind w:left="525"/>
      </w:pPr>
      <w:proofErr w:type="spellStart"/>
      <w:r w:rsidRPr="00EC214B">
        <w:t>digitalWrite</w:t>
      </w:r>
      <w:proofErr w:type="spellEnd"/>
      <w:r w:rsidRPr="00EC214B">
        <w:t>(</w:t>
      </w:r>
      <w:proofErr w:type="gramStart"/>
      <w:r w:rsidRPr="00EC214B">
        <w:t>6,LOW</w:t>
      </w:r>
      <w:proofErr w:type="gramEnd"/>
      <w:r w:rsidRPr="00EC214B">
        <w:t>)</w:t>
      </w:r>
    </w:p>
    <w:p w14:paraId="05F013EC" w14:textId="77777777" w:rsidR="004076CA" w:rsidRPr="00EC214B" w:rsidRDefault="004076CA" w:rsidP="00EC214B">
      <w:pPr>
        <w:ind w:left="525"/>
      </w:pPr>
      <w:r w:rsidRPr="00EC214B">
        <w:t>;</w:t>
      </w:r>
    </w:p>
    <w:p w14:paraId="6639059F" w14:textId="77777777" w:rsidR="004076CA" w:rsidRPr="00EC214B" w:rsidRDefault="004076CA" w:rsidP="00EC214B">
      <w:pPr>
        <w:ind w:left="525"/>
      </w:pPr>
      <w:proofErr w:type="spellStart"/>
      <w:r w:rsidRPr="00EC214B">
        <w:t>digitalWrite</w:t>
      </w:r>
      <w:proofErr w:type="spellEnd"/>
      <w:r w:rsidRPr="00EC214B">
        <w:t>(</w:t>
      </w:r>
      <w:proofErr w:type="gramStart"/>
      <w:r w:rsidRPr="00EC214B">
        <w:t>7,LOW</w:t>
      </w:r>
      <w:proofErr w:type="gramEnd"/>
      <w:r w:rsidRPr="00EC214B">
        <w:t>)</w:t>
      </w:r>
    </w:p>
    <w:p w14:paraId="34998A24" w14:textId="77777777" w:rsidR="004076CA" w:rsidRPr="00EC214B" w:rsidRDefault="004076CA" w:rsidP="00EC214B">
      <w:pPr>
        <w:ind w:left="525"/>
      </w:pPr>
      <w:r w:rsidRPr="00EC214B">
        <w:t>;</w:t>
      </w:r>
    </w:p>
    <w:p w14:paraId="015557B5" w14:textId="77777777" w:rsidR="004076CA" w:rsidRPr="00EC214B" w:rsidRDefault="004076CA" w:rsidP="00EC214B">
      <w:pPr>
        <w:ind w:left="525"/>
      </w:pPr>
      <w:proofErr w:type="spellStart"/>
      <w:r w:rsidRPr="00EC214B">
        <w:t>digitalWrite</w:t>
      </w:r>
      <w:proofErr w:type="spellEnd"/>
      <w:r w:rsidRPr="00EC214B">
        <w:t>(</w:t>
      </w:r>
      <w:proofErr w:type="gramStart"/>
      <w:r w:rsidRPr="00EC214B">
        <w:t>8,LOW</w:t>
      </w:r>
      <w:proofErr w:type="gramEnd"/>
      <w:r w:rsidRPr="00EC214B">
        <w:t>)</w:t>
      </w:r>
    </w:p>
    <w:p w14:paraId="421258F3" w14:textId="785DBE50" w:rsidR="004076CA" w:rsidRPr="00EC214B" w:rsidRDefault="0016645D" w:rsidP="00EC214B">
      <w:pPr>
        <w:ind w:left="525"/>
      </w:pPr>
      <w:r>
        <w:rPr>
          <w:noProof/>
        </w:rPr>
        <w:drawing>
          <wp:anchor distT="0" distB="0" distL="0" distR="0" simplePos="0" relativeHeight="251662336" behindDoc="0" locked="0" layoutInCell="1" allowOverlap="1" wp14:anchorId="09A01C4E" wp14:editId="578A12C5">
            <wp:simplePos x="0" y="0"/>
            <wp:positionH relativeFrom="page">
              <wp:posOffset>2962275</wp:posOffset>
            </wp:positionH>
            <wp:positionV relativeFrom="paragraph">
              <wp:posOffset>155225</wp:posOffset>
            </wp:positionV>
            <wp:extent cx="1780465" cy="2151792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jpe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80465" cy="21517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76CA" w:rsidRPr="00EC214B">
        <w:t>;</w:t>
      </w:r>
    </w:p>
    <w:p w14:paraId="7E574D60" w14:textId="21C55ED6" w:rsidR="00D6370F" w:rsidRPr="00EC214B" w:rsidRDefault="00D6370F" w:rsidP="00EC214B">
      <w:pPr>
        <w:ind w:left="525"/>
      </w:pPr>
    </w:p>
    <w:p w14:paraId="76406657" w14:textId="7CB9A0E0" w:rsidR="00D6370F" w:rsidRDefault="00D6370F" w:rsidP="00D6370F">
      <w:pPr>
        <w:pStyle w:val="BodyText"/>
        <w:spacing w:before="1"/>
        <w:rPr>
          <w:sz w:val="17"/>
        </w:rPr>
      </w:pPr>
    </w:p>
    <w:p w14:paraId="1FA30B39" w14:textId="77777777" w:rsidR="00D6370F" w:rsidRDefault="00D6370F" w:rsidP="00D6370F">
      <w:pPr>
        <w:pStyle w:val="BodyText"/>
        <w:spacing w:before="10"/>
      </w:pPr>
    </w:p>
    <w:p w14:paraId="4CF247AC" w14:textId="77777777" w:rsidR="00D6370F" w:rsidRDefault="004076CA" w:rsidP="00D6370F">
      <w:pPr>
        <w:pStyle w:val="Heading3"/>
        <w:spacing w:before="91"/>
        <w:ind w:left="2685"/>
      </w:pPr>
      <w:r>
        <w:t xml:space="preserve">                                 </w:t>
      </w:r>
      <w:r w:rsidR="00D6370F">
        <w:t>Fig.</w:t>
      </w:r>
      <w:r w:rsidR="00D6370F">
        <w:rPr>
          <w:spacing w:val="-4"/>
        </w:rPr>
        <w:t xml:space="preserve"> </w:t>
      </w:r>
      <w:proofErr w:type="spellStart"/>
      <w:r w:rsidR="00D6370F">
        <w:t>Xbee</w:t>
      </w:r>
      <w:proofErr w:type="spellEnd"/>
    </w:p>
    <w:p w14:paraId="05B473A5" w14:textId="77777777" w:rsidR="00D6370F" w:rsidRDefault="00D6370F" w:rsidP="00D6370F">
      <w:pPr>
        <w:pStyle w:val="BodyText"/>
        <w:rPr>
          <w:b/>
        </w:rPr>
      </w:pPr>
    </w:p>
    <w:p w14:paraId="76C53277" w14:textId="77777777" w:rsidR="00D6370F" w:rsidRDefault="00D6370F" w:rsidP="00D6370F">
      <w:pPr>
        <w:pStyle w:val="BodyText"/>
        <w:rPr>
          <w:b/>
          <w:sz w:val="20"/>
        </w:rPr>
      </w:pPr>
    </w:p>
    <w:p w14:paraId="062E01E9" w14:textId="77777777" w:rsidR="00D6370F" w:rsidRDefault="004076CA" w:rsidP="004076CA">
      <w:pPr>
        <w:ind w:firstLine="450"/>
        <w:jc w:val="both"/>
        <w:rPr>
          <w:b/>
          <w:spacing w:val="-4"/>
          <w:sz w:val="28"/>
          <w:szCs w:val="28"/>
        </w:rPr>
      </w:pPr>
      <w:r w:rsidRPr="004076CA">
        <w:rPr>
          <w:b/>
          <w:spacing w:val="-4"/>
          <w:sz w:val="28"/>
          <w:szCs w:val="28"/>
        </w:rPr>
        <w:t>Result</w:t>
      </w:r>
      <w:r w:rsidR="00D6370F" w:rsidRPr="004076CA">
        <w:rPr>
          <w:b/>
          <w:spacing w:val="-15"/>
          <w:sz w:val="28"/>
          <w:szCs w:val="28"/>
        </w:rPr>
        <w:t xml:space="preserve"> </w:t>
      </w:r>
      <w:r w:rsidRPr="004076CA">
        <w:rPr>
          <w:b/>
          <w:spacing w:val="-4"/>
          <w:sz w:val="28"/>
          <w:szCs w:val="28"/>
        </w:rPr>
        <w:t>analysis:</w:t>
      </w:r>
    </w:p>
    <w:p w14:paraId="2E0BF2BB" w14:textId="77777777" w:rsidR="004076CA" w:rsidRPr="004076CA" w:rsidRDefault="004076CA" w:rsidP="004076CA">
      <w:pPr>
        <w:ind w:firstLine="450"/>
        <w:jc w:val="both"/>
        <w:rPr>
          <w:b/>
          <w:sz w:val="28"/>
          <w:szCs w:val="28"/>
        </w:rPr>
      </w:pPr>
    </w:p>
    <w:p w14:paraId="1B6BB46C" w14:textId="77777777" w:rsidR="00D6370F" w:rsidRDefault="00D6370F" w:rsidP="00D6370F">
      <w:pPr>
        <w:pStyle w:val="BodyText"/>
        <w:spacing w:before="1"/>
        <w:ind w:left="450" w:right="395"/>
        <w:jc w:val="both"/>
      </w:pPr>
      <w:r>
        <w:t xml:space="preserve">From this experiment, we get to understand the working of the </w:t>
      </w:r>
      <w:proofErr w:type="spellStart"/>
      <w:r>
        <w:t>Xbee.We</w:t>
      </w:r>
      <w:proofErr w:type="spellEnd"/>
      <w:r>
        <w:t xml:space="preserve"> have connected the </w:t>
      </w:r>
      <w:proofErr w:type="spellStart"/>
      <w:r>
        <w:t>Xbee</w:t>
      </w:r>
      <w:proofErr w:type="spellEnd"/>
      <w:r>
        <w:t xml:space="preserve"> to buggy and done</w:t>
      </w:r>
      <w:r>
        <w:rPr>
          <w:spacing w:val="-52"/>
        </w:rPr>
        <w:t xml:space="preserve"> </w:t>
      </w:r>
      <w:r>
        <w:t xml:space="preserve">its configuration on XCTU software. The coordinator will be attached to the co </w:t>
      </w:r>
      <w:proofErr w:type="spellStart"/>
      <w:r>
        <w:t>mputer</w:t>
      </w:r>
      <w:proofErr w:type="spellEnd"/>
      <w:r>
        <w:t xml:space="preserve"> which will control the buggy</w:t>
      </w:r>
      <w:r>
        <w:rPr>
          <w:spacing w:val="1"/>
        </w:rPr>
        <w:t xml:space="preserve"> </w:t>
      </w:r>
      <w:r>
        <w:t>and the router will be attached to the buggy Then after doing the configurations, we have controlled the movement of</w:t>
      </w:r>
      <w:r>
        <w:rPr>
          <w:spacing w:val="-52"/>
        </w:rPr>
        <w:t xml:space="preserve"> </w:t>
      </w:r>
      <w:r>
        <w:t>buggy</w:t>
      </w:r>
      <w:r>
        <w:rPr>
          <w:spacing w:val="-2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mputer</w:t>
      </w:r>
      <w:r>
        <w:rPr>
          <w:spacing w:val="-2"/>
        </w:rPr>
        <w:t xml:space="preserve"> </w:t>
      </w:r>
      <w:r>
        <w:t>using</w:t>
      </w:r>
      <w:r>
        <w:rPr>
          <w:spacing w:val="-1"/>
        </w:rPr>
        <w:t xml:space="preserve"> </w:t>
      </w:r>
      <w:proofErr w:type="spellStart"/>
      <w:r>
        <w:t>Xbee</w:t>
      </w:r>
      <w:proofErr w:type="spellEnd"/>
      <w:r>
        <w:rPr>
          <w:spacing w:val="-1"/>
        </w:rPr>
        <w:t xml:space="preserve"> </w:t>
      </w:r>
      <w:r>
        <w:t>communication.</w:t>
      </w:r>
    </w:p>
    <w:p w14:paraId="0DF54776" w14:textId="77777777" w:rsidR="00D6370F" w:rsidRDefault="00D6370F" w:rsidP="00D6370F">
      <w:pPr>
        <w:pStyle w:val="BodyText"/>
      </w:pPr>
    </w:p>
    <w:p w14:paraId="15C34480" w14:textId="77777777" w:rsidR="00D6370F" w:rsidRDefault="00D6370F" w:rsidP="00D6370F">
      <w:pPr>
        <w:pStyle w:val="BodyText"/>
      </w:pPr>
    </w:p>
    <w:p w14:paraId="7F2792AD" w14:textId="77777777" w:rsidR="00D6370F" w:rsidRDefault="00D6370F" w:rsidP="00D6370F">
      <w:pPr>
        <w:pStyle w:val="BodyText"/>
      </w:pPr>
    </w:p>
    <w:p w14:paraId="3404E668" w14:textId="77777777" w:rsidR="00D6370F" w:rsidRPr="004076CA" w:rsidRDefault="00D6370F" w:rsidP="001A3FC5">
      <w:pPr>
        <w:pStyle w:val="Heading3"/>
        <w:spacing w:before="140"/>
        <w:ind w:left="6480" w:right="377"/>
        <w:rPr>
          <w:sz w:val="28"/>
          <w:szCs w:val="28"/>
        </w:rPr>
      </w:pPr>
      <w:r w:rsidRPr="004076CA">
        <w:rPr>
          <w:sz w:val="28"/>
          <w:szCs w:val="28"/>
        </w:rPr>
        <w:t>Signature</w:t>
      </w:r>
      <w:r w:rsidRPr="004076CA">
        <w:rPr>
          <w:spacing w:val="-7"/>
          <w:sz w:val="28"/>
          <w:szCs w:val="28"/>
        </w:rPr>
        <w:t xml:space="preserve"> </w:t>
      </w:r>
      <w:r w:rsidRPr="004076CA">
        <w:rPr>
          <w:sz w:val="28"/>
          <w:szCs w:val="28"/>
        </w:rPr>
        <w:t>of</w:t>
      </w:r>
      <w:r w:rsidRPr="004076CA">
        <w:rPr>
          <w:spacing w:val="-7"/>
          <w:sz w:val="28"/>
          <w:szCs w:val="28"/>
        </w:rPr>
        <w:t xml:space="preserve"> </w:t>
      </w:r>
      <w:r w:rsidR="004076CA">
        <w:rPr>
          <w:spacing w:val="-7"/>
          <w:sz w:val="28"/>
          <w:szCs w:val="28"/>
        </w:rPr>
        <w:t xml:space="preserve">the </w:t>
      </w:r>
      <w:r w:rsidRPr="004076CA">
        <w:rPr>
          <w:sz w:val="28"/>
          <w:szCs w:val="28"/>
        </w:rPr>
        <w:t>Faculty</w:t>
      </w:r>
      <w:r w:rsidRPr="004076CA">
        <w:rPr>
          <w:spacing w:val="-6"/>
          <w:sz w:val="28"/>
          <w:szCs w:val="28"/>
        </w:rPr>
        <w:t xml:space="preserve"> </w:t>
      </w:r>
      <w:r w:rsidRPr="004076CA">
        <w:rPr>
          <w:sz w:val="28"/>
          <w:szCs w:val="28"/>
        </w:rPr>
        <w:t>member</w:t>
      </w:r>
    </w:p>
    <w:p w14:paraId="3B08044A" w14:textId="77777777" w:rsidR="00D6370F" w:rsidRDefault="00D6370F" w:rsidP="00D6370F">
      <w:pPr>
        <w:pStyle w:val="BodyText"/>
        <w:spacing w:before="15"/>
        <w:ind w:left="450"/>
      </w:pPr>
    </w:p>
    <w:p w14:paraId="3D9962ED" w14:textId="77777777" w:rsidR="00D6370F" w:rsidRDefault="00D6370F" w:rsidP="00D6370F">
      <w:pPr>
        <w:pStyle w:val="BodyText"/>
        <w:ind w:left="315" w:right="8880"/>
      </w:pPr>
    </w:p>
    <w:p w14:paraId="4074E1FC" w14:textId="77777777" w:rsidR="00A25B3C" w:rsidRDefault="00A25B3C" w:rsidP="00A25B3C"/>
    <w:p w14:paraId="0FEAF9E2" w14:textId="77777777" w:rsidR="00EC214B" w:rsidRDefault="00EC214B" w:rsidP="00A25B3C"/>
    <w:p w14:paraId="27A0AE03" w14:textId="77777777" w:rsidR="00EC214B" w:rsidRDefault="00EC214B" w:rsidP="00A25B3C"/>
    <w:p w14:paraId="77421DC3" w14:textId="77777777" w:rsidR="00EC214B" w:rsidRDefault="00EC214B" w:rsidP="00A25B3C"/>
    <w:p w14:paraId="4F4D3E6F" w14:textId="77777777" w:rsidR="00EC214B" w:rsidRDefault="00EC214B" w:rsidP="00A25B3C"/>
    <w:p w14:paraId="63FB5BA4" w14:textId="77777777" w:rsidR="00EC214B" w:rsidRDefault="00EC214B" w:rsidP="00A25B3C"/>
    <w:p w14:paraId="7F473133" w14:textId="77777777" w:rsidR="00EC214B" w:rsidRDefault="00EC214B" w:rsidP="00A25B3C"/>
    <w:p w14:paraId="1096F34D" w14:textId="77777777" w:rsidR="00EC214B" w:rsidRDefault="00EC214B" w:rsidP="00A25B3C"/>
    <w:p w14:paraId="5F0E49C0" w14:textId="77777777" w:rsidR="00D6370F" w:rsidRDefault="00D6370F" w:rsidP="00A25B3C"/>
    <w:p w14:paraId="55290166" w14:textId="77777777" w:rsidR="0016645D" w:rsidRDefault="0016645D" w:rsidP="0097786C">
      <w:pPr>
        <w:spacing w:before="67"/>
        <w:ind w:left="1672" w:right="2016"/>
        <w:jc w:val="center"/>
        <w:rPr>
          <w:b/>
          <w:sz w:val="28"/>
          <w:szCs w:val="28"/>
        </w:rPr>
      </w:pPr>
    </w:p>
    <w:p w14:paraId="42303659" w14:textId="212786A4" w:rsidR="0097786C" w:rsidRDefault="004076CA" w:rsidP="0097786C">
      <w:pPr>
        <w:spacing w:before="67"/>
        <w:ind w:left="1672" w:right="2016"/>
        <w:jc w:val="center"/>
        <w:rPr>
          <w:b/>
          <w:sz w:val="28"/>
          <w:szCs w:val="28"/>
        </w:rPr>
      </w:pPr>
      <w:r w:rsidRPr="004076CA">
        <w:rPr>
          <w:b/>
          <w:sz w:val="28"/>
          <w:szCs w:val="28"/>
        </w:rPr>
        <w:t>Experiment</w:t>
      </w:r>
      <w:r>
        <w:rPr>
          <w:b/>
          <w:sz w:val="28"/>
          <w:szCs w:val="28"/>
        </w:rPr>
        <w:t xml:space="preserve">: </w:t>
      </w:r>
      <w:r w:rsidR="00B72161" w:rsidRPr="004076CA">
        <w:rPr>
          <w:b/>
          <w:sz w:val="28"/>
          <w:szCs w:val="28"/>
        </w:rPr>
        <w:t>1</w:t>
      </w:r>
      <w:r w:rsidR="0097786C" w:rsidRPr="004076CA">
        <w:rPr>
          <w:b/>
          <w:sz w:val="28"/>
          <w:szCs w:val="28"/>
        </w:rPr>
        <w:t>5</w:t>
      </w:r>
    </w:p>
    <w:p w14:paraId="4EA1C7E0" w14:textId="77777777" w:rsidR="004076CA" w:rsidRDefault="004076CA" w:rsidP="0097786C">
      <w:pPr>
        <w:spacing w:before="67"/>
        <w:ind w:left="1672" w:right="2016"/>
        <w:jc w:val="center"/>
        <w:rPr>
          <w:b/>
          <w:sz w:val="28"/>
          <w:szCs w:val="28"/>
        </w:rPr>
      </w:pPr>
    </w:p>
    <w:p w14:paraId="2F7DCA85" w14:textId="77777777" w:rsidR="0097786C" w:rsidRDefault="004076CA" w:rsidP="004076CA">
      <w:pPr>
        <w:spacing w:before="2"/>
        <w:ind w:left="280" w:right="8912"/>
        <w:outlineLvl w:val="2"/>
        <w:rPr>
          <w:b/>
          <w:bCs/>
          <w:sz w:val="28"/>
          <w:szCs w:val="28"/>
        </w:rPr>
      </w:pPr>
      <w:r w:rsidRPr="004076CA">
        <w:rPr>
          <w:b/>
          <w:bCs/>
          <w:sz w:val="28"/>
          <w:szCs w:val="28"/>
        </w:rPr>
        <w:t>Object</w:t>
      </w:r>
      <w:r>
        <w:rPr>
          <w:b/>
          <w:bCs/>
          <w:sz w:val="28"/>
          <w:szCs w:val="28"/>
        </w:rPr>
        <w:t>i</w:t>
      </w:r>
      <w:r w:rsidRPr="004076CA">
        <w:rPr>
          <w:b/>
          <w:bCs/>
          <w:sz w:val="28"/>
          <w:szCs w:val="28"/>
        </w:rPr>
        <w:t>ve:</w:t>
      </w:r>
    </w:p>
    <w:p w14:paraId="07CF2A9C" w14:textId="77777777" w:rsidR="004076CA" w:rsidRPr="004076CA" w:rsidRDefault="004076CA" w:rsidP="004076CA">
      <w:pPr>
        <w:spacing w:before="2"/>
        <w:ind w:left="280" w:right="8912"/>
        <w:outlineLvl w:val="2"/>
        <w:rPr>
          <w:b/>
          <w:bCs/>
          <w:sz w:val="28"/>
          <w:szCs w:val="28"/>
        </w:rPr>
      </w:pPr>
    </w:p>
    <w:p w14:paraId="31A2516E" w14:textId="77777777" w:rsidR="0097786C" w:rsidRPr="0097786C" w:rsidRDefault="0097786C" w:rsidP="0097786C">
      <w:pPr>
        <w:ind w:left="300"/>
        <w:jc w:val="both"/>
      </w:pPr>
      <w:r w:rsidRPr="0097786C">
        <w:t>Write</w:t>
      </w:r>
      <w:r w:rsidRPr="0097786C">
        <w:rPr>
          <w:spacing w:val="-7"/>
        </w:rPr>
        <w:t xml:space="preserve"> </w:t>
      </w:r>
      <w:r w:rsidRPr="0097786C">
        <w:t>a</w:t>
      </w:r>
      <w:r w:rsidRPr="0097786C">
        <w:rPr>
          <w:spacing w:val="-6"/>
        </w:rPr>
        <w:t xml:space="preserve"> </w:t>
      </w:r>
      <w:r w:rsidRPr="0097786C">
        <w:t>Program</w:t>
      </w:r>
      <w:r w:rsidRPr="0097786C">
        <w:rPr>
          <w:spacing w:val="-6"/>
        </w:rPr>
        <w:t xml:space="preserve"> </w:t>
      </w:r>
      <w:r w:rsidRPr="0097786C">
        <w:t>to</w:t>
      </w:r>
      <w:r w:rsidRPr="0097786C">
        <w:rPr>
          <w:spacing w:val="-6"/>
        </w:rPr>
        <w:t xml:space="preserve"> </w:t>
      </w:r>
      <w:r w:rsidRPr="0097786C">
        <w:t>demonstrate</w:t>
      </w:r>
      <w:r w:rsidRPr="0097786C">
        <w:rPr>
          <w:spacing w:val="-6"/>
        </w:rPr>
        <w:t xml:space="preserve"> </w:t>
      </w:r>
      <w:r w:rsidRPr="0097786C">
        <w:t>the</w:t>
      </w:r>
      <w:r w:rsidRPr="0097786C">
        <w:rPr>
          <w:spacing w:val="-6"/>
        </w:rPr>
        <w:t xml:space="preserve"> </w:t>
      </w:r>
      <w:r w:rsidRPr="0097786C">
        <w:t>full</w:t>
      </w:r>
      <w:r w:rsidRPr="0097786C">
        <w:rPr>
          <w:spacing w:val="-6"/>
        </w:rPr>
        <w:t xml:space="preserve"> </w:t>
      </w:r>
      <w:r w:rsidRPr="0097786C">
        <w:t>bronze</w:t>
      </w:r>
      <w:r w:rsidRPr="0097786C">
        <w:rPr>
          <w:spacing w:val="-7"/>
        </w:rPr>
        <w:t xml:space="preserve"> </w:t>
      </w:r>
      <w:r w:rsidRPr="0097786C">
        <w:t>challenge.</w:t>
      </w:r>
    </w:p>
    <w:p w14:paraId="3B1AA9A0" w14:textId="77777777" w:rsidR="0097786C" w:rsidRPr="0097786C" w:rsidRDefault="0097786C" w:rsidP="0097786C">
      <w:pPr>
        <w:spacing w:before="7"/>
        <w:rPr>
          <w:sz w:val="20"/>
        </w:rPr>
      </w:pPr>
    </w:p>
    <w:p w14:paraId="08EA2F9A" w14:textId="77777777" w:rsidR="004076CA" w:rsidRDefault="004076CA" w:rsidP="0097786C">
      <w:pPr>
        <w:spacing w:before="1" w:line="237" w:lineRule="auto"/>
        <w:ind w:left="300" w:right="823"/>
        <w:jc w:val="both"/>
        <w:rPr>
          <w:b/>
          <w:spacing w:val="-10"/>
        </w:rPr>
      </w:pPr>
      <w:r w:rsidRPr="004076CA">
        <w:rPr>
          <w:b/>
          <w:sz w:val="28"/>
          <w:szCs w:val="28"/>
        </w:rPr>
        <w:t>Hardware</w:t>
      </w:r>
      <w:r w:rsidR="0097786C" w:rsidRPr="004076CA">
        <w:rPr>
          <w:b/>
          <w:spacing w:val="-11"/>
          <w:sz w:val="28"/>
          <w:szCs w:val="28"/>
        </w:rPr>
        <w:t xml:space="preserve"> </w:t>
      </w:r>
      <w:r w:rsidRPr="004076CA">
        <w:rPr>
          <w:b/>
          <w:sz w:val="28"/>
          <w:szCs w:val="28"/>
        </w:rPr>
        <w:t>used</w:t>
      </w:r>
      <w:r w:rsidR="0097786C" w:rsidRPr="0097786C">
        <w:rPr>
          <w:b/>
        </w:rPr>
        <w:t>:</w:t>
      </w:r>
      <w:r w:rsidR="0097786C" w:rsidRPr="0097786C">
        <w:rPr>
          <w:b/>
          <w:spacing w:val="-10"/>
        </w:rPr>
        <w:t xml:space="preserve"> </w:t>
      </w:r>
    </w:p>
    <w:p w14:paraId="1B30DD92" w14:textId="77777777" w:rsidR="004076CA" w:rsidRDefault="004076CA" w:rsidP="0097786C">
      <w:pPr>
        <w:spacing w:before="1" w:line="237" w:lineRule="auto"/>
        <w:ind w:left="300" w:right="823"/>
        <w:jc w:val="both"/>
      </w:pPr>
    </w:p>
    <w:p w14:paraId="3CB0ED7A" w14:textId="77777777" w:rsidR="0097786C" w:rsidRPr="0097786C" w:rsidRDefault="0097786C" w:rsidP="0097786C">
      <w:pPr>
        <w:spacing w:before="1" w:line="237" w:lineRule="auto"/>
        <w:ind w:left="300" w:right="823"/>
        <w:jc w:val="both"/>
        <w:rPr>
          <w:b/>
        </w:rPr>
      </w:pPr>
      <w:r w:rsidRPr="0097786C">
        <w:t>Arduino</w:t>
      </w:r>
      <w:r w:rsidRPr="0097786C">
        <w:rPr>
          <w:spacing w:val="-10"/>
        </w:rPr>
        <w:t xml:space="preserve"> </w:t>
      </w:r>
      <w:r w:rsidRPr="0097786C">
        <w:t>Board,</w:t>
      </w:r>
      <w:r w:rsidRPr="0097786C">
        <w:rPr>
          <w:spacing w:val="-10"/>
        </w:rPr>
        <w:t xml:space="preserve"> </w:t>
      </w:r>
      <w:r w:rsidRPr="0097786C">
        <w:t>Connecting</w:t>
      </w:r>
      <w:r w:rsidRPr="0097786C">
        <w:rPr>
          <w:spacing w:val="-14"/>
        </w:rPr>
        <w:t xml:space="preserve"> </w:t>
      </w:r>
      <w:r w:rsidRPr="0097786C">
        <w:t>Wires,</w:t>
      </w:r>
      <w:r w:rsidRPr="0097786C">
        <w:rPr>
          <w:spacing w:val="-10"/>
        </w:rPr>
        <w:t xml:space="preserve"> </w:t>
      </w:r>
      <w:r w:rsidRPr="0097786C">
        <w:t>Robot</w:t>
      </w:r>
      <w:r w:rsidRPr="0097786C">
        <w:rPr>
          <w:spacing w:val="-7"/>
        </w:rPr>
        <w:t xml:space="preserve"> </w:t>
      </w:r>
      <w:r w:rsidRPr="0097786C">
        <w:t>Car,</w:t>
      </w:r>
      <w:r w:rsidRPr="0097786C">
        <w:rPr>
          <w:spacing w:val="-10"/>
        </w:rPr>
        <w:t xml:space="preserve"> </w:t>
      </w:r>
      <w:r w:rsidRPr="0097786C">
        <w:t>Receiver</w:t>
      </w:r>
      <w:r w:rsidRPr="0097786C">
        <w:rPr>
          <w:spacing w:val="-11"/>
        </w:rPr>
        <w:t xml:space="preserve"> </w:t>
      </w:r>
      <w:r w:rsidRPr="0097786C">
        <w:t>Circuit,</w:t>
      </w:r>
      <w:r w:rsidRPr="0097786C">
        <w:rPr>
          <w:spacing w:val="-10"/>
        </w:rPr>
        <w:t xml:space="preserve"> </w:t>
      </w:r>
      <w:r w:rsidRPr="0097786C">
        <w:t>Ultrasonic</w:t>
      </w:r>
      <w:r w:rsidRPr="0097786C">
        <w:rPr>
          <w:spacing w:val="-10"/>
        </w:rPr>
        <w:t xml:space="preserve"> </w:t>
      </w:r>
      <w:r w:rsidRPr="0097786C">
        <w:t>Sensor,</w:t>
      </w:r>
      <w:r w:rsidRPr="0097786C">
        <w:rPr>
          <w:spacing w:val="-10"/>
        </w:rPr>
        <w:t xml:space="preserve"> </w:t>
      </w:r>
      <w:r w:rsidRPr="0097786C">
        <w:t>Zigbee</w:t>
      </w:r>
      <w:r w:rsidRPr="0097786C">
        <w:rPr>
          <w:spacing w:val="1"/>
        </w:rPr>
        <w:t xml:space="preserve"> </w:t>
      </w:r>
      <w:r w:rsidRPr="0097786C">
        <w:t>Module</w:t>
      </w:r>
      <w:r w:rsidRPr="0097786C">
        <w:rPr>
          <w:b/>
        </w:rPr>
        <w:t>.</w:t>
      </w:r>
    </w:p>
    <w:p w14:paraId="6A932714" w14:textId="77777777" w:rsidR="0097786C" w:rsidRPr="0097786C" w:rsidRDefault="0097786C" w:rsidP="0097786C">
      <w:pPr>
        <w:spacing w:before="2"/>
        <w:rPr>
          <w:b/>
        </w:rPr>
      </w:pPr>
    </w:p>
    <w:p w14:paraId="2A4F083A" w14:textId="77777777" w:rsidR="004076CA" w:rsidRDefault="004076CA" w:rsidP="0097786C">
      <w:pPr>
        <w:ind w:left="300"/>
        <w:rPr>
          <w:b/>
          <w:spacing w:val="-10"/>
        </w:rPr>
      </w:pPr>
      <w:r w:rsidRPr="004076CA">
        <w:rPr>
          <w:b/>
          <w:sz w:val="28"/>
          <w:szCs w:val="28"/>
        </w:rPr>
        <w:t>Software</w:t>
      </w:r>
      <w:r w:rsidR="0097786C" w:rsidRPr="004076CA">
        <w:rPr>
          <w:b/>
          <w:spacing w:val="-10"/>
          <w:sz w:val="28"/>
          <w:szCs w:val="28"/>
        </w:rPr>
        <w:t xml:space="preserve"> </w:t>
      </w:r>
      <w:r w:rsidRPr="004076CA">
        <w:rPr>
          <w:b/>
          <w:sz w:val="28"/>
          <w:szCs w:val="28"/>
        </w:rPr>
        <w:t>used</w:t>
      </w:r>
      <w:r w:rsidR="0097786C" w:rsidRPr="0097786C">
        <w:rPr>
          <w:b/>
        </w:rPr>
        <w:t>:</w:t>
      </w:r>
      <w:r w:rsidR="0097786C" w:rsidRPr="0097786C">
        <w:rPr>
          <w:b/>
          <w:spacing w:val="-10"/>
        </w:rPr>
        <w:t xml:space="preserve"> </w:t>
      </w:r>
    </w:p>
    <w:p w14:paraId="34FB6A5E" w14:textId="77777777" w:rsidR="004076CA" w:rsidRDefault="004076CA" w:rsidP="0097786C">
      <w:pPr>
        <w:ind w:left="300"/>
      </w:pPr>
    </w:p>
    <w:p w14:paraId="2C2C7510" w14:textId="77777777" w:rsidR="0097786C" w:rsidRPr="0097786C" w:rsidRDefault="0097786C" w:rsidP="0097786C">
      <w:pPr>
        <w:ind w:left="300"/>
      </w:pPr>
      <w:r w:rsidRPr="0097786C">
        <w:t>Arduino</w:t>
      </w:r>
      <w:r w:rsidRPr="0097786C">
        <w:rPr>
          <w:spacing w:val="-10"/>
        </w:rPr>
        <w:t xml:space="preserve"> </w:t>
      </w:r>
      <w:r w:rsidRPr="0097786C">
        <w:t>software</w:t>
      </w:r>
      <w:r w:rsidRPr="0097786C">
        <w:rPr>
          <w:spacing w:val="-10"/>
        </w:rPr>
        <w:t xml:space="preserve"> </w:t>
      </w:r>
      <w:r w:rsidRPr="0097786C">
        <w:t>(IDE),</w:t>
      </w:r>
      <w:r w:rsidRPr="0097786C">
        <w:rPr>
          <w:spacing w:val="-10"/>
        </w:rPr>
        <w:t xml:space="preserve"> </w:t>
      </w:r>
      <w:r w:rsidRPr="0097786C">
        <w:t>XCTU.</w:t>
      </w:r>
    </w:p>
    <w:p w14:paraId="4093A348" w14:textId="77777777" w:rsidR="0097786C" w:rsidRPr="0097786C" w:rsidRDefault="0097786C" w:rsidP="0097786C">
      <w:pPr>
        <w:rPr>
          <w:sz w:val="24"/>
        </w:rPr>
      </w:pPr>
    </w:p>
    <w:p w14:paraId="7AEBCB08" w14:textId="77777777" w:rsidR="0097786C" w:rsidRDefault="004076CA" w:rsidP="0097786C">
      <w:pPr>
        <w:ind w:left="300"/>
        <w:outlineLvl w:val="2"/>
        <w:rPr>
          <w:b/>
          <w:bCs/>
          <w:sz w:val="28"/>
          <w:szCs w:val="28"/>
        </w:rPr>
      </w:pPr>
      <w:r w:rsidRPr="004076CA">
        <w:rPr>
          <w:b/>
          <w:bCs/>
          <w:sz w:val="28"/>
          <w:szCs w:val="28"/>
        </w:rPr>
        <w:t>Theory:</w:t>
      </w:r>
    </w:p>
    <w:p w14:paraId="42D8F5DB" w14:textId="77777777" w:rsidR="004076CA" w:rsidRPr="004076CA" w:rsidRDefault="004076CA" w:rsidP="0097786C">
      <w:pPr>
        <w:ind w:left="300"/>
        <w:outlineLvl w:val="2"/>
        <w:rPr>
          <w:b/>
          <w:bCs/>
          <w:sz w:val="28"/>
          <w:szCs w:val="28"/>
        </w:rPr>
      </w:pPr>
    </w:p>
    <w:p w14:paraId="185CA775" w14:textId="77777777" w:rsidR="0097786C" w:rsidRPr="0097786C" w:rsidRDefault="0097786C" w:rsidP="0097786C">
      <w:pPr>
        <w:spacing w:before="1"/>
        <w:ind w:left="300" w:right="125"/>
        <w:jc w:val="both"/>
      </w:pPr>
      <w:r w:rsidRPr="0097786C">
        <w:t xml:space="preserve">Bronze Challenge: Single buggy capable of following main track twice in </w:t>
      </w:r>
      <w:proofErr w:type="gramStart"/>
      <w:r w:rsidRPr="0097786C">
        <w:t>an</w:t>
      </w:r>
      <w:proofErr w:type="gramEnd"/>
      <w:r w:rsidRPr="0097786C">
        <w:t xml:space="preserve"> clockwise direction under full supervisory</w:t>
      </w:r>
      <w:r w:rsidRPr="0097786C">
        <w:rPr>
          <w:spacing w:val="1"/>
        </w:rPr>
        <w:t xml:space="preserve"> </w:t>
      </w:r>
      <w:r w:rsidRPr="0097786C">
        <w:t>control. Buggy must be capable of detecting an obstacle whilst following the track, coming to a halt if it does. The buggy</w:t>
      </w:r>
      <w:r w:rsidRPr="0097786C">
        <w:rPr>
          <w:spacing w:val="1"/>
        </w:rPr>
        <w:t xml:space="preserve"> </w:t>
      </w:r>
      <w:r w:rsidRPr="0097786C">
        <w:t xml:space="preserve">must safely park in the parking bay. It prints the state of the track and buggy at each gantry stop. No external </w:t>
      </w:r>
      <w:proofErr w:type="spellStart"/>
      <w:r w:rsidRPr="0097786C">
        <w:t>enduser</w:t>
      </w:r>
      <w:proofErr w:type="spellEnd"/>
      <w:r w:rsidRPr="0097786C">
        <w:rPr>
          <w:spacing w:val="1"/>
        </w:rPr>
        <w:t xml:space="preserve"> </w:t>
      </w:r>
      <w:r w:rsidRPr="0097786C">
        <w:t>manual</w:t>
      </w:r>
      <w:r w:rsidRPr="0097786C">
        <w:rPr>
          <w:spacing w:val="-2"/>
        </w:rPr>
        <w:t xml:space="preserve"> </w:t>
      </w:r>
      <w:r w:rsidRPr="0097786C">
        <w:t>control</w:t>
      </w:r>
      <w:r w:rsidRPr="0097786C">
        <w:rPr>
          <w:spacing w:val="-1"/>
        </w:rPr>
        <w:t xml:space="preserve"> </w:t>
      </w:r>
      <w:r w:rsidRPr="0097786C">
        <w:t>input</w:t>
      </w:r>
      <w:r w:rsidRPr="0097786C">
        <w:rPr>
          <w:spacing w:val="-2"/>
        </w:rPr>
        <w:t xml:space="preserve"> </w:t>
      </w:r>
      <w:r w:rsidRPr="0097786C">
        <w:t>is</w:t>
      </w:r>
      <w:r w:rsidRPr="0097786C">
        <w:rPr>
          <w:spacing w:val="-1"/>
        </w:rPr>
        <w:t xml:space="preserve"> </w:t>
      </w:r>
      <w:r w:rsidRPr="0097786C">
        <w:t>permitted</w:t>
      </w:r>
      <w:r w:rsidRPr="0097786C">
        <w:rPr>
          <w:spacing w:val="-2"/>
        </w:rPr>
        <w:t xml:space="preserve"> </w:t>
      </w:r>
      <w:r w:rsidRPr="0097786C">
        <w:t>once</w:t>
      </w:r>
      <w:r w:rsidRPr="0097786C">
        <w:rPr>
          <w:spacing w:val="-1"/>
        </w:rPr>
        <w:t xml:space="preserve"> </w:t>
      </w:r>
      <w:r w:rsidRPr="0097786C">
        <w:t>the</w:t>
      </w:r>
      <w:r w:rsidRPr="0097786C">
        <w:rPr>
          <w:spacing w:val="-2"/>
        </w:rPr>
        <w:t xml:space="preserve"> </w:t>
      </w:r>
      <w:r w:rsidRPr="0097786C">
        <w:t>initial</w:t>
      </w:r>
      <w:r w:rsidRPr="0097786C">
        <w:rPr>
          <w:spacing w:val="-1"/>
        </w:rPr>
        <w:t xml:space="preserve"> </w:t>
      </w:r>
      <w:r w:rsidRPr="0097786C">
        <w:t>start</w:t>
      </w:r>
      <w:r w:rsidRPr="0097786C">
        <w:rPr>
          <w:spacing w:val="-2"/>
        </w:rPr>
        <w:t xml:space="preserve"> </w:t>
      </w:r>
      <w:r w:rsidRPr="0097786C">
        <w:t>is</w:t>
      </w:r>
      <w:r w:rsidRPr="0097786C">
        <w:rPr>
          <w:spacing w:val="-1"/>
        </w:rPr>
        <w:t xml:space="preserve"> </w:t>
      </w:r>
      <w:proofErr w:type="spellStart"/>
      <w:r w:rsidRPr="0097786C">
        <w:t>signalled</w:t>
      </w:r>
      <w:proofErr w:type="spellEnd"/>
      <w:r w:rsidRPr="0097786C">
        <w:t>.</w:t>
      </w:r>
    </w:p>
    <w:p w14:paraId="3590DF43" w14:textId="77777777" w:rsidR="0097786C" w:rsidRPr="0097786C" w:rsidRDefault="0097786C" w:rsidP="0097786C">
      <w:pPr>
        <w:spacing w:before="9"/>
        <w:rPr>
          <w:sz w:val="21"/>
        </w:rPr>
      </w:pPr>
    </w:p>
    <w:p w14:paraId="11D1EA2E" w14:textId="77777777" w:rsidR="0097786C" w:rsidRPr="004076CA" w:rsidRDefault="004076CA" w:rsidP="0097786C">
      <w:pPr>
        <w:ind w:left="300"/>
        <w:outlineLvl w:val="2"/>
        <w:rPr>
          <w:b/>
          <w:bCs/>
          <w:sz w:val="28"/>
          <w:szCs w:val="28"/>
        </w:rPr>
      </w:pPr>
      <w:r w:rsidRPr="004076CA">
        <w:rPr>
          <w:b/>
          <w:bCs/>
          <w:sz w:val="28"/>
          <w:szCs w:val="28"/>
        </w:rPr>
        <w:t>Logic</w:t>
      </w:r>
      <w:r w:rsidR="0097786C" w:rsidRPr="004076CA">
        <w:rPr>
          <w:b/>
          <w:bCs/>
          <w:sz w:val="28"/>
          <w:szCs w:val="28"/>
        </w:rPr>
        <w:t>:</w:t>
      </w:r>
    </w:p>
    <w:p w14:paraId="3D119C36" w14:textId="77777777" w:rsidR="004076CA" w:rsidRPr="00EC214B" w:rsidRDefault="004076CA" w:rsidP="00EC214B">
      <w:pPr>
        <w:ind w:left="300"/>
      </w:pPr>
      <w:r w:rsidRPr="00EC214B">
        <w:t xml:space="preserve">int t1=A0; int t2=A2; int pin5=5; int pin6=6; int pin7=8; int pin8=7; int </w:t>
      </w:r>
      <w:proofErr w:type="spellStart"/>
      <w:r w:rsidRPr="00EC214B">
        <w:t>irPin</w:t>
      </w:r>
      <w:proofErr w:type="spellEnd"/>
      <w:r w:rsidRPr="00EC214B">
        <w:t>=4; int flag=0;</w:t>
      </w:r>
    </w:p>
    <w:p w14:paraId="67A2919E" w14:textId="77777777" w:rsidR="004076CA" w:rsidRPr="00EC214B" w:rsidRDefault="004076CA" w:rsidP="00EC214B">
      <w:pPr>
        <w:ind w:left="300"/>
      </w:pPr>
      <w:r w:rsidRPr="00EC214B">
        <w:t>int inside = 0; unsigned long d=0;</w:t>
      </w:r>
    </w:p>
    <w:p w14:paraId="62B9379C" w14:textId="77777777" w:rsidR="004076CA" w:rsidRPr="00EC214B" w:rsidRDefault="004076CA" w:rsidP="00EC214B">
      <w:pPr>
        <w:ind w:left="300"/>
      </w:pPr>
      <w:r w:rsidRPr="00EC214B">
        <w:t xml:space="preserve">static int </w:t>
      </w:r>
      <w:proofErr w:type="spellStart"/>
      <w:r w:rsidRPr="00EC214B">
        <w:t>gantryCounter</w:t>
      </w:r>
      <w:proofErr w:type="spellEnd"/>
      <w:r w:rsidRPr="00EC214B">
        <w:t xml:space="preserve">=0; static long </w:t>
      </w:r>
      <w:proofErr w:type="spellStart"/>
      <w:r w:rsidRPr="00EC214B">
        <w:t>StartTime</w:t>
      </w:r>
      <w:proofErr w:type="spellEnd"/>
      <w:r w:rsidRPr="00EC214B">
        <w:t xml:space="preserve">=0; static long </w:t>
      </w:r>
      <w:proofErr w:type="spellStart"/>
      <w:r w:rsidRPr="00EC214B">
        <w:t>CurrentTime</w:t>
      </w:r>
      <w:proofErr w:type="spellEnd"/>
      <w:r w:rsidRPr="00EC214B">
        <w:t xml:space="preserve"> = 0;</w:t>
      </w:r>
    </w:p>
    <w:p w14:paraId="76973402" w14:textId="77777777" w:rsidR="004076CA" w:rsidRPr="00EC214B" w:rsidRDefault="004076CA" w:rsidP="00EC214B">
      <w:pPr>
        <w:ind w:left="300"/>
      </w:pPr>
      <w:r w:rsidRPr="00EC214B">
        <w:t xml:space="preserve">unsigned long </w:t>
      </w:r>
      <w:proofErr w:type="spellStart"/>
      <w:r w:rsidRPr="00EC214B">
        <w:t>ElapsedTime</w:t>
      </w:r>
      <w:proofErr w:type="spellEnd"/>
      <w:r w:rsidRPr="00EC214B">
        <w:t xml:space="preserve"> = 0; static long </w:t>
      </w:r>
      <w:proofErr w:type="spellStart"/>
      <w:r w:rsidRPr="00EC214B">
        <w:t>StartTimeG</w:t>
      </w:r>
      <w:proofErr w:type="spellEnd"/>
      <w:r w:rsidRPr="00EC214B">
        <w:t>=</w:t>
      </w:r>
      <w:proofErr w:type="spellStart"/>
      <w:proofErr w:type="gramStart"/>
      <w:r w:rsidRPr="00EC214B">
        <w:t>millis</w:t>
      </w:r>
      <w:proofErr w:type="spellEnd"/>
      <w:r w:rsidRPr="00EC214B">
        <w:t>(</w:t>
      </w:r>
      <w:proofErr w:type="gramEnd"/>
      <w:r w:rsidRPr="00EC214B">
        <w:t xml:space="preserve">);; static long </w:t>
      </w:r>
      <w:proofErr w:type="spellStart"/>
      <w:r w:rsidRPr="00EC214B">
        <w:t>CurrentTimeG</w:t>
      </w:r>
      <w:proofErr w:type="spellEnd"/>
      <w:r w:rsidRPr="00EC214B">
        <w:t xml:space="preserve"> = 0; unsigned long </w:t>
      </w:r>
      <w:proofErr w:type="spellStart"/>
      <w:r w:rsidRPr="00EC214B">
        <w:t>ElapsedTimeG</w:t>
      </w:r>
      <w:proofErr w:type="spellEnd"/>
      <w:r w:rsidRPr="00EC214B">
        <w:t xml:space="preserve"> = 0; long </w:t>
      </w:r>
      <w:proofErr w:type="spellStart"/>
      <w:r w:rsidRPr="00EC214B">
        <w:t>previousMillisU</w:t>
      </w:r>
      <w:proofErr w:type="spellEnd"/>
      <w:r w:rsidRPr="00EC214B">
        <w:t xml:space="preserve"> = </w:t>
      </w:r>
      <w:proofErr w:type="spellStart"/>
      <w:r w:rsidRPr="00EC214B">
        <w:t>millis</w:t>
      </w:r>
      <w:proofErr w:type="spellEnd"/>
      <w:r w:rsidRPr="00EC214B">
        <w:t xml:space="preserve">(); long </w:t>
      </w:r>
      <w:proofErr w:type="spellStart"/>
      <w:r w:rsidRPr="00EC214B">
        <w:t>intervalU</w:t>
      </w:r>
      <w:proofErr w:type="spellEnd"/>
      <w:r w:rsidRPr="00EC214B">
        <w:t xml:space="preserve"> = 500;</w:t>
      </w:r>
    </w:p>
    <w:p w14:paraId="21B336DA" w14:textId="77777777" w:rsidR="004076CA" w:rsidRPr="00EC214B" w:rsidRDefault="004076CA" w:rsidP="00EC214B">
      <w:pPr>
        <w:ind w:left="300"/>
      </w:pPr>
      <w:r w:rsidRPr="00EC214B">
        <w:t>#include</w:t>
      </w:r>
    </w:p>
    <w:p w14:paraId="734C0210" w14:textId="77777777" w:rsidR="004076CA" w:rsidRPr="00EC214B" w:rsidRDefault="004076CA" w:rsidP="00EC214B">
      <w:pPr>
        <w:ind w:left="300"/>
      </w:pPr>
      <w:r w:rsidRPr="00EC214B">
        <w:t>&lt;</w:t>
      </w:r>
      <w:proofErr w:type="spellStart"/>
      <w:r w:rsidRPr="00EC214B">
        <w:t>NewPing.h</w:t>
      </w:r>
      <w:proofErr w:type="spellEnd"/>
      <w:r w:rsidRPr="00EC214B">
        <w:t>&gt; #define TRIGGER_PIN 13</w:t>
      </w:r>
    </w:p>
    <w:p w14:paraId="45F81AD8" w14:textId="77777777" w:rsidR="004076CA" w:rsidRPr="00EC214B" w:rsidRDefault="004076CA" w:rsidP="00EC214B">
      <w:pPr>
        <w:ind w:left="300"/>
      </w:pPr>
      <w:r w:rsidRPr="00EC214B">
        <w:t>#define ECHO_PIN 12</w:t>
      </w:r>
    </w:p>
    <w:p w14:paraId="5A2AB432" w14:textId="77777777" w:rsidR="004076CA" w:rsidRPr="00EC214B" w:rsidRDefault="004076CA" w:rsidP="00EC214B">
      <w:pPr>
        <w:ind w:left="300"/>
      </w:pPr>
      <w:r w:rsidRPr="00EC214B">
        <w:t>#define MAX_DISTANCE 200</w:t>
      </w:r>
    </w:p>
    <w:p w14:paraId="334FD94D" w14:textId="77777777" w:rsidR="004076CA" w:rsidRPr="00EC214B" w:rsidRDefault="004076CA" w:rsidP="00EC214B">
      <w:pPr>
        <w:ind w:left="300"/>
      </w:pPr>
      <w:proofErr w:type="spellStart"/>
      <w:r w:rsidRPr="00EC214B">
        <w:t>NewPing</w:t>
      </w:r>
      <w:proofErr w:type="spellEnd"/>
      <w:r w:rsidRPr="00EC214B">
        <w:t xml:space="preserve"> </w:t>
      </w:r>
      <w:proofErr w:type="gramStart"/>
      <w:r w:rsidRPr="00EC214B">
        <w:t>sonar(</w:t>
      </w:r>
      <w:proofErr w:type="gramEnd"/>
      <w:r w:rsidRPr="00EC214B">
        <w:t>TRIGGER_PIN, ECHO_PIN, MAX_DISTANCE);</w:t>
      </w:r>
    </w:p>
    <w:p w14:paraId="19503179" w14:textId="77777777" w:rsidR="004076CA" w:rsidRPr="00EC214B" w:rsidRDefault="004076CA" w:rsidP="00EC214B">
      <w:pPr>
        <w:ind w:left="300"/>
      </w:pPr>
      <w:r w:rsidRPr="00EC214B">
        <w:t>void    </w:t>
      </w:r>
      <w:proofErr w:type="gramStart"/>
      <w:r w:rsidRPr="00EC214B">
        <w:t>setup(</w:t>
      </w:r>
      <w:proofErr w:type="gramEnd"/>
      <w:r w:rsidRPr="00EC214B">
        <w:t xml:space="preserve">) { </w:t>
      </w:r>
      <w:proofErr w:type="spellStart"/>
      <w:r w:rsidRPr="00EC214B">
        <w:t>pinMode</w:t>
      </w:r>
      <w:proofErr w:type="spellEnd"/>
      <w:r w:rsidRPr="00EC214B">
        <w:t xml:space="preserve">(pin5,OUTPUT); </w:t>
      </w:r>
      <w:proofErr w:type="spellStart"/>
      <w:r w:rsidRPr="00EC214B">
        <w:t>pinMode</w:t>
      </w:r>
      <w:proofErr w:type="spellEnd"/>
      <w:r w:rsidRPr="00EC214B">
        <w:t xml:space="preserve">(pin6,OUTPUT); </w:t>
      </w:r>
      <w:proofErr w:type="spellStart"/>
      <w:r w:rsidRPr="00EC214B">
        <w:t>pinMode</w:t>
      </w:r>
      <w:proofErr w:type="spellEnd"/>
      <w:r w:rsidRPr="00EC214B">
        <w:t xml:space="preserve">(pin7,OUTPUT); </w:t>
      </w:r>
      <w:proofErr w:type="spellStart"/>
      <w:r w:rsidRPr="00EC214B">
        <w:t>pinMode</w:t>
      </w:r>
      <w:proofErr w:type="spellEnd"/>
      <w:r w:rsidRPr="00EC214B">
        <w:t xml:space="preserve">(pin8,OUTPUT); </w:t>
      </w:r>
      <w:proofErr w:type="spellStart"/>
      <w:r w:rsidRPr="00EC214B">
        <w:t>pinMode</w:t>
      </w:r>
      <w:proofErr w:type="spellEnd"/>
      <w:r w:rsidRPr="00EC214B">
        <w:t xml:space="preserve">(t1,INPUT); </w:t>
      </w:r>
      <w:proofErr w:type="spellStart"/>
      <w:r w:rsidRPr="00EC214B">
        <w:t>pinMode</w:t>
      </w:r>
      <w:proofErr w:type="spellEnd"/>
      <w:r w:rsidRPr="00EC214B">
        <w:t xml:space="preserve">(t2,INPUT); </w:t>
      </w:r>
      <w:proofErr w:type="spellStart"/>
      <w:r w:rsidRPr="00EC214B">
        <w:t>Serial.begin</w:t>
      </w:r>
      <w:proofErr w:type="spellEnd"/>
      <w:r w:rsidRPr="00EC214B">
        <w:t xml:space="preserve">(9600); </w:t>
      </w:r>
      <w:proofErr w:type="spellStart"/>
      <w:r w:rsidRPr="00EC214B">
        <w:t>Serial.print</w:t>
      </w:r>
      <w:proofErr w:type="spellEnd"/>
      <w:r w:rsidRPr="00EC214B">
        <w:t>("+++");</w:t>
      </w:r>
    </w:p>
    <w:p w14:paraId="3486A1E9" w14:textId="77777777" w:rsidR="004076CA" w:rsidRPr="00EC214B" w:rsidRDefault="004076CA" w:rsidP="00EC214B">
      <w:pPr>
        <w:ind w:left="300"/>
      </w:pPr>
      <w:r w:rsidRPr="00EC214B">
        <w:t xml:space="preserve">// Enter </w:t>
      </w:r>
      <w:proofErr w:type="spellStart"/>
      <w:r w:rsidRPr="00EC214B">
        <w:t>Xbee</w:t>
      </w:r>
      <w:proofErr w:type="spellEnd"/>
      <w:r w:rsidRPr="00EC214B">
        <w:t xml:space="preserve"> AT command mode, NB no carriage return here </w:t>
      </w:r>
      <w:proofErr w:type="gramStart"/>
      <w:r w:rsidRPr="00EC214B">
        <w:t>delay(</w:t>
      </w:r>
      <w:proofErr w:type="gramEnd"/>
      <w:r w:rsidRPr="00EC214B">
        <w:t xml:space="preserve">1500);  // Guard time </w:t>
      </w:r>
      <w:proofErr w:type="spellStart"/>
      <w:r w:rsidRPr="00EC214B">
        <w:t>Serial.println</w:t>
      </w:r>
      <w:proofErr w:type="spellEnd"/>
      <w:r w:rsidRPr="00EC214B">
        <w:t>("ATID 3333, CH C, CN");}</w:t>
      </w:r>
    </w:p>
    <w:p w14:paraId="2BFE2EE7" w14:textId="77777777" w:rsidR="004076CA" w:rsidRPr="00EC214B" w:rsidRDefault="004076CA" w:rsidP="00EC214B">
      <w:pPr>
        <w:ind w:left="300"/>
      </w:pPr>
      <w:r w:rsidRPr="00EC214B">
        <w:t xml:space="preserve">void </w:t>
      </w:r>
      <w:proofErr w:type="gramStart"/>
      <w:r w:rsidRPr="00EC214B">
        <w:t>loop(</w:t>
      </w:r>
      <w:proofErr w:type="gramEnd"/>
      <w:r w:rsidRPr="00EC214B">
        <w:t>)</w:t>
      </w:r>
    </w:p>
    <w:p w14:paraId="515A23CA" w14:textId="77777777" w:rsidR="004076CA" w:rsidRPr="00EC214B" w:rsidRDefault="004076CA" w:rsidP="00EC214B">
      <w:pPr>
        <w:ind w:left="300"/>
      </w:pPr>
      <w:r w:rsidRPr="00EC214B">
        <w:t>{</w:t>
      </w:r>
    </w:p>
    <w:p w14:paraId="0A1BEE5A" w14:textId="77777777" w:rsidR="004076CA" w:rsidRPr="00EC214B" w:rsidRDefault="004076CA" w:rsidP="00EC214B">
      <w:pPr>
        <w:ind w:left="300"/>
      </w:pPr>
      <w:r w:rsidRPr="00EC214B">
        <w:t>if(flag==0)</w:t>
      </w:r>
    </w:p>
    <w:p w14:paraId="6C93B0BC" w14:textId="77777777" w:rsidR="004076CA" w:rsidRPr="00EC214B" w:rsidRDefault="004076CA" w:rsidP="00EC214B">
      <w:pPr>
        <w:ind w:left="300"/>
      </w:pPr>
      <w:r w:rsidRPr="00EC214B">
        <w:t>{</w:t>
      </w:r>
    </w:p>
    <w:p w14:paraId="78F0056B" w14:textId="77777777" w:rsidR="004076CA" w:rsidRPr="00EC214B" w:rsidRDefault="004076CA" w:rsidP="00EC214B">
      <w:pPr>
        <w:ind w:left="300"/>
      </w:pPr>
      <w:r w:rsidRPr="00EC214B">
        <w:t>if (</w:t>
      </w:r>
      <w:proofErr w:type="spellStart"/>
      <w:r w:rsidRPr="00EC214B">
        <w:t>Serial.available</w:t>
      </w:r>
      <w:proofErr w:type="spellEnd"/>
      <w:r w:rsidRPr="00EC214B">
        <w:t>() &gt; 0)</w:t>
      </w:r>
    </w:p>
    <w:p w14:paraId="2B0CD415" w14:textId="77777777" w:rsidR="004076CA" w:rsidRPr="00EC214B" w:rsidRDefault="004076CA" w:rsidP="00EC214B">
      <w:pPr>
        <w:ind w:left="300"/>
      </w:pPr>
      <w:r w:rsidRPr="00EC214B">
        <w:t>{</w:t>
      </w:r>
    </w:p>
    <w:p w14:paraId="2630E6FF" w14:textId="77777777" w:rsidR="004076CA" w:rsidRPr="00EC214B" w:rsidRDefault="004076CA" w:rsidP="00EC214B">
      <w:pPr>
        <w:ind w:left="300"/>
      </w:pPr>
      <w:r w:rsidRPr="00EC214B">
        <w:t xml:space="preserve">char s = </w:t>
      </w:r>
      <w:proofErr w:type="spellStart"/>
      <w:r w:rsidRPr="00EC214B">
        <w:t>Serial.read</w:t>
      </w:r>
      <w:proofErr w:type="spellEnd"/>
      <w:r w:rsidRPr="00EC214B">
        <w:t xml:space="preserve">(); switch (s) </w:t>
      </w:r>
      <w:proofErr w:type="gramStart"/>
      <w:r w:rsidRPr="00EC214B">
        <w:t>{ case</w:t>
      </w:r>
      <w:proofErr w:type="gramEnd"/>
      <w:r w:rsidRPr="00EC214B">
        <w:t xml:space="preserve"> 'K':</w:t>
      </w:r>
    </w:p>
    <w:p w14:paraId="3D1A9569" w14:textId="77777777" w:rsidR="004076CA" w:rsidRPr="00EC214B" w:rsidRDefault="004076CA" w:rsidP="00EC214B">
      <w:pPr>
        <w:ind w:left="300"/>
      </w:pPr>
      <w:r w:rsidRPr="00EC214B">
        <w:t>{</w:t>
      </w:r>
    </w:p>
    <w:p w14:paraId="3FE2AFA4" w14:textId="77777777" w:rsidR="004076CA" w:rsidRPr="00EC214B" w:rsidRDefault="004076CA" w:rsidP="00EC214B">
      <w:pPr>
        <w:ind w:left="300"/>
      </w:pPr>
      <w:r w:rsidRPr="00EC214B">
        <w:t>flag=1;</w:t>
      </w:r>
    </w:p>
    <w:p w14:paraId="7678FFE4" w14:textId="77777777" w:rsidR="004076CA" w:rsidRPr="00EC214B" w:rsidRDefault="004076CA" w:rsidP="00EC214B">
      <w:pPr>
        <w:ind w:left="300"/>
      </w:pPr>
      <w:r w:rsidRPr="00EC214B">
        <w:t>}</w:t>
      </w:r>
    </w:p>
    <w:p w14:paraId="1AFDBB73" w14:textId="77777777" w:rsidR="004076CA" w:rsidRPr="00EC214B" w:rsidRDefault="004076CA" w:rsidP="00EC214B">
      <w:pPr>
        <w:ind w:left="300"/>
      </w:pPr>
      <w:r w:rsidRPr="00EC214B">
        <w:t>}</w:t>
      </w:r>
    </w:p>
    <w:p w14:paraId="130CFABB" w14:textId="77777777" w:rsidR="004076CA" w:rsidRPr="00EC214B" w:rsidRDefault="004076CA" w:rsidP="00EC214B">
      <w:pPr>
        <w:ind w:left="300"/>
      </w:pPr>
      <w:r w:rsidRPr="00EC214B">
        <w:lastRenderedPageBreak/>
        <w:t>}</w:t>
      </w:r>
    </w:p>
    <w:p w14:paraId="73FB8423" w14:textId="77777777" w:rsidR="004076CA" w:rsidRPr="00EC214B" w:rsidRDefault="004076CA" w:rsidP="00EC214B">
      <w:pPr>
        <w:ind w:left="300"/>
      </w:pPr>
      <w:r w:rsidRPr="00EC214B">
        <w:t>}</w:t>
      </w:r>
    </w:p>
    <w:p w14:paraId="1309395D" w14:textId="77777777" w:rsidR="004076CA" w:rsidRPr="00EC214B" w:rsidRDefault="004076CA" w:rsidP="00EC214B">
      <w:pPr>
        <w:ind w:left="720"/>
      </w:pPr>
      <w:r w:rsidRPr="00EC214B">
        <w:t>unsigned    long    </w:t>
      </w:r>
      <w:proofErr w:type="spellStart"/>
      <w:proofErr w:type="gramStart"/>
      <w:r w:rsidRPr="00EC214B">
        <w:t>currentMillisU</w:t>
      </w:r>
      <w:proofErr w:type="spellEnd"/>
      <w:r w:rsidRPr="00EC214B">
        <w:t xml:space="preserve">  =</w:t>
      </w:r>
      <w:proofErr w:type="gramEnd"/>
      <w:r w:rsidRPr="00EC214B">
        <w:t xml:space="preserve">   </w:t>
      </w:r>
      <w:proofErr w:type="spellStart"/>
      <w:r w:rsidRPr="00EC214B">
        <w:t>millis</w:t>
      </w:r>
      <w:proofErr w:type="spellEnd"/>
      <w:r w:rsidRPr="00EC214B">
        <w:t>(); if(</w:t>
      </w:r>
      <w:proofErr w:type="spellStart"/>
      <w:r w:rsidRPr="00EC214B">
        <w:t>currentMillisU</w:t>
      </w:r>
      <w:proofErr w:type="spellEnd"/>
      <w:r w:rsidRPr="00EC214B">
        <w:t xml:space="preserve"> - </w:t>
      </w:r>
      <w:proofErr w:type="spellStart"/>
      <w:r w:rsidRPr="00EC214B">
        <w:t>previousMillisU</w:t>
      </w:r>
      <w:proofErr w:type="spellEnd"/>
      <w:r w:rsidRPr="00EC214B">
        <w:t xml:space="preserve"> &gt; </w:t>
      </w:r>
      <w:proofErr w:type="spellStart"/>
      <w:r w:rsidRPr="00EC214B">
        <w:t>intervalU</w:t>
      </w:r>
      <w:proofErr w:type="spellEnd"/>
      <w:r w:rsidRPr="00EC214B">
        <w:t>)</w:t>
      </w:r>
    </w:p>
    <w:p w14:paraId="63EA67FE" w14:textId="77777777" w:rsidR="004076CA" w:rsidRPr="00EC214B" w:rsidRDefault="004076CA" w:rsidP="00EC214B">
      <w:pPr>
        <w:ind w:left="720"/>
      </w:pPr>
      <w:r w:rsidRPr="00EC214B">
        <w:t>{</w:t>
      </w:r>
    </w:p>
    <w:p w14:paraId="32A478DB" w14:textId="77777777" w:rsidR="004076CA" w:rsidRPr="00EC214B" w:rsidRDefault="004076CA" w:rsidP="00EC214B">
      <w:pPr>
        <w:ind w:left="720"/>
      </w:pPr>
      <w:proofErr w:type="spellStart"/>
      <w:r w:rsidRPr="00EC214B">
        <w:t>previousMillisU</w:t>
      </w:r>
      <w:proofErr w:type="spellEnd"/>
      <w:r w:rsidRPr="00EC214B">
        <w:t xml:space="preserve"> = </w:t>
      </w:r>
      <w:proofErr w:type="spellStart"/>
      <w:r w:rsidRPr="00EC214B">
        <w:t>currentMillisU</w:t>
      </w:r>
      <w:proofErr w:type="spellEnd"/>
      <w:r w:rsidRPr="00EC214B">
        <w:t xml:space="preserve">; </w:t>
      </w:r>
      <w:proofErr w:type="spellStart"/>
      <w:proofErr w:type="gramStart"/>
      <w:r w:rsidRPr="00EC214B">
        <w:t>detectObstacle</w:t>
      </w:r>
      <w:proofErr w:type="spellEnd"/>
      <w:r w:rsidRPr="00EC214B">
        <w:t>(</w:t>
      </w:r>
      <w:proofErr w:type="gramEnd"/>
      <w:r w:rsidRPr="00EC214B">
        <w:t>);</w:t>
      </w:r>
    </w:p>
    <w:p w14:paraId="6ABD2D84" w14:textId="77777777" w:rsidR="004076CA" w:rsidRPr="00EC214B" w:rsidRDefault="004076CA" w:rsidP="00EC214B">
      <w:pPr>
        <w:ind w:left="720"/>
      </w:pPr>
      <w:r w:rsidRPr="00EC214B">
        <w:t>}</w:t>
      </w:r>
    </w:p>
    <w:p w14:paraId="7688177D" w14:textId="77777777" w:rsidR="004076CA" w:rsidRPr="00EC214B" w:rsidRDefault="004076CA" w:rsidP="00EC214B">
      <w:pPr>
        <w:ind w:left="720"/>
      </w:pPr>
      <w:r w:rsidRPr="00EC214B">
        <w:t>if (flag==1)</w:t>
      </w:r>
    </w:p>
    <w:p w14:paraId="5DF9FDE2" w14:textId="77777777" w:rsidR="004076CA" w:rsidRPr="00EC214B" w:rsidRDefault="004076CA" w:rsidP="00EC214B">
      <w:pPr>
        <w:ind w:left="720"/>
      </w:pPr>
      <w:r w:rsidRPr="00EC214B">
        <w:t>{</w:t>
      </w:r>
    </w:p>
    <w:p w14:paraId="5A8DC175" w14:textId="77777777" w:rsidR="004076CA" w:rsidRPr="00EC214B" w:rsidRDefault="004076CA" w:rsidP="00EC214B">
      <w:pPr>
        <w:ind w:left="720"/>
      </w:pPr>
      <w:proofErr w:type="gramStart"/>
      <w:r w:rsidRPr="00EC214B">
        <w:t>gantry(</w:t>
      </w:r>
      <w:proofErr w:type="gramEnd"/>
      <w:r w:rsidRPr="00EC214B">
        <w:t>);</w:t>
      </w:r>
    </w:p>
    <w:p w14:paraId="0B439719" w14:textId="77777777" w:rsidR="004076CA" w:rsidRPr="00EC214B" w:rsidRDefault="004076CA" w:rsidP="00EC214B">
      <w:pPr>
        <w:ind w:left="1140"/>
      </w:pPr>
      <w:r w:rsidRPr="00EC214B">
        <w:t>}</w:t>
      </w:r>
    </w:p>
    <w:p w14:paraId="3B085BA5" w14:textId="77777777" w:rsidR="004076CA" w:rsidRPr="00EC214B" w:rsidRDefault="004076CA" w:rsidP="00EC214B">
      <w:pPr>
        <w:ind w:left="720"/>
      </w:pPr>
      <w:r w:rsidRPr="00EC214B">
        <w:t>if (flag==3)</w:t>
      </w:r>
    </w:p>
    <w:p w14:paraId="4AB0A04F" w14:textId="77777777" w:rsidR="004076CA" w:rsidRPr="00EC214B" w:rsidRDefault="004076CA" w:rsidP="00EC214B">
      <w:pPr>
        <w:ind w:left="720"/>
      </w:pPr>
      <w:r w:rsidRPr="00EC214B">
        <w:t>{</w:t>
      </w:r>
    </w:p>
    <w:p w14:paraId="7502C898" w14:textId="77777777" w:rsidR="004076CA" w:rsidRPr="00EC214B" w:rsidRDefault="004076CA" w:rsidP="00EC214B">
      <w:pPr>
        <w:ind w:left="720"/>
      </w:pPr>
      <w:r w:rsidRPr="00EC214B">
        <w:t>int r1=</w:t>
      </w:r>
      <w:proofErr w:type="spellStart"/>
      <w:r w:rsidRPr="00EC214B">
        <w:t>digitalRead</w:t>
      </w:r>
      <w:proofErr w:type="spellEnd"/>
      <w:r w:rsidRPr="00EC214B">
        <w:t>(t1); int r2=</w:t>
      </w:r>
      <w:proofErr w:type="spellStart"/>
      <w:r w:rsidRPr="00EC214B">
        <w:t>digitalRead</w:t>
      </w:r>
      <w:proofErr w:type="spellEnd"/>
      <w:r w:rsidRPr="00EC214B">
        <w:t>(t2);</w:t>
      </w:r>
    </w:p>
    <w:p w14:paraId="06D65D84" w14:textId="77777777" w:rsidR="004076CA" w:rsidRPr="00EC214B" w:rsidRDefault="004076CA" w:rsidP="00EC214B">
      <w:pPr>
        <w:ind w:left="720"/>
      </w:pPr>
      <w:r w:rsidRPr="00EC214B">
        <w:t>if (r1 == LOW &amp;&amp; r2 == LOW)</w:t>
      </w:r>
    </w:p>
    <w:p w14:paraId="68CE52D0" w14:textId="77777777" w:rsidR="004076CA" w:rsidRPr="00EC214B" w:rsidRDefault="004076CA" w:rsidP="00EC214B">
      <w:pPr>
        <w:ind w:left="720"/>
      </w:pPr>
      <w:r w:rsidRPr="00EC214B">
        <w:t>{</w:t>
      </w:r>
    </w:p>
    <w:p w14:paraId="4E4BE8CD" w14:textId="77777777" w:rsidR="004076CA" w:rsidRPr="00EC214B" w:rsidRDefault="004076CA" w:rsidP="00EC214B">
      <w:pPr>
        <w:ind w:left="720"/>
      </w:pPr>
      <w:r w:rsidRPr="00EC214B">
        <w:t>if (inside == 0)</w:t>
      </w:r>
    </w:p>
    <w:p w14:paraId="512EE83F" w14:textId="77777777" w:rsidR="004076CA" w:rsidRPr="00EC214B" w:rsidRDefault="004076CA" w:rsidP="00EC214B">
      <w:pPr>
        <w:ind w:left="720"/>
      </w:pPr>
      <w:r w:rsidRPr="00EC214B">
        <w:t>{</w:t>
      </w:r>
    </w:p>
    <w:p w14:paraId="0F90A8AF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 xml:space="preserve">(pin6,LOW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3BA3F55A" w14:textId="77777777" w:rsidR="004076CA" w:rsidRPr="00EC214B" w:rsidRDefault="004076CA" w:rsidP="00EC214B">
      <w:pPr>
        <w:ind w:left="720"/>
      </w:pPr>
      <w:r w:rsidRPr="00EC214B">
        <w:t>;</w:t>
      </w:r>
    </w:p>
    <w:p w14:paraId="1C0844E1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 inside = 1;</w:t>
      </w:r>
    </w:p>
    <w:p w14:paraId="044734A6" w14:textId="77777777" w:rsidR="004076CA" w:rsidRPr="00EC214B" w:rsidRDefault="004076CA" w:rsidP="00EC214B">
      <w:pPr>
        <w:ind w:left="720"/>
      </w:pPr>
      <w:proofErr w:type="gramStart"/>
      <w:r w:rsidRPr="00EC214B">
        <w:t>delay(</w:t>
      </w:r>
      <w:proofErr w:type="gramEnd"/>
      <w:r w:rsidRPr="00EC214B">
        <w:t>200);</w:t>
      </w:r>
    </w:p>
    <w:p w14:paraId="3ABB6DAA" w14:textId="77777777" w:rsidR="004076CA" w:rsidRPr="00EC214B" w:rsidRDefault="004076CA" w:rsidP="00EC214B">
      <w:pPr>
        <w:ind w:left="720"/>
      </w:pPr>
      <w:r w:rsidRPr="00EC214B">
        <w:t>}</w:t>
      </w:r>
    </w:p>
    <w:p w14:paraId="436AF6CA" w14:textId="77777777" w:rsidR="004076CA" w:rsidRPr="00EC214B" w:rsidRDefault="004076CA" w:rsidP="00EC214B">
      <w:pPr>
        <w:ind w:left="720"/>
      </w:pPr>
      <w:r w:rsidRPr="00EC214B">
        <w:t>else</w:t>
      </w:r>
    </w:p>
    <w:p w14:paraId="798A69AA" w14:textId="77777777" w:rsidR="004076CA" w:rsidRPr="00EC214B" w:rsidRDefault="004076CA" w:rsidP="00EC214B">
      <w:pPr>
        <w:ind w:left="720"/>
      </w:pPr>
      <w:r w:rsidRPr="00EC214B">
        <w:t>{</w:t>
      </w:r>
    </w:p>
    <w:p w14:paraId="4E048722" w14:textId="77777777" w:rsidR="004076CA" w:rsidRPr="00EC214B" w:rsidRDefault="004076CA" w:rsidP="00EC214B">
      <w:pPr>
        <w:ind w:left="720"/>
      </w:pPr>
      <w:proofErr w:type="spellStart"/>
      <w:proofErr w:type="gramStart"/>
      <w:r w:rsidRPr="00EC214B">
        <w:t>stopBuggy</w:t>
      </w:r>
      <w:proofErr w:type="spellEnd"/>
      <w:r w:rsidRPr="00EC214B">
        <w:t>(</w:t>
      </w:r>
      <w:proofErr w:type="gramEnd"/>
      <w:r w:rsidRPr="00EC214B">
        <w:t>); delay(100000);</w:t>
      </w:r>
    </w:p>
    <w:p w14:paraId="1EC0FE3E" w14:textId="77777777" w:rsidR="004076CA" w:rsidRPr="00EC214B" w:rsidRDefault="004076CA" w:rsidP="00EC214B">
      <w:pPr>
        <w:ind w:left="720"/>
      </w:pPr>
      <w:r w:rsidRPr="00EC214B">
        <w:t>}</w:t>
      </w:r>
    </w:p>
    <w:p w14:paraId="6CE650A9" w14:textId="77777777" w:rsidR="004076CA" w:rsidRPr="00EC214B" w:rsidRDefault="004076CA" w:rsidP="00EC214B">
      <w:pPr>
        <w:ind w:left="720"/>
      </w:pPr>
      <w:r w:rsidRPr="00EC214B">
        <w:t>}</w:t>
      </w:r>
    </w:p>
    <w:p w14:paraId="5AB14FD1" w14:textId="77777777" w:rsidR="004076CA" w:rsidRPr="00EC214B" w:rsidRDefault="004076CA" w:rsidP="00EC214B">
      <w:pPr>
        <w:ind w:left="720"/>
      </w:pPr>
      <w:r w:rsidRPr="00EC214B">
        <w:t>else</w:t>
      </w:r>
    </w:p>
    <w:p w14:paraId="5F4FD878" w14:textId="77777777" w:rsidR="004076CA" w:rsidRPr="00EC214B" w:rsidRDefault="004076CA" w:rsidP="00EC214B">
      <w:pPr>
        <w:ind w:left="720"/>
      </w:pPr>
      <w:r w:rsidRPr="00EC214B">
        <w:t>{</w:t>
      </w:r>
    </w:p>
    <w:p w14:paraId="153061BE" w14:textId="77777777" w:rsidR="004076CA" w:rsidRPr="00EC214B" w:rsidRDefault="004076CA" w:rsidP="00EC214B">
      <w:pPr>
        <w:ind w:left="720"/>
      </w:pPr>
      <w:proofErr w:type="spellStart"/>
      <w:proofErr w:type="gramStart"/>
      <w:r w:rsidRPr="00EC214B">
        <w:t>normalLineFollow</w:t>
      </w:r>
      <w:proofErr w:type="spellEnd"/>
      <w:r w:rsidRPr="00EC214B">
        <w:t>(</w:t>
      </w:r>
      <w:proofErr w:type="gramEnd"/>
      <w:r w:rsidRPr="00EC214B">
        <w:t>);</w:t>
      </w:r>
    </w:p>
    <w:p w14:paraId="7C2269F2" w14:textId="77777777" w:rsidR="004076CA" w:rsidRPr="00EC214B" w:rsidRDefault="004076CA" w:rsidP="00EC214B">
      <w:pPr>
        <w:ind w:left="720"/>
      </w:pPr>
      <w:r w:rsidRPr="00EC214B">
        <w:t>}}}</w:t>
      </w:r>
    </w:p>
    <w:p w14:paraId="4F476465" w14:textId="77777777" w:rsidR="004076CA" w:rsidRPr="00EC214B" w:rsidRDefault="004076CA" w:rsidP="00EC214B">
      <w:pPr>
        <w:ind w:left="720"/>
      </w:pPr>
      <w:r w:rsidRPr="00EC214B">
        <w:t xml:space="preserve">void </w:t>
      </w:r>
      <w:proofErr w:type="gramStart"/>
      <w:r w:rsidRPr="00EC214B">
        <w:t>gantry(</w:t>
      </w:r>
      <w:proofErr w:type="gramEnd"/>
      <w:r w:rsidRPr="00EC214B">
        <w:t>)</w:t>
      </w:r>
    </w:p>
    <w:p w14:paraId="00E35DB9" w14:textId="77777777" w:rsidR="004076CA" w:rsidRPr="00EC214B" w:rsidRDefault="004076CA" w:rsidP="00EC214B">
      <w:pPr>
        <w:ind w:left="720"/>
      </w:pPr>
      <w:r w:rsidRPr="00EC214B">
        <w:t>{</w:t>
      </w:r>
    </w:p>
    <w:p w14:paraId="2D8F2C51" w14:textId="77777777" w:rsidR="004076CA" w:rsidRPr="00EC214B" w:rsidRDefault="004076CA" w:rsidP="00EC214B">
      <w:pPr>
        <w:ind w:left="720"/>
      </w:pPr>
      <w:r w:rsidRPr="00EC214B">
        <w:t> </w:t>
      </w:r>
    </w:p>
    <w:p w14:paraId="68A3FC69" w14:textId="77777777" w:rsidR="004076CA" w:rsidRPr="00EC214B" w:rsidRDefault="004076CA" w:rsidP="00EC214B">
      <w:pPr>
        <w:ind w:left="720"/>
      </w:pPr>
      <w:r w:rsidRPr="00EC214B">
        <w:t>int r1=</w:t>
      </w:r>
      <w:proofErr w:type="spellStart"/>
      <w:r w:rsidRPr="00EC214B">
        <w:t>digitalRead</w:t>
      </w:r>
      <w:proofErr w:type="spellEnd"/>
      <w:r w:rsidRPr="00EC214B">
        <w:t>(t1); int r2=</w:t>
      </w:r>
      <w:proofErr w:type="spellStart"/>
      <w:r w:rsidRPr="00EC214B">
        <w:t>digitalRead</w:t>
      </w:r>
      <w:proofErr w:type="spellEnd"/>
      <w:r w:rsidRPr="00EC214B">
        <w:t>(t2);</w:t>
      </w:r>
    </w:p>
    <w:p w14:paraId="76173D71" w14:textId="77777777" w:rsidR="004076CA" w:rsidRPr="00EC214B" w:rsidRDefault="004076CA" w:rsidP="00EC214B">
      <w:pPr>
        <w:ind w:left="720"/>
      </w:pPr>
      <w:r w:rsidRPr="00EC214B">
        <w:t>if(r1==LOW&amp;&amp;r2==LOW)</w:t>
      </w:r>
    </w:p>
    <w:p w14:paraId="749D12C8" w14:textId="77777777" w:rsidR="004076CA" w:rsidRPr="00EC214B" w:rsidRDefault="004076CA" w:rsidP="00EC214B">
      <w:pPr>
        <w:ind w:left="720"/>
      </w:pPr>
      <w:r w:rsidRPr="00EC214B">
        <w:t>{</w:t>
      </w:r>
    </w:p>
    <w:p w14:paraId="48E670E0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 xml:space="preserve">(pin6,LOW); </w:t>
      </w:r>
      <w:proofErr w:type="spellStart"/>
      <w:r w:rsidRPr="00EC214B">
        <w:t>digitalWrite</w:t>
      </w:r>
      <w:proofErr w:type="spellEnd"/>
      <w:r w:rsidRPr="00EC214B">
        <w:t xml:space="preserve">(pin7,HIGH); </w:t>
      </w:r>
      <w:proofErr w:type="spellStart"/>
      <w:r w:rsidRPr="00EC214B">
        <w:t>digitalWrite</w:t>
      </w:r>
      <w:proofErr w:type="spellEnd"/>
      <w:r w:rsidRPr="00EC214B">
        <w:t>(pin8,LOW)</w:t>
      </w:r>
    </w:p>
    <w:p w14:paraId="4B8522B5" w14:textId="77777777" w:rsidR="004076CA" w:rsidRPr="00EC214B" w:rsidRDefault="004076CA" w:rsidP="00EC214B">
      <w:pPr>
        <w:ind w:left="720"/>
      </w:pPr>
      <w:r w:rsidRPr="00EC214B">
        <w:t>} if(r1==LOW&amp;&amp;r2==HIGH)</w:t>
      </w:r>
    </w:p>
    <w:p w14:paraId="4D9151B8" w14:textId="77777777" w:rsidR="004076CA" w:rsidRPr="00EC214B" w:rsidRDefault="004076CA" w:rsidP="00EC214B">
      <w:pPr>
        <w:ind w:left="720"/>
      </w:pPr>
      <w:r w:rsidRPr="00EC214B">
        <w:t>{</w:t>
      </w:r>
    </w:p>
    <w:p w14:paraId="5AF8E31F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192E0FF4" w14:textId="77777777" w:rsidR="004076CA" w:rsidRPr="00EC214B" w:rsidRDefault="004076CA" w:rsidP="00EC214B">
      <w:pPr>
        <w:ind w:left="720"/>
      </w:pPr>
      <w:r w:rsidRPr="00EC214B">
        <w:t>;</w:t>
      </w:r>
    </w:p>
    <w:p w14:paraId="1726C881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 xml:space="preserve">(pin7,LOW); </w:t>
      </w:r>
      <w:proofErr w:type="spellStart"/>
      <w:r w:rsidRPr="00EC214B">
        <w:t>digitalWrite</w:t>
      </w:r>
      <w:proofErr w:type="spellEnd"/>
      <w:r w:rsidRPr="00EC214B">
        <w:t>(pin8,LOW);</w:t>
      </w:r>
    </w:p>
    <w:p w14:paraId="45E6AD91" w14:textId="77777777" w:rsidR="004076CA" w:rsidRPr="00EC214B" w:rsidRDefault="004076CA" w:rsidP="00EC214B">
      <w:pPr>
        <w:ind w:left="720"/>
      </w:pPr>
      <w:r w:rsidRPr="00EC214B">
        <w:t>} if(r1==HIGH&amp;&amp;r2==LOW)</w:t>
      </w:r>
    </w:p>
    <w:p w14:paraId="3D9D7010" w14:textId="77777777" w:rsidR="004076CA" w:rsidRPr="00EC214B" w:rsidRDefault="004076CA" w:rsidP="00EC214B">
      <w:pPr>
        <w:ind w:left="720"/>
      </w:pPr>
      <w:r w:rsidRPr="00EC214B">
        <w:t>{</w:t>
      </w:r>
    </w:p>
    <w:p w14:paraId="5BE0EE3A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 xml:space="preserve">(pin6,LOW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5F200DCC" w14:textId="77777777" w:rsidR="004076CA" w:rsidRPr="00EC214B" w:rsidRDefault="004076CA" w:rsidP="00EC214B">
      <w:pPr>
        <w:ind w:left="720"/>
      </w:pPr>
      <w:r w:rsidRPr="00EC214B">
        <w:t>;</w:t>
      </w:r>
    </w:p>
    <w:p w14:paraId="6BBE2612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78C76E02" w14:textId="77777777" w:rsidR="004076CA" w:rsidRPr="00EC214B" w:rsidRDefault="004076CA" w:rsidP="00EC214B">
      <w:pPr>
        <w:ind w:left="720"/>
      </w:pPr>
      <w:r w:rsidRPr="00EC214B">
        <w:t>} if(r1==HIGH&amp;&amp;r2==HIGH)</w:t>
      </w:r>
    </w:p>
    <w:p w14:paraId="15D42B1B" w14:textId="77777777" w:rsidR="004076CA" w:rsidRPr="00EC214B" w:rsidRDefault="004076CA" w:rsidP="00EC214B">
      <w:pPr>
        <w:ind w:left="720"/>
      </w:pPr>
      <w:r w:rsidRPr="00EC214B">
        <w:t>{</w:t>
      </w:r>
    </w:p>
    <w:p w14:paraId="07865F56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49042661" w14:textId="77777777" w:rsidR="004076CA" w:rsidRPr="00EC214B" w:rsidRDefault="004076CA" w:rsidP="00EC214B">
      <w:pPr>
        <w:ind w:left="720"/>
      </w:pPr>
      <w:r w:rsidRPr="00EC214B">
        <w:t>;</w:t>
      </w:r>
    </w:p>
    <w:p w14:paraId="3F4143A9" w14:textId="77777777" w:rsidR="004076CA" w:rsidRPr="00EC214B" w:rsidRDefault="004076CA" w:rsidP="00EC214B">
      <w:pPr>
        <w:ind w:left="720"/>
      </w:pPr>
      <w:proofErr w:type="spellStart"/>
      <w:r w:rsidRPr="00EC214B">
        <w:lastRenderedPageBreak/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45CD7DDD" w14:textId="77777777" w:rsidR="004076CA" w:rsidRPr="00EC214B" w:rsidRDefault="004076CA" w:rsidP="00EC214B">
      <w:pPr>
        <w:ind w:left="720"/>
      </w:pPr>
      <w:r w:rsidRPr="00EC214B">
        <w:t>;</w:t>
      </w:r>
    </w:p>
    <w:p w14:paraId="77626E75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16348348" w14:textId="77777777" w:rsidR="004076CA" w:rsidRPr="00EC214B" w:rsidRDefault="004076CA" w:rsidP="00EC214B">
      <w:pPr>
        <w:ind w:left="720"/>
      </w:pPr>
      <w:r w:rsidRPr="00EC214B">
        <w:t>}</w:t>
      </w:r>
    </w:p>
    <w:p w14:paraId="779D0F89" w14:textId="77777777" w:rsidR="004076CA" w:rsidRPr="00EC214B" w:rsidRDefault="004076CA" w:rsidP="00EC214B">
      <w:pPr>
        <w:ind w:left="720"/>
      </w:pPr>
      <w:r w:rsidRPr="00EC214B">
        <w:t>if (</w:t>
      </w:r>
      <w:proofErr w:type="spellStart"/>
      <w:r w:rsidRPr="00EC214B">
        <w:t>digitalRead</w:t>
      </w:r>
      <w:proofErr w:type="spellEnd"/>
      <w:r w:rsidRPr="00EC214B">
        <w:t>(</w:t>
      </w:r>
      <w:proofErr w:type="spellStart"/>
      <w:r w:rsidRPr="00EC214B">
        <w:t>irPin</w:t>
      </w:r>
      <w:proofErr w:type="spellEnd"/>
      <w:r w:rsidRPr="00EC214B">
        <w:t>)==HIGH)</w:t>
      </w:r>
    </w:p>
    <w:p w14:paraId="5F69E551" w14:textId="77777777" w:rsidR="004076CA" w:rsidRPr="00EC214B" w:rsidRDefault="004076CA" w:rsidP="00EC214B">
      <w:pPr>
        <w:ind w:left="720"/>
      </w:pPr>
      <w:r w:rsidRPr="00EC214B">
        <w:t>{</w:t>
      </w:r>
    </w:p>
    <w:p w14:paraId="7C8F39A7" w14:textId="77777777" w:rsidR="004076CA" w:rsidRPr="00EC214B" w:rsidRDefault="004076CA" w:rsidP="00EC214B">
      <w:pPr>
        <w:ind w:left="720"/>
      </w:pPr>
      <w:proofErr w:type="spellStart"/>
      <w:r w:rsidRPr="00EC214B">
        <w:t>StartTime</w:t>
      </w:r>
      <w:proofErr w:type="spellEnd"/>
      <w:r w:rsidRPr="00EC214B">
        <w:t xml:space="preserve"> = </w:t>
      </w:r>
      <w:proofErr w:type="spellStart"/>
      <w:proofErr w:type="gramStart"/>
      <w:r w:rsidRPr="00EC214B">
        <w:t>millis</w:t>
      </w:r>
      <w:proofErr w:type="spellEnd"/>
      <w:r w:rsidRPr="00EC214B">
        <w:t>(</w:t>
      </w:r>
      <w:proofErr w:type="gramEnd"/>
      <w:r w:rsidRPr="00EC214B">
        <w:t>);</w:t>
      </w:r>
    </w:p>
    <w:p w14:paraId="1DA3A4B8" w14:textId="77777777" w:rsidR="004076CA" w:rsidRPr="00EC214B" w:rsidRDefault="004076CA" w:rsidP="00EC214B">
      <w:pPr>
        <w:ind w:firstLine="720"/>
      </w:pPr>
      <w:r w:rsidRPr="00EC214B">
        <w:t xml:space="preserve">d = </w:t>
      </w:r>
      <w:proofErr w:type="spellStart"/>
      <w:r w:rsidRPr="00EC214B">
        <w:t>pulseIn</w:t>
      </w:r>
      <w:proofErr w:type="spellEnd"/>
      <w:r w:rsidRPr="00EC214B">
        <w:t>(</w:t>
      </w:r>
      <w:proofErr w:type="spellStart"/>
      <w:proofErr w:type="gramStart"/>
      <w:r w:rsidRPr="00EC214B">
        <w:t>irPin,HIGH</w:t>
      </w:r>
      <w:proofErr w:type="spellEnd"/>
      <w:proofErr w:type="gramEnd"/>
      <w:r w:rsidRPr="00EC214B">
        <w:t>);</w:t>
      </w:r>
    </w:p>
    <w:p w14:paraId="29F2F3CC" w14:textId="77777777" w:rsidR="004076CA" w:rsidRPr="00EC214B" w:rsidRDefault="004076CA" w:rsidP="00EC214B">
      <w:pPr>
        <w:ind w:left="720"/>
      </w:pPr>
      <w:r w:rsidRPr="00EC214B">
        <w:t>if (d&gt;500 and d&lt;1500) /</w:t>
      </w:r>
      <w:proofErr w:type="gramStart"/>
      <w:r w:rsidRPr="00EC214B">
        <w:t>/(</w:t>
      </w:r>
      <w:proofErr w:type="gramEnd"/>
      <w:r w:rsidRPr="00EC214B">
        <w:t>d &gt; 500 and d &lt; 1500)</w:t>
      </w:r>
    </w:p>
    <w:p w14:paraId="687FA17D" w14:textId="77777777" w:rsidR="004076CA" w:rsidRPr="00EC214B" w:rsidRDefault="004076CA" w:rsidP="00EC214B">
      <w:pPr>
        <w:ind w:left="720"/>
      </w:pPr>
      <w:r w:rsidRPr="00EC214B">
        <w:t>{</w:t>
      </w:r>
    </w:p>
    <w:p w14:paraId="03632416" w14:textId="77777777" w:rsidR="004076CA" w:rsidRPr="00EC214B" w:rsidRDefault="004076CA" w:rsidP="00EC214B">
      <w:pPr>
        <w:ind w:left="720"/>
      </w:pPr>
      <w:proofErr w:type="spellStart"/>
      <w:r w:rsidRPr="00EC214B">
        <w:t>Serial.println</w:t>
      </w:r>
      <w:proofErr w:type="spellEnd"/>
      <w:r w:rsidRPr="00EC214B">
        <w:t xml:space="preserve">(d); </w:t>
      </w:r>
      <w:proofErr w:type="spellStart"/>
      <w:r w:rsidRPr="00EC214B">
        <w:t>Serial.println</w:t>
      </w:r>
      <w:proofErr w:type="spellEnd"/>
      <w:r w:rsidRPr="00EC214B">
        <w:t xml:space="preserve">("Gantry: 1"); </w:t>
      </w:r>
      <w:proofErr w:type="spellStart"/>
      <w:proofErr w:type="gramStart"/>
      <w:r w:rsidRPr="00EC214B">
        <w:t>stopBuggy</w:t>
      </w:r>
      <w:proofErr w:type="spellEnd"/>
      <w:r w:rsidRPr="00EC214B">
        <w:t>(</w:t>
      </w:r>
      <w:proofErr w:type="gramEnd"/>
      <w:r w:rsidRPr="00EC214B">
        <w:t>);</w:t>
      </w:r>
    </w:p>
    <w:p w14:paraId="0D6C1425" w14:textId="77777777" w:rsidR="004076CA" w:rsidRPr="00EC214B" w:rsidRDefault="004076CA" w:rsidP="00EC214B">
      <w:pPr>
        <w:ind w:left="720"/>
      </w:pPr>
      <w:proofErr w:type="gramStart"/>
      <w:r w:rsidRPr="00EC214B">
        <w:t>delay(</w:t>
      </w:r>
      <w:proofErr w:type="gramEnd"/>
      <w:r w:rsidRPr="00EC214B">
        <w:t>1000); if(r1==HIGH&amp;&amp;r2==HIGH)</w:t>
      </w:r>
    </w:p>
    <w:p w14:paraId="064D931B" w14:textId="77777777" w:rsidR="004076CA" w:rsidRPr="00EC214B" w:rsidRDefault="004076CA" w:rsidP="00EC214B">
      <w:pPr>
        <w:ind w:left="720"/>
      </w:pPr>
      <w:r w:rsidRPr="00EC214B">
        <w:t>{</w:t>
      </w:r>
    </w:p>
    <w:p w14:paraId="6911271B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52162EC5" w14:textId="77777777" w:rsidR="004076CA" w:rsidRPr="00EC214B" w:rsidRDefault="004076CA" w:rsidP="00EC214B">
      <w:pPr>
        <w:ind w:left="720"/>
      </w:pPr>
      <w:r w:rsidRPr="00EC214B">
        <w:t>;</w:t>
      </w:r>
    </w:p>
    <w:p w14:paraId="380D0DFD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67DE7541" w14:textId="77777777" w:rsidR="004076CA" w:rsidRPr="00EC214B" w:rsidRDefault="004076CA" w:rsidP="00EC214B">
      <w:pPr>
        <w:ind w:left="720"/>
      </w:pPr>
      <w:r w:rsidRPr="00EC214B">
        <w:t>;</w:t>
      </w:r>
    </w:p>
    <w:p w14:paraId="5C45305A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655CE28E" w14:textId="77777777" w:rsidR="004076CA" w:rsidRPr="00EC214B" w:rsidRDefault="004076CA" w:rsidP="00EC214B">
      <w:pPr>
        <w:ind w:left="720"/>
      </w:pPr>
      <w:r w:rsidRPr="00EC214B">
        <w:t>}</w:t>
      </w:r>
    </w:p>
    <w:p w14:paraId="376C5713" w14:textId="77777777" w:rsidR="004076CA" w:rsidRPr="00EC214B" w:rsidRDefault="004076CA" w:rsidP="00EC214B">
      <w:pPr>
        <w:ind w:left="720"/>
      </w:pPr>
      <w:proofErr w:type="gramStart"/>
      <w:r w:rsidRPr="00EC214B">
        <w:t>delay(</w:t>
      </w:r>
      <w:proofErr w:type="gramEnd"/>
      <w:r w:rsidRPr="00EC214B">
        <w:t xml:space="preserve">300); </w:t>
      </w:r>
      <w:proofErr w:type="spellStart"/>
      <w:r w:rsidRPr="00EC214B">
        <w:t>gantryCounter</w:t>
      </w:r>
      <w:proofErr w:type="spellEnd"/>
      <w:r w:rsidRPr="00EC214B">
        <w:t>=gantryCounter+1;</w:t>
      </w:r>
    </w:p>
    <w:p w14:paraId="5255468C" w14:textId="77777777" w:rsidR="004076CA" w:rsidRPr="00EC214B" w:rsidRDefault="004076CA" w:rsidP="00EC214B">
      <w:pPr>
        <w:ind w:left="720"/>
      </w:pPr>
      <w:r w:rsidRPr="00EC214B">
        <w:t>}</w:t>
      </w:r>
    </w:p>
    <w:p w14:paraId="2C80501D" w14:textId="77777777" w:rsidR="004076CA" w:rsidRPr="00EC214B" w:rsidRDefault="004076CA" w:rsidP="00EC214B">
      <w:pPr>
        <w:ind w:left="720"/>
      </w:pPr>
      <w:r w:rsidRPr="00EC214B">
        <w:t>else if (d&gt;1500 and d&lt; 2700) //(d&gt; 1500 and d &lt; 2500)</w:t>
      </w:r>
    </w:p>
    <w:p w14:paraId="518E278D" w14:textId="77777777" w:rsidR="004076CA" w:rsidRPr="00EC214B" w:rsidRDefault="004076CA" w:rsidP="00EC214B">
      <w:pPr>
        <w:ind w:left="720"/>
      </w:pPr>
      <w:r w:rsidRPr="00EC214B">
        <w:t> </w:t>
      </w:r>
    </w:p>
    <w:p w14:paraId="55901CD8" w14:textId="77777777" w:rsidR="004076CA" w:rsidRPr="00EC214B" w:rsidRDefault="004076CA" w:rsidP="00EC214B">
      <w:pPr>
        <w:ind w:left="720"/>
      </w:pPr>
      <w:r w:rsidRPr="00EC214B">
        <w:t>{</w:t>
      </w:r>
    </w:p>
    <w:p w14:paraId="14AF7565" w14:textId="77777777" w:rsidR="004076CA" w:rsidRPr="00EC214B" w:rsidRDefault="004076CA" w:rsidP="00EC214B">
      <w:pPr>
        <w:ind w:left="720"/>
      </w:pPr>
      <w:proofErr w:type="spellStart"/>
      <w:r w:rsidRPr="00EC214B">
        <w:t>Serial.println</w:t>
      </w:r>
      <w:proofErr w:type="spellEnd"/>
      <w:r w:rsidRPr="00EC214B">
        <w:t xml:space="preserve">(d); </w:t>
      </w:r>
      <w:proofErr w:type="spellStart"/>
      <w:r w:rsidRPr="00EC214B">
        <w:t>Serial.println</w:t>
      </w:r>
      <w:proofErr w:type="spellEnd"/>
      <w:r w:rsidRPr="00EC214B">
        <w:t xml:space="preserve">("Gantry: 2"); </w:t>
      </w:r>
      <w:proofErr w:type="spellStart"/>
      <w:proofErr w:type="gramStart"/>
      <w:r w:rsidRPr="00EC214B">
        <w:t>stopBuggy</w:t>
      </w:r>
      <w:proofErr w:type="spellEnd"/>
      <w:r w:rsidRPr="00EC214B">
        <w:t>(</w:t>
      </w:r>
      <w:proofErr w:type="gramEnd"/>
      <w:r w:rsidRPr="00EC214B">
        <w:t>);</w:t>
      </w:r>
    </w:p>
    <w:p w14:paraId="2A375EE3" w14:textId="77777777" w:rsidR="004076CA" w:rsidRPr="00EC214B" w:rsidRDefault="004076CA" w:rsidP="00EC214B">
      <w:pPr>
        <w:ind w:left="720"/>
      </w:pPr>
      <w:proofErr w:type="gramStart"/>
      <w:r w:rsidRPr="00EC214B">
        <w:t>delay(</w:t>
      </w:r>
      <w:proofErr w:type="gramEnd"/>
      <w:r w:rsidRPr="00EC214B">
        <w:t>1000); if(r1==HIGH&amp;&amp;r2==HIGH)</w:t>
      </w:r>
    </w:p>
    <w:p w14:paraId="293FF0F9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 xml:space="preserve">(pin7,HIGH); </w:t>
      </w:r>
      <w:proofErr w:type="spellStart"/>
      <w:r w:rsidRPr="00EC214B">
        <w:t>digitalWrite</w:t>
      </w:r>
      <w:proofErr w:type="spellEnd"/>
      <w:r w:rsidRPr="00EC214B">
        <w:t>(pin8,LOW);</w:t>
      </w:r>
    </w:p>
    <w:p w14:paraId="150C5760" w14:textId="77777777" w:rsidR="004076CA" w:rsidRPr="00EC214B" w:rsidRDefault="004076CA" w:rsidP="00EC214B">
      <w:pPr>
        <w:ind w:left="720"/>
      </w:pPr>
      <w:r w:rsidRPr="00EC214B">
        <w:t>}</w:t>
      </w:r>
    </w:p>
    <w:p w14:paraId="1580CC54" w14:textId="77777777" w:rsidR="004076CA" w:rsidRPr="00EC214B" w:rsidRDefault="004076CA" w:rsidP="00EC214B">
      <w:pPr>
        <w:ind w:left="720"/>
      </w:pPr>
      <w:proofErr w:type="gramStart"/>
      <w:r w:rsidRPr="00EC214B">
        <w:t>delay(</w:t>
      </w:r>
      <w:proofErr w:type="gramEnd"/>
      <w:r w:rsidRPr="00EC214B">
        <w:t xml:space="preserve">300); </w:t>
      </w:r>
      <w:proofErr w:type="spellStart"/>
      <w:r w:rsidRPr="00EC214B">
        <w:t>gantryCounter</w:t>
      </w:r>
      <w:proofErr w:type="spellEnd"/>
      <w:r w:rsidRPr="00EC214B">
        <w:t>=gantryCounter+1;</w:t>
      </w:r>
    </w:p>
    <w:p w14:paraId="092B6CD0" w14:textId="77777777" w:rsidR="004076CA" w:rsidRPr="00EC214B" w:rsidRDefault="004076CA" w:rsidP="00EC214B">
      <w:pPr>
        <w:ind w:left="720"/>
      </w:pPr>
      <w:r w:rsidRPr="00EC214B">
        <w:t>}</w:t>
      </w:r>
    </w:p>
    <w:p w14:paraId="61FA272D" w14:textId="77777777" w:rsidR="004076CA" w:rsidRPr="00EC214B" w:rsidRDefault="004076CA" w:rsidP="00EC214B">
      <w:pPr>
        <w:ind w:left="720"/>
      </w:pPr>
      <w:r w:rsidRPr="00EC214B">
        <w:t>else if (d&gt;2500 and d&lt;3500) /</w:t>
      </w:r>
      <w:proofErr w:type="gramStart"/>
      <w:r w:rsidRPr="00EC214B">
        <w:t>/(</w:t>
      </w:r>
      <w:proofErr w:type="gramEnd"/>
      <w:r w:rsidRPr="00EC214B">
        <w:t>d &gt; 2500 and d &lt; 3500)</w:t>
      </w:r>
    </w:p>
    <w:p w14:paraId="54BDCB5A" w14:textId="77777777" w:rsidR="004076CA" w:rsidRPr="00EC214B" w:rsidRDefault="004076CA" w:rsidP="00EC214B">
      <w:pPr>
        <w:ind w:left="720"/>
      </w:pPr>
      <w:r w:rsidRPr="00EC214B">
        <w:t>{</w:t>
      </w:r>
    </w:p>
    <w:p w14:paraId="102F2C04" w14:textId="77777777" w:rsidR="004076CA" w:rsidRPr="00EC214B" w:rsidRDefault="004076CA" w:rsidP="00EC214B">
      <w:pPr>
        <w:ind w:left="720"/>
      </w:pPr>
      <w:proofErr w:type="spellStart"/>
      <w:r w:rsidRPr="00EC214B">
        <w:t>Serial.println</w:t>
      </w:r>
      <w:proofErr w:type="spellEnd"/>
      <w:r w:rsidRPr="00EC214B">
        <w:t xml:space="preserve">(d); </w:t>
      </w:r>
      <w:proofErr w:type="spellStart"/>
      <w:proofErr w:type="gramStart"/>
      <w:r w:rsidRPr="00EC214B">
        <w:t>stopBuggy</w:t>
      </w:r>
      <w:proofErr w:type="spellEnd"/>
      <w:r w:rsidRPr="00EC214B">
        <w:t>(</w:t>
      </w:r>
      <w:proofErr w:type="gramEnd"/>
      <w:r w:rsidRPr="00EC214B">
        <w:t xml:space="preserve">); </w:t>
      </w:r>
      <w:proofErr w:type="spellStart"/>
      <w:r w:rsidRPr="00EC214B">
        <w:t>Serial.println</w:t>
      </w:r>
      <w:proofErr w:type="spellEnd"/>
      <w:r w:rsidRPr="00EC214B">
        <w:t>("Gantry:</w:t>
      </w:r>
    </w:p>
    <w:p w14:paraId="7CB853A4" w14:textId="77777777" w:rsidR="004076CA" w:rsidRPr="00EC214B" w:rsidRDefault="004076CA" w:rsidP="00EC214B">
      <w:pPr>
        <w:ind w:left="720"/>
      </w:pPr>
      <w:r w:rsidRPr="00EC214B">
        <w:t xml:space="preserve">3"); </w:t>
      </w:r>
      <w:proofErr w:type="gramStart"/>
      <w:r w:rsidRPr="00EC214B">
        <w:t>delay(</w:t>
      </w:r>
      <w:proofErr w:type="gramEnd"/>
      <w:r w:rsidRPr="00EC214B">
        <w:t>1000); if(r1==HIGH&amp;&amp;r2==HIGH</w:t>
      </w:r>
    </w:p>
    <w:p w14:paraId="466DB1A4" w14:textId="77777777" w:rsidR="004076CA" w:rsidRPr="00EC214B" w:rsidRDefault="004076CA" w:rsidP="00EC214B">
      <w:pPr>
        <w:ind w:left="720"/>
      </w:pPr>
      <w:r w:rsidRPr="00EC214B">
        <w:t>)</w:t>
      </w:r>
    </w:p>
    <w:p w14:paraId="7944AC2D" w14:textId="77777777" w:rsidR="004076CA" w:rsidRPr="00EC214B" w:rsidRDefault="004076CA" w:rsidP="00EC214B">
      <w:pPr>
        <w:ind w:left="720"/>
      </w:pPr>
      <w:r w:rsidRPr="00EC214B">
        <w:t>{</w:t>
      </w:r>
    </w:p>
    <w:p w14:paraId="5A8E451D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1EFE52A9" w14:textId="77777777" w:rsidR="004076CA" w:rsidRPr="00EC214B" w:rsidRDefault="004076CA" w:rsidP="00EC214B">
      <w:pPr>
        <w:ind w:left="720"/>
      </w:pPr>
      <w:r w:rsidRPr="00EC214B">
        <w:t>;</w:t>
      </w:r>
    </w:p>
    <w:p w14:paraId="1DB5F12B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67F1B4F1" w14:textId="77777777" w:rsidR="004076CA" w:rsidRPr="00EC214B" w:rsidRDefault="004076CA" w:rsidP="00EC214B">
      <w:pPr>
        <w:ind w:left="720"/>
      </w:pPr>
      <w:r w:rsidRPr="00EC214B">
        <w:t>;</w:t>
      </w:r>
    </w:p>
    <w:p w14:paraId="3EB775D7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1F308F5A" w14:textId="77777777" w:rsidR="004076CA" w:rsidRPr="00EC214B" w:rsidRDefault="004076CA" w:rsidP="00EC214B">
      <w:pPr>
        <w:ind w:left="720"/>
      </w:pPr>
      <w:r w:rsidRPr="00EC214B">
        <w:t>}</w:t>
      </w:r>
    </w:p>
    <w:p w14:paraId="24F825CC" w14:textId="77777777" w:rsidR="004076CA" w:rsidRPr="00EC214B" w:rsidRDefault="004076CA" w:rsidP="00EC214B">
      <w:pPr>
        <w:ind w:left="720"/>
      </w:pPr>
      <w:proofErr w:type="gramStart"/>
      <w:r w:rsidRPr="00EC214B">
        <w:t>delay(</w:t>
      </w:r>
      <w:proofErr w:type="gramEnd"/>
      <w:r w:rsidRPr="00EC214B">
        <w:t xml:space="preserve">300); </w:t>
      </w:r>
      <w:proofErr w:type="spellStart"/>
      <w:r w:rsidRPr="00EC214B">
        <w:t>gantryCounter</w:t>
      </w:r>
      <w:proofErr w:type="spellEnd"/>
      <w:r w:rsidRPr="00EC214B">
        <w:t>=gantryCounter+1;</w:t>
      </w:r>
    </w:p>
    <w:p w14:paraId="5ECEBC21" w14:textId="77777777" w:rsidR="004076CA" w:rsidRPr="00EC214B" w:rsidRDefault="004076CA" w:rsidP="00EC214B">
      <w:pPr>
        <w:ind w:left="720"/>
      </w:pPr>
      <w:r w:rsidRPr="00EC214B">
        <w:t>}</w:t>
      </w:r>
    </w:p>
    <w:p w14:paraId="3C142098" w14:textId="77777777" w:rsidR="004076CA" w:rsidRPr="00EC214B" w:rsidRDefault="004076CA" w:rsidP="00EC214B">
      <w:pPr>
        <w:ind w:left="720"/>
      </w:pPr>
      <w:r w:rsidRPr="00EC214B">
        <w:t>else</w:t>
      </w:r>
    </w:p>
    <w:p w14:paraId="6B33428E" w14:textId="77777777" w:rsidR="004076CA" w:rsidRPr="00EC214B" w:rsidRDefault="004076CA" w:rsidP="00EC214B">
      <w:pPr>
        <w:ind w:left="720"/>
      </w:pPr>
      <w:r w:rsidRPr="00EC214B">
        <w:t>{</w:t>
      </w:r>
    </w:p>
    <w:p w14:paraId="288D2B89" w14:textId="77777777" w:rsidR="004076CA" w:rsidRPr="00EC214B" w:rsidRDefault="004076CA" w:rsidP="00EC214B">
      <w:pPr>
        <w:ind w:left="720"/>
      </w:pPr>
      <w:r w:rsidRPr="00EC214B">
        <w:t>//</w:t>
      </w:r>
      <w:proofErr w:type="spellStart"/>
      <w:r w:rsidRPr="00EC214B">
        <w:t>Serial.println</w:t>
      </w:r>
      <w:proofErr w:type="spellEnd"/>
      <w:r w:rsidRPr="00EC214B">
        <w:t xml:space="preserve">(d); </w:t>
      </w:r>
      <w:proofErr w:type="spellStart"/>
      <w:r w:rsidRPr="00EC214B">
        <w:t>Serial.println</w:t>
      </w:r>
      <w:proofErr w:type="spellEnd"/>
      <w:r w:rsidRPr="00EC214B">
        <w:t>("Gantry: Unknown");</w:t>
      </w:r>
    </w:p>
    <w:p w14:paraId="4ACBFA9D" w14:textId="77777777" w:rsidR="004076CA" w:rsidRPr="00EC214B" w:rsidRDefault="004076CA" w:rsidP="00EC214B">
      <w:pPr>
        <w:ind w:left="720"/>
      </w:pPr>
      <w:r w:rsidRPr="00EC214B">
        <w:t>}</w:t>
      </w:r>
    </w:p>
    <w:p w14:paraId="0E5A3CB1" w14:textId="77777777" w:rsidR="004076CA" w:rsidRPr="00EC214B" w:rsidRDefault="004076CA" w:rsidP="00EC214B">
      <w:pPr>
        <w:ind w:left="720"/>
      </w:pPr>
      <w:proofErr w:type="spellStart"/>
      <w:r w:rsidRPr="00EC214B">
        <w:t>Serial.print</w:t>
      </w:r>
      <w:proofErr w:type="spellEnd"/>
      <w:r w:rsidRPr="00EC214B">
        <w:t xml:space="preserve">("The gantry Counter is: "); </w:t>
      </w:r>
      <w:proofErr w:type="spellStart"/>
      <w:r w:rsidRPr="00EC214B">
        <w:t>Serial.println</w:t>
      </w:r>
      <w:proofErr w:type="spellEnd"/>
      <w:r w:rsidRPr="00EC214B">
        <w:t>(</w:t>
      </w:r>
      <w:proofErr w:type="spellStart"/>
      <w:r w:rsidRPr="00EC214B">
        <w:t>gantryCounter</w:t>
      </w:r>
      <w:proofErr w:type="spellEnd"/>
      <w:r w:rsidRPr="00EC214B">
        <w:t>);</w:t>
      </w:r>
    </w:p>
    <w:p w14:paraId="36D71C1B" w14:textId="77777777" w:rsidR="004076CA" w:rsidRPr="00EC214B" w:rsidRDefault="004076CA" w:rsidP="00EC214B">
      <w:pPr>
        <w:ind w:left="720"/>
      </w:pPr>
      <w:r w:rsidRPr="00EC214B">
        <w:t>if (</w:t>
      </w:r>
      <w:proofErr w:type="spellStart"/>
      <w:r w:rsidRPr="00EC214B">
        <w:t>gantryCounter</w:t>
      </w:r>
      <w:proofErr w:type="spellEnd"/>
      <w:r w:rsidRPr="00EC214B">
        <w:t>&gt;=2)</w:t>
      </w:r>
    </w:p>
    <w:p w14:paraId="755E0E6C" w14:textId="77777777" w:rsidR="004076CA" w:rsidRPr="00EC214B" w:rsidRDefault="004076CA" w:rsidP="00EC214B">
      <w:pPr>
        <w:ind w:left="720"/>
      </w:pPr>
      <w:r w:rsidRPr="00EC214B">
        <w:t>{</w:t>
      </w:r>
    </w:p>
    <w:p w14:paraId="345C448A" w14:textId="77777777" w:rsidR="004076CA" w:rsidRPr="00EC214B" w:rsidRDefault="004076CA" w:rsidP="00EC214B">
      <w:pPr>
        <w:ind w:left="720"/>
      </w:pPr>
      <w:r w:rsidRPr="00EC214B">
        <w:t>flag=3;</w:t>
      </w:r>
    </w:p>
    <w:p w14:paraId="52BE2CFC" w14:textId="77777777" w:rsidR="004076CA" w:rsidRPr="00EC214B" w:rsidRDefault="004076CA" w:rsidP="00EC214B">
      <w:pPr>
        <w:ind w:left="720"/>
      </w:pPr>
      <w:r w:rsidRPr="00EC214B">
        <w:lastRenderedPageBreak/>
        <w:t>}</w:t>
      </w:r>
    </w:p>
    <w:p w14:paraId="343CBE3F" w14:textId="5008AB68" w:rsidR="004076CA" w:rsidRPr="00EC214B" w:rsidRDefault="004076CA" w:rsidP="00EC214B">
      <w:pPr>
        <w:ind w:left="720"/>
      </w:pPr>
      <w:proofErr w:type="spellStart"/>
      <w:proofErr w:type="gramStart"/>
      <w:r w:rsidRPr="00EC214B">
        <w:t>els</w:t>
      </w:r>
      <w:proofErr w:type="spellEnd"/>
      <w:r w:rsidRPr="00EC214B">
        <w:t>{</w:t>
      </w:r>
      <w:proofErr w:type="gramEnd"/>
    </w:p>
    <w:p w14:paraId="195B46EA" w14:textId="77777777" w:rsidR="004076CA" w:rsidRPr="00EC214B" w:rsidRDefault="004076CA" w:rsidP="00EC214B">
      <w:pPr>
        <w:ind w:left="720"/>
      </w:pPr>
      <w:proofErr w:type="gramStart"/>
      <w:r w:rsidRPr="00EC214B">
        <w:t>gantry(</w:t>
      </w:r>
      <w:proofErr w:type="gramEnd"/>
      <w:r w:rsidRPr="00EC214B">
        <w:t>);</w:t>
      </w:r>
    </w:p>
    <w:p w14:paraId="5DBC322F" w14:textId="77777777" w:rsidR="004076CA" w:rsidRPr="00EC214B" w:rsidRDefault="004076CA" w:rsidP="00EC214B">
      <w:pPr>
        <w:ind w:left="720"/>
      </w:pPr>
      <w:r w:rsidRPr="00EC214B">
        <w:t>}</w:t>
      </w:r>
    </w:p>
    <w:p w14:paraId="17DE113D" w14:textId="77777777" w:rsidR="004076CA" w:rsidRPr="00EC214B" w:rsidRDefault="004076CA" w:rsidP="00EC214B">
      <w:pPr>
        <w:ind w:left="720"/>
      </w:pPr>
      <w:r w:rsidRPr="00EC214B">
        <w:t>}</w:t>
      </w:r>
    </w:p>
    <w:p w14:paraId="3D4814AC" w14:textId="77777777" w:rsidR="004076CA" w:rsidRPr="00EC214B" w:rsidRDefault="004076CA" w:rsidP="00EC214B">
      <w:pPr>
        <w:ind w:left="720"/>
      </w:pPr>
      <w:r w:rsidRPr="00EC214B">
        <w:t>}</w:t>
      </w:r>
    </w:p>
    <w:p w14:paraId="114DD737" w14:textId="77777777" w:rsidR="004076CA" w:rsidRPr="00EC214B" w:rsidRDefault="004076CA" w:rsidP="00EC214B">
      <w:pPr>
        <w:ind w:left="720"/>
      </w:pPr>
      <w:r w:rsidRPr="00EC214B">
        <w:t xml:space="preserve">void </w:t>
      </w:r>
      <w:proofErr w:type="spellStart"/>
      <w:proofErr w:type="gramStart"/>
      <w:r w:rsidRPr="00EC214B">
        <w:t>stopBuggy</w:t>
      </w:r>
      <w:proofErr w:type="spellEnd"/>
      <w:r w:rsidRPr="00EC214B">
        <w:t>(</w:t>
      </w:r>
      <w:proofErr w:type="gramEnd"/>
      <w:r w:rsidRPr="00EC214B">
        <w:t>)</w:t>
      </w:r>
    </w:p>
    <w:p w14:paraId="72460C74" w14:textId="77777777" w:rsidR="004076CA" w:rsidRPr="00EC214B" w:rsidRDefault="004076CA" w:rsidP="00EC214B">
      <w:pPr>
        <w:ind w:left="720"/>
      </w:pPr>
      <w:r w:rsidRPr="00EC214B">
        <w:t>{</w:t>
      </w:r>
    </w:p>
    <w:p w14:paraId="0458B62E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LOW</w:t>
      </w:r>
      <w:proofErr w:type="gramEnd"/>
      <w:r w:rsidRPr="00EC214B">
        <w:t>)</w:t>
      </w:r>
    </w:p>
    <w:p w14:paraId="5A51B5E3" w14:textId="77777777" w:rsidR="004076CA" w:rsidRPr="00EC214B" w:rsidRDefault="004076CA" w:rsidP="00EC214B">
      <w:pPr>
        <w:ind w:left="720"/>
      </w:pPr>
      <w:r w:rsidRPr="00EC214B">
        <w:t>;</w:t>
      </w:r>
    </w:p>
    <w:p w14:paraId="0BBBA1A1" w14:textId="77777777" w:rsidR="004076CA" w:rsidRPr="00EC214B" w:rsidRDefault="004076CA" w:rsidP="00EC214B">
      <w:pPr>
        <w:ind w:left="720"/>
      </w:pPr>
      <w:r w:rsidRPr="00EC214B">
        <w:t> </w:t>
      </w:r>
    </w:p>
    <w:p w14:paraId="38346100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>)</w:t>
      </w:r>
    </w:p>
    <w:p w14:paraId="4C7A09BA" w14:textId="77777777" w:rsidR="004076CA" w:rsidRPr="00EC214B" w:rsidRDefault="004076CA" w:rsidP="00EC214B">
      <w:pPr>
        <w:ind w:left="720"/>
      </w:pPr>
      <w:r w:rsidRPr="00EC214B">
        <w:t>;</w:t>
      </w:r>
    </w:p>
    <w:p w14:paraId="00D3FE6A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7,LOW</w:t>
      </w:r>
      <w:proofErr w:type="gramEnd"/>
      <w:r w:rsidRPr="00EC214B">
        <w:t>)</w:t>
      </w:r>
    </w:p>
    <w:p w14:paraId="5FD3D3D1" w14:textId="77777777" w:rsidR="004076CA" w:rsidRPr="00EC214B" w:rsidRDefault="004076CA" w:rsidP="00EC214B">
      <w:pPr>
        <w:ind w:left="720"/>
      </w:pPr>
      <w:r w:rsidRPr="00EC214B">
        <w:t>;</w:t>
      </w:r>
    </w:p>
    <w:p w14:paraId="5C71D251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</w:t>
      </w:r>
    </w:p>
    <w:p w14:paraId="159E471E" w14:textId="77777777" w:rsidR="004076CA" w:rsidRPr="00EC214B" w:rsidRDefault="004076CA" w:rsidP="00EC214B">
      <w:pPr>
        <w:ind w:left="720"/>
      </w:pPr>
      <w:r w:rsidRPr="00EC214B">
        <w:t>;</w:t>
      </w:r>
    </w:p>
    <w:p w14:paraId="741B0DA1" w14:textId="77777777" w:rsidR="004076CA" w:rsidRPr="00EC214B" w:rsidRDefault="004076CA" w:rsidP="00EC214B">
      <w:pPr>
        <w:ind w:left="720"/>
      </w:pPr>
      <w:r w:rsidRPr="00EC214B">
        <w:t>}</w:t>
      </w:r>
    </w:p>
    <w:p w14:paraId="4CE6E17C" w14:textId="77777777" w:rsidR="004076CA" w:rsidRPr="00EC214B" w:rsidRDefault="004076CA" w:rsidP="00EC214B">
      <w:pPr>
        <w:ind w:left="720"/>
      </w:pPr>
      <w:r w:rsidRPr="00EC214B">
        <w:t xml:space="preserve">void </w:t>
      </w:r>
      <w:proofErr w:type="spellStart"/>
      <w:proofErr w:type="gramStart"/>
      <w:r w:rsidRPr="00EC214B">
        <w:t>normalLineFollow</w:t>
      </w:r>
      <w:proofErr w:type="spellEnd"/>
      <w:r w:rsidRPr="00EC214B">
        <w:t>(</w:t>
      </w:r>
      <w:proofErr w:type="gramEnd"/>
      <w:r w:rsidRPr="00EC214B">
        <w:t>)</w:t>
      </w:r>
    </w:p>
    <w:p w14:paraId="50651F99" w14:textId="77777777" w:rsidR="004076CA" w:rsidRPr="00EC214B" w:rsidRDefault="004076CA" w:rsidP="00EC214B">
      <w:pPr>
        <w:ind w:left="720"/>
      </w:pPr>
      <w:r w:rsidRPr="00EC214B">
        <w:t>{</w:t>
      </w:r>
    </w:p>
    <w:p w14:paraId="527A0A58" w14:textId="77777777" w:rsidR="004076CA" w:rsidRPr="00EC214B" w:rsidRDefault="004076CA" w:rsidP="00EC214B">
      <w:pPr>
        <w:ind w:left="720"/>
      </w:pPr>
      <w:r w:rsidRPr="00EC214B">
        <w:t>int r1=</w:t>
      </w:r>
      <w:proofErr w:type="spellStart"/>
      <w:r w:rsidRPr="00EC214B">
        <w:t>digitalRead</w:t>
      </w:r>
      <w:proofErr w:type="spellEnd"/>
      <w:r w:rsidRPr="00EC214B">
        <w:t>(t1); int r2=</w:t>
      </w:r>
      <w:proofErr w:type="spellStart"/>
      <w:r w:rsidRPr="00EC214B">
        <w:t>digitalRead</w:t>
      </w:r>
      <w:proofErr w:type="spellEnd"/>
      <w:r w:rsidRPr="00EC214B">
        <w:t>(t2);</w:t>
      </w:r>
    </w:p>
    <w:p w14:paraId="2EEBC309" w14:textId="77777777" w:rsidR="004076CA" w:rsidRPr="00EC214B" w:rsidRDefault="004076CA" w:rsidP="00EC214B">
      <w:pPr>
        <w:ind w:left="720"/>
      </w:pPr>
      <w:r w:rsidRPr="00EC214B">
        <w:t>if(r1==LOW&amp;&amp;r2==LOW)</w:t>
      </w:r>
    </w:p>
    <w:p w14:paraId="25A60DC8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 xml:space="preserve">(pin7,HIGH); </w:t>
      </w:r>
      <w:proofErr w:type="spellStart"/>
      <w:r w:rsidRPr="00EC214B">
        <w:t>digitalWrite</w:t>
      </w:r>
      <w:proofErr w:type="spellEnd"/>
      <w:r w:rsidRPr="00EC214B">
        <w:t>(pin8,LOW);</w:t>
      </w:r>
    </w:p>
    <w:p w14:paraId="6E6B7F81" w14:textId="77777777" w:rsidR="004076CA" w:rsidRPr="00EC214B" w:rsidRDefault="004076CA" w:rsidP="00EC214B">
      <w:pPr>
        <w:ind w:left="720"/>
      </w:pPr>
      <w:r w:rsidRPr="00EC214B">
        <w:t>} if(r1==HIGH&amp;&amp;r2==LOW)</w:t>
      </w:r>
    </w:p>
    <w:p w14:paraId="2D076D81" w14:textId="77777777" w:rsidR="004076CA" w:rsidRPr="00EC214B" w:rsidRDefault="004076CA" w:rsidP="00EC214B">
      <w:pPr>
        <w:ind w:left="720"/>
      </w:pPr>
      <w:r w:rsidRPr="00EC214B">
        <w:t>{</w:t>
      </w:r>
    </w:p>
    <w:p w14:paraId="1100A83C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 xml:space="preserve">(pin6,LOW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6142CC61" w14:textId="77777777" w:rsidR="004076CA" w:rsidRPr="00EC214B" w:rsidRDefault="004076CA" w:rsidP="00EC214B">
      <w:pPr>
        <w:ind w:left="720"/>
      </w:pPr>
      <w:r w:rsidRPr="00EC214B">
        <w:t>;</w:t>
      </w:r>
    </w:p>
    <w:p w14:paraId="5AA7831F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675E2CF4" w14:textId="77777777" w:rsidR="004076CA" w:rsidRPr="00EC214B" w:rsidRDefault="004076CA" w:rsidP="00EC214B">
      <w:pPr>
        <w:ind w:left="720"/>
      </w:pPr>
      <w:r w:rsidRPr="00EC214B">
        <w:t>} if(r1==LOW&amp;&amp;r2==HIGH)</w:t>
      </w:r>
    </w:p>
    <w:p w14:paraId="22EF6DAD" w14:textId="77777777" w:rsidR="004076CA" w:rsidRPr="00EC214B" w:rsidRDefault="004076CA" w:rsidP="00EC214B">
      <w:pPr>
        <w:ind w:left="720"/>
      </w:pPr>
      <w:r w:rsidRPr="00EC214B">
        <w:t>{</w:t>
      </w:r>
    </w:p>
    <w:p w14:paraId="564F41F0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39A187F4" w14:textId="77777777" w:rsidR="004076CA" w:rsidRPr="00EC214B" w:rsidRDefault="004076CA" w:rsidP="00EC214B">
      <w:pPr>
        <w:ind w:left="720"/>
      </w:pPr>
      <w:r w:rsidRPr="00EC214B">
        <w:t>;</w:t>
      </w:r>
    </w:p>
    <w:p w14:paraId="04E96779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 xml:space="preserve">(pin7,LOW); </w:t>
      </w:r>
      <w:proofErr w:type="spellStart"/>
      <w:r w:rsidRPr="00EC214B">
        <w:t>digitalWrite</w:t>
      </w:r>
      <w:proofErr w:type="spellEnd"/>
      <w:r w:rsidRPr="00EC214B">
        <w:t>(pin8,LOW);</w:t>
      </w:r>
    </w:p>
    <w:p w14:paraId="0933398B" w14:textId="77777777" w:rsidR="004076CA" w:rsidRPr="00EC214B" w:rsidRDefault="004076CA" w:rsidP="00EC214B">
      <w:pPr>
        <w:ind w:left="720"/>
      </w:pPr>
      <w:r w:rsidRPr="00EC214B">
        <w:t>} if(r1==HIGH&amp;&amp;r2==HIGH)</w:t>
      </w:r>
    </w:p>
    <w:p w14:paraId="0D333FE6" w14:textId="77777777" w:rsidR="004076CA" w:rsidRPr="00EC214B" w:rsidRDefault="004076CA" w:rsidP="00EC214B">
      <w:pPr>
        <w:ind w:left="720"/>
      </w:pPr>
      <w:r w:rsidRPr="00EC214B">
        <w:t>{</w:t>
      </w:r>
    </w:p>
    <w:p w14:paraId="02270917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2E94631D" w14:textId="77777777" w:rsidR="004076CA" w:rsidRPr="00EC214B" w:rsidRDefault="004076CA" w:rsidP="00EC214B">
      <w:pPr>
        <w:ind w:left="720"/>
      </w:pPr>
      <w:r w:rsidRPr="00EC214B">
        <w:t>;</w:t>
      </w:r>
    </w:p>
    <w:p w14:paraId="0DAB2C61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7AD22B60" w14:textId="77777777" w:rsidR="004076CA" w:rsidRPr="00EC214B" w:rsidRDefault="004076CA" w:rsidP="00EC214B">
      <w:pPr>
        <w:ind w:left="720"/>
      </w:pPr>
      <w:r w:rsidRPr="00EC214B">
        <w:t>;</w:t>
      </w:r>
    </w:p>
    <w:p w14:paraId="6BD6ED2C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2F558F05" w14:textId="77777777" w:rsidR="004076CA" w:rsidRPr="00EC214B" w:rsidRDefault="004076CA" w:rsidP="00EC214B">
      <w:pPr>
        <w:ind w:left="720"/>
      </w:pPr>
      <w:r w:rsidRPr="00EC214B">
        <w:t>}</w:t>
      </w:r>
    </w:p>
    <w:p w14:paraId="005C8B29" w14:textId="77777777" w:rsidR="004076CA" w:rsidRPr="00EC214B" w:rsidRDefault="004076CA" w:rsidP="00EC214B">
      <w:pPr>
        <w:ind w:left="720"/>
      </w:pPr>
      <w:r w:rsidRPr="00EC214B">
        <w:t>}</w:t>
      </w:r>
    </w:p>
    <w:p w14:paraId="79535D49" w14:textId="77777777" w:rsidR="004076CA" w:rsidRPr="00EC214B" w:rsidRDefault="004076CA" w:rsidP="00EC214B">
      <w:pPr>
        <w:ind w:left="720"/>
      </w:pPr>
      <w:r w:rsidRPr="00EC214B">
        <w:t xml:space="preserve">void </w:t>
      </w:r>
      <w:proofErr w:type="spellStart"/>
      <w:proofErr w:type="gramStart"/>
      <w:r w:rsidRPr="00EC214B">
        <w:t>leftBlind</w:t>
      </w:r>
      <w:proofErr w:type="spellEnd"/>
      <w:r w:rsidRPr="00EC214B">
        <w:t>(</w:t>
      </w:r>
      <w:proofErr w:type="gramEnd"/>
      <w:r w:rsidRPr="00EC214B">
        <w:t>)</w:t>
      </w:r>
    </w:p>
    <w:p w14:paraId="0E2EBEF9" w14:textId="77777777" w:rsidR="004076CA" w:rsidRPr="00EC214B" w:rsidRDefault="004076CA" w:rsidP="00EC214B">
      <w:pPr>
        <w:ind w:left="720"/>
      </w:pPr>
      <w:r w:rsidRPr="00EC214B">
        <w:t>{</w:t>
      </w:r>
    </w:p>
    <w:p w14:paraId="3261054A" w14:textId="77777777" w:rsidR="004076CA" w:rsidRPr="00EC214B" w:rsidRDefault="004076CA" w:rsidP="00EC214B">
      <w:pPr>
        <w:ind w:left="720"/>
      </w:pPr>
      <w:r w:rsidRPr="00EC214B">
        <w:t>int r2=</w:t>
      </w:r>
      <w:proofErr w:type="spellStart"/>
      <w:r w:rsidRPr="00EC214B">
        <w:t>digitalRead</w:t>
      </w:r>
      <w:proofErr w:type="spellEnd"/>
      <w:r w:rsidRPr="00EC214B">
        <w:t>(t2); if(r2==LOW)</w:t>
      </w:r>
    </w:p>
    <w:p w14:paraId="4F14AF83" w14:textId="77777777" w:rsidR="004076CA" w:rsidRPr="00EC214B" w:rsidRDefault="004076CA" w:rsidP="00EC214B">
      <w:pPr>
        <w:ind w:left="720"/>
      </w:pPr>
      <w:r w:rsidRPr="00EC214B">
        <w:t>{</w:t>
      </w:r>
    </w:p>
    <w:p w14:paraId="679E274E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 xml:space="preserve">(pin6,LOW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3956B8B3" w14:textId="77777777" w:rsidR="004076CA" w:rsidRPr="00EC214B" w:rsidRDefault="004076CA" w:rsidP="00EC214B">
      <w:pPr>
        <w:ind w:left="720"/>
      </w:pPr>
      <w:r w:rsidRPr="00EC214B">
        <w:t>;</w:t>
      </w:r>
    </w:p>
    <w:p w14:paraId="4EF86AF1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2B2B7712" w14:textId="77777777" w:rsidR="004076CA" w:rsidRPr="00EC214B" w:rsidRDefault="004076CA" w:rsidP="00EC214B">
      <w:pPr>
        <w:ind w:left="720"/>
      </w:pPr>
      <w:r w:rsidRPr="00EC214B">
        <w:t>} if(r2==HIGH)</w:t>
      </w:r>
    </w:p>
    <w:p w14:paraId="3D83A702" w14:textId="77777777" w:rsidR="004076CA" w:rsidRPr="00EC214B" w:rsidRDefault="004076CA" w:rsidP="00EC214B">
      <w:pPr>
        <w:ind w:left="720"/>
      </w:pPr>
    </w:p>
    <w:p w14:paraId="7EAADDC7" w14:textId="77777777" w:rsidR="004076CA" w:rsidRPr="00EC214B" w:rsidRDefault="004076CA" w:rsidP="00EC214B">
      <w:pPr>
        <w:ind w:left="720"/>
      </w:pPr>
      <w:r w:rsidRPr="00EC214B">
        <w:t>{</w:t>
      </w:r>
    </w:p>
    <w:p w14:paraId="7C0B0444" w14:textId="77777777" w:rsidR="004076CA" w:rsidRPr="00EC214B" w:rsidRDefault="004076CA" w:rsidP="00EC214B">
      <w:pPr>
        <w:ind w:left="720"/>
      </w:pPr>
      <w:proofErr w:type="spellStart"/>
      <w:r w:rsidRPr="00EC214B">
        <w:lastRenderedPageBreak/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1189EE40" w14:textId="77777777" w:rsidR="00EC214B" w:rsidRDefault="004076CA" w:rsidP="00EC214B">
      <w:r w:rsidRPr="00EC214B">
        <w:t>;</w:t>
      </w:r>
    </w:p>
    <w:p w14:paraId="63598C6D" w14:textId="007E8A3D" w:rsidR="004076CA" w:rsidRPr="00EC214B" w:rsidRDefault="004076CA" w:rsidP="00EC214B">
      <w:pPr>
        <w:ind w:firstLine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>);</w:t>
      </w:r>
    </w:p>
    <w:p w14:paraId="7D6D27FB" w14:textId="77777777" w:rsidR="004076CA" w:rsidRPr="00EC214B" w:rsidRDefault="004076CA" w:rsidP="00EC214B">
      <w:pPr>
        <w:ind w:left="720"/>
      </w:pPr>
      <w:r w:rsidRPr="00EC214B">
        <w:t> </w:t>
      </w:r>
    </w:p>
    <w:p w14:paraId="5FA3C816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7,HIGH</w:t>
      </w:r>
      <w:proofErr w:type="gramEnd"/>
      <w:r w:rsidRPr="00EC214B">
        <w:t>)</w:t>
      </w:r>
    </w:p>
    <w:p w14:paraId="293FD03B" w14:textId="77777777" w:rsidR="004076CA" w:rsidRPr="00EC214B" w:rsidRDefault="004076CA" w:rsidP="00EC214B">
      <w:pPr>
        <w:ind w:left="720"/>
      </w:pPr>
      <w:r w:rsidRPr="00EC214B">
        <w:t>;</w:t>
      </w:r>
    </w:p>
    <w:p w14:paraId="102431EA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579BA69D" w14:textId="77777777" w:rsidR="004076CA" w:rsidRPr="00EC214B" w:rsidRDefault="004076CA" w:rsidP="00EC214B">
      <w:pPr>
        <w:ind w:left="720"/>
      </w:pPr>
      <w:r w:rsidRPr="004076CA">
        <w:rPr>
          <w:rFonts w:ascii="Consolas" w:hAnsi="Consolas"/>
          <w:color w:val="D4D4D4"/>
          <w:sz w:val="21"/>
          <w:szCs w:val="21"/>
          <w:lang w:val="en-IN" w:eastAsia="en-IN"/>
        </w:rPr>
        <w:t>}</w:t>
      </w:r>
    </w:p>
    <w:p w14:paraId="0953AF41" w14:textId="77777777" w:rsidR="004076CA" w:rsidRPr="00EC214B" w:rsidRDefault="004076CA" w:rsidP="00EC214B">
      <w:pPr>
        <w:ind w:left="720"/>
      </w:pPr>
      <w:r w:rsidRPr="00EC214B">
        <w:t>}</w:t>
      </w:r>
    </w:p>
    <w:p w14:paraId="6A76F866" w14:textId="77777777" w:rsidR="004076CA" w:rsidRPr="00EC214B" w:rsidRDefault="004076CA" w:rsidP="00EC214B">
      <w:pPr>
        <w:ind w:left="720"/>
      </w:pPr>
      <w:r w:rsidRPr="00EC214B">
        <w:t xml:space="preserve">void </w:t>
      </w:r>
      <w:proofErr w:type="spellStart"/>
      <w:proofErr w:type="gramStart"/>
      <w:r w:rsidRPr="00EC214B">
        <w:t>detectObstacle</w:t>
      </w:r>
      <w:proofErr w:type="spellEnd"/>
      <w:r w:rsidRPr="00EC214B">
        <w:t>(</w:t>
      </w:r>
      <w:proofErr w:type="gramEnd"/>
      <w:r w:rsidRPr="00EC214B">
        <w:t>)</w:t>
      </w:r>
    </w:p>
    <w:p w14:paraId="71244C33" w14:textId="77777777" w:rsidR="004076CA" w:rsidRPr="00EC214B" w:rsidRDefault="004076CA" w:rsidP="00EC214B">
      <w:pPr>
        <w:ind w:left="720"/>
      </w:pPr>
      <w:r w:rsidRPr="00EC214B">
        <w:t>{</w:t>
      </w:r>
    </w:p>
    <w:p w14:paraId="188C36FE" w14:textId="77777777" w:rsidR="004076CA" w:rsidRPr="00EC214B" w:rsidRDefault="004076CA" w:rsidP="00EC214B">
      <w:pPr>
        <w:ind w:left="720"/>
      </w:pPr>
      <w:proofErr w:type="gramStart"/>
      <w:r w:rsidRPr="00EC214B">
        <w:t>delay(</w:t>
      </w:r>
      <w:proofErr w:type="gramEnd"/>
      <w:r w:rsidRPr="00EC214B">
        <w:t>50);</w:t>
      </w:r>
    </w:p>
    <w:p w14:paraId="5626687E" w14:textId="77777777" w:rsidR="004076CA" w:rsidRPr="00EC214B" w:rsidRDefault="004076CA" w:rsidP="00EC214B">
      <w:pPr>
        <w:ind w:left="720"/>
      </w:pPr>
      <w:r w:rsidRPr="00EC214B">
        <w:t xml:space="preserve">unsigned int </w:t>
      </w:r>
      <w:proofErr w:type="spellStart"/>
      <w:r w:rsidRPr="00EC214B">
        <w:t>distanceCm</w:t>
      </w:r>
      <w:proofErr w:type="spellEnd"/>
      <w:r w:rsidRPr="00EC214B">
        <w:t xml:space="preserve">; </w:t>
      </w:r>
      <w:proofErr w:type="spellStart"/>
      <w:r w:rsidRPr="00EC214B">
        <w:t>distanceCm</w:t>
      </w:r>
      <w:proofErr w:type="spellEnd"/>
      <w:r w:rsidRPr="00EC214B">
        <w:t xml:space="preserve"> = </w:t>
      </w:r>
      <w:proofErr w:type="spellStart"/>
      <w:proofErr w:type="gramStart"/>
      <w:r w:rsidRPr="00EC214B">
        <w:t>sonar.ping</w:t>
      </w:r>
      <w:proofErr w:type="gramEnd"/>
      <w:r w:rsidRPr="00EC214B">
        <w:t>_cm</w:t>
      </w:r>
      <w:proofErr w:type="spellEnd"/>
      <w:r w:rsidRPr="00EC214B">
        <w:t xml:space="preserve">(); </w:t>
      </w:r>
      <w:proofErr w:type="spellStart"/>
      <w:r w:rsidRPr="00EC214B">
        <w:t>pinMode</w:t>
      </w:r>
      <w:proofErr w:type="spellEnd"/>
      <w:r w:rsidRPr="00EC214B">
        <w:t>(ECHO_PIN,OUTPUT);</w:t>
      </w:r>
    </w:p>
    <w:p w14:paraId="1A8388C9" w14:textId="77777777" w:rsidR="004076CA" w:rsidRPr="00EC214B" w:rsidRDefault="004076CA" w:rsidP="00EC214B">
      <w:pPr>
        <w:ind w:left="720"/>
      </w:pPr>
      <w:proofErr w:type="spellStart"/>
      <w:proofErr w:type="gramStart"/>
      <w:r w:rsidRPr="00EC214B">
        <w:t>digitalWrite</w:t>
      </w:r>
      <w:proofErr w:type="spellEnd"/>
      <w:r w:rsidRPr="00EC214B">
        <w:t>(</w:t>
      </w:r>
      <w:proofErr w:type="gramEnd"/>
      <w:r w:rsidRPr="00EC214B">
        <w:t xml:space="preserve">ECHO_PIN,LOW); </w:t>
      </w:r>
      <w:proofErr w:type="spellStart"/>
      <w:r w:rsidRPr="00EC214B">
        <w:t>pinMode</w:t>
      </w:r>
      <w:proofErr w:type="spellEnd"/>
      <w:r w:rsidRPr="00EC214B">
        <w:t>(ECHO_PIN,INPUT);</w:t>
      </w:r>
    </w:p>
    <w:p w14:paraId="432346C9" w14:textId="77777777" w:rsidR="004076CA" w:rsidRPr="00EC214B" w:rsidRDefault="004076CA" w:rsidP="00EC214B">
      <w:pPr>
        <w:ind w:left="720"/>
      </w:pPr>
      <w:proofErr w:type="spellStart"/>
      <w:r w:rsidRPr="00EC214B">
        <w:t>Serial.print</w:t>
      </w:r>
      <w:proofErr w:type="spellEnd"/>
      <w:r w:rsidRPr="00EC214B">
        <w:t>("Ping: ");</w:t>
      </w:r>
    </w:p>
    <w:p w14:paraId="3B5F569A" w14:textId="77777777" w:rsidR="004076CA" w:rsidRPr="00EC214B" w:rsidRDefault="004076CA" w:rsidP="00EC214B">
      <w:pPr>
        <w:ind w:left="720"/>
      </w:pPr>
      <w:proofErr w:type="spellStart"/>
      <w:r w:rsidRPr="00EC214B">
        <w:t>Serial.println</w:t>
      </w:r>
      <w:proofErr w:type="spellEnd"/>
      <w:r w:rsidRPr="00EC214B">
        <w:t>(</w:t>
      </w:r>
      <w:proofErr w:type="spellStart"/>
      <w:r w:rsidRPr="00EC214B">
        <w:t>distanceCm</w:t>
      </w:r>
      <w:proofErr w:type="spellEnd"/>
      <w:r w:rsidRPr="00EC214B">
        <w:t xml:space="preserve">); </w:t>
      </w:r>
      <w:proofErr w:type="spellStart"/>
      <w:r w:rsidRPr="00EC214B">
        <w:t>Serial.println</w:t>
      </w:r>
      <w:proofErr w:type="spellEnd"/>
      <w:r w:rsidRPr="00EC214B">
        <w:t>("cm"); if((</w:t>
      </w:r>
      <w:proofErr w:type="spellStart"/>
      <w:r w:rsidRPr="00EC214B">
        <w:t>distanceCm</w:t>
      </w:r>
      <w:proofErr w:type="spellEnd"/>
      <w:r w:rsidRPr="00EC214B">
        <w:t>&lt;15) &amp;&amp; (</w:t>
      </w:r>
      <w:proofErr w:type="spellStart"/>
      <w:r w:rsidRPr="00EC214B">
        <w:t>distanceCm</w:t>
      </w:r>
      <w:proofErr w:type="spellEnd"/>
      <w:r w:rsidRPr="00EC214B">
        <w:t>&gt;0))</w:t>
      </w:r>
    </w:p>
    <w:p w14:paraId="538A13A8" w14:textId="77777777" w:rsidR="004076CA" w:rsidRPr="00EC214B" w:rsidRDefault="004076CA" w:rsidP="00EC214B">
      <w:pPr>
        <w:ind w:left="720"/>
      </w:pPr>
      <w:r w:rsidRPr="00EC214B">
        <w:t>{</w:t>
      </w:r>
    </w:p>
    <w:p w14:paraId="7320F955" w14:textId="77777777" w:rsidR="004076CA" w:rsidRPr="00EC214B" w:rsidRDefault="004076CA" w:rsidP="00EC214B">
      <w:pPr>
        <w:ind w:left="720"/>
      </w:pPr>
      <w:proofErr w:type="spellStart"/>
      <w:proofErr w:type="gramStart"/>
      <w:r w:rsidRPr="00EC214B">
        <w:t>stopBuggy</w:t>
      </w:r>
      <w:proofErr w:type="spellEnd"/>
      <w:r w:rsidRPr="00EC214B">
        <w:t>(</w:t>
      </w:r>
      <w:proofErr w:type="gramEnd"/>
      <w:r w:rsidRPr="00EC214B">
        <w:t>); delay(1000); if(r1==HIG H&amp;&amp;r2==HI GH)</w:t>
      </w:r>
    </w:p>
    <w:p w14:paraId="530A21E5" w14:textId="77777777" w:rsidR="004076CA" w:rsidRPr="00EC214B" w:rsidRDefault="004076CA" w:rsidP="00EC214B">
      <w:pPr>
        <w:ind w:left="720"/>
      </w:pPr>
      <w:r w:rsidRPr="00EC214B">
        <w:t>{</w:t>
      </w:r>
    </w:p>
    <w:p w14:paraId="46C33D4F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4B13E7D9" w14:textId="77777777" w:rsidR="004076CA" w:rsidRPr="00EC214B" w:rsidRDefault="004076CA" w:rsidP="00EC214B">
      <w:pPr>
        <w:ind w:left="720"/>
      </w:pPr>
      <w:r w:rsidRPr="00EC214B">
        <w:t>;</w:t>
      </w:r>
    </w:p>
    <w:p w14:paraId="55B25C1A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36843D58" w14:textId="77777777" w:rsidR="004076CA" w:rsidRPr="00EC214B" w:rsidRDefault="004076CA" w:rsidP="00EC214B">
      <w:pPr>
        <w:ind w:left="720"/>
      </w:pPr>
      <w:r w:rsidRPr="00EC214B">
        <w:t>;</w:t>
      </w:r>
    </w:p>
    <w:p w14:paraId="0A322207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40501DD7" w14:textId="77777777" w:rsidR="004076CA" w:rsidRPr="00EC214B" w:rsidRDefault="004076CA" w:rsidP="00EC214B">
      <w:pPr>
        <w:ind w:left="720"/>
      </w:pPr>
      <w:r w:rsidRPr="00EC214B">
        <w:t>}</w:t>
      </w:r>
    </w:p>
    <w:p w14:paraId="5C959CE4" w14:textId="77777777" w:rsidR="004076CA" w:rsidRPr="00EC214B" w:rsidRDefault="004076CA" w:rsidP="00EC214B">
      <w:pPr>
        <w:ind w:left="720"/>
      </w:pPr>
      <w:proofErr w:type="gramStart"/>
      <w:r w:rsidRPr="00EC214B">
        <w:t>delay(</w:t>
      </w:r>
      <w:proofErr w:type="gramEnd"/>
      <w:r w:rsidRPr="00EC214B">
        <w:t xml:space="preserve">300); </w:t>
      </w:r>
      <w:proofErr w:type="spellStart"/>
      <w:r w:rsidRPr="00EC214B">
        <w:t>gantryCounter</w:t>
      </w:r>
      <w:proofErr w:type="spellEnd"/>
      <w:r w:rsidRPr="00EC214B">
        <w:t>=gantryCounter+1;</w:t>
      </w:r>
    </w:p>
    <w:p w14:paraId="72B0C438" w14:textId="77777777" w:rsidR="004076CA" w:rsidRPr="00EC214B" w:rsidRDefault="004076CA" w:rsidP="00EC214B">
      <w:pPr>
        <w:ind w:left="720"/>
      </w:pPr>
      <w:r w:rsidRPr="00EC214B">
        <w:t>} else if (d&gt;1500 and d&lt; 2700) //(d&gt; 1500 and d &lt; 2500)</w:t>
      </w:r>
    </w:p>
    <w:p w14:paraId="0264A00B" w14:textId="77777777" w:rsidR="004076CA" w:rsidRPr="00EC214B" w:rsidRDefault="004076CA" w:rsidP="00EC214B">
      <w:pPr>
        <w:ind w:left="720"/>
      </w:pPr>
      <w:r w:rsidRPr="00EC214B">
        <w:t>{</w:t>
      </w:r>
    </w:p>
    <w:p w14:paraId="695C77AC" w14:textId="77777777" w:rsidR="004076CA" w:rsidRPr="00EC214B" w:rsidRDefault="004076CA" w:rsidP="00EC214B">
      <w:pPr>
        <w:ind w:left="720"/>
      </w:pPr>
      <w:proofErr w:type="spellStart"/>
      <w:r w:rsidRPr="00EC214B">
        <w:t>Serial.println</w:t>
      </w:r>
      <w:proofErr w:type="spellEnd"/>
      <w:r w:rsidRPr="00EC214B">
        <w:t xml:space="preserve">(d); </w:t>
      </w:r>
      <w:proofErr w:type="spellStart"/>
      <w:r w:rsidRPr="00EC214B">
        <w:t>Serial.println</w:t>
      </w:r>
      <w:proofErr w:type="spellEnd"/>
      <w:r w:rsidRPr="00EC214B">
        <w:t xml:space="preserve">("Gantry: 2"); </w:t>
      </w:r>
      <w:proofErr w:type="spellStart"/>
      <w:proofErr w:type="gramStart"/>
      <w:r w:rsidRPr="00EC214B">
        <w:t>stopBuggy</w:t>
      </w:r>
      <w:proofErr w:type="spellEnd"/>
      <w:r w:rsidRPr="00EC214B">
        <w:t>(</w:t>
      </w:r>
      <w:proofErr w:type="gramEnd"/>
      <w:r w:rsidRPr="00EC214B">
        <w:t>);</w:t>
      </w:r>
    </w:p>
    <w:p w14:paraId="1B67EBBD" w14:textId="77777777" w:rsidR="004076CA" w:rsidRPr="00EC214B" w:rsidRDefault="004076CA" w:rsidP="00EC214B">
      <w:pPr>
        <w:ind w:left="720"/>
      </w:pPr>
      <w:proofErr w:type="gramStart"/>
      <w:r w:rsidRPr="00EC214B">
        <w:t>delay(</w:t>
      </w:r>
      <w:proofErr w:type="gramEnd"/>
      <w:r w:rsidRPr="00EC214B">
        <w:t>1000); if(r1==HIGH&amp;&amp;r2==HIGH)</w:t>
      </w:r>
    </w:p>
    <w:p w14:paraId="7CCB6B80" w14:textId="77777777" w:rsidR="004076CA" w:rsidRPr="00EC214B" w:rsidRDefault="004076CA" w:rsidP="00EC214B">
      <w:pPr>
        <w:ind w:left="720"/>
      </w:pPr>
      <w:r w:rsidRPr="00EC214B">
        <w:t>{</w:t>
      </w:r>
    </w:p>
    <w:p w14:paraId="22E81665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3CAFF523" w14:textId="77777777" w:rsidR="004076CA" w:rsidRPr="00EC214B" w:rsidRDefault="004076CA" w:rsidP="00EC214B">
      <w:pPr>
        <w:ind w:left="720"/>
      </w:pPr>
      <w:r w:rsidRPr="00EC214B">
        <w:t>;</w:t>
      </w:r>
    </w:p>
    <w:p w14:paraId="455C0E64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77A0E186" w14:textId="77777777" w:rsidR="004076CA" w:rsidRPr="00EC214B" w:rsidRDefault="004076CA" w:rsidP="00EC214B">
      <w:pPr>
        <w:ind w:left="720"/>
      </w:pPr>
      <w:r w:rsidRPr="00EC214B">
        <w:t>;</w:t>
      </w:r>
    </w:p>
    <w:p w14:paraId="71F8D1A8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718FFD29" w14:textId="77777777" w:rsidR="004076CA" w:rsidRPr="00EC214B" w:rsidRDefault="004076CA" w:rsidP="00EC214B">
      <w:pPr>
        <w:ind w:left="720"/>
      </w:pPr>
      <w:r w:rsidRPr="00EC214B">
        <w:t>}</w:t>
      </w:r>
    </w:p>
    <w:p w14:paraId="3BEFF3B9" w14:textId="77777777" w:rsidR="004076CA" w:rsidRPr="00EC214B" w:rsidRDefault="004076CA" w:rsidP="00EC214B">
      <w:pPr>
        <w:ind w:left="720"/>
      </w:pPr>
      <w:proofErr w:type="gramStart"/>
      <w:r w:rsidRPr="00EC214B">
        <w:t>delay(</w:t>
      </w:r>
      <w:proofErr w:type="gramEnd"/>
      <w:r w:rsidRPr="00EC214B">
        <w:t xml:space="preserve">300); </w:t>
      </w:r>
      <w:proofErr w:type="spellStart"/>
      <w:r w:rsidRPr="00EC214B">
        <w:t>gantryCounter</w:t>
      </w:r>
      <w:proofErr w:type="spellEnd"/>
      <w:r w:rsidRPr="00EC214B">
        <w:t>=gantryCounter+1;</w:t>
      </w:r>
    </w:p>
    <w:p w14:paraId="7F65D459" w14:textId="77777777" w:rsidR="004076CA" w:rsidRPr="00EC214B" w:rsidRDefault="004076CA" w:rsidP="00EC214B">
      <w:pPr>
        <w:ind w:left="720"/>
      </w:pPr>
      <w:r w:rsidRPr="00EC214B">
        <w:t>}</w:t>
      </w:r>
    </w:p>
    <w:p w14:paraId="009059DD" w14:textId="77777777" w:rsidR="004076CA" w:rsidRPr="00EC214B" w:rsidRDefault="004076CA" w:rsidP="00EC214B">
      <w:pPr>
        <w:ind w:left="720"/>
      </w:pPr>
      <w:r w:rsidRPr="00EC214B">
        <w:t>else if (d&gt;2500 and d&lt;3500) /</w:t>
      </w:r>
      <w:proofErr w:type="gramStart"/>
      <w:r w:rsidRPr="00EC214B">
        <w:t>/(</w:t>
      </w:r>
      <w:proofErr w:type="gramEnd"/>
      <w:r w:rsidRPr="00EC214B">
        <w:t>d &gt; 2500 and d &lt; 3500)</w:t>
      </w:r>
    </w:p>
    <w:p w14:paraId="3CD42CC1" w14:textId="77777777" w:rsidR="004076CA" w:rsidRPr="00EC214B" w:rsidRDefault="004076CA" w:rsidP="00EC214B">
      <w:pPr>
        <w:ind w:left="720"/>
      </w:pPr>
      <w:r w:rsidRPr="00EC214B">
        <w:t>{</w:t>
      </w:r>
    </w:p>
    <w:p w14:paraId="32C5CE2B" w14:textId="77777777" w:rsidR="004076CA" w:rsidRPr="00EC214B" w:rsidRDefault="004076CA" w:rsidP="00EC214B">
      <w:pPr>
        <w:ind w:left="720"/>
      </w:pPr>
      <w:proofErr w:type="spellStart"/>
      <w:r w:rsidRPr="00EC214B">
        <w:t>Serial.println</w:t>
      </w:r>
      <w:proofErr w:type="spellEnd"/>
      <w:r w:rsidRPr="00EC214B">
        <w:t xml:space="preserve">(d); </w:t>
      </w:r>
      <w:proofErr w:type="spellStart"/>
      <w:proofErr w:type="gramStart"/>
      <w:r w:rsidRPr="00EC214B">
        <w:t>stopBuggy</w:t>
      </w:r>
      <w:proofErr w:type="spellEnd"/>
      <w:r w:rsidRPr="00EC214B">
        <w:t>(</w:t>
      </w:r>
      <w:proofErr w:type="gramEnd"/>
      <w:r w:rsidRPr="00EC214B">
        <w:t xml:space="preserve">); </w:t>
      </w:r>
      <w:proofErr w:type="spellStart"/>
      <w:r w:rsidRPr="00EC214B">
        <w:t>Serial.println</w:t>
      </w:r>
      <w:proofErr w:type="spellEnd"/>
      <w:r w:rsidRPr="00EC214B">
        <w:t>("Gantry:</w:t>
      </w:r>
    </w:p>
    <w:p w14:paraId="698315B2" w14:textId="77777777" w:rsidR="004076CA" w:rsidRPr="00EC214B" w:rsidRDefault="004076CA" w:rsidP="00EC214B">
      <w:pPr>
        <w:ind w:left="720"/>
      </w:pPr>
      <w:r w:rsidRPr="00EC214B">
        <w:t> </w:t>
      </w:r>
    </w:p>
    <w:p w14:paraId="64E431D7" w14:textId="77777777" w:rsidR="004076CA" w:rsidRPr="00EC214B" w:rsidRDefault="004076CA" w:rsidP="00EC214B">
      <w:pPr>
        <w:ind w:left="720"/>
      </w:pPr>
      <w:r w:rsidRPr="00EC214B">
        <w:t>3");</w:t>
      </w:r>
    </w:p>
    <w:p w14:paraId="2158FFB1" w14:textId="77777777" w:rsidR="004076CA" w:rsidRPr="00EC214B" w:rsidRDefault="004076CA" w:rsidP="00EC214B">
      <w:pPr>
        <w:ind w:left="720"/>
      </w:pPr>
    </w:p>
    <w:p w14:paraId="6E55E311" w14:textId="77777777" w:rsidR="004076CA" w:rsidRPr="00EC214B" w:rsidRDefault="004076CA" w:rsidP="00EC214B">
      <w:pPr>
        <w:ind w:left="720"/>
      </w:pPr>
      <w:proofErr w:type="gramStart"/>
      <w:r w:rsidRPr="00EC214B">
        <w:t>delay(</w:t>
      </w:r>
      <w:proofErr w:type="gramEnd"/>
      <w:r w:rsidRPr="00EC214B">
        <w:t>1000); if(r1==HIGH&amp;&amp;r2==HIGH</w:t>
      </w:r>
    </w:p>
    <w:p w14:paraId="6FF50519" w14:textId="77777777" w:rsidR="004076CA" w:rsidRPr="00EC214B" w:rsidRDefault="004076CA" w:rsidP="00EC214B">
      <w:pPr>
        <w:ind w:left="720"/>
      </w:pPr>
      <w:r w:rsidRPr="00EC214B">
        <w:t>)</w:t>
      </w:r>
    </w:p>
    <w:p w14:paraId="25D18F16" w14:textId="77777777" w:rsidR="004076CA" w:rsidRPr="00EC214B" w:rsidRDefault="004076CA" w:rsidP="00EC214B">
      <w:pPr>
        <w:ind w:left="720"/>
      </w:pPr>
      <w:r w:rsidRPr="00EC214B">
        <w:t>{</w:t>
      </w:r>
    </w:p>
    <w:p w14:paraId="736B1455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6DF7FCCF" w14:textId="77777777" w:rsidR="004076CA" w:rsidRPr="00EC214B" w:rsidRDefault="004076CA" w:rsidP="00EC214B">
      <w:pPr>
        <w:ind w:left="720"/>
      </w:pPr>
      <w:r w:rsidRPr="00EC214B">
        <w:t>;</w:t>
      </w:r>
    </w:p>
    <w:p w14:paraId="5DAA7BD2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705D1368" w14:textId="77777777" w:rsidR="004076CA" w:rsidRPr="00EC214B" w:rsidRDefault="004076CA" w:rsidP="00EC214B">
      <w:pPr>
        <w:ind w:left="720"/>
      </w:pPr>
      <w:r w:rsidRPr="00EC214B">
        <w:t>;</w:t>
      </w:r>
    </w:p>
    <w:p w14:paraId="3DBE811B" w14:textId="77777777" w:rsidR="004076CA" w:rsidRPr="00EC214B" w:rsidRDefault="004076CA" w:rsidP="00EC214B">
      <w:pPr>
        <w:ind w:left="720"/>
      </w:pPr>
      <w:proofErr w:type="spellStart"/>
      <w:r w:rsidRPr="00EC214B">
        <w:lastRenderedPageBreak/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506BBA41" w14:textId="77777777" w:rsidR="004076CA" w:rsidRPr="00EC214B" w:rsidRDefault="004076CA" w:rsidP="00EC214B">
      <w:r w:rsidRPr="00EC214B">
        <w:t>}</w:t>
      </w:r>
    </w:p>
    <w:p w14:paraId="4FD53A76" w14:textId="77777777" w:rsidR="004076CA" w:rsidRPr="00EC214B" w:rsidRDefault="004076CA" w:rsidP="00EC214B">
      <w:pPr>
        <w:ind w:left="720"/>
      </w:pPr>
      <w:proofErr w:type="gramStart"/>
      <w:r w:rsidRPr="00EC214B">
        <w:t>delay(</w:t>
      </w:r>
      <w:proofErr w:type="gramEnd"/>
      <w:r w:rsidRPr="00EC214B">
        <w:t xml:space="preserve">300); </w:t>
      </w:r>
      <w:proofErr w:type="spellStart"/>
      <w:r w:rsidRPr="00EC214B">
        <w:t>gantryCounter</w:t>
      </w:r>
      <w:proofErr w:type="spellEnd"/>
      <w:r w:rsidRPr="00EC214B">
        <w:t>=gantryCounter+1;</w:t>
      </w:r>
    </w:p>
    <w:p w14:paraId="42309B75" w14:textId="77777777" w:rsidR="004076CA" w:rsidRPr="00EC214B" w:rsidRDefault="004076CA" w:rsidP="00EC214B">
      <w:pPr>
        <w:ind w:left="720"/>
      </w:pPr>
      <w:r w:rsidRPr="00EC214B">
        <w:t>}</w:t>
      </w:r>
    </w:p>
    <w:p w14:paraId="5DC8A222" w14:textId="77777777" w:rsidR="004076CA" w:rsidRPr="00EC214B" w:rsidRDefault="004076CA" w:rsidP="00EC214B">
      <w:pPr>
        <w:ind w:left="720"/>
      </w:pPr>
      <w:r w:rsidRPr="00EC214B">
        <w:t>else {</w:t>
      </w:r>
    </w:p>
    <w:p w14:paraId="7500C8E4" w14:textId="77777777" w:rsidR="004076CA" w:rsidRPr="00EC214B" w:rsidRDefault="004076CA" w:rsidP="00EC214B">
      <w:pPr>
        <w:ind w:left="720"/>
      </w:pPr>
      <w:r w:rsidRPr="00EC214B">
        <w:t>//</w:t>
      </w:r>
      <w:proofErr w:type="spellStart"/>
      <w:r w:rsidRPr="00EC214B">
        <w:t>Serial.println</w:t>
      </w:r>
      <w:proofErr w:type="spellEnd"/>
      <w:r w:rsidRPr="00EC214B">
        <w:t xml:space="preserve">(d); </w:t>
      </w:r>
      <w:proofErr w:type="spellStart"/>
      <w:r w:rsidRPr="00EC214B">
        <w:t>Serial.println</w:t>
      </w:r>
      <w:proofErr w:type="spellEnd"/>
      <w:r w:rsidRPr="00EC214B">
        <w:t>("Gantry: Unknown");</w:t>
      </w:r>
    </w:p>
    <w:p w14:paraId="3A27CB2A" w14:textId="77777777" w:rsidR="004076CA" w:rsidRPr="00EC214B" w:rsidRDefault="004076CA" w:rsidP="00EC214B">
      <w:pPr>
        <w:ind w:left="720"/>
      </w:pPr>
      <w:r w:rsidRPr="00EC214B">
        <w:t>}</w:t>
      </w:r>
    </w:p>
    <w:p w14:paraId="23A9D94F" w14:textId="77777777" w:rsidR="004076CA" w:rsidRPr="00EC214B" w:rsidRDefault="004076CA" w:rsidP="00EC214B">
      <w:pPr>
        <w:ind w:left="720"/>
      </w:pPr>
      <w:proofErr w:type="spellStart"/>
      <w:r w:rsidRPr="00EC214B">
        <w:t>Serial.print</w:t>
      </w:r>
      <w:proofErr w:type="spellEnd"/>
      <w:r w:rsidRPr="00EC214B">
        <w:t xml:space="preserve">("The gantry Counter is: "); </w:t>
      </w:r>
      <w:proofErr w:type="spellStart"/>
      <w:r w:rsidRPr="00EC214B">
        <w:t>Serial.println</w:t>
      </w:r>
      <w:proofErr w:type="spellEnd"/>
      <w:r w:rsidRPr="00EC214B">
        <w:t>(</w:t>
      </w:r>
      <w:proofErr w:type="spellStart"/>
      <w:r w:rsidRPr="00EC214B">
        <w:t>gantryCounter</w:t>
      </w:r>
      <w:proofErr w:type="spellEnd"/>
      <w:r w:rsidRPr="00EC214B">
        <w:t>);</w:t>
      </w:r>
    </w:p>
    <w:p w14:paraId="46027760" w14:textId="77777777" w:rsidR="004076CA" w:rsidRPr="00EC214B" w:rsidRDefault="004076CA" w:rsidP="00EC214B">
      <w:pPr>
        <w:ind w:left="720"/>
      </w:pPr>
      <w:r w:rsidRPr="00EC214B">
        <w:t>if (</w:t>
      </w:r>
      <w:proofErr w:type="spellStart"/>
      <w:r w:rsidRPr="00EC214B">
        <w:t>gantryCounter</w:t>
      </w:r>
      <w:proofErr w:type="spellEnd"/>
      <w:r w:rsidRPr="00EC214B">
        <w:t>&gt;=2)</w:t>
      </w:r>
    </w:p>
    <w:p w14:paraId="67AA893F" w14:textId="77777777" w:rsidR="004076CA" w:rsidRPr="00EC214B" w:rsidRDefault="004076CA" w:rsidP="00EC214B">
      <w:pPr>
        <w:ind w:left="720"/>
      </w:pPr>
      <w:r w:rsidRPr="00EC214B">
        <w:t>{</w:t>
      </w:r>
    </w:p>
    <w:p w14:paraId="14601AE5" w14:textId="77777777" w:rsidR="004076CA" w:rsidRPr="00EC214B" w:rsidRDefault="004076CA" w:rsidP="00EC214B">
      <w:pPr>
        <w:ind w:left="720"/>
      </w:pPr>
      <w:r w:rsidRPr="00EC214B">
        <w:t>flag=3;</w:t>
      </w:r>
    </w:p>
    <w:p w14:paraId="45F470F9" w14:textId="77777777" w:rsidR="004076CA" w:rsidRPr="00EC214B" w:rsidRDefault="004076CA" w:rsidP="00EC214B">
      <w:pPr>
        <w:ind w:left="720"/>
      </w:pPr>
      <w:r w:rsidRPr="00EC214B">
        <w:t>}</w:t>
      </w:r>
    </w:p>
    <w:p w14:paraId="4D9ED99F" w14:textId="77777777" w:rsidR="004076CA" w:rsidRPr="00EC214B" w:rsidRDefault="004076CA" w:rsidP="00EC214B">
      <w:pPr>
        <w:ind w:left="720"/>
      </w:pPr>
      <w:r w:rsidRPr="00EC214B">
        <w:t>else</w:t>
      </w:r>
    </w:p>
    <w:p w14:paraId="620F8872" w14:textId="77777777" w:rsidR="004076CA" w:rsidRPr="00EC214B" w:rsidRDefault="004076CA" w:rsidP="00EC214B">
      <w:pPr>
        <w:ind w:left="720"/>
      </w:pPr>
      <w:r w:rsidRPr="00EC214B">
        <w:t>{</w:t>
      </w:r>
    </w:p>
    <w:p w14:paraId="08F25589" w14:textId="77777777" w:rsidR="004076CA" w:rsidRPr="00EC214B" w:rsidRDefault="004076CA" w:rsidP="00EC214B">
      <w:pPr>
        <w:ind w:left="720"/>
      </w:pPr>
      <w:proofErr w:type="gramStart"/>
      <w:r w:rsidRPr="00EC214B">
        <w:t>gantry(</w:t>
      </w:r>
      <w:proofErr w:type="gramEnd"/>
      <w:r w:rsidRPr="00EC214B">
        <w:t>);</w:t>
      </w:r>
    </w:p>
    <w:p w14:paraId="53C80D42" w14:textId="77777777" w:rsidR="004076CA" w:rsidRPr="00EC214B" w:rsidRDefault="004076CA" w:rsidP="00EC214B">
      <w:pPr>
        <w:ind w:left="720"/>
      </w:pPr>
      <w:r w:rsidRPr="00EC214B">
        <w:t>}</w:t>
      </w:r>
    </w:p>
    <w:p w14:paraId="3CB1886D" w14:textId="77777777" w:rsidR="004076CA" w:rsidRPr="00EC214B" w:rsidRDefault="004076CA" w:rsidP="00EC214B">
      <w:pPr>
        <w:ind w:left="720"/>
      </w:pPr>
      <w:r w:rsidRPr="00EC214B">
        <w:t>}</w:t>
      </w:r>
    </w:p>
    <w:p w14:paraId="01CB8336" w14:textId="77777777" w:rsidR="004076CA" w:rsidRPr="00EC214B" w:rsidRDefault="004076CA" w:rsidP="00EC214B">
      <w:pPr>
        <w:ind w:left="720"/>
      </w:pPr>
      <w:r w:rsidRPr="00EC214B">
        <w:t>}</w:t>
      </w:r>
    </w:p>
    <w:p w14:paraId="77755846" w14:textId="77777777" w:rsidR="004076CA" w:rsidRPr="00EC214B" w:rsidRDefault="004076CA" w:rsidP="00EC214B">
      <w:pPr>
        <w:ind w:left="720"/>
      </w:pPr>
      <w:r w:rsidRPr="00EC214B">
        <w:t xml:space="preserve">void </w:t>
      </w:r>
      <w:proofErr w:type="spellStart"/>
      <w:proofErr w:type="gramStart"/>
      <w:r w:rsidRPr="00EC214B">
        <w:t>stopBuggy</w:t>
      </w:r>
      <w:proofErr w:type="spellEnd"/>
      <w:r w:rsidRPr="00EC214B">
        <w:t>(</w:t>
      </w:r>
      <w:proofErr w:type="gramEnd"/>
      <w:r w:rsidRPr="00EC214B">
        <w:t>)</w:t>
      </w:r>
    </w:p>
    <w:p w14:paraId="6BC87555" w14:textId="77777777" w:rsidR="004076CA" w:rsidRPr="00EC214B" w:rsidRDefault="004076CA" w:rsidP="00EC214B">
      <w:pPr>
        <w:ind w:left="720"/>
      </w:pPr>
      <w:r w:rsidRPr="00EC214B">
        <w:t>{</w:t>
      </w:r>
    </w:p>
    <w:p w14:paraId="044A310C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LOW</w:t>
      </w:r>
      <w:proofErr w:type="gramEnd"/>
      <w:r w:rsidRPr="00EC214B">
        <w:t>)</w:t>
      </w:r>
    </w:p>
    <w:p w14:paraId="2D4853E1" w14:textId="77777777" w:rsidR="004076CA" w:rsidRPr="00EC214B" w:rsidRDefault="004076CA" w:rsidP="00EC214B">
      <w:pPr>
        <w:ind w:left="720"/>
      </w:pPr>
      <w:r w:rsidRPr="00EC214B">
        <w:t>;</w:t>
      </w:r>
    </w:p>
    <w:p w14:paraId="4AC6B342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>)</w:t>
      </w:r>
    </w:p>
    <w:p w14:paraId="43D7C09F" w14:textId="77777777" w:rsidR="004076CA" w:rsidRPr="00EC214B" w:rsidRDefault="004076CA" w:rsidP="00EC214B">
      <w:pPr>
        <w:ind w:left="720"/>
      </w:pPr>
      <w:r w:rsidRPr="00EC214B">
        <w:t>;</w:t>
      </w:r>
    </w:p>
    <w:p w14:paraId="47055ED7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7,LOW</w:t>
      </w:r>
      <w:proofErr w:type="gramEnd"/>
      <w:r w:rsidRPr="00EC214B">
        <w:t>)</w:t>
      </w:r>
    </w:p>
    <w:p w14:paraId="34143818" w14:textId="77777777" w:rsidR="004076CA" w:rsidRPr="00EC214B" w:rsidRDefault="004076CA" w:rsidP="00EC214B">
      <w:pPr>
        <w:ind w:left="720"/>
      </w:pPr>
      <w:r w:rsidRPr="00EC214B">
        <w:t>;</w:t>
      </w:r>
    </w:p>
    <w:p w14:paraId="06B8D055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</w:t>
      </w:r>
    </w:p>
    <w:p w14:paraId="7B1CF7A9" w14:textId="77777777" w:rsidR="004076CA" w:rsidRPr="00EC214B" w:rsidRDefault="004076CA" w:rsidP="00EC214B">
      <w:pPr>
        <w:ind w:left="720"/>
      </w:pPr>
      <w:r w:rsidRPr="00EC214B">
        <w:t>;</w:t>
      </w:r>
    </w:p>
    <w:p w14:paraId="215603BC" w14:textId="77777777" w:rsidR="004076CA" w:rsidRPr="00EC214B" w:rsidRDefault="004076CA" w:rsidP="00EC214B">
      <w:pPr>
        <w:ind w:left="720"/>
      </w:pPr>
    </w:p>
    <w:p w14:paraId="7BDA0827" w14:textId="77777777" w:rsidR="004076CA" w:rsidRPr="00EC214B" w:rsidRDefault="004076CA" w:rsidP="00EC214B">
      <w:pPr>
        <w:ind w:left="720"/>
      </w:pPr>
      <w:r w:rsidRPr="00EC214B">
        <w:t>}</w:t>
      </w:r>
    </w:p>
    <w:p w14:paraId="7677BD98" w14:textId="77777777" w:rsidR="004076CA" w:rsidRPr="00EC214B" w:rsidRDefault="004076CA" w:rsidP="00EC214B">
      <w:pPr>
        <w:ind w:left="720"/>
      </w:pPr>
      <w:r w:rsidRPr="00EC214B">
        <w:t xml:space="preserve">void </w:t>
      </w:r>
      <w:proofErr w:type="spellStart"/>
      <w:proofErr w:type="gramStart"/>
      <w:r w:rsidRPr="00EC214B">
        <w:t>normalLineFollow</w:t>
      </w:r>
      <w:proofErr w:type="spellEnd"/>
      <w:r w:rsidRPr="00EC214B">
        <w:t>(</w:t>
      </w:r>
      <w:proofErr w:type="gramEnd"/>
      <w:r w:rsidRPr="00EC214B">
        <w:t>)</w:t>
      </w:r>
    </w:p>
    <w:p w14:paraId="6AB1731E" w14:textId="77777777" w:rsidR="004076CA" w:rsidRPr="00EC214B" w:rsidRDefault="004076CA" w:rsidP="00EC214B">
      <w:pPr>
        <w:ind w:left="720"/>
      </w:pPr>
      <w:r w:rsidRPr="00EC214B">
        <w:t>{</w:t>
      </w:r>
    </w:p>
    <w:p w14:paraId="349A2C54" w14:textId="77777777" w:rsidR="004076CA" w:rsidRPr="00EC214B" w:rsidRDefault="004076CA" w:rsidP="00EC214B">
      <w:pPr>
        <w:ind w:left="720"/>
      </w:pPr>
      <w:r w:rsidRPr="00EC214B">
        <w:t>int r1=</w:t>
      </w:r>
      <w:proofErr w:type="spellStart"/>
      <w:r w:rsidRPr="00EC214B">
        <w:t>digitalRead</w:t>
      </w:r>
      <w:proofErr w:type="spellEnd"/>
      <w:r w:rsidRPr="00EC214B">
        <w:t>(t1); int r2=</w:t>
      </w:r>
      <w:proofErr w:type="spellStart"/>
      <w:r w:rsidRPr="00EC214B">
        <w:t>digitalRead</w:t>
      </w:r>
      <w:proofErr w:type="spellEnd"/>
      <w:r w:rsidRPr="00EC214B">
        <w:t>(t2);</w:t>
      </w:r>
    </w:p>
    <w:p w14:paraId="19A3519C" w14:textId="77777777" w:rsidR="004076CA" w:rsidRPr="00EC214B" w:rsidRDefault="004076CA" w:rsidP="00EC214B">
      <w:pPr>
        <w:ind w:left="720"/>
      </w:pPr>
      <w:r w:rsidRPr="00EC214B">
        <w:t>if(r1==LOW&amp;&amp;r2==LOW)</w:t>
      </w:r>
    </w:p>
    <w:p w14:paraId="297E7EE7" w14:textId="77777777" w:rsidR="004076CA" w:rsidRPr="00EC214B" w:rsidRDefault="004076CA" w:rsidP="00EC214B">
      <w:pPr>
        <w:ind w:left="720"/>
      </w:pPr>
      <w:r w:rsidRPr="00EC214B">
        <w:t>{</w:t>
      </w:r>
    </w:p>
    <w:p w14:paraId="74D7245A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7C9A98FD" w14:textId="77777777" w:rsidR="004076CA" w:rsidRPr="00EC214B" w:rsidRDefault="004076CA" w:rsidP="00EC214B">
      <w:pPr>
        <w:ind w:left="720"/>
      </w:pPr>
      <w:r w:rsidRPr="00EC214B">
        <w:t>;</w:t>
      </w:r>
    </w:p>
    <w:p w14:paraId="51EC0B55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>);</w:t>
      </w:r>
    </w:p>
    <w:p w14:paraId="677BAB98" w14:textId="77777777" w:rsidR="004076CA" w:rsidRPr="00EC214B" w:rsidRDefault="004076CA" w:rsidP="00EC214B">
      <w:pPr>
        <w:ind w:left="720"/>
      </w:pPr>
      <w:r w:rsidRPr="00EC214B">
        <w:t> </w:t>
      </w:r>
    </w:p>
    <w:p w14:paraId="0E72DFC1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7,HIGH</w:t>
      </w:r>
      <w:proofErr w:type="gramEnd"/>
      <w:r w:rsidRPr="00EC214B">
        <w:t>)</w:t>
      </w:r>
    </w:p>
    <w:p w14:paraId="67FEBA6A" w14:textId="77777777" w:rsidR="004076CA" w:rsidRPr="00EC214B" w:rsidRDefault="004076CA" w:rsidP="00EC214B">
      <w:pPr>
        <w:ind w:left="720"/>
      </w:pPr>
      <w:r w:rsidRPr="00EC214B">
        <w:t>;</w:t>
      </w:r>
    </w:p>
    <w:p w14:paraId="32426367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37EC39AA" w14:textId="77777777" w:rsidR="004076CA" w:rsidRPr="00EC214B" w:rsidRDefault="004076CA" w:rsidP="00EC214B">
      <w:pPr>
        <w:ind w:left="720"/>
      </w:pPr>
      <w:r w:rsidRPr="00EC214B">
        <w:t>} if(r1==HIGH&amp;&amp;r2==LOW)</w:t>
      </w:r>
    </w:p>
    <w:p w14:paraId="7C6D0107" w14:textId="77777777" w:rsidR="004076CA" w:rsidRPr="00EC214B" w:rsidRDefault="004076CA" w:rsidP="00EC214B">
      <w:pPr>
        <w:ind w:left="720"/>
      </w:pPr>
      <w:r w:rsidRPr="00EC214B">
        <w:t>{</w:t>
      </w:r>
    </w:p>
    <w:p w14:paraId="7CCD5450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 xml:space="preserve">(pin6,LOW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6C287B1E" w14:textId="77777777" w:rsidR="004076CA" w:rsidRPr="00EC214B" w:rsidRDefault="004076CA" w:rsidP="00EC214B">
      <w:pPr>
        <w:ind w:left="720"/>
      </w:pPr>
      <w:r w:rsidRPr="00EC214B">
        <w:t>;</w:t>
      </w:r>
    </w:p>
    <w:p w14:paraId="68082A0D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1C42342E" w14:textId="77777777" w:rsidR="004076CA" w:rsidRPr="00EC214B" w:rsidRDefault="004076CA" w:rsidP="00EC214B">
      <w:pPr>
        <w:ind w:left="720"/>
      </w:pPr>
      <w:r w:rsidRPr="00EC214B">
        <w:t>} if(r1==LOW&amp;&amp;r2==HIGH)</w:t>
      </w:r>
    </w:p>
    <w:p w14:paraId="32D87B10" w14:textId="77777777" w:rsidR="004076CA" w:rsidRPr="00EC214B" w:rsidRDefault="004076CA" w:rsidP="00EC214B">
      <w:pPr>
        <w:ind w:left="720"/>
      </w:pPr>
      <w:r w:rsidRPr="00EC214B">
        <w:t>{</w:t>
      </w:r>
    </w:p>
    <w:p w14:paraId="35F5F10D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372D4A34" w14:textId="77777777" w:rsidR="004076CA" w:rsidRPr="00EC214B" w:rsidRDefault="004076CA" w:rsidP="00EC214B">
      <w:pPr>
        <w:ind w:left="720"/>
      </w:pPr>
      <w:r w:rsidRPr="00EC214B">
        <w:t>;</w:t>
      </w:r>
    </w:p>
    <w:p w14:paraId="5F84757F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 xml:space="preserve">(pin7,LOW); </w:t>
      </w:r>
      <w:proofErr w:type="spellStart"/>
      <w:r w:rsidRPr="00EC214B">
        <w:t>digitalWrite</w:t>
      </w:r>
      <w:proofErr w:type="spellEnd"/>
      <w:r w:rsidRPr="00EC214B">
        <w:t>(pin8,LOW);</w:t>
      </w:r>
    </w:p>
    <w:p w14:paraId="779C6359" w14:textId="77777777" w:rsidR="004076CA" w:rsidRPr="00EC214B" w:rsidRDefault="004076CA" w:rsidP="00EC214B">
      <w:pPr>
        <w:ind w:left="720"/>
      </w:pPr>
    </w:p>
    <w:p w14:paraId="459C41D8" w14:textId="77777777" w:rsidR="004076CA" w:rsidRPr="00EC214B" w:rsidRDefault="004076CA" w:rsidP="00EC214B">
      <w:pPr>
        <w:ind w:left="720"/>
      </w:pPr>
      <w:r w:rsidRPr="00EC214B">
        <w:t>} if(r1==HIGH&amp;&amp;r2==HIGH)</w:t>
      </w:r>
    </w:p>
    <w:p w14:paraId="1696E6B2" w14:textId="77777777" w:rsidR="004076CA" w:rsidRPr="00EC214B" w:rsidRDefault="004076CA" w:rsidP="00EC214B">
      <w:pPr>
        <w:ind w:left="720"/>
      </w:pPr>
      <w:r w:rsidRPr="00EC214B">
        <w:t>{</w:t>
      </w:r>
    </w:p>
    <w:p w14:paraId="361CEB5E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0E7E518A" w14:textId="77777777" w:rsidR="004076CA" w:rsidRPr="00EC214B" w:rsidRDefault="004076CA" w:rsidP="00EC214B">
      <w:pPr>
        <w:ind w:left="720"/>
      </w:pPr>
      <w:r w:rsidRPr="00EC214B">
        <w:t>;</w:t>
      </w:r>
    </w:p>
    <w:p w14:paraId="1F0ACD30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7C6E6ACC" w14:textId="77777777" w:rsidR="004076CA" w:rsidRPr="00EC214B" w:rsidRDefault="004076CA" w:rsidP="00EC214B">
      <w:pPr>
        <w:ind w:left="720"/>
      </w:pPr>
      <w:r w:rsidRPr="00EC214B">
        <w:t>;</w:t>
      </w:r>
    </w:p>
    <w:p w14:paraId="33041570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3EB730F2" w14:textId="77777777" w:rsidR="004076CA" w:rsidRPr="00EC214B" w:rsidRDefault="004076CA" w:rsidP="00EC214B">
      <w:pPr>
        <w:ind w:left="720"/>
      </w:pPr>
      <w:r w:rsidRPr="00EC214B">
        <w:t>}</w:t>
      </w:r>
    </w:p>
    <w:p w14:paraId="14DD83CA" w14:textId="77777777" w:rsidR="004076CA" w:rsidRPr="00EC214B" w:rsidRDefault="004076CA" w:rsidP="00EC214B">
      <w:pPr>
        <w:ind w:left="720"/>
      </w:pPr>
      <w:r w:rsidRPr="00EC214B">
        <w:t>}</w:t>
      </w:r>
    </w:p>
    <w:p w14:paraId="1115A7FD" w14:textId="77777777" w:rsidR="004076CA" w:rsidRPr="00EC214B" w:rsidRDefault="004076CA" w:rsidP="00EC214B">
      <w:pPr>
        <w:ind w:left="720"/>
      </w:pPr>
      <w:r w:rsidRPr="00EC214B">
        <w:t xml:space="preserve">void </w:t>
      </w:r>
      <w:proofErr w:type="spellStart"/>
      <w:proofErr w:type="gramStart"/>
      <w:r w:rsidRPr="00EC214B">
        <w:t>leftBlind</w:t>
      </w:r>
      <w:proofErr w:type="spellEnd"/>
      <w:r w:rsidRPr="00EC214B">
        <w:t>(</w:t>
      </w:r>
      <w:proofErr w:type="gramEnd"/>
      <w:r w:rsidRPr="00EC214B">
        <w:t>)</w:t>
      </w:r>
    </w:p>
    <w:p w14:paraId="06DA52F4" w14:textId="77777777" w:rsidR="004076CA" w:rsidRPr="00EC214B" w:rsidRDefault="004076CA" w:rsidP="00EC214B">
      <w:pPr>
        <w:ind w:left="720"/>
      </w:pPr>
      <w:r w:rsidRPr="00EC214B">
        <w:t>{</w:t>
      </w:r>
    </w:p>
    <w:p w14:paraId="00AD1D68" w14:textId="77777777" w:rsidR="004076CA" w:rsidRPr="00EC214B" w:rsidRDefault="004076CA" w:rsidP="00EC214B">
      <w:pPr>
        <w:ind w:left="720"/>
      </w:pPr>
      <w:r w:rsidRPr="00EC214B">
        <w:t>int r2=</w:t>
      </w:r>
      <w:proofErr w:type="spellStart"/>
      <w:r w:rsidRPr="00EC214B">
        <w:t>digitalRead</w:t>
      </w:r>
      <w:proofErr w:type="spellEnd"/>
      <w:r w:rsidRPr="00EC214B">
        <w:t>(t2); if(r2==LOW)</w:t>
      </w:r>
    </w:p>
    <w:p w14:paraId="0C4DCC31" w14:textId="77777777" w:rsidR="004076CA" w:rsidRPr="00EC214B" w:rsidRDefault="004076CA" w:rsidP="00EC214B">
      <w:pPr>
        <w:ind w:left="720"/>
      </w:pPr>
    </w:p>
    <w:p w14:paraId="1F9F2A21" w14:textId="77777777" w:rsidR="004076CA" w:rsidRPr="00EC214B" w:rsidRDefault="004076CA" w:rsidP="00EC214B">
      <w:pPr>
        <w:ind w:left="720"/>
      </w:pPr>
      <w:r w:rsidRPr="00EC214B">
        <w:t>{</w:t>
      </w:r>
    </w:p>
    <w:p w14:paraId="381FE70D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 xml:space="preserve">(pin6,LOW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3AEFC29D" w14:textId="77777777" w:rsidR="004076CA" w:rsidRPr="00EC214B" w:rsidRDefault="004076CA" w:rsidP="00EC214B">
      <w:pPr>
        <w:ind w:left="720"/>
      </w:pPr>
      <w:r w:rsidRPr="00EC214B">
        <w:t>;</w:t>
      </w:r>
    </w:p>
    <w:p w14:paraId="1B09DDF3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64946FBE" w14:textId="77777777" w:rsidR="004076CA" w:rsidRPr="00EC214B" w:rsidRDefault="004076CA" w:rsidP="00EC214B">
      <w:pPr>
        <w:ind w:left="720"/>
      </w:pPr>
      <w:r w:rsidRPr="00EC214B">
        <w:t>}</w:t>
      </w:r>
    </w:p>
    <w:p w14:paraId="2D8FBC44" w14:textId="77777777" w:rsidR="004076CA" w:rsidRPr="00EC214B" w:rsidRDefault="004076CA" w:rsidP="00EC214B">
      <w:pPr>
        <w:ind w:left="720"/>
      </w:pPr>
      <w:r w:rsidRPr="00EC214B">
        <w:t>if(r2==HIGH)</w:t>
      </w:r>
    </w:p>
    <w:p w14:paraId="7E365A49" w14:textId="77777777" w:rsidR="004076CA" w:rsidRPr="00EC214B" w:rsidRDefault="004076CA" w:rsidP="00EC214B">
      <w:pPr>
        <w:ind w:left="720"/>
      </w:pPr>
      <w:r w:rsidRPr="00EC214B">
        <w:t>{</w:t>
      </w:r>
    </w:p>
    <w:p w14:paraId="06329DB5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5,HIGH</w:t>
      </w:r>
      <w:proofErr w:type="gramEnd"/>
      <w:r w:rsidRPr="00EC214B">
        <w:t>)</w:t>
      </w:r>
    </w:p>
    <w:p w14:paraId="5ED8CD8B" w14:textId="77777777" w:rsidR="004076CA" w:rsidRPr="00EC214B" w:rsidRDefault="004076CA" w:rsidP="00EC214B">
      <w:pPr>
        <w:ind w:left="720"/>
      </w:pPr>
      <w:r w:rsidRPr="00EC214B">
        <w:t>;</w:t>
      </w:r>
    </w:p>
    <w:p w14:paraId="3E522E74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6,LOW</w:t>
      </w:r>
      <w:proofErr w:type="gramEnd"/>
      <w:r w:rsidRPr="00EC214B">
        <w:t xml:space="preserve">); </w:t>
      </w:r>
      <w:proofErr w:type="spellStart"/>
      <w:r w:rsidRPr="00EC214B">
        <w:t>digitalWrite</w:t>
      </w:r>
      <w:proofErr w:type="spellEnd"/>
      <w:r w:rsidRPr="00EC214B">
        <w:t>(pin7,HIGH)</w:t>
      </w:r>
    </w:p>
    <w:p w14:paraId="71CCF3A0" w14:textId="77777777" w:rsidR="004076CA" w:rsidRPr="00EC214B" w:rsidRDefault="004076CA" w:rsidP="00EC214B">
      <w:pPr>
        <w:ind w:left="720"/>
      </w:pPr>
      <w:r w:rsidRPr="00EC214B">
        <w:t>;</w:t>
      </w:r>
    </w:p>
    <w:p w14:paraId="5EAB3902" w14:textId="77777777" w:rsidR="004076CA" w:rsidRPr="00EC214B" w:rsidRDefault="004076CA" w:rsidP="00EC214B">
      <w:pPr>
        <w:ind w:left="720"/>
      </w:pPr>
      <w:proofErr w:type="spellStart"/>
      <w:r w:rsidRPr="00EC214B">
        <w:t>digitalWrite</w:t>
      </w:r>
      <w:proofErr w:type="spellEnd"/>
      <w:r w:rsidRPr="00EC214B">
        <w:t>(pin</w:t>
      </w:r>
      <w:proofErr w:type="gramStart"/>
      <w:r w:rsidRPr="00EC214B">
        <w:t>8,LOW</w:t>
      </w:r>
      <w:proofErr w:type="gramEnd"/>
      <w:r w:rsidRPr="00EC214B">
        <w:t>);</w:t>
      </w:r>
    </w:p>
    <w:p w14:paraId="69B6F38A" w14:textId="77777777" w:rsidR="004076CA" w:rsidRPr="00EC214B" w:rsidRDefault="004076CA" w:rsidP="00EC214B">
      <w:pPr>
        <w:ind w:left="720"/>
      </w:pPr>
      <w:r w:rsidRPr="00EC214B">
        <w:t>}</w:t>
      </w:r>
    </w:p>
    <w:p w14:paraId="2AA9F1F7" w14:textId="77777777" w:rsidR="004076CA" w:rsidRPr="00EC214B" w:rsidRDefault="004076CA" w:rsidP="00EC214B">
      <w:pPr>
        <w:ind w:left="720"/>
      </w:pPr>
      <w:r w:rsidRPr="00EC214B">
        <w:t>}</w:t>
      </w:r>
    </w:p>
    <w:p w14:paraId="54B45BBC" w14:textId="77777777" w:rsidR="004076CA" w:rsidRPr="00EC214B" w:rsidRDefault="004076CA" w:rsidP="00EC214B">
      <w:pPr>
        <w:ind w:left="720"/>
      </w:pPr>
      <w:r w:rsidRPr="00EC214B">
        <w:t xml:space="preserve">void </w:t>
      </w:r>
      <w:proofErr w:type="spellStart"/>
      <w:proofErr w:type="gramStart"/>
      <w:r w:rsidRPr="00EC214B">
        <w:t>detectObstacle</w:t>
      </w:r>
      <w:proofErr w:type="spellEnd"/>
      <w:r w:rsidRPr="00EC214B">
        <w:t>(</w:t>
      </w:r>
      <w:proofErr w:type="gramEnd"/>
      <w:r w:rsidRPr="00EC214B">
        <w:t>)</w:t>
      </w:r>
    </w:p>
    <w:p w14:paraId="26300E52" w14:textId="77777777" w:rsidR="004076CA" w:rsidRPr="00EC214B" w:rsidRDefault="004076CA" w:rsidP="00EC214B">
      <w:pPr>
        <w:ind w:left="720"/>
      </w:pPr>
      <w:r w:rsidRPr="00EC214B">
        <w:t>{</w:t>
      </w:r>
    </w:p>
    <w:p w14:paraId="1CA21D28" w14:textId="77777777" w:rsidR="004076CA" w:rsidRPr="00EC214B" w:rsidRDefault="004076CA" w:rsidP="00EC214B">
      <w:pPr>
        <w:ind w:left="720"/>
      </w:pPr>
      <w:proofErr w:type="gramStart"/>
      <w:r w:rsidRPr="00EC214B">
        <w:t>delay(</w:t>
      </w:r>
      <w:proofErr w:type="gramEnd"/>
      <w:r w:rsidRPr="00EC214B">
        <w:t>50);</w:t>
      </w:r>
    </w:p>
    <w:p w14:paraId="1245584F" w14:textId="77777777" w:rsidR="004076CA" w:rsidRPr="00EC214B" w:rsidRDefault="004076CA" w:rsidP="00EC214B">
      <w:pPr>
        <w:ind w:left="720"/>
      </w:pPr>
      <w:r w:rsidRPr="00EC214B">
        <w:t xml:space="preserve">unsigned    int </w:t>
      </w:r>
      <w:proofErr w:type="spellStart"/>
      <w:r w:rsidRPr="00EC214B">
        <w:t>distanceCm</w:t>
      </w:r>
      <w:proofErr w:type="spellEnd"/>
      <w:r w:rsidRPr="00EC214B">
        <w:t>;</w:t>
      </w:r>
    </w:p>
    <w:p w14:paraId="09597AD6" w14:textId="77777777" w:rsidR="004076CA" w:rsidRPr="00EC214B" w:rsidRDefault="004076CA" w:rsidP="00EC214B">
      <w:pPr>
        <w:ind w:left="720"/>
      </w:pPr>
      <w:r w:rsidRPr="00EC214B">
        <w:t> </w:t>
      </w:r>
    </w:p>
    <w:p w14:paraId="48CA16B1" w14:textId="77777777" w:rsidR="004076CA" w:rsidRPr="00EC214B" w:rsidRDefault="004076CA" w:rsidP="00EC214B">
      <w:pPr>
        <w:ind w:left="720"/>
      </w:pPr>
      <w:proofErr w:type="spellStart"/>
      <w:proofErr w:type="gramStart"/>
      <w:r w:rsidRPr="00EC214B">
        <w:t>distanceCm</w:t>
      </w:r>
      <w:proofErr w:type="spellEnd"/>
      <w:r w:rsidRPr="00EC214B">
        <w:t xml:space="preserve">  =</w:t>
      </w:r>
      <w:proofErr w:type="gramEnd"/>
      <w:r w:rsidRPr="00EC214B">
        <w:t xml:space="preserve">   </w:t>
      </w:r>
      <w:proofErr w:type="spellStart"/>
      <w:r w:rsidRPr="00EC214B">
        <w:t>sonar.ping_cm</w:t>
      </w:r>
      <w:proofErr w:type="spellEnd"/>
      <w:r w:rsidRPr="00EC214B">
        <w:t xml:space="preserve">(); </w:t>
      </w:r>
      <w:proofErr w:type="spellStart"/>
      <w:r w:rsidRPr="00EC214B">
        <w:t>pinMode</w:t>
      </w:r>
      <w:proofErr w:type="spellEnd"/>
      <w:r w:rsidRPr="00EC214B">
        <w:t>(ECHO_PIN,OUTPUT);</w:t>
      </w:r>
    </w:p>
    <w:p w14:paraId="0BD571ED" w14:textId="77777777" w:rsidR="004076CA" w:rsidRPr="00EC214B" w:rsidRDefault="004076CA" w:rsidP="00EC214B">
      <w:pPr>
        <w:ind w:left="720"/>
      </w:pPr>
      <w:proofErr w:type="spellStart"/>
      <w:proofErr w:type="gramStart"/>
      <w:r w:rsidRPr="00EC214B">
        <w:t>digitalWrite</w:t>
      </w:r>
      <w:proofErr w:type="spellEnd"/>
      <w:r w:rsidRPr="00EC214B">
        <w:t>(</w:t>
      </w:r>
      <w:proofErr w:type="gramEnd"/>
      <w:r w:rsidRPr="00EC214B">
        <w:t xml:space="preserve">ECHO_PIN,LOW); </w:t>
      </w:r>
      <w:proofErr w:type="spellStart"/>
      <w:r w:rsidRPr="00EC214B">
        <w:t>pinMode</w:t>
      </w:r>
      <w:proofErr w:type="spellEnd"/>
      <w:r w:rsidRPr="00EC214B">
        <w:t>(ECHO_PIN,INPUT);</w:t>
      </w:r>
    </w:p>
    <w:p w14:paraId="16803A9C" w14:textId="77777777" w:rsidR="004076CA" w:rsidRPr="00EC214B" w:rsidRDefault="004076CA" w:rsidP="00EC214B">
      <w:pPr>
        <w:ind w:left="720"/>
      </w:pPr>
      <w:proofErr w:type="spellStart"/>
      <w:r w:rsidRPr="00EC214B">
        <w:t>Serial.print</w:t>
      </w:r>
      <w:proofErr w:type="spellEnd"/>
      <w:r w:rsidRPr="00EC214B">
        <w:t xml:space="preserve">("Ping: "); </w:t>
      </w:r>
      <w:proofErr w:type="spellStart"/>
      <w:r w:rsidRPr="00EC214B">
        <w:t>Serial.println</w:t>
      </w:r>
      <w:proofErr w:type="spellEnd"/>
      <w:r w:rsidRPr="00EC214B">
        <w:t>(</w:t>
      </w:r>
      <w:proofErr w:type="spellStart"/>
      <w:r w:rsidRPr="00EC214B">
        <w:t>distanceCm</w:t>
      </w:r>
      <w:proofErr w:type="spellEnd"/>
      <w:r w:rsidRPr="00EC214B">
        <w:t xml:space="preserve">); </w:t>
      </w:r>
      <w:proofErr w:type="spellStart"/>
      <w:r w:rsidRPr="00EC214B">
        <w:t>Serial.println</w:t>
      </w:r>
      <w:proofErr w:type="spellEnd"/>
      <w:r w:rsidRPr="00EC214B">
        <w:t>("cm");</w:t>
      </w:r>
    </w:p>
    <w:p w14:paraId="50553E46" w14:textId="77777777" w:rsidR="004076CA" w:rsidRPr="00EC214B" w:rsidRDefault="004076CA" w:rsidP="00EC214B">
      <w:pPr>
        <w:ind w:left="720"/>
      </w:pPr>
      <w:r w:rsidRPr="00EC214B">
        <w:t>if((</w:t>
      </w:r>
      <w:proofErr w:type="spellStart"/>
      <w:r w:rsidRPr="00EC214B">
        <w:t>distanceCm</w:t>
      </w:r>
      <w:proofErr w:type="spellEnd"/>
      <w:r w:rsidRPr="00EC214B">
        <w:t>&lt;15) &amp;&amp; (</w:t>
      </w:r>
      <w:proofErr w:type="spellStart"/>
      <w:r w:rsidRPr="00EC214B">
        <w:t>distanceCm</w:t>
      </w:r>
      <w:proofErr w:type="spellEnd"/>
      <w:r w:rsidRPr="00EC214B">
        <w:t>&gt;0))</w:t>
      </w:r>
    </w:p>
    <w:p w14:paraId="7142E7D5" w14:textId="77777777" w:rsidR="004076CA" w:rsidRPr="00EC214B" w:rsidRDefault="004076CA" w:rsidP="00EC214B">
      <w:pPr>
        <w:ind w:left="720"/>
      </w:pPr>
      <w:r w:rsidRPr="00EC214B">
        <w:t>{</w:t>
      </w:r>
    </w:p>
    <w:p w14:paraId="2EC4BF81" w14:textId="77777777" w:rsidR="004076CA" w:rsidRPr="00EC214B" w:rsidRDefault="004076CA" w:rsidP="00EC214B">
      <w:pPr>
        <w:ind w:left="720"/>
      </w:pPr>
      <w:proofErr w:type="spellStart"/>
      <w:proofErr w:type="gramStart"/>
      <w:r w:rsidRPr="00EC214B">
        <w:t>stopBuggy</w:t>
      </w:r>
      <w:proofErr w:type="spellEnd"/>
      <w:r w:rsidRPr="00EC214B">
        <w:t>(</w:t>
      </w:r>
      <w:proofErr w:type="gramEnd"/>
      <w:r w:rsidRPr="00EC214B">
        <w:t>); delay(1000);</w:t>
      </w:r>
    </w:p>
    <w:p w14:paraId="4CF38BB5" w14:textId="77777777" w:rsidR="004076CA" w:rsidRPr="00EC214B" w:rsidRDefault="004076CA" w:rsidP="00EC214B">
      <w:r w:rsidRPr="00EC214B">
        <w:t>}</w:t>
      </w:r>
    </w:p>
    <w:p w14:paraId="36438269" w14:textId="77777777" w:rsidR="004076CA" w:rsidRPr="00EC214B" w:rsidRDefault="004076CA" w:rsidP="00EC214B"/>
    <w:p w14:paraId="510A6121" w14:textId="77777777" w:rsidR="0097786C" w:rsidRDefault="004076CA" w:rsidP="00EC214B">
      <w:pPr>
        <w:ind w:firstLine="240"/>
        <w:outlineLvl w:val="2"/>
        <w:rPr>
          <w:b/>
          <w:bCs/>
          <w:spacing w:val="-4"/>
          <w:sz w:val="28"/>
          <w:szCs w:val="28"/>
        </w:rPr>
      </w:pPr>
      <w:r w:rsidRPr="004076CA">
        <w:rPr>
          <w:b/>
          <w:bCs/>
          <w:spacing w:val="-4"/>
          <w:sz w:val="28"/>
          <w:szCs w:val="28"/>
        </w:rPr>
        <w:t>Result</w:t>
      </w:r>
      <w:r w:rsidR="0097786C" w:rsidRPr="004076CA">
        <w:rPr>
          <w:b/>
          <w:bCs/>
          <w:spacing w:val="-15"/>
          <w:sz w:val="28"/>
          <w:szCs w:val="28"/>
        </w:rPr>
        <w:t xml:space="preserve"> </w:t>
      </w:r>
      <w:r w:rsidRPr="004076CA">
        <w:rPr>
          <w:b/>
          <w:bCs/>
          <w:spacing w:val="-4"/>
          <w:sz w:val="28"/>
          <w:szCs w:val="28"/>
        </w:rPr>
        <w:t>analysis:</w:t>
      </w:r>
    </w:p>
    <w:p w14:paraId="163D2022" w14:textId="77777777" w:rsidR="004076CA" w:rsidRDefault="004076CA" w:rsidP="004076CA">
      <w:pPr>
        <w:spacing w:before="4" w:line="244" w:lineRule="auto"/>
        <w:rPr>
          <w:b/>
          <w:bCs/>
          <w:sz w:val="28"/>
          <w:szCs w:val="28"/>
        </w:rPr>
      </w:pPr>
    </w:p>
    <w:p w14:paraId="42067678" w14:textId="77777777" w:rsidR="0097786C" w:rsidRPr="0097786C" w:rsidRDefault="0097786C" w:rsidP="004076CA">
      <w:pPr>
        <w:spacing w:before="4" w:line="244" w:lineRule="auto"/>
        <w:ind w:left="240"/>
      </w:pPr>
      <w:r w:rsidRPr="0097786C">
        <w:t>We</w:t>
      </w:r>
      <w:r w:rsidRPr="0097786C">
        <w:rPr>
          <w:spacing w:val="-7"/>
        </w:rPr>
        <w:t xml:space="preserve"> </w:t>
      </w:r>
      <w:r w:rsidRPr="0097786C">
        <w:t>have</w:t>
      </w:r>
      <w:r w:rsidRPr="0097786C">
        <w:rPr>
          <w:spacing w:val="-7"/>
        </w:rPr>
        <w:t xml:space="preserve"> </w:t>
      </w:r>
      <w:r w:rsidRPr="0097786C">
        <w:t>successfully</w:t>
      </w:r>
      <w:r w:rsidRPr="0097786C">
        <w:rPr>
          <w:spacing w:val="-7"/>
        </w:rPr>
        <w:t xml:space="preserve"> </w:t>
      </w:r>
      <w:r w:rsidRPr="0097786C">
        <w:t>completed</w:t>
      </w:r>
      <w:r w:rsidRPr="0097786C">
        <w:rPr>
          <w:spacing w:val="-7"/>
        </w:rPr>
        <w:t xml:space="preserve"> </w:t>
      </w:r>
      <w:r w:rsidRPr="0097786C">
        <w:t>the</w:t>
      </w:r>
      <w:r w:rsidRPr="0097786C">
        <w:rPr>
          <w:spacing w:val="-7"/>
        </w:rPr>
        <w:t xml:space="preserve"> </w:t>
      </w:r>
      <w:r w:rsidRPr="0097786C">
        <w:t>Bronze</w:t>
      </w:r>
      <w:r w:rsidRPr="0097786C">
        <w:rPr>
          <w:spacing w:val="-7"/>
        </w:rPr>
        <w:t xml:space="preserve"> </w:t>
      </w:r>
      <w:r w:rsidRPr="0097786C">
        <w:t>challenge</w:t>
      </w:r>
      <w:r w:rsidRPr="0097786C">
        <w:rPr>
          <w:spacing w:val="-7"/>
        </w:rPr>
        <w:t xml:space="preserve"> </w:t>
      </w:r>
      <w:r w:rsidRPr="0097786C">
        <w:t>by</w:t>
      </w:r>
      <w:r w:rsidRPr="0097786C">
        <w:rPr>
          <w:spacing w:val="-7"/>
        </w:rPr>
        <w:t xml:space="preserve"> </w:t>
      </w:r>
      <w:r w:rsidRPr="0097786C">
        <w:t>using</w:t>
      </w:r>
      <w:r w:rsidRPr="0097786C">
        <w:rPr>
          <w:spacing w:val="-7"/>
        </w:rPr>
        <w:t xml:space="preserve"> </w:t>
      </w:r>
      <w:r w:rsidRPr="0097786C">
        <w:t>various</w:t>
      </w:r>
      <w:r w:rsidRPr="0097786C">
        <w:rPr>
          <w:spacing w:val="-7"/>
        </w:rPr>
        <w:t xml:space="preserve"> </w:t>
      </w:r>
      <w:r w:rsidRPr="0097786C">
        <w:t>sensors</w:t>
      </w:r>
      <w:r w:rsidRPr="0097786C">
        <w:rPr>
          <w:spacing w:val="-7"/>
        </w:rPr>
        <w:t xml:space="preserve"> </w:t>
      </w:r>
      <w:r w:rsidRPr="0097786C">
        <w:t>like</w:t>
      </w:r>
      <w:r w:rsidRPr="0097786C">
        <w:rPr>
          <w:spacing w:val="-7"/>
        </w:rPr>
        <w:t xml:space="preserve"> </w:t>
      </w:r>
      <w:r w:rsidRPr="0097786C">
        <w:t>IR</w:t>
      </w:r>
      <w:r w:rsidRPr="0097786C">
        <w:rPr>
          <w:spacing w:val="-7"/>
        </w:rPr>
        <w:t xml:space="preserve"> </w:t>
      </w:r>
      <w:r w:rsidRPr="0097786C">
        <w:t>sensors,</w:t>
      </w:r>
      <w:r w:rsidRPr="0097786C">
        <w:rPr>
          <w:spacing w:val="-7"/>
        </w:rPr>
        <w:t xml:space="preserve"> </w:t>
      </w:r>
      <w:r w:rsidRPr="0097786C">
        <w:t>ultrasonic</w:t>
      </w:r>
      <w:r w:rsidRPr="0097786C">
        <w:rPr>
          <w:spacing w:val="-7"/>
        </w:rPr>
        <w:t xml:space="preserve"> </w:t>
      </w:r>
      <w:proofErr w:type="gramStart"/>
      <w:r w:rsidRPr="0097786C">
        <w:t>sensors,</w:t>
      </w:r>
      <w:r w:rsidRPr="0097786C">
        <w:rPr>
          <w:spacing w:val="-7"/>
        </w:rPr>
        <w:t xml:space="preserve"> </w:t>
      </w:r>
      <w:r w:rsidR="004076CA">
        <w:rPr>
          <w:spacing w:val="-7"/>
        </w:rPr>
        <w:t xml:space="preserve">  </w:t>
      </w:r>
      <w:proofErr w:type="gramEnd"/>
      <w:r w:rsidR="004076CA">
        <w:rPr>
          <w:spacing w:val="-7"/>
        </w:rPr>
        <w:t xml:space="preserve">  </w:t>
      </w:r>
      <w:r w:rsidRPr="0097786C">
        <w:t>receiver</w:t>
      </w:r>
      <w:r w:rsidRPr="0097786C">
        <w:rPr>
          <w:spacing w:val="1"/>
        </w:rPr>
        <w:t xml:space="preserve"> </w:t>
      </w:r>
      <w:r w:rsidRPr="0097786C">
        <w:t>circuit</w:t>
      </w:r>
      <w:r w:rsidRPr="0097786C">
        <w:rPr>
          <w:spacing w:val="-2"/>
        </w:rPr>
        <w:t xml:space="preserve"> </w:t>
      </w:r>
      <w:r w:rsidRPr="0097786C">
        <w:t>and</w:t>
      </w:r>
      <w:r w:rsidRPr="0097786C">
        <w:rPr>
          <w:spacing w:val="-1"/>
        </w:rPr>
        <w:t xml:space="preserve"> </w:t>
      </w:r>
      <w:r w:rsidRPr="0097786C">
        <w:t>ZigBee</w:t>
      </w:r>
      <w:r w:rsidRPr="0097786C">
        <w:rPr>
          <w:spacing w:val="-1"/>
        </w:rPr>
        <w:t xml:space="preserve"> </w:t>
      </w:r>
      <w:r w:rsidRPr="0097786C">
        <w:t>module.</w:t>
      </w:r>
    </w:p>
    <w:p w14:paraId="0CFBA354" w14:textId="77777777" w:rsidR="0097786C" w:rsidRPr="0097786C" w:rsidRDefault="0097786C" w:rsidP="0097786C">
      <w:pPr>
        <w:rPr>
          <w:sz w:val="24"/>
        </w:rPr>
      </w:pPr>
    </w:p>
    <w:p w14:paraId="2CB576CD" w14:textId="77777777" w:rsidR="0097786C" w:rsidRPr="0097786C" w:rsidRDefault="0097786C" w:rsidP="0097786C">
      <w:pPr>
        <w:rPr>
          <w:sz w:val="24"/>
        </w:rPr>
      </w:pPr>
    </w:p>
    <w:p w14:paraId="489B7389" w14:textId="77777777" w:rsidR="0097786C" w:rsidRPr="0097786C" w:rsidRDefault="0097786C" w:rsidP="0097786C">
      <w:pPr>
        <w:rPr>
          <w:sz w:val="24"/>
        </w:rPr>
      </w:pPr>
    </w:p>
    <w:p w14:paraId="0EAC192D" w14:textId="77777777" w:rsidR="0097786C" w:rsidRPr="0097786C" w:rsidRDefault="0097786C" w:rsidP="0097786C">
      <w:pPr>
        <w:rPr>
          <w:sz w:val="24"/>
        </w:rPr>
      </w:pPr>
    </w:p>
    <w:p w14:paraId="0B4DCBEB" w14:textId="77777777" w:rsidR="0097786C" w:rsidRPr="004076CA" w:rsidRDefault="0097786C" w:rsidP="00EC214B">
      <w:pPr>
        <w:ind w:left="6480" w:right="407"/>
        <w:outlineLvl w:val="2"/>
        <w:rPr>
          <w:b/>
          <w:bCs/>
          <w:sz w:val="28"/>
          <w:szCs w:val="28"/>
        </w:rPr>
      </w:pPr>
      <w:r w:rsidRPr="004076CA">
        <w:rPr>
          <w:b/>
          <w:bCs/>
          <w:sz w:val="28"/>
          <w:szCs w:val="28"/>
        </w:rPr>
        <w:t>Signature</w:t>
      </w:r>
      <w:r w:rsidRPr="004076CA">
        <w:rPr>
          <w:b/>
          <w:bCs/>
          <w:spacing w:val="-7"/>
          <w:sz w:val="28"/>
          <w:szCs w:val="28"/>
        </w:rPr>
        <w:t xml:space="preserve"> </w:t>
      </w:r>
      <w:r w:rsidRPr="004076CA">
        <w:rPr>
          <w:b/>
          <w:bCs/>
          <w:sz w:val="28"/>
          <w:szCs w:val="28"/>
        </w:rPr>
        <w:t>of</w:t>
      </w:r>
      <w:r w:rsidRPr="004076CA">
        <w:rPr>
          <w:b/>
          <w:bCs/>
          <w:spacing w:val="-7"/>
          <w:sz w:val="28"/>
          <w:szCs w:val="28"/>
        </w:rPr>
        <w:t xml:space="preserve"> </w:t>
      </w:r>
      <w:r w:rsidR="004076CA" w:rsidRPr="004076CA">
        <w:rPr>
          <w:b/>
          <w:bCs/>
          <w:spacing w:val="-7"/>
          <w:sz w:val="28"/>
          <w:szCs w:val="28"/>
        </w:rPr>
        <w:t xml:space="preserve">the </w:t>
      </w:r>
      <w:r w:rsidRPr="004076CA">
        <w:rPr>
          <w:b/>
          <w:bCs/>
          <w:sz w:val="28"/>
          <w:szCs w:val="28"/>
        </w:rPr>
        <w:t>Faculty</w:t>
      </w:r>
      <w:r w:rsidRPr="004076CA">
        <w:rPr>
          <w:b/>
          <w:bCs/>
          <w:spacing w:val="-6"/>
          <w:sz w:val="28"/>
          <w:szCs w:val="28"/>
        </w:rPr>
        <w:t xml:space="preserve"> </w:t>
      </w:r>
      <w:r w:rsidRPr="004076CA">
        <w:rPr>
          <w:b/>
          <w:bCs/>
          <w:sz w:val="28"/>
          <w:szCs w:val="28"/>
        </w:rPr>
        <w:t>member</w:t>
      </w:r>
    </w:p>
    <w:p w14:paraId="4294B097" w14:textId="77777777" w:rsidR="0097786C" w:rsidRPr="00A25B3C" w:rsidRDefault="0097786C" w:rsidP="00A25B3C"/>
    <w:sectPr w:rsidR="0097786C" w:rsidRPr="00A25B3C" w:rsidSect="00334FBE">
      <w:pgSz w:w="12240" w:h="15840"/>
      <w:pgMar w:top="1500" w:right="640" w:bottom="1180" w:left="420" w:header="0" w:footer="90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84983" w14:textId="77777777" w:rsidR="00B43140" w:rsidRDefault="00B43140">
      <w:r>
        <w:separator/>
      </w:r>
    </w:p>
  </w:endnote>
  <w:endnote w:type="continuationSeparator" w:id="0">
    <w:p w14:paraId="49E3677F" w14:textId="77777777" w:rsidR="00B43140" w:rsidRDefault="00B431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7B8531" w14:textId="644E7145" w:rsidR="00FD23B8" w:rsidRDefault="001A3FC5">
    <w:pPr>
      <w:pStyle w:val="BodyText"/>
      <w:spacing w:line="14" w:lineRule="auto"/>
      <w:rPr>
        <w:sz w:val="1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2C033F7" wp14:editId="3397DEE3">
              <wp:simplePos x="0" y="0"/>
              <wp:positionH relativeFrom="page">
                <wp:posOffset>3785870</wp:posOffset>
              </wp:positionH>
              <wp:positionV relativeFrom="page">
                <wp:posOffset>9293860</wp:posOffset>
              </wp:positionV>
              <wp:extent cx="216535" cy="165735"/>
              <wp:effectExtent l="0" t="0" r="0" b="0"/>
              <wp:wrapNone/>
              <wp:docPr id="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53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F11174" w14:textId="77777777" w:rsidR="00FD23B8" w:rsidRDefault="001A3FC5">
                          <w:pPr>
                            <w:spacing w:line="245" w:lineRule="exact"/>
                            <w:ind w:left="60"/>
                            <w:rPr>
                              <w:rFonts w:ascii="Calibri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libri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C033F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4" type="#_x0000_t202" style="position:absolute;margin-left:298.1pt;margin-top:731.8pt;width:17.05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" filled="f" stroked="f">
              <v:textbox inset="0,0,0,0">
                <w:txbxContent>
                  <w:p w14:paraId="28F11174" w14:textId="77777777" w:rsidR="00FD23B8" w:rsidRDefault="001A3FC5">
                    <w:pPr>
                      <w:spacing w:line="245" w:lineRule="exact"/>
                      <w:ind w:left="60"/>
                      <w:rPr>
                        <w:rFonts w:ascii="Calibri"/>
                      </w:rPr>
                    </w:pPr>
                    <w:r>
                      <w:fldChar w:fldCharType="begin"/>
                    </w:r>
                    <w:r>
                      <w:rPr>
                        <w:rFonts w:ascii="Calibri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46B746" w14:textId="77777777" w:rsidR="00B43140" w:rsidRDefault="00B43140">
      <w:r>
        <w:separator/>
      </w:r>
    </w:p>
  </w:footnote>
  <w:footnote w:type="continuationSeparator" w:id="0">
    <w:p w14:paraId="339501CC" w14:textId="77777777" w:rsidR="00B43140" w:rsidRDefault="00B431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AAC"/>
    <w:multiLevelType w:val="hybridMultilevel"/>
    <w:tmpl w:val="BD0AB3C8"/>
    <w:lvl w:ilvl="0" w:tplc="83CC92C8">
      <w:start w:val="1"/>
      <w:numFmt w:val="lowerLetter"/>
      <w:lvlText w:val="%1)"/>
      <w:lvlJc w:val="left"/>
      <w:pPr>
        <w:ind w:left="1313" w:hanging="231"/>
        <w:jc w:val="left"/>
      </w:pPr>
      <w:rPr>
        <w:rFonts w:hint="default"/>
        <w:spacing w:val="0"/>
        <w:w w:val="100"/>
        <w:lang w:val="en-US" w:eastAsia="en-US" w:bidi="ar-SA"/>
      </w:rPr>
    </w:lvl>
    <w:lvl w:ilvl="1" w:tplc="8DF20B58">
      <w:numFmt w:val="bullet"/>
      <w:lvlText w:val="•"/>
      <w:lvlJc w:val="left"/>
      <w:pPr>
        <w:ind w:left="2306" w:hanging="231"/>
      </w:pPr>
      <w:rPr>
        <w:rFonts w:hint="default"/>
        <w:lang w:val="en-US" w:eastAsia="en-US" w:bidi="ar-SA"/>
      </w:rPr>
    </w:lvl>
    <w:lvl w:ilvl="2" w:tplc="9E72E8AC">
      <w:numFmt w:val="bullet"/>
      <w:lvlText w:val="•"/>
      <w:lvlJc w:val="left"/>
      <w:pPr>
        <w:ind w:left="3292" w:hanging="231"/>
      </w:pPr>
      <w:rPr>
        <w:rFonts w:hint="default"/>
        <w:lang w:val="en-US" w:eastAsia="en-US" w:bidi="ar-SA"/>
      </w:rPr>
    </w:lvl>
    <w:lvl w:ilvl="3" w:tplc="CDB4087E">
      <w:numFmt w:val="bullet"/>
      <w:lvlText w:val="•"/>
      <w:lvlJc w:val="left"/>
      <w:pPr>
        <w:ind w:left="4278" w:hanging="231"/>
      </w:pPr>
      <w:rPr>
        <w:rFonts w:hint="default"/>
        <w:lang w:val="en-US" w:eastAsia="en-US" w:bidi="ar-SA"/>
      </w:rPr>
    </w:lvl>
    <w:lvl w:ilvl="4" w:tplc="1D5E1BBE">
      <w:numFmt w:val="bullet"/>
      <w:lvlText w:val="•"/>
      <w:lvlJc w:val="left"/>
      <w:pPr>
        <w:ind w:left="5264" w:hanging="231"/>
      </w:pPr>
      <w:rPr>
        <w:rFonts w:hint="default"/>
        <w:lang w:val="en-US" w:eastAsia="en-US" w:bidi="ar-SA"/>
      </w:rPr>
    </w:lvl>
    <w:lvl w:ilvl="5" w:tplc="CC5A1778">
      <w:numFmt w:val="bullet"/>
      <w:lvlText w:val="•"/>
      <w:lvlJc w:val="left"/>
      <w:pPr>
        <w:ind w:left="6250" w:hanging="231"/>
      </w:pPr>
      <w:rPr>
        <w:rFonts w:hint="default"/>
        <w:lang w:val="en-US" w:eastAsia="en-US" w:bidi="ar-SA"/>
      </w:rPr>
    </w:lvl>
    <w:lvl w:ilvl="6" w:tplc="D67CE89C">
      <w:numFmt w:val="bullet"/>
      <w:lvlText w:val="•"/>
      <w:lvlJc w:val="left"/>
      <w:pPr>
        <w:ind w:left="7236" w:hanging="231"/>
      </w:pPr>
      <w:rPr>
        <w:rFonts w:hint="default"/>
        <w:lang w:val="en-US" w:eastAsia="en-US" w:bidi="ar-SA"/>
      </w:rPr>
    </w:lvl>
    <w:lvl w:ilvl="7" w:tplc="56CC644A">
      <w:numFmt w:val="bullet"/>
      <w:lvlText w:val="•"/>
      <w:lvlJc w:val="left"/>
      <w:pPr>
        <w:ind w:left="8222" w:hanging="231"/>
      </w:pPr>
      <w:rPr>
        <w:rFonts w:hint="default"/>
        <w:lang w:val="en-US" w:eastAsia="en-US" w:bidi="ar-SA"/>
      </w:rPr>
    </w:lvl>
    <w:lvl w:ilvl="8" w:tplc="DCE00654">
      <w:numFmt w:val="bullet"/>
      <w:lvlText w:val="•"/>
      <w:lvlJc w:val="left"/>
      <w:pPr>
        <w:ind w:left="9208" w:hanging="231"/>
      </w:pPr>
      <w:rPr>
        <w:rFonts w:hint="default"/>
        <w:lang w:val="en-US" w:eastAsia="en-US" w:bidi="ar-SA"/>
      </w:rPr>
    </w:lvl>
  </w:abstractNum>
  <w:abstractNum w:abstractNumId="1" w15:restartNumberingAfterBreak="0">
    <w:nsid w:val="049167BD"/>
    <w:multiLevelType w:val="hybridMultilevel"/>
    <w:tmpl w:val="0CC2AD1A"/>
    <w:lvl w:ilvl="0" w:tplc="5908DDF4">
      <w:start w:val="1"/>
      <w:numFmt w:val="lowerLetter"/>
      <w:lvlText w:val="%1)"/>
      <w:lvlJc w:val="left"/>
      <w:pPr>
        <w:ind w:left="451" w:hanging="231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en-US" w:eastAsia="en-US" w:bidi="ar-SA"/>
      </w:rPr>
    </w:lvl>
    <w:lvl w:ilvl="1" w:tplc="7A904200">
      <w:numFmt w:val="bullet"/>
      <w:lvlText w:val="•"/>
      <w:lvlJc w:val="left"/>
      <w:pPr>
        <w:ind w:left="994" w:hanging="231"/>
      </w:pPr>
      <w:rPr>
        <w:rFonts w:hint="default"/>
        <w:lang w:val="en-US" w:eastAsia="en-US" w:bidi="ar-SA"/>
      </w:rPr>
    </w:lvl>
    <w:lvl w:ilvl="2" w:tplc="8EBC5608">
      <w:numFmt w:val="bullet"/>
      <w:lvlText w:val="•"/>
      <w:lvlJc w:val="left"/>
      <w:pPr>
        <w:ind w:left="1528" w:hanging="231"/>
      </w:pPr>
      <w:rPr>
        <w:rFonts w:hint="default"/>
        <w:lang w:val="en-US" w:eastAsia="en-US" w:bidi="ar-SA"/>
      </w:rPr>
    </w:lvl>
    <w:lvl w:ilvl="3" w:tplc="D8E20D9E">
      <w:numFmt w:val="bullet"/>
      <w:lvlText w:val="•"/>
      <w:lvlJc w:val="left"/>
      <w:pPr>
        <w:ind w:left="2063" w:hanging="231"/>
      </w:pPr>
      <w:rPr>
        <w:rFonts w:hint="default"/>
        <w:lang w:val="en-US" w:eastAsia="en-US" w:bidi="ar-SA"/>
      </w:rPr>
    </w:lvl>
    <w:lvl w:ilvl="4" w:tplc="DB98DF46">
      <w:numFmt w:val="bullet"/>
      <w:lvlText w:val="•"/>
      <w:lvlJc w:val="left"/>
      <w:pPr>
        <w:ind w:left="2597" w:hanging="231"/>
      </w:pPr>
      <w:rPr>
        <w:rFonts w:hint="default"/>
        <w:lang w:val="en-US" w:eastAsia="en-US" w:bidi="ar-SA"/>
      </w:rPr>
    </w:lvl>
    <w:lvl w:ilvl="5" w:tplc="0B9472BE">
      <w:numFmt w:val="bullet"/>
      <w:lvlText w:val="•"/>
      <w:lvlJc w:val="left"/>
      <w:pPr>
        <w:ind w:left="3132" w:hanging="231"/>
      </w:pPr>
      <w:rPr>
        <w:rFonts w:hint="default"/>
        <w:lang w:val="en-US" w:eastAsia="en-US" w:bidi="ar-SA"/>
      </w:rPr>
    </w:lvl>
    <w:lvl w:ilvl="6" w:tplc="6B482F36">
      <w:numFmt w:val="bullet"/>
      <w:lvlText w:val="•"/>
      <w:lvlJc w:val="left"/>
      <w:pPr>
        <w:ind w:left="3666" w:hanging="231"/>
      </w:pPr>
      <w:rPr>
        <w:rFonts w:hint="default"/>
        <w:lang w:val="en-US" w:eastAsia="en-US" w:bidi="ar-SA"/>
      </w:rPr>
    </w:lvl>
    <w:lvl w:ilvl="7" w:tplc="7D4A202A">
      <w:numFmt w:val="bullet"/>
      <w:lvlText w:val="•"/>
      <w:lvlJc w:val="left"/>
      <w:pPr>
        <w:ind w:left="4200" w:hanging="231"/>
      </w:pPr>
      <w:rPr>
        <w:rFonts w:hint="default"/>
        <w:lang w:val="en-US" w:eastAsia="en-US" w:bidi="ar-SA"/>
      </w:rPr>
    </w:lvl>
    <w:lvl w:ilvl="8" w:tplc="2BACB89E">
      <w:numFmt w:val="bullet"/>
      <w:lvlText w:val="•"/>
      <w:lvlJc w:val="left"/>
      <w:pPr>
        <w:ind w:left="4735" w:hanging="231"/>
      </w:pPr>
      <w:rPr>
        <w:rFonts w:hint="default"/>
        <w:lang w:val="en-US" w:eastAsia="en-US" w:bidi="ar-SA"/>
      </w:rPr>
    </w:lvl>
  </w:abstractNum>
  <w:abstractNum w:abstractNumId="2" w15:restartNumberingAfterBreak="0">
    <w:nsid w:val="1DA85F23"/>
    <w:multiLevelType w:val="hybridMultilevel"/>
    <w:tmpl w:val="237243A6"/>
    <w:lvl w:ilvl="0" w:tplc="C9C6535A">
      <w:start w:val="1"/>
      <w:numFmt w:val="upperLetter"/>
      <w:lvlText w:val="%1)"/>
      <w:lvlJc w:val="left"/>
      <w:pPr>
        <w:ind w:left="503" w:hanging="284"/>
        <w:jc w:val="left"/>
      </w:pPr>
      <w:rPr>
        <w:rFonts w:ascii="Times New Roman" w:eastAsia="Times New Roman" w:hAnsi="Times New Roman" w:cs="Times New Roman" w:hint="default"/>
        <w:spacing w:val="-11"/>
        <w:w w:val="100"/>
        <w:sz w:val="22"/>
        <w:szCs w:val="22"/>
        <w:lang w:val="en-US" w:eastAsia="en-US" w:bidi="ar-SA"/>
      </w:rPr>
    </w:lvl>
    <w:lvl w:ilvl="1" w:tplc="1BA85522">
      <w:numFmt w:val="bullet"/>
      <w:lvlText w:val="•"/>
      <w:lvlJc w:val="left"/>
      <w:pPr>
        <w:ind w:left="1030" w:hanging="284"/>
      </w:pPr>
      <w:rPr>
        <w:rFonts w:hint="default"/>
        <w:lang w:val="en-US" w:eastAsia="en-US" w:bidi="ar-SA"/>
      </w:rPr>
    </w:lvl>
    <w:lvl w:ilvl="2" w:tplc="5A68D8FA">
      <w:numFmt w:val="bullet"/>
      <w:lvlText w:val="•"/>
      <w:lvlJc w:val="left"/>
      <w:pPr>
        <w:ind w:left="1561" w:hanging="284"/>
      </w:pPr>
      <w:rPr>
        <w:rFonts w:hint="default"/>
        <w:lang w:val="en-US" w:eastAsia="en-US" w:bidi="ar-SA"/>
      </w:rPr>
    </w:lvl>
    <w:lvl w:ilvl="3" w:tplc="A4C0F9DA">
      <w:numFmt w:val="bullet"/>
      <w:lvlText w:val="•"/>
      <w:lvlJc w:val="left"/>
      <w:pPr>
        <w:ind w:left="2091" w:hanging="284"/>
      </w:pPr>
      <w:rPr>
        <w:rFonts w:hint="default"/>
        <w:lang w:val="en-US" w:eastAsia="en-US" w:bidi="ar-SA"/>
      </w:rPr>
    </w:lvl>
    <w:lvl w:ilvl="4" w:tplc="E5965B30">
      <w:numFmt w:val="bullet"/>
      <w:lvlText w:val="•"/>
      <w:lvlJc w:val="left"/>
      <w:pPr>
        <w:ind w:left="2622" w:hanging="284"/>
      </w:pPr>
      <w:rPr>
        <w:rFonts w:hint="default"/>
        <w:lang w:val="en-US" w:eastAsia="en-US" w:bidi="ar-SA"/>
      </w:rPr>
    </w:lvl>
    <w:lvl w:ilvl="5" w:tplc="9EA82E5C">
      <w:numFmt w:val="bullet"/>
      <w:lvlText w:val="•"/>
      <w:lvlJc w:val="left"/>
      <w:pPr>
        <w:ind w:left="3152" w:hanging="284"/>
      </w:pPr>
      <w:rPr>
        <w:rFonts w:hint="default"/>
        <w:lang w:val="en-US" w:eastAsia="en-US" w:bidi="ar-SA"/>
      </w:rPr>
    </w:lvl>
    <w:lvl w:ilvl="6" w:tplc="F6B4046C">
      <w:numFmt w:val="bullet"/>
      <w:lvlText w:val="•"/>
      <w:lvlJc w:val="left"/>
      <w:pPr>
        <w:ind w:left="3683" w:hanging="284"/>
      </w:pPr>
      <w:rPr>
        <w:rFonts w:hint="default"/>
        <w:lang w:val="en-US" w:eastAsia="en-US" w:bidi="ar-SA"/>
      </w:rPr>
    </w:lvl>
    <w:lvl w:ilvl="7" w:tplc="E954D572">
      <w:numFmt w:val="bullet"/>
      <w:lvlText w:val="•"/>
      <w:lvlJc w:val="left"/>
      <w:pPr>
        <w:ind w:left="4213" w:hanging="284"/>
      </w:pPr>
      <w:rPr>
        <w:rFonts w:hint="default"/>
        <w:lang w:val="en-US" w:eastAsia="en-US" w:bidi="ar-SA"/>
      </w:rPr>
    </w:lvl>
    <w:lvl w:ilvl="8" w:tplc="0CC65C4A">
      <w:numFmt w:val="bullet"/>
      <w:lvlText w:val="•"/>
      <w:lvlJc w:val="left"/>
      <w:pPr>
        <w:ind w:left="4744" w:hanging="284"/>
      </w:pPr>
      <w:rPr>
        <w:rFonts w:hint="default"/>
        <w:lang w:val="en-US" w:eastAsia="en-US" w:bidi="ar-SA"/>
      </w:rPr>
    </w:lvl>
  </w:abstractNum>
  <w:abstractNum w:abstractNumId="3" w15:restartNumberingAfterBreak="0">
    <w:nsid w:val="29DF7BEB"/>
    <w:multiLevelType w:val="hybridMultilevel"/>
    <w:tmpl w:val="53987ABC"/>
    <w:lvl w:ilvl="0" w:tplc="20548F30">
      <w:numFmt w:val="bullet"/>
      <w:lvlText w:val=""/>
      <w:lvlJc w:val="left"/>
      <w:pPr>
        <w:ind w:left="972" w:hanging="140"/>
      </w:pPr>
      <w:rPr>
        <w:rFonts w:ascii="Wingdings" w:eastAsia="Wingdings" w:hAnsi="Wingdings" w:cs="Wingdings" w:hint="default"/>
        <w:spacing w:val="14"/>
        <w:w w:val="97"/>
        <w:sz w:val="26"/>
        <w:szCs w:val="26"/>
        <w:lang w:val="en-US" w:eastAsia="en-US" w:bidi="ar-SA"/>
      </w:rPr>
    </w:lvl>
    <w:lvl w:ilvl="1" w:tplc="C0F03C4E">
      <w:numFmt w:val="bullet"/>
      <w:lvlText w:val="•"/>
      <w:lvlJc w:val="left"/>
      <w:pPr>
        <w:ind w:left="2000" w:hanging="140"/>
      </w:pPr>
      <w:rPr>
        <w:rFonts w:hint="default"/>
        <w:lang w:val="en-US" w:eastAsia="en-US" w:bidi="ar-SA"/>
      </w:rPr>
    </w:lvl>
    <w:lvl w:ilvl="2" w:tplc="0608E4EC">
      <w:numFmt w:val="bullet"/>
      <w:lvlText w:val="•"/>
      <w:lvlJc w:val="left"/>
      <w:pPr>
        <w:ind w:left="3020" w:hanging="140"/>
      </w:pPr>
      <w:rPr>
        <w:rFonts w:hint="default"/>
        <w:lang w:val="en-US" w:eastAsia="en-US" w:bidi="ar-SA"/>
      </w:rPr>
    </w:lvl>
    <w:lvl w:ilvl="3" w:tplc="CE427310">
      <w:numFmt w:val="bullet"/>
      <w:lvlText w:val="•"/>
      <w:lvlJc w:val="left"/>
      <w:pPr>
        <w:ind w:left="4040" w:hanging="140"/>
      </w:pPr>
      <w:rPr>
        <w:rFonts w:hint="default"/>
        <w:lang w:val="en-US" w:eastAsia="en-US" w:bidi="ar-SA"/>
      </w:rPr>
    </w:lvl>
    <w:lvl w:ilvl="4" w:tplc="C9289B78">
      <w:numFmt w:val="bullet"/>
      <w:lvlText w:val="•"/>
      <w:lvlJc w:val="left"/>
      <w:pPr>
        <w:ind w:left="5060" w:hanging="140"/>
      </w:pPr>
      <w:rPr>
        <w:rFonts w:hint="default"/>
        <w:lang w:val="en-US" w:eastAsia="en-US" w:bidi="ar-SA"/>
      </w:rPr>
    </w:lvl>
    <w:lvl w:ilvl="5" w:tplc="C884FB0A">
      <w:numFmt w:val="bullet"/>
      <w:lvlText w:val="•"/>
      <w:lvlJc w:val="left"/>
      <w:pPr>
        <w:ind w:left="6080" w:hanging="140"/>
      </w:pPr>
      <w:rPr>
        <w:rFonts w:hint="default"/>
        <w:lang w:val="en-US" w:eastAsia="en-US" w:bidi="ar-SA"/>
      </w:rPr>
    </w:lvl>
    <w:lvl w:ilvl="6" w:tplc="3188B1D8">
      <w:numFmt w:val="bullet"/>
      <w:lvlText w:val="•"/>
      <w:lvlJc w:val="left"/>
      <w:pPr>
        <w:ind w:left="7100" w:hanging="140"/>
      </w:pPr>
      <w:rPr>
        <w:rFonts w:hint="default"/>
        <w:lang w:val="en-US" w:eastAsia="en-US" w:bidi="ar-SA"/>
      </w:rPr>
    </w:lvl>
    <w:lvl w:ilvl="7" w:tplc="51F0BD60">
      <w:numFmt w:val="bullet"/>
      <w:lvlText w:val="•"/>
      <w:lvlJc w:val="left"/>
      <w:pPr>
        <w:ind w:left="8120" w:hanging="140"/>
      </w:pPr>
      <w:rPr>
        <w:rFonts w:hint="default"/>
        <w:lang w:val="en-US" w:eastAsia="en-US" w:bidi="ar-SA"/>
      </w:rPr>
    </w:lvl>
    <w:lvl w:ilvl="8" w:tplc="B1D01A38">
      <w:numFmt w:val="bullet"/>
      <w:lvlText w:val="•"/>
      <w:lvlJc w:val="left"/>
      <w:pPr>
        <w:ind w:left="9140" w:hanging="140"/>
      </w:pPr>
      <w:rPr>
        <w:rFonts w:hint="default"/>
        <w:lang w:val="en-US" w:eastAsia="en-US" w:bidi="ar-SA"/>
      </w:rPr>
    </w:lvl>
  </w:abstractNum>
  <w:abstractNum w:abstractNumId="4" w15:restartNumberingAfterBreak="0">
    <w:nsid w:val="454E1420"/>
    <w:multiLevelType w:val="hybridMultilevel"/>
    <w:tmpl w:val="9F3C4196"/>
    <w:lvl w:ilvl="0" w:tplc="9FAC1F92">
      <w:start w:val="1"/>
      <w:numFmt w:val="lowerLetter"/>
      <w:lvlText w:val="%1)"/>
      <w:lvlJc w:val="left"/>
      <w:pPr>
        <w:ind w:left="1385" w:hanging="360"/>
        <w:jc w:val="right"/>
      </w:pPr>
      <w:rPr>
        <w:rFonts w:ascii="Times New Roman" w:eastAsia="Times New Roman" w:hAnsi="Times New Roman" w:cs="Times New Roman" w:hint="default"/>
        <w:b/>
        <w:bCs/>
        <w:w w:val="99"/>
        <w:sz w:val="28"/>
        <w:szCs w:val="28"/>
        <w:lang w:val="en-US" w:eastAsia="en-US" w:bidi="ar-SA"/>
      </w:rPr>
    </w:lvl>
    <w:lvl w:ilvl="1" w:tplc="9558F67E">
      <w:numFmt w:val="bullet"/>
      <w:lvlText w:val="•"/>
      <w:lvlJc w:val="left"/>
      <w:pPr>
        <w:ind w:left="2360" w:hanging="360"/>
      </w:pPr>
      <w:rPr>
        <w:rFonts w:hint="default"/>
        <w:lang w:val="en-US" w:eastAsia="en-US" w:bidi="ar-SA"/>
      </w:rPr>
    </w:lvl>
    <w:lvl w:ilvl="2" w:tplc="06C6465A">
      <w:numFmt w:val="bullet"/>
      <w:lvlText w:val="•"/>
      <w:lvlJc w:val="left"/>
      <w:pPr>
        <w:ind w:left="3340" w:hanging="360"/>
      </w:pPr>
      <w:rPr>
        <w:rFonts w:hint="default"/>
        <w:lang w:val="en-US" w:eastAsia="en-US" w:bidi="ar-SA"/>
      </w:rPr>
    </w:lvl>
    <w:lvl w:ilvl="3" w:tplc="45B821D0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4" w:tplc="8A2E85EC">
      <w:numFmt w:val="bullet"/>
      <w:lvlText w:val="•"/>
      <w:lvlJc w:val="left"/>
      <w:pPr>
        <w:ind w:left="5300" w:hanging="360"/>
      </w:pPr>
      <w:rPr>
        <w:rFonts w:hint="default"/>
        <w:lang w:val="en-US" w:eastAsia="en-US" w:bidi="ar-SA"/>
      </w:rPr>
    </w:lvl>
    <w:lvl w:ilvl="5" w:tplc="0EFAD9FC">
      <w:numFmt w:val="bullet"/>
      <w:lvlText w:val="•"/>
      <w:lvlJc w:val="left"/>
      <w:pPr>
        <w:ind w:left="6280" w:hanging="360"/>
      </w:pPr>
      <w:rPr>
        <w:rFonts w:hint="default"/>
        <w:lang w:val="en-US" w:eastAsia="en-US" w:bidi="ar-SA"/>
      </w:rPr>
    </w:lvl>
    <w:lvl w:ilvl="6" w:tplc="2ABA89CA">
      <w:numFmt w:val="bullet"/>
      <w:lvlText w:val="•"/>
      <w:lvlJc w:val="left"/>
      <w:pPr>
        <w:ind w:left="7260" w:hanging="360"/>
      </w:pPr>
      <w:rPr>
        <w:rFonts w:hint="default"/>
        <w:lang w:val="en-US" w:eastAsia="en-US" w:bidi="ar-SA"/>
      </w:rPr>
    </w:lvl>
    <w:lvl w:ilvl="7" w:tplc="7C4AA646">
      <w:numFmt w:val="bullet"/>
      <w:lvlText w:val="•"/>
      <w:lvlJc w:val="left"/>
      <w:pPr>
        <w:ind w:left="8240" w:hanging="360"/>
      </w:pPr>
      <w:rPr>
        <w:rFonts w:hint="default"/>
        <w:lang w:val="en-US" w:eastAsia="en-US" w:bidi="ar-SA"/>
      </w:rPr>
    </w:lvl>
    <w:lvl w:ilvl="8" w:tplc="4EA2EE50">
      <w:numFmt w:val="bullet"/>
      <w:lvlText w:val="•"/>
      <w:lvlJc w:val="left"/>
      <w:pPr>
        <w:ind w:left="9220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5992705A"/>
    <w:multiLevelType w:val="hybridMultilevel"/>
    <w:tmpl w:val="D84A2B60"/>
    <w:lvl w:ilvl="0" w:tplc="66D43C18">
      <w:start w:val="1"/>
      <w:numFmt w:val="upperLetter"/>
      <w:lvlText w:val="%1)"/>
      <w:lvlJc w:val="left"/>
      <w:pPr>
        <w:ind w:left="1366" w:hanging="284"/>
        <w:jc w:val="left"/>
      </w:pPr>
      <w:rPr>
        <w:rFonts w:ascii="Times New Roman" w:eastAsia="Times New Roman" w:hAnsi="Times New Roman" w:cs="Times New Roman" w:hint="default"/>
        <w:spacing w:val="-11"/>
        <w:w w:val="100"/>
        <w:sz w:val="22"/>
        <w:szCs w:val="22"/>
        <w:lang w:val="en-US" w:eastAsia="en-US" w:bidi="ar-SA"/>
      </w:rPr>
    </w:lvl>
    <w:lvl w:ilvl="1" w:tplc="F4BC80D0">
      <w:numFmt w:val="bullet"/>
      <w:lvlText w:val="•"/>
      <w:lvlJc w:val="left"/>
      <w:pPr>
        <w:ind w:left="2342" w:hanging="284"/>
      </w:pPr>
      <w:rPr>
        <w:rFonts w:hint="default"/>
        <w:lang w:val="en-US" w:eastAsia="en-US" w:bidi="ar-SA"/>
      </w:rPr>
    </w:lvl>
    <w:lvl w:ilvl="2" w:tplc="11EAB014">
      <w:numFmt w:val="bullet"/>
      <w:lvlText w:val="•"/>
      <w:lvlJc w:val="left"/>
      <w:pPr>
        <w:ind w:left="3324" w:hanging="284"/>
      </w:pPr>
      <w:rPr>
        <w:rFonts w:hint="default"/>
        <w:lang w:val="en-US" w:eastAsia="en-US" w:bidi="ar-SA"/>
      </w:rPr>
    </w:lvl>
    <w:lvl w:ilvl="3" w:tplc="99B8A17A">
      <w:numFmt w:val="bullet"/>
      <w:lvlText w:val="•"/>
      <w:lvlJc w:val="left"/>
      <w:pPr>
        <w:ind w:left="4306" w:hanging="284"/>
      </w:pPr>
      <w:rPr>
        <w:rFonts w:hint="default"/>
        <w:lang w:val="en-US" w:eastAsia="en-US" w:bidi="ar-SA"/>
      </w:rPr>
    </w:lvl>
    <w:lvl w:ilvl="4" w:tplc="75D01AC0">
      <w:numFmt w:val="bullet"/>
      <w:lvlText w:val="•"/>
      <w:lvlJc w:val="left"/>
      <w:pPr>
        <w:ind w:left="5288" w:hanging="284"/>
      </w:pPr>
      <w:rPr>
        <w:rFonts w:hint="default"/>
        <w:lang w:val="en-US" w:eastAsia="en-US" w:bidi="ar-SA"/>
      </w:rPr>
    </w:lvl>
    <w:lvl w:ilvl="5" w:tplc="8D30F5E2">
      <w:numFmt w:val="bullet"/>
      <w:lvlText w:val="•"/>
      <w:lvlJc w:val="left"/>
      <w:pPr>
        <w:ind w:left="6270" w:hanging="284"/>
      </w:pPr>
      <w:rPr>
        <w:rFonts w:hint="default"/>
        <w:lang w:val="en-US" w:eastAsia="en-US" w:bidi="ar-SA"/>
      </w:rPr>
    </w:lvl>
    <w:lvl w:ilvl="6" w:tplc="600E7E4A">
      <w:numFmt w:val="bullet"/>
      <w:lvlText w:val="•"/>
      <w:lvlJc w:val="left"/>
      <w:pPr>
        <w:ind w:left="7252" w:hanging="284"/>
      </w:pPr>
      <w:rPr>
        <w:rFonts w:hint="default"/>
        <w:lang w:val="en-US" w:eastAsia="en-US" w:bidi="ar-SA"/>
      </w:rPr>
    </w:lvl>
    <w:lvl w:ilvl="7" w:tplc="654442B6">
      <w:numFmt w:val="bullet"/>
      <w:lvlText w:val="•"/>
      <w:lvlJc w:val="left"/>
      <w:pPr>
        <w:ind w:left="8234" w:hanging="284"/>
      </w:pPr>
      <w:rPr>
        <w:rFonts w:hint="default"/>
        <w:lang w:val="en-US" w:eastAsia="en-US" w:bidi="ar-SA"/>
      </w:rPr>
    </w:lvl>
    <w:lvl w:ilvl="8" w:tplc="A37AE976">
      <w:numFmt w:val="bullet"/>
      <w:lvlText w:val="•"/>
      <w:lvlJc w:val="left"/>
      <w:pPr>
        <w:ind w:left="9216" w:hanging="284"/>
      </w:pPr>
      <w:rPr>
        <w:rFonts w:hint="default"/>
        <w:lang w:val="en-US" w:eastAsia="en-US" w:bidi="ar-SA"/>
      </w:rPr>
    </w:lvl>
  </w:abstractNum>
  <w:abstractNum w:abstractNumId="6" w15:restartNumberingAfterBreak="0">
    <w:nsid w:val="73153225"/>
    <w:multiLevelType w:val="hybridMultilevel"/>
    <w:tmpl w:val="F154E0AE"/>
    <w:lvl w:ilvl="0" w:tplc="04801FE8">
      <w:start w:val="1"/>
      <w:numFmt w:val="decimal"/>
      <w:lvlText w:val="%1."/>
      <w:lvlJc w:val="left"/>
      <w:pPr>
        <w:ind w:left="972" w:hanging="360"/>
        <w:jc w:val="left"/>
      </w:pPr>
      <w:rPr>
        <w:rFonts w:ascii="Times New Roman" w:eastAsia="Times New Roman" w:hAnsi="Times New Roman" w:cs="Times New Roman" w:hint="default"/>
        <w:b/>
        <w:bCs/>
        <w:spacing w:val="-4"/>
        <w:w w:val="95"/>
        <w:sz w:val="24"/>
        <w:szCs w:val="24"/>
        <w:lang w:val="en-US" w:eastAsia="en-US" w:bidi="ar-SA"/>
      </w:rPr>
    </w:lvl>
    <w:lvl w:ilvl="1" w:tplc="7272162C">
      <w:start w:val="1"/>
      <w:numFmt w:val="lowerLetter"/>
      <w:lvlText w:val="%2)"/>
      <w:lvlJc w:val="left"/>
      <w:pPr>
        <w:ind w:left="1250" w:hanging="231"/>
        <w:jc w:val="left"/>
      </w:pPr>
      <w:rPr>
        <w:rFonts w:ascii="Times New Roman" w:eastAsia="Times New Roman" w:hAnsi="Times New Roman" w:cs="Times New Roman" w:hint="default"/>
        <w:spacing w:val="0"/>
        <w:w w:val="100"/>
        <w:sz w:val="22"/>
        <w:szCs w:val="22"/>
        <w:lang w:val="en-US" w:eastAsia="en-US" w:bidi="ar-SA"/>
      </w:rPr>
    </w:lvl>
    <w:lvl w:ilvl="2" w:tplc="DAE65D82">
      <w:numFmt w:val="bullet"/>
      <w:lvlText w:val="•"/>
      <w:lvlJc w:val="left"/>
      <w:pPr>
        <w:ind w:left="2362" w:hanging="231"/>
      </w:pPr>
      <w:rPr>
        <w:rFonts w:hint="default"/>
        <w:lang w:val="en-US" w:eastAsia="en-US" w:bidi="ar-SA"/>
      </w:rPr>
    </w:lvl>
    <w:lvl w:ilvl="3" w:tplc="B748DFA6">
      <w:numFmt w:val="bullet"/>
      <w:lvlText w:val="•"/>
      <w:lvlJc w:val="left"/>
      <w:pPr>
        <w:ind w:left="3464" w:hanging="231"/>
      </w:pPr>
      <w:rPr>
        <w:rFonts w:hint="default"/>
        <w:lang w:val="en-US" w:eastAsia="en-US" w:bidi="ar-SA"/>
      </w:rPr>
    </w:lvl>
    <w:lvl w:ilvl="4" w:tplc="70C83D4E">
      <w:numFmt w:val="bullet"/>
      <w:lvlText w:val="•"/>
      <w:lvlJc w:val="left"/>
      <w:pPr>
        <w:ind w:left="4566" w:hanging="231"/>
      </w:pPr>
      <w:rPr>
        <w:rFonts w:hint="default"/>
        <w:lang w:val="en-US" w:eastAsia="en-US" w:bidi="ar-SA"/>
      </w:rPr>
    </w:lvl>
    <w:lvl w:ilvl="5" w:tplc="457E5ADA">
      <w:numFmt w:val="bullet"/>
      <w:lvlText w:val="•"/>
      <w:lvlJc w:val="left"/>
      <w:pPr>
        <w:ind w:left="5668" w:hanging="231"/>
      </w:pPr>
      <w:rPr>
        <w:rFonts w:hint="default"/>
        <w:lang w:val="en-US" w:eastAsia="en-US" w:bidi="ar-SA"/>
      </w:rPr>
    </w:lvl>
    <w:lvl w:ilvl="6" w:tplc="EF809EE8">
      <w:numFmt w:val="bullet"/>
      <w:lvlText w:val="•"/>
      <w:lvlJc w:val="left"/>
      <w:pPr>
        <w:ind w:left="6771" w:hanging="231"/>
      </w:pPr>
      <w:rPr>
        <w:rFonts w:hint="default"/>
        <w:lang w:val="en-US" w:eastAsia="en-US" w:bidi="ar-SA"/>
      </w:rPr>
    </w:lvl>
    <w:lvl w:ilvl="7" w:tplc="9766BD12">
      <w:numFmt w:val="bullet"/>
      <w:lvlText w:val="•"/>
      <w:lvlJc w:val="left"/>
      <w:pPr>
        <w:ind w:left="7873" w:hanging="231"/>
      </w:pPr>
      <w:rPr>
        <w:rFonts w:hint="default"/>
        <w:lang w:val="en-US" w:eastAsia="en-US" w:bidi="ar-SA"/>
      </w:rPr>
    </w:lvl>
    <w:lvl w:ilvl="8" w:tplc="EC0E8804">
      <w:numFmt w:val="bullet"/>
      <w:lvlText w:val="•"/>
      <w:lvlJc w:val="left"/>
      <w:pPr>
        <w:ind w:left="8975" w:hanging="231"/>
      </w:pPr>
      <w:rPr>
        <w:rFonts w:hint="default"/>
        <w:lang w:val="en-US" w:eastAsia="en-US" w:bidi="ar-SA"/>
      </w:rPr>
    </w:lvl>
  </w:abstractNum>
  <w:abstractNum w:abstractNumId="7" w15:restartNumberingAfterBreak="0">
    <w:nsid w:val="7F512110"/>
    <w:multiLevelType w:val="hybridMultilevel"/>
    <w:tmpl w:val="20887D2C"/>
    <w:lvl w:ilvl="0" w:tplc="7ABAB59C">
      <w:numFmt w:val="bullet"/>
      <w:lvlText w:val=""/>
      <w:lvlJc w:val="left"/>
      <w:pPr>
        <w:ind w:left="1116" w:hanging="365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A00C6258">
      <w:numFmt w:val="bullet"/>
      <w:lvlText w:val="•"/>
      <w:lvlJc w:val="left"/>
      <w:pPr>
        <w:ind w:left="2126" w:hanging="365"/>
      </w:pPr>
      <w:rPr>
        <w:rFonts w:hint="default"/>
        <w:lang w:val="en-US" w:eastAsia="en-US" w:bidi="ar-SA"/>
      </w:rPr>
    </w:lvl>
    <w:lvl w:ilvl="2" w:tplc="25E63F1E">
      <w:numFmt w:val="bullet"/>
      <w:lvlText w:val="•"/>
      <w:lvlJc w:val="left"/>
      <w:pPr>
        <w:ind w:left="3132" w:hanging="365"/>
      </w:pPr>
      <w:rPr>
        <w:rFonts w:hint="default"/>
        <w:lang w:val="en-US" w:eastAsia="en-US" w:bidi="ar-SA"/>
      </w:rPr>
    </w:lvl>
    <w:lvl w:ilvl="3" w:tplc="DA383E92">
      <w:numFmt w:val="bullet"/>
      <w:lvlText w:val="•"/>
      <w:lvlJc w:val="left"/>
      <w:pPr>
        <w:ind w:left="4138" w:hanging="365"/>
      </w:pPr>
      <w:rPr>
        <w:rFonts w:hint="default"/>
        <w:lang w:val="en-US" w:eastAsia="en-US" w:bidi="ar-SA"/>
      </w:rPr>
    </w:lvl>
    <w:lvl w:ilvl="4" w:tplc="C434833E">
      <w:numFmt w:val="bullet"/>
      <w:lvlText w:val="•"/>
      <w:lvlJc w:val="left"/>
      <w:pPr>
        <w:ind w:left="5144" w:hanging="365"/>
      </w:pPr>
      <w:rPr>
        <w:rFonts w:hint="default"/>
        <w:lang w:val="en-US" w:eastAsia="en-US" w:bidi="ar-SA"/>
      </w:rPr>
    </w:lvl>
    <w:lvl w:ilvl="5" w:tplc="812E34BE">
      <w:numFmt w:val="bullet"/>
      <w:lvlText w:val="•"/>
      <w:lvlJc w:val="left"/>
      <w:pPr>
        <w:ind w:left="6150" w:hanging="365"/>
      </w:pPr>
      <w:rPr>
        <w:rFonts w:hint="default"/>
        <w:lang w:val="en-US" w:eastAsia="en-US" w:bidi="ar-SA"/>
      </w:rPr>
    </w:lvl>
    <w:lvl w:ilvl="6" w:tplc="BECE8B88">
      <w:numFmt w:val="bullet"/>
      <w:lvlText w:val="•"/>
      <w:lvlJc w:val="left"/>
      <w:pPr>
        <w:ind w:left="7156" w:hanging="365"/>
      </w:pPr>
      <w:rPr>
        <w:rFonts w:hint="default"/>
        <w:lang w:val="en-US" w:eastAsia="en-US" w:bidi="ar-SA"/>
      </w:rPr>
    </w:lvl>
    <w:lvl w:ilvl="7" w:tplc="664C12FE">
      <w:numFmt w:val="bullet"/>
      <w:lvlText w:val="•"/>
      <w:lvlJc w:val="left"/>
      <w:pPr>
        <w:ind w:left="8162" w:hanging="365"/>
      </w:pPr>
      <w:rPr>
        <w:rFonts w:hint="default"/>
        <w:lang w:val="en-US" w:eastAsia="en-US" w:bidi="ar-SA"/>
      </w:rPr>
    </w:lvl>
    <w:lvl w:ilvl="8" w:tplc="EBF0D902">
      <w:numFmt w:val="bullet"/>
      <w:lvlText w:val="•"/>
      <w:lvlJc w:val="left"/>
      <w:pPr>
        <w:ind w:left="9168" w:hanging="365"/>
      </w:pPr>
      <w:rPr>
        <w:rFonts w:hint="default"/>
        <w:lang w:val="en-US" w:eastAsia="en-US" w:bidi="ar-SA"/>
      </w:rPr>
    </w:lvl>
  </w:abstractNum>
  <w:num w:numId="1" w16cid:durableId="390885507">
    <w:abstractNumId w:val="5"/>
  </w:num>
  <w:num w:numId="2" w16cid:durableId="1206404571">
    <w:abstractNumId w:val="6"/>
  </w:num>
  <w:num w:numId="3" w16cid:durableId="1077744786">
    <w:abstractNumId w:val="7"/>
  </w:num>
  <w:num w:numId="4" w16cid:durableId="1021666625">
    <w:abstractNumId w:val="4"/>
  </w:num>
  <w:num w:numId="5" w16cid:durableId="364135899">
    <w:abstractNumId w:val="0"/>
  </w:num>
  <w:num w:numId="6" w16cid:durableId="565339011">
    <w:abstractNumId w:val="2"/>
  </w:num>
  <w:num w:numId="7" w16cid:durableId="325522671">
    <w:abstractNumId w:val="1"/>
  </w:num>
  <w:num w:numId="8" w16cid:durableId="7225576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wtzA0Nbc0NzU2MrBQ0lEKTi0uzszPAykwrAUAGhhNACwAAAA="/>
  </w:docVars>
  <w:rsids>
    <w:rsidRoot w:val="00FD23B8"/>
    <w:rsid w:val="00020E98"/>
    <w:rsid w:val="00075756"/>
    <w:rsid w:val="0016645D"/>
    <w:rsid w:val="001A3FC5"/>
    <w:rsid w:val="00255A19"/>
    <w:rsid w:val="002C6EAF"/>
    <w:rsid w:val="0031714C"/>
    <w:rsid w:val="00334FBE"/>
    <w:rsid w:val="004076CA"/>
    <w:rsid w:val="004B0880"/>
    <w:rsid w:val="004B7469"/>
    <w:rsid w:val="005A7A9E"/>
    <w:rsid w:val="00665B11"/>
    <w:rsid w:val="0067653F"/>
    <w:rsid w:val="006C4184"/>
    <w:rsid w:val="006D6E2D"/>
    <w:rsid w:val="006E142D"/>
    <w:rsid w:val="008E2769"/>
    <w:rsid w:val="0097786C"/>
    <w:rsid w:val="009B1415"/>
    <w:rsid w:val="00A25B3C"/>
    <w:rsid w:val="00B43140"/>
    <w:rsid w:val="00B72161"/>
    <w:rsid w:val="00D6370F"/>
    <w:rsid w:val="00DD6C1A"/>
    <w:rsid w:val="00EC214B"/>
    <w:rsid w:val="00FD2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2DCDD5"/>
  <w15:docId w15:val="{06B185EE-D3A8-42AD-ABA6-5FF588B30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2988" w:right="2736"/>
      <w:jc w:val="center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ind w:left="1025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ind w:left="238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972" w:hanging="361"/>
    </w:pPr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jc w:val="center"/>
    </w:pPr>
  </w:style>
  <w:style w:type="paragraph" w:styleId="Header">
    <w:name w:val="header"/>
    <w:basedOn w:val="Normal"/>
    <w:link w:val="HeaderChar"/>
    <w:uiPriority w:val="99"/>
    <w:unhideWhenUsed/>
    <w:rsid w:val="009B141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B141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B14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B1415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28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7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2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61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7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3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0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8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6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95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8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1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4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4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74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8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8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4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8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1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7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1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5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7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1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1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6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9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3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0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1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0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1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2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5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2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0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0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8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2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8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27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3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6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8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6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10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1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3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3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4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34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6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1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image" Target="media/image32.jpeg"/><Relationship Id="rId21" Type="http://schemas.openxmlformats.org/officeDocument/2006/relationships/image" Target="media/image14.png"/><Relationship Id="rId34" Type="http://schemas.openxmlformats.org/officeDocument/2006/relationships/image" Target="media/image27.jpeg"/><Relationship Id="rId42" Type="http://schemas.openxmlformats.org/officeDocument/2006/relationships/image" Target="media/image34.jpe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9" Type="http://schemas.openxmlformats.org/officeDocument/2006/relationships/image" Target="media/image2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image" Target="media/image32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image" Target="media/image29.jpeg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jpe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image" Target="media/image35.jpeg"/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png"/><Relationship Id="rId38" Type="http://schemas.openxmlformats.org/officeDocument/2006/relationships/image" Target="media/image31.jpeg"/><Relationship Id="rId20" Type="http://schemas.openxmlformats.org/officeDocument/2006/relationships/image" Target="media/image13.jpeg"/><Relationship Id="rId41" Type="http://schemas.openxmlformats.org/officeDocument/2006/relationships/image" Target="media/image3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3</Pages>
  <Words>5344</Words>
  <Characters>30464</Characters>
  <Application>Microsoft Office Word</Application>
  <DocSecurity>0</DocSecurity>
  <Lines>253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</dc:creator>
  <cp:lastModifiedBy>Siddhant Kharbanda</cp:lastModifiedBy>
  <cp:revision>7</cp:revision>
  <dcterms:created xsi:type="dcterms:W3CDTF">2023-04-26T10:15:00Z</dcterms:created>
  <dcterms:modified xsi:type="dcterms:W3CDTF">2023-04-26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16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4-23T00:00:00Z</vt:filetime>
  </property>
  <property fmtid="{D5CDD505-2E9C-101B-9397-08002B2CF9AE}" pid="5" name="GrammarlyDocumentId">
    <vt:lpwstr>6e9a0f7d5e64dedd2d85de4559dd1ae9fc6b54619d986652df3e6d9841d8d499</vt:lpwstr>
  </property>
</Properties>
</file>